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1AEE5" w14:textId="77777777" w:rsidR="00144B17" w:rsidRPr="00142AC4" w:rsidRDefault="00144B17" w:rsidP="00852909">
      <w:pPr>
        <w:pStyle w:val="Bezodstpw"/>
        <w:spacing w:line="276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194F82D3" w14:textId="77777777" w:rsidR="00AD6CE8" w:rsidRPr="00142AC4" w:rsidRDefault="003A158A" w:rsidP="00852909">
      <w:pPr>
        <w:pStyle w:val="Bezodstpw"/>
        <w:spacing w:line="276" w:lineRule="auto"/>
        <w:jc w:val="right"/>
        <w:rPr>
          <w:rFonts w:ascii="Times New Roman" w:hAnsi="Times New Roman" w:cs="Times New Roman"/>
          <w:sz w:val="18"/>
          <w:szCs w:val="18"/>
        </w:rPr>
      </w:pPr>
      <w:r w:rsidRPr="00142AC4">
        <w:rPr>
          <w:rFonts w:ascii="Times New Roman" w:hAnsi="Times New Roman" w:cs="Times New Roman"/>
          <w:sz w:val="18"/>
          <w:szCs w:val="18"/>
        </w:rPr>
        <w:t>Zał</w:t>
      </w:r>
      <w:r w:rsidR="00852909" w:rsidRPr="00142AC4">
        <w:rPr>
          <w:rFonts w:ascii="Times New Roman" w:hAnsi="Times New Roman" w:cs="Times New Roman"/>
          <w:sz w:val="18"/>
          <w:szCs w:val="18"/>
        </w:rPr>
        <w:t>ącznik</w:t>
      </w:r>
      <w:r w:rsidR="00AD6CE8" w:rsidRPr="00142AC4">
        <w:rPr>
          <w:rFonts w:ascii="Times New Roman" w:hAnsi="Times New Roman" w:cs="Times New Roman"/>
          <w:sz w:val="18"/>
          <w:szCs w:val="18"/>
        </w:rPr>
        <w:t xml:space="preserve"> Nr 1</w:t>
      </w:r>
      <w:r w:rsidR="00852909" w:rsidRPr="00142AC4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22D4F096" w14:textId="5A9181DC" w:rsidR="00AD6CE8" w:rsidRPr="00142AC4" w:rsidRDefault="00852909" w:rsidP="00AB13DB">
      <w:pPr>
        <w:pStyle w:val="Bezodstpw"/>
        <w:spacing w:line="276" w:lineRule="auto"/>
        <w:jc w:val="right"/>
        <w:rPr>
          <w:rFonts w:ascii="Times New Roman" w:hAnsi="Times New Roman" w:cs="Times New Roman"/>
          <w:sz w:val="18"/>
          <w:szCs w:val="18"/>
        </w:rPr>
      </w:pPr>
      <w:r w:rsidRPr="00142AC4">
        <w:rPr>
          <w:rFonts w:ascii="Times New Roman" w:hAnsi="Times New Roman" w:cs="Times New Roman"/>
          <w:sz w:val="18"/>
          <w:szCs w:val="18"/>
        </w:rPr>
        <w:t xml:space="preserve">do Uchwały </w:t>
      </w:r>
      <w:r w:rsidR="00AB13DB">
        <w:rPr>
          <w:rFonts w:ascii="Times New Roman" w:hAnsi="Times New Roman" w:cs="Times New Roman"/>
          <w:sz w:val="18"/>
          <w:szCs w:val="18"/>
        </w:rPr>
        <w:t xml:space="preserve">Nr 67/2025 </w:t>
      </w:r>
      <w:r w:rsidR="00EF4003" w:rsidRPr="00142AC4">
        <w:rPr>
          <w:rFonts w:ascii="Times New Roman" w:hAnsi="Times New Roman" w:cs="Times New Roman"/>
          <w:sz w:val="18"/>
          <w:szCs w:val="18"/>
        </w:rPr>
        <w:t xml:space="preserve">Senatu </w:t>
      </w:r>
      <w:r w:rsidR="00AB13DB">
        <w:rPr>
          <w:rFonts w:ascii="Times New Roman" w:hAnsi="Times New Roman" w:cs="Times New Roman"/>
          <w:sz w:val="18"/>
          <w:szCs w:val="18"/>
        </w:rPr>
        <w:t xml:space="preserve">SUM </w:t>
      </w:r>
      <w:r w:rsidR="00EF4003" w:rsidRPr="00142AC4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5E1E7FFC" w14:textId="7003C60E" w:rsidR="00EF4003" w:rsidRPr="00142AC4" w:rsidRDefault="00AB13DB" w:rsidP="00EF4003">
      <w:pPr>
        <w:pStyle w:val="Bezodstpw"/>
        <w:spacing w:line="276" w:lineRule="auto"/>
        <w:ind w:left="4248" w:firstLine="708"/>
        <w:jc w:val="right"/>
        <w:rPr>
          <w:rFonts w:ascii="Times New Roman" w:hAnsi="Times New Roman" w:cs="Times New Roman"/>
          <w:sz w:val="18"/>
          <w:szCs w:val="18"/>
        </w:rPr>
      </w:pPr>
      <w:r w:rsidRPr="00142AC4">
        <w:rPr>
          <w:rFonts w:ascii="Times New Roman" w:hAnsi="Times New Roman" w:cs="Times New Roman"/>
          <w:sz w:val="18"/>
          <w:szCs w:val="18"/>
        </w:rPr>
        <w:t xml:space="preserve">z dnia </w:t>
      </w:r>
      <w:r>
        <w:rPr>
          <w:rFonts w:ascii="Times New Roman" w:hAnsi="Times New Roman" w:cs="Times New Roman"/>
          <w:sz w:val="18"/>
          <w:szCs w:val="18"/>
        </w:rPr>
        <w:t>29.10.2025 r.</w:t>
      </w:r>
    </w:p>
    <w:p w14:paraId="5320CA0D" w14:textId="77777777" w:rsidR="00EF4003" w:rsidRPr="00142AC4" w:rsidRDefault="00EF4003" w:rsidP="00D269A1">
      <w:pPr>
        <w:pStyle w:val="Bezodstpw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2BF436F5" w14:textId="77777777" w:rsidR="009902A8" w:rsidRPr="00142AC4" w:rsidRDefault="009902A8" w:rsidP="00D269A1">
      <w:pPr>
        <w:pStyle w:val="Bezodstpw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2ED0D80" w14:textId="77777777" w:rsidR="009902A8" w:rsidRPr="00142AC4" w:rsidRDefault="009902A8" w:rsidP="00D269A1">
      <w:pPr>
        <w:pStyle w:val="Bezodstpw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B2BBFB0" w14:textId="77777777" w:rsidR="009902A8" w:rsidRPr="00142AC4" w:rsidRDefault="009902A8" w:rsidP="00D269A1">
      <w:pPr>
        <w:pStyle w:val="Bezodstpw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865BB20" w14:textId="77777777" w:rsidR="009902A8" w:rsidRPr="00142AC4" w:rsidRDefault="009902A8" w:rsidP="00D269A1">
      <w:pPr>
        <w:pStyle w:val="Bezodstpw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1C87B97" w14:textId="77777777" w:rsidR="007675C3" w:rsidRPr="00142AC4" w:rsidRDefault="007675C3" w:rsidP="00D269A1">
      <w:pPr>
        <w:pStyle w:val="Bezodstpw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33A15D7" w14:textId="77777777" w:rsidR="007675C3" w:rsidRPr="00142AC4" w:rsidRDefault="007675C3" w:rsidP="00D269A1">
      <w:pPr>
        <w:pStyle w:val="Bezodstpw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2664A59C" w14:textId="77777777" w:rsidR="007675C3" w:rsidRPr="00142AC4" w:rsidRDefault="007675C3" w:rsidP="00D269A1">
      <w:pPr>
        <w:pStyle w:val="Bezodstpw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7E32169A" w14:textId="77777777" w:rsidR="009902A8" w:rsidRPr="00142AC4" w:rsidRDefault="009902A8" w:rsidP="00D269A1">
      <w:pPr>
        <w:pStyle w:val="Bezodstpw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29A1658" w14:textId="77777777" w:rsidR="009902A8" w:rsidRPr="00142AC4" w:rsidRDefault="009902A8" w:rsidP="00D269A1">
      <w:pPr>
        <w:pStyle w:val="Bezodstpw"/>
        <w:spacing w:line="276" w:lineRule="auto"/>
        <w:rPr>
          <w:rFonts w:ascii="Times New Roman" w:hAnsi="Times New Roman" w:cs="Times New Roman"/>
          <w:b/>
          <w:sz w:val="40"/>
          <w:szCs w:val="40"/>
        </w:rPr>
      </w:pPr>
    </w:p>
    <w:p w14:paraId="4C58064F" w14:textId="77777777" w:rsidR="003A158A" w:rsidRPr="00142AC4" w:rsidRDefault="003A158A" w:rsidP="007675C3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48"/>
          <w:szCs w:val="48"/>
        </w:rPr>
      </w:pPr>
      <w:r w:rsidRPr="00142AC4">
        <w:rPr>
          <w:rFonts w:ascii="Times New Roman" w:hAnsi="Times New Roman" w:cs="Times New Roman"/>
          <w:b/>
          <w:sz w:val="48"/>
          <w:szCs w:val="48"/>
        </w:rPr>
        <w:t>REGULAMIN SZKOŁY DOKTORSKIEJ</w:t>
      </w:r>
    </w:p>
    <w:p w14:paraId="67F6E475" w14:textId="77777777" w:rsidR="00675C86" w:rsidRPr="00142AC4" w:rsidRDefault="00675C86" w:rsidP="007675C3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48"/>
          <w:szCs w:val="48"/>
        </w:rPr>
      </w:pPr>
      <w:r w:rsidRPr="00142AC4">
        <w:rPr>
          <w:rFonts w:ascii="Times New Roman" w:hAnsi="Times New Roman" w:cs="Times New Roman"/>
          <w:b/>
          <w:sz w:val="48"/>
          <w:szCs w:val="48"/>
        </w:rPr>
        <w:t xml:space="preserve">ŚLĄSKIEGO UNIWERSYTETU MEDYCZNEGO </w:t>
      </w:r>
    </w:p>
    <w:p w14:paraId="05A73B97" w14:textId="77777777" w:rsidR="003A158A" w:rsidRPr="00142AC4" w:rsidRDefault="00675C86" w:rsidP="007675C3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48"/>
          <w:szCs w:val="48"/>
        </w:rPr>
      </w:pPr>
      <w:r w:rsidRPr="00142AC4">
        <w:rPr>
          <w:rFonts w:ascii="Times New Roman" w:hAnsi="Times New Roman" w:cs="Times New Roman"/>
          <w:b/>
          <w:sz w:val="48"/>
          <w:szCs w:val="48"/>
        </w:rPr>
        <w:t>W KATOWICACH</w:t>
      </w:r>
    </w:p>
    <w:p w14:paraId="7BA5D696" w14:textId="77777777" w:rsidR="003A158A" w:rsidRPr="00142AC4" w:rsidRDefault="003A158A" w:rsidP="007675C3">
      <w:pPr>
        <w:pStyle w:val="Bezodstpw"/>
        <w:spacing w:line="360" w:lineRule="auto"/>
        <w:rPr>
          <w:rFonts w:ascii="Times New Roman" w:hAnsi="Times New Roman" w:cs="Times New Roman"/>
          <w:sz w:val="48"/>
          <w:szCs w:val="48"/>
        </w:rPr>
      </w:pPr>
    </w:p>
    <w:p w14:paraId="24262451" w14:textId="77777777" w:rsidR="009902A8" w:rsidRPr="00142AC4" w:rsidRDefault="009902A8" w:rsidP="0075275D">
      <w:pPr>
        <w:pStyle w:val="Bezodstpw"/>
        <w:spacing w:line="276" w:lineRule="auto"/>
        <w:rPr>
          <w:rFonts w:ascii="Times New Roman" w:hAnsi="Times New Roman" w:cs="Times New Roman"/>
          <w:sz w:val="40"/>
          <w:szCs w:val="40"/>
        </w:rPr>
      </w:pPr>
    </w:p>
    <w:p w14:paraId="664BF996" w14:textId="77777777" w:rsidR="009902A8" w:rsidRPr="00142AC4" w:rsidRDefault="009902A8" w:rsidP="0075275D">
      <w:pPr>
        <w:pStyle w:val="Bezodstpw"/>
        <w:spacing w:line="276" w:lineRule="auto"/>
        <w:rPr>
          <w:rFonts w:ascii="Times New Roman" w:hAnsi="Times New Roman" w:cs="Times New Roman"/>
          <w:sz w:val="40"/>
          <w:szCs w:val="40"/>
        </w:rPr>
      </w:pPr>
    </w:p>
    <w:p w14:paraId="0BB2D83F" w14:textId="77777777" w:rsidR="009902A8" w:rsidRPr="00142AC4" w:rsidRDefault="009902A8" w:rsidP="0075275D">
      <w:pPr>
        <w:pStyle w:val="Bezodstpw"/>
        <w:spacing w:line="276" w:lineRule="auto"/>
        <w:rPr>
          <w:rFonts w:ascii="Times New Roman" w:hAnsi="Times New Roman" w:cs="Times New Roman"/>
          <w:sz w:val="40"/>
          <w:szCs w:val="40"/>
        </w:rPr>
      </w:pPr>
    </w:p>
    <w:p w14:paraId="671E99D0" w14:textId="77777777" w:rsidR="009902A8" w:rsidRPr="00142AC4" w:rsidRDefault="009902A8" w:rsidP="0075275D">
      <w:pPr>
        <w:pStyle w:val="Bezodstpw"/>
        <w:spacing w:line="276" w:lineRule="auto"/>
        <w:rPr>
          <w:rFonts w:ascii="Times New Roman" w:hAnsi="Times New Roman" w:cs="Times New Roman"/>
          <w:sz w:val="40"/>
          <w:szCs w:val="40"/>
        </w:rPr>
      </w:pPr>
    </w:p>
    <w:p w14:paraId="1BFFB1DB" w14:textId="77777777" w:rsidR="009902A8" w:rsidRPr="00142AC4" w:rsidRDefault="009902A8" w:rsidP="0075275D">
      <w:pPr>
        <w:pStyle w:val="Bezodstpw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B56EA9D" w14:textId="77777777" w:rsidR="009902A8" w:rsidRPr="00142AC4" w:rsidRDefault="009902A8" w:rsidP="0075275D">
      <w:pPr>
        <w:pStyle w:val="Bezodstpw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0734A87" w14:textId="77777777" w:rsidR="009902A8" w:rsidRPr="00142AC4" w:rsidRDefault="009902A8" w:rsidP="0075275D">
      <w:pPr>
        <w:pStyle w:val="Bezodstpw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1FEC714" w14:textId="77777777" w:rsidR="009902A8" w:rsidRPr="00142AC4" w:rsidRDefault="009902A8" w:rsidP="0075275D">
      <w:pPr>
        <w:pStyle w:val="Bezodstpw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6282049" w14:textId="77777777" w:rsidR="009902A8" w:rsidRPr="00142AC4" w:rsidRDefault="009902A8" w:rsidP="0075275D">
      <w:pPr>
        <w:pStyle w:val="Bezodstpw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C6B5814" w14:textId="77777777" w:rsidR="009902A8" w:rsidRPr="00142AC4" w:rsidRDefault="009902A8" w:rsidP="0075275D">
      <w:pPr>
        <w:pStyle w:val="Bezodstpw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D1EBCA6" w14:textId="77777777" w:rsidR="009902A8" w:rsidRPr="00142AC4" w:rsidRDefault="009902A8" w:rsidP="0075275D">
      <w:pPr>
        <w:pStyle w:val="Bezodstpw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F380DC8" w14:textId="77777777" w:rsidR="009902A8" w:rsidRPr="00142AC4" w:rsidRDefault="009902A8" w:rsidP="0075275D">
      <w:pPr>
        <w:pStyle w:val="Bezodstpw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475BDED" w14:textId="77777777" w:rsidR="009902A8" w:rsidRPr="00142AC4" w:rsidRDefault="009902A8" w:rsidP="0075275D">
      <w:pPr>
        <w:pStyle w:val="Bezodstpw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403E1C5" w14:textId="77777777" w:rsidR="009902A8" w:rsidRPr="00142AC4" w:rsidRDefault="009902A8" w:rsidP="0075275D">
      <w:pPr>
        <w:pStyle w:val="Bezodstpw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3F93702" w14:textId="77777777" w:rsidR="009902A8" w:rsidRPr="00142AC4" w:rsidRDefault="009902A8" w:rsidP="0075275D">
      <w:pPr>
        <w:pStyle w:val="Bezodstpw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AC0058A" w14:textId="77777777" w:rsidR="009902A8" w:rsidRPr="00142AC4" w:rsidRDefault="009902A8" w:rsidP="0075275D">
      <w:pPr>
        <w:pStyle w:val="Bezodstpw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3A179B7" w14:textId="77777777" w:rsidR="009902A8" w:rsidRPr="00142AC4" w:rsidRDefault="009902A8" w:rsidP="0075275D">
      <w:pPr>
        <w:pStyle w:val="Bezodstpw"/>
        <w:spacing w:line="276" w:lineRule="auto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id w:val="2042857512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sz w:val="21"/>
          <w:szCs w:val="21"/>
        </w:rPr>
      </w:sdtEndPr>
      <w:sdtContent>
        <w:p w14:paraId="54C7419D" w14:textId="77777777" w:rsidR="00FC74F7" w:rsidRPr="00142AC4" w:rsidRDefault="00FC74F7">
          <w:pPr>
            <w:pStyle w:val="Nagwekspisutreci"/>
            <w:rPr>
              <w:rFonts w:ascii="Times New Roman" w:hAnsi="Times New Roman" w:cs="Times New Roman"/>
            </w:rPr>
          </w:pPr>
          <w:r w:rsidRPr="00142AC4">
            <w:rPr>
              <w:rFonts w:ascii="Times New Roman" w:hAnsi="Times New Roman" w:cs="Times New Roman"/>
            </w:rPr>
            <w:t>Spis treści</w:t>
          </w:r>
        </w:p>
        <w:p w14:paraId="7B2CFF98" w14:textId="77777777" w:rsidR="00402590" w:rsidRPr="00142AC4" w:rsidRDefault="00402590" w:rsidP="00402590">
          <w:pPr>
            <w:rPr>
              <w:lang w:eastAsia="pl-PL"/>
            </w:rPr>
          </w:pPr>
        </w:p>
        <w:p w14:paraId="08566913" w14:textId="77777777" w:rsidR="00FC74F7" w:rsidRPr="00142AC4" w:rsidRDefault="00FC74F7">
          <w:pPr>
            <w:pStyle w:val="Spistreci1"/>
            <w:tabs>
              <w:tab w:val="right" w:leader="dot" w:pos="9346"/>
            </w:tabs>
            <w:rPr>
              <w:noProof/>
              <w:lang w:eastAsia="pl-PL"/>
            </w:rPr>
          </w:pPr>
          <w:r w:rsidRPr="00142AC4">
            <w:rPr>
              <w:rFonts w:ascii="Times New Roman" w:hAnsi="Times New Roman" w:cs="Times New Roman"/>
            </w:rPr>
            <w:fldChar w:fldCharType="begin"/>
          </w:r>
          <w:r w:rsidRPr="00142AC4">
            <w:rPr>
              <w:rFonts w:ascii="Times New Roman" w:hAnsi="Times New Roman" w:cs="Times New Roman"/>
            </w:rPr>
            <w:instrText xml:space="preserve"> TOC \o "1-3" \h \z \u </w:instrText>
          </w:r>
          <w:r w:rsidRPr="00142AC4">
            <w:rPr>
              <w:rFonts w:ascii="Times New Roman" w:hAnsi="Times New Roman" w:cs="Times New Roman"/>
            </w:rPr>
            <w:fldChar w:fldCharType="separate"/>
          </w:r>
          <w:hyperlink w:anchor="_Toc129175264" w:history="1">
            <w:r w:rsidRPr="00142AC4">
              <w:rPr>
                <w:rStyle w:val="Hipercze"/>
                <w:rFonts w:ascii="Times New Roman" w:hAnsi="Times New Roman" w:cs="Times New Roman"/>
                <w:noProof/>
                <w:color w:val="auto"/>
              </w:rPr>
              <w:t>ROZDZIAŁ 1: POSTANOWIENIA OGÓLNE</w:t>
            </w:r>
            <w:r w:rsidRPr="00142AC4">
              <w:rPr>
                <w:noProof/>
                <w:webHidden/>
              </w:rPr>
              <w:tab/>
            </w:r>
            <w:r w:rsidRPr="00142AC4">
              <w:rPr>
                <w:noProof/>
                <w:webHidden/>
              </w:rPr>
              <w:fldChar w:fldCharType="begin"/>
            </w:r>
            <w:r w:rsidRPr="00142AC4">
              <w:rPr>
                <w:noProof/>
                <w:webHidden/>
              </w:rPr>
              <w:instrText xml:space="preserve"> PAGEREF _Toc129175264 \h </w:instrText>
            </w:r>
            <w:r w:rsidRPr="00142AC4">
              <w:rPr>
                <w:noProof/>
                <w:webHidden/>
              </w:rPr>
            </w:r>
            <w:r w:rsidRPr="00142AC4">
              <w:rPr>
                <w:noProof/>
                <w:webHidden/>
              </w:rPr>
              <w:fldChar w:fldCharType="separate"/>
            </w:r>
            <w:r w:rsidR="00543167" w:rsidRPr="00142AC4">
              <w:rPr>
                <w:noProof/>
                <w:webHidden/>
              </w:rPr>
              <w:t>3</w:t>
            </w:r>
            <w:r w:rsidRPr="00142AC4">
              <w:rPr>
                <w:noProof/>
                <w:webHidden/>
              </w:rPr>
              <w:fldChar w:fldCharType="end"/>
            </w:r>
          </w:hyperlink>
        </w:p>
        <w:p w14:paraId="7609C54E" w14:textId="77777777" w:rsidR="00FC74F7" w:rsidRPr="00142AC4" w:rsidRDefault="00AB13DB">
          <w:pPr>
            <w:pStyle w:val="Spistreci1"/>
            <w:tabs>
              <w:tab w:val="right" w:leader="dot" w:pos="9346"/>
            </w:tabs>
            <w:rPr>
              <w:noProof/>
              <w:lang w:eastAsia="pl-PL"/>
            </w:rPr>
          </w:pPr>
          <w:hyperlink w:anchor="_Toc129175265" w:history="1">
            <w:r w:rsidR="00FC74F7" w:rsidRPr="00142AC4">
              <w:rPr>
                <w:rStyle w:val="Hipercze"/>
                <w:rFonts w:ascii="Times New Roman" w:hAnsi="Times New Roman" w:cs="Times New Roman"/>
                <w:noProof/>
                <w:color w:val="auto"/>
              </w:rPr>
              <w:t>ROZDZIAŁ 2: ORGANIZACJA SZKOŁY DOKTORSKIEJ</w:t>
            </w:r>
            <w:r w:rsidR="00FC74F7" w:rsidRPr="00142AC4">
              <w:rPr>
                <w:noProof/>
                <w:webHidden/>
              </w:rPr>
              <w:tab/>
            </w:r>
            <w:r w:rsidR="00FC74F7" w:rsidRPr="00142AC4">
              <w:rPr>
                <w:noProof/>
                <w:webHidden/>
              </w:rPr>
              <w:fldChar w:fldCharType="begin"/>
            </w:r>
            <w:r w:rsidR="00FC74F7" w:rsidRPr="00142AC4">
              <w:rPr>
                <w:noProof/>
                <w:webHidden/>
              </w:rPr>
              <w:instrText xml:space="preserve"> PAGEREF _Toc129175265 \h </w:instrText>
            </w:r>
            <w:r w:rsidR="00FC74F7" w:rsidRPr="00142AC4">
              <w:rPr>
                <w:noProof/>
                <w:webHidden/>
              </w:rPr>
            </w:r>
            <w:r w:rsidR="00FC74F7" w:rsidRPr="00142AC4">
              <w:rPr>
                <w:noProof/>
                <w:webHidden/>
              </w:rPr>
              <w:fldChar w:fldCharType="separate"/>
            </w:r>
            <w:r w:rsidR="00543167" w:rsidRPr="00142AC4">
              <w:rPr>
                <w:noProof/>
                <w:webHidden/>
              </w:rPr>
              <w:t>3</w:t>
            </w:r>
            <w:r w:rsidR="00FC74F7" w:rsidRPr="00142AC4">
              <w:rPr>
                <w:noProof/>
                <w:webHidden/>
              </w:rPr>
              <w:fldChar w:fldCharType="end"/>
            </w:r>
          </w:hyperlink>
        </w:p>
        <w:p w14:paraId="6FE34582" w14:textId="77777777" w:rsidR="00FC74F7" w:rsidRPr="00142AC4" w:rsidRDefault="00AB13DB">
          <w:pPr>
            <w:pStyle w:val="Spistreci1"/>
            <w:tabs>
              <w:tab w:val="right" w:leader="dot" w:pos="9346"/>
            </w:tabs>
            <w:rPr>
              <w:noProof/>
              <w:lang w:eastAsia="pl-PL"/>
            </w:rPr>
          </w:pPr>
          <w:hyperlink w:anchor="_Toc129175266" w:history="1">
            <w:r w:rsidR="00FC74F7" w:rsidRPr="00142AC4">
              <w:rPr>
                <w:rStyle w:val="Hipercze"/>
                <w:rFonts w:ascii="Times New Roman" w:hAnsi="Times New Roman" w:cs="Times New Roman"/>
                <w:noProof/>
                <w:color w:val="auto"/>
              </w:rPr>
              <w:t>RODZIAŁ 3: KSZTAŁCENIE W SZKOLE DOKTORSKIEJ</w:t>
            </w:r>
            <w:r w:rsidR="00FC74F7" w:rsidRPr="00142AC4">
              <w:rPr>
                <w:noProof/>
                <w:webHidden/>
              </w:rPr>
              <w:tab/>
            </w:r>
            <w:r w:rsidR="00FC74F7" w:rsidRPr="00142AC4">
              <w:rPr>
                <w:noProof/>
                <w:webHidden/>
              </w:rPr>
              <w:fldChar w:fldCharType="begin"/>
            </w:r>
            <w:r w:rsidR="00FC74F7" w:rsidRPr="00142AC4">
              <w:rPr>
                <w:noProof/>
                <w:webHidden/>
              </w:rPr>
              <w:instrText xml:space="preserve"> PAGEREF _Toc129175266 \h </w:instrText>
            </w:r>
            <w:r w:rsidR="00FC74F7" w:rsidRPr="00142AC4">
              <w:rPr>
                <w:noProof/>
                <w:webHidden/>
              </w:rPr>
            </w:r>
            <w:r w:rsidR="00FC74F7" w:rsidRPr="00142AC4">
              <w:rPr>
                <w:noProof/>
                <w:webHidden/>
              </w:rPr>
              <w:fldChar w:fldCharType="separate"/>
            </w:r>
            <w:r w:rsidR="00543167" w:rsidRPr="00142AC4">
              <w:rPr>
                <w:noProof/>
                <w:webHidden/>
              </w:rPr>
              <w:t>4</w:t>
            </w:r>
            <w:r w:rsidR="00FC74F7" w:rsidRPr="00142AC4">
              <w:rPr>
                <w:noProof/>
                <w:webHidden/>
              </w:rPr>
              <w:fldChar w:fldCharType="end"/>
            </w:r>
          </w:hyperlink>
        </w:p>
        <w:p w14:paraId="7CEE75F2" w14:textId="77777777" w:rsidR="00FC74F7" w:rsidRPr="00142AC4" w:rsidRDefault="00AB13DB">
          <w:pPr>
            <w:pStyle w:val="Spistreci1"/>
            <w:tabs>
              <w:tab w:val="right" w:leader="dot" w:pos="9346"/>
            </w:tabs>
            <w:rPr>
              <w:noProof/>
              <w:lang w:eastAsia="pl-PL"/>
            </w:rPr>
          </w:pPr>
          <w:hyperlink w:anchor="_Toc129175267" w:history="1">
            <w:r w:rsidR="00FC74F7" w:rsidRPr="00142AC4">
              <w:rPr>
                <w:rStyle w:val="Hipercze"/>
                <w:rFonts w:ascii="Times New Roman" w:hAnsi="Times New Roman" w:cs="Times New Roman"/>
                <w:noProof/>
                <w:color w:val="auto"/>
              </w:rPr>
              <w:t>RODZIAŁ 4: INDYWIDUALNY PLAN BADAWCZY</w:t>
            </w:r>
            <w:r w:rsidR="00FC74F7" w:rsidRPr="00142AC4">
              <w:rPr>
                <w:noProof/>
                <w:webHidden/>
              </w:rPr>
              <w:tab/>
            </w:r>
            <w:r w:rsidR="00FC74F7" w:rsidRPr="00142AC4">
              <w:rPr>
                <w:noProof/>
                <w:webHidden/>
              </w:rPr>
              <w:fldChar w:fldCharType="begin"/>
            </w:r>
            <w:r w:rsidR="00FC74F7" w:rsidRPr="00142AC4">
              <w:rPr>
                <w:noProof/>
                <w:webHidden/>
              </w:rPr>
              <w:instrText xml:space="preserve"> PAGEREF _Toc129175267 \h </w:instrText>
            </w:r>
            <w:r w:rsidR="00FC74F7" w:rsidRPr="00142AC4">
              <w:rPr>
                <w:noProof/>
                <w:webHidden/>
              </w:rPr>
            </w:r>
            <w:r w:rsidR="00FC74F7" w:rsidRPr="00142AC4">
              <w:rPr>
                <w:noProof/>
                <w:webHidden/>
              </w:rPr>
              <w:fldChar w:fldCharType="separate"/>
            </w:r>
            <w:r w:rsidR="00543167" w:rsidRPr="00142AC4">
              <w:rPr>
                <w:noProof/>
                <w:webHidden/>
              </w:rPr>
              <w:t>8</w:t>
            </w:r>
            <w:r w:rsidR="00FC74F7" w:rsidRPr="00142AC4">
              <w:rPr>
                <w:noProof/>
                <w:webHidden/>
              </w:rPr>
              <w:fldChar w:fldCharType="end"/>
            </w:r>
          </w:hyperlink>
        </w:p>
        <w:p w14:paraId="632FD081" w14:textId="77777777" w:rsidR="00FC74F7" w:rsidRPr="00142AC4" w:rsidRDefault="00AB13DB">
          <w:pPr>
            <w:pStyle w:val="Spistreci1"/>
            <w:tabs>
              <w:tab w:val="right" w:leader="dot" w:pos="9346"/>
            </w:tabs>
            <w:rPr>
              <w:noProof/>
              <w:lang w:eastAsia="pl-PL"/>
            </w:rPr>
          </w:pPr>
          <w:hyperlink w:anchor="_Toc129175268" w:history="1">
            <w:r w:rsidR="00FC74F7" w:rsidRPr="00142AC4">
              <w:rPr>
                <w:rStyle w:val="Hipercze"/>
                <w:rFonts w:ascii="Times New Roman" w:hAnsi="Times New Roman" w:cs="Times New Roman"/>
                <w:noProof/>
                <w:color w:val="auto"/>
              </w:rPr>
              <w:t>ROZDZIAŁ 5: OCENA ŚRÓDOKRESOWA</w:t>
            </w:r>
            <w:r w:rsidR="00FC74F7" w:rsidRPr="00142AC4">
              <w:rPr>
                <w:noProof/>
                <w:webHidden/>
              </w:rPr>
              <w:tab/>
            </w:r>
            <w:r w:rsidR="00FC74F7" w:rsidRPr="00142AC4">
              <w:rPr>
                <w:noProof/>
                <w:webHidden/>
              </w:rPr>
              <w:fldChar w:fldCharType="begin"/>
            </w:r>
            <w:r w:rsidR="00FC74F7" w:rsidRPr="00142AC4">
              <w:rPr>
                <w:noProof/>
                <w:webHidden/>
              </w:rPr>
              <w:instrText xml:space="preserve"> PAGEREF _Toc129175268 \h </w:instrText>
            </w:r>
            <w:r w:rsidR="00FC74F7" w:rsidRPr="00142AC4">
              <w:rPr>
                <w:noProof/>
                <w:webHidden/>
              </w:rPr>
            </w:r>
            <w:r w:rsidR="00FC74F7" w:rsidRPr="00142AC4">
              <w:rPr>
                <w:noProof/>
                <w:webHidden/>
              </w:rPr>
              <w:fldChar w:fldCharType="separate"/>
            </w:r>
            <w:r w:rsidR="00543167" w:rsidRPr="00142AC4">
              <w:rPr>
                <w:noProof/>
                <w:webHidden/>
              </w:rPr>
              <w:t>9</w:t>
            </w:r>
            <w:r w:rsidR="00FC74F7" w:rsidRPr="00142AC4">
              <w:rPr>
                <w:noProof/>
                <w:webHidden/>
              </w:rPr>
              <w:fldChar w:fldCharType="end"/>
            </w:r>
          </w:hyperlink>
        </w:p>
        <w:p w14:paraId="3C5ECDFD" w14:textId="77777777" w:rsidR="00FC74F7" w:rsidRPr="00142AC4" w:rsidRDefault="00AB13DB">
          <w:pPr>
            <w:pStyle w:val="Spistreci1"/>
            <w:tabs>
              <w:tab w:val="right" w:leader="dot" w:pos="9346"/>
            </w:tabs>
            <w:rPr>
              <w:noProof/>
              <w:lang w:eastAsia="pl-PL"/>
            </w:rPr>
          </w:pPr>
          <w:hyperlink w:anchor="_Toc129175269" w:history="1">
            <w:r w:rsidR="00FC74F7" w:rsidRPr="00142AC4">
              <w:rPr>
                <w:rStyle w:val="Hipercze"/>
                <w:rFonts w:ascii="Times New Roman" w:hAnsi="Times New Roman" w:cs="Times New Roman"/>
                <w:noProof/>
                <w:color w:val="auto"/>
              </w:rPr>
              <w:t>ROZDZIAŁ 6: OPIEKA NAUKOWA</w:t>
            </w:r>
            <w:r w:rsidR="00FC74F7" w:rsidRPr="00142AC4">
              <w:rPr>
                <w:noProof/>
                <w:webHidden/>
              </w:rPr>
              <w:tab/>
            </w:r>
            <w:r w:rsidR="00FC74F7" w:rsidRPr="00142AC4">
              <w:rPr>
                <w:noProof/>
                <w:webHidden/>
              </w:rPr>
              <w:fldChar w:fldCharType="begin"/>
            </w:r>
            <w:r w:rsidR="00FC74F7" w:rsidRPr="00142AC4">
              <w:rPr>
                <w:noProof/>
                <w:webHidden/>
              </w:rPr>
              <w:instrText xml:space="preserve"> PAGEREF _Toc129175269 \h </w:instrText>
            </w:r>
            <w:r w:rsidR="00FC74F7" w:rsidRPr="00142AC4">
              <w:rPr>
                <w:noProof/>
                <w:webHidden/>
              </w:rPr>
            </w:r>
            <w:r w:rsidR="00FC74F7" w:rsidRPr="00142AC4">
              <w:rPr>
                <w:noProof/>
                <w:webHidden/>
              </w:rPr>
              <w:fldChar w:fldCharType="separate"/>
            </w:r>
            <w:r w:rsidR="00543167" w:rsidRPr="00142AC4">
              <w:rPr>
                <w:noProof/>
                <w:webHidden/>
              </w:rPr>
              <w:t>11</w:t>
            </w:r>
            <w:r w:rsidR="00FC74F7" w:rsidRPr="00142AC4">
              <w:rPr>
                <w:noProof/>
                <w:webHidden/>
              </w:rPr>
              <w:fldChar w:fldCharType="end"/>
            </w:r>
          </w:hyperlink>
        </w:p>
        <w:p w14:paraId="1C1136AF" w14:textId="77777777" w:rsidR="00FC74F7" w:rsidRPr="00142AC4" w:rsidRDefault="00AB13DB">
          <w:pPr>
            <w:pStyle w:val="Spistreci1"/>
            <w:tabs>
              <w:tab w:val="right" w:leader="dot" w:pos="9346"/>
            </w:tabs>
            <w:rPr>
              <w:noProof/>
              <w:lang w:eastAsia="pl-PL"/>
            </w:rPr>
          </w:pPr>
          <w:hyperlink w:anchor="_Toc129175270" w:history="1">
            <w:r w:rsidR="00FC74F7" w:rsidRPr="00142AC4">
              <w:rPr>
                <w:rStyle w:val="Hipercze"/>
                <w:rFonts w:ascii="Times New Roman" w:hAnsi="Times New Roman" w:cs="Times New Roman"/>
                <w:noProof/>
                <w:color w:val="auto"/>
              </w:rPr>
              <w:t>ROZDZIAŁ 7: ZAWIESZENIE I ZAPRZESTANIE KSZTAŁCENIA</w:t>
            </w:r>
            <w:r w:rsidR="00FC74F7" w:rsidRPr="00142AC4">
              <w:rPr>
                <w:noProof/>
                <w:webHidden/>
              </w:rPr>
              <w:tab/>
            </w:r>
            <w:r w:rsidR="00FC74F7" w:rsidRPr="00142AC4">
              <w:rPr>
                <w:noProof/>
                <w:webHidden/>
              </w:rPr>
              <w:fldChar w:fldCharType="begin"/>
            </w:r>
            <w:r w:rsidR="00FC74F7" w:rsidRPr="00142AC4">
              <w:rPr>
                <w:noProof/>
                <w:webHidden/>
              </w:rPr>
              <w:instrText xml:space="preserve"> PAGEREF _Toc129175270 \h </w:instrText>
            </w:r>
            <w:r w:rsidR="00FC74F7" w:rsidRPr="00142AC4">
              <w:rPr>
                <w:noProof/>
                <w:webHidden/>
              </w:rPr>
            </w:r>
            <w:r w:rsidR="00FC74F7" w:rsidRPr="00142AC4">
              <w:rPr>
                <w:noProof/>
                <w:webHidden/>
              </w:rPr>
              <w:fldChar w:fldCharType="separate"/>
            </w:r>
            <w:r w:rsidR="00543167" w:rsidRPr="00142AC4">
              <w:rPr>
                <w:noProof/>
                <w:webHidden/>
              </w:rPr>
              <w:t>13</w:t>
            </w:r>
            <w:r w:rsidR="00FC74F7" w:rsidRPr="00142AC4">
              <w:rPr>
                <w:noProof/>
                <w:webHidden/>
              </w:rPr>
              <w:fldChar w:fldCharType="end"/>
            </w:r>
          </w:hyperlink>
        </w:p>
        <w:p w14:paraId="5B6B8DE5" w14:textId="77777777" w:rsidR="00FC74F7" w:rsidRPr="00142AC4" w:rsidRDefault="00AB13DB">
          <w:pPr>
            <w:pStyle w:val="Spistreci1"/>
            <w:tabs>
              <w:tab w:val="right" w:leader="dot" w:pos="9346"/>
            </w:tabs>
            <w:rPr>
              <w:noProof/>
              <w:lang w:eastAsia="pl-PL"/>
            </w:rPr>
          </w:pPr>
          <w:hyperlink w:anchor="_Toc129175271" w:history="1">
            <w:r w:rsidR="00FC74F7" w:rsidRPr="00142AC4">
              <w:rPr>
                <w:rStyle w:val="Hipercze"/>
                <w:rFonts w:ascii="Times New Roman" w:hAnsi="Times New Roman" w:cs="Times New Roman"/>
                <w:noProof/>
                <w:color w:val="auto"/>
              </w:rPr>
              <w:t>ROZDZIAŁ 8: ROZPRAWA DOKTORSKA</w:t>
            </w:r>
            <w:r w:rsidR="00FC74F7" w:rsidRPr="00142AC4">
              <w:rPr>
                <w:noProof/>
                <w:webHidden/>
              </w:rPr>
              <w:tab/>
            </w:r>
            <w:r w:rsidR="00FC74F7" w:rsidRPr="00142AC4">
              <w:rPr>
                <w:noProof/>
                <w:webHidden/>
              </w:rPr>
              <w:fldChar w:fldCharType="begin"/>
            </w:r>
            <w:r w:rsidR="00FC74F7" w:rsidRPr="00142AC4">
              <w:rPr>
                <w:noProof/>
                <w:webHidden/>
              </w:rPr>
              <w:instrText xml:space="preserve"> PAGEREF _Toc129175271 \h </w:instrText>
            </w:r>
            <w:r w:rsidR="00FC74F7" w:rsidRPr="00142AC4">
              <w:rPr>
                <w:noProof/>
                <w:webHidden/>
              </w:rPr>
            </w:r>
            <w:r w:rsidR="00FC74F7" w:rsidRPr="00142AC4">
              <w:rPr>
                <w:noProof/>
                <w:webHidden/>
              </w:rPr>
              <w:fldChar w:fldCharType="separate"/>
            </w:r>
            <w:r w:rsidR="00543167" w:rsidRPr="00142AC4">
              <w:rPr>
                <w:noProof/>
                <w:webHidden/>
              </w:rPr>
              <w:t>13</w:t>
            </w:r>
            <w:r w:rsidR="00FC74F7" w:rsidRPr="00142AC4">
              <w:rPr>
                <w:noProof/>
                <w:webHidden/>
              </w:rPr>
              <w:fldChar w:fldCharType="end"/>
            </w:r>
          </w:hyperlink>
        </w:p>
        <w:p w14:paraId="482F7E7B" w14:textId="77777777" w:rsidR="00FC74F7" w:rsidRPr="00142AC4" w:rsidRDefault="00AB13DB">
          <w:pPr>
            <w:pStyle w:val="Spistreci1"/>
            <w:tabs>
              <w:tab w:val="right" w:leader="dot" w:pos="9346"/>
            </w:tabs>
            <w:rPr>
              <w:noProof/>
              <w:lang w:eastAsia="pl-PL"/>
            </w:rPr>
          </w:pPr>
          <w:hyperlink w:anchor="_Toc129175272" w:history="1">
            <w:r w:rsidR="00FC74F7" w:rsidRPr="00142AC4">
              <w:rPr>
                <w:rStyle w:val="Hipercze"/>
                <w:rFonts w:ascii="Times New Roman" w:hAnsi="Times New Roman" w:cs="Times New Roman"/>
                <w:noProof/>
                <w:color w:val="auto"/>
              </w:rPr>
              <w:t>ROZDZIAŁ 9: SKREŚLENIE Z LISTY DOKTORANTÓW</w:t>
            </w:r>
            <w:r w:rsidR="00FC74F7" w:rsidRPr="00142AC4">
              <w:rPr>
                <w:noProof/>
                <w:webHidden/>
              </w:rPr>
              <w:tab/>
            </w:r>
            <w:r w:rsidR="00FC74F7" w:rsidRPr="00142AC4">
              <w:rPr>
                <w:noProof/>
                <w:webHidden/>
              </w:rPr>
              <w:fldChar w:fldCharType="begin"/>
            </w:r>
            <w:r w:rsidR="00FC74F7" w:rsidRPr="00142AC4">
              <w:rPr>
                <w:noProof/>
                <w:webHidden/>
              </w:rPr>
              <w:instrText xml:space="preserve"> PAGEREF _Toc129175272 \h </w:instrText>
            </w:r>
            <w:r w:rsidR="00FC74F7" w:rsidRPr="00142AC4">
              <w:rPr>
                <w:noProof/>
                <w:webHidden/>
              </w:rPr>
            </w:r>
            <w:r w:rsidR="00FC74F7" w:rsidRPr="00142AC4">
              <w:rPr>
                <w:noProof/>
                <w:webHidden/>
              </w:rPr>
              <w:fldChar w:fldCharType="separate"/>
            </w:r>
            <w:r w:rsidR="00543167" w:rsidRPr="00142AC4">
              <w:rPr>
                <w:noProof/>
                <w:webHidden/>
              </w:rPr>
              <w:t>14</w:t>
            </w:r>
            <w:r w:rsidR="00FC74F7" w:rsidRPr="00142AC4">
              <w:rPr>
                <w:noProof/>
                <w:webHidden/>
              </w:rPr>
              <w:fldChar w:fldCharType="end"/>
            </w:r>
          </w:hyperlink>
        </w:p>
        <w:p w14:paraId="61140AED" w14:textId="77777777" w:rsidR="00FC74F7" w:rsidRPr="00142AC4" w:rsidRDefault="00AB13DB">
          <w:pPr>
            <w:pStyle w:val="Spistreci1"/>
            <w:tabs>
              <w:tab w:val="right" w:leader="dot" w:pos="9346"/>
            </w:tabs>
            <w:rPr>
              <w:noProof/>
              <w:lang w:eastAsia="pl-PL"/>
            </w:rPr>
          </w:pPr>
          <w:hyperlink w:anchor="_Toc129175273" w:history="1">
            <w:r w:rsidR="00FC74F7" w:rsidRPr="00142AC4">
              <w:rPr>
                <w:rStyle w:val="Hipercze"/>
                <w:rFonts w:ascii="Times New Roman" w:hAnsi="Times New Roman" w:cs="Times New Roman"/>
                <w:noProof/>
                <w:color w:val="auto"/>
              </w:rPr>
              <w:t>ROZDZIAŁ 10: ŚWIADCZENIA O CHARAKTERZE FINANSOWYM</w:t>
            </w:r>
            <w:r w:rsidR="00FC74F7" w:rsidRPr="00142AC4">
              <w:rPr>
                <w:noProof/>
                <w:webHidden/>
              </w:rPr>
              <w:tab/>
            </w:r>
            <w:r w:rsidR="00FC74F7" w:rsidRPr="00142AC4">
              <w:rPr>
                <w:noProof/>
                <w:webHidden/>
              </w:rPr>
              <w:fldChar w:fldCharType="begin"/>
            </w:r>
            <w:r w:rsidR="00FC74F7" w:rsidRPr="00142AC4">
              <w:rPr>
                <w:noProof/>
                <w:webHidden/>
              </w:rPr>
              <w:instrText xml:space="preserve"> PAGEREF _Toc129175273 \h </w:instrText>
            </w:r>
            <w:r w:rsidR="00FC74F7" w:rsidRPr="00142AC4">
              <w:rPr>
                <w:noProof/>
                <w:webHidden/>
              </w:rPr>
            </w:r>
            <w:r w:rsidR="00FC74F7" w:rsidRPr="00142AC4">
              <w:rPr>
                <w:noProof/>
                <w:webHidden/>
              </w:rPr>
              <w:fldChar w:fldCharType="separate"/>
            </w:r>
            <w:r w:rsidR="00543167" w:rsidRPr="00142AC4">
              <w:rPr>
                <w:noProof/>
                <w:webHidden/>
              </w:rPr>
              <w:t>15</w:t>
            </w:r>
            <w:r w:rsidR="00FC74F7" w:rsidRPr="00142AC4">
              <w:rPr>
                <w:noProof/>
                <w:webHidden/>
              </w:rPr>
              <w:fldChar w:fldCharType="end"/>
            </w:r>
          </w:hyperlink>
        </w:p>
        <w:p w14:paraId="58F4028F" w14:textId="77777777" w:rsidR="00FC74F7" w:rsidRPr="00142AC4" w:rsidRDefault="00AB13DB">
          <w:pPr>
            <w:pStyle w:val="Spistreci1"/>
            <w:tabs>
              <w:tab w:val="right" w:leader="dot" w:pos="9346"/>
            </w:tabs>
            <w:rPr>
              <w:noProof/>
              <w:lang w:eastAsia="pl-PL"/>
            </w:rPr>
          </w:pPr>
          <w:hyperlink w:anchor="_Toc129175274" w:history="1">
            <w:r w:rsidR="00FC74F7" w:rsidRPr="00142AC4">
              <w:rPr>
                <w:rStyle w:val="Hipercze"/>
                <w:rFonts w:ascii="Times New Roman" w:hAnsi="Times New Roman" w:cs="Times New Roman"/>
                <w:noProof/>
                <w:color w:val="auto"/>
              </w:rPr>
              <w:t>ROZDZIAŁ 11: WYJAZDY DOKTORANTÓW ZA GRANICĘ</w:t>
            </w:r>
            <w:r w:rsidR="00FC74F7" w:rsidRPr="00142AC4">
              <w:rPr>
                <w:noProof/>
                <w:webHidden/>
              </w:rPr>
              <w:tab/>
            </w:r>
            <w:r w:rsidR="00FC74F7" w:rsidRPr="00142AC4">
              <w:rPr>
                <w:noProof/>
                <w:webHidden/>
              </w:rPr>
              <w:fldChar w:fldCharType="begin"/>
            </w:r>
            <w:r w:rsidR="00FC74F7" w:rsidRPr="00142AC4">
              <w:rPr>
                <w:noProof/>
                <w:webHidden/>
              </w:rPr>
              <w:instrText xml:space="preserve"> PAGEREF _Toc129175274 \h </w:instrText>
            </w:r>
            <w:r w:rsidR="00FC74F7" w:rsidRPr="00142AC4">
              <w:rPr>
                <w:noProof/>
                <w:webHidden/>
              </w:rPr>
            </w:r>
            <w:r w:rsidR="00FC74F7" w:rsidRPr="00142AC4">
              <w:rPr>
                <w:noProof/>
                <w:webHidden/>
              </w:rPr>
              <w:fldChar w:fldCharType="separate"/>
            </w:r>
            <w:r w:rsidR="00543167" w:rsidRPr="00142AC4">
              <w:rPr>
                <w:noProof/>
                <w:webHidden/>
              </w:rPr>
              <w:t>16</w:t>
            </w:r>
            <w:r w:rsidR="00FC74F7" w:rsidRPr="00142AC4">
              <w:rPr>
                <w:noProof/>
                <w:webHidden/>
              </w:rPr>
              <w:fldChar w:fldCharType="end"/>
            </w:r>
          </w:hyperlink>
        </w:p>
        <w:p w14:paraId="24130756" w14:textId="77777777" w:rsidR="00FC74F7" w:rsidRPr="00142AC4" w:rsidRDefault="00AB13DB">
          <w:pPr>
            <w:pStyle w:val="Spistreci1"/>
            <w:tabs>
              <w:tab w:val="right" w:leader="dot" w:pos="9346"/>
            </w:tabs>
            <w:rPr>
              <w:noProof/>
              <w:lang w:eastAsia="pl-PL"/>
            </w:rPr>
          </w:pPr>
          <w:hyperlink w:anchor="_Toc129175275" w:history="1">
            <w:r w:rsidR="00FC74F7" w:rsidRPr="00142AC4">
              <w:rPr>
                <w:rStyle w:val="Hipercze"/>
                <w:rFonts w:ascii="Times New Roman" w:hAnsi="Times New Roman" w:cs="Times New Roman"/>
                <w:noProof/>
                <w:color w:val="auto"/>
              </w:rPr>
              <w:t>ROZDZIAŁ 12: CUDZOZIEMCY</w:t>
            </w:r>
            <w:r w:rsidR="00FC74F7" w:rsidRPr="00142AC4">
              <w:rPr>
                <w:noProof/>
                <w:webHidden/>
              </w:rPr>
              <w:tab/>
            </w:r>
            <w:r w:rsidR="00FC74F7" w:rsidRPr="00142AC4">
              <w:rPr>
                <w:noProof/>
                <w:webHidden/>
              </w:rPr>
              <w:fldChar w:fldCharType="begin"/>
            </w:r>
            <w:r w:rsidR="00FC74F7" w:rsidRPr="00142AC4">
              <w:rPr>
                <w:noProof/>
                <w:webHidden/>
              </w:rPr>
              <w:instrText xml:space="preserve"> PAGEREF _Toc129175275 \h </w:instrText>
            </w:r>
            <w:r w:rsidR="00FC74F7" w:rsidRPr="00142AC4">
              <w:rPr>
                <w:noProof/>
                <w:webHidden/>
              </w:rPr>
            </w:r>
            <w:r w:rsidR="00FC74F7" w:rsidRPr="00142AC4">
              <w:rPr>
                <w:noProof/>
                <w:webHidden/>
              </w:rPr>
              <w:fldChar w:fldCharType="separate"/>
            </w:r>
            <w:r w:rsidR="00543167" w:rsidRPr="00142AC4">
              <w:rPr>
                <w:noProof/>
                <w:webHidden/>
              </w:rPr>
              <w:t>16</w:t>
            </w:r>
            <w:r w:rsidR="00FC74F7" w:rsidRPr="00142AC4">
              <w:rPr>
                <w:noProof/>
                <w:webHidden/>
              </w:rPr>
              <w:fldChar w:fldCharType="end"/>
            </w:r>
          </w:hyperlink>
        </w:p>
        <w:p w14:paraId="090D2A7D" w14:textId="77777777" w:rsidR="00FC74F7" w:rsidRPr="00142AC4" w:rsidRDefault="00AB13DB">
          <w:pPr>
            <w:pStyle w:val="Spistreci1"/>
            <w:tabs>
              <w:tab w:val="right" w:leader="dot" w:pos="9346"/>
            </w:tabs>
            <w:rPr>
              <w:noProof/>
              <w:lang w:eastAsia="pl-PL"/>
            </w:rPr>
          </w:pPr>
          <w:hyperlink w:anchor="_Toc129175276" w:history="1">
            <w:r w:rsidR="00FC74F7" w:rsidRPr="00142AC4">
              <w:rPr>
                <w:rStyle w:val="Hipercze"/>
                <w:rFonts w:ascii="Times New Roman" w:hAnsi="Times New Roman" w:cs="Times New Roman"/>
                <w:noProof/>
                <w:color w:val="auto"/>
              </w:rPr>
              <w:t>ROZDZIAŁ 13: PRAWA I OBOWIĄZKI DOKTORANTA</w:t>
            </w:r>
            <w:r w:rsidR="00FC74F7" w:rsidRPr="00142AC4">
              <w:rPr>
                <w:noProof/>
                <w:webHidden/>
              </w:rPr>
              <w:tab/>
            </w:r>
            <w:r w:rsidR="00FC74F7" w:rsidRPr="00142AC4">
              <w:rPr>
                <w:noProof/>
                <w:webHidden/>
              </w:rPr>
              <w:fldChar w:fldCharType="begin"/>
            </w:r>
            <w:r w:rsidR="00FC74F7" w:rsidRPr="00142AC4">
              <w:rPr>
                <w:noProof/>
                <w:webHidden/>
              </w:rPr>
              <w:instrText xml:space="preserve"> PAGEREF _Toc129175276 \h </w:instrText>
            </w:r>
            <w:r w:rsidR="00FC74F7" w:rsidRPr="00142AC4">
              <w:rPr>
                <w:noProof/>
                <w:webHidden/>
              </w:rPr>
            </w:r>
            <w:r w:rsidR="00FC74F7" w:rsidRPr="00142AC4">
              <w:rPr>
                <w:noProof/>
                <w:webHidden/>
              </w:rPr>
              <w:fldChar w:fldCharType="separate"/>
            </w:r>
            <w:r w:rsidR="00543167" w:rsidRPr="00142AC4">
              <w:rPr>
                <w:noProof/>
                <w:webHidden/>
              </w:rPr>
              <w:t>16</w:t>
            </w:r>
            <w:r w:rsidR="00FC74F7" w:rsidRPr="00142AC4">
              <w:rPr>
                <w:noProof/>
                <w:webHidden/>
              </w:rPr>
              <w:fldChar w:fldCharType="end"/>
            </w:r>
          </w:hyperlink>
        </w:p>
        <w:p w14:paraId="5923B262" w14:textId="77777777" w:rsidR="00FC74F7" w:rsidRPr="00142AC4" w:rsidRDefault="00AB13DB">
          <w:pPr>
            <w:pStyle w:val="Spistreci1"/>
            <w:tabs>
              <w:tab w:val="right" w:leader="dot" w:pos="9346"/>
            </w:tabs>
            <w:rPr>
              <w:noProof/>
              <w:lang w:eastAsia="pl-PL"/>
            </w:rPr>
          </w:pPr>
          <w:hyperlink w:anchor="_Toc129175277" w:history="1">
            <w:r w:rsidR="00FC74F7" w:rsidRPr="00142AC4">
              <w:rPr>
                <w:rStyle w:val="Hipercze"/>
                <w:rFonts w:ascii="Times New Roman" w:hAnsi="Times New Roman" w:cs="Times New Roman"/>
                <w:noProof/>
                <w:color w:val="auto"/>
              </w:rPr>
              <w:t>ROZDZIAŁ 14: ZADANIA DYREKTORA SZKOŁY DOKTORSKIEJ</w:t>
            </w:r>
            <w:r w:rsidR="00FC74F7" w:rsidRPr="00142AC4">
              <w:rPr>
                <w:noProof/>
                <w:webHidden/>
              </w:rPr>
              <w:tab/>
            </w:r>
            <w:r w:rsidR="00FC74F7" w:rsidRPr="00142AC4">
              <w:rPr>
                <w:noProof/>
                <w:webHidden/>
              </w:rPr>
              <w:fldChar w:fldCharType="begin"/>
            </w:r>
            <w:r w:rsidR="00FC74F7" w:rsidRPr="00142AC4">
              <w:rPr>
                <w:noProof/>
                <w:webHidden/>
              </w:rPr>
              <w:instrText xml:space="preserve"> PAGEREF _Toc129175277 \h </w:instrText>
            </w:r>
            <w:r w:rsidR="00FC74F7" w:rsidRPr="00142AC4">
              <w:rPr>
                <w:noProof/>
                <w:webHidden/>
              </w:rPr>
            </w:r>
            <w:r w:rsidR="00FC74F7" w:rsidRPr="00142AC4">
              <w:rPr>
                <w:noProof/>
                <w:webHidden/>
              </w:rPr>
              <w:fldChar w:fldCharType="separate"/>
            </w:r>
            <w:r w:rsidR="00543167" w:rsidRPr="00142AC4">
              <w:rPr>
                <w:noProof/>
                <w:webHidden/>
              </w:rPr>
              <w:t>18</w:t>
            </w:r>
            <w:r w:rsidR="00FC74F7" w:rsidRPr="00142AC4">
              <w:rPr>
                <w:noProof/>
                <w:webHidden/>
              </w:rPr>
              <w:fldChar w:fldCharType="end"/>
            </w:r>
          </w:hyperlink>
        </w:p>
        <w:p w14:paraId="497F438D" w14:textId="77777777" w:rsidR="00FC74F7" w:rsidRPr="00142AC4" w:rsidRDefault="00AB13DB">
          <w:pPr>
            <w:pStyle w:val="Spistreci1"/>
            <w:tabs>
              <w:tab w:val="right" w:leader="dot" w:pos="9346"/>
            </w:tabs>
            <w:rPr>
              <w:noProof/>
              <w:lang w:eastAsia="pl-PL"/>
            </w:rPr>
          </w:pPr>
          <w:hyperlink w:anchor="_Toc129175278" w:history="1">
            <w:r w:rsidR="00FC74F7" w:rsidRPr="00142AC4">
              <w:rPr>
                <w:rStyle w:val="Hipercze"/>
                <w:rFonts w:ascii="Times New Roman" w:hAnsi="Times New Roman" w:cs="Times New Roman"/>
                <w:noProof/>
                <w:color w:val="auto"/>
              </w:rPr>
              <w:t>ROZDZIAŁ 15: RADA SZKOŁY DOKTORSKIEJ</w:t>
            </w:r>
            <w:r w:rsidR="00FC74F7" w:rsidRPr="00142AC4">
              <w:rPr>
                <w:noProof/>
                <w:webHidden/>
              </w:rPr>
              <w:tab/>
            </w:r>
            <w:r w:rsidR="00FC74F7" w:rsidRPr="00142AC4">
              <w:rPr>
                <w:noProof/>
                <w:webHidden/>
              </w:rPr>
              <w:fldChar w:fldCharType="begin"/>
            </w:r>
            <w:r w:rsidR="00FC74F7" w:rsidRPr="00142AC4">
              <w:rPr>
                <w:noProof/>
                <w:webHidden/>
              </w:rPr>
              <w:instrText xml:space="preserve"> PAGEREF _Toc129175278 \h </w:instrText>
            </w:r>
            <w:r w:rsidR="00FC74F7" w:rsidRPr="00142AC4">
              <w:rPr>
                <w:noProof/>
                <w:webHidden/>
              </w:rPr>
            </w:r>
            <w:r w:rsidR="00FC74F7" w:rsidRPr="00142AC4">
              <w:rPr>
                <w:noProof/>
                <w:webHidden/>
              </w:rPr>
              <w:fldChar w:fldCharType="separate"/>
            </w:r>
            <w:r w:rsidR="00543167" w:rsidRPr="00142AC4">
              <w:rPr>
                <w:noProof/>
                <w:webHidden/>
              </w:rPr>
              <w:t>20</w:t>
            </w:r>
            <w:r w:rsidR="00FC74F7" w:rsidRPr="00142AC4">
              <w:rPr>
                <w:noProof/>
                <w:webHidden/>
              </w:rPr>
              <w:fldChar w:fldCharType="end"/>
            </w:r>
          </w:hyperlink>
        </w:p>
        <w:p w14:paraId="324F4BEB" w14:textId="77777777" w:rsidR="00FC74F7" w:rsidRPr="00142AC4" w:rsidRDefault="00AB13DB">
          <w:pPr>
            <w:pStyle w:val="Spistreci1"/>
            <w:tabs>
              <w:tab w:val="right" w:leader="dot" w:pos="9346"/>
            </w:tabs>
            <w:rPr>
              <w:noProof/>
              <w:lang w:eastAsia="pl-PL"/>
            </w:rPr>
          </w:pPr>
          <w:hyperlink w:anchor="_Toc129175279" w:history="1">
            <w:r w:rsidR="00FC74F7" w:rsidRPr="00142AC4">
              <w:rPr>
                <w:rStyle w:val="Hipercze"/>
                <w:rFonts w:ascii="Times New Roman" w:hAnsi="Times New Roman" w:cs="Times New Roman"/>
                <w:noProof/>
                <w:color w:val="auto"/>
              </w:rPr>
              <w:t>ROZDZIAŁ 16: OBOWIĄZKI PROMOTORA/ PROMOTORA POMOCNICZEGO</w:t>
            </w:r>
            <w:r w:rsidR="00FC74F7" w:rsidRPr="00142AC4">
              <w:rPr>
                <w:noProof/>
                <w:webHidden/>
              </w:rPr>
              <w:tab/>
            </w:r>
            <w:r w:rsidR="00FC74F7" w:rsidRPr="00142AC4">
              <w:rPr>
                <w:noProof/>
                <w:webHidden/>
              </w:rPr>
              <w:fldChar w:fldCharType="begin"/>
            </w:r>
            <w:r w:rsidR="00FC74F7" w:rsidRPr="00142AC4">
              <w:rPr>
                <w:noProof/>
                <w:webHidden/>
              </w:rPr>
              <w:instrText xml:space="preserve"> PAGEREF _Toc129175279 \h </w:instrText>
            </w:r>
            <w:r w:rsidR="00FC74F7" w:rsidRPr="00142AC4">
              <w:rPr>
                <w:noProof/>
                <w:webHidden/>
              </w:rPr>
            </w:r>
            <w:r w:rsidR="00FC74F7" w:rsidRPr="00142AC4">
              <w:rPr>
                <w:noProof/>
                <w:webHidden/>
              </w:rPr>
              <w:fldChar w:fldCharType="separate"/>
            </w:r>
            <w:r w:rsidR="00543167" w:rsidRPr="00142AC4">
              <w:rPr>
                <w:noProof/>
                <w:webHidden/>
              </w:rPr>
              <w:t>21</w:t>
            </w:r>
            <w:r w:rsidR="00FC74F7" w:rsidRPr="00142AC4">
              <w:rPr>
                <w:noProof/>
                <w:webHidden/>
              </w:rPr>
              <w:fldChar w:fldCharType="end"/>
            </w:r>
          </w:hyperlink>
        </w:p>
        <w:p w14:paraId="27204C17" w14:textId="77777777" w:rsidR="00FC74F7" w:rsidRPr="00142AC4" w:rsidRDefault="00FC74F7">
          <w:r w:rsidRPr="00142AC4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1D13E068" w14:textId="77777777" w:rsidR="008A15E7" w:rsidRPr="00142AC4" w:rsidRDefault="008A15E7" w:rsidP="008A15E7">
      <w:pPr>
        <w:pStyle w:val="Bezodstpw"/>
        <w:spacing w:line="276" w:lineRule="auto"/>
        <w:rPr>
          <w:rFonts w:ascii="Times New Roman" w:hAnsi="Times New Roman" w:cs="Times New Roman"/>
          <w:b/>
          <w:u w:val="single"/>
        </w:rPr>
      </w:pPr>
    </w:p>
    <w:p w14:paraId="1E94A54A" w14:textId="77777777" w:rsidR="00872077" w:rsidRPr="00142AC4" w:rsidRDefault="00872077" w:rsidP="005E7C3F">
      <w:pPr>
        <w:pStyle w:val="Bezodstpw"/>
        <w:rPr>
          <w:rFonts w:ascii="Times New Roman" w:hAnsi="Times New Roman" w:cs="Times New Roman"/>
          <w:b/>
          <w:u w:val="single"/>
        </w:rPr>
      </w:pPr>
      <w:r w:rsidRPr="00142AC4">
        <w:rPr>
          <w:rFonts w:ascii="Times New Roman" w:hAnsi="Times New Roman" w:cs="Times New Roman"/>
          <w:b/>
          <w:u w:val="single"/>
        </w:rPr>
        <w:t>Załączniki:</w:t>
      </w:r>
    </w:p>
    <w:p w14:paraId="4795C181" w14:textId="77777777" w:rsidR="002C5BCA" w:rsidRPr="00142AC4" w:rsidRDefault="002C5BCA" w:rsidP="005E7C3F">
      <w:pPr>
        <w:pStyle w:val="Bezodstpw"/>
        <w:rPr>
          <w:rFonts w:ascii="Times New Roman" w:hAnsi="Times New Roman" w:cs="Times New Roman"/>
          <w:b/>
          <w:u w:val="single"/>
        </w:rPr>
      </w:pPr>
    </w:p>
    <w:p w14:paraId="572D3F7D" w14:textId="77777777" w:rsidR="00872077" w:rsidRPr="00142AC4" w:rsidRDefault="002C5BCA" w:rsidP="002C5BCA">
      <w:pPr>
        <w:pStyle w:val="Bezodstpw"/>
        <w:jc w:val="both"/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</w:rPr>
        <w:t xml:space="preserve">Zał. 1 </w:t>
      </w:r>
      <w:r w:rsidR="00C555E9" w:rsidRPr="00142AC4">
        <w:rPr>
          <w:rFonts w:ascii="Times New Roman" w:hAnsi="Times New Roman" w:cs="Times New Roman"/>
        </w:rPr>
        <w:t>Sprawozdanie doktoranta za rok akademicki</w:t>
      </w:r>
    </w:p>
    <w:p w14:paraId="7DE97F24" w14:textId="77777777" w:rsidR="00C555E9" w:rsidRPr="00142AC4" w:rsidRDefault="002C5BCA" w:rsidP="002C5BCA">
      <w:pPr>
        <w:pStyle w:val="Bezodstpw"/>
        <w:jc w:val="both"/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</w:rPr>
        <w:t xml:space="preserve">Zał. 2 </w:t>
      </w:r>
      <w:r w:rsidR="00C555E9" w:rsidRPr="00142AC4">
        <w:rPr>
          <w:rFonts w:ascii="Times New Roman" w:hAnsi="Times New Roman" w:cs="Times New Roman"/>
        </w:rPr>
        <w:t>Indywidualny Plan Badawczy</w:t>
      </w:r>
    </w:p>
    <w:p w14:paraId="01BF7507" w14:textId="77777777" w:rsidR="002C5BCA" w:rsidRPr="00142AC4" w:rsidRDefault="002C5BCA" w:rsidP="002C5BCA">
      <w:pPr>
        <w:pStyle w:val="Bezodstpw"/>
        <w:jc w:val="both"/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</w:rPr>
        <w:t>Zał. 3 Raport oceny śródokresowej</w:t>
      </w:r>
    </w:p>
    <w:p w14:paraId="28F94537" w14:textId="77777777" w:rsidR="002C5BCA" w:rsidRPr="00142AC4" w:rsidRDefault="002C5BCA" w:rsidP="002C5BCA">
      <w:pPr>
        <w:pStyle w:val="Bezodstpw"/>
        <w:jc w:val="both"/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</w:rPr>
        <w:t>Zał. 4 Protokół oceny śródokresowej doktoranta</w:t>
      </w:r>
    </w:p>
    <w:p w14:paraId="7DE1273F" w14:textId="77777777" w:rsidR="002C5BCA" w:rsidRPr="00142AC4" w:rsidRDefault="002C5BCA" w:rsidP="002C5BCA">
      <w:pPr>
        <w:pStyle w:val="Bezodstpw"/>
        <w:jc w:val="both"/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</w:rPr>
        <w:t xml:space="preserve">Zał. </w:t>
      </w:r>
      <w:r w:rsidR="006A181F" w:rsidRPr="00142AC4">
        <w:rPr>
          <w:rFonts w:ascii="Times New Roman" w:hAnsi="Times New Roman" w:cs="Times New Roman"/>
        </w:rPr>
        <w:t>5</w:t>
      </w:r>
      <w:r w:rsidRPr="00142AC4">
        <w:rPr>
          <w:rFonts w:ascii="Times New Roman" w:hAnsi="Times New Roman" w:cs="Times New Roman"/>
        </w:rPr>
        <w:t xml:space="preserve"> Wniosek o wyznaczenie promotora, promotorów albo promotora i promotora pomocniczego</w:t>
      </w:r>
    </w:p>
    <w:p w14:paraId="41AB8BAE" w14:textId="77777777" w:rsidR="00C555E9" w:rsidRPr="00142AC4" w:rsidRDefault="002C5BCA" w:rsidP="002C5BCA">
      <w:pPr>
        <w:pStyle w:val="Bezodstpw"/>
        <w:jc w:val="both"/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</w:rPr>
        <w:t xml:space="preserve">Zał. </w:t>
      </w:r>
      <w:r w:rsidR="006A181F" w:rsidRPr="00142AC4">
        <w:rPr>
          <w:rFonts w:ascii="Times New Roman" w:hAnsi="Times New Roman" w:cs="Times New Roman"/>
        </w:rPr>
        <w:t>6</w:t>
      </w:r>
      <w:r w:rsidRPr="00142AC4">
        <w:rPr>
          <w:rFonts w:ascii="Times New Roman" w:hAnsi="Times New Roman" w:cs="Times New Roman"/>
        </w:rPr>
        <w:t xml:space="preserve"> </w:t>
      </w:r>
      <w:r w:rsidR="00C555E9" w:rsidRPr="00142AC4">
        <w:rPr>
          <w:rFonts w:ascii="Times New Roman" w:hAnsi="Times New Roman" w:cs="Times New Roman"/>
        </w:rPr>
        <w:t>Wniosek o zmianę promotora, promotorów albo promotora i promotora pomocniczego</w:t>
      </w:r>
    </w:p>
    <w:p w14:paraId="6D1A6C59" w14:textId="77777777" w:rsidR="00E27051" w:rsidRPr="00142AC4" w:rsidRDefault="00E27051" w:rsidP="002C5BCA">
      <w:pPr>
        <w:pStyle w:val="Bezodstpw"/>
        <w:jc w:val="both"/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</w:rPr>
        <w:t>Zał. 7 Wykaz godzin dydaktycznych</w:t>
      </w:r>
    </w:p>
    <w:p w14:paraId="29BB7FE1" w14:textId="77777777" w:rsidR="00E27051" w:rsidRPr="00142AC4" w:rsidRDefault="00E27051" w:rsidP="002C5BCA">
      <w:pPr>
        <w:pStyle w:val="Bezodstpw"/>
        <w:jc w:val="both"/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</w:rPr>
        <w:t>Zał. 8 Wniosek o przedłużenie terminu złożenia rozprawy doktorskiej</w:t>
      </w:r>
    </w:p>
    <w:p w14:paraId="1925A3CC" w14:textId="77777777" w:rsidR="008440F6" w:rsidRPr="00142AC4" w:rsidRDefault="008440F6" w:rsidP="008440F6">
      <w:pPr>
        <w:pStyle w:val="Bezodstpw"/>
        <w:jc w:val="both"/>
        <w:rPr>
          <w:rFonts w:ascii="Times New Roman" w:hAnsi="Times New Roman" w:cs="Times New Roman"/>
        </w:rPr>
      </w:pPr>
    </w:p>
    <w:p w14:paraId="54098068" w14:textId="77777777" w:rsidR="008440F6" w:rsidRPr="00142AC4" w:rsidRDefault="008440F6" w:rsidP="008440F6">
      <w:pPr>
        <w:pStyle w:val="Bezodstpw"/>
        <w:jc w:val="both"/>
        <w:rPr>
          <w:rFonts w:ascii="Times New Roman" w:hAnsi="Times New Roman" w:cs="Times New Roman"/>
        </w:rPr>
      </w:pPr>
    </w:p>
    <w:p w14:paraId="0B8FF192" w14:textId="77777777" w:rsidR="008440F6" w:rsidRPr="00142AC4" w:rsidRDefault="008440F6" w:rsidP="008440F6">
      <w:pPr>
        <w:pStyle w:val="Bezodstpw"/>
        <w:jc w:val="both"/>
        <w:rPr>
          <w:rFonts w:ascii="Times New Roman" w:hAnsi="Times New Roman" w:cs="Times New Roman"/>
        </w:rPr>
      </w:pPr>
    </w:p>
    <w:p w14:paraId="2C333513" w14:textId="77777777" w:rsidR="008440F6" w:rsidRPr="00142AC4" w:rsidRDefault="008440F6" w:rsidP="008440F6">
      <w:pPr>
        <w:pStyle w:val="Bezodstpw"/>
        <w:jc w:val="both"/>
        <w:rPr>
          <w:rFonts w:ascii="Times New Roman" w:hAnsi="Times New Roman" w:cs="Times New Roman"/>
        </w:rPr>
      </w:pPr>
    </w:p>
    <w:p w14:paraId="4387D4DF" w14:textId="77777777" w:rsidR="008440F6" w:rsidRPr="00142AC4" w:rsidRDefault="008440F6" w:rsidP="008440F6">
      <w:pPr>
        <w:pStyle w:val="Bezodstpw"/>
        <w:jc w:val="both"/>
        <w:rPr>
          <w:rFonts w:ascii="Times New Roman" w:hAnsi="Times New Roman" w:cs="Times New Roman"/>
        </w:rPr>
      </w:pPr>
    </w:p>
    <w:p w14:paraId="4CFE46FA" w14:textId="77777777" w:rsidR="008440F6" w:rsidRPr="00142AC4" w:rsidRDefault="008440F6" w:rsidP="008440F6">
      <w:pPr>
        <w:pStyle w:val="Bezodstpw"/>
        <w:jc w:val="both"/>
        <w:rPr>
          <w:rFonts w:ascii="Times New Roman" w:hAnsi="Times New Roman" w:cs="Times New Roman"/>
        </w:rPr>
      </w:pPr>
    </w:p>
    <w:p w14:paraId="51F5C819" w14:textId="77777777" w:rsidR="006A181F" w:rsidRPr="00142AC4" w:rsidRDefault="006A181F" w:rsidP="008440F6">
      <w:pPr>
        <w:pStyle w:val="Bezodstpw"/>
        <w:jc w:val="both"/>
        <w:rPr>
          <w:rFonts w:ascii="Times New Roman" w:hAnsi="Times New Roman" w:cs="Times New Roman"/>
        </w:rPr>
      </w:pPr>
    </w:p>
    <w:p w14:paraId="5D0A5AC5" w14:textId="77777777" w:rsidR="006A181F" w:rsidRPr="00142AC4" w:rsidRDefault="006A181F" w:rsidP="008440F6">
      <w:pPr>
        <w:pStyle w:val="Bezodstpw"/>
        <w:jc w:val="both"/>
        <w:rPr>
          <w:rFonts w:ascii="Times New Roman" w:hAnsi="Times New Roman" w:cs="Times New Roman"/>
        </w:rPr>
      </w:pPr>
    </w:p>
    <w:p w14:paraId="714922C9" w14:textId="77777777" w:rsidR="006A181F" w:rsidRPr="00142AC4" w:rsidRDefault="006A181F" w:rsidP="008440F6">
      <w:pPr>
        <w:pStyle w:val="Bezodstpw"/>
        <w:jc w:val="both"/>
        <w:rPr>
          <w:rFonts w:ascii="Times New Roman" w:hAnsi="Times New Roman" w:cs="Times New Roman"/>
        </w:rPr>
      </w:pPr>
    </w:p>
    <w:p w14:paraId="1DC87674" w14:textId="77777777" w:rsidR="006A181F" w:rsidRPr="00142AC4" w:rsidRDefault="006A181F" w:rsidP="008440F6">
      <w:pPr>
        <w:pStyle w:val="Bezodstpw"/>
        <w:jc w:val="both"/>
        <w:rPr>
          <w:rFonts w:ascii="Times New Roman" w:hAnsi="Times New Roman" w:cs="Times New Roman"/>
        </w:rPr>
      </w:pPr>
    </w:p>
    <w:p w14:paraId="2E74F651" w14:textId="77777777" w:rsidR="006A181F" w:rsidRPr="00142AC4" w:rsidRDefault="006A181F" w:rsidP="008440F6">
      <w:pPr>
        <w:pStyle w:val="Bezodstpw"/>
        <w:jc w:val="both"/>
        <w:rPr>
          <w:rFonts w:ascii="Times New Roman" w:hAnsi="Times New Roman" w:cs="Times New Roman"/>
        </w:rPr>
      </w:pPr>
    </w:p>
    <w:p w14:paraId="581A416A" w14:textId="77777777" w:rsidR="006A181F" w:rsidRPr="00142AC4" w:rsidRDefault="006A181F" w:rsidP="008440F6">
      <w:pPr>
        <w:pStyle w:val="Bezodstpw"/>
        <w:jc w:val="both"/>
        <w:rPr>
          <w:rFonts w:ascii="Times New Roman" w:hAnsi="Times New Roman" w:cs="Times New Roman"/>
        </w:rPr>
      </w:pPr>
    </w:p>
    <w:p w14:paraId="024C5DFF" w14:textId="77777777" w:rsidR="006A181F" w:rsidRPr="00142AC4" w:rsidRDefault="006A181F" w:rsidP="008440F6">
      <w:pPr>
        <w:pStyle w:val="Bezodstpw"/>
        <w:jc w:val="both"/>
        <w:rPr>
          <w:rFonts w:ascii="Times New Roman" w:hAnsi="Times New Roman" w:cs="Times New Roman"/>
        </w:rPr>
      </w:pPr>
    </w:p>
    <w:p w14:paraId="46BEB4FC" w14:textId="77777777" w:rsidR="006A181F" w:rsidRPr="00142AC4" w:rsidRDefault="006A181F" w:rsidP="008440F6">
      <w:pPr>
        <w:pStyle w:val="Bezodstpw"/>
        <w:jc w:val="both"/>
        <w:rPr>
          <w:rFonts w:ascii="Times New Roman" w:hAnsi="Times New Roman" w:cs="Times New Roman"/>
        </w:rPr>
      </w:pPr>
    </w:p>
    <w:p w14:paraId="1D320DFB" w14:textId="77777777" w:rsidR="006A181F" w:rsidRPr="00142AC4" w:rsidRDefault="006A181F" w:rsidP="008440F6">
      <w:pPr>
        <w:pStyle w:val="Bezodstpw"/>
        <w:jc w:val="both"/>
        <w:rPr>
          <w:rFonts w:ascii="Times New Roman" w:hAnsi="Times New Roman" w:cs="Times New Roman"/>
        </w:rPr>
      </w:pPr>
    </w:p>
    <w:p w14:paraId="244F05EA" w14:textId="77777777" w:rsidR="006A181F" w:rsidRPr="00142AC4" w:rsidRDefault="006A181F" w:rsidP="008440F6">
      <w:pPr>
        <w:pStyle w:val="Bezodstpw"/>
        <w:jc w:val="both"/>
        <w:rPr>
          <w:rFonts w:ascii="Times New Roman" w:hAnsi="Times New Roman" w:cs="Times New Roman"/>
        </w:rPr>
      </w:pPr>
    </w:p>
    <w:p w14:paraId="06A2B089" w14:textId="77777777" w:rsidR="00FC74F7" w:rsidRPr="00142AC4" w:rsidRDefault="00FC74F7" w:rsidP="00FC74F7">
      <w:pPr>
        <w:pStyle w:val="Nagwek1"/>
      </w:pPr>
    </w:p>
    <w:p w14:paraId="2A5B3909" w14:textId="77777777" w:rsidR="0073306C" w:rsidRPr="00142AC4" w:rsidRDefault="000C425C" w:rsidP="00FC74F7">
      <w:pPr>
        <w:pStyle w:val="Nagwek1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Toc129175264"/>
      <w:r w:rsidRPr="00142AC4">
        <w:rPr>
          <w:rFonts w:ascii="Times New Roman" w:hAnsi="Times New Roman" w:cs="Times New Roman"/>
          <w:b/>
          <w:sz w:val="24"/>
          <w:szCs w:val="24"/>
        </w:rPr>
        <w:t xml:space="preserve">ROZDZIAŁ 1: </w:t>
      </w:r>
      <w:r w:rsidR="0073306C" w:rsidRPr="00142AC4">
        <w:rPr>
          <w:rFonts w:ascii="Times New Roman" w:hAnsi="Times New Roman" w:cs="Times New Roman"/>
          <w:b/>
          <w:sz w:val="24"/>
          <w:szCs w:val="24"/>
        </w:rPr>
        <w:t>POSTANOWIENIA OGÓLNE</w:t>
      </w:r>
      <w:bookmarkEnd w:id="0"/>
    </w:p>
    <w:p w14:paraId="08A7C9C4" w14:textId="77777777" w:rsidR="000C425C" w:rsidRPr="00142AC4" w:rsidRDefault="000C425C" w:rsidP="0073306C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7F42039" w14:textId="77777777" w:rsidR="000C425C" w:rsidRPr="00142AC4" w:rsidRDefault="000C425C" w:rsidP="000C425C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§ 1</w:t>
      </w:r>
    </w:p>
    <w:p w14:paraId="5B84F123" w14:textId="77777777" w:rsidR="003601E5" w:rsidRPr="00142AC4" w:rsidRDefault="00B82FF8" w:rsidP="004A20BC">
      <w:pPr>
        <w:pStyle w:val="Bezodstpw"/>
        <w:numPr>
          <w:ilvl w:val="0"/>
          <w:numId w:val="4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Regulamin Szkoły D</w:t>
      </w:r>
      <w:r w:rsidR="003A158A" w:rsidRPr="00142AC4">
        <w:rPr>
          <w:rFonts w:ascii="Times New Roman" w:hAnsi="Times New Roman" w:cs="Times New Roman"/>
          <w:sz w:val="24"/>
          <w:szCs w:val="24"/>
        </w:rPr>
        <w:t xml:space="preserve">oktorskiej Śląskiego Uniwersytetu Medycznego w Katowicach, zwany dalej „Regulaminem”, określa tryb i organizację kształcenia </w:t>
      </w:r>
      <w:r w:rsidR="00867E69" w:rsidRPr="00142AC4">
        <w:rPr>
          <w:rFonts w:ascii="Times New Roman" w:hAnsi="Times New Roman" w:cs="Times New Roman"/>
          <w:sz w:val="24"/>
          <w:szCs w:val="24"/>
        </w:rPr>
        <w:t>oraz związane z</w:t>
      </w:r>
      <w:r w:rsidR="00F64909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867E69" w:rsidRPr="00142AC4">
        <w:rPr>
          <w:rFonts w:ascii="Times New Roman" w:hAnsi="Times New Roman" w:cs="Times New Roman"/>
          <w:sz w:val="24"/>
          <w:szCs w:val="24"/>
        </w:rPr>
        <w:t xml:space="preserve">tym prawa </w:t>
      </w:r>
      <w:r w:rsidR="00F64909" w:rsidRPr="00142AC4">
        <w:rPr>
          <w:rFonts w:ascii="Times New Roman" w:hAnsi="Times New Roman" w:cs="Times New Roman"/>
          <w:sz w:val="24"/>
          <w:szCs w:val="24"/>
        </w:rPr>
        <w:br/>
      </w:r>
      <w:r w:rsidR="00867E69" w:rsidRPr="00142AC4">
        <w:rPr>
          <w:rFonts w:ascii="Times New Roman" w:hAnsi="Times New Roman" w:cs="Times New Roman"/>
          <w:sz w:val="24"/>
          <w:szCs w:val="24"/>
        </w:rPr>
        <w:t>i</w:t>
      </w:r>
      <w:r w:rsidR="00F64909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867E69" w:rsidRPr="00142AC4">
        <w:rPr>
          <w:rFonts w:ascii="Times New Roman" w:hAnsi="Times New Roman" w:cs="Times New Roman"/>
          <w:sz w:val="24"/>
          <w:szCs w:val="24"/>
        </w:rPr>
        <w:t xml:space="preserve">obowiązki doktorantów </w:t>
      </w:r>
      <w:r w:rsidR="003A158A" w:rsidRPr="00142AC4">
        <w:rPr>
          <w:rFonts w:ascii="Times New Roman" w:hAnsi="Times New Roman" w:cs="Times New Roman"/>
          <w:sz w:val="24"/>
          <w:szCs w:val="24"/>
        </w:rPr>
        <w:t xml:space="preserve">w </w:t>
      </w:r>
      <w:r w:rsidR="005F2AB0" w:rsidRPr="00142AC4">
        <w:rPr>
          <w:rFonts w:ascii="Times New Roman" w:hAnsi="Times New Roman" w:cs="Times New Roman"/>
          <w:sz w:val="24"/>
          <w:szCs w:val="24"/>
        </w:rPr>
        <w:t>S</w:t>
      </w:r>
      <w:r w:rsidR="003A158A" w:rsidRPr="00142AC4">
        <w:rPr>
          <w:rFonts w:ascii="Times New Roman" w:hAnsi="Times New Roman" w:cs="Times New Roman"/>
          <w:sz w:val="24"/>
          <w:szCs w:val="24"/>
        </w:rPr>
        <w:t xml:space="preserve">zkole </w:t>
      </w:r>
      <w:r w:rsidR="005F2AB0" w:rsidRPr="00142AC4">
        <w:rPr>
          <w:rFonts w:ascii="Times New Roman" w:hAnsi="Times New Roman" w:cs="Times New Roman"/>
          <w:sz w:val="24"/>
          <w:szCs w:val="24"/>
        </w:rPr>
        <w:t>D</w:t>
      </w:r>
      <w:r w:rsidR="003A158A" w:rsidRPr="00142AC4">
        <w:rPr>
          <w:rFonts w:ascii="Times New Roman" w:hAnsi="Times New Roman" w:cs="Times New Roman"/>
          <w:sz w:val="24"/>
          <w:szCs w:val="24"/>
        </w:rPr>
        <w:t>oktorskiej</w:t>
      </w:r>
      <w:r w:rsidR="00867E69" w:rsidRPr="00142AC4">
        <w:rPr>
          <w:rFonts w:ascii="Times New Roman" w:hAnsi="Times New Roman" w:cs="Times New Roman"/>
          <w:sz w:val="24"/>
          <w:szCs w:val="24"/>
        </w:rPr>
        <w:t xml:space="preserve"> Śląskiego Uniwersytetu Medycznego </w:t>
      </w:r>
      <w:r w:rsidR="00F64909" w:rsidRPr="00142AC4">
        <w:rPr>
          <w:rFonts w:ascii="Times New Roman" w:hAnsi="Times New Roman" w:cs="Times New Roman"/>
          <w:sz w:val="24"/>
          <w:szCs w:val="24"/>
        </w:rPr>
        <w:br/>
      </w:r>
      <w:r w:rsidR="00867E69" w:rsidRPr="00142AC4">
        <w:rPr>
          <w:rFonts w:ascii="Times New Roman" w:hAnsi="Times New Roman" w:cs="Times New Roman"/>
          <w:sz w:val="24"/>
          <w:szCs w:val="24"/>
        </w:rPr>
        <w:t>w</w:t>
      </w:r>
      <w:r w:rsidR="00F64909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867E69" w:rsidRPr="00142AC4">
        <w:rPr>
          <w:rFonts w:ascii="Times New Roman" w:hAnsi="Times New Roman" w:cs="Times New Roman"/>
          <w:sz w:val="24"/>
          <w:szCs w:val="24"/>
        </w:rPr>
        <w:t>Katowicach, zwanej dalej Szkołą Doktorską</w:t>
      </w:r>
      <w:r w:rsidR="003A158A" w:rsidRPr="00142AC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623C208" w14:textId="77777777" w:rsidR="003601E5" w:rsidRPr="00142AC4" w:rsidRDefault="003601E5" w:rsidP="004A20BC">
      <w:pPr>
        <w:pStyle w:val="Bezodstpw"/>
        <w:numPr>
          <w:ilvl w:val="0"/>
          <w:numId w:val="4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Szkoła Doktorska kształci doktorantów</w:t>
      </w:r>
      <w:r w:rsidR="007345EA" w:rsidRPr="00142AC4">
        <w:rPr>
          <w:rFonts w:ascii="Times New Roman" w:hAnsi="Times New Roman" w:cs="Times New Roman"/>
          <w:sz w:val="24"/>
          <w:szCs w:val="24"/>
        </w:rPr>
        <w:t xml:space="preserve"> i przygotowuje do uzyskania stopnia doktora </w:t>
      </w:r>
      <w:r w:rsidR="008D2568" w:rsidRPr="00142AC4">
        <w:rPr>
          <w:rFonts w:ascii="Times New Roman" w:hAnsi="Times New Roman" w:cs="Times New Roman"/>
          <w:sz w:val="24"/>
          <w:szCs w:val="24"/>
        </w:rPr>
        <w:br/>
      </w:r>
      <w:r w:rsidR="007345EA" w:rsidRPr="00142AC4">
        <w:rPr>
          <w:rFonts w:ascii="Times New Roman" w:hAnsi="Times New Roman" w:cs="Times New Roman"/>
          <w:sz w:val="24"/>
          <w:szCs w:val="24"/>
        </w:rPr>
        <w:t>w</w:t>
      </w:r>
      <w:r w:rsidR="008D2568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dziedzinie nauk medycznych i nauk o zdrowiu w dyscyplinach:</w:t>
      </w:r>
    </w:p>
    <w:p w14:paraId="74D7591C" w14:textId="77777777" w:rsidR="003601E5" w:rsidRPr="00142AC4" w:rsidRDefault="003601E5" w:rsidP="004A20BC">
      <w:pPr>
        <w:pStyle w:val="Bezodstpw"/>
        <w:numPr>
          <w:ilvl w:val="0"/>
          <w:numId w:val="2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nauki medyczne, </w:t>
      </w:r>
    </w:p>
    <w:p w14:paraId="04828DD2" w14:textId="77777777" w:rsidR="003601E5" w:rsidRPr="00142AC4" w:rsidRDefault="003601E5" w:rsidP="004A20BC">
      <w:pPr>
        <w:pStyle w:val="Bezodstpw"/>
        <w:numPr>
          <w:ilvl w:val="0"/>
          <w:numId w:val="2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nauki farmaceutyczne,</w:t>
      </w:r>
    </w:p>
    <w:p w14:paraId="1F877481" w14:textId="77777777" w:rsidR="003601E5" w:rsidRPr="00142AC4" w:rsidRDefault="003601E5" w:rsidP="004A20BC">
      <w:pPr>
        <w:pStyle w:val="Bezodstpw"/>
        <w:numPr>
          <w:ilvl w:val="0"/>
          <w:numId w:val="2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nauki o zdrowiu</w:t>
      </w:r>
      <w:r w:rsidR="00BF3CC7">
        <w:rPr>
          <w:rFonts w:ascii="Times New Roman" w:hAnsi="Times New Roman" w:cs="Times New Roman"/>
          <w:sz w:val="24"/>
          <w:szCs w:val="24"/>
        </w:rPr>
        <w:t>.</w:t>
      </w:r>
    </w:p>
    <w:p w14:paraId="2A8D29B8" w14:textId="77777777" w:rsidR="006C6099" w:rsidRPr="00142AC4" w:rsidRDefault="001D7686" w:rsidP="004A20BC">
      <w:pPr>
        <w:pStyle w:val="Bezodstpw"/>
        <w:numPr>
          <w:ilvl w:val="0"/>
          <w:numId w:val="4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Celem Szkoły Doktorskiej jest przygotowanie wysoko wykwalifikowanej kadry naukowej poprzez stworzenie warunków rozwoju naukowego dla jej uczestników, zgodnie </w:t>
      </w:r>
      <w:r w:rsidRPr="00142AC4">
        <w:rPr>
          <w:rFonts w:ascii="Times New Roman" w:hAnsi="Times New Roman" w:cs="Times New Roman"/>
          <w:sz w:val="24"/>
          <w:szCs w:val="24"/>
        </w:rPr>
        <w:br/>
        <w:t>z prowadzoną działalnością naukową, dydaktyczną i kliniczną Uczelni.</w:t>
      </w:r>
    </w:p>
    <w:p w14:paraId="04863BCF" w14:textId="77777777" w:rsidR="003A158A" w:rsidRPr="00142AC4" w:rsidRDefault="003A158A" w:rsidP="004A20BC">
      <w:pPr>
        <w:pStyle w:val="Bezodstpw"/>
        <w:numPr>
          <w:ilvl w:val="0"/>
          <w:numId w:val="4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Ilekroć w Regulaminie mowa jest o: </w:t>
      </w:r>
    </w:p>
    <w:p w14:paraId="2CB11E03" w14:textId="77777777" w:rsidR="00516DB5" w:rsidRPr="00142AC4" w:rsidRDefault="003A158A" w:rsidP="004A20BC">
      <w:pPr>
        <w:pStyle w:val="Bezodstpw"/>
        <w:numPr>
          <w:ilvl w:val="0"/>
          <w:numId w:val="5"/>
        </w:numPr>
        <w:spacing w:line="276" w:lineRule="auto"/>
        <w:ind w:left="709"/>
        <w:jc w:val="both"/>
        <w:rPr>
          <w:rFonts w:ascii="Times New Roman" w:hAnsi="Times New Roman" w:cs="Times New Roman"/>
          <w:strike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ktorancie - należy przez to rozumieć osobę odbywającą kształcenie w </w:t>
      </w:r>
      <w:r w:rsidR="00912C2E" w:rsidRPr="00142AC4">
        <w:rPr>
          <w:rFonts w:ascii="Times New Roman" w:hAnsi="Times New Roman" w:cs="Times New Roman"/>
          <w:sz w:val="24"/>
          <w:szCs w:val="24"/>
        </w:rPr>
        <w:t>S</w:t>
      </w:r>
      <w:r w:rsidRPr="00142AC4">
        <w:rPr>
          <w:rFonts w:ascii="Times New Roman" w:hAnsi="Times New Roman" w:cs="Times New Roman"/>
          <w:sz w:val="24"/>
          <w:szCs w:val="24"/>
        </w:rPr>
        <w:t xml:space="preserve">zkole </w:t>
      </w:r>
      <w:r w:rsidR="00912C2E" w:rsidRPr="00142AC4">
        <w:rPr>
          <w:rFonts w:ascii="Times New Roman" w:hAnsi="Times New Roman" w:cs="Times New Roman"/>
          <w:sz w:val="24"/>
          <w:szCs w:val="24"/>
        </w:rPr>
        <w:t>D</w:t>
      </w:r>
      <w:r w:rsidRPr="00142AC4">
        <w:rPr>
          <w:rFonts w:ascii="Times New Roman" w:hAnsi="Times New Roman" w:cs="Times New Roman"/>
          <w:sz w:val="24"/>
          <w:szCs w:val="24"/>
        </w:rPr>
        <w:t xml:space="preserve">oktorskiej, </w:t>
      </w:r>
    </w:p>
    <w:p w14:paraId="21D91A34" w14:textId="77777777" w:rsidR="0007382D" w:rsidRPr="00142AC4" w:rsidRDefault="00A82461" w:rsidP="004A20BC">
      <w:pPr>
        <w:pStyle w:val="Default"/>
        <w:numPr>
          <w:ilvl w:val="0"/>
          <w:numId w:val="5"/>
        </w:numPr>
        <w:spacing w:line="276" w:lineRule="auto"/>
        <w:ind w:left="709"/>
        <w:jc w:val="both"/>
        <w:rPr>
          <w:color w:val="auto"/>
        </w:rPr>
      </w:pPr>
      <w:r w:rsidRPr="00142AC4">
        <w:rPr>
          <w:color w:val="auto"/>
        </w:rPr>
        <w:t>Dyrektorze – należy przez to rozumieć Dyrektora Szkoły Doktorskiej</w:t>
      </w:r>
      <w:r w:rsidR="009A0643" w:rsidRPr="00142AC4">
        <w:rPr>
          <w:color w:val="auto"/>
        </w:rPr>
        <w:t xml:space="preserve"> lub</w:t>
      </w:r>
      <w:r w:rsidR="00F64909" w:rsidRPr="00142AC4">
        <w:rPr>
          <w:color w:val="auto"/>
        </w:rPr>
        <w:t xml:space="preserve"> </w:t>
      </w:r>
      <w:r w:rsidR="001E031B" w:rsidRPr="00142AC4">
        <w:rPr>
          <w:color w:val="auto"/>
        </w:rPr>
        <w:t>upoważnionego przez niego Zastępcę</w:t>
      </w:r>
      <w:r w:rsidR="005814EA" w:rsidRPr="00142AC4">
        <w:rPr>
          <w:color w:val="auto"/>
        </w:rPr>
        <w:t xml:space="preserve"> z zastrzeżeniem</w:t>
      </w:r>
      <w:r w:rsidR="007F7CD8" w:rsidRPr="00142AC4">
        <w:rPr>
          <w:color w:val="auto"/>
        </w:rPr>
        <w:t>,</w:t>
      </w:r>
      <w:r w:rsidR="005814EA" w:rsidRPr="00142AC4">
        <w:rPr>
          <w:color w:val="auto"/>
        </w:rPr>
        <w:t xml:space="preserve"> że Zastępca realizował będzie poszczególne zadania jak Dyrektor na podstawie szczegółowego upoważnienia</w:t>
      </w:r>
      <w:r w:rsidR="007F7CD8" w:rsidRPr="00142AC4">
        <w:rPr>
          <w:color w:val="auto"/>
        </w:rPr>
        <w:t>,</w:t>
      </w:r>
    </w:p>
    <w:p w14:paraId="20CF10D0" w14:textId="77777777" w:rsidR="0079160E" w:rsidRPr="00142AC4" w:rsidRDefault="00555768" w:rsidP="004A20BC">
      <w:pPr>
        <w:pStyle w:val="Default"/>
        <w:numPr>
          <w:ilvl w:val="0"/>
          <w:numId w:val="5"/>
        </w:numPr>
        <w:spacing w:line="276" w:lineRule="auto"/>
        <w:ind w:left="709"/>
        <w:jc w:val="both"/>
        <w:rPr>
          <w:color w:val="auto"/>
        </w:rPr>
      </w:pPr>
      <w:r w:rsidRPr="00142AC4">
        <w:rPr>
          <w:color w:val="auto"/>
        </w:rPr>
        <w:t>U</w:t>
      </w:r>
      <w:r w:rsidR="0007382D" w:rsidRPr="00142AC4">
        <w:rPr>
          <w:color w:val="auto"/>
        </w:rPr>
        <w:t>st</w:t>
      </w:r>
      <w:r w:rsidRPr="00142AC4">
        <w:rPr>
          <w:color w:val="auto"/>
        </w:rPr>
        <w:t>awie – należy przez to rozumieć ustawę z dnia 20.07.2018 r. Prawo o szkolnictwie wyższym i nauce</w:t>
      </w:r>
      <w:r w:rsidR="007F7CD8" w:rsidRPr="00142AC4">
        <w:rPr>
          <w:color w:val="auto"/>
        </w:rPr>
        <w:t>,</w:t>
      </w:r>
    </w:p>
    <w:p w14:paraId="42C4BFD3" w14:textId="77777777" w:rsidR="001D7686" w:rsidRPr="00142AC4" w:rsidRDefault="001D7686" w:rsidP="004A20BC">
      <w:pPr>
        <w:pStyle w:val="Default"/>
        <w:numPr>
          <w:ilvl w:val="0"/>
          <w:numId w:val="5"/>
        </w:numPr>
        <w:spacing w:line="276" w:lineRule="auto"/>
        <w:ind w:left="709"/>
        <w:jc w:val="both"/>
        <w:rPr>
          <w:color w:val="auto"/>
        </w:rPr>
      </w:pPr>
      <w:r w:rsidRPr="00142AC4">
        <w:rPr>
          <w:color w:val="auto"/>
        </w:rPr>
        <w:t>Uczelni/</w:t>
      </w:r>
      <w:r w:rsidR="008D2568" w:rsidRPr="00142AC4">
        <w:rPr>
          <w:color w:val="auto"/>
        </w:rPr>
        <w:t>Ś</w:t>
      </w:r>
      <w:r w:rsidRPr="00142AC4">
        <w:rPr>
          <w:color w:val="auto"/>
        </w:rPr>
        <w:t>UM – należy prze</w:t>
      </w:r>
      <w:r w:rsidR="000142DD" w:rsidRPr="00142AC4">
        <w:rPr>
          <w:color w:val="auto"/>
        </w:rPr>
        <w:t>z</w:t>
      </w:r>
      <w:r w:rsidRPr="00142AC4">
        <w:rPr>
          <w:color w:val="auto"/>
        </w:rPr>
        <w:t xml:space="preserve"> to rozumieć Śląski Uniwersytet Medyczny </w:t>
      </w:r>
      <w:r w:rsidR="000142DD" w:rsidRPr="00142AC4">
        <w:rPr>
          <w:color w:val="auto"/>
        </w:rPr>
        <w:br/>
      </w:r>
      <w:r w:rsidRPr="00142AC4">
        <w:rPr>
          <w:color w:val="auto"/>
        </w:rPr>
        <w:t>w Katowicach</w:t>
      </w:r>
      <w:r w:rsidR="007F7CD8" w:rsidRPr="00142AC4">
        <w:rPr>
          <w:color w:val="auto"/>
        </w:rPr>
        <w:t>,</w:t>
      </w:r>
    </w:p>
    <w:p w14:paraId="10FFC757" w14:textId="77777777" w:rsidR="008F10AF" w:rsidRPr="00142AC4" w:rsidRDefault="008F10AF" w:rsidP="004A20BC">
      <w:pPr>
        <w:pStyle w:val="Default"/>
        <w:numPr>
          <w:ilvl w:val="0"/>
          <w:numId w:val="5"/>
        </w:numPr>
        <w:spacing w:line="276" w:lineRule="auto"/>
        <w:ind w:left="709"/>
        <w:jc w:val="both"/>
        <w:rPr>
          <w:color w:val="auto"/>
        </w:rPr>
      </w:pPr>
      <w:r w:rsidRPr="00142AC4">
        <w:rPr>
          <w:color w:val="auto"/>
        </w:rPr>
        <w:t>IPB</w:t>
      </w:r>
      <w:r w:rsidR="007F7CD8" w:rsidRPr="00142AC4">
        <w:rPr>
          <w:color w:val="auto"/>
        </w:rPr>
        <w:t xml:space="preserve"> - </w:t>
      </w:r>
      <w:r w:rsidRPr="00142AC4">
        <w:rPr>
          <w:color w:val="auto"/>
        </w:rPr>
        <w:t>należy przez to rozumieć indywidua</w:t>
      </w:r>
      <w:r w:rsidR="007F7CD8" w:rsidRPr="00142AC4">
        <w:rPr>
          <w:color w:val="auto"/>
        </w:rPr>
        <w:t>l</w:t>
      </w:r>
      <w:r w:rsidRPr="00142AC4">
        <w:rPr>
          <w:color w:val="auto"/>
        </w:rPr>
        <w:t>ny plan badawczy w rozumieniu przepisów Ustawy</w:t>
      </w:r>
      <w:r w:rsidR="007F7CD8" w:rsidRPr="00142AC4">
        <w:rPr>
          <w:color w:val="auto"/>
        </w:rPr>
        <w:t>.</w:t>
      </w:r>
    </w:p>
    <w:p w14:paraId="3F8F053C" w14:textId="77777777" w:rsidR="0079160E" w:rsidRPr="00142AC4" w:rsidRDefault="0079160E" w:rsidP="008524C5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CC8A436" w14:textId="77777777" w:rsidR="000C425C" w:rsidRDefault="00642C71" w:rsidP="00EA78D9">
      <w:pPr>
        <w:pStyle w:val="Bezodstpw"/>
        <w:spacing w:line="276" w:lineRule="auto"/>
        <w:jc w:val="center"/>
        <w:rPr>
          <w:rFonts w:ascii="Times New Roman" w:eastAsiaTheme="majorEastAsia" w:hAnsi="Times New Roman" w:cs="Times New Roman"/>
          <w:b/>
          <w:caps/>
          <w:spacing w:val="10"/>
          <w:sz w:val="24"/>
          <w:szCs w:val="24"/>
        </w:rPr>
      </w:pPr>
      <w:r w:rsidRPr="00642C71">
        <w:rPr>
          <w:rFonts w:ascii="Times New Roman" w:eastAsiaTheme="majorEastAsia" w:hAnsi="Times New Roman" w:cs="Times New Roman"/>
          <w:b/>
          <w:caps/>
          <w:spacing w:val="10"/>
          <w:sz w:val="24"/>
          <w:szCs w:val="24"/>
        </w:rPr>
        <w:t xml:space="preserve">RODZIAŁ </w:t>
      </w:r>
      <w:r>
        <w:rPr>
          <w:rFonts w:ascii="Times New Roman" w:eastAsiaTheme="majorEastAsia" w:hAnsi="Times New Roman" w:cs="Times New Roman"/>
          <w:b/>
          <w:caps/>
          <w:spacing w:val="10"/>
          <w:sz w:val="24"/>
          <w:szCs w:val="24"/>
        </w:rPr>
        <w:t>2</w:t>
      </w:r>
      <w:r w:rsidRPr="00642C71">
        <w:rPr>
          <w:rFonts w:ascii="Times New Roman" w:eastAsiaTheme="majorEastAsia" w:hAnsi="Times New Roman" w:cs="Times New Roman"/>
          <w:b/>
          <w:caps/>
          <w:spacing w:val="10"/>
          <w:sz w:val="24"/>
          <w:szCs w:val="24"/>
        </w:rPr>
        <w:t xml:space="preserve">: </w:t>
      </w:r>
      <w:r>
        <w:rPr>
          <w:rFonts w:ascii="Times New Roman" w:eastAsiaTheme="majorEastAsia" w:hAnsi="Times New Roman" w:cs="Times New Roman"/>
          <w:b/>
          <w:caps/>
          <w:spacing w:val="10"/>
          <w:sz w:val="24"/>
          <w:szCs w:val="24"/>
        </w:rPr>
        <w:t>Organizacja</w:t>
      </w:r>
      <w:r w:rsidRPr="00642C71">
        <w:rPr>
          <w:rFonts w:ascii="Times New Roman" w:eastAsiaTheme="majorEastAsia" w:hAnsi="Times New Roman" w:cs="Times New Roman"/>
          <w:b/>
          <w:caps/>
          <w:spacing w:val="10"/>
          <w:sz w:val="24"/>
          <w:szCs w:val="24"/>
        </w:rPr>
        <w:t xml:space="preserve"> W SZKOLE DOKTORSKIEJ</w:t>
      </w:r>
    </w:p>
    <w:p w14:paraId="6850AE84" w14:textId="77777777" w:rsidR="00642C71" w:rsidRPr="00142AC4" w:rsidRDefault="00642C71" w:rsidP="00EA78D9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A43E460" w14:textId="77777777" w:rsidR="00472A1B" w:rsidRPr="00142AC4" w:rsidRDefault="000C425C" w:rsidP="00472A1B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§ 2</w:t>
      </w:r>
    </w:p>
    <w:p w14:paraId="199D42B2" w14:textId="77777777" w:rsidR="00931148" w:rsidRPr="00142AC4" w:rsidRDefault="00770E84" w:rsidP="004A20BC">
      <w:pPr>
        <w:pStyle w:val="Bezodstpw"/>
        <w:numPr>
          <w:ilvl w:val="0"/>
          <w:numId w:val="19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Nadzór </w:t>
      </w:r>
      <w:r w:rsidR="00C04EDC" w:rsidRPr="00142AC4">
        <w:rPr>
          <w:rFonts w:ascii="Times New Roman" w:hAnsi="Times New Roman" w:cs="Times New Roman"/>
          <w:sz w:val="24"/>
          <w:szCs w:val="24"/>
        </w:rPr>
        <w:t xml:space="preserve">merytoryczny </w:t>
      </w:r>
      <w:r w:rsidRPr="00142AC4">
        <w:rPr>
          <w:rFonts w:ascii="Times New Roman" w:hAnsi="Times New Roman" w:cs="Times New Roman"/>
          <w:sz w:val="24"/>
          <w:szCs w:val="24"/>
        </w:rPr>
        <w:t xml:space="preserve">nad Szkołą Doktorską sprawuje </w:t>
      </w:r>
      <w:r w:rsidR="00C04EDC" w:rsidRPr="00142AC4">
        <w:rPr>
          <w:rFonts w:ascii="Times New Roman" w:hAnsi="Times New Roman" w:cs="Times New Roman"/>
          <w:sz w:val="24"/>
          <w:szCs w:val="24"/>
        </w:rPr>
        <w:t>Pror</w:t>
      </w:r>
      <w:r w:rsidRPr="00142AC4">
        <w:rPr>
          <w:rFonts w:ascii="Times New Roman" w:hAnsi="Times New Roman" w:cs="Times New Roman"/>
          <w:sz w:val="24"/>
          <w:szCs w:val="24"/>
        </w:rPr>
        <w:t>ektor</w:t>
      </w:r>
      <w:r w:rsidR="00C04EDC" w:rsidRPr="00142AC4">
        <w:rPr>
          <w:rFonts w:ascii="Times New Roman" w:hAnsi="Times New Roman" w:cs="Times New Roman"/>
          <w:sz w:val="24"/>
          <w:szCs w:val="24"/>
        </w:rPr>
        <w:t xml:space="preserve"> ds. Nauki i Współpracy Międzynarodowej</w:t>
      </w:r>
      <w:r w:rsidRPr="00142AC4">
        <w:rPr>
          <w:rFonts w:ascii="Times New Roman" w:hAnsi="Times New Roman" w:cs="Times New Roman"/>
          <w:sz w:val="24"/>
          <w:szCs w:val="24"/>
        </w:rPr>
        <w:t>.</w:t>
      </w:r>
    </w:p>
    <w:p w14:paraId="4114580B" w14:textId="77777777" w:rsidR="00770E84" w:rsidRPr="00142AC4" w:rsidRDefault="00770E84" w:rsidP="004A20BC">
      <w:pPr>
        <w:pStyle w:val="Bezodstpw"/>
        <w:numPr>
          <w:ilvl w:val="0"/>
          <w:numId w:val="19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Szkoła Doktorska kierowana jest przez Dyrektora.</w:t>
      </w:r>
    </w:p>
    <w:p w14:paraId="44826C5F" w14:textId="77777777" w:rsidR="00770E84" w:rsidRPr="00142AC4" w:rsidRDefault="00770E84" w:rsidP="004A20BC">
      <w:pPr>
        <w:pStyle w:val="Bezodstpw"/>
        <w:numPr>
          <w:ilvl w:val="0"/>
          <w:numId w:val="19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yrektor jest powoływany przez Rektora, po zasięgnięciu opinii Rady Dziedziny Naukowej oraz Samorządu Doktorantów</w:t>
      </w:r>
      <w:r w:rsidR="007F7CD8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z zastrzeżeniem, że powołanie Dyrektora na pierwszą kadencję następuje w drodze powołania przez Rektora po zasięgnięciu opinii Samorządu Doktorantów.</w:t>
      </w:r>
    </w:p>
    <w:p w14:paraId="5A845233" w14:textId="77777777" w:rsidR="00770E84" w:rsidRPr="00142AC4" w:rsidRDefault="00770E84" w:rsidP="004A20BC">
      <w:pPr>
        <w:pStyle w:val="Bezodstpw"/>
        <w:numPr>
          <w:ilvl w:val="0"/>
          <w:numId w:val="19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Kandydatem na Dyrektora powinien być naukowiec/nauczyciel akademicki z tytułem profesora, o uznanym dorobku naukowym i doświadczeniem w zakresie kształcenia młodej kadry naukowej. </w:t>
      </w:r>
    </w:p>
    <w:p w14:paraId="215258A1" w14:textId="77777777" w:rsidR="00770E84" w:rsidRPr="00142AC4" w:rsidRDefault="00770E84" w:rsidP="004A20BC">
      <w:pPr>
        <w:pStyle w:val="Bezodstpw"/>
        <w:numPr>
          <w:ilvl w:val="0"/>
          <w:numId w:val="19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yrektor wnioskuje do Rektora o powołanie Zastępców, przy czym kandydatem musi być osoba posiadająca stopień doktora habilitowanego lub tytuł profesora o znaczącym dorobku naukowym i doświadczeniem w zakresie kształcenia młodej kadry naukowej. </w:t>
      </w:r>
    </w:p>
    <w:p w14:paraId="6F1ED3C1" w14:textId="77777777" w:rsidR="00770E84" w:rsidRPr="00142AC4" w:rsidRDefault="00770E84" w:rsidP="004A20BC">
      <w:pPr>
        <w:pStyle w:val="Bezodstpw"/>
        <w:numPr>
          <w:ilvl w:val="0"/>
          <w:numId w:val="19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lastRenderedPageBreak/>
        <w:t xml:space="preserve">Dyrektor w sprawach dotyczących Szkoły Doktorskiej i doktorantów współpracuje </w:t>
      </w:r>
      <w:r w:rsidRPr="00142AC4">
        <w:rPr>
          <w:rFonts w:ascii="Times New Roman" w:hAnsi="Times New Roman" w:cs="Times New Roman"/>
          <w:sz w:val="24"/>
          <w:szCs w:val="24"/>
        </w:rPr>
        <w:br/>
        <w:t>z Radami Dyscyplin Naukowych i Radą Dziedziny Naukowej, działającymi w obrębie dyscyplin, w których jest prowadzone kształcenie w Szkole Doktorskiej, a także z innymi organami Uczelni.</w:t>
      </w:r>
    </w:p>
    <w:p w14:paraId="0CAE86F5" w14:textId="77777777" w:rsidR="00770E84" w:rsidRPr="00142AC4" w:rsidRDefault="00770E84" w:rsidP="004A20BC">
      <w:pPr>
        <w:pStyle w:val="Bezodstpw"/>
        <w:numPr>
          <w:ilvl w:val="0"/>
          <w:numId w:val="19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yrektorowi przysługuje prawo wnioskowania do Rektora o dokonywanie przesunięć limitu miejsc pomiędzy dyscyplinami w ramach ustalonego łącznego limitu na kształcenie w Szkole Doktorskiej w danym roku akademickim. </w:t>
      </w:r>
    </w:p>
    <w:p w14:paraId="1E7C1197" w14:textId="77777777" w:rsidR="00352E43" w:rsidRPr="00142AC4" w:rsidRDefault="00770E84" w:rsidP="004A20BC">
      <w:pPr>
        <w:pStyle w:val="Bezodstpw"/>
        <w:numPr>
          <w:ilvl w:val="0"/>
          <w:numId w:val="19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bsługę administracyjną Szkoły Doktorskiej zapewniają pracownicy Sekcji ds. Kształcenia Doktorantów Centrum Nauki i Współpracy Międzynarodowej</w:t>
      </w:r>
      <w:r w:rsidR="003F17F9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18BB8442" w14:textId="77777777" w:rsidR="002F7E32" w:rsidRPr="00142AC4" w:rsidRDefault="002F7E32" w:rsidP="00806617">
      <w:pPr>
        <w:pStyle w:val="Bezodstpw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CCD8681" w14:textId="77777777" w:rsidR="002F7E32" w:rsidRPr="00142AC4" w:rsidRDefault="000C425C" w:rsidP="00FC74F7">
      <w:pPr>
        <w:pStyle w:val="Nagwek1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" w:name="_Toc129175266"/>
      <w:r w:rsidRPr="00142AC4">
        <w:rPr>
          <w:rFonts w:ascii="Times New Roman" w:hAnsi="Times New Roman" w:cs="Times New Roman"/>
          <w:b/>
          <w:sz w:val="24"/>
          <w:szCs w:val="24"/>
        </w:rPr>
        <w:t xml:space="preserve">RODZIAŁ 3: </w:t>
      </w:r>
      <w:r w:rsidR="00621972" w:rsidRPr="00142AC4">
        <w:rPr>
          <w:rFonts w:ascii="Times New Roman" w:hAnsi="Times New Roman" w:cs="Times New Roman"/>
          <w:b/>
          <w:sz w:val="24"/>
          <w:szCs w:val="24"/>
        </w:rPr>
        <w:t>KSZTAŁCENIE W SZKOLE DOKTORSKIEJ</w:t>
      </w:r>
      <w:bookmarkEnd w:id="1"/>
    </w:p>
    <w:p w14:paraId="23ADFB5A" w14:textId="77777777" w:rsidR="000C425C" w:rsidRPr="00142AC4" w:rsidRDefault="000C425C" w:rsidP="00EA78D9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90622B" w14:textId="77777777" w:rsidR="000C425C" w:rsidRPr="00142AC4" w:rsidRDefault="000C425C" w:rsidP="000C425C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§ 3</w:t>
      </w:r>
    </w:p>
    <w:p w14:paraId="1212E77C" w14:textId="77777777" w:rsidR="00D31B1F" w:rsidRPr="00142AC4" w:rsidRDefault="00DD123D" w:rsidP="004A20BC">
      <w:pPr>
        <w:pStyle w:val="Bezodstpw"/>
        <w:numPr>
          <w:ilvl w:val="2"/>
          <w:numId w:val="14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K</w:t>
      </w:r>
      <w:r w:rsidR="00D31B1F" w:rsidRPr="00142AC4">
        <w:rPr>
          <w:rFonts w:ascii="Times New Roman" w:hAnsi="Times New Roman" w:cs="Times New Roman"/>
          <w:sz w:val="24"/>
          <w:szCs w:val="24"/>
        </w:rPr>
        <w:t>ształceni</w:t>
      </w:r>
      <w:r w:rsidRPr="00142AC4">
        <w:rPr>
          <w:rFonts w:ascii="Times New Roman" w:hAnsi="Times New Roman" w:cs="Times New Roman"/>
          <w:sz w:val="24"/>
          <w:szCs w:val="24"/>
        </w:rPr>
        <w:t>e</w:t>
      </w:r>
      <w:r w:rsidR="00D31B1F" w:rsidRPr="00142AC4">
        <w:rPr>
          <w:rFonts w:ascii="Times New Roman" w:hAnsi="Times New Roman" w:cs="Times New Roman"/>
          <w:sz w:val="24"/>
          <w:szCs w:val="24"/>
        </w:rPr>
        <w:t xml:space="preserve"> w Szkole Doktorskiej rozpoczyna się z </w:t>
      </w:r>
      <w:r w:rsidR="005A144A" w:rsidRPr="00142AC4">
        <w:rPr>
          <w:rFonts w:ascii="Times New Roman" w:hAnsi="Times New Roman" w:cs="Times New Roman"/>
          <w:sz w:val="24"/>
          <w:szCs w:val="24"/>
        </w:rPr>
        <w:t>dniem</w:t>
      </w:r>
      <w:r w:rsidR="00D31B1F" w:rsidRPr="00142AC4">
        <w:rPr>
          <w:rFonts w:ascii="Times New Roman" w:hAnsi="Times New Roman" w:cs="Times New Roman"/>
          <w:sz w:val="24"/>
          <w:szCs w:val="24"/>
        </w:rPr>
        <w:t xml:space="preserve"> przyjęcia do Szkoły Doktorskiej w drodze wpisu kandydata na listę doktorantów</w:t>
      </w:r>
      <w:r w:rsidRPr="00142AC4">
        <w:rPr>
          <w:rFonts w:ascii="Times New Roman" w:hAnsi="Times New Roman" w:cs="Times New Roman"/>
          <w:sz w:val="24"/>
          <w:szCs w:val="24"/>
        </w:rPr>
        <w:t>,</w:t>
      </w:r>
      <w:r w:rsidR="00D31B1F" w:rsidRPr="00142AC4">
        <w:rPr>
          <w:rFonts w:ascii="Times New Roman" w:hAnsi="Times New Roman" w:cs="Times New Roman"/>
          <w:sz w:val="24"/>
          <w:szCs w:val="24"/>
        </w:rPr>
        <w:t xml:space="preserve"> na podstawie przeprowadzonego postępowania rekrutacyjnego zgodnie z</w:t>
      </w:r>
      <w:r w:rsidR="00F64909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D31B1F" w:rsidRPr="00142AC4">
        <w:rPr>
          <w:rFonts w:ascii="Times New Roman" w:hAnsi="Times New Roman" w:cs="Times New Roman"/>
          <w:i/>
          <w:sz w:val="24"/>
          <w:szCs w:val="24"/>
        </w:rPr>
        <w:t>Warunkami i trybem rekrutacji do Szkoły Doktorskiej Śląskiego Uniwersytetu Medycznego w Katowicach</w:t>
      </w:r>
      <w:r w:rsidR="00D31B1F" w:rsidRPr="00142AC4">
        <w:rPr>
          <w:rFonts w:ascii="Times New Roman" w:hAnsi="Times New Roman" w:cs="Times New Roman"/>
          <w:sz w:val="24"/>
          <w:szCs w:val="24"/>
        </w:rPr>
        <w:t xml:space="preserve">, uchwalonymi przez Senat </w:t>
      </w:r>
      <w:r w:rsidR="00F64909" w:rsidRPr="00142AC4">
        <w:rPr>
          <w:rFonts w:ascii="Times New Roman" w:hAnsi="Times New Roman" w:cs="Times New Roman"/>
          <w:sz w:val="24"/>
          <w:szCs w:val="24"/>
        </w:rPr>
        <w:t>Ś</w:t>
      </w:r>
      <w:r w:rsidR="00D31B1F" w:rsidRPr="00142AC4">
        <w:rPr>
          <w:rFonts w:ascii="Times New Roman" w:hAnsi="Times New Roman" w:cs="Times New Roman"/>
          <w:sz w:val="24"/>
          <w:szCs w:val="24"/>
        </w:rPr>
        <w:t xml:space="preserve">UM oraz złożenia przez doktoranta ślubowania. </w:t>
      </w:r>
    </w:p>
    <w:p w14:paraId="7A474E0B" w14:textId="77777777" w:rsidR="00D31B1F" w:rsidRPr="00142AC4" w:rsidRDefault="00D31B1F" w:rsidP="004A20BC">
      <w:pPr>
        <w:pStyle w:val="Bezodstpw"/>
        <w:numPr>
          <w:ilvl w:val="2"/>
          <w:numId w:val="14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Kształcenie doktorantów odbywa się zgodnie z </w:t>
      </w:r>
      <w:r w:rsidRPr="00142AC4">
        <w:rPr>
          <w:rFonts w:ascii="Times New Roman" w:hAnsi="Times New Roman" w:cs="Times New Roman"/>
          <w:i/>
          <w:sz w:val="24"/>
          <w:szCs w:val="24"/>
        </w:rPr>
        <w:t>Programem kształcenia w Szkole Doktorskiej Śląskiego Uniwersytetu Medycznego w</w:t>
      </w:r>
      <w:r w:rsidR="00F64909" w:rsidRPr="00142AC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i/>
          <w:sz w:val="24"/>
          <w:szCs w:val="24"/>
        </w:rPr>
        <w:t xml:space="preserve">Katowicach, </w:t>
      </w:r>
      <w:r w:rsidRPr="00142AC4">
        <w:rPr>
          <w:rFonts w:ascii="Times New Roman" w:hAnsi="Times New Roman" w:cs="Times New Roman"/>
          <w:sz w:val="24"/>
          <w:szCs w:val="24"/>
        </w:rPr>
        <w:t xml:space="preserve">uchwalonym przez Senat </w:t>
      </w:r>
      <w:r w:rsidR="00F64909" w:rsidRPr="00142AC4">
        <w:rPr>
          <w:rFonts w:ascii="Times New Roman" w:hAnsi="Times New Roman" w:cs="Times New Roman"/>
          <w:sz w:val="24"/>
          <w:szCs w:val="24"/>
        </w:rPr>
        <w:t>Ś</w:t>
      </w:r>
      <w:r w:rsidRPr="00142AC4">
        <w:rPr>
          <w:rFonts w:ascii="Times New Roman" w:hAnsi="Times New Roman" w:cs="Times New Roman"/>
          <w:sz w:val="24"/>
          <w:szCs w:val="24"/>
        </w:rPr>
        <w:t xml:space="preserve">UM oraz na zasadach określonych niniejszym Regulaminem. </w:t>
      </w:r>
    </w:p>
    <w:p w14:paraId="1C89FF93" w14:textId="77777777" w:rsidR="00D31B1F" w:rsidRPr="00142AC4" w:rsidRDefault="00D31B1F" w:rsidP="004A20BC">
      <w:pPr>
        <w:pStyle w:val="Bezodstpw"/>
        <w:numPr>
          <w:ilvl w:val="2"/>
          <w:numId w:val="14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Zakończenie kształcenia przez doktoranta następuje z chwilą złożenia rozprawy doktorskiej, w trybie określonym uchwałą Senatu </w:t>
      </w:r>
      <w:r w:rsidR="008D2568" w:rsidRPr="00142AC4">
        <w:rPr>
          <w:rFonts w:ascii="Times New Roman" w:hAnsi="Times New Roman" w:cs="Times New Roman"/>
          <w:sz w:val="24"/>
          <w:szCs w:val="24"/>
        </w:rPr>
        <w:t>Ś</w:t>
      </w:r>
      <w:r w:rsidRPr="00142AC4">
        <w:rPr>
          <w:rFonts w:ascii="Times New Roman" w:hAnsi="Times New Roman" w:cs="Times New Roman"/>
          <w:sz w:val="24"/>
          <w:szCs w:val="24"/>
        </w:rPr>
        <w:t xml:space="preserve">UM w sprawie </w:t>
      </w:r>
      <w:r w:rsidRPr="00142AC4">
        <w:rPr>
          <w:rFonts w:ascii="Times New Roman" w:hAnsi="Times New Roman" w:cs="Times New Roman"/>
          <w:i/>
          <w:sz w:val="24"/>
          <w:szCs w:val="24"/>
        </w:rPr>
        <w:t xml:space="preserve">Zasad i trybu postępowania </w:t>
      </w:r>
      <w:r w:rsidR="004067ED" w:rsidRPr="00142AC4">
        <w:rPr>
          <w:rFonts w:ascii="Times New Roman" w:hAnsi="Times New Roman" w:cs="Times New Roman"/>
          <w:i/>
          <w:sz w:val="24"/>
          <w:szCs w:val="24"/>
        </w:rPr>
        <w:br/>
      </w:r>
      <w:r w:rsidRPr="00142AC4">
        <w:rPr>
          <w:rFonts w:ascii="Times New Roman" w:hAnsi="Times New Roman" w:cs="Times New Roman"/>
          <w:i/>
          <w:sz w:val="24"/>
          <w:szCs w:val="24"/>
        </w:rPr>
        <w:t>w sprawie nadania stopnia doktora w Śląskim Uniwersytecie Medycznym w</w:t>
      </w:r>
      <w:r w:rsidR="008D2568" w:rsidRPr="00142AC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i/>
          <w:sz w:val="24"/>
          <w:szCs w:val="24"/>
        </w:rPr>
        <w:t>Katowicach</w:t>
      </w:r>
      <w:r w:rsidRPr="00142AC4">
        <w:rPr>
          <w:rFonts w:ascii="Times New Roman" w:hAnsi="Times New Roman" w:cs="Times New Roman"/>
          <w:sz w:val="24"/>
          <w:szCs w:val="24"/>
        </w:rPr>
        <w:t>.</w:t>
      </w:r>
    </w:p>
    <w:p w14:paraId="751E5C60" w14:textId="77777777" w:rsidR="00D31B1F" w:rsidRPr="00142AC4" w:rsidRDefault="00D31B1F" w:rsidP="004A20BC">
      <w:pPr>
        <w:pStyle w:val="Bezodstpw"/>
        <w:numPr>
          <w:ilvl w:val="2"/>
          <w:numId w:val="14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Nadanie stopnia doktora odbywa się na zasadach określonych uchwałą Senatu </w:t>
      </w:r>
      <w:r w:rsidR="008D2568" w:rsidRPr="00142AC4">
        <w:rPr>
          <w:rFonts w:ascii="Times New Roman" w:hAnsi="Times New Roman" w:cs="Times New Roman"/>
          <w:sz w:val="24"/>
          <w:szCs w:val="24"/>
        </w:rPr>
        <w:t>Ś</w:t>
      </w:r>
      <w:r w:rsidRPr="00142AC4">
        <w:rPr>
          <w:rFonts w:ascii="Times New Roman" w:hAnsi="Times New Roman" w:cs="Times New Roman"/>
          <w:sz w:val="24"/>
          <w:szCs w:val="24"/>
        </w:rPr>
        <w:t xml:space="preserve">UM </w:t>
      </w:r>
      <w:r w:rsidR="008D2568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w</w:t>
      </w:r>
      <w:r w:rsidR="008D2568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sprawie </w:t>
      </w:r>
      <w:r w:rsidRPr="00142AC4">
        <w:rPr>
          <w:rFonts w:ascii="Times New Roman" w:hAnsi="Times New Roman" w:cs="Times New Roman"/>
          <w:i/>
          <w:sz w:val="24"/>
          <w:szCs w:val="24"/>
        </w:rPr>
        <w:t>Zasad i trybu postępowania w sprawie nadania stopnia doktora w Śląskim Uniwersytecie Medycznym w Katowicach</w:t>
      </w:r>
      <w:r w:rsidRPr="00142AC4">
        <w:rPr>
          <w:rFonts w:ascii="Times New Roman" w:hAnsi="Times New Roman" w:cs="Times New Roman"/>
          <w:sz w:val="24"/>
          <w:szCs w:val="24"/>
        </w:rPr>
        <w:t>.</w:t>
      </w:r>
    </w:p>
    <w:p w14:paraId="28CAD500" w14:textId="77777777" w:rsidR="00482C0F" w:rsidRPr="00142AC4" w:rsidRDefault="00C14009" w:rsidP="004A20BC">
      <w:pPr>
        <w:pStyle w:val="Bezodstpw"/>
        <w:numPr>
          <w:ilvl w:val="2"/>
          <w:numId w:val="14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Za kształcenie doktorantów w Szkole Doktorskiej nie pobiera się opłat. </w:t>
      </w:r>
    </w:p>
    <w:p w14:paraId="085A19E0" w14:textId="77777777" w:rsidR="00C14009" w:rsidRPr="00142AC4" w:rsidRDefault="00C14009" w:rsidP="004A20BC">
      <w:pPr>
        <w:pStyle w:val="Bezodstpw"/>
        <w:numPr>
          <w:ilvl w:val="2"/>
          <w:numId w:val="14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Jednocześnie można być doktorantem tylko w jednej </w:t>
      </w:r>
      <w:r w:rsidR="00482C0F" w:rsidRPr="00142AC4">
        <w:rPr>
          <w:rFonts w:ascii="Times New Roman" w:hAnsi="Times New Roman" w:cs="Times New Roman"/>
          <w:sz w:val="24"/>
          <w:szCs w:val="24"/>
        </w:rPr>
        <w:t>s</w:t>
      </w:r>
      <w:r w:rsidRPr="00142AC4">
        <w:rPr>
          <w:rFonts w:ascii="Times New Roman" w:hAnsi="Times New Roman" w:cs="Times New Roman"/>
          <w:sz w:val="24"/>
          <w:szCs w:val="24"/>
        </w:rPr>
        <w:t xml:space="preserve">zkole </w:t>
      </w:r>
      <w:r w:rsidR="00482C0F" w:rsidRPr="00142AC4">
        <w:rPr>
          <w:rFonts w:ascii="Times New Roman" w:hAnsi="Times New Roman" w:cs="Times New Roman"/>
          <w:sz w:val="24"/>
          <w:szCs w:val="24"/>
        </w:rPr>
        <w:t>d</w:t>
      </w:r>
      <w:r w:rsidRPr="00142AC4">
        <w:rPr>
          <w:rFonts w:ascii="Times New Roman" w:hAnsi="Times New Roman" w:cs="Times New Roman"/>
          <w:sz w:val="24"/>
          <w:szCs w:val="24"/>
        </w:rPr>
        <w:t>oktorskiej</w:t>
      </w:r>
      <w:r w:rsidR="001357F9" w:rsidRPr="00142AC4">
        <w:rPr>
          <w:rFonts w:ascii="Times New Roman" w:hAnsi="Times New Roman" w:cs="Times New Roman"/>
          <w:sz w:val="24"/>
          <w:szCs w:val="24"/>
        </w:rPr>
        <w:t xml:space="preserve"> w</w:t>
      </w:r>
      <w:r w:rsidR="008D2568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1357F9" w:rsidRPr="00142AC4">
        <w:rPr>
          <w:rFonts w:ascii="Times New Roman" w:hAnsi="Times New Roman" w:cs="Times New Roman"/>
          <w:sz w:val="24"/>
          <w:szCs w:val="24"/>
        </w:rPr>
        <w:t>Rzeczypospolitej Polskiej</w:t>
      </w:r>
      <w:r w:rsidRPr="00142AC4">
        <w:rPr>
          <w:rFonts w:ascii="Times New Roman" w:hAnsi="Times New Roman" w:cs="Times New Roman"/>
          <w:sz w:val="24"/>
          <w:szCs w:val="24"/>
        </w:rPr>
        <w:t>.</w:t>
      </w:r>
    </w:p>
    <w:p w14:paraId="039F54AF" w14:textId="77777777" w:rsidR="002F7E32" w:rsidRPr="00142AC4" w:rsidRDefault="001A3C4E" w:rsidP="004A20BC">
      <w:pPr>
        <w:pStyle w:val="Bezodstpw"/>
        <w:numPr>
          <w:ilvl w:val="2"/>
          <w:numId w:val="14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roces k</w:t>
      </w:r>
      <w:r w:rsidR="002F7E32" w:rsidRPr="00142AC4">
        <w:rPr>
          <w:rFonts w:ascii="Times New Roman" w:hAnsi="Times New Roman" w:cs="Times New Roman"/>
          <w:sz w:val="24"/>
          <w:szCs w:val="24"/>
        </w:rPr>
        <w:t>ształceni</w:t>
      </w:r>
      <w:r w:rsidRPr="00142AC4">
        <w:rPr>
          <w:rFonts w:ascii="Times New Roman" w:hAnsi="Times New Roman" w:cs="Times New Roman"/>
          <w:sz w:val="24"/>
          <w:szCs w:val="24"/>
        </w:rPr>
        <w:t>a</w:t>
      </w:r>
      <w:r w:rsidR="002F7E32" w:rsidRPr="00142AC4">
        <w:rPr>
          <w:rFonts w:ascii="Times New Roman" w:hAnsi="Times New Roman" w:cs="Times New Roman"/>
          <w:sz w:val="24"/>
          <w:szCs w:val="24"/>
        </w:rPr>
        <w:t xml:space="preserve"> doktorantów w Szkole Doktorskiej: </w:t>
      </w:r>
    </w:p>
    <w:p w14:paraId="12807ACB" w14:textId="77777777" w:rsidR="00002084" w:rsidRPr="00142AC4" w:rsidRDefault="00C14009" w:rsidP="004A20BC">
      <w:pPr>
        <w:pStyle w:val="Bezodstpw"/>
        <w:numPr>
          <w:ilvl w:val="1"/>
          <w:numId w:val="20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</w:t>
      </w:r>
      <w:r w:rsidR="002F7E32" w:rsidRPr="00142AC4">
        <w:rPr>
          <w:rFonts w:ascii="Times New Roman" w:hAnsi="Times New Roman" w:cs="Times New Roman"/>
          <w:sz w:val="24"/>
          <w:szCs w:val="24"/>
        </w:rPr>
        <w:t>dbywa się w formie s</w:t>
      </w:r>
      <w:r w:rsidR="00CC6CB8" w:rsidRPr="00142AC4">
        <w:rPr>
          <w:rFonts w:ascii="Times New Roman" w:hAnsi="Times New Roman" w:cs="Times New Roman"/>
          <w:sz w:val="24"/>
          <w:szCs w:val="24"/>
        </w:rPr>
        <w:t xml:space="preserve">tacjonarnej i trwa 8 semestrów, </w:t>
      </w:r>
      <w:r w:rsidRPr="00142AC4">
        <w:rPr>
          <w:rFonts w:ascii="Times New Roman" w:hAnsi="Times New Roman" w:cs="Times New Roman"/>
          <w:sz w:val="24"/>
          <w:szCs w:val="24"/>
        </w:rPr>
        <w:t xml:space="preserve">przy czym 2 semestry </w:t>
      </w:r>
      <w:r w:rsidR="00002084" w:rsidRPr="00142AC4">
        <w:rPr>
          <w:rFonts w:ascii="Times New Roman" w:hAnsi="Times New Roman" w:cs="Times New Roman"/>
          <w:sz w:val="24"/>
          <w:szCs w:val="24"/>
        </w:rPr>
        <w:t xml:space="preserve">(zimowy oraz letni) </w:t>
      </w:r>
      <w:r w:rsidRPr="00142AC4">
        <w:rPr>
          <w:rFonts w:ascii="Times New Roman" w:hAnsi="Times New Roman" w:cs="Times New Roman"/>
          <w:sz w:val="24"/>
          <w:szCs w:val="24"/>
        </w:rPr>
        <w:t xml:space="preserve">składają się na </w:t>
      </w:r>
      <w:r w:rsidRPr="00142AC4">
        <w:rPr>
          <w:rFonts w:ascii="Times New Roman" w:hAnsi="Times New Roman" w:cs="Times New Roman"/>
          <w:i/>
          <w:sz w:val="24"/>
          <w:szCs w:val="24"/>
        </w:rPr>
        <w:t>rok akademicki</w:t>
      </w:r>
      <w:r w:rsidRPr="00142AC4">
        <w:rPr>
          <w:rFonts w:ascii="Times New Roman" w:hAnsi="Times New Roman" w:cs="Times New Roman"/>
          <w:sz w:val="24"/>
          <w:szCs w:val="24"/>
        </w:rPr>
        <w:t>,</w:t>
      </w:r>
      <w:r w:rsidR="005E3482" w:rsidRPr="00142AC4">
        <w:rPr>
          <w:rFonts w:ascii="Times New Roman" w:hAnsi="Times New Roman" w:cs="Times New Roman"/>
          <w:sz w:val="24"/>
          <w:szCs w:val="24"/>
        </w:rPr>
        <w:t xml:space="preserve"> będący okresem zaliczeniowym, i</w:t>
      </w:r>
      <w:r w:rsidRPr="00142AC4">
        <w:rPr>
          <w:rFonts w:ascii="Times New Roman" w:hAnsi="Times New Roman" w:cs="Times New Roman"/>
          <w:sz w:val="24"/>
          <w:szCs w:val="24"/>
        </w:rPr>
        <w:t xml:space="preserve"> który trwa od dnia 1 października do dnia 30 września</w:t>
      </w:r>
      <w:r w:rsidR="00CC6CB8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002084" w:rsidRPr="00142AC4">
        <w:rPr>
          <w:rFonts w:ascii="Times New Roman" w:hAnsi="Times New Roman" w:cs="Times New Roman"/>
          <w:sz w:val="24"/>
          <w:szCs w:val="24"/>
        </w:rPr>
        <w:t xml:space="preserve">z zachowaniem przerw wypoczynkowych, </w:t>
      </w:r>
      <w:r w:rsidR="004067ED" w:rsidRPr="00142AC4">
        <w:rPr>
          <w:rFonts w:ascii="Times New Roman" w:hAnsi="Times New Roman" w:cs="Times New Roman"/>
          <w:sz w:val="24"/>
          <w:szCs w:val="24"/>
        </w:rPr>
        <w:br/>
      </w:r>
      <w:r w:rsidR="00002084" w:rsidRPr="00142AC4">
        <w:rPr>
          <w:rFonts w:ascii="Times New Roman" w:hAnsi="Times New Roman" w:cs="Times New Roman"/>
          <w:sz w:val="24"/>
          <w:szCs w:val="24"/>
        </w:rPr>
        <w:t xml:space="preserve">w wymiarze nieprzekraczającym ośmiu tygodni w </w:t>
      </w:r>
      <w:r w:rsidR="005E3482" w:rsidRPr="00142AC4">
        <w:rPr>
          <w:rFonts w:ascii="Times New Roman" w:hAnsi="Times New Roman" w:cs="Times New Roman"/>
          <w:sz w:val="24"/>
          <w:szCs w:val="24"/>
        </w:rPr>
        <w:t xml:space="preserve">ciągu roku, w okresie wolnym </w:t>
      </w:r>
      <w:r w:rsidR="008D2568" w:rsidRPr="00142AC4">
        <w:rPr>
          <w:rFonts w:ascii="Times New Roman" w:hAnsi="Times New Roman" w:cs="Times New Roman"/>
          <w:sz w:val="24"/>
          <w:szCs w:val="24"/>
        </w:rPr>
        <w:br/>
      </w:r>
      <w:r w:rsidR="005E3482" w:rsidRPr="00142AC4">
        <w:rPr>
          <w:rFonts w:ascii="Times New Roman" w:hAnsi="Times New Roman" w:cs="Times New Roman"/>
          <w:sz w:val="24"/>
          <w:szCs w:val="24"/>
        </w:rPr>
        <w:t>od</w:t>
      </w:r>
      <w:r w:rsidR="008D2568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002084" w:rsidRPr="00142AC4">
        <w:rPr>
          <w:rFonts w:ascii="Times New Roman" w:hAnsi="Times New Roman" w:cs="Times New Roman"/>
          <w:sz w:val="24"/>
          <w:szCs w:val="24"/>
        </w:rPr>
        <w:t>zajęć dydaktycznych,</w:t>
      </w:r>
    </w:p>
    <w:p w14:paraId="65F38095" w14:textId="77777777" w:rsidR="002F7E32" w:rsidRPr="00142AC4" w:rsidRDefault="00CC6CB8" w:rsidP="004A20BC">
      <w:pPr>
        <w:pStyle w:val="Bezodstpw"/>
        <w:numPr>
          <w:ilvl w:val="1"/>
          <w:numId w:val="20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jest prowadzon</w:t>
      </w:r>
      <w:r w:rsidR="001A3C4E" w:rsidRPr="00142AC4">
        <w:rPr>
          <w:rFonts w:ascii="Times New Roman" w:hAnsi="Times New Roman" w:cs="Times New Roman"/>
          <w:sz w:val="24"/>
          <w:szCs w:val="24"/>
        </w:rPr>
        <w:t>y</w:t>
      </w:r>
      <w:r w:rsidRPr="00142AC4">
        <w:rPr>
          <w:rFonts w:ascii="Times New Roman" w:hAnsi="Times New Roman" w:cs="Times New Roman"/>
          <w:sz w:val="24"/>
          <w:szCs w:val="24"/>
        </w:rPr>
        <w:t xml:space="preserve"> na podstawie </w:t>
      </w:r>
      <w:r w:rsidRPr="00142AC4">
        <w:rPr>
          <w:rFonts w:ascii="Times New Roman" w:hAnsi="Times New Roman" w:cs="Times New Roman"/>
          <w:i/>
          <w:sz w:val="24"/>
          <w:szCs w:val="24"/>
        </w:rPr>
        <w:t>Programu K</w:t>
      </w:r>
      <w:r w:rsidR="002F7E32" w:rsidRPr="00142AC4">
        <w:rPr>
          <w:rFonts w:ascii="Times New Roman" w:hAnsi="Times New Roman" w:cs="Times New Roman"/>
          <w:i/>
          <w:sz w:val="24"/>
          <w:szCs w:val="24"/>
        </w:rPr>
        <w:t>ształcenia</w:t>
      </w:r>
      <w:r w:rsidR="00F21622" w:rsidRPr="00142AC4">
        <w:rPr>
          <w:rFonts w:ascii="Times New Roman" w:hAnsi="Times New Roman" w:cs="Times New Roman"/>
          <w:sz w:val="24"/>
          <w:szCs w:val="24"/>
        </w:rPr>
        <w:t xml:space="preserve"> oraz </w:t>
      </w:r>
      <w:r w:rsidR="006C03CD" w:rsidRPr="00142AC4">
        <w:rPr>
          <w:rFonts w:ascii="Times New Roman" w:hAnsi="Times New Roman" w:cs="Times New Roman"/>
          <w:sz w:val="24"/>
          <w:szCs w:val="24"/>
        </w:rPr>
        <w:t>IPB</w:t>
      </w:r>
      <w:r w:rsidRPr="00142AC4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4998AEDE" w14:textId="77777777" w:rsidR="002F7E32" w:rsidRPr="00142AC4" w:rsidRDefault="002F7E32" w:rsidP="004A20BC">
      <w:pPr>
        <w:pStyle w:val="Bezodstpw"/>
        <w:numPr>
          <w:ilvl w:val="1"/>
          <w:numId w:val="20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może być prowadzon</w:t>
      </w:r>
      <w:r w:rsidR="00572E94" w:rsidRPr="00142AC4">
        <w:rPr>
          <w:rFonts w:ascii="Times New Roman" w:hAnsi="Times New Roman" w:cs="Times New Roman"/>
          <w:sz w:val="24"/>
          <w:szCs w:val="24"/>
        </w:rPr>
        <w:t>y</w:t>
      </w:r>
      <w:r w:rsidRPr="00142AC4">
        <w:rPr>
          <w:rFonts w:ascii="Times New Roman" w:hAnsi="Times New Roman" w:cs="Times New Roman"/>
          <w:sz w:val="24"/>
          <w:szCs w:val="24"/>
        </w:rPr>
        <w:t xml:space="preserve"> we współpracy z inną uczelnią lub instytutem naukowym</w:t>
      </w:r>
      <w:r w:rsidR="00CC6CB8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01795338" w14:textId="77777777" w:rsidR="002F7E32" w:rsidRPr="00142AC4" w:rsidRDefault="002F7E32" w:rsidP="004A20BC">
      <w:pPr>
        <w:pStyle w:val="Bezodstpw"/>
        <w:numPr>
          <w:ilvl w:val="1"/>
          <w:numId w:val="20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rzygotowuje do uzyskania stopnia doktora</w:t>
      </w:r>
      <w:r w:rsidR="00CC6CB8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7A3348" w14:textId="77777777" w:rsidR="002F7E32" w:rsidRPr="00142AC4" w:rsidRDefault="002F7E32" w:rsidP="004A20BC">
      <w:pPr>
        <w:pStyle w:val="Bezodstpw"/>
        <w:numPr>
          <w:ilvl w:val="1"/>
          <w:numId w:val="20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kończy się złożeniem rozprawy doktorskiej</w:t>
      </w:r>
      <w:r w:rsidR="00572E94" w:rsidRPr="00142AC4">
        <w:rPr>
          <w:rFonts w:ascii="Times New Roman" w:hAnsi="Times New Roman" w:cs="Times New Roman"/>
          <w:sz w:val="24"/>
          <w:szCs w:val="24"/>
        </w:rPr>
        <w:t xml:space="preserve"> lub skreśleniem z listy doktorantów</w:t>
      </w:r>
      <w:r w:rsidRPr="00142AC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90E23E1" w14:textId="77777777" w:rsidR="00C0321C" w:rsidRPr="00142AC4" w:rsidRDefault="00C0321C" w:rsidP="004A20BC">
      <w:pPr>
        <w:pStyle w:val="Bezodstpw"/>
        <w:numPr>
          <w:ilvl w:val="2"/>
          <w:numId w:val="14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 ramach procesu kształcenia d</w:t>
      </w:r>
      <w:r w:rsidR="002F7E32" w:rsidRPr="00142AC4">
        <w:rPr>
          <w:rFonts w:ascii="Times New Roman" w:hAnsi="Times New Roman" w:cs="Times New Roman"/>
          <w:sz w:val="24"/>
          <w:szCs w:val="24"/>
        </w:rPr>
        <w:t>oktorant zobowiązany jest do</w:t>
      </w:r>
      <w:r w:rsidRPr="00142AC4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E834218" w14:textId="77777777" w:rsidR="00C0321C" w:rsidRPr="00142AC4" w:rsidRDefault="00C0321C" w:rsidP="004A20BC">
      <w:pPr>
        <w:pStyle w:val="Bezodstpw"/>
        <w:numPr>
          <w:ilvl w:val="1"/>
          <w:numId w:val="4"/>
        </w:numPr>
        <w:spacing w:line="276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uzyskania pozytywnej oceny śródokresowej,</w:t>
      </w:r>
    </w:p>
    <w:p w14:paraId="3C8B82AA" w14:textId="77777777" w:rsidR="00F21622" w:rsidRPr="00142AC4" w:rsidRDefault="0047281E" w:rsidP="004A20BC">
      <w:pPr>
        <w:pStyle w:val="Bezodstpw"/>
        <w:numPr>
          <w:ilvl w:val="1"/>
          <w:numId w:val="4"/>
        </w:numPr>
        <w:spacing w:line="276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realizowania zadań wynikających</w:t>
      </w:r>
      <w:r w:rsidR="00F21622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z </w:t>
      </w:r>
      <w:r w:rsidR="006C03CD" w:rsidRPr="00142AC4">
        <w:rPr>
          <w:rFonts w:ascii="Times New Roman" w:hAnsi="Times New Roman" w:cs="Times New Roman"/>
          <w:sz w:val="24"/>
          <w:szCs w:val="24"/>
        </w:rPr>
        <w:t>IPB</w:t>
      </w:r>
      <w:r w:rsidR="00F21622" w:rsidRPr="00142AC4">
        <w:rPr>
          <w:rFonts w:ascii="Times New Roman" w:hAnsi="Times New Roman" w:cs="Times New Roman"/>
          <w:i/>
          <w:sz w:val="24"/>
          <w:szCs w:val="24"/>
        </w:rPr>
        <w:t>,</w:t>
      </w:r>
    </w:p>
    <w:p w14:paraId="4F20759F" w14:textId="77777777" w:rsidR="002F7E32" w:rsidRPr="00142AC4" w:rsidRDefault="002F7E32" w:rsidP="004A20BC">
      <w:pPr>
        <w:pStyle w:val="Bezodstpw"/>
        <w:numPr>
          <w:ilvl w:val="1"/>
          <w:numId w:val="4"/>
        </w:numPr>
        <w:spacing w:line="276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zrealizowania </w:t>
      </w:r>
      <w:r w:rsidR="00806617" w:rsidRPr="00142AC4">
        <w:rPr>
          <w:rFonts w:ascii="Times New Roman" w:hAnsi="Times New Roman" w:cs="Times New Roman"/>
          <w:i/>
          <w:sz w:val="24"/>
          <w:szCs w:val="24"/>
        </w:rPr>
        <w:t>Programu Kształcenia</w:t>
      </w:r>
      <w:r w:rsidR="00DD123D" w:rsidRPr="00142AC4">
        <w:rPr>
          <w:rFonts w:ascii="Times New Roman" w:hAnsi="Times New Roman" w:cs="Times New Roman"/>
          <w:sz w:val="24"/>
          <w:szCs w:val="24"/>
        </w:rPr>
        <w:t>,</w:t>
      </w:r>
      <w:r w:rsidR="00806617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C0321C" w:rsidRPr="00142AC4">
        <w:rPr>
          <w:rFonts w:ascii="Times New Roman" w:hAnsi="Times New Roman" w:cs="Times New Roman"/>
          <w:sz w:val="24"/>
          <w:szCs w:val="24"/>
        </w:rPr>
        <w:t xml:space="preserve">tj. uzyskania założonych efektów kształcenia oraz wymaganej </w:t>
      </w:r>
      <w:r w:rsidR="00806617" w:rsidRPr="00142AC4">
        <w:rPr>
          <w:rFonts w:ascii="Times New Roman" w:hAnsi="Times New Roman" w:cs="Times New Roman"/>
          <w:i/>
          <w:sz w:val="24"/>
          <w:szCs w:val="24"/>
        </w:rPr>
        <w:t>Programem Kształcenia</w:t>
      </w:r>
      <w:r w:rsidR="00806617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C0321C" w:rsidRPr="00142AC4">
        <w:rPr>
          <w:rFonts w:ascii="Times New Roman" w:hAnsi="Times New Roman" w:cs="Times New Roman"/>
          <w:sz w:val="24"/>
          <w:szCs w:val="24"/>
        </w:rPr>
        <w:t>liczby punktów ECTS</w:t>
      </w:r>
      <w:r w:rsidR="00DD123D" w:rsidRPr="00142AC4">
        <w:rPr>
          <w:rFonts w:ascii="Times New Roman" w:hAnsi="Times New Roman" w:cs="Times New Roman"/>
          <w:sz w:val="24"/>
          <w:szCs w:val="24"/>
        </w:rPr>
        <w:t>,</w:t>
      </w:r>
      <w:r w:rsidR="00130A5C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przed </w:t>
      </w:r>
      <w:r w:rsidR="00F21622" w:rsidRPr="00142AC4">
        <w:rPr>
          <w:rFonts w:ascii="Times New Roman" w:hAnsi="Times New Roman" w:cs="Times New Roman"/>
          <w:sz w:val="24"/>
          <w:szCs w:val="24"/>
        </w:rPr>
        <w:t>złożeniem rozprawy doktorskiej</w:t>
      </w:r>
      <w:r w:rsidRPr="00142AC4">
        <w:rPr>
          <w:rFonts w:ascii="Times New Roman" w:hAnsi="Times New Roman" w:cs="Times New Roman"/>
          <w:sz w:val="24"/>
          <w:szCs w:val="24"/>
        </w:rPr>
        <w:t>.</w:t>
      </w:r>
    </w:p>
    <w:p w14:paraId="2B4D21A4" w14:textId="77777777" w:rsidR="000C6E44" w:rsidRPr="00142AC4" w:rsidRDefault="008D570F" w:rsidP="004A20BC">
      <w:pPr>
        <w:pStyle w:val="Bezodstpw"/>
        <w:numPr>
          <w:ilvl w:val="2"/>
          <w:numId w:val="14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i/>
          <w:sz w:val="24"/>
          <w:szCs w:val="24"/>
        </w:rPr>
        <w:lastRenderedPageBreak/>
        <w:t>Program Kształcenia</w:t>
      </w:r>
      <w:r w:rsidRPr="00142AC4">
        <w:rPr>
          <w:rFonts w:ascii="Times New Roman" w:hAnsi="Times New Roman" w:cs="Times New Roman"/>
          <w:sz w:val="24"/>
          <w:szCs w:val="24"/>
        </w:rPr>
        <w:t xml:space="preserve"> uwzględnia charakterystyki drugiego stopnia efektów uczenia się dla kwalifikacji na poziomie 8 Polskiej Ramy Kwalifikacji, typowe dla kwalifikacji uzyskiwanych w ramach systemu szkolnictwa wyższego i nauki po uzyskaniu kwalifikacji pełnej na poziomie 4 Polskiej Ramy Kwalifikacji.</w:t>
      </w:r>
    </w:p>
    <w:p w14:paraId="491051FE" w14:textId="77777777" w:rsidR="00AE2A47" w:rsidRPr="00142AC4" w:rsidRDefault="00AE2A47" w:rsidP="004A20BC">
      <w:pPr>
        <w:pStyle w:val="Bezodstpw"/>
        <w:numPr>
          <w:ilvl w:val="2"/>
          <w:numId w:val="14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ktorant zobowiązany jest do zrealizowania całego </w:t>
      </w:r>
      <w:r w:rsidRPr="00142AC4">
        <w:rPr>
          <w:rFonts w:ascii="Times New Roman" w:hAnsi="Times New Roman" w:cs="Times New Roman"/>
          <w:i/>
          <w:sz w:val="24"/>
          <w:szCs w:val="24"/>
        </w:rPr>
        <w:t>Programu kształcenia</w:t>
      </w:r>
      <w:r w:rsidRPr="00142AC4">
        <w:rPr>
          <w:rFonts w:ascii="Times New Roman" w:hAnsi="Times New Roman" w:cs="Times New Roman"/>
          <w:sz w:val="24"/>
          <w:szCs w:val="24"/>
        </w:rPr>
        <w:t xml:space="preserve"> przed </w:t>
      </w:r>
      <w:r w:rsidR="00B90C95" w:rsidRPr="00142AC4">
        <w:rPr>
          <w:rFonts w:ascii="Times New Roman" w:hAnsi="Times New Roman" w:cs="Times New Roman"/>
          <w:sz w:val="24"/>
          <w:szCs w:val="24"/>
        </w:rPr>
        <w:t>złożeniem rozprawy doktorskiej</w:t>
      </w:r>
      <w:r w:rsidR="006C6099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E85C27" w:rsidRPr="00142AC4">
        <w:rPr>
          <w:rFonts w:ascii="Times New Roman" w:hAnsi="Times New Roman" w:cs="Times New Roman"/>
          <w:sz w:val="24"/>
          <w:szCs w:val="24"/>
        </w:rPr>
        <w:t xml:space="preserve">oraz </w:t>
      </w:r>
      <w:r w:rsidR="005D3EA4" w:rsidRPr="00142AC4">
        <w:rPr>
          <w:rFonts w:ascii="Times New Roman" w:hAnsi="Times New Roman" w:cs="Times New Roman"/>
          <w:sz w:val="24"/>
          <w:szCs w:val="24"/>
        </w:rPr>
        <w:t xml:space="preserve">do </w:t>
      </w:r>
      <w:r w:rsidR="00E85C27" w:rsidRPr="00142AC4">
        <w:rPr>
          <w:rFonts w:ascii="Times New Roman" w:hAnsi="Times New Roman" w:cs="Times New Roman"/>
          <w:sz w:val="24"/>
          <w:szCs w:val="24"/>
        </w:rPr>
        <w:t xml:space="preserve">zrealizowania wymaganych praktyk zawodowych w formie prowadzenia zajęć dydaktycznych ze studentami </w:t>
      </w:r>
      <w:r w:rsidR="007F7CD8" w:rsidRPr="00142AC4">
        <w:rPr>
          <w:rFonts w:ascii="Times New Roman" w:hAnsi="Times New Roman" w:cs="Times New Roman"/>
          <w:sz w:val="24"/>
          <w:szCs w:val="24"/>
        </w:rPr>
        <w:t>lub uczestniczenia w ich prowadzeniu</w:t>
      </w:r>
      <w:r w:rsidR="005D3EA4" w:rsidRPr="00142AC4">
        <w:rPr>
          <w:rFonts w:ascii="Times New Roman" w:hAnsi="Times New Roman" w:cs="Times New Roman"/>
          <w:sz w:val="24"/>
          <w:szCs w:val="24"/>
        </w:rPr>
        <w:t>,</w:t>
      </w:r>
      <w:r w:rsidR="007F7CD8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7F7CD8" w:rsidRPr="00142AC4">
        <w:rPr>
          <w:rFonts w:ascii="Times New Roman" w:hAnsi="Times New Roman" w:cs="Times New Roman"/>
          <w:sz w:val="24"/>
          <w:szCs w:val="24"/>
        </w:rPr>
        <w:br/>
      </w:r>
      <w:r w:rsidR="00E85C27" w:rsidRPr="00142AC4">
        <w:rPr>
          <w:rFonts w:ascii="Times New Roman" w:hAnsi="Times New Roman" w:cs="Times New Roman"/>
          <w:sz w:val="24"/>
          <w:szCs w:val="24"/>
        </w:rPr>
        <w:t>o których mowa w § 4 ust.</w:t>
      </w:r>
      <w:r w:rsidR="00142AC4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497CD4" w:rsidRPr="00142AC4">
        <w:rPr>
          <w:rFonts w:ascii="Times New Roman" w:hAnsi="Times New Roman" w:cs="Times New Roman"/>
          <w:sz w:val="24"/>
          <w:szCs w:val="24"/>
        </w:rPr>
        <w:t>18</w:t>
      </w:r>
      <w:r w:rsidR="00E85C27" w:rsidRPr="00142AC4">
        <w:rPr>
          <w:rFonts w:ascii="Times New Roman" w:hAnsi="Times New Roman" w:cs="Times New Roman"/>
          <w:sz w:val="24"/>
          <w:szCs w:val="24"/>
        </w:rPr>
        <w:t xml:space="preserve"> z zastrzeżeniem, że w przypadku złożenia rozprawy doktorskiej w trakcie 7 lub 8 semestru liczba </w:t>
      </w:r>
      <w:r w:rsidR="009D3B9F" w:rsidRPr="00142AC4">
        <w:rPr>
          <w:rFonts w:ascii="Times New Roman" w:hAnsi="Times New Roman" w:cs="Times New Roman"/>
          <w:sz w:val="24"/>
          <w:szCs w:val="24"/>
        </w:rPr>
        <w:t xml:space="preserve">zrealizowanych </w:t>
      </w:r>
      <w:r w:rsidR="00E85C27" w:rsidRPr="00142AC4">
        <w:rPr>
          <w:rFonts w:ascii="Times New Roman" w:hAnsi="Times New Roman" w:cs="Times New Roman"/>
          <w:sz w:val="24"/>
          <w:szCs w:val="24"/>
        </w:rPr>
        <w:t>godzin praktyk zawodowych</w:t>
      </w:r>
      <w:r w:rsidR="00D01348" w:rsidRPr="00142AC4">
        <w:rPr>
          <w:rFonts w:ascii="Times New Roman" w:hAnsi="Times New Roman" w:cs="Times New Roman"/>
          <w:sz w:val="24"/>
          <w:szCs w:val="24"/>
        </w:rPr>
        <w:t xml:space="preserve"> w ty</w:t>
      </w:r>
      <w:r w:rsidR="009D3B9F" w:rsidRPr="00142AC4">
        <w:rPr>
          <w:rFonts w:ascii="Times New Roman" w:hAnsi="Times New Roman" w:cs="Times New Roman"/>
          <w:sz w:val="24"/>
          <w:szCs w:val="24"/>
        </w:rPr>
        <w:t>m</w:t>
      </w:r>
      <w:r w:rsidR="00D01348" w:rsidRPr="00142AC4">
        <w:rPr>
          <w:rFonts w:ascii="Times New Roman" w:hAnsi="Times New Roman" w:cs="Times New Roman"/>
          <w:sz w:val="24"/>
          <w:szCs w:val="24"/>
        </w:rPr>
        <w:t xml:space="preserve"> roku akademickim</w:t>
      </w:r>
      <w:r w:rsidR="00E85C27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CC5CD3" w:rsidRPr="00142AC4">
        <w:rPr>
          <w:rFonts w:ascii="Times New Roman" w:hAnsi="Times New Roman" w:cs="Times New Roman"/>
          <w:sz w:val="24"/>
          <w:szCs w:val="24"/>
        </w:rPr>
        <w:t xml:space="preserve">nie może być mniejsza </w:t>
      </w:r>
      <w:r w:rsidR="00CB0CB1" w:rsidRPr="00142AC4">
        <w:rPr>
          <w:rFonts w:ascii="Times New Roman" w:hAnsi="Times New Roman" w:cs="Times New Roman"/>
          <w:sz w:val="24"/>
          <w:szCs w:val="24"/>
        </w:rPr>
        <w:t xml:space="preserve">niż </w:t>
      </w:r>
      <w:r w:rsidR="000C6E44" w:rsidRPr="00142AC4">
        <w:rPr>
          <w:rFonts w:ascii="Times New Roman" w:hAnsi="Times New Roman" w:cs="Times New Roman"/>
          <w:sz w:val="24"/>
          <w:szCs w:val="24"/>
        </w:rPr>
        <w:t>3</w:t>
      </w:r>
      <w:r w:rsidR="00CB0CB1" w:rsidRPr="00142AC4">
        <w:rPr>
          <w:rFonts w:ascii="Times New Roman" w:hAnsi="Times New Roman" w:cs="Times New Roman"/>
          <w:sz w:val="24"/>
          <w:szCs w:val="24"/>
        </w:rPr>
        <w:t>0 godzin.</w:t>
      </w:r>
    </w:p>
    <w:p w14:paraId="122646B5" w14:textId="77777777" w:rsidR="00002084" w:rsidRPr="00142AC4" w:rsidRDefault="00002084" w:rsidP="004A20BC">
      <w:pPr>
        <w:pStyle w:val="Bezodstpw"/>
        <w:numPr>
          <w:ilvl w:val="2"/>
          <w:numId w:val="14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Szczegółową </w:t>
      </w:r>
      <w:r w:rsidR="00BA1DD3" w:rsidRPr="00142AC4">
        <w:rPr>
          <w:rFonts w:ascii="Times New Roman" w:hAnsi="Times New Roman" w:cs="Times New Roman"/>
          <w:sz w:val="24"/>
          <w:szCs w:val="24"/>
        </w:rPr>
        <w:t>organizację roku akademickiego określa Rektor, po</w:t>
      </w:r>
      <w:r w:rsidRPr="00142AC4">
        <w:rPr>
          <w:rFonts w:ascii="Times New Roman" w:hAnsi="Times New Roman" w:cs="Times New Roman"/>
          <w:sz w:val="24"/>
          <w:szCs w:val="24"/>
        </w:rPr>
        <w:t xml:space="preserve"> zasięgnięciu opinii Dyrektora oraz Samorządu Doktorantów, na każdy rok akademicki, w</w:t>
      </w:r>
      <w:r w:rsidR="008D2568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terminie do 31 maja roku poprzedzającego dany rok akademicki.</w:t>
      </w:r>
    </w:p>
    <w:p w14:paraId="61734187" w14:textId="77777777" w:rsidR="00555768" w:rsidRPr="00142AC4" w:rsidRDefault="00002084" w:rsidP="003A3923">
      <w:pPr>
        <w:pStyle w:val="Bezodstpw"/>
        <w:numPr>
          <w:ilvl w:val="2"/>
          <w:numId w:val="14"/>
        </w:numPr>
        <w:spacing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Zajęcia objęte </w:t>
      </w:r>
      <w:r w:rsidR="000907C0" w:rsidRPr="00142AC4">
        <w:rPr>
          <w:rFonts w:ascii="Times New Roman" w:hAnsi="Times New Roman" w:cs="Times New Roman"/>
          <w:i/>
          <w:sz w:val="24"/>
          <w:szCs w:val="24"/>
        </w:rPr>
        <w:t>P</w:t>
      </w:r>
      <w:r w:rsidRPr="00142AC4">
        <w:rPr>
          <w:rFonts w:ascii="Times New Roman" w:hAnsi="Times New Roman" w:cs="Times New Roman"/>
          <w:i/>
          <w:sz w:val="24"/>
          <w:szCs w:val="24"/>
        </w:rPr>
        <w:t>rogramem</w:t>
      </w:r>
      <w:r w:rsidR="000907C0" w:rsidRPr="00142AC4">
        <w:rPr>
          <w:rFonts w:ascii="Times New Roman" w:hAnsi="Times New Roman" w:cs="Times New Roman"/>
          <w:i/>
          <w:sz w:val="24"/>
          <w:szCs w:val="24"/>
        </w:rPr>
        <w:t xml:space="preserve"> Kształcenia</w:t>
      </w:r>
      <w:r w:rsidR="000907C0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Szkoły Doktorskiej realizowane w formie zajęć dydaktycznych </w:t>
      </w:r>
      <w:r w:rsidR="00A32098" w:rsidRPr="00142AC4">
        <w:rPr>
          <w:rFonts w:ascii="Times New Roman" w:hAnsi="Times New Roman" w:cs="Times New Roman"/>
          <w:sz w:val="24"/>
          <w:szCs w:val="24"/>
        </w:rPr>
        <w:t xml:space="preserve">prowadzą </w:t>
      </w:r>
      <w:r w:rsidR="00057D9B" w:rsidRPr="00142AC4">
        <w:rPr>
          <w:rFonts w:ascii="Times New Roman" w:hAnsi="Times New Roman" w:cs="Times New Roman"/>
          <w:sz w:val="24"/>
          <w:szCs w:val="24"/>
        </w:rPr>
        <w:t xml:space="preserve">osoby posiadające </w:t>
      </w:r>
      <w:r w:rsidR="0065707B" w:rsidRPr="00142AC4">
        <w:rPr>
          <w:rFonts w:ascii="Times New Roman" w:hAnsi="Times New Roman" w:cs="Times New Roman"/>
          <w:sz w:val="24"/>
          <w:szCs w:val="24"/>
        </w:rPr>
        <w:t xml:space="preserve">co najmniej stopień doktora. W uzasadnionych przypadkach zajęcia dydaktyczne mogą prowadzić osoby z tytułem zawodowym magistra posiadające doświadczanie i odpowiednie w tym zakresie kwalifikacje. </w:t>
      </w:r>
      <w:r w:rsidR="00555768" w:rsidRPr="00142AC4">
        <w:rPr>
          <w:rFonts w:ascii="Times New Roman" w:hAnsi="Times New Roman" w:cs="Times New Roman"/>
          <w:sz w:val="24"/>
          <w:szCs w:val="24"/>
        </w:rPr>
        <w:t>Wiodącym językiem nauczania</w:t>
      </w:r>
      <w:r w:rsidR="000142DD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555768" w:rsidRPr="00142AC4">
        <w:rPr>
          <w:rFonts w:ascii="Times New Roman" w:hAnsi="Times New Roman" w:cs="Times New Roman"/>
          <w:sz w:val="24"/>
          <w:szCs w:val="24"/>
        </w:rPr>
        <w:t>jest język angielski.</w:t>
      </w:r>
    </w:p>
    <w:p w14:paraId="1DA5C597" w14:textId="77777777" w:rsidR="00F402C6" w:rsidRPr="00142AC4" w:rsidRDefault="00F402C6" w:rsidP="00F402C6">
      <w:pPr>
        <w:pStyle w:val="Bezodstpw"/>
        <w:spacing w:line="276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B99FAC2" w14:textId="77777777" w:rsidR="006A181F" w:rsidRPr="00142AC4" w:rsidRDefault="006A181F" w:rsidP="00F402C6">
      <w:pPr>
        <w:pStyle w:val="Bezodstpw"/>
        <w:spacing w:line="276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D35DA90" w14:textId="77777777" w:rsidR="002F7E32" w:rsidRPr="00142AC4" w:rsidRDefault="002B6FBE" w:rsidP="000F7310">
      <w:pPr>
        <w:pStyle w:val="Bezodstpw"/>
        <w:spacing w:line="276" w:lineRule="auto"/>
        <w:jc w:val="center"/>
        <w:rPr>
          <w:rFonts w:ascii="Times New Roman" w:hAnsi="Times New Roman" w:cs="Times New Roman"/>
          <w:strike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ROGRAM KSZTAŁCENIA</w:t>
      </w:r>
      <w:r w:rsidR="00806617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0F7310" w:rsidRPr="00142AC4">
        <w:rPr>
          <w:rFonts w:ascii="Times New Roman" w:hAnsi="Times New Roman" w:cs="Times New Roman"/>
          <w:sz w:val="24"/>
          <w:szCs w:val="24"/>
        </w:rPr>
        <w:t>ORAZ</w:t>
      </w:r>
      <w:r w:rsidR="00142AC4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501667" w:rsidRPr="00142AC4">
        <w:rPr>
          <w:rFonts w:ascii="Times New Roman" w:hAnsi="Times New Roman" w:cs="Times New Roman"/>
          <w:sz w:val="24"/>
          <w:szCs w:val="24"/>
        </w:rPr>
        <w:t>WERYFIKACJA</w:t>
      </w:r>
    </w:p>
    <w:p w14:paraId="760EAA57" w14:textId="77777777" w:rsidR="009A273E" w:rsidRPr="00142AC4" w:rsidRDefault="009A273E" w:rsidP="009A273E">
      <w:pPr>
        <w:pStyle w:val="Bezodstpw"/>
        <w:tabs>
          <w:tab w:val="left" w:pos="4005"/>
        </w:tabs>
        <w:ind w:left="426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UZYSKANI</w:t>
      </w:r>
      <w:r w:rsidR="000F7310" w:rsidRPr="00142AC4">
        <w:rPr>
          <w:rFonts w:ascii="Times New Roman" w:hAnsi="Times New Roman" w:cs="Times New Roman"/>
          <w:sz w:val="24"/>
          <w:szCs w:val="24"/>
        </w:rPr>
        <w:t>A</w:t>
      </w:r>
      <w:r w:rsidRPr="00142AC4">
        <w:rPr>
          <w:rFonts w:ascii="Times New Roman" w:hAnsi="Times New Roman" w:cs="Times New Roman"/>
          <w:sz w:val="24"/>
          <w:szCs w:val="24"/>
        </w:rPr>
        <w:t xml:space="preserve"> ZAŁOŻONYCH EFEKTÓW KSZTAŁCENIA </w:t>
      </w:r>
    </w:p>
    <w:p w14:paraId="2BA9B841" w14:textId="77777777" w:rsidR="00144B17" w:rsidRPr="00142AC4" w:rsidRDefault="00144B17" w:rsidP="009A273E">
      <w:pPr>
        <w:pStyle w:val="Bezodstpw"/>
        <w:tabs>
          <w:tab w:val="left" w:pos="4005"/>
        </w:tabs>
        <w:ind w:left="426"/>
        <w:jc w:val="center"/>
        <w:rPr>
          <w:rFonts w:ascii="Times New Roman" w:hAnsi="Times New Roman" w:cs="Times New Roman"/>
          <w:sz w:val="24"/>
          <w:szCs w:val="24"/>
        </w:rPr>
      </w:pPr>
    </w:p>
    <w:p w14:paraId="290E57C7" w14:textId="77777777" w:rsidR="004067ED" w:rsidRPr="00142AC4" w:rsidRDefault="004067ED" w:rsidP="004067ED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§ 4</w:t>
      </w:r>
    </w:p>
    <w:p w14:paraId="264A2FAE" w14:textId="77777777" w:rsidR="00501667" w:rsidRPr="00142AC4" w:rsidRDefault="00501667" w:rsidP="004A20BC">
      <w:pPr>
        <w:pStyle w:val="Bezodstpw"/>
        <w:numPr>
          <w:ilvl w:val="0"/>
          <w:numId w:val="27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Efekty uczenia się są weryfikowane na podstawie:</w:t>
      </w:r>
    </w:p>
    <w:p w14:paraId="0713FD82" w14:textId="77777777" w:rsidR="00501667" w:rsidRPr="00142AC4" w:rsidRDefault="00AA6E43" w:rsidP="00981D84">
      <w:pPr>
        <w:pStyle w:val="Bezodstpw"/>
        <w:numPr>
          <w:ilvl w:val="2"/>
          <w:numId w:val="4"/>
        </w:numPr>
        <w:tabs>
          <w:tab w:val="left" w:pos="4005"/>
        </w:tabs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z</w:t>
      </w:r>
      <w:r w:rsidR="00501667" w:rsidRPr="00142AC4">
        <w:rPr>
          <w:rFonts w:ascii="Times New Roman" w:hAnsi="Times New Roman" w:cs="Times New Roman"/>
          <w:sz w:val="24"/>
          <w:szCs w:val="24"/>
        </w:rPr>
        <w:t xml:space="preserve">aliczeń i ocen uzyskiwanych w ramach realizacji </w:t>
      </w:r>
      <w:r w:rsidR="00501667" w:rsidRPr="00142AC4">
        <w:rPr>
          <w:rFonts w:ascii="Times New Roman" w:hAnsi="Times New Roman" w:cs="Times New Roman"/>
          <w:i/>
          <w:sz w:val="24"/>
          <w:szCs w:val="24"/>
        </w:rPr>
        <w:t>Programu Kształcenia</w:t>
      </w:r>
      <w:r w:rsidR="00981D84" w:rsidRPr="00142AC4">
        <w:rPr>
          <w:rFonts w:ascii="Times New Roman" w:hAnsi="Times New Roman" w:cs="Times New Roman"/>
          <w:i/>
          <w:sz w:val="24"/>
          <w:szCs w:val="24"/>
        </w:rPr>
        <w:t>,</w:t>
      </w:r>
      <w:r w:rsidR="00501667" w:rsidRPr="00142AC4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24F108CB" w14:textId="77777777" w:rsidR="00242C1C" w:rsidRPr="00142AC4" w:rsidRDefault="00AA6E43" w:rsidP="004A20BC">
      <w:pPr>
        <w:pStyle w:val="Bezodstpw"/>
        <w:numPr>
          <w:ilvl w:val="2"/>
          <w:numId w:val="4"/>
        </w:numPr>
        <w:tabs>
          <w:tab w:val="left" w:pos="4005"/>
        </w:tabs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r</w:t>
      </w:r>
      <w:r w:rsidR="00242C1C" w:rsidRPr="00142AC4">
        <w:rPr>
          <w:rFonts w:ascii="Times New Roman" w:hAnsi="Times New Roman" w:cs="Times New Roman"/>
          <w:sz w:val="24"/>
          <w:szCs w:val="24"/>
        </w:rPr>
        <w:t>ealizacji IPB</w:t>
      </w:r>
      <w:r w:rsidR="00981D84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4DEB1FCC" w14:textId="77777777" w:rsidR="00242C1C" w:rsidRPr="00142AC4" w:rsidRDefault="00AA6E43" w:rsidP="004A20BC">
      <w:pPr>
        <w:pStyle w:val="Bezodstpw"/>
        <w:numPr>
          <w:ilvl w:val="2"/>
          <w:numId w:val="4"/>
        </w:numPr>
        <w:tabs>
          <w:tab w:val="left" w:pos="4005"/>
        </w:tabs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</w:t>
      </w:r>
      <w:r w:rsidR="00242C1C" w:rsidRPr="00142AC4">
        <w:rPr>
          <w:rFonts w:ascii="Times New Roman" w:hAnsi="Times New Roman" w:cs="Times New Roman"/>
          <w:sz w:val="24"/>
          <w:szCs w:val="24"/>
        </w:rPr>
        <w:t>ceny śródokresowej w połowie okresu kształcenia, która kończy się wynikiem pozytywnym lub negatywnym</w:t>
      </w:r>
      <w:r w:rsidR="00981D84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502FBCF6" w14:textId="77777777" w:rsidR="00242C1C" w:rsidRPr="00142AC4" w:rsidRDefault="00AA6E43" w:rsidP="004A20BC">
      <w:pPr>
        <w:pStyle w:val="Bezodstpw"/>
        <w:numPr>
          <w:ilvl w:val="2"/>
          <w:numId w:val="4"/>
        </w:numPr>
        <w:tabs>
          <w:tab w:val="left" w:pos="4005"/>
        </w:tabs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s</w:t>
      </w:r>
      <w:r w:rsidR="00242C1C" w:rsidRPr="00142AC4">
        <w:rPr>
          <w:rFonts w:ascii="Times New Roman" w:hAnsi="Times New Roman" w:cs="Times New Roman"/>
          <w:sz w:val="24"/>
          <w:szCs w:val="24"/>
        </w:rPr>
        <w:t xml:space="preserve">amodzielnych działań służących podnoszeniu kwalifikacji naukowych, zawodowych </w:t>
      </w:r>
      <w:r w:rsidR="005A240B" w:rsidRPr="00142AC4">
        <w:rPr>
          <w:rFonts w:ascii="Times New Roman" w:hAnsi="Times New Roman" w:cs="Times New Roman"/>
          <w:sz w:val="24"/>
          <w:szCs w:val="24"/>
        </w:rPr>
        <w:br/>
      </w:r>
      <w:r w:rsidR="00242C1C" w:rsidRPr="00142AC4">
        <w:rPr>
          <w:rFonts w:ascii="Times New Roman" w:hAnsi="Times New Roman" w:cs="Times New Roman"/>
          <w:sz w:val="24"/>
          <w:szCs w:val="24"/>
        </w:rPr>
        <w:t>i społecznych</w:t>
      </w:r>
      <w:r w:rsidR="00981D84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5270F9C4" w14:textId="77777777" w:rsidR="00242C1C" w:rsidRPr="00142AC4" w:rsidRDefault="00242C1C" w:rsidP="004A20BC">
      <w:pPr>
        <w:pStyle w:val="Bezodstpw"/>
        <w:numPr>
          <w:ilvl w:val="0"/>
          <w:numId w:val="27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arunkiem zaliczenia całego cyklu kształcenia jest:</w:t>
      </w:r>
    </w:p>
    <w:p w14:paraId="532AAA38" w14:textId="77777777" w:rsidR="00242C1C" w:rsidRPr="00142AC4" w:rsidRDefault="00AA6E43" w:rsidP="00981D84">
      <w:pPr>
        <w:pStyle w:val="Bezodstpw"/>
        <w:numPr>
          <w:ilvl w:val="2"/>
          <w:numId w:val="29"/>
        </w:numPr>
        <w:tabs>
          <w:tab w:val="left" w:pos="4005"/>
        </w:tabs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z</w:t>
      </w:r>
      <w:r w:rsidR="00242C1C" w:rsidRPr="00142AC4">
        <w:rPr>
          <w:rFonts w:ascii="Times New Roman" w:hAnsi="Times New Roman" w:cs="Times New Roman"/>
          <w:sz w:val="24"/>
          <w:szCs w:val="24"/>
        </w:rPr>
        <w:t xml:space="preserve">dobycie określonej w </w:t>
      </w:r>
      <w:r w:rsidR="00242C1C" w:rsidRPr="00142AC4">
        <w:rPr>
          <w:rFonts w:ascii="Times New Roman" w:hAnsi="Times New Roman" w:cs="Times New Roman"/>
          <w:i/>
          <w:sz w:val="24"/>
          <w:szCs w:val="24"/>
        </w:rPr>
        <w:t>Programie Kształcenia</w:t>
      </w:r>
      <w:r w:rsidR="00242C1C" w:rsidRPr="00142AC4">
        <w:rPr>
          <w:rFonts w:ascii="Times New Roman" w:hAnsi="Times New Roman" w:cs="Times New Roman"/>
          <w:sz w:val="24"/>
          <w:szCs w:val="24"/>
        </w:rPr>
        <w:t xml:space="preserve"> liczby punktów ECTS</w:t>
      </w:r>
      <w:r w:rsidR="00981D84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26D11444" w14:textId="77777777" w:rsidR="00242C1C" w:rsidRPr="00142AC4" w:rsidRDefault="00AA6E43" w:rsidP="004A20BC">
      <w:pPr>
        <w:pStyle w:val="Bezodstpw"/>
        <w:numPr>
          <w:ilvl w:val="2"/>
          <w:numId w:val="29"/>
        </w:numPr>
        <w:tabs>
          <w:tab w:val="left" w:pos="4005"/>
        </w:tabs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u</w:t>
      </w:r>
      <w:r w:rsidR="00A07AA8" w:rsidRPr="00142AC4">
        <w:rPr>
          <w:rFonts w:ascii="Times New Roman" w:hAnsi="Times New Roman" w:cs="Times New Roman"/>
          <w:sz w:val="24"/>
          <w:szCs w:val="24"/>
        </w:rPr>
        <w:t>zyskanie pozytywnego wyniku w ramach oceny śródokresowej</w:t>
      </w:r>
      <w:r w:rsidR="00981D84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3E033A16" w14:textId="77777777" w:rsidR="00A07AA8" w:rsidRPr="00142AC4" w:rsidRDefault="00AA6E43" w:rsidP="004A20BC">
      <w:pPr>
        <w:pStyle w:val="Bezodstpw"/>
        <w:numPr>
          <w:ilvl w:val="2"/>
          <w:numId w:val="29"/>
        </w:numPr>
        <w:tabs>
          <w:tab w:val="left" w:pos="4005"/>
        </w:tabs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r</w:t>
      </w:r>
      <w:r w:rsidR="00A07AA8" w:rsidRPr="00142AC4">
        <w:rPr>
          <w:rFonts w:ascii="Times New Roman" w:hAnsi="Times New Roman" w:cs="Times New Roman"/>
          <w:sz w:val="24"/>
          <w:szCs w:val="24"/>
        </w:rPr>
        <w:t>ealizacja IPB</w:t>
      </w:r>
      <w:r w:rsidR="00981D84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1CD83F7A" w14:textId="77777777" w:rsidR="00A07AA8" w:rsidRPr="00142AC4" w:rsidRDefault="00AA6E43" w:rsidP="004A20BC">
      <w:pPr>
        <w:pStyle w:val="Bezodstpw"/>
        <w:numPr>
          <w:ilvl w:val="2"/>
          <w:numId w:val="29"/>
        </w:numPr>
        <w:tabs>
          <w:tab w:val="left" w:pos="4005"/>
        </w:tabs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</w:t>
      </w:r>
      <w:r w:rsidR="00A07AA8" w:rsidRPr="00142AC4">
        <w:rPr>
          <w:rFonts w:ascii="Times New Roman" w:hAnsi="Times New Roman" w:cs="Times New Roman"/>
          <w:sz w:val="24"/>
          <w:szCs w:val="24"/>
        </w:rPr>
        <w:t xml:space="preserve">ypełnienie innych obowiązków wynikających z Regulaminu i </w:t>
      </w:r>
      <w:r w:rsidR="00A07AA8" w:rsidRPr="00142AC4">
        <w:rPr>
          <w:rFonts w:ascii="Times New Roman" w:hAnsi="Times New Roman" w:cs="Times New Roman"/>
          <w:i/>
          <w:sz w:val="24"/>
          <w:szCs w:val="24"/>
        </w:rPr>
        <w:t>Programu Kształcenia</w:t>
      </w:r>
      <w:r w:rsidR="00981D84" w:rsidRPr="00142AC4">
        <w:rPr>
          <w:rFonts w:ascii="Times New Roman" w:hAnsi="Times New Roman" w:cs="Times New Roman"/>
          <w:i/>
          <w:sz w:val="24"/>
          <w:szCs w:val="24"/>
        </w:rPr>
        <w:t>.</w:t>
      </w:r>
    </w:p>
    <w:p w14:paraId="2F07EADC" w14:textId="77777777" w:rsidR="006C6099" w:rsidRPr="00142AC4" w:rsidRDefault="001D406F" w:rsidP="004A20BC">
      <w:pPr>
        <w:pStyle w:val="Bezodstpw"/>
        <w:numPr>
          <w:ilvl w:val="0"/>
          <w:numId w:val="27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Sposobem potwierdzenia uzyskania efektów kształcenia w ramach danego przedmiotu, zaplanowanego w </w:t>
      </w:r>
      <w:r w:rsidRPr="00142AC4">
        <w:rPr>
          <w:rFonts w:ascii="Times New Roman" w:hAnsi="Times New Roman" w:cs="Times New Roman"/>
          <w:i/>
          <w:sz w:val="24"/>
          <w:szCs w:val="24"/>
        </w:rPr>
        <w:t>Programie Kształcenia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6E2D2B" w:rsidRPr="00142AC4">
        <w:rPr>
          <w:rFonts w:ascii="Times New Roman" w:hAnsi="Times New Roman" w:cs="Times New Roman"/>
          <w:sz w:val="24"/>
          <w:szCs w:val="24"/>
        </w:rPr>
        <w:t xml:space="preserve">jest </w:t>
      </w:r>
      <w:r w:rsidR="00C6323E" w:rsidRPr="00142AC4">
        <w:rPr>
          <w:rFonts w:ascii="Times New Roman" w:hAnsi="Times New Roman" w:cs="Times New Roman"/>
          <w:sz w:val="24"/>
          <w:szCs w:val="24"/>
        </w:rPr>
        <w:t>udział w zajęciach</w:t>
      </w:r>
      <w:r w:rsidR="00A32098" w:rsidRPr="00142AC4">
        <w:rPr>
          <w:rFonts w:ascii="Times New Roman" w:hAnsi="Times New Roman" w:cs="Times New Roman"/>
          <w:sz w:val="24"/>
          <w:szCs w:val="24"/>
        </w:rPr>
        <w:t>,</w:t>
      </w:r>
      <w:r w:rsidR="00C6323E" w:rsidRPr="00142AC4">
        <w:rPr>
          <w:rFonts w:ascii="Times New Roman" w:hAnsi="Times New Roman" w:cs="Times New Roman"/>
          <w:sz w:val="24"/>
          <w:szCs w:val="24"/>
        </w:rPr>
        <w:t xml:space="preserve"> ich </w:t>
      </w:r>
      <w:r w:rsidR="006E2D2B" w:rsidRPr="00142AC4">
        <w:rPr>
          <w:rFonts w:ascii="Times New Roman" w:hAnsi="Times New Roman" w:cs="Times New Roman"/>
          <w:sz w:val="24"/>
          <w:szCs w:val="24"/>
        </w:rPr>
        <w:t xml:space="preserve">zaliczenie, </w:t>
      </w:r>
      <w:r w:rsidRPr="00142AC4">
        <w:rPr>
          <w:rFonts w:ascii="Times New Roman" w:hAnsi="Times New Roman" w:cs="Times New Roman"/>
          <w:sz w:val="24"/>
          <w:szCs w:val="24"/>
        </w:rPr>
        <w:t>zaliczenie</w:t>
      </w:r>
      <w:r w:rsidR="002F7E32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564E7B" w:rsidRPr="00142AC4">
        <w:rPr>
          <w:rFonts w:ascii="Times New Roman" w:hAnsi="Times New Roman" w:cs="Times New Roman"/>
          <w:sz w:val="24"/>
          <w:szCs w:val="24"/>
        </w:rPr>
        <w:br/>
      </w:r>
      <w:r w:rsidR="006E2D2B" w:rsidRPr="00142AC4">
        <w:rPr>
          <w:rFonts w:ascii="Times New Roman" w:hAnsi="Times New Roman" w:cs="Times New Roman"/>
          <w:sz w:val="24"/>
          <w:szCs w:val="24"/>
        </w:rPr>
        <w:t xml:space="preserve">z oceną, </w:t>
      </w:r>
      <w:r w:rsidR="00A271B0" w:rsidRPr="00142AC4">
        <w:rPr>
          <w:rFonts w:ascii="Times New Roman" w:hAnsi="Times New Roman" w:cs="Times New Roman"/>
          <w:sz w:val="24"/>
          <w:szCs w:val="24"/>
        </w:rPr>
        <w:t>egzamin</w:t>
      </w:r>
      <w:r w:rsidR="00C6323E" w:rsidRPr="00142AC4">
        <w:rPr>
          <w:rFonts w:ascii="Times New Roman" w:hAnsi="Times New Roman" w:cs="Times New Roman"/>
          <w:sz w:val="24"/>
          <w:szCs w:val="24"/>
        </w:rPr>
        <w:t xml:space="preserve"> oraz </w:t>
      </w:r>
      <w:r w:rsidR="006E2D2B" w:rsidRPr="00142AC4">
        <w:rPr>
          <w:rFonts w:ascii="Times New Roman" w:hAnsi="Times New Roman" w:cs="Times New Roman"/>
          <w:sz w:val="24"/>
          <w:szCs w:val="24"/>
        </w:rPr>
        <w:t>realizacja zaplanowanych praktyk zawodowych</w:t>
      </w:r>
      <w:r w:rsidR="006C6099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5DC9D4F5" w14:textId="77777777" w:rsidR="002F7E32" w:rsidRPr="00142AC4" w:rsidRDefault="002F7E32" w:rsidP="004A20BC">
      <w:pPr>
        <w:pStyle w:val="Bezodstpw"/>
        <w:numPr>
          <w:ilvl w:val="0"/>
          <w:numId w:val="27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Przy zaliczeniach </w:t>
      </w:r>
      <w:r w:rsidR="00555F28" w:rsidRPr="00142AC4">
        <w:rPr>
          <w:rFonts w:ascii="Times New Roman" w:hAnsi="Times New Roman" w:cs="Times New Roman"/>
          <w:sz w:val="24"/>
          <w:szCs w:val="24"/>
        </w:rPr>
        <w:t xml:space="preserve">z oceną </w:t>
      </w:r>
      <w:r w:rsidRPr="00142AC4">
        <w:rPr>
          <w:rFonts w:ascii="Times New Roman" w:hAnsi="Times New Roman" w:cs="Times New Roman"/>
          <w:sz w:val="24"/>
          <w:szCs w:val="24"/>
        </w:rPr>
        <w:t>i egzaminach stosuje się następujące oceny:</w:t>
      </w:r>
    </w:p>
    <w:p w14:paraId="22FBAF72" w14:textId="77777777" w:rsidR="002F7E32" w:rsidRPr="00142AC4" w:rsidRDefault="002F7E32" w:rsidP="004A20BC">
      <w:pPr>
        <w:pStyle w:val="Bezodstpw"/>
        <w:numPr>
          <w:ilvl w:val="0"/>
          <w:numId w:val="32"/>
        </w:numPr>
        <w:tabs>
          <w:tab w:val="left" w:pos="241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bardzo dobry</w:t>
      </w:r>
      <w:r w:rsidRPr="00142AC4">
        <w:rPr>
          <w:rFonts w:ascii="Times New Roman" w:hAnsi="Times New Roman" w:cs="Times New Roman"/>
          <w:sz w:val="24"/>
          <w:szCs w:val="24"/>
        </w:rPr>
        <w:tab/>
      </w:r>
      <w:r w:rsidRPr="00142AC4">
        <w:rPr>
          <w:rFonts w:ascii="Times New Roman" w:hAnsi="Times New Roman" w:cs="Times New Roman"/>
          <w:sz w:val="24"/>
          <w:szCs w:val="24"/>
        </w:rPr>
        <w:tab/>
        <w:t>5,00</w:t>
      </w:r>
    </w:p>
    <w:p w14:paraId="2C86663B" w14:textId="77777777" w:rsidR="002F7E32" w:rsidRPr="00142AC4" w:rsidRDefault="002F7E32" w:rsidP="004A20BC">
      <w:pPr>
        <w:pStyle w:val="Bezodstpw"/>
        <w:numPr>
          <w:ilvl w:val="0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onad dobry</w:t>
      </w:r>
      <w:r w:rsidRPr="00142AC4">
        <w:rPr>
          <w:rFonts w:ascii="Times New Roman" w:hAnsi="Times New Roman" w:cs="Times New Roman"/>
          <w:sz w:val="24"/>
          <w:szCs w:val="24"/>
        </w:rPr>
        <w:tab/>
      </w:r>
      <w:r w:rsidR="00963165" w:rsidRPr="00142AC4">
        <w:rPr>
          <w:rFonts w:ascii="Times New Roman" w:hAnsi="Times New Roman" w:cs="Times New Roman"/>
          <w:sz w:val="24"/>
          <w:szCs w:val="24"/>
        </w:rPr>
        <w:tab/>
      </w:r>
      <w:r w:rsidRPr="00142AC4">
        <w:rPr>
          <w:rFonts w:ascii="Times New Roman" w:hAnsi="Times New Roman" w:cs="Times New Roman"/>
          <w:sz w:val="24"/>
          <w:szCs w:val="24"/>
        </w:rPr>
        <w:t>4,50</w:t>
      </w:r>
    </w:p>
    <w:p w14:paraId="3B0CB9A7" w14:textId="77777777" w:rsidR="002F7E32" w:rsidRPr="00142AC4" w:rsidRDefault="00963165" w:rsidP="004A20BC">
      <w:pPr>
        <w:pStyle w:val="Bezodstpw"/>
        <w:numPr>
          <w:ilvl w:val="0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obry</w:t>
      </w:r>
      <w:r w:rsidRPr="00142AC4">
        <w:rPr>
          <w:rFonts w:ascii="Times New Roman" w:hAnsi="Times New Roman" w:cs="Times New Roman"/>
          <w:sz w:val="24"/>
          <w:szCs w:val="24"/>
        </w:rPr>
        <w:tab/>
      </w:r>
      <w:r w:rsidRPr="00142AC4">
        <w:rPr>
          <w:rFonts w:ascii="Times New Roman" w:hAnsi="Times New Roman" w:cs="Times New Roman"/>
          <w:sz w:val="24"/>
          <w:szCs w:val="24"/>
        </w:rPr>
        <w:tab/>
      </w:r>
      <w:r w:rsidRPr="00142AC4">
        <w:rPr>
          <w:rFonts w:ascii="Times New Roman" w:hAnsi="Times New Roman" w:cs="Times New Roman"/>
          <w:sz w:val="24"/>
          <w:szCs w:val="24"/>
        </w:rPr>
        <w:tab/>
      </w:r>
      <w:r w:rsidR="002F7E32" w:rsidRPr="00142AC4">
        <w:rPr>
          <w:rFonts w:ascii="Times New Roman" w:hAnsi="Times New Roman" w:cs="Times New Roman"/>
          <w:sz w:val="24"/>
          <w:szCs w:val="24"/>
        </w:rPr>
        <w:t>4,00</w:t>
      </w:r>
    </w:p>
    <w:p w14:paraId="723B1BCC" w14:textId="77777777" w:rsidR="002F7E32" w:rsidRPr="00142AC4" w:rsidRDefault="00963165" w:rsidP="004A20BC">
      <w:pPr>
        <w:pStyle w:val="Bezodstpw"/>
        <w:numPr>
          <w:ilvl w:val="0"/>
          <w:numId w:val="32"/>
        </w:numPr>
        <w:tabs>
          <w:tab w:val="left" w:pos="269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ość dobry</w:t>
      </w:r>
      <w:r w:rsidRPr="00142AC4">
        <w:rPr>
          <w:rFonts w:ascii="Times New Roman" w:hAnsi="Times New Roman" w:cs="Times New Roman"/>
          <w:sz w:val="24"/>
          <w:szCs w:val="24"/>
        </w:rPr>
        <w:tab/>
      </w:r>
      <w:r w:rsidRPr="00142AC4">
        <w:rPr>
          <w:rFonts w:ascii="Times New Roman" w:hAnsi="Times New Roman" w:cs="Times New Roman"/>
          <w:sz w:val="24"/>
          <w:szCs w:val="24"/>
        </w:rPr>
        <w:tab/>
      </w:r>
      <w:r w:rsidR="002F7E32" w:rsidRPr="00142AC4">
        <w:rPr>
          <w:rFonts w:ascii="Times New Roman" w:hAnsi="Times New Roman" w:cs="Times New Roman"/>
          <w:sz w:val="24"/>
          <w:szCs w:val="24"/>
        </w:rPr>
        <w:t>3,50</w:t>
      </w:r>
    </w:p>
    <w:p w14:paraId="60A66309" w14:textId="77777777" w:rsidR="002F7E32" w:rsidRPr="00142AC4" w:rsidRDefault="00963165" w:rsidP="004A20BC">
      <w:pPr>
        <w:pStyle w:val="Bezodstpw"/>
        <w:numPr>
          <w:ilvl w:val="0"/>
          <w:numId w:val="32"/>
        </w:numPr>
        <w:tabs>
          <w:tab w:val="left" w:pos="283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ostateczny</w:t>
      </w:r>
      <w:r w:rsidRPr="00142AC4">
        <w:rPr>
          <w:rFonts w:ascii="Times New Roman" w:hAnsi="Times New Roman" w:cs="Times New Roman"/>
          <w:sz w:val="24"/>
          <w:szCs w:val="24"/>
        </w:rPr>
        <w:tab/>
      </w:r>
      <w:r w:rsidR="002F7E32" w:rsidRPr="00142AC4">
        <w:rPr>
          <w:rFonts w:ascii="Times New Roman" w:hAnsi="Times New Roman" w:cs="Times New Roman"/>
          <w:sz w:val="24"/>
          <w:szCs w:val="24"/>
        </w:rPr>
        <w:t>3,00</w:t>
      </w:r>
    </w:p>
    <w:p w14:paraId="6A3228E8" w14:textId="77777777" w:rsidR="002F7E32" w:rsidRPr="00142AC4" w:rsidRDefault="00963165" w:rsidP="004A20BC">
      <w:pPr>
        <w:pStyle w:val="Bezodstpw"/>
        <w:numPr>
          <w:ilvl w:val="0"/>
          <w:numId w:val="32"/>
        </w:numPr>
        <w:tabs>
          <w:tab w:val="left" w:pos="283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niedostateczny</w:t>
      </w:r>
      <w:r w:rsidRPr="00142AC4">
        <w:rPr>
          <w:rFonts w:ascii="Times New Roman" w:hAnsi="Times New Roman" w:cs="Times New Roman"/>
          <w:sz w:val="24"/>
          <w:szCs w:val="24"/>
        </w:rPr>
        <w:tab/>
      </w:r>
      <w:r w:rsidR="002F7E32" w:rsidRPr="00142AC4">
        <w:rPr>
          <w:rFonts w:ascii="Times New Roman" w:hAnsi="Times New Roman" w:cs="Times New Roman"/>
          <w:sz w:val="24"/>
          <w:szCs w:val="24"/>
        </w:rPr>
        <w:t>2,00</w:t>
      </w:r>
    </w:p>
    <w:p w14:paraId="215847EA" w14:textId="77777777" w:rsidR="002F7E32" w:rsidRPr="00142AC4" w:rsidRDefault="002F7E32" w:rsidP="004A20BC">
      <w:pPr>
        <w:pStyle w:val="Bezodstpw"/>
        <w:numPr>
          <w:ilvl w:val="0"/>
          <w:numId w:val="27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Przy obliczaniu średniej arytmetycznej ocen </w:t>
      </w:r>
      <w:r w:rsidR="00486A6A" w:rsidRPr="00142AC4">
        <w:rPr>
          <w:rFonts w:ascii="Times New Roman" w:hAnsi="Times New Roman" w:cs="Times New Roman"/>
          <w:sz w:val="24"/>
          <w:szCs w:val="24"/>
        </w:rPr>
        <w:t>z danego roku akademickiego, zaokrąglonej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BF69C8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 xml:space="preserve">do dwóch miejsc po przecinku, uwzględnia się wszystkie oceny z egzaminów i zaliczeń </w:t>
      </w:r>
      <w:r w:rsidR="005A240B" w:rsidRPr="00142AC4">
        <w:rPr>
          <w:rFonts w:ascii="Times New Roman" w:hAnsi="Times New Roman" w:cs="Times New Roman"/>
          <w:sz w:val="24"/>
          <w:szCs w:val="24"/>
        </w:rPr>
        <w:br/>
      </w:r>
      <w:r w:rsidR="00486A6A" w:rsidRPr="00142AC4">
        <w:rPr>
          <w:rFonts w:ascii="Times New Roman" w:hAnsi="Times New Roman" w:cs="Times New Roman"/>
          <w:sz w:val="24"/>
          <w:szCs w:val="24"/>
        </w:rPr>
        <w:t>z</w:t>
      </w:r>
      <w:r w:rsidR="005A240B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ocen</w:t>
      </w:r>
      <w:r w:rsidR="00486A6A" w:rsidRPr="00142AC4">
        <w:rPr>
          <w:rFonts w:ascii="Times New Roman" w:hAnsi="Times New Roman" w:cs="Times New Roman"/>
          <w:sz w:val="24"/>
          <w:szCs w:val="24"/>
        </w:rPr>
        <w:t>ą</w:t>
      </w:r>
      <w:r w:rsidRPr="00142AC4">
        <w:rPr>
          <w:rFonts w:ascii="Times New Roman" w:hAnsi="Times New Roman" w:cs="Times New Roman"/>
          <w:sz w:val="24"/>
          <w:szCs w:val="24"/>
        </w:rPr>
        <w:t>, łącznie z</w:t>
      </w:r>
      <w:r w:rsidR="005A240B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ocenami niedostatecznymi.</w:t>
      </w:r>
    </w:p>
    <w:p w14:paraId="52CBAA9B" w14:textId="77777777" w:rsidR="002F08DC" w:rsidRPr="00142AC4" w:rsidRDefault="002F08DC" w:rsidP="004A20BC">
      <w:pPr>
        <w:pStyle w:val="Bezodstpw"/>
        <w:numPr>
          <w:ilvl w:val="0"/>
          <w:numId w:val="27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lastRenderedPageBreak/>
        <w:t xml:space="preserve">O sposobie przeprowadzenia egzaminu lub zaliczenia </w:t>
      </w:r>
      <w:r w:rsidR="00EA655C" w:rsidRPr="00142AC4">
        <w:rPr>
          <w:rFonts w:ascii="Times New Roman" w:hAnsi="Times New Roman" w:cs="Times New Roman"/>
          <w:sz w:val="24"/>
          <w:szCs w:val="24"/>
        </w:rPr>
        <w:t>osoba prowadząca zajęcia</w:t>
      </w:r>
      <w:r w:rsidRPr="00142AC4">
        <w:rPr>
          <w:rFonts w:ascii="Times New Roman" w:hAnsi="Times New Roman" w:cs="Times New Roman"/>
          <w:sz w:val="24"/>
          <w:szCs w:val="24"/>
        </w:rPr>
        <w:t xml:space="preserve"> informuje</w:t>
      </w:r>
      <w:r w:rsidR="00EA655C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doktorantów </w:t>
      </w:r>
      <w:r w:rsidR="005A144A" w:rsidRPr="00142AC4">
        <w:rPr>
          <w:rFonts w:ascii="Times New Roman" w:hAnsi="Times New Roman" w:cs="Times New Roman"/>
          <w:sz w:val="24"/>
          <w:szCs w:val="24"/>
        </w:rPr>
        <w:t>na pierwszych zajęciach</w:t>
      </w:r>
      <w:r w:rsidRPr="00142AC4">
        <w:rPr>
          <w:rFonts w:ascii="Times New Roman" w:hAnsi="Times New Roman" w:cs="Times New Roman"/>
          <w:sz w:val="24"/>
          <w:szCs w:val="24"/>
        </w:rPr>
        <w:t>.</w:t>
      </w:r>
    </w:p>
    <w:p w14:paraId="6A5CEAE7" w14:textId="77777777" w:rsidR="002F7E32" w:rsidRPr="00142AC4" w:rsidRDefault="002F7E32" w:rsidP="004A20BC">
      <w:pPr>
        <w:pStyle w:val="Bezodstpw"/>
        <w:numPr>
          <w:ilvl w:val="0"/>
          <w:numId w:val="27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ceny z egzaminów i zaliczeń wpisywane są do elektronicznej karty okresowych osiągnięć doktoranta.</w:t>
      </w:r>
    </w:p>
    <w:p w14:paraId="09AC7DA8" w14:textId="77777777" w:rsidR="002F7E32" w:rsidRPr="00142AC4" w:rsidRDefault="002F7E32" w:rsidP="004A20BC">
      <w:pPr>
        <w:pStyle w:val="Bezodstpw"/>
        <w:numPr>
          <w:ilvl w:val="0"/>
          <w:numId w:val="27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Egzamin z przedmiotu przewidzianego </w:t>
      </w:r>
      <w:r w:rsidR="00846D8C" w:rsidRPr="00142AC4">
        <w:rPr>
          <w:rFonts w:ascii="Times New Roman" w:hAnsi="Times New Roman" w:cs="Times New Roman"/>
          <w:i/>
          <w:sz w:val="24"/>
          <w:szCs w:val="24"/>
        </w:rPr>
        <w:t>Programem Kształcenia</w:t>
      </w:r>
      <w:r w:rsidR="00846D8C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odbywa się </w:t>
      </w:r>
      <w:r w:rsidR="00564E7B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 xml:space="preserve">w terminach sesji egzaminacyjnej. Terminy egzaminu ustala egzaminator w porozumieniu </w:t>
      </w:r>
      <w:r w:rsidR="00564E7B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z doktorantami.</w:t>
      </w:r>
    </w:p>
    <w:p w14:paraId="395D526D" w14:textId="77777777" w:rsidR="00BE35FA" w:rsidRPr="00142AC4" w:rsidRDefault="00BE35FA" w:rsidP="004A20BC">
      <w:pPr>
        <w:pStyle w:val="Bezodstpw"/>
        <w:numPr>
          <w:ilvl w:val="0"/>
          <w:numId w:val="27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oktorant nie ma prawa do powtarzania roku kształcenia w Szkole Doktorskiej.</w:t>
      </w:r>
    </w:p>
    <w:p w14:paraId="4C2FE282" w14:textId="77777777" w:rsidR="005A144A" w:rsidRPr="00142AC4" w:rsidRDefault="005A144A" w:rsidP="004A20BC">
      <w:pPr>
        <w:pStyle w:val="Bezodstpw"/>
        <w:numPr>
          <w:ilvl w:val="0"/>
          <w:numId w:val="27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 przypadku wyjazdu zagranicznego</w:t>
      </w:r>
      <w:r w:rsidR="00CE0C2A" w:rsidRPr="00142AC4">
        <w:rPr>
          <w:rFonts w:ascii="Times New Roman" w:hAnsi="Times New Roman" w:cs="Times New Roman"/>
          <w:sz w:val="24"/>
          <w:szCs w:val="24"/>
        </w:rPr>
        <w:t xml:space="preserve">, o którym mowa w § </w:t>
      </w:r>
      <w:r w:rsidR="00981D84" w:rsidRPr="00142AC4">
        <w:rPr>
          <w:rFonts w:ascii="Times New Roman" w:hAnsi="Times New Roman" w:cs="Times New Roman"/>
          <w:sz w:val="24"/>
          <w:szCs w:val="24"/>
        </w:rPr>
        <w:t>22</w:t>
      </w:r>
      <w:r w:rsidRPr="00142AC4">
        <w:rPr>
          <w:rFonts w:ascii="Times New Roman" w:hAnsi="Times New Roman" w:cs="Times New Roman"/>
          <w:sz w:val="24"/>
          <w:szCs w:val="24"/>
        </w:rPr>
        <w:t xml:space="preserve"> lub zawieszenia kształcenia</w:t>
      </w:r>
      <w:r w:rsidR="0047281E" w:rsidRPr="00142AC4">
        <w:rPr>
          <w:rFonts w:ascii="Times New Roman" w:hAnsi="Times New Roman" w:cs="Times New Roman"/>
          <w:sz w:val="24"/>
          <w:szCs w:val="24"/>
        </w:rPr>
        <w:t xml:space="preserve"> lub </w:t>
      </w:r>
      <w:r w:rsidR="00A71358" w:rsidRPr="00142AC4">
        <w:rPr>
          <w:rFonts w:ascii="Times New Roman" w:hAnsi="Times New Roman" w:cs="Times New Roman"/>
          <w:sz w:val="24"/>
          <w:szCs w:val="24"/>
        </w:rPr>
        <w:t xml:space="preserve">w </w:t>
      </w:r>
      <w:r w:rsidR="0047281E" w:rsidRPr="00142AC4">
        <w:rPr>
          <w:rFonts w:ascii="Times New Roman" w:hAnsi="Times New Roman" w:cs="Times New Roman"/>
          <w:sz w:val="24"/>
          <w:szCs w:val="24"/>
        </w:rPr>
        <w:t>innych szczególnych uzasadnionych przypadkach</w:t>
      </w:r>
      <w:r w:rsidRPr="00142AC4">
        <w:rPr>
          <w:rFonts w:ascii="Times New Roman" w:hAnsi="Times New Roman" w:cs="Times New Roman"/>
          <w:sz w:val="24"/>
          <w:szCs w:val="24"/>
        </w:rPr>
        <w:t xml:space="preserve">, Doktorant może wystąpić do Dyrektora z wnioskiem o </w:t>
      </w:r>
      <w:r w:rsidR="00AC6749" w:rsidRPr="00142AC4">
        <w:rPr>
          <w:rFonts w:ascii="Times New Roman" w:hAnsi="Times New Roman" w:cs="Times New Roman"/>
          <w:sz w:val="24"/>
          <w:szCs w:val="24"/>
        </w:rPr>
        <w:t xml:space="preserve">wyrażenie zgody na </w:t>
      </w:r>
      <w:r w:rsidR="003D7944" w:rsidRPr="00142AC4">
        <w:rPr>
          <w:rFonts w:ascii="Times New Roman" w:hAnsi="Times New Roman" w:cs="Times New Roman"/>
          <w:sz w:val="24"/>
          <w:szCs w:val="24"/>
        </w:rPr>
        <w:t xml:space="preserve">realizację i </w:t>
      </w:r>
      <w:r w:rsidR="00434EB6" w:rsidRPr="00142AC4">
        <w:rPr>
          <w:rFonts w:ascii="Times New Roman" w:hAnsi="Times New Roman" w:cs="Times New Roman"/>
          <w:sz w:val="24"/>
          <w:szCs w:val="24"/>
        </w:rPr>
        <w:t>zaliczenie</w:t>
      </w:r>
      <w:r w:rsidRPr="00142AC4">
        <w:rPr>
          <w:rFonts w:ascii="Times New Roman" w:hAnsi="Times New Roman" w:cs="Times New Roman"/>
          <w:sz w:val="24"/>
          <w:szCs w:val="24"/>
        </w:rPr>
        <w:t xml:space="preserve"> zaległych </w:t>
      </w:r>
      <w:r w:rsidR="003D7944" w:rsidRPr="00142AC4">
        <w:rPr>
          <w:rFonts w:ascii="Times New Roman" w:hAnsi="Times New Roman" w:cs="Times New Roman"/>
          <w:sz w:val="24"/>
          <w:szCs w:val="24"/>
        </w:rPr>
        <w:t xml:space="preserve">przedmiotów </w:t>
      </w:r>
      <w:r w:rsidR="005A240B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w późniejszym terminie</w:t>
      </w:r>
      <w:r w:rsidR="00967977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AC6749" w:rsidRPr="00142AC4">
        <w:rPr>
          <w:rFonts w:ascii="Times New Roman" w:hAnsi="Times New Roman" w:cs="Times New Roman"/>
          <w:sz w:val="24"/>
          <w:szCs w:val="24"/>
        </w:rPr>
        <w:t>jednak</w:t>
      </w:r>
      <w:r w:rsidR="00BD3C21" w:rsidRPr="00142AC4">
        <w:rPr>
          <w:rFonts w:ascii="Times New Roman" w:hAnsi="Times New Roman" w:cs="Times New Roman"/>
          <w:sz w:val="24"/>
          <w:szCs w:val="24"/>
        </w:rPr>
        <w:t xml:space="preserve"> nie później niż do końca 8 semestru</w:t>
      </w:r>
      <w:r w:rsidRPr="00142AC4">
        <w:rPr>
          <w:rFonts w:ascii="Times New Roman" w:hAnsi="Times New Roman" w:cs="Times New Roman"/>
          <w:sz w:val="24"/>
          <w:szCs w:val="24"/>
        </w:rPr>
        <w:t>.</w:t>
      </w:r>
    </w:p>
    <w:p w14:paraId="641176EE" w14:textId="77777777" w:rsidR="002F7E32" w:rsidRPr="00142AC4" w:rsidRDefault="002F7E32" w:rsidP="004A20BC">
      <w:pPr>
        <w:pStyle w:val="Bezodstpw"/>
        <w:numPr>
          <w:ilvl w:val="0"/>
          <w:numId w:val="27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 przypadku otrzymania oceny niedostatecznej doktorantowi przysługuje prawo do zdawania jednego egzaminu poprawkowego z każdego przedmiotu. Egzamin poprawkowy odbywa się w terminie sesji poprawkowej.</w:t>
      </w:r>
    </w:p>
    <w:p w14:paraId="0D0C8346" w14:textId="77777777" w:rsidR="002F7E32" w:rsidRPr="00142AC4" w:rsidRDefault="00EC32CC" w:rsidP="004A20BC">
      <w:pPr>
        <w:pStyle w:val="Bezodstpw"/>
        <w:numPr>
          <w:ilvl w:val="0"/>
          <w:numId w:val="27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ktorant ma prawo do </w:t>
      </w:r>
      <w:r w:rsidR="00E92352" w:rsidRPr="00142AC4">
        <w:rPr>
          <w:rFonts w:ascii="Times New Roman" w:hAnsi="Times New Roman" w:cs="Times New Roman"/>
          <w:sz w:val="24"/>
          <w:szCs w:val="24"/>
        </w:rPr>
        <w:t xml:space="preserve">złożenia wniosku w sprawie </w:t>
      </w:r>
      <w:r w:rsidRPr="00142AC4">
        <w:rPr>
          <w:rFonts w:ascii="Times New Roman" w:hAnsi="Times New Roman" w:cs="Times New Roman"/>
          <w:sz w:val="24"/>
          <w:szCs w:val="24"/>
        </w:rPr>
        <w:t>przeniesienia terminu egzaminu,</w:t>
      </w:r>
      <w:r w:rsidR="00E92352" w:rsidRPr="00142AC4">
        <w:rPr>
          <w:rFonts w:ascii="Times New Roman" w:hAnsi="Times New Roman" w:cs="Times New Roman"/>
          <w:sz w:val="24"/>
          <w:szCs w:val="24"/>
        </w:rPr>
        <w:t xml:space="preserve"> pozytywnie zaopiniowanego przez egzaminującego,</w:t>
      </w:r>
      <w:r w:rsidRPr="00142AC4">
        <w:rPr>
          <w:rFonts w:ascii="Times New Roman" w:hAnsi="Times New Roman" w:cs="Times New Roman"/>
          <w:sz w:val="24"/>
          <w:szCs w:val="24"/>
        </w:rPr>
        <w:t xml:space="preserve"> w</w:t>
      </w:r>
      <w:r w:rsidR="004844A8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FC67DD" w:rsidRPr="00142AC4">
        <w:rPr>
          <w:rFonts w:ascii="Times New Roman" w:hAnsi="Times New Roman" w:cs="Times New Roman"/>
          <w:sz w:val="24"/>
          <w:szCs w:val="24"/>
        </w:rPr>
        <w:t xml:space="preserve">przypadku </w:t>
      </w:r>
      <w:r w:rsidR="00FC6738" w:rsidRPr="00142AC4">
        <w:rPr>
          <w:rFonts w:ascii="Times New Roman" w:hAnsi="Times New Roman" w:cs="Times New Roman"/>
          <w:sz w:val="24"/>
          <w:szCs w:val="24"/>
        </w:rPr>
        <w:t>wystąpienia</w:t>
      </w:r>
      <w:r w:rsidR="00FC67DD" w:rsidRPr="00142AC4">
        <w:rPr>
          <w:rFonts w:ascii="Times New Roman" w:hAnsi="Times New Roman" w:cs="Times New Roman"/>
          <w:sz w:val="24"/>
          <w:szCs w:val="24"/>
        </w:rPr>
        <w:t xml:space="preserve"> zdarzeń losowych</w:t>
      </w:r>
      <w:r w:rsidR="002F7E32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uniemożliwiających udział doktoranta w</w:t>
      </w:r>
      <w:r w:rsidR="004844A8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tym egzaminie</w:t>
      </w:r>
      <w:r w:rsidR="00E92352" w:rsidRPr="00142AC4">
        <w:rPr>
          <w:rFonts w:ascii="Times New Roman" w:hAnsi="Times New Roman" w:cs="Times New Roman"/>
          <w:sz w:val="24"/>
          <w:szCs w:val="24"/>
        </w:rPr>
        <w:t xml:space="preserve">. </w:t>
      </w:r>
      <w:r w:rsidR="002F7E32" w:rsidRPr="00142AC4">
        <w:rPr>
          <w:rFonts w:ascii="Times New Roman" w:hAnsi="Times New Roman" w:cs="Times New Roman"/>
          <w:sz w:val="24"/>
          <w:szCs w:val="24"/>
        </w:rPr>
        <w:t>Dyrektor może wyrazić zgodę na przeniesienie terminu egzaminu po zakończeniu sesji egzaminacyjnej poprawkowej, wskazując ostateczny termin przystąpienia do egzaminu.</w:t>
      </w:r>
    </w:p>
    <w:p w14:paraId="3414BCBE" w14:textId="77777777" w:rsidR="002F7E32" w:rsidRPr="00142AC4" w:rsidRDefault="002F7E32" w:rsidP="004A20BC">
      <w:pPr>
        <w:pStyle w:val="Bezodstpw"/>
        <w:numPr>
          <w:ilvl w:val="0"/>
          <w:numId w:val="27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oktorant, który otrzymał ocenę niedostateczną z egzaminu poprawkowego i zgłasza zastrzeżenia co do jego prawidłowości, ma prawo złożyć do Dyrektora w ciągu dwóch dni roboczych od dnia ogłoszenia wyników e</w:t>
      </w:r>
      <w:r w:rsidR="00572E94" w:rsidRPr="00142AC4">
        <w:rPr>
          <w:rFonts w:ascii="Times New Roman" w:hAnsi="Times New Roman" w:cs="Times New Roman"/>
          <w:sz w:val="24"/>
          <w:szCs w:val="24"/>
        </w:rPr>
        <w:t xml:space="preserve">gzaminu poprawkowego wniosek </w:t>
      </w:r>
      <w:r w:rsidR="004844A8" w:rsidRPr="00142AC4">
        <w:rPr>
          <w:rFonts w:ascii="Times New Roman" w:hAnsi="Times New Roman" w:cs="Times New Roman"/>
          <w:sz w:val="24"/>
          <w:szCs w:val="24"/>
        </w:rPr>
        <w:br/>
      </w:r>
      <w:r w:rsidR="009A1C7A" w:rsidRPr="00142AC4">
        <w:rPr>
          <w:rFonts w:ascii="Times New Roman" w:hAnsi="Times New Roman" w:cs="Times New Roman"/>
          <w:sz w:val="24"/>
          <w:szCs w:val="24"/>
        </w:rPr>
        <w:t>o</w:t>
      </w:r>
      <w:r w:rsidR="004844A8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przeprowadzenie egzaminu komisyjnego.</w:t>
      </w:r>
      <w:r w:rsidR="001552EA" w:rsidRPr="00142AC4">
        <w:rPr>
          <w:rFonts w:ascii="Times New Roman" w:hAnsi="Times New Roman" w:cs="Times New Roman"/>
          <w:sz w:val="24"/>
          <w:szCs w:val="24"/>
        </w:rPr>
        <w:t xml:space="preserve"> Dyrektor rozpatruje wniosek mając na uwadze zasadność zgłoszonych zastrzeżeń.  </w:t>
      </w:r>
    </w:p>
    <w:p w14:paraId="1A99943A" w14:textId="77777777" w:rsidR="002F7E32" w:rsidRPr="00142AC4" w:rsidRDefault="002F7E32" w:rsidP="004A20BC">
      <w:pPr>
        <w:pStyle w:val="Bezodstpw"/>
        <w:numPr>
          <w:ilvl w:val="0"/>
          <w:numId w:val="27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Skład komisji egzaminacyjnej </w:t>
      </w:r>
      <w:r w:rsidR="006E55DC" w:rsidRPr="00142AC4">
        <w:rPr>
          <w:rFonts w:ascii="Times New Roman" w:hAnsi="Times New Roman" w:cs="Times New Roman"/>
          <w:sz w:val="24"/>
          <w:szCs w:val="24"/>
        </w:rPr>
        <w:t xml:space="preserve">do przeprowadzenia egzaminu komisyjnego </w:t>
      </w:r>
      <w:r w:rsidRPr="00142AC4">
        <w:rPr>
          <w:rFonts w:ascii="Times New Roman" w:hAnsi="Times New Roman" w:cs="Times New Roman"/>
          <w:sz w:val="24"/>
          <w:szCs w:val="24"/>
        </w:rPr>
        <w:t xml:space="preserve">wyznacza Dyrektor. Przewodniczącym komisji jest Dyrektor, a w jej skład wchodzą wyznaczeni przez Dyrektora co najmniej dwaj nauczyciele akademiccy z danej lub pokrewnej </w:t>
      </w:r>
      <w:r w:rsidR="009B2DAE" w:rsidRPr="00142AC4">
        <w:rPr>
          <w:rFonts w:ascii="Times New Roman" w:hAnsi="Times New Roman" w:cs="Times New Roman"/>
          <w:sz w:val="24"/>
          <w:szCs w:val="24"/>
        </w:rPr>
        <w:t>dyscypliny</w:t>
      </w:r>
      <w:r w:rsidRPr="00142AC4">
        <w:rPr>
          <w:rFonts w:ascii="Times New Roman" w:hAnsi="Times New Roman" w:cs="Times New Roman"/>
          <w:sz w:val="24"/>
          <w:szCs w:val="24"/>
        </w:rPr>
        <w:t>/specjalności.</w:t>
      </w:r>
      <w:r w:rsidR="005D3149" w:rsidRPr="00142AC4">
        <w:rPr>
          <w:rFonts w:ascii="Times New Roman" w:hAnsi="Times New Roman" w:cs="Times New Roman"/>
          <w:sz w:val="24"/>
          <w:szCs w:val="24"/>
        </w:rPr>
        <w:t xml:space="preserve"> Członkiem </w:t>
      </w:r>
      <w:r w:rsidR="001552EA" w:rsidRPr="00142AC4">
        <w:rPr>
          <w:rFonts w:ascii="Times New Roman" w:hAnsi="Times New Roman" w:cs="Times New Roman"/>
          <w:sz w:val="24"/>
          <w:szCs w:val="24"/>
        </w:rPr>
        <w:t>k</w:t>
      </w:r>
      <w:r w:rsidR="005D3149" w:rsidRPr="00142AC4">
        <w:rPr>
          <w:rFonts w:ascii="Times New Roman" w:hAnsi="Times New Roman" w:cs="Times New Roman"/>
          <w:sz w:val="24"/>
          <w:szCs w:val="24"/>
        </w:rPr>
        <w:t>omisji nie może być osoba uprzednio egzaminująca doktoranta</w:t>
      </w:r>
      <w:r w:rsidRPr="00142AC4">
        <w:rPr>
          <w:rFonts w:ascii="Times New Roman" w:hAnsi="Times New Roman" w:cs="Times New Roman"/>
          <w:sz w:val="24"/>
          <w:szCs w:val="24"/>
        </w:rPr>
        <w:t>.</w:t>
      </w:r>
      <w:r w:rsidR="00572E94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Na wniosek doktoranta w egzaminie komisyjnym może uczestniczyć wskazany przez doktoranta spośród nauczycieli akademickich lub doktorantów obserwator.</w:t>
      </w:r>
    </w:p>
    <w:p w14:paraId="10D82853" w14:textId="77777777" w:rsidR="002F7E32" w:rsidRPr="00142AC4" w:rsidRDefault="002F7E32" w:rsidP="004A20BC">
      <w:pPr>
        <w:pStyle w:val="Bezodstpw"/>
        <w:numPr>
          <w:ilvl w:val="0"/>
          <w:numId w:val="27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 trakcie egzaminu komisyjnego, któr</w:t>
      </w:r>
      <w:r w:rsidR="0003059B" w:rsidRPr="00142AC4">
        <w:rPr>
          <w:rFonts w:ascii="Times New Roman" w:hAnsi="Times New Roman" w:cs="Times New Roman"/>
          <w:sz w:val="24"/>
          <w:szCs w:val="24"/>
        </w:rPr>
        <w:t>y składany jest w formie ustnej</w:t>
      </w:r>
      <w:r w:rsidRPr="00142AC4">
        <w:rPr>
          <w:rFonts w:ascii="Times New Roman" w:hAnsi="Times New Roman" w:cs="Times New Roman"/>
          <w:sz w:val="24"/>
          <w:szCs w:val="24"/>
        </w:rPr>
        <w:t>, obowiązuje zasada losowania pytań.</w:t>
      </w:r>
    </w:p>
    <w:p w14:paraId="4F8FB4EB" w14:textId="77777777" w:rsidR="002F7E32" w:rsidRPr="00142AC4" w:rsidRDefault="002F7E32" w:rsidP="004A20BC">
      <w:pPr>
        <w:pStyle w:val="Bezodstpw"/>
        <w:numPr>
          <w:ilvl w:val="0"/>
          <w:numId w:val="27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ynik egzaminu komi</w:t>
      </w:r>
      <w:r w:rsidR="0003059B" w:rsidRPr="00142AC4">
        <w:rPr>
          <w:rFonts w:ascii="Times New Roman" w:hAnsi="Times New Roman" w:cs="Times New Roman"/>
          <w:sz w:val="24"/>
          <w:szCs w:val="24"/>
        </w:rPr>
        <w:t>syjnego ustalany jest przez</w:t>
      </w:r>
      <w:r w:rsidR="00572E94" w:rsidRPr="00142AC4">
        <w:rPr>
          <w:rFonts w:ascii="Times New Roman" w:hAnsi="Times New Roman" w:cs="Times New Roman"/>
          <w:sz w:val="24"/>
          <w:szCs w:val="24"/>
        </w:rPr>
        <w:t xml:space="preserve"> gł</w:t>
      </w:r>
      <w:r w:rsidRPr="00142AC4">
        <w:rPr>
          <w:rFonts w:ascii="Times New Roman" w:hAnsi="Times New Roman" w:cs="Times New Roman"/>
          <w:sz w:val="24"/>
          <w:szCs w:val="24"/>
        </w:rPr>
        <w:t xml:space="preserve">osowanie. W przypadku równej liczby głosów decyduje głos </w:t>
      </w:r>
      <w:r w:rsidR="0003059B" w:rsidRPr="00142AC4">
        <w:rPr>
          <w:rFonts w:ascii="Times New Roman" w:hAnsi="Times New Roman" w:cs="Times New Roman"/>
          <w:sz w:val="24"/>
          <w:szCs w:val="24"/>
        </w:rPr>
        <w:t>P</w:t>
      </w:r>
      <w:r w:rsidRPr="00142AC4">
        <w:rPr>
          <w:rFonts w:ascii="Times New Roman" w:hAnsi="Times New Roman" w:cs="Times New Roman"/>
          <w:sz w:val="24"/>
          <w:szCs w:val="24"/>
        </w:rPr>
        <w:t>rzewodniczącego komisji.</w:t>
      </w:r>
    </w:p>
    <w:p w14:paraId="571C811F" w14:textId="77777777" w:rsidR="00122ECD" w:rsidRPr="00142AC4" w:rsidRDefault="002F7E32" w:rsidP="004A20BC">
      <w:pPr>
        <w:pStyle w:val="Bezodstpw"/>
        <w:numPr>
          <w:ilvl w:val="0"/>
          <w:numId w:val="27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W przypadku nieusprawiedliwionej nieobecności doktorant traci prawo do przystąpienia </w:t>
      </w:r>
      <w:r w:rsidR="00BF69C8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do egzami</w:t>
      </w:r>
      <w:r w:rsidR="0003059B" w:rsidRPr="00142AC4">
        <w:rPr>
          <w:rFonts w:ascii="Times New Roman" w:hAnsi="Times New Roman" w:cs="Times New Roman"/>
          <w:sz w:val="24"/>
          <w:szCs w:val="24"/>
        </w:rPr>
        <w:t>nu komisyjnego w innym terminie, co skutkuje niezaliczeniem przedmiotu.</w:t>
      </w:r>
      <w:r w:rsidR="006A102B"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9275B9" w14:textId="77777777" w:rsidR="00FE6884" w:rsidRPr="00142AC4" w:rsidRDefault="00FE6884" w:rsidP="004A20BC">
      <w:pPr>
        <w:pStyle w:val="Bezodstpw"/>
        <w:numPr>
          <w:ilvl w:val="0"/>
          <w:numId w:val="27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Roczny wymiar praktyk zawodowych w formie prowadzenia zajęć dydaktycznych </w:t>
      </w:r>
      <w:r w:rsidR="00BF69C8" w:rsidRPr="00142AC4">
        <w:rPr>
          <w:rFonts w:ascii="Times New Roman" w:hAnsi="Times New Roman" w:cs="Times New Roman"/>
          <w:sz w:val="24"/>
          <w:szCs w:val="24"/>
        </w:rPr>
        <w:br/>
      </w:r>
      <w:r w:rsidR="00A1568C" w:rsidRPr="00142AC4">
        <w:rPr>
          <w:rFonts w:ascii="Times New Roman" w:hAnsi="Times New Roman" w:cs="Times New Roman"/>
          <w:sz w:val="24"/>
          <w:szCs w:val="24"/>
        </w:rPr>
        <w:t xml:space="preserve">ze studentami </w:t>
      </w:r>
      <w:r w:rsidRPr="00142AC4">
        <w:rPr>
          <w:rFonts w:ascii="Times New Roman" w:hAnsi="Times New Roman" w:cs="Times New Roman"/>
          <w:sz w:val="24"/>
          <w:szCs w:val="24"/>
        </w:rPr>
        <w:t xml:space="preserve">lub uczestniczenia w ich prowadzeniu wynosi </w:t>
      </w:r>
      <w:r w:rsidR="00612491" w:rsidRPr="00142AC4">
        <w:rPr>
          <w:rFonts w:ascii="Times New Roman" w:hAnsi="Times New Roman" w:cs="Times New Roman"/>
          <w:sz w:val="24"/>
          <w:szCs w:val="24"/>
        </w:rPr>
        <w:t xml:space="preserve">10 godzin dydaktycznych na </w:t>
      </w:r>
      <w:r w:rsidR="00BF69C8" w:rsidRPr="00142AC4">
        <w:rPr>
          <w:rFonts w:ascii="Times New Roman" w:hAnsi="Times New Roman" w:cs="Times New Roman"/>
          <w:sz w:val="24"/>
          <w:szCs w:val="24"/>
        </w:rPr>
        <w:br/>
      </w:r>
      <w:r w:rsidR="00612491" w:rsidRPr="00142AC4">
        <w:rPr>
          <w:rFonts w:ascii="Times New Roman" w:hAnsi="Times New Roman" w:cs="Times New Roman"/>
          <w:sz w:val="24"/>
          <w:szCs w:val="24"/>
        </w:rPr>
        <w:t xml:space="preserve">I roku </w:t>
      </w:r>
      <w:r w:rsidR="001E58D1" w:rsidRPr="00142AC4">
        <w:rPr>
          <w:rFonts w:ascii="Times New Roman" w:hAnsi="Times New Roman" w:cs="Times New Roman"/>
          <w:sz w:val="24"/>
          <w:szCs w:val="24"/>
        </w:rPr>
        <w:t xml:space="preserve">i </w:t>
      </w:r>
      <w:r w:rsidRPr="00142AC4">
        <w:rPr>
          <w:rFonts w:ascii="Times New Roman" w:hAnsi="Times New Roman" w:cs="Times New Roman"/>
          <w:sz w:val="24"/>
          <w:szCs w:val="24"/>
        </w:rPr>
        <w:t xml:space="preserve">60 godzin dydaktycznych </w:t>
      </w:r>
      <w:r w:rsidR="00612491" w:rsidRPr="00142AC4">
        <w:rPr>
          <w:rFonts w:ascii="Times New Roman" w:hAnsi="Times New Roman" w:cs="Times New Roman"/>
          <w:sz w:val="24"/>
          <w:szCs w:val="24"/>
        </w:rPr>
        <w:t>na kolejnych latach kształcenia</w:t>
      </w:r>
      <w:r w:rsidR="00C538E4" w:rsidRPr="00142AC4">
        <w:rPr>
          <w:rFonts w:ascii="Times New Roman" w:hAnsi="Times New Roman" w:cs="Times New Roman"/>
          <w:sz w:val="24"/>
          <w:szCs w:val="24"/>
        </w:rPr>
        <w:t xml:space="preserve"> i nie podlega zwiększeniu</w:t>
      </w:r>
      <w:r w:rsidR="00EE1D66" w:rsidRPr="00142AC4">
        <w:rPr>
          <w:rFonts w:ascii="Times New Roman" w:hAnsi="Times New Roman" w:cs="Times New Roman"/>
          <w:sz w:val="24"/>
          <w:szCs w:val="24"/>
        </w:rPr>
        <w:t>.</w:t>
      </w:r>
      <w:r w:rsidR="00C538E4"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BB36E3" w14:textId="77777777" w:rsidR="00A1568C" w:rsidRPr="00142AC4" w:rsidRDefault="00A1568C" w:rsidP="004A20BC">
      <w:pPr>
        <w:pStyle w:val="Bezodstpw"/>
        <w:numPr>
          <w:ilvl w:val="0"/>
          <w:numId w:val="27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W uzasadnionych </w:t>
      </w:r>
      <w:r w:rsidR="00C538E4" w:rsidRPr="00142AC4">
        <w:rPr>
          <w:rFonts w:ascii="Times New Roman" w:hAnsi="Times New Roman" w:cs="Times New Roman"/>
          <w:sz w:val="24"/>
          <w:szCs w:val="24"/>
        </w:rPr>
        <w:t xml:space="preserve">i udokumentowanych </w:t>
      </w:r>
      <w:r w:rsidRPr="00142AC4">
        <w:rPr>
          <w:rFonts w:ascii="Times New Roman" w:hAnsi="Times New Roman" w:cs="Times New Roman"/>
          <w:sz w:val="24"/>
          <w:szCs w:val="24"/>
        </w:rPr>
        <w:t>przypadkach uniemożl</w:t>
      </w:r>
      <w:r w:rsidR="00352E43" w:rsidRPr="00142AC4">
        <w:rPr>
          <w:rFonts w:ascii="Times New Roman" w:hAnsi="Times New Roman" w:cs="Times New Roman"/>
          <w:sz w:val="24"/>
          <w:szCs w:val="24"/>
        </w:rPr>
        <w:t>i</w:t>
      </w:r>
      <w:r w:rsidRPr="00142AC4">
        <w:rPr>
          <w:rFonts w:ascii="Times New Roman" w:hAnsi="Times New Roman" w:cs="Times New Roman"/>
          <w:sz w:val="24"/>
          <w:szCs w:val="24"/>
        </w:rPr>
        <w:t xml:space="preserve">wiających prowadzenie lub współprowadzenie przez doktoranta zajęć dydaktycznych ze studentami, doktorant ma prawo do wnioskowania do Dyrektora o zmniejszenie wymiaru praktyk zawodowych, </w:t>
      </w:r>
      <w:r w:rsidR="00C538E4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 xml:space="preserve">o których mowa w ust. </w:t>
      </w:r>
      <w:r w:rsidRPr="00142AC4">
        <w:rPr>
          <w:rFonts w:ascii="Times New Roman" w:hAnsi="Times New Roman" w:cs="Times New Roman"/>
          <w:strike/>
          <w:sz w:val="24"/>
          <w:szCs w:val="24"/>
        </w:rPr>
        <w:t>1</w:t>
      </w:r>
      <w:r w:rsidR="003F17F9" w:rsidRPr="00142AC4">
        <w:rPr>
          <w:rFonts w:ascii="Times New Roman" w:hAnsi="Times New Roman" w:cs="Times New Roman"/>
          <w:strike/>
          <w:sz w:val="24"/>
          <w:szCs w:val="24"/>
        </w:rPr>
        <w:t>6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981D84" w:rsidRPr="00142AC4">
        <w:rPr>
          <w:rFonts w:ascii="Times New Roman" w:hAnsi="Times New Roman" w:cs="Times New Roman"/>
          <w:sz w:val="24"/>
          <w:szCs w:val="24"/>
        </w:rPr>
        <w:t xml:space="preserve">18 </w:t>
      </w:r>
      <w:r w:rsidR="00C538E4" w:rsidRPr="00142AC4">
        <w:rPr>
          <w:rFonts w:ascii="Times New Roman" w:hAnsi="Times New Roman" w:cs="Times New Roman"/>
          <w:sz w:val="24"/>
          <w:szCs w:val="24"/>
        </w:rPr>
        <w:t xml:space="preserve">bez konieczności ich </w:t>
      </w:r>
      <w:r w:rsidR="00CE0C2A" w:rsidRPr="00142AC4">
        <w:rPr>
          <w:rFonts w:ascii="Times New Roman" w:hAnsi="Times New Roman" w:cs="Times New Roman"/>
          <w:sz w:val="24"/>
          <w:szCs w:val="24"/>
        </w:rPr>
        <w:t xml:space="preserve">odbywania </w:t>
      </w:r>
      <w:r w:rsidR="00C538E4" w:rsidRPr="00142AC4">
        <w:rPr>
          <w:rFonts w:ascii="Times New Roman" w:hAnsi="Times New Roman" w:cs="Times New Roman"/>
          <w:sz w:val="24"/>
          <w:szCs w:val="24"/>
        </w:rPr>
        <w:t xml:space="preserve">w kolejnym roku akademickim </w:t>
      </w:r>
      <w:r w:rsidR="004875D9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z zastrzeżeniem, że liczba godzin praktyk nie może być niższa niż 10 godzin w roku akademickim</w:t>
      </w:r>
      <w:r w:rsidR="00554EE9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753585E4" w14:textId="77777777" w:rsidR="00142AC4" w:rsidRPr="00142AC4" w:rsidRDefault="003F17F9" w:rsidP="00142AC4">
      <w:pPr>
        <w:pStyle w:val="Bezodstpw"/>
        <w:numPr>
          <w:ilvl w:val="0"/>
          <w:numId w:val="27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Zaliczenie</w:t>
      </w:r>
      <w:r w:rsidR="002F08DC" w:rsidRPr="00142AC4">
        <w:rPr>
          <w:rFonts w:ascii="Times New Roman" w:hAnsi="Times New Roman" w:cs="Times New Roman"/>
          <w:sz w:val="24"/>
          <w:szCs w:val="24"/>
        </w:rPr>
        <w:t xml:space="preserve"> praktyk zawodowych </w:t>
      </w:r>
      <w:r w:rsidR="00CE0C2A" w:rsidRPr="00142AC4">
        <w:rPr>
          <w:rFonts w:ascii="Times New Roman" w:hAnsi="Times New Roman" w:cs="Times New Roman"/>
          <w:sz w:val="24"/>
          <w:szCs w:val="24"/>
        </w:rPr>
        <w:t>potwierdza</w:t>
      </w:r>
      <w:r w:rsidR="002F08DC" w:rsidRPr="00142AC4">
        <w:rPr>
          <w:rFonts w:ascii="Times New Roman" w:hAnsi="Times New Roman" w:cs="Times New Roman"/>
          <w:sz w:val="24"/>
          <w:szCs w:val="24"/>
        </w:rPr>
        <w:t xml:space="preserve"> promotor.</w:t>
      </w:r>
    </w:p>
    <w:p w14:paraId="215E7D75" w14:textId="77777777" w:rsidR="00144B17" w:rsidRPr="00142AC4" w:rsidRDefault="001E58D1" w:rsidP="00142AC4">
      <w:pPr>
        <w:pStyle w:val="Bezodstpw"/>
        <w:numPr>
          <w:ilvl w:val="0"/>
          <w:numId w:val="27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</w:t>
      </w:r>
      <w:r w:rsidR="00FE6884" w:rsidRPr="00142AC4">
        <w:rPr>
          <w:rFonts w:ascii="Times New Roman" w:hAnsi="Times New Roman" w:cs="Times New Roman"/>
          <w:sz w:val="24"/>
          <w:szCs w:val="24"/>
        </w:rPr>
        <w:t xml:space="preserve"> przypadku doktorantów realizujących kształcenie w Szkole Doktorskiej w ramach programu </w:t>
      </w:r>
      <w:r w:rsidR="00FE6884" w:rsidRPr="00142AC4">
        <w:rPr>
          <w:rFonts w:ascii="Times New Roman" w:hAnsi="Times New Roman" w:cs="Times New Roman"/>
          <w:i/>
          <w:sz w:val="24"/>
          <w:szCs w:val="24"/>
        </w:rPr>
        <w:t>„Doktorat Wdrożeniowy”</w:t>
      </w:r>
      <w:r w:rsidR="00D8697B" w:rsidRPr="00142AC4">
        <w:rPr>
          <w:rFonts w:ascii="Times New Roman" w:hAnsi="Times New Roman" w:cs="Times New Roman"/>
          <w:i/>
          <w:sz w:val="24"/>
          <w:szCs w:val="24"/>
        </w:rPr>
        <w:t>,</w:t>
      </w:r>
      <w:r w:rsidR="00FE6884" w:rsidRPr="00142AC4">
        <w:rPr>
          <w:rFonts w:ascii="Times New Roman" w:hAnsi="Times New Roman" w:cs="Times New Roman"/>
          <w:sz w:val="24"/>
          <w:szCs w:val="24"/>
        </w:rPr>
        <w:t xml:space="preserve"> kierownik jednostki organizacyjnej</w:t>
      </w:r>
      <w:r w:rsidR="009D3B9F" w:rsidRPr="00142AC4">
        <w:rPr>
          <w:rFonts w:ascii="Times New Roman" w:hAnsi="Times New Roman" w:cs="Times New Roman"/>
          <w:sz w:val="24"/>
          <w:szCs w:val="24"/>
        </w:rPr>
        <w:t>, promotor</w:t>
      </w:r>
      <w:r w:rsidR="004D0E6A" w:rsidRPr="00142AC4">
        <w:rPr>
          <w:rFonts w:ascii="Times New Roman" w:hAnsi="Times New Roman" w:cs="Times New Roman"/>
          <w:sz w:val="24"/>
          <w:szCs w:val="24"/>
        </w:rPr>
        <w:t xml:space="preserve"> lub doktorant</w:t>
      </w:r>
      <w:r w:rsidR="00FE6884" w:rsidRPr="00142AC4">
        <w:rPr>
          <w:rFonts w:ascii="Times New Roman" w:hAnsi="Times New Roman" w:cs="Times New Roman"/>
          <w:sz w:val="24"/>
          <w:szCs w:val="24"/>
        </w:rPr>
        <w:t xml:space="preserve"> może wystąpić z wnioskiem do Dyrektora o wyrażenie zgody na </w:t>
      </w:r>
      <w:r w:rsidR="00D8697B" w:rsidRPr="00142AC4">
        <w:rPr>
          <w:rFonts w:ascii="Times New Roman" w:hAnsi="Times New Roman" w:cs="Times New Roman"/>
          <w:sz w:val="24"/>
          <w:szCs w:val="24"/>
        </w:rPr>
        <w:t>obniżenie</w:t>
      </w:r>
      <w:r w:rsidR="00FE6884" w:rsidRPr="00142AC4">
        <w:rPr>
          <w:rFonts w:ascii="Times New Roman" w:hAnsi="Times New Roman" w:cs="Times New Roman"/>
          <w:sz w:val="24"/>
          <w:szCs w:val="24"/>
        </w:rPr>
        <w:t xml:space="preserve"> wymiaru zajęć dydaktycznych z zastrzeżeniem, że liczba godzin w formie prowadzenia zajęć dydaktycznych przez doktoranta lub uczestniczenia w ich prowadzeniu nie może być </w:t>
      </w:r>
      <w:r w:rsidR="00D8697B" w:rsidRPr="00142AC4">
        <w:rPr>
          <w:rFonts w:ascii="Times New Roman" w:hAnsi="Times New Roman" w:cs="Times New Roman"/>
          <w:sz w:val="24"/>
          <w:szCs w:val="24"/>
        </w:rPr>
        <w:t>niższa</w:t>
      </w:r>
      <w:r w:rsidR="00FE6884" w:rsidRPr="00142AC4">
        <w:rPr>
          <w:rFonts w:ascii="Times New Roman" w:hAnsi="Times New Roman" w:cs="Times New Roman"/>
          <w:sz w:val="24"/>
          <w:szCs w:val="24"/>
        </w:rPr>
        <w:t xml:space="preserve"> niż 10 godzin </w:t>
      </w:r>
      <w:r w:rsidR="00915E47" w:rsidRPr="00142AC4">
        <w:rPr>
          <w:rFonts w:ascii="Times New Roman" w:hAnsi="Times New Roman" w:cs="Times New Roman"/>
          <w:sz w:val="24"/>
          <w:szCs w:val="24"/>
        </w:rPr>
        <w:t>w roku akademickim</w:t>
      </w:r>
      <w:r w:rsidR="00FE6884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40FFAE45" w14:textId="77777777" w:rsidR="001E58D1" w:rsidRPr="00142AC4" w:rsidRDefault="001E58D1" w:rsidP="001E58D1">
      <w:pPr>
        <w:pStyle w:val="Bezodstpw"/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2BCD72D2" w14:textId="77777777" w:rsidR="005148DC" w:rsidRPr="00142AC4" w:rsidRDefault="005148DC" w:rsidP="001E58D1">
      <w:pPr>
        <w:pStyle w:val="Bezodstpw"/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03BAAF65" w14:textId="77777777" w:rsidR="0047281E" w:rsidRPr="00142AC4" w:rsidRDefault="0047281E" w:rsidP="00122ECD">
      <w:pPr>
        <w:pStyle w:val="Bezodstpw"/>
        <w:tabs>
          <w:tab w:val="left" w:pos="4005"/>
        </w:tabs>
        <w:rPr>
          <w:rFonts w:ascii="Times New Roman" w:hAnsi="Times New Roman" w:cs="Times New Roman"/>
          <w:sz w:val="24"/>
          <w:szCs w:val="24"/>
        </w:rPr>
      </w:pPr>
    </w:p>
    <w:p w14:paraId="2BE765A6" w14:textId="77777777" w:rsidR="00122ECD" w:rsidRPr="00142AC4" w:rsidRDefault="00A13A9C" w:rsidP="004567E3">
      <w:pPr>
        <w:pStyle w:val="Bezodstpw"/>
        <w:tabs>
          <w:tab w:val="left" w:pos="4005"/>
        </w:tabs>
        <w:ind w:left="426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ROCZNA</w:t>
      </w:r>
      <w:r w:rsidR="00122ECD" w:rsidRPr="00142AC4">
        <w:rPr>
          <w:rFonts w:ascii="Times New Roman" w:hAnsi="Times New Roman" w:cs="Times New Roman"/>
          <w:sz w:val="24"/>
          <w:szCs w:val="24"/>
        </w:rPr>
        <w:t xml:space="preserve"> OCENA UZYSKANIA ZAŁOŻONYCH EFEKTÓW KSZTAŁCENIA</w:t>
      </w:r>
      <w:r w:rsidR="004567E3"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334E5F" w14:textId="77777777" w:rsidR="00144B17" w:rsidRPr="00142AC4" w:rsidRDefault="00144B17" w:rsidP="004567E3">
      <w:pPr>
        <w:pStyle w:val="Bezodstpw"/>
        <w:tabs>
          <w:tab w:val="left" w:pos="4005"/>
        </w:tabs>
        <w:ind w:left="426"/>
        <w:jc w:val="center"/>
        <w:rPr>
          <w:rFonts w:ascii="Times New Roman" w:hAnsi="Times New Roman" w:cs="Times New Roman"/>
          <w:sz w:val="24"/>
          <w:szCs w:val="24"/>
        </w:rPr>
      </w:pPr>
    </w:p>
    <w:p w14:paraId="36526DC6" w14:textId="77777777" w:rsidR="004067ED" w:rsidRPr="00142AC4" w:rsidRDefault="004067ED" w:rsidP="004067ED">
      <w:pPr>
        <w:pStyle w:val="Bezodstpw"/>
        <w:tabs>
          <w:tab w:val="left" w:pos="400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§ 5</w:t>
      </w:r>
    </w:p>
    <w:p w14:paraId="134A27EA" w14:textId="77777777" w:rsidR="00163595" w:rsidRPr="00142AC4" w:rsidRDefault="00122ECD" w:rsidP="004A20BC">
      <w:pPr>
        <w:pStyle w:val="Bezodstpw"/>
        <w:numPr>
          <w:ilvl w:val="0"/>
          <w:numId w:val="38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okto</w:t>
      </w:r>
      <w:r w:rsidR="00163595" w:rsidRPr="00142AC4">
        <w:rPr>
          <w:rFonts w:ascii="Times New Roman" w:hAnsi="Times New Roman" w:cs="Times New Roman"/>
          <w:sz w:val="24"/>
          <w:szCs w:val="24"/>
        </w:rPr>
        <w:t xml:space="preserve">rant </w:t>
      </w:r>
      <w:r w:rsidRPr="00142AC4">
        <w:rPr>
          <w:rFonts w:ascii="Times New Roman" w:hAnsi="Times New Roman" w:cs="Times New Roman"/>
          <w:sz w:val="24"/>
          <w:szCs w:val="24"/>
        </w:rPr>
        <w:t xml:space="preserve">do końca czerwca </w:t>
      </w:r>
      <w:r w:rsidR="00163595" w:rsidRPr="00142AC4">
        <w:rPr>
          <w:rFonts w:ascii="Times New Roman" w:hAnsi="Times New Roman" w:cs="Times New Roman"/>
          <w:sz w:val="24"/>
          <w:szCs w:val="24"/>
        </w:rPr>
        <w:t>danego roku</w:t>
      </w:r>
      <w:r w:rsidR="00607BAF" w:rsidRPr="00142AC4">
        <w:rPr>
          <w:rFonts w:ascii="Times New Roman" w:hAnsi="Times New Roman" w:cs="Times New Roman"/>
          <w:sz w:val="24"/>
          <w:szCs w:val="24"/>
        </w:rPr>
        <w:t xml:space="preserve"> akademickiego</w:t>
      </w:r>
      <w:r w:rsidR="004D0E6A" w:rsidRPr="00142AC4">
        <w:rPr>
          <w:rFonts w:ascii="Times New Roman" w:hAnsi="Times New Roman" w:cs="Times New Roman"/>
          <w:sz w:val="24"/>
          <w:szCs w:val="24"/>
        </w:rPr>
        <w:t xml:space="preserve"> składa</w:t>
      </w:r>
      <w:r w:rsidR="00163595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A13A9C" w:rsidRPr="00142AC4">
        <w:rPr>
          <w:rFonts w:ascii="Times New Roman" w:hAnsi="Times New Roman" w:cs="Times New Roman"/>
          <w:sz w:val="24"/>
          <w:szCs w:val="24"/>
        </w:rPr>
        <w:t>do Dyrektora</w:t>
      </w:r>
      <w:r w:rsidR="001537A0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sprawozdani</w:t>
      </w:r>
      <w:r w:rsidR="001537A0" w:rsidRPr="00142AC4">
        <w:rPr>
          <w:rFonts w:ascii="Times New Roman" w:hAnsi="Times New Roman" w:cs="Times New Roman"/>
          <w:sz w:val="24"/>
          <w:szCs w:val="24"/>
        </w:rPr>
        <w:t>e</w:t>
      </w:r>
      <w:r w:rsidRPr="00142AC4">
        <w:rPr>
          <w:rFonts w:ascii="Times New Roman" w:hAnsi="Times New Roman" w:cs="Times New Roman"/>
          <w:sz w:val="24"/>
          <w:szCs w:val="24"/>
        </w:rPr>
        <w:t xml:space="preserve"> roczne</w:t>
      </w:r>
      <w:r w:rsidR="00163595" w:rsidRPr="00142AC4">
        <w:rPr>
          <w:rFonts w:ascii="Times New Roman" w:hAnsi="Times New Roman" w:cs="Times New Roman"/>
          <w:sz w:val="24"/>
          <w:szCs w:val="24"/>
        </w:rPr>
        <w:t xml:space="preserve"> z</w:t>
      </w:r>
      <w:r w:rsidR="004844A8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163595" w:rsidRPr="00142AC4">
        <w:rPr>
          <w:rFonts w:ascii="Times New Roman" w:hAnsi="Times New Roman" w:cs="Times New Roman"/>
          <w:sz w:val="24"/>
          <w:szCs w:val="24"/>
        </w:rPr>
        <w:t>przebiegu</w:t>
      </w:r>
      <w:r w:rsidRPr="00142AC4">
        <w:rPr>
          <w:rFonts w:ascii="Times New Roman" w:hAnsi="Times New Roman" w:cs="Times New Roman"/>
          <w:sz w:val="24"/>
          <w:szCs w:val="24"/>
        </w:rPr>
        <w:t xml:space="preserve"> realizacji </w:t>
      </w:r>
      <w:r w:rsidRPr="00142AC4">
        <w:rPr>
          <w:rFonts w:ascii="Times New Roman" w:hAnsi="Times New Roman" w:cs="Times New Roman"/>
          <w:i/>
          <w:sz w:val="24"/>
          <w:szCs w:val="24"/>
        </w:rPr>
        <w:t>Programu Kształcenia</w:t>
      </w:r>
      <w:r w:rsidRPr="00142AC4">
        <w:rPr>
          <w:rFonts w:ascii="Times New Roman" w:hAnsi="Times New Roman" w:cs="Times New Roman"/>
          <w:sz w:val="24"/>
          <w:szCs w:val="24"/>
        </w:rPr>
        <w:t xml:space="preserve"> oraz z rezul</w:t>
      </w:r>
      <w:r w:rsidR="00163595" w:rsidRPr="00142AC4">
        <w:rPr>
          <w:rFonts w:ascii="Times New Roman" w:hAnsi="Times New Roman" w:cs="Times New Roman"/>
          <w:sz w:val="24"/>
          <w:szCs w:val="24"/>
        </w:rPr>
        <w:t>tatów i postępów prac ujętych w</w:t>
      </w:r>
      <w:r w:rsidR="004844A8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IPB</w:t>
      </w:r>
      <w:r w:rsidR="00163595" w:rsidRPr="00142AC4">
        <w:rPr>
          <w:rFonts w:ascii="Times New Roman" w:hAnsi="Times New Roman" w:cs="Times New Roman"/>
          <w:sz w:val="24"/>
          <w:szCs w:val="24"/>
        </w:rPr>
        <w:t>, wraz z</w:t>
      </w:r>
      <w:r w:rsidR="004844A8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163595" w:rsidRPr="00142AC4">
        <w:rPr>
          <w:rFonts w:ascii="Times New Roman" w:hAnsi="Times New Roman" w:cs="Times New Roman"/>
          <w:sz w:val="24"/>
          <w:szCs w:val="24"/>
        </w:rPr>
        <w:t xml:space="preserve">opinią </w:t>
      </w:r>
      <w:r w:rsidR="00E165D1" w:rsidRPr="00142AC4">
        <w:rPr>
          <w:rFonts w:ascii="Times New Roman" w:hAnsi="Times New Roman" w:cs="Times New Roman"/>
          <w:sz w:val="24"/>
          <w:szCs w:val="24"/>
        </w:rPr>
        <w:t>promotora, promotorów albo promotora i promotora pomocniczego</w:t>
      </w:r>
      <w:r w:rsidR="00554EE9" w:rsidRPr="00142AC4">
        <w:rPr>
          <w:rFonts w:ascii="Times New Roman" w:hAnsi="Times New Roman" w:cs="Times New Roman"/>
          <w:sz w:val="24"/>
          <w:szCs w:val="24"/>
        </w:rPr>
        <w:t xml:space="preserve"> oraz wykaz godzin dydaktycznych zrealizowanych w ramach praktyk zawodowych </w:t>
      </w:r>
      <w:r w:rsidR="0097743A" w:rsidRPr="00142AC4">
        <w:rPr>
          <w:rFonts w:ascii="Times New Roman" w:hAnsi="Times New Roman" w:cs="Times New Roman"/>
          <w:sz w:val="24"/>
          <w:szCs w:val="24"/>
        </w:rPr>
        <w:t>(</w:t>
      </w:r>
      <w:r w:rsidR="006136A4" w:rsidRPr="00142AC4">
        <w:rPr>
          <w:rFonts w:ascii="Times New Roman" w:hAnsi="Times New Roman" w:cs="Times New Roman"/>
          <w:sz w:val="24"/>
          <w:szCs w:val="24"/>
        </w:rPr>
        <w:t>Z</w:t>
      </w:r>
      <w:r w:rsidR="0097743A" w:rsidRPr="00142AC4">
        <w:rPr>
          <w:rFonts w:ascii="Times New Roman" w:hAnsi="Times New Roman" w:cs="Times New Roman"/>
          <w:sz w:val="24"/>
          <w:szCs w:val="24"/>
        </w:rPr>
        <w:t>ałącznik Nr 1 i 7 do niniejszego Regulaminu)</w:t>
      </w:r>
    </w:p>
    <w:p w14:paraId="1EE9ED76" w14:textId="77777777" w:rsidR="007355C6" w:rsidRPr="00142AC4" w:rsidRDefault="007355C6" w:rsidP="004A20BC">
      <w:pPr>
        <w:pStyle w:val="Bezodstpw"/>
        <w:numPr>
          <w:ilvl w:val="0"/>
          <w:numId w:val="38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W przypadku doktorantów </w:t>
      </w:r>
      <w:r w:rsidR="00594CB1" w:rsidRPr="00142AC4">
        <w:rPr>
          <w:rFonts w:ascii="Times New Roman" w:hAnsi="Times New Roman" w:cs="Times New Roman"/>
          <w:sz w:val="24"/>
          <w:szCs w:val="24"/>
        </w:rPr>
        <w:t xml:space="preserve">planujących złożyć </w:t>
      </w:r>
      <w:r w:rsidRPr="00142AC4">
        <w:rPr>
          <w:rFonts w:ascii="Times New Roman" w:hAnsi="Times New Roman" w:cs="Times New Roman"/>
          <w:sz w:val="24"/>
          <w:szCs w:val="24"/>
        </w:rPr>
        <w:t>rozprawę doktorską przed końcem 8 semestru</w:t>
      </w:r>
      <w:r w:rsidR="009A1C7A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sprawozdanie roczne</w:t>
      </w:r>
      <w:r w:rsidR="00594CB1" w:rsidRPr="00142AC4">
        <w:rPr>
          <w:rFonts w:ascii="Times New Roman" w:hAnsi="Times New Roman" w:cs="Times New Roman"/>
          <w:sz w:val="24"/>
          <w:szCs w:val="24"/>
        </w:rPr>
        <w:t>,</w:t>
      </w:r>
      <w:r w:rsidR="00EF218B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594CB1" w:rsidRPr="00142AC4">
        <w:rPr>
          <w:rFonts w:ascii="Times New Roman" w:hAnsi="Times New Roman" w:cs="Times New Roman"/>
          <w:sz w:val="24"/>
          <w:szCs w:val="24"/>
        </w:rPr>
        <w:t>o którym mowa w ust. 1</w:t>
      </w:r>
      <w:r w:rsidR="003F17F9" w:rsidRPr="00142AC4">
        <w:rPr>
          <w:rFonts w:ascii="Times New Roman" w:hAnsi="Times New Roman" w:cs="Times New Roman"/>
          <w:sz w:val="24"/>
          <w:szCs w:val="24"/>
        </w:rPr>
        <w:t>,</w:t>
      </w:r>
      <w:r w:rsidR="00594CB1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EF218B" w:rsidRPr="00142AC4">
        <w:rPr>
          <w:rFonts w:ascii="Times New Roman" w:hAnsi="Times New Roman" w:cs="Times New Roman"/>
          <w:sz w:val="24"/>
          <w:szCs w:val="24"/>
        </w:rPr>
        <w:t xml:space="preserve">doktorant składa </w:t>
      </w:r>
      <w:r w:rsidR="00594CB1" w:rsidRPr="00142AC4">
        <w:rPr>
          <w:rFonts w:ascii="Times New Roman" w:hAnsi="Times New Roman" w:cs="Times New Roman"/>
          <w:sz w:val="24"/>
          <w:szCs w:val="24"/>
        </w:rPr>
        <w:t>odpowiednio wcześniej</w:t>
      </w:r>
      <w:r w:rsidR="00CE0C2A" w:rsidRPr="00142AC4">
        <w:rPr>
          <w:rFonts w:ascii="Times New Roman" w:hAnsi="Times New Roman" w:cs="Times New Roman"/>
          <w:sz w:val="24"/>
          <w:szCs w:val="24"/>
        </w:rPr>
        <w:t>, przed złożeniem rozprawy doktorskiej.</w:t>
      </w:r>
    </w:p>
    <w:p w14:paraId="0F479D37" w14:textId="77777777" w:rsidR="002F7E32" w:rsidRPr="00142AC4" w:rsidRDefault="0079160E" w:rsidP="004A20BC">
      <w:pPr>
        <w:pStyle w:val="Bezodstpw"/>
        <w:numPr>
          <w:ilvl w:val="0"/>
          <w:numId w:val="38"/>
        </w:numPr>
        <w:tabs>
          <w:tab w:val="left" w:pos="4005"/>
        </w:tabs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 końca września danego roku </w:t>
      </w:r>
      <w:r w:rsidR="00594CB1" w:rsidRPr="00142AC4">
        <w:rPr>
          <w:rFonts w:ascii="Times New Roman" w:hAnsi="Times New Roman" w:cs="Times New Roman"/>
          <w:sz w:val="24"/>
          <w:szCs w:val="24"/>
        </w:rPr>
        <w:t xml:space="preserve">akademickiego lub odpowiednio wcześniej w przypadku osób, o których mowa w ust 2, </w:t>
      </w:r>
      <w:r w:rsidR="00122ECD" w:rsidRPr="00142AC4">
        <w:rPr>
          <w:rFonts w:ascii="Times New Roman" w:hAnsi="Times New Roman" w:cs="Times New Roman"/>
          <w:sz w:val="24"/>
          <w:szCs w:val="24"/>
        </w:rPr>
        <w:t xml:space="preserve">Dyrektor </w:t>
      </w:r>
      <w:r w:rsidR="00651DC8" w:rsidRPr="00142AC4">
        <w:rPr>
          <w:rFonts w:ascii="Times New Roman" w:hAnsi="Times New Roman" w:cs="Times New Roman"/>
          <w:sz w:val="24"/>
          <w:szCs w:val="24"/>
        </w:rPr>
        <w:t>podejmuje d</w:t>
      </w:r>
      <w:r w:rsidR="002F7E32" w:rsidRPr="00142AC4">
        <w:rPr>
          <w:rFonts w:ascii="Times New Roman" w:hAnsi="Times New Roman" w:cs="Times New Roman"/>
          <w:sz w:val="24"/>
          <w:szCs w:val="24"/>
        </w:rPr>
        <w:t>ecyzj</w:t>
      </w:r>
      <w:r w:rsidR="00594CB1" w:rsidRPr="00142AC4">
        <w:rPr>
          <w:rFonts w:ascii="Times New Roman" w:hAnsi="Times New Roman" w:cs="Times New Roman"/>
          <w:sz w:val="24"/>
          <w:szCs w:val="24"/>
        </w:rPr>
        <w:t>ę</w:t>
      </w:r>
      <w:r w:rsidR="002F7E32" w:rsidRPr="00142AC4">
        <w:rPr>
          <w:rFonts w:ascii="Times New Roman" w:hAnsi="Times New Roman" w:cs="Times New Roman"/>
          <w:sz w:val="24"/>
          <w:szCs w:val="24"/>
        </w:rPr>
        <w:t xml:space="preserve"> w sprawie zaliczenia</w:t>
      </w:r>
      <w:r w:rsidR="00651DC8" w:rsidRPr="00142AC4">
        <w:rPr>
          <w:rFonts w:ascii="Times New Roman" w:hAnsi="Times New Roman" w:cs="Times New Roman"/>
          <w:sz w:val="24"/>
          <w:szCs w:val="24"/>
        </w:rPr>
        <w:t xml:space="preserve"> przez doktoranta</w:t>
      </w:r>
      <w:r w:rsidR="002F7E32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roku akademickiego</w:t>
      </w:r>
      <w:r w:rsidR="006C6099" w:rsidRPr="00142AC4">
        <w:rPr>
          <w:rFonts w:ascii="Times New Roman" w:hAnsi="Times New Roman" w:cs="Times New Roman"/>
          <w:sz w:val="24"/>
          <w:szCs w:val="24"/>
        </w:rPr>
        <w:t xml:space="preserve">, </w:t>
      </w:r>
      <w:r w:rsidR="00433353" w:rsidRPr="00142AC4">
        <w:rPr>
          <w:rFonts w:ascii="Times New Roman" w:hAnsi="Times New Roman" w:cs="Times New Roman"/>
          <w:sz w:val="24"/>
          <w:szCs w:val="24"/>
        </w:rPr>
        <w:t>na</w:t>
      </w:r>
      <w:r w:rsidR="004844A8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03059B" w:rsidRPr="00142AC4">
        <w:rPr>
          <w:rFonts w:ascii="Times New Roman" w:hAnsi="Times New Roman" w:cs="Times New Roman"/>
          <w:sz w:val="24"/>
          <w:szCs w:val="24"/>
        </w:rPr>
        <w:t xml:space="preserve">podstawie </w:t>
      </w:r>
      <w:r w:rsidR="00122ECD" w:rsidRPr="00142AC4">
        <w:rPr>
          <w:rFonts w:ascii="Times New Roman" w:hAnsi="Times New Roman" w:cs="Times New Roman"/>
          <w:sz w:val="24"/>
          <w:szCs w:val="24"/>
        </w:rPr>
        <w:t>złożonego przez doktoranta sprawozdania</w:t>
      </w:r>
      <w:r w:rsidR="00547E53" w:rsidRPr="00142AC4">
        <w:rPr>
          <w:rFonts w:ascii="Times New Roman" w:hAnsi="Times New Roman" w:cs="Times New Roman"/>
          <w:sz w:val="24"/>
          <w:szCs w:val="24"/>
        </w:rPr>
        <w:t>,</w:t>
      </w:r>
      <w:r w:rsidR="00122ECD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4875D9" w:rsidRPr="00142AC4">
        <w:rPr>
          <w:rFonts w:ascii="Times New Roman" w:hAnsi="Times New Roman" w:cs="Times New Roman"/>
          <w:sz w:val="24"/>
          <w:szCs w:val="24"/>
        </w:rPr>
        <w:br/>
      </w:r>
      <w:r w:rsidR="00433353" w:rsidRPr="00142AC4">
        <w:rPr>
          <w:rFonts w:ascii="Times New Roman" w:hAnsi="Times New Roman" w:cs="Times New Roman"/>
          <w:sz w:val="24"/>
          <w:szCs w:val="24"/>
        </w:rPr>
        <w:t>o którym mowa w</w:t>
      </w:r>
      <w:r w:rsidR="004844A8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433353" w:rsidRPr="00142AC4">
        <w:rPr>
          <w:rFonts w:ascii="Times New Roman" w:hAnsi="Times New Roman" w:cs="Times New Roman"/>
          <w:sz w:val="24"/>
          <w:szCs w:val="24"/>
        </w:rPr>
        <w:t>ust.</w:t>
      </w:r>
      <w:r w:rsidR="004844A8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433353" w:rsidRPr="00142AC4">
        <w:rPr>
          <w:rFonts w:ascii="Times New Roman" w:hAnsi="Times New Roman" w:cs="Times New Roman"/>
          <w:sz w:val="24"/>
          <w:szCs w:val="24"/>
        </w:rPr>
        <w:t>1</w:t>
      </w:r>
      <w:r w:rsidR="00547E53" w:rsidRPr="00142AC4">
        <w:rPr>
          <w:rFonts w:ascii="Times New Roman" w:hAnsi="Times New Roman" w:cs="Times New Roman"/>
          <w:sz w:val="24"/>
          <w:szCs w:val="24"/>
        </w:rPr>
        <w:t>,</w:t>
      </w:r>
      <w:r w:rsidR="004844A8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433353" w:rsidRPr="00142AC4">
        <w:rPr>
          <w:rFonts w:ascii="Times New Roman" w:hAnsi="Times New Roman" w:cs="Times New Roman"/>
          <w:sz w:val="24"/>
          <w:szCs w:val="24"/>
        </w:rPr>
        <w:t>oraz</w:t>
      </w:r>
      <w:r w:rsidR="004844A8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dokumentacji potwi</w:t>
      </w:r>
      <w:r w:rsidR="00C95C7C" w:rsidRPr="00142AC4">
        <w:rPr>
          <w:rFonts w:ascii="Times New Roman" w:hAnsi="Times New Roman" w:cs="Times New Roman"/>
          <w:sz w:val="24"/>
          <w:szCs w:val="24"/>
        </w:rPr>
        <w:t>erdzającej przebieg kształcenia</w:t>
      </w:r>
      <w:r w:rsidRPr="00142AC4">
        <w:rPr>
          <w:rFonts w:ascii="Times New Roman" w:hAnsi="Times New Roman" w:cs="Times New Roman"/>
          <w:sz w:val="24"/>
          <w:szCs w:val="24"/>
        </w:rPr>
        <w:t>.</w:t>
      </w:r>
      <w:r w:rsidR="00122ECD"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66F62F" w14:textId="77777777" w:rsidR="006C0842" w:rsidRPr="00142AC4" w:rsidRDefault="006C0842" w:rsidP="000F7310">
      <w:pPr>
        <w:pStyle w:val="Bezodstpw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DFF538D" w14:textId="77777777" w:rsidR="002F08DC" w:rsidRPr="00142AC4" w:rsidRDefault="002F08DC" w:rsidP="002F08DC">
      <w:pPr>
        <w:pStyle w:val="Bezodstpw"/>
        <w:tabs>
          <w:tab w:val="left" w:pos="4005"/>
        </w:tabs>
        <w:ind w:left="426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OKUMENTOWANIE PRZEBIEGU KSZTAŁCENIA</w:t>
      </w:r>
    </w:p>
    <w:p w14:paraId="1734FFF9" w14:textId="77777777" w:rsidR="00144B17" w:rsidRPr="00142AC4" w:rsidRDefault="00144B17" w:rsidP="002F08DC">
      <w:pPr>
        <w:pStyle w:val="Bezodstpw"/>
        <w:tabs>
          <w:tab w:val="left" w:pos="4005"/>
        </w:tabs>
        <w:ind w:left="426"/>
        <w:jc w:val="center"/>
        <w:rPr>
          <w:rFonts w:ascii="Times New Roman" w:hAnsi="Times New Roman" w:cs="Times New Roman"/>
          <w:sz w:val="24"/>
          <w:szCs w:val="24"/>
        </w:rPr>
      </w:pPr>
    </w:p>
    <w:p w14:paraId="674CAC53" w14:textId="77777777" w:rsidR="00144B17" w:rsidRPr="00142AC4" w:rsidRDefault="00144B17" w:rsidP="00144B17">
      <w:pPr>
        <w:pStyle w:val="Bezodstpw"/>
        <w:tabs>
          <w:tab w:val="left" w:pos="400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§ 6</w:t>
      </w:r>
    </w:p>
    <w:p w14:paraId="037BE730" w14:textId="77777777" w:rsidR="002F08DC" w:rsidRPr="00142AC4" w:rsidRDefault="002F08DC" w:rsidP="004A20BC">
      <w:pPr>
        <w:pStyle w:val="Bezodstpw"/>
        <w:numPr>
          <w:ilvl w:val="2"/>
          <w:numId w:val="20"/>
        </w:numPr>
        <w:tabs>
          <w:tab w:val="left" w:pos="4005"/>
        </w:tabs>
        <w:ind w:left="284"/>
        <w:jc w:val="both"/>
        <w:rPr>
          <w:rStyle w:val="markedcontent"/>
          <w:rFonts w:ascii="Times New Roman" w:hAnsi="Times New Roman" w:cs="Times New Roman"/>
          <w:sz w:val="24"/>
          <w:szCs w:val="24"/>
        </w:rPr>
      </w:pPr>
      <w:r w:rsidRPr="00142AC4">
        <w:rPr>
          <w:rStyle w:val="markedcontent"/>
          <w:rFonts w:ascii="Times New Roman" w:hAnsi="Times New Roman" w:cs="Times New Roman"/>
          <w:sz w:val="24"/>
          <w:szCs w:val="24"/>
        </w:rPr>
        <w:t>Przebieg kształcenia w Szkole Doktorskiej jest dokumentowany w:</w:t>
      </w:r>
    </w:p>
    <w:p w14:paraId="4360D9A7" w14:textId="77777777" w:rsidR="002F08DC" w:rsidRPr="00142AC4" w:rsidRDefault="002F08DC" w:rsidP="004A20BC">
      <w:pPr>
        <w:pStyle w:val="Bezodstpw"/>
        <w:numPr>
          <w:ilvl w:val="2"/>
          <w:numId w:val="52"/>
        </w:numPr>
        <w:tabs>
          <w:tab w:val="left" w:pos="4005"/>
        </w:tabs>
        <w:ind w:left="851"/>
        <w:jc w:val="both"/>
        <w:rPr>
          <w:rStyle w:val="markedcontent"/>
          <w:rFonts w:ascii="Times New Roman" w:hAnsi="Times New Roman" w:cs="Times New Roman"/>
          <w:sz w:val="24"/>
          <w:szCs w:val="24"/>
        </w:rPr>
      </w:pPr>
      <w:r w:rsidRPr="00142AC4">
        <w:rPr>
          <w:rStyle w:val="markedcontent"/>
          <w:rFonts w:ascii="Times New Roman" w:hAnsi="Times New Roman" w:cs="Times New Roman"/>
          <w:sz w:val="24"/>
          <w:szCs w:val="24"/>
        </w:rPr>
        <w:t>elektronicznym indeksie doktoranta dostępnym dla doktorantów</w:t>
      </w:r>
      <w:r w:rsidR="00EA655C" w:rsidRPr="00142AC4">
        <w:rPr>
          <w:rStyle w:val="markedcontent"/>
          <w:rFonts w:ascii="Times New Roman" w:hAnsi="Times New Roman" w:cs="Times New Roman"/>
          <w:sz w:val="24"/>
          <w:szCs w:val="24"/>
        </w:rPr>
        <w:t>, prowadzących zajęcia</w:t>
      </w:r>
      <w:r w:rsidRPr="00142AC4">
        <w:rPr>
          <w:rStyle w:val="markedcontent"/>
          <w:rFonts w:ascii="Times New Roman" w:hAnsi="Times New Roman" w:cs="Times New Roman"/>
          <w:sz w:val="24"/>
          <w:szCs w:val="24"/>
        </w:rPr>
        <w:t xml:space="preserve"> i nauczycieli</w:t>
      </w:r>
      <w:r w:rsidR="00EA655C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Style w:val="markedcontent"/>
          <w:rFonts w:ascii="Times New Roman" w:hAnsi="Times New Roman" w:cs="Times New Roman"/>
          <w:sz w:val="24"/>
          <w:szCs w:val="24"/>
        </w:rPr>
        <w:t xml:space="preserve">akademickich w systemie informatycznym </w:t>
      </w:r>
      <w:r w:rsidR="00551A52" w:rsidRPr="00142AC4">
        <w:rPr>
          <w:rStyle w:val="markedcontent"/>
          <w:rFonts w:ascii="Times New Roman" w:hAnsi="Times New Roman" w:cs="Times New Roman"/>
          <w:sz w:val="24"/>
          <w:szCs w:val="24"/>
        </w:rPr>
        <w:t>Ś</w:t>
      </w:r>
      <w:r w:rsidRPr="00142AC4">
        <w:rPr>
          <w:rStyle w:val="markedcontent"/>
          <w:rFonts w:ascii="Times New Roman" w:hAnsi="Times New Roman" w:cs="Times New Roman"/>
          <w:sz w:val="24"/>
          <w:szCs w:val="24"/>
        </w:rPr>
        <w:t>UM,</w:t>
      </w:r>
    </w:p>
    <w:p w14:paraId="758AC4DD" w14:textId="77777777" w:rsidR="002F08DC" w:rsidRPr="00142AC4" w:rsidRDefault="002F08DC" w:rsidP="004A20BC">
      <w:pPr>
        <w:pStyle w:val="Bezodstpw"/>
        <w:numPr>
          <w:ilvl w:val="2"/>
          <w:numId w:val="52"/>
        </w:numPr>
        <w:tabs>
          <w:tab w:val="left" w:pos="4005"/>
        </w:tabs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Style w:val="markedcontent"/>
          <w:rFonts w:ascii="Times New Roman" w:hAnsi="Times New Roman" w:cs="Times New Roman"/>
          <w:sz w:val="24"/>
          <w:szCs w:val="24"/>
        </w:rPr>
        <w:t xml:space="preserve"> sporządzanych w postaci wydruków danych z systemu informatycznego </w:t>
      </w:r>
      <w:r w:rsidR="00551A52" w:rsidRPr="00142AC4">
        <w:rPr>
          <w:rStyle w:val="markedcontent"/>
          <w:rFonts w:ascii="Times New Roman" w:hAnsi="Times New Roman" w:cs="Times New Roman"/>
          <w:sz w:val="24"/>
          <w:szCs w:val="24"/>
        </w:rPr>
        <w:t>Ś</w:t>
      </w:r>
      <w:r w:rsidRPr="00142AC4">
        <w:rPr>
          <w:rStyle w:val="markedcontent"/>
          <w:rFonts w:ascii="Times New Roman" w:hAnsi="Times New Roman" w:cs="Times New Roman"/>
          <w:sz w:val="24"/>
          <w:szCs w:val="24"/>
        </w:rPr>
        <w:t xml:space="preserve">UM </w:t>
      </w:r>
      <w:r w:rsidR="005F45DA" w:rsidRPr="00142AC4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Style w:val="markedcontent"/>
          <w:rFonts w:ascii="Times New Roman" w:hAnsi="Times New Roman" w:cs="Times New Roman"/>
          <w:sz w:val="24"/>
          <w:szCs w:val="24"/>
        </w:rPr>
        <w:t>protokołach</w:t>
      </w:r>
      <w:r w:rsidR="006C6099" w:rsidRPr="00142AC4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Style w:val="markedcontent"/>
          <w:rFonts w:ascii="Times New Roman" w:hAnsi="Times New Roman" w:cs="Times New Roman"/>
          <w:sz w:val="24"/>
          <w:szCs w:val="24"/>
        </w:rPr>
        <w:t>zaliczenia przedmiotów</w:t>
      </w:r>
      <w:r w:rsidR="005F45DA" w:rsidRPr="00142AC4">
        <w:rPr>
          <w:rStyle w:val="markedcontent"/>
          <w:rFonts w:ascii="Times New Roman" w:hAnsi="Times New Roman" w:cs="Times New Roman"/>
          <w:sz w:val="24"/>
          <w:szCs w:val="24"/>
        </w:rPr>
        <w:t xml:space="preserve"> i </w:t>
      </w:r>
      <w:r w:rsidRPr="00142AC4">
        <w:rPr>
          <w:rStyle w:val="markedcontent"/>
          <w:rFonts w:ascii="Times New Roman" w:hAnsi="Times New Roman" w:cs="Times New Roman"/>
          <w:sz w:val="24"/>
          <w:szCs w:val="24"/>
        </w:rPr>
        <w:t>kartach okresowych osiągnięć doktoranta.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AF5362" w14:textId="77777777" w:rsidR="005F45DA" w:rsidRPr="00142AC4" w:rsidRDefault="005F45DA" w:rsidP="004A20BC">
      <w:pPr>
        <w:pStyle w:val="Bezodstpw"/>
        <w:numPr>
          <w:ilvl w:val="2"/>
          <w:numId w:val="20"/>
        </w:numPr>
        <w:tabs>
          <w:tab w:val="left" w:pos="4005"/>
        </w:tabs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ktorantowi nadaje się nr albumu, który jest mu przypisany do zakończenia kształcenia </w:t>
      </w:r>
      <w:r w:rsidR="004067ED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w Szkole Doktorskiej.</w:t>
      </w:r>
    </w:p>
    <w:p w14:paraId="4C1ED59B" w14:textId="77777777" w:rsidR="00F06599" w:rsidRPr="00142AC4" w:rsidRDefault="005F45DA" w:rsidP="00F06599">
      <w:pPr>
        <w:pStyle w:val="Bezodstpw"/>
        <w:numPr>
          <w:ilvl w:val="2"/>
          <w:numId w:val="20"/>
        </w:numPr>
        <w:tabs>
          <w:tab w:val="left" w:pos="4005"/>
        </w:tabs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 teczce akt osobowych doktoranta przechowuje się:</w:t>
      </w:r>
    </w:p>
    <w:p w14:paraId="55F57093" w14:textId="77777777" w:rsidR="005F45DA" w:rsidRPr="00142AC4" w:rsidRDefault="005F45DA" w:rsidP="00F06599">
      <w:pPr>
        <w:pStyle w:val="Bezodstpw"/>
        <w:numPr>
          <w:ilvl w:val="0"/>
          <w:numId w:val="59"/>
        </w:numPr>
        <w:tabs>
          <w:tab w:val="left" w:pos="400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okumenty wymagane od kandydata do Szkoły Doktorskiej</w:t>
      </w:r>
      <w:r w:rsidR="00C92E2E" w:rsidRPr="00142AC4">
        <w:rPr>
          <w:rFonts w:ascii="Times New Roman" w:hAnsi="Times New Roman" w:cs="Times New Roman"/>
          <w:sz w:val="24"/>
          <w:szCs w:val="24"/>
        </w:rPr>
        <w:t xml:space="preserve"> złożone podczas rekrutacji,</w:t>
      </w:r>
    </w:p>
    <w:p w14:paraId="43ECAC5E" w14:textId="77777777" w:rsidR="005F45DA" w:rsidRPr="00142AC4" w:rsidRDefault="005F45DA" w:rsidP="00F06599">
      <w:pPr>
        <w:pStyle w:val="Bezodstpw"/>
        <w:numPr>
          <w:ilvl w:val="0"/>
          <w:numId w:val="59"/>
        </w:numPr>
        <w:tabs>
          <w:tab w:val="left" w:pos="400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odpisany przez doktoranta akt ślubowania;</w:t>
      </w:r>
    </w:p>
    <w:p w14:paraId="699D5A61" w14:textId="77777777" w:rsidR="00C92E2E" w:rsidRPr="00142AC4" w:rsidRDefault="005F45DA" w:rsidP="00F06599">
      <w:pPr>
        <w:pStyle w:val="Bezodstpw"/>
        <w:numPr>
          <w:ilvl w:val="0"/>
          <w:numId w:val="59"/>
        </w:numPr>
        <w:tabs>
          <w:tab w:val="left" w:pos="4005"/>
        </w:tabs>
        <w:jc w:val="both"/>
        <w:rPr>
          <w:rFonts w:ascii="Times New Roman" w:hAnsi="Times New Roman" w:cs="Times New Roman"/>
          <w:strike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wniosek o wyznaczenie promotora, promotorów, promotora pomocniczego </w:t>
      </w:r>
    </w:p>
    <w:p w14:paraId="54A118F9" w14:textId="77777777" w:rsidR="00C92E2E" w:rsidRPr="00142AC4" w:rsidRDefault="00C92E2E" w:rsidP="00F06599">
      <w:pPr>
        <w:pStyle w:val="Bezodstpw"/>
        <w:numPr>
          <w:ilvl w:val="0"/>
          <w:numId w:val="59"/>
        </w:numPr>
        <w:tabs>
          <w:tab w:val="left" w:pos="4005"/>
        </w:tabs>
        <w:jc w:val="both"/>
        <w:rPr>
          <w:rFonts w:ascii="Times New Roman" w:hAnsi="Times New Roman" w:cs="Times New Roman"/>
          <w:strike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niosek o zmianę promotora, promotorów, promotora pomocniczego,</w:t>
      </w:r>
    </w:p>
    <w:p w14:paraId="4347EB36" w14:textId="77777777" w:rsidR="005F45DA" w:rsidRPr="00142AC4" w:rsidRDefault="005F45DA" w:rsidP="00F06599">
      <w:pPr>
        <w:pStyle w:val="Bezodstpw"/>
        <w:numPr>
          <w:ilvl w:val="0"/>
          <w:numId w:val="59"/>
        </w:numPr>
        <w:tabs>
          <w:tab w:val="left" w:pos="400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indywidualny plan badawczy,</w:t>
      </w:r>
    </w:p>
    <w:p w14:paraId="39175FE4" w14:textId="77777777" w:rsidR="005F45DA" w:rsidRPr="00142AC4" w:rsidRDefault="005F45DA" w:rsidP="00F06599">
      <w:pPr>
        <w:pStyle w:val="Bezodstpw"/>
        <w:numPr>
          <w:ilvl w:val="0"/>
          <w:numId w:val="59"/>
        </w:numPr>
        <w:tabs>
          <w:tab w:val="left" w:pos="400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sprawozdania roczne doktoranta,</w:t>
      </w:r>
    </w:p>
    <w:p w14:paraId="50C68F89" w14:textId="77777777" w:rsidR="005F45DA" w:rsidRPr="00142AC4" w:rsidRDefault="005F45DA" w:rsidP="00F06599">
      <w:pPr>
        <w:pStyle w:val="Bezodstpw"/>
        <w:numPr>
          <w:ilvl w:val="0"/>
          <w:numId w:val="59"/>
        </w:numPr>
        <w:tabs>
          <w:tab w:val="left" w:pos="400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karty okresowych osiągnięć doktoranta</w:t>
      </w:r>
      <w:r w:rsidR="004067ED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6C7D4F36" w14:textId="77777777" w:rsidR="005F45DA" w:rsidRPr="00142AC4" w:rsidRDefault="005F45DA" w:rsidP="00F06599">
      <w:pPr>
        <w:pStyle w:val="Bezodstpw"/>
        <w:numPr>
          <w:ilvl w:val="0"/>
          <w:numId w:val="59"/>
        </w:numPr>
        <w:tabs>
          <w:tab w:val="left" w:pos="400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okumentacj</w:t>
      </w:r>
      <w:r w:rsidR="009103E6" w:rsidRPr="00142AC4">
        <w:rPr>
          <w:rFonts w:ascii="Times New Roman" w:hAnsi="Times New Roman" w:cs="Times New Roman"/>
          <w:sz w:val="24"/>
          <w:szCs w:val="24"/>
        </w:rPr>
        <w:t>ę</w:t>
      </w:r>
      <w:r w:rsidRPr="00142AC4">
        <w:rPr>
          <w:rFonts w:ascii="Times New Roman" w:hAnsi="Times New Roman" w:cs="Times New Roman"/>
          <w:sz w:val="24"/>
          <w:szCs w:val="24"/>
        </w:rPr>
        <w:t xml:space="preserve"> oceny śródokresowej (protokół, Uchwała)</w:t>
      </w:r>
      <w:r w:rsidR="00551666" w:rsidRPr="00142AC4">
        <w:rPr>
          <w:rFonts w:ascii="Times New Roman" w:hAnsi="Times New Roman" w:cs="Times New Roman"/>
          <w:sz w:val="24"/>
          <w:szCs w:val="24"/>
        </w:rPr>
        <w:t xml:space="preserve"> i oceny jakości opieki promotorskiej</w:t>
      </w:r>
      <w:r w:rsidRPr="00142AC4">
        <w:rPr>
          <w:rFonts w:ascii="Times New Roman" w:hAnsi="Times New Roman" w:cs="Times New Roman"/>
          <w:sz w:val="24"/>
          <w:szCs w:val="24"/>
        </w:rPr>
        <w:t>,</w:t>
      </w:r>
    </w:p>
    <w:p w14:paraId="1E54BFA8" w14:textId="77777777" w:rsidR="005F45DA" w:rsidRPr="00142AC4" w:rsidRDefault="005F45DA" w:rsidP="00F06599">
      <w:pPr>
        <w:pStyle w:val="Bezodstpw"/>
        <w:numPr>
          <w:ilvl w:val="0"/>
          <w:numId w:val="59"/>
        </w:numPr>
        <w:tabs>
          <w:tab w:val="left" w:pos="400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odania i wnioski doktoranta związane z przebiegiem kształcenia (kserokopia lub oryginał),</w:t>
      </w:r>
    </w:p>
    <w:p w14:paraId="34495F62" w14:textId="77777777" w:rsidR="005F45DA" w:rsidRPr="00142AC4" w:rsidRDefault="005F45DA" w:rsidP="00F06599">
      <w:pPr>
        <w:pStyle w:val="Bezodstpw"/>
        <w:numPr>
          <w:ilvl w:val="0"/>
          <w:numId w:val="59"/>
        </w:numPr>
        <w:tabs>
          <w:tab w:val="left" w:pos="400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ecyzje i rozstrzygnięcia dotyczące przebiegu kształcenia</w:t>
      </w:r>
      <w:r w:rsidR="004067ED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7DDCF3C9" w14:textId="77777777" w:rsidR="00E656ED" w:rsidRPr="00142AC4" w:rsidRDefault="00E656ED" w:rsidP="00F06599">
      <w:pPr>
        <w:pStyle w:val="Bezodstpw"/>
        <w:numPr>
          <w:ilvl w:val="0"/>
          <w:numId w:val="59"/>
        </w:numPr>
        <w:tabs>
          <w:tab w:val="left" w:pos="400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otwierdzenie złożenia rozprawy doktorskiej</w:t>
      </w:r>
    </w:p>
    <w:p w14:paraId="20816746" w14:textId="77777777" w:rsidR="00981D84" w:rsidRPr="00142AC4" w:rsidRDefault="00981D84" w:rsidP="00981D84">
      <w:pPr>
        <w:pStyle w:val="Bezodstpw"/>
        <w:tabs>
          <w:tab w:val="left" w:pos="4005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F63A8A5" w14:textId="77777777" w:rsidR="00981D84" w:rsidRPr="00142AC4" w:rsidRDefault="00981D84" w:rsidP="00981D84">
      <w:pPr>
        <w:pStyle w:val="Bezodstpw"/>
        <w:tabs>
          <w:tab w:val="left" w:pos="4005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D498EF8" w14:textId="77777777" w:rsidR="00F06599" w:rsidRPr="00142AC4" w:rsidRDefault="00F06599" w:rsidP="00981D84">
      <w:pPr>
        <w:pStyle w:val="Bezodstpw"/>
        <w:tabs>
          <w:tab w:val="left" w:pos="4005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9FE8F72" w14:textId="77777777" w:rsidR="00981D84" w:rsidRPr="00142AC4" w:rsidRDefault="00981D84" w:rsidP="00981D84">
      <w:pPr>
        <w:pStyle w:val="Bezodstpw"/>
        <w:tabs>
          <w:tab w:val="left" w:pos="4005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5D1C99A" w14:textId="77777777" w:rsidR="009949FF" w:rsidRPr="00142AC4" w:rsidRDefault="009949FF" w:rsidP="009949FF">
      <w:pPr>
        <w:pStyle w:val="Bezodstpw"/>
        <w:tabs>
          <w:tab w:val="left" w:pos="400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CENA JAKOŚCI KSZTAŁCENIA</w:t>
      </w:r>
    </w:p>
    <w:p w14:paraId="6C2FF3D5" w14:textId="77777777" w:rsidR="005F45DA" w:rsidRPr="00142AC4" w:rsidRDefault="00CF52E7" w:rsidP="009949FF">
      <w:pPr>
        <w:pStyle w:val="Bezodstpw"/>
        <w:tabs>
          <w:tab w:val="left" w:pos="400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§ 7</w:t>
      </w:r>
    </w:p>
    <w:p w14:paraId="06AA18E2" w14:textId="77777777" w:rsidR="009949FF" w:rsidRPr="00142AC4" w:rsidRDefault="009949FF" w:rsidP="009949FF">
      <w:pPr>
        <w:pStyle w:val="Bezodstpw"/>
        <w:tabs>
          <w:tab w:val="left" w:pos="4005"/>
        </w:tabs>
        <w:ind w:left="2340"/>
        <w:jc w:val="both"/>
        <w:rPr>
          <w:rFonts w:ascii="Times New Roman" w:hAnsi="Times New Roman" w:cs="Times New Roman"/>
          <w:sz w:val="24"/>
          <w:szCs w:val="24"/>
        </w:rPr>
      </w:pPr>
    </w:p>
    <w:p w14:paraId="46895C29" w14:textId="77777777" w:rsidR="00A07AA8" w:rsidRPr="00142AC4" w:rsidRDefault="009949FF" w:rsidP="004A20BC">
      <w:pPr>
        <w:pStyle w:val="Bezodstpw"/>
        <w:numPr>
          <w:ilvl w:val="0"/>
          <w:numId w:val="54"/>
        </w:numPr>
        <w:tabs>
          <w:tab w:val="left" w:pos="4005"/>
        </w:tabs>
        <w:jc w:val="both"/>
        <w:rPr>
          <w:rFonts w:ascii="Times New Roman" w:hAnsi="Times New Roman" w:cs="Times New Roman"/>
          <w:i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Jakość </w:t>
      </w:r>
      <w:r w:rsidR="008E7C2E" w:rsidRPr="00142AC4">
        <w:rPr>
          <w:rFonts w:ascii="Times New Roman" w:hAnsi="Times New Roman" w:cs="Times New Roman"/>
          <w:sz w:val="24"/>
          <w:szCs w:val="24"/>
        </w:rPr>
        <w:t>kształcenia</w:t>
      </w:r>
      <w:r w:rsidR="00AA6E43" w:rsidRPr="00142AC4">
        <w:rPr>
          <w:rFonts w:ascii="Times New Roman" w:hAnsi="Times New Roman" w:cs="Times New Roman"/>
          <w:sz w:val="24"/>
          <w:szCs w:val="24"/>
        </w:rPr>
        <w:t xml:space="preserve"> w Szkole Doktorskiej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8E7C2E" w:rsidRPr="00142AC4">
        <w:rPr>
          <w:rFonts w:ascii="Times New Roman" w:hAnsi="Times New Roman" w:cs="Times New Roman"/>
          <w:sz w:val="24"/>
          <w:szCs w:val="24"/>
        </w:rPr>
        <w:t>podlega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8E7C2E" w:rsidRPr="00142AC4">
        <w:rPr>
          <w:rFonts w:ascii="Times New Roman" w:hAnsi="Times New Roman" w:cs="Times New Roman"/>
          <w:sz w:val="24"/>
          <w:szCs w:val="24"/>
        </w:rPr>
        <w:t>ciągłej</w:t>
      </w:r>
      <w:r w:rsidRPr="00142AC4">
        <w:rPr>
          <w:rFonts w:ascii="Times New Roman" w:hAnsi="Times New Roman" w:cs="Times New Roman"/>
          <w:sz w:val="24"/>
          <w:szCs w:val="24"/>
        </w:rPr>
        <w:t xml:space="preserve"> ocenie i doskonaleniu</w:t>
      </w:r>
      <w:r w:rsidR="00E65B39" w:rsidRPr="00142AC4">
        <w:rPr>
          <w:rFonts w:ascii="Times New Roman" w:hAnsi="Times New Roman" w:cs="Times New Roman"/>
          <w:sz w:val="24"/>
          <w:szCs w:val="24"/>
        </w:rPr>
        <w:t xml:space="preserve"> zgodnie </w:t>
      </w:r>
      <w:r w:rsidR="00AA6E43" w:rsidRPr="00142AC4">
        <w:rPr>
          <w:rFonts w:ascii="Times New Roman" w:hAnsi="Times New Roman" w:cs="Times New Roman"/>
          <w:sz w:val="24"/>
          <w:szCs w:val="24"/>
        </w:rPr>
        <w:br/>
      </w:r>
      <w:r w:rsidR="00E65B39" w:rsidRPr="00142AC4">
        <w:rPr>
          <w:rFonts w:ascii="Times New Roman" w:hAnsi="Times New Roman" w:cs="Times New Roman"/>
          <w:sz w:val="24"/>
          <w:szCs w:val="24"/>
        </w:rPr>
        <w:t xml:space="preserve">z </w:t>
      </w:r>
      <w:r w:rsidR="00E65B39" w:rsidRPr="00142AC4">
        <w:rPr>
          <w:rFonts w:ascii="Times New Roman" w:hAnsi="Times New Roman" w:cs="Times New Roman"/>
          <w:i/>
          <w:sz w:val="24"/>
          <w:szCs w:val="24"/>
        </w:rPr>
        <w:t>Wewnętrznym Systemem zapewnienia jakości kształcenia w Szkole Doktorskiej ŚUM.</w:t>
      </w:r>
    </w:p>
    <w:p w14:paraId="1EA1645E" w14:textId="77777777" w:rsidR="00E65B39" w:rsidRPr="00142AC4" w:rsidRDefault="00E65B39" w:rsidP="004A20BC">
      <w:pPr>
        <w:pStyle w:val="Bezodstpw"/>
        <w:numPr>
          <w:ilvl w:val="0"/>
          <w:numId w:val="54"/>
        </w:numPr>
        <w:tabs>
          <w:tab w:val="left" w:pos="4005"/>
        </w:tabs>
        <w:jc w:val="both"/>
        <w:rPr>
          <w:rFonts w:ascii="Times New Roman" w:hAnsi="Times New Roman" w:cs="Times New Roman"/>
          <w:i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Za ocenę jakości kształcenia odpowiedzialny jest Pełnomocnik Rektora ds. Jakości Kształcenia wraz z Zespołem powoływany odrębnym Zarządzeniem Rektora.</w:t>
      </w:r>
    </w:p>
    <w:p w14:paraId="30942AF6" w14:textId="77777777" w:rsidR="008E7C2E" w:rsidRPr="00142AC4" w:rsidRDefault="008E7C2E" w:rsidP="00E65B39">
      <w:pPr>
        <w:pStyle w:val="Bezodstpw"/>
        <w:tabs>
          <w:tab w:val="left" w:pos="4005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3F40FDC7" w14:textId="77777777" w:rsidR="002F08DC" w:rsidRPr="00142AC4" w:rsidRDefault="002F08DC" w:rsidP="002F08DC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54900A" w14:textId="77777777" w:rsidR="001D643B" w:rsidRPr="00142AC4" w:rsidRDefault="000C425C" w:rsidP="00FC74F7">
      <w:pPr>
        <w:pStyle w:val="Nagwek1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2" w:name="_Toc129175267"/>
      <w:r w:rsidRPr="00142AC4">
        <w:rPr>
          <w:rFonts w:ascii="Times New Roman" w:hAnsi="Times New Roman" w:cs="Times New Roman"/>
          <w:b/>
          <w:sz w:val="24"/>
          <w:szCs w:val="24"/>
        </w:rPr>
        <w:t xml:space="preserve">RODZIAŁ 4: </w:t>
      </w:r>
      <w:r w:rsidR="000F7310" w:rsidRPr="00142AC4">
        <w:rPr>
          <w:rFonts w:ascii="Times New Roman" w:hAnsi="Times New Roman" w:cs="Times New Roman"/>
          <w:b/>
          <w:sz w:val="24"/>
          <w:szCs w:val="24"/>
        </w:rPr>
        <w:t>INDYWIDUALNY PLAN BADAWCZY</w:t>
      </w:r>
      <w:bookmarkEnd w:id="2"/>
    </w:p>
    <w:p w14:paraId="362693D2" w14:textId="77777777" w:rsidR="000C425C" w:rsidRPr="00142AC4" w:rsidRDefault="000C425C" w:rsidP="002B6FBE">
      <w:pPr>
        <w:pStyle w:val="Bezodstpw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1019E02" w14:textId="77777777" w:rsidR="000C425C" w:rsidRPr="00142AC4" w:rsidRDefault="000C425C" w:rsidP="000C425C">
      <w:pPr>
        <w:pStyle w:val="Bezodstpw"/>
        <w:tabs>
          <w:tab w:val="left" w:pos="400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§</w:t>
      </w:r>
      <w:r w:rsidR="006C6099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CD7055" w:rsidRPr="00142AC4">
        <w:rPr>
          <w:rFonts w:ascii="Times New Roman" w:hAnsi="Times New Roman" w:cs="Times New Roman"/>
          <w:sz w:val="24"/>
          <w:szCs w:val="24"/>
        </w:rPr>
        <w:t>8</w:t>
      </w:r>
    </w:p>
    <w:p w14:paraId="3617677A" w14:textId="77777777" w:rsidR="006C6099" w:rsidRPr="00142AC4" w:rsidRDefault="002B6FBE" w:rsidP="004A20BC">
      <w:pPr>
        <w:pStyle w:val="Bezodstpw"/>
        <w:numPr>
          <w:ilvl w:val="0"/>
          <w:numId w:val="21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ktorant, w uzgodnieniu z </w:t>
      </w:r>
      <w:r w:rsidR="00FE78C9" w:rsidRPr="00142AC4">
        <w:rPr>
          <w:rFonts w:ascii="Times New Roman" w:hAnsi="Times New Roman" w:cs="Times New Roman"/>
          <w:sz w:val="24"/>
          <w:szCs w:val="24"/>
        </w:rPr>
        <w:t>promotorem</w:t>
      </w:r>
      <w:r w:rsidR="00A46EFF" w:rsidRPr="00142AC4">
        <w:rPr>
          <w:rFonts w:ascii="Times New Roman" w:hAnsi="Times New Roman" w:cs="Times New Roman"/>
          <w:sz w:val="24"/>
          <w:szCs w:val="24"/>
        </w:rPr>
        <w:t xml:space="preserve"> lub</w:t>
      </w:r>
      <w:r w:rsidR="00FE78C9" w:rsidRPr="00142AC4">
        <w:rPr>
          <w:rFonts w:ascii="Times New Roman" w:hAnsi="Times New Roman" w:cs="Times New Roman"/>
          <w:sz w:val="24"/>
          <w:szCs w:val="24"/>
        </w:rPr>
        <w:t xml:space="preserve"> promotorami</w:t>
      </w:r>
      <w:r w:rsidR="000072FD" w:rsidRPr="00142AC4">
        <w:rPr>
          <w:rFonts w:ascii="Times New Roman" w:hAnsi="Times New Roman" w:cs="Times New Roman"/>
          <w:sz w:val="24"/>
          <w:szCs w:val="24"/>
        </w:rPr>
        <w:t>,</w:t>
      </w:r>
      <w:r w:rsidR="00FE78C9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opracowuje </w:t>
      </w:r>
      <w:r w:rsidR="004A2B89" w:rsidRPr="00142AC4">
        <w:rPr>
          <w:rFonts w:ascii="Times New Roman" w:hAnsi="Times New Roman" w:cs="Times New Roman"/>
          <w:sz w:val="24"/>
          <w:szCs w:val="24"/>
        </w:rPr>
        <w:t xml:space="preserve">IPB </w:t>
      </w:r>
      <w:r w:rsidR="000F7310" w:rsidRPr="00142AC4">
        <w:rPr>
          <w:rFonts w:ascii="Times New Roman" w:hAnsi="Times New Roman" w:cs="Times New Roman"/>
          <w:sz w:val="24"/>
          <w:szCs w:val="24"/>
        </w:rPr>
        <w:t xml:space="preserve">zgodnie </w:t>
      </w:r>
      <w:r w:rsidR="00250651" w:rsidRPr="00142AC4">
        <w:rPr>
          <w:rFonts w:ascii="Times New Roman" w:hAnsi="Times New Roman" w:cs="Times New Roman"/>
          <w:sz w:val="24"/>
          <w:szCs w:val="24"/>
        </w:rPr>
        <w:br/>
      </w:r>
      <w:r w:rsidR="000072FD" w:rsidRPr="00142AC4">
        <w:rPr>
          <w:rFonts w:ascii="Times New Roman" w:hAnsi="Times New Roman" w:cs="Times New Roman"/>
          <w:sz w:val="24"/>
          <w:szCs w:val="24"/>
        </w:rPr>
        <w:t>z</w:t>
      </w:r>
      <w:r w:rsidR="00250651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0F7310" w:rsidRPr="00142AC4">
        <w:rPr>
          <w:rFonts w:ascii="Times New Roman" w:hAnsi="Times New Roman" w:cs="Times New Roman"/>
          <w:sz w:val="24"/>
          <w:szCs w:val="24"/>
        </w:rPr>
        <w:t xml:space="preserve">załącznikiem Nr </w:t>
      </w:r>
      <w:r w:rsidR="00122ECD" w:rsidRPr="00142AC4">
        <w:rPr>
          <w:rFonts w:ascii="Times New Roman" w:hAnsi="Times New Roman" w:cs="Times New Roman"/>
          <w:sz w:val="24"/>
          <w:szCs w:val="24"/>
        </w:rPr>
        <w:t>2</w:t>
      </w:r>
      <w:r w:rsidR="00A46EFF" w:rsidRPr="00142AC4">
        <w:rPr>
          <w:rFonts w:ascii="Times New Roman" w:hAnsi="Times New Roman" w:cs="Times New Roman"/>
          <w:sz w:val="24"/>
          <w:szCs w:val="24"/>
        </w:rPr>
        <w:t xml:space="preserve"> do</w:t>
      </w:r>
      <w:r w:rsidR="00250651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0F7310" w:rsidRPr="00142AC4">
        <w:rPr>
          <w:rFonts w:ascii="Times New Roman" w:hAnsi="Times New Roman" w:cs="Times New Roman"/>
          <w:sz w:val="24"/>
          <w:szCs w:val="24"/>
        </w:rPr>
        <w:t>niniejszego Regulaminu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875EC9" w:rsidRPr="00142AC4">
        <w:rPr>
          <w:rFonts w:ascii="Times New Roman" w:hAnsi="Times New Roman" w:cs="Times New Roman"/>
          <w:sz w:val="24"/>
          <w:szCs w:val="24"/>
        </w:rPr>
        <w:t xml:space="preserve">i składa go </w:t>
      </w:r>
      <w:r w:rsidR="00D10AC3" w:rsidRPr="00142AC4">
        <w:rPr>
          <w:rFonts w:ascii="Times New Roman" w:hAnsi="Times New Roman" w:cs="Times New Roman"/>
          <w:sz w:val="24"/>
          <w:szCs w:val="24"/>
        </w:rPr>
        <w:t>w Szkole Doktorskiej</w:t>
      </w:r>
      <w:r w:rsidR="005377D8" w:rsidRPr="00142AC4">
        <w:rPr>
          <w:rFonts w:ascii="Times New Roman" w:hAnsi="Times New Roman" w:cs="Times New Roman"/>
          <w:sz w:val="24"/>
          <w:szCs w:val="24"/>
        </w:rPr>
        <w:t xml:space="preserve"> najpóźniej w</w:t>
      </w:r>
      <w:r w:rsidR="00250651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terminie 12 miesięcy od dnia rozpoczęcia kształcenia</w:t>
      </w:r>
      <w:r w:rsidR="006C6099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3AE9885E" w14:textId="77777777" w:rsidR="007300D9" w:rsidRPr="00142AC4" w:rsidRDefault="002B6FBE" w:rsidP="004A20BC">
      <w:pPr>
        <w:pStyle w:val="Bezodstpw"/>
        <w:numPr>
          <w:ilvl w:val="0"/>
          <w:numId w:val="21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 przypadku wyznaczenia promotora pomocniczego</w:t>
      </w:r>
      <w:r w:rsidR="002454FA" w:rsidRPr="00142AC4">
        <w:rPr>
          <w:rFonts w:ascii="Times New Roman" w:hAnsi="Times New Roman" w:cs="Times New Roman"/>
          <w:sz w:val="24"/>
          <w:szCs w:val="24"/>
        </w:rPr>
        <w:t>, zgodnie z trybem określonym w §</w:t>
      </w:r>
      <w:r w:rsidR="00196FFD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196FFD" w:rsidRPr="00142AC4">
        <w:rPr>
          <w:rFonts w:ascii="Times New Roman" w:hAnsi="Times New Roman" w:cs="Times New Roman"/>
          <w:strike/>
          <w:sz w:val="24"/>
          <w:szCs w:val="24"/>
        </w:rPr>
        <w:t>12</w:t>
      </w:r>
      <w:r w:rsidR="00981D84" w:rsidRPr="00142AC4">
        <w:rPr>
          <w:rFonts w:ascii="Times New Roman" w:hAnsi="Times New Roman" w:cs="Times New Roman"/>
          <w:strike/>
          <w:sz w:val="24"/>
          <w:szCs w:val="24"/>
        </w:rPr>
        <w:t xml:space="preserve"> </w:t>
      </w:r>
      <w:r w:rsidR="00981D84" w:rsidRPr="00142AC4">
        <w:rPr>
          <w:rFonts w:ascii="Times New Roman" w:hAnsi="Times New Roman" w:cs="Times New Roman"/>
          <w:sz w:val="24"/>
          <w:szCs w:val="24"/>
        </w:rPr>
        <w:t>13</w:t>
      </w:r>
      <w:r w:rsidR="002454FA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7B0801" w:rsidRPr="00142AC4">
        <w:rPr>
          <w:rFonts w:ascii="Times New Roman" w:hAnsi="Times New Roman" w:cs="Times New Roman"/>
          <w:sz w:val="24"/>
          <w:szCs w:val="24"/>
        </w:rPr>
        <w:t>IPB</w:t>
      </w:r>
      <w:r w:rsidRPr="00142AC4">
        <w:rPr>
          <w:rFonts w:ascii="Times New Roman" w:hAnsi="Times New Roman" w:cs="Times New Roman"/>
          <w:sz w:val="24"/>
          <w:szCs w:val="24"/>
        </w:rPr>
        <w:t xml:space="preserve"> składany </w:t>
      </w:r>
      <w:r w:rsidR="007B0801" w:rsidRPr="00142AC4">
        <w:rPr>
          <w:rFonts w:ascii="Times New Roman" w:hAnsi="Times New Roman" w:cs="Times New Roman"/>
          <w:sz w:val="24"/>
          <w:szCs w:val="24"/>
        </w:rPr>
        <w:t xml:space="preserve">jest </w:t>
      </w:r>
      <w:r w:rsidRPr="00142AC4">
        <w:rPr>
          <w:rFonts w:ascii="Times New Roman" w:hAnsi="Times New Roman" w:cs="Times New Roman"/>
          <w:sz w:val="24"/>
          <w:szCs w:val="24"/>
        </w:rPr>
        <w:t>po zaopiniowaniu przez tego promotora.</w:t>
      </w:r>
    </w:p>
    <w:p w14:paraId="2C21434F" w14:textId="77777777" w:rsidR="002B6FBE" w:rsidRPr="00142AC4" w:rsidRDefault="000072FD" w:rsidP="004A20BC">
      <w:pPr>
        <w:pStyle w:val="Bezodstpw"/>
        <w:numPr>
          <w:ilvl w:val="0"/>
          <w:numId w:val="21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IPB</w:t>
      </w:r>
      <w:r w:rsidR="002B6FBE" w:rsidRPr="00142AC4">
        <w:rPr>
          <w:rFonts w:ascii="Times New Roman" w:hAnsi="Times New Roman" w:cs="Times New Roman"/>
          <w:sz w:val="24"/>
          <w:szCs w:val="24"/>
        </w:rPr>
        <w:t xml:space="preserve"> doktoranta określa w szczególności:</w:t>
      </w:r>
    </w:p>
    <w:p w14:paraId="131FFA47" w14:textId="77777777" w:rsidR="002B6FBE" w:rsidRPr="00142AC4" w:rsidRDefault="002B6FBE" w:rsidP="002B6FBE">
      <w:pPr>
        <w:pStyle w:val="Bezodstpw"/>
        <w:numPr>
          <w:ilvl w:val="1"/>
          <w:numId w:val="1"/>
        </w:numPr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bowiązkowo:</w:t>
      </w:r>
    </w:p>
    <w:p w14:paraId="4CD141B2" w14:textId="77777777" w:rsidR="002B6FBE" w:rsidRPr="00142AC4" w:rsidRDefault="00875EC9" w:rsidP="004A20BC">
      <w:pPr>
        <w:pStyle w:val="Bezodstpw"/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harmonogram realizacji projektu badawczego mający na celu przygotowanie rozprawy doktorskiej wraz z </w:t>
      </w:r>
      <w:r w:rsidR="002B6FBE" w:rsidRPr="00142AC4">
        <w:rPr>
          <w:rFonts w:ascii="Times New Roman" w:hAnsi="Times New Roman" w:cs="Times New Roman"/>
          <w:sz w:val="24"/>
          <w:szCs w:val="24"/>
        </w:rPr>
        <w:t>planowany</w:t>
      </w:r>
      <w:r w:rsidRPr="00142AC4">
        <w:rPr>
          <w:rFonts w:ascii="Times New Roman" w:hAnsi="Times New Roman" w:cs="Times New Roman"/>
          <w:sz w:val="24"/>
          <w:szCs w:val="24"/>
        </w:rPr>
        <w:t>m</w:t>
      </w:r>
      <w:r w:rsidR="002B6FBE" w:rsidRPr="00142AC4">
        <w:rPr>
          <w:rFonts w:ascii="Times New Roman" w:hAnsi="Times New Roman" w:cs="Times New Roman"/>
          <w:sz w:val="24"/>
          <w:szCs w:val="24"/>
        </w:rPr>
        <w:t xml:space="preserve"> termin</w:t>
      </w:r>
      <w:r w:rsidRPr="00142AC4">
        <w:rPr>
          <w:rFonts w:ascii="Times New Roman" w:hAnsi="Times New Roman" w:cs="Times New Roman"/>
          <w:sz w:val="24"/>
          <w:szCs w:val="24"/>
        </w:rPr>
        <w:t>em</w:t>
      </w:r>
      <w:r w:rsidR="002B6FBE" w:rsidRPr="00142AC4">
        <w:rPr>
          <w:rFonts w:ascii="Times New Roman" w:hAnsi="Times New Roman" w:cs="Times New Roman"/>
          <w:sz w:val="24"/>
          <w:szCs w:val="24"/>
        </w:rPr>
        <w:t xml:space="preserve"> złożenia rozprawy doktorskiej</w:t>
      </w:r>
      <w:r w:rsidR="00D240C7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12D22395" w14:textId="77777777" w:rsidR="002B6FBE" w:rsidRPr="00142AC4" w:rsidRDefault="002B6FBE" w:rsidP="004A20BC">
      <w:pPr>
        <w:pStyle w:val="Bezodstpw"/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lanowany termin oddania do druku co najmniej</w:t>
      </w:r>
      <w:r w:rsidR="00142AC4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1163EB" w:rsidRPr="00142AC4">
        <w:rPr>
          <w:rFonts w:ascii="Times New Roman" w:hAnsi="Times New Roman" w:cs="Times New Roman"/>
          <w:sz w:val="24"/>
          <w:szCs w:val="24"/>
        </w:rPr>
        <w:t>jednego</w:t>
      </w:r>
      <w:r w:rsidRPr="00142AC4">
        <w:rPr>
          <w:rFonts w:ascii="Times New Roman" w:hAnsi="Times New Roman" w:cs="Times New Roman"/>
          <w:sz w:val="24"/>
          <w:szCs w:val="24"/>
        </w:rPr>
        <w:t xml:space="preserve"> artykułu naukowego (przeglądowego lub oryginalnego) </w:t>
      </w:r>
      <w:r w:rsidR="002C0AE5" w:rsidRPr="00142AC4">
        <w:rPr>
          <w:rFonts w:ascii="Times New Roman" w:hAnsi="Times New Roman" w:cs="Times New Roman"/>
          <w:sz w:val="24"/>
          <w:szCs w:val="24"/>
        </w:rPr>
        <w:t xml:space="preserve">z realizowanego tematu </w:t>
      </w:r>
      <w:r w:rsidRPr="00142AC4">
        <w:rPr>
          <w:rFonts w:ascii="Times New Roman" w:hAnsi="Times New Roman" w:cs="Times New Roman"/>
          <w:sz w:val="24"/>
          <w:szCs w:val="24"/>
        </w:rPr>
        <w:t>w czasopiśmie naukowym, które w roku składania planu badawczego jest ujęte w wykazie sporządzonym zgodnie z przepisami wydanymi na podsta</w:t>
      </w:r>
      <w:r w:rsidR="003F17F9" w:rsidRPr="00142AC4">
        <w:rPr>
          <w:rFonts w:ascii="Times New Roman" w:hAnsi="Times New Roman" w:cs="Times New Roman"/>
          <w:sz w:val="24"/>
          <w:szCs w:val="24"/>
        </w:rPr>
        <w:t>wie art. 267 ust. 2 pkt 2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3F17F9" w:rsidRPr="00142AC4">
        <w:rPr>
          <w:rFonts w:ascii="Times New Roman" w:hAnsi="Times New Roman" w:cs="Times New Roman"/>
          <w:sz w:val="24"/>
          <w:szCs w:val="24"/>
        </w:rPr>
        <w:t>Ustawy</w:t>
      </w:r>
      <w:r w:rsidRPr="00142AC4">
        <w:rPr>
          <w:rFonts w:ascii="Times New Roman" w:hAnsi="Times New Roman" w:cs="Times New Roman"/>
          <w:sz w:val="24"/>
          <w:szCs w:val="24"/>
        </w:rPr>
        <w:t xml:space="preserve"> lub 1 monografii naukowej wysłanej do wydawnictwa, które w roku składania planu badawczego jest ujęte w wykazie sporządzonym zgodnie </w:t>
      </w:r>
      <w:r w:rsidR="00DD679E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 xml:space="preserve">z przepisami wydanymi na podstawie art. 267 ust. 2 pkt 2 </w:t>
      </w:r>
      <w:r w:rsidR="003F17F9" w:rsidRPr="00142AC4">
        <w:rPr>
          <w:rFonts w:ascii="Times New Roman" w:hAnsi="Times New Roman" w:cs="Times New Roman"/>
          <w:sz w:val="24"/>
          <w:szCs w:val="24"/>
        </w:rPr>
        <w:t>Ustawy</w:t>
      </w:r>
      <w:r w:rsidRPr="00142AC4">
        <w:rPr>
          <w:rFonts w:ascii="Times New Roman" w:hAnsi="Times New Roman" w:cs="Times New Roman"/>
          <w:sz w:val="24"/>
          <w:szCs w:val="24"/>
        </w:rPr>
        <w:t xml:space="preserve">, albo rozdziału </w:t>
      </w:r>
      <w:r w:rsidR="00DD679E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w takiej monografii</w:t>
      </w:r>
      <w:r w:rsidR="002C0AE5" w:rsidRPr="00142AC4">
        <w:rPr>
          <w:rFonts w:ascii="Times New Roman" w:hAnsi="Times New Roman" w:cs="Times New Roman"/>
          <w:sz w:val="24"/>
          <w:szCs w:val="24"/>
        </w:rPr>
        <w:t xml:space="preserve"> nie później niż do końca czerwca czwartego semestru</w:t>
      </w:r>
      <w:r w:rsidR="00D240C7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22ABBD68" w14:textId="77777777" w:rsidR="001163EB" w:rsidRPr="00142AC4" w:rsidRDefault="002A5F25" w:rsidP="004A20BC">
      <w:pPr>
        <w:pStyle w:val="Bezodstpw"/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planowany termin </w:t>
      </w:r>
      <w:r w:rsidR="001163EB" w:rsidRPr="00142AC4">
        <w:rPr>
          <w:rFonts w:ascii="Times New Roman" w:hAnsi="Times New Roman" w:cs="Times New Roman"/>
          <w:sz w:val="24"/>
          <w:szCs w:val="24"/>
        </w:rPr>
        <w:t>przygotowani</w:t>
      </w:r>
      <w:r w:rsidR="00471C2D" w:rsidRPr="00142AC4">
        <w:rPr>
          <w:rFonts w:ascii="Times New Roman" w:hAnsi="Times New Roman" w:cs="Times New Roman"/>
          <w:sz w:val="24"/>
          <w:szCs w:val="24"/>
        </w:rPr>
        <w:t>a</w:t>
      </w:r>
      <w:r w:rsidR="001163EB" w:rsidRPr="00142AC4">
        <w:rPr>
          <w:rFonts w:ascii="Times New Roman" w:hAnsi="Times New Roman" w:cs="Times New Roman"/>
          <w:sz w:val="24"/>
          <w:szCs w:val="24"/>
        </w:rPr>
        <w:t xml:space="preserve"> i złożeni</w:t>
      </w:r>
      <w:r w:rsidR="00471C2D" w:rsidRPr="00142AC4">
        <w:rPr>
          <w:rFonts w:ascii="Times New Roman" w:hAnsi="Times New Roman" w:cs="Times New Roman"/>
          <w:sz w:val="24"/>
          <w:szCs w:val="24"/>
        </w:rPr>
        <w:t>a</w:t>
      </w:r>
      <w:r w:rsidR="001163EB" w:rsidRPr="00142AC4">
        <w:rPr>
          <w:rFonts w:ascii="Times New Roman" w:hAnsi="Times New Roman" w:cs="Times New Roman"/>
          <w:sz w:val="24"/>
          <w:szCs w:val="24"/>
        </w:rPr>
        <w:t xml:space="preserve"> wniosku grantowego do krajowej lub zagranicznej </w:t>
      </w:r>
      <w:r w:rsidR="00DE6FE2" w:rsidRPr="00142AC4">
        <w:rPr>
          <w:rFonts w:ascii="Times New Roman" w:hAnsi="Times New Roman" w:cs="Times New Roman"/>
          <w:sz w:val="24"/>
          <w:szCs w:val="24"/>
        </w:rPr>
        <w:t xml:space="preserve">instytucji </w:t>
      </w:r>
      <w:r w:rsidR="001163EB" w:rsidRPr="00142AC4">
        <w:rPr>
          <w:rFonts w:ascii="Times New Roman" w:hAnsi="Times New Roman" w:cs="Times New Roman"/>
          <w:sz w:val="24"/>
          <w:szCs w:val="24"/>
        </w:rPr>
        <w:t xml:space="preserve">finansującej działalność naukową w drodze konkursowej </w:t>
      </w:r>
      <w:r w:rsidRPr="00142AC4">
        <w:rPr>
          <w:rFonts w:ascii="Times New Roman" w:hAnsi="Times New Roman" w:cs="Times New Roman"/>
          <w:sz w:val="24"/>
          <w:szCs w:val="24"/>
        </w:rPr>
        <w:t xml:space="preserve">nie później niż </w:t>
      </w:r>
      <w:r w:rsidR="001163EB" w:rsidRPr="00142AC4">
        <w:rPr>
          <w:rFonts w:ascii="Times New Roman" w:hAnsi="Times New Roman" w:cs="Times New Roman"/>
          <w:sz w:val="24"/>
          <w:szCs w:val="24"/>
        </w:rPr>
        <w:t>do końca</w:t>
      </w:r>
      <w:r w:rsidR="00837ACB" w:rsidRPr="00142AC4">
        <w:rPr>
          <w:rFonts w:ascii="Times New Roman" w:hAnsi="Times New Roman" w:cs="Times New Roman"/>
          <w:sz w:val="24"/>
          <w:szCs w:val="24"/>
        </w:rPr>
        <w:t xml:space="preserve"> czerwca</w:t>
      </w:r>
      <w:r w:rsidR="001163EB" w:rsidRPr="00142AC4">
        <w:rPr>
          <w:rFonts w:ascii="Times New Roman" w:hAnsi="Times New Roman" w:cs="Times New Roman"/>
          <w:sz w:val="24"/>
          <w:szCs w:val="24"/>
        </w:rPr>
        <w:t xml:space="preserve"> czwartego semestru</w:t>
      </w:r>
      <w:r w:rsidR="00B41700" w:rsidRPr="00142AC4">
        <w:rPr>
          <w:rFonts w:ascii="Times New Roman" w:hAnsi="Times New Roman" w:cs="Times New Roman"/>
          <w:sz w:val="24"/>
          <w:szCs w:val="24"/>
        </w:rPr>
        <w:t xml:space="preserve"> za wyjątkiem doktorantów realizujących kształcenie w ramach programu Doktorat Wdrożeniowy lub inny</w:t>
      </w:r>
    </w:p>
    <w:p w14:paraId="318E140D" w14:textId="77777777" w:rsidR="002B6FBE" w:rsidRPr="00142AC4" w:rsidRDefault="002B6FBE" w:rsidP="002B6FBE">
      <w:pPr>
        <w:pStyle w:val="Bezodstpw"/>
        <w:numPr>
          <w:ilvl w:val="1"/>
          <w:numId w:val="1"/>
        </w:numPr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fakultatywnie:</w:t>
      </w:r>
    </w:p>
    <w:p w14:paraId="32A40553" w14:textId="77777777" w:rsidR="001163EB" w:rsidRPr="00142AC4" w:rsidRDefault="001163EB" w:rsidP="004A20BC">
      <w:pPr>
        <w:pStyle w:val="Bezodstpw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aktywne uczestnictwo w krajowej lub międzynarodowej konferencji naukowej (prezentacja ustna/poster),</w:t>
      </w:r>
    </w:p>
    <w:p w14:paraId="596D0962" w14:textId="77777777" w:rsidR="002B6FBE" w:rsidRPr="00142AC4" w:rsidRDefault="002B6FBE" w:rsidP="004A20BC">
      <w:pPr>
        <w:pStyle w:val="Bezodstpw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dbycie co najmniej miesięcznego stażu naukowego w krajowej lub zagranicznej jednostce naukowej</w:t>
      </w:r>
      <w:r w:rsidR="00D240C7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470DD256" w14:textId="77777777" w:rsidR="002B6FBE" w:rsidRPr="00142AC4" w:rsidRDefault="002B6FBE" w:rsidP="004A20BC">
      <w:pPr>
        <w:pStyle w:val="Bezodstpw"/>
        <w:numPr>
          <w:ilvl w:val="0"/>
          <w:numId w:val="2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upowszechnienie wyników B+R na zasadach otwartego dostępu</w:t>
      </w:r>
      <w:r w:rsidR="00D240C7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784B0FFF" w14:textId="77777777" w:rsidR="00E656ED" w:rsidRPr="00142AC4" w:rsidRDefault="00E656ED" w:rsidP="004A20BC">
      <w:pPr>
        <w:pStyle w:val="Bezodstpw"/>
        <w:numPr>
          <w:ilvl w:val="0"/>
          <w:numId w:val="2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naukowy wyjazd zagraniczny lub planowaną współpracę międzynarodową</w:t>
      </w:r>
    </w:p>
    <w:p w14:paraId="72B192E9" w14:textId="77777777" w:rsidR="004D0E6A" w:rsidRPr="00142AC4" w:rsidRDefault="004D0E6A" w:rsidP="004A20BC">
      <w:pPr>
        <w:pStyle w:val="Bezodstpw"/>
        <w:numPr>
          <w:ilvl w:val="0"/>
          <w:numId w:val="21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Realizacja IPB podlega ocenie śródokresowej</w:t>
      </w:r>
      <w:r w:rsidR="008F10AF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215DD66E" w14:textId="77777777" w:rsidR="003049F4" w:rsidRPr="00142AC4" w:rsidRDefault="003049F4" w:rsidP="004A20BC">
      <w:pPr>
        <w:pStyle w:val="Bezodstpw"/>
        <w:numPr>
          <w:ilvl w:val="0"/>
          <w:numId w:val="21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W przypadku konieczności zmiany tematu badawczego możliwa jest jedynie taka jego modyfikacja, która nie wpłynie na realizację </w:t>
      </w:r>
      <w:r w:rsidRPr="00142AC4">
        <w:rPr>
          <w:rFonts w:ascii="Times New Roman" w:hAnsi="Times New Roman" w:cs="Times New Roman"/>
          <w:bCs/>
          <w:sz w:val="24"/>
          <w:szCs w:val="24"/>
        </w:rPr>
        <w:t>głównych założeń</w:t>
      </w:r>
      <w:r w:rsidR="00CE0C2A" w:rsidRPr="00142AC4">
        <w:rPr>
          <w:rFonts w:ascii="Times New Roman" w:hAnsi="Times New Roman" w:cs="Times New Roman"/>
          <w:bCs/>
          <w:sz w:val="24"/>
          <w:szCs w:val="24"/>
        </w:rPr>
        <w:t xml:space="preserve"> IPB</w:t>
      </w:r>
      <w:r w:rsidRPr="00142AC4">
        <w:rPr>
          <w:rFonts w:ascii="Times New Roman" w:hAnsi="Times New Roman" w:cs="Times New Roman"/>
          <w:bCs/>
          <w:sz w:val="24"/>
          <w:szCs w:val="24"/>
        </w:rPr>
        <w:t>, celu badania, metodologii oraz kryteriów włączenia i wyłączenia</w:t>
      </w:r>
      <w:r w:rsidRPr="00142AC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7F7EF16" w14:textId="77777777" w:rsidR="00EA78D9" w:rsidRPr="00142AC4" w:rsidRDefault="00352E43" w:rsidP="004A20BC">
      <w:pPr>
        <w:pStyle w:val="Bezodstpw"/>
        <w:numPr>
          <w:ilvl w:val="0"/>
          <w:numId w:val="21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K</w:t>
      </w:r>
      <w:r w:rsidR="002E31E2" w:rsidRPr="00142AC4">
        <w:rPr>
          <w:rFonts w:ascii="Times New Roman" w:hAnsi="Times New Roman" w:cs="Times New Roman"/>
          <w:sz w:val="24"/>
          <w:szCs w:val="24"/>
        </w:rPr>
        <w:t>ażdorazowa zmiana tematu badawczego</w:t>
      </w:r>
      <w:r w:rsidR="00472A1B" w:rsidRPr="00142AC4">
        <w:rPr>
          <w:rFonts w:ascii="Times New Roman" w:hAnsi="Times New Roman" w:cs="Times New Roman"/>
          <w:sz w:val="24"/>
          <w:szCs w:val="24"/>
        </w:rPr>
        <w:t>,</w:t>
      </w:r>
      <w:r w:rsidR="002E31E2" w:rsidRPr="00142AC4">
        <w:rPr>
          <w:rFonts w:ascii="Times New Roman" w:hAnsi="Times New Roman" w:cs="Times New Roman"/>
          <w:sz w:val="24"/>
          <w:szCs w:val="24"/>
        </w:rPr>
        <w:t xml:space="preserve"> o której mowa w ust. </w:t>
      </w:r>
      <w:r w:rsidRPr="00142AC4">
        <w:rPr>
          <w:rFonts w:ascii="Times New Roman" w:hAnsi="Times New Roman" w:cs="Times New Roman"/>
          <w:sz w:val="24"/>
          <w:szCs w:val="24"/>
        </w:rPr>
        <w:t>5</w:t>
      </w:r>
      <w:r w:rsidR="002E31E2" w:rsidRPr="00142AC4">
        <w:rPr>
          <w:rFonts w:ascii="Times New Roman" w:hAnsi="Times New Roman" w:cs="Times New Roman"/>
          <w:sz w:val="24"/>
          <w:szCs w:val="24"/>
        </w:rPr>
        <w:t xml:space="preserve"> zaakceptowana przez Promotora wymaga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2E31E2" w:rsidRPr="00142AC4">
        <w:rPr>
          <w:rFonts w:ascii="Times New Roman" w:hAnsi="Times New Roman" w:cs="Times New Roman"/>
          <w:sz w:val="24"/>
          <w:szCs w:val="24"/>
        </w:rPr>
        <w:t>zgody Dyrektora</w:t>
      </w:r>
      <w:r w:rsidRPr="00142AC4">
        <w:rPr>
          <w:rFonts w:ascii="Times New Roman" w:hAnsi="Times New Roman" w:cs="Times New Roman"/>
          <w:sz w:val="24"/>
          <w:szCs w:val="24"/>
        </w:rPr>
        <w:t>, która udzielana jest na pisemny wniosek</w:t>
      </w:r>
      <w:r w:rsidR="00472A1B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29069D" w:rsidRPr="00142AC4">
        <w:rPr>
          <w:rFonts w:ascii="Times New Roman" w:hAnsi="Times New Roman" w:cs="Times New Roman"/>
          <w:sz w:val="24"/>
          <w:szCs w:val="24"/>
        </w:rPr>
        <w:t>d</w:t>
      </w:r>
      <w:r w:rsidRPr="00142AC4">
        <w:rPr>
          <w:rFonts w:ascii="Times New Roman" w:hAnsi="Times New Roman" w:cs="Times New Roman"/>
          <w:sz w:val="24"/>
          <w:szCs w:val="24"/>
        </w:rPr>
        <w:t>oktoranta.</w:t>
      </w:r>
    </w:p>
    <w:p w14:paraId="6D9BF083" w14:textId="77777777" w:rsidR="00607BAF" w:rsidRPr="00142AC4" w:rsidRDefault="00607BAF" w:rsidP="008F10A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1266C369" w14:textId="77777777" w:rsidR="001D643B" w:rsidRPr="00142AC4" w:rsidRDefault="000C425C" w:rsidP="00FC74F7">
      <w:pPr>
        <w:pStyle w:val="Nagwek1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3" w:name="_Toc129175268"/>
      <w:r w:rsidRPr="00142AC4">
        <w:rPr>
          <w:rFonts w:ascii="Times New Roman" w:hAnsi="Times New Roman" w:cs="Times New Roman"/>
          <w:b/>
          <w:sz w:val="24"/>
          <w:szCs w:val="24"/>
        </w:rPr>
        <w:t xml:space="preserve">ROZDZIAŁ 5: </w:t>
      </w:r>
      <w:r w:rsidR="00AF1DAD" w:rsidRPr="00142AC4">
        <w:rPr>
          <w:rFonts w:ascii="Times New Roman" w:hAnsi="Times New Roman" w:cs="Times New Roman"/>
          <w:b/>
          <w:sz w:val="24"/>
          <w:szCs w:val="24"/>
        </w:rPr>
        <w:t>OCENA ŚRÓDOKRESOWA</w:t>
      </w:r>
      <w:bookmarkEnd w:id="3"/>
    </w:p>
    <w:p w14:paraId="0B634354" w14:textId="77777777" w:rsidR="000C425C" w:rsidRPr="00142AC4" w:rsidRDefault="000C425C" w:rsidP="00AF1DAD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A1A991F" w14:textId="77777777" w:rsidR="000C425C" w:rsidRPr="00142AC4" w:rsidRDefault="000C425C" w:rsidP="000C425C">
      <w:pPr>
        <w:pStyle w:val="Bezodstpw"/>
        <w:tabs>
          <w:tab w:val="left" w:pos="400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§ </w:t>
      </w:r>
      <w:r w:rsidR="00CD7055" w:rsidRPr="00142AC4">
        <w:rPr>
          <w:rFonts w:ascii="Times New Roman" w:hAnsi="Times New Roman" w:cs="Times New Roman"/>
          <w:sz w:val="24"/>
          <w:szCs w:val="24"/>
        </w:rPr>
        <w:t>9</w:t>
      </w:r>
    </w:p>
    <w:p w14:paraId="69712F86" w14:textId="77777777" w:rsidR="00AF1DAD" w:rsidRPr="00142AC4" w:rsidRDefault="00AF1DAD" w:rsidP="004A20BC">
      <w:pPr>
        <w:pStyle w:val="Bezodstpw"/>
        <w:numPr>
          <w:ilvl w:val="2"/>
          <w:numId w:val="16"/>
        </w:numPr>
        <w:spacing w:line="276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cena śródokresowa jest przeprowadzana w połowie okresu kształcenia</w:t>
      </w:r>
      <w:r w:rsidR="0029069D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określonego </w:t>
      </w:r>
      <w:r w:rsidR="00250651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w</w:t>
      </w:r>
      <w:r w:rsidR="00250651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i/>
          <w:sz w:val="24"/>
          <w:szCs w:val="24"/>
        </w:rPr>
        <w:t>Programie Kształcenia</w:t>
      </w:r>
      <w:r w:rsidRPr="00142AC4">
        <w:rPr>
          <w:rFonts w:ascii="Times New Roman" w:hAnsi="Times New Roman" w:cs="Times New Roman"/>
          <w:sz w:val="24"/>
          <w:szCs w:val="24"/>
        </w:rPr>
        <w:t>.</w:t>
      </w:r>
    </w:p>
    <w:p w14:paraId="36390BDC" w14:textId="77777777" w:rsidR="00A50385" w:rsidRPr="00142AC4" w:rsidRDefault="00A50385" w:rsidP="004A20BC">
      <w:pPr>
        <w:pStyle w:val="Bezodstpw"/>
        <w:numPr>
          <w:ilvl w:val="2"/>
          <w:numId w:val="16"/>
        </w:numPr>
        <w:spacing w:line="276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Ocena śródokresowa </w:t>
      </w:r>
      <w:r w:rsidR="005A656F" w:rsidRPr="00142AC4">
        <w:rPr>
          <w:rFonts w:ascii="Times New Roman" w:hAnsi="Times New Roman" w:cs="Times New Roman"/>
          <w:sz w:val="24"/>
          <w:szCs w:val="24"/>
        </w:rPr>
        <w:t>odbywa się na podstawie autor</w:t>
      </w:r>
      <w:r w:rsidR="00433353" w:rsidRPr="00142AC4">
        <w:rPr>
          <w:rFonts w:ascii="Times New Roman" w:hAnsi="Times New Roman" w:cs="Times New Roman"/>
          <w:sz w:val="24"/>
          <w:szCs w:val="24"/>
        </w:rPr>
        <w:t xml:space="preserve">eferatu, dyskusji oraz pytań </w:t>
      </w:r>
      <w:r w:rsidR="00250651" w:rsidRPr="00142AC4">
        <w:rPr>
          <w:rFonts w:ascii="Times New Roman" w:hAnsi="Times New Roman" w:cs="Times New Roman"/>
          <w:sz w:val="24"/>
          <w:szCs w:val="24"/>
        </w:rPr>
        <w:br/>
      </w:r>
      <w:r w:rsidR="00433353" w:rsidRPr="00142AC4">
        <w:rPr>
          <w:rFonts w:ascii="Times New Roman" w:hAnsi="Times New Roman" w:cs="Times New Roman"/>
          <w:sz w:val="24"/>
          <w:szCs w:val="24"/>
        </w:rPr>
        <w:t>do</w:t>
      </w:r>
      <w:r w:rsidR="00250651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doktoranta </w:t>
      </w:r>
      <w:r w:rsidR="005A656F" w:rsidRPr="00142AC4">
        <w:rPr>
          <w:rFonts w:ascii="Times New Roman" w:hAnsi="Times New Roman" w:cs="Times New Roman"/>
          <w:sz w:val="24"/>
          <w:szCs w:val="24"/>
        </w:rPr>
        <w:t xml:space="preserve">i </w:t>
      </w:r>
      <w:r w:rsidRPr="00142AC4">
        <w:rPr>
          <w:rFonts w:ascii="Times New Roman" w:hAnsi="Times New Roman" w:cs="Times New Roman"/>
          <w:sz w:val="24"/>
          <w:szCs w:val="24"/>
        </w:rPr>
        <w:t>składa się z</w:t>
      </w:r>
      <w:r w:rsidR="00F1154F" w:rsidRPr="00142AC4">
        <w:rPr>
          <w:rFonts w:ascii="Times New Roman" w:hAnsi="Times New Roman" w:cs="Times New Roman"/>
          <w:sz w:val="24"/>
          <w:szCs w:val="24"/>
        </w:rPr>
        <w:t xml:space="preserve"> 2</w:t>
      </w:r>
      <w:r w:rsidRPr="00142AC4">
        <w:rPr>
          <w:rFonts w:ascii="Times New Roman" w:hAnsi="Times New Roman" w:cs="Times New Roman"/>
          <w:sz w:val="24"/>
          <w:szCs w:val="24"/>
        </w:rPr>
        <w:t xml:space="preserve"> elementów:</w:t>
      </w:r>
    </w:p>
    <w:p w14:paraId="4588CB24" w14:textId="77777777" w:rsidR="00202B7E" w:rsidRPr="00142AC4" w:rsidRDefault="00A50385" w:rsidP="00E10070">
      <w:pPr>
        <w:pStyle w:val="Akapitzlist"/>
        <w:numPr>
          <w:ilvl w:val="0"/>
          <w:numId w:val="18"/>
        </w:numPr>
        <w:spacing w:after="0" w:line="240" w:lineRule="auto"/>
        <w:ind w:left="993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lastRenderedPageBreak/>
        <w:t>ocen</w:t>
      </w:r>
      <w:r w:rsidR="005C46CE" w:rsidRPr="00142AC4">
        <w:rPr>
          <w:rFonts w:ascii="Times New Roman" w:hAnsi="Times New Roman" w:cs="Times New Roman"/>
          <w:sz w:val="24"/>
          <w:szCs w:val="24"/>
        </w:rPr>
        <w:t>y</w:t>
      </w:r>
      <w:r w:rsidRPr="00142AC4">
        <w:rPr>
          <w:rFonts w:ascii="Times New Roman" w:hAnsi="Times New Roman" w:cs="Times New Roman"/>
          <w:sz w:val="24"/>
          <w:szCs w:val="24"/>
        </w:rPr>
        <w:t xml:space="preserve"> szeroko rozumianego rozwoju </w:t>
      </w:r>
      <w:r w:rsidR="00F1154F" w:rsidRPr="00142AC4">
        <w:rPr>
          <w:rFonts w:ascii="Times New Roman" w:hAnsi="Times New Roman" w:cs="Times New Roman"/>
          <w:sz w:val="24"/>
          <w:szCs w:val="24"/>
        </w:rPr>
        <w:t xml:space="preserve">naukowo-badawczego </w:t>
      </w:r>
      <w:r w:rsidRPr="00142AC4">
        <w:rPr>
          <w:rFonts w:ascii="Times New Roman" w:hAnsi="Times New Roman" w:cs="Times New Roman"/>
          <w:sz w:val="24"/>
          <w:szCs w:val="24"/>
        </w:rPr>
        <w:t>doktoranta</w:t>
      </w:r>
      <w:r w:rsidR="003F17F9" w:rsidRPr="00142AC4">
        <w:rPr>
          <w:rFonts w:ascii="Times New Roman" w:hAnsi="Times New Roman" w:cs="Times New Roman"/>
          <w:sz w:val="24"/>
          <w:szCs w:val="24"/>
        </w:rPr>
        <w:t>,</w:t>
      </w:r>
      <w:r w:rsidR="001163EB" w:rsidRPr="00142AC4">
        <w:rPr>
          <w:rFonts w:ascii="Times New Roman" w:hAnsi="Times New Roman" w:cs="Times New Roman"/>
          <w:sz w:val="24"/>
          <w:szCs w:val="24"/>
        </w:rPr>
        <w:t xml:space="preserve"> w tym</w:t>
      </w:r>
      <w:r w:rsidR="00202B7E" w:rsidRPr="00142AC4">
        <w:rPr>
          <w:rFonts w:ascii="Times New Roman" w:hAnsi="Times New Roman" w:cs="Times New Roman"/>
          <w:sz w:val="24"/>
          <w:szCs w:val="24"/>
        </w:rPr>
        <w:t xml:space="preserve">: </w:t>
      </w:r>
      <w:r w:rsidR="00202B7E" w:rsidRPr="00142AC4">
        <w:rPr>
          <w:rFonts w:ascii="Times New Roman" w:hAnsi="Times New Roman" w:cs="Times New Roman"/>
          <w:sz w:val="24"/>
          <w:szCs w:val="24"/>
        </w:rPr>
        <w:br/>
      </w:r>
      <w:r w:rsidR="00100550" w:rsidRPr="00142AC4">
        <w:rPr>
          <w:rFonts w:ascii="Times New Roman" w:hAnsi="Times New Roman" w:cs="Times New Roman"/>
          <w:sz w:val="24"/>
          <w:szCs w:val="24"/>
        </w:rPr>
        <w:t>a)</w:t>
      </w:r>
      <w:r w:rsidR="00202B7E" w:rsidRPr="00142AC4">
        <w:rPr>
          <w:rFonts w:ascii="Times New Roman" w:hAnsi="Times New Roman" w:cs="Times New Roman"/>
          <w:sz w:val="24"/>
          <w:szCs w:val="24"/>
        </w:rPr>
        <w:t xml:space="preserve"> przyjęt</w:t>
      </w:r>
      <w:r w:rsidR="00100550" w:rsidRPr="00142AC4">
        <w:rPr>
          <w:rFonts w:ascii="Times New Roman" w:hAnsi="Times New Roman" w:cs="Times New Roman"/>
          <w:sz w:val="24"/>
          <w:szCs w:val="24"/>
        </w:rPr>
        <w:t>ego</w:t>
      </w:r>
      <w:r w:rsidR="00202B7E" w:rsidRPr="00142AC4">
        <w:rPr>
          <w:rFonts w:ascii="Times New Roman" w:hAnsi="Times New Roman" w:cs="Times New Roman"/>
          <w:sz w:val="24"/>
          <w:szCs w:val="24"/>
        </w:rPr>
        <w:t xml:space="preserve"> do druku lub opublikowan</w:t>
      </w:r>
      <w:r w:rsidR="00100550" w:rsidRPr="00142AC4">
        <w:rPr>
          <w:rFonts w:ascii="Times New Roman" w:hAnsi="Times New Roman" w:cs="Times New Roman"/>
          <w:sz w:val="24"/>
          <w:szCs w:val="24"/>
        </w:rPr>
        <w:t>ego</w:t>
      </w:r>
      <w:r w:rsidR="00202B7E" w:rsidRPr="00142AC4">
        <w:rPr>
          <w:rFonts w:ascii="Times New Roman" w:hAnsi="Times New Roman" w:cs="Times New Roman"/>
          <w:sz w:val="24"/>
          <w:szCs w:val="24"/>
        </w:rPr>
        <w:t xml:space="preserve"> artykuł</w:t>
      </w:r>
      <w:r w:rsidR="00100550" w:rsidRPr="00142AC4">
        <w:rPr>
          <w:rFonts w:ascii="Times New Roman" w:hAnsi="Times New Roman" w:cs="Times New Roman"/>
          <w:sz w:val="24"/>
          <w:szCs w:val="24"/>
        </w:rPr>
        <w:t>u</w:t>
      </w:r>
      <w:r w:rsidR="00202B7E" w:rsidRPr="00142AC4">
        <w:rPr>
          <w:rFonts w:ascii="Times New Roman" w:hAnsi="Times New Roman" w:cs="Times New Roman"/>
          <w:sz w:val="24"/>
          <w:szCs w:val="24"/>
        </w:rPr>
        <w:t xml:space="preserve"> naukow</w:t>
      </w:r>
      <w:r w:rsidR="00100550" w:rsidRPr="00142AC4">
        <w:rPr>
          <w:rFonts w:ascii="Times New Roman" w:hAnsi="Times New Roman" w:cs="Times New Roman"/>
          <w:sz w:val="24"/>
          <w:szCs w:val="24"/>
        </w:rPr>
        <w:t>ego</w:t>
      </w:r>
      <w:r w:rsidR="00202B7E" w:rsidRPr="00142AC4">
        <w:rPr>
          <w:rFonts w:ascii="Times New Roman" w:hAnsi="Times New Roman" w:cs="Times New Roman"/>
          <w:sz w:val="24"/>
          <w:szCs w:val="24"/>
        </w:rPr>
        <w:t>, o którym mowa</w:t>
      </w:r>
      <w:r w:rsidR="00100550" w:rsidRPr="00142AC4">
        <w:rPr>
          <w:rFonts w:ascii="Times New Roman" w:hAnsi="Times New Roman" w:cs="Times New Roman"/>
          <w:sz w:val="24"/>
          <w:szCs w:val="24"/>
        </w:rPr>
        <w:br/>
      </w:r>
      <w:r w:rsidR="00202B7E" w:rsidRPr="00142AC4">
        <w:rPr>
          <w:rFonts w:ascii="Times New Roman" w:hAnsi="Times New Roman" w:cs="Times New Roman"/>
          <w:sz w:val="24"/>
          <w:szCs w:val="24"/>
        </w:rPr>
        <w:t xml:space="preserve"> w § 8 ust. 3 pkt 1</w:t>
      </w:r>
      <w:r w:rsidR="00100550" w:rsidRPr="00142AC4">
        <w:rPr>
          <w:rFonts w:ascii="Times New Roman" w:hAnsi="Times New Roman" w:cs="Times New Roman"/>
          <w:sz w:val="24"/>
          <w:szCs w:val="24"/>
        </w:rPr>
        <w:t xml:space="preserve"> lit. </w:t>
      </w:r>
      <w:r w:rsidR="00202B7E" w:rsidRPr="00142AC4">
        <w:rPr>
          <w:rFonts w:ascii="Times New Roman" w:hAnsi="Times New Roman" w:cs="Times New Roman"/>
          <w:sz w:val="24"/>
          <w:szCs w:val="24"/>
        </w:rPr>
        <w:t>b,</w:t>
      </w:r>
    </w:p>
    <w:p w14:paraId="2BE60436" w14:textId="77777777" w:rsidR="00A50385" w:rsidRPr="00142AC4" w:rsidRDefault="00100550" w:rsidP="00202B7E">
      <w:pPr>
        <w:pStyle w:val="Akapitzlist"/>
        <w:spacing w:after="0" w:line="240" w:lineRule="auto"/>
        <w:ind w:left="993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b) </w:t>
      </w:r>
      <w:r w:rsidR="001163EB" w:rsidRPr="00142AC4">
        <w:rPr>
          <w:rFonts w:ascii="Times New Roman" w:hAnsi="Times New Roman" w:cs="Times New Roman"/>
          <w:sz w:val="24"/>
          <w:szCs w:val="24"/>
        </w:rPr>
        <w:t>złożeni</w:t>
      </w:r>
      <w:r w:rsidR="00202B7E" w:rsidRPr="00142AC4">
        <w:rPr>
          <w:rFonts w:ascii="Times New Roman" w:hAnsi="Times New Roman" w:cs="Times New Roman"/>
          <w:sz w:val="24"/>
          <w:szCs w:val="24"/>
        </w:rPr>
        <w:t>e</w:t>
      </w:r>
      <w:r w:rsidR="001163EB" w:rsidRPr="00142AC4">
        <w:rPr>
          <w:rFonts w:ascii="Times New Roman" w:hAnsi="Times New Roman" w:cs="Times New Roman"/>
          <w:sz w:val="24"/>
          <w:szCs w:val="24"/>
        </w:rPr>
        <w:t xml:space="preserve"> przez doktoranta wniosku grantowego do krajowej lub zagranicznej </w:t>
      </w:r>
      <w:r w:rsidR="00DE6FE2" w:rsidRPr="00142AC4">
        <w:rPr>
          <w:rFonts w:ascii="Times New Roman" w:hAnsi="Times New Roman" w:cs="Times New Roman"/>
          <w:sz w:val="24"/>
          <w:szCs w:val="24"/>
        </w:rPr>
        <w:t>instytucji</w:t>
      </w:r>
      <w:r w:rsidR="001163EB" w:rsidRPr="00142AC4">
        <w:rPr>
          <w:rFonts w:ascii="Times New Roman" w:hAnsi="Times New Roman" w:cs="Times New Roman"/>
          <w:sz w:val="24"/>
          <w:szCs w:val="24"/>
        </w:rPr>
        <w:t xml:space="preserve"> finansującej działalność naukową w drodze konkursowej</w:t>
      </w:r>
      <w:r w:rsidR="00E10070" w:rsidRPr="00142AC4">
        <w:rPr>
          <w:rFonts w:ascii="Times New Roman" w:hAnsi="Times New Roman" w:cs="Times New Roman"/>
          <w:sz w:val="24"/>
          <w:szCs w:val="24"/>
        </w:rPr>
        <w:t xml:space="preserve"> do końca czerwca czwartego semestru</w:t>
      </w:r>
      <w:r w:rsidR="00747DC7" w:rsidRPr="00142AC4">
        <w:rPr>
          <w:rFonts w:ascii="Times New Roman" w:hAnsi="Times New Roman" w:cs="Times New Roman"/>
          <w:sz w:val="24"/>
          <w:szCs w:val="24"/>
        </w:rPr>
        <w:t xml:space="preserve"> za wyjątkiem doktorantów realizujących kształcenie w ramach programu Doktorat Wdrożeniowy lub </w:t>
      </w:r>
      <w:r w:rsidR="00AB1CD8" w:rsidRPr="00142AC4">
        <w:rPr>
          <w:rFonts w:ascii="Times New Roman" w:hAnsi="Times New Roman" w:cs="Times New Roman"/>
          <w:sz w:val="24"/>
          <w:szCs w:val="24"/>
        </w:rPr>
        <w:t>realizujących dotychczas inny projekt naukowy</w:t>
      </w:r>
      <w:r w:rsidR="00C872F5" w:rsidRPr="00142AC4">
        <w:rPr>
          <w:rFonts w:ascii="Times New Roman" w:hAnsi="Times New Roman" w:cs="Times New Roman"/>
          <w:sz w:val="24"/>
          <w:szCs w:val="24"/>
        </w:rPr>
        <w:t xml:space="preserve"> finansowany ze środków zewnętrznych</w:t>
      </w:r>
      <w:r w:rsidR="00202B7E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323C672E" w14:textId="77777777" w:rsidR="00202B7E" w:rsidRPr="00142AC4" w:rsidRDefault="00100550" w:rsidP="00202B7E">
      <w:pPr>
        <w:pStyle w:val="Akapitzlist"/>
        <w:spacing w:after="0" w:line="240" w:lineRule="auto"/>
        <w:ind w:left="993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c)</w:t>
      </w:r>
      <w:r w:rsidR="00202B7E" w:rsidRPr="00142AC4">
        <w:rPr>
          <w:rFonts w:ascii="Times New Roman" w:hAnsi="Times New Roman" w:cs="Times New Roman"/>
          <w:sz w:val="24"/>
          <w:szCs w:val="24"/>
        </w:rPr>
        <w:t xml:space="preserve"> pozostał</w:t>
      </w:r>
      <w:r w:rsidRPr="00142AC4">
        <w:rPr>
          <w:rFonts w:ascii="Times New Roman" w:hAnsi="Times New Roman" w:cs="Times New Roman"/>
          <w:sz w:val="24"/>
          <w:szCs w:val="24"/>
        </w:rPr>
        <w:t>ych</w:t>
      </w:r>
      <w:r w:rsidR="00202B7E" w:rsidRPr="00142AC4">
        <w:rPr>
          <w:rFonts w:ascii="Times New Roman" w:hAnsi="Times New Roman" w:cs="Times New Roman"/>
          <w:sz w:val="24"/>
          <w:szCs w:val="24"/>
        </w:rPr>
        <w:t xml:space="preserve"> aktywności nauko</w:t>
      </w:r>
      <w:r w:rsidRPr="00142AC4">
        <w:rPr>
          <w:rFonts w:ascii="Times New Roman" w:hAnsi="Times New Roman" w:cs="Times New Roman"/>
          <w:sz w:val="24"/>
          <w:szCs w:val="24"/>
        </w:rPr>
        <w:t>wych.</w:t>
      </w:r>
    </w:p>
    <w:p w14:paraId="524F2833" w14:textId="77777777" w:rsidR="00A50385" w:rsidRPr="00142AC4" w:rsidRDefault="00A50385" w:rsidP="00E10070">
      <w:pPr>
        <w:pStyle w:val="Bezodstpw"/>
        <w:numPr>
          <w:ilvl w:val="0"/>
          <w:numId w:val="18"/>
        </w:numPr>
        <w:spacing w:line="276" w:lineRule="auto"/>
        <w:ind w:left="993" w:hanging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cen</w:t>
      </w:r>
      <w:r w:rsidR="005C46CE" w:rsidRPr="00142AC4">
        <w:rPr>
          <w:rFonts w:ascii="Times New Roman" w:hAnsi="Times New Roman" w:cs="Times New Roman"/>
          <w:sz w:val="24"/>
          <w:szCs w:val="24"/>
        </w:rPr>
        <w:t>y</w:t>
      </w:r>
      <w:r w:rsidRPr="00142AC4">
        <w:rPr>
          <w:rFonts w:ascii="Times New Roman" w:hAnsi="Times New Roman" w:cs="Times New Roman"/>
          <w:sz w:val="24"/>
          <w:szCs w:val="24"/>
        </w:rPr>
        <w:t xml:space="preserve"> postępu w </w:t>
      </w:r>
      <w:r w:rsidR="00F1154F" w:rsidRPr="00142AC4">
        <w:rPr>
          <w:rFonts w:ascii="Times New Roman" w:hAnsi="Times New Roman" w:cs="Times New Roman"/>
          <w:sz w:val="24"/>
          <w:szCs w:val="24"/>
        </w:rPr>
        <w:t>przygotowaniu rozprawy doktorskiej</w:t>
      </w:r>
      <w:r w:rsidR="004875D9" w:rsidRPr="00142AC4">
        <w:rPr>
          <w:rFonts w:ascii="Times New Roman" w:hAnsi="Times New Roman" w:cs="Times New Roman"/>
          <w:sz w:val="24"/>
          <w:szCs w:val="24"/>
        </w:rPr>
        <w:t>,</w:t>
      </w:r>
      <w:r w:rsidR="00F1154F" w:rsidRPr="00142AC4">
        <w:rPr>
          <w:rFonts w:ascii="Times New Roman" w:hAnsi="Times New Roman" w:cs="Times New Roman"/>
          <w:sz w:val="24"/>
          <w:szCs w:val="24"/>
        </w:rPr>
        <w:t xml:space="preserve"> w tym </w:t>
      </w:r>
      <w:r w:rsidRPr="00142AC4">
        <w:rPr>
          <w:rFonts w:ascii="Times New Roman" w:hAnsi="Times New Roman" w:cs="Times New Roman"/>
          <w:sz w:val="24"/>
          <w:szCs w:val="24"/>
        </w:rPr>
        <w:t>realizacji IPB,</w:t>
      </w:r>
      <w:r w:rsidR="005A656F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564E7B" w:rsidRPr="00142AC4">
        <w:rPr>
          <w:rFonts w:ascii="Times New Roman" w:hAnsi="Times New Roman" w:cs="Times New Roman"/>
          <w:sz w:val="24"/>
          <w:szCs w:val="24"/>
        </w:rPr>
        <w:br/>
      </w:r>
      <w:r w:rsidR="005A656F" w:rsidRPr="00142AC4">
        <w:rPr>
          <w:rFonts w:ascii="Times New Roman" w:hAnsi="Times New Roman" w:cs="Times New Roman"/>
          <w:sz w:val="24"/>
          <w:szCs w:val="24"/>
        </w:rPr>
        <w:t xml:space="preserve">w szczególności terminowość i jakość wykonywania zadań wynikających </w:t>
      </w:r>
      <w:r w:rsidR="00250651" w:rsidRPr="00142AC4">
        <w:rPr>
          <w:rFonts w:ascii="Times New Roman" w:hAnsi="Times New Roman" w:cs="Times New Roman"/>
          <w:sz w:val="24"/>
          <w:szCs w:val="24"/>
        </w:rPr>
        <w:br/>
      </w:r>
      <w:r w:rsidR="005A656F" w:rsidRPr="00142AC4">
        <w:rPr>
          <w:rFonts w:ascii="Times New Roman" w:hAnsi="Times New Roman" w:cs="Times New Roman"/>
          <w:sz w:val="24"/>
          <w:szCs w:val="24"/>
        </w:rPr>
        <w:t>z</w:t>
      </w:r>
      <w:r w:rsidR="00250651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5A656F" w:rsidRPr="00142AC4">
        <w:rPr>
          <w:rFonts w:ascii="Times New Roman" w:hAnsi="Times New Roman" w:cs="Times New Roman"/>
          <w:sz w:val="24"/>
          <w:szCs w:val="24"/>
        </w:rPr>
        <w:t>harmonogramu przygotowania rozprawy doktorskiej</w:t>
      </w:r>
      <w:r w:rsidR="004067ED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41C61A39" w14:textId="77777777" w:rsidR="00F402C6" w:rsidRPr="00142AC4" w:rsidRDefault="000E539B" w:rsidP="004A20BC">
      <w:pPr>
        <w:pStyle w:val="Bezodstpw"/>
        <w:numPr>
          <w:ilvl w:val="2"/>
          <w:numId w:val="16"/>
        </w:numPr>
        <w:spacing w:line="276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cena śródokresowa jest przeprowadzana przez Komisję ds. oceny śródokresowej doktorantów, zwan</w:t>
      </w:r>
      <w:r w:rsidR="005C46CE" w:rsidRPr="00142AC4">
        <w:rPr>
          <w:rFonts w:ascii="Times New Roman" w:hAnsi="Times New Roman" w:cs="Times New Roman"/>
          <w:sz w:val="24"/>
          <w:szCs w:val="24"/>
        </w:rPr>
        <w:t>ej</w:t>
      </w:r>
      <w:r w:rsidRPr="00142AC4">
        <w:rPr>
          <w:rFonts w:ascii="Times New Roman" w:hAnsi="Times New Roman" w:cs="Times New Roman"/>
          <w:sz w:val="24"/>
          <w:szCs w:val="24"/>
        </w:rPr>
        <w:t xml:space="preserve"> dalej Komisją, powołaną przez</w:t>
      </w:r>
      <w:r w:rsidR="00F1154F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1163EB" w:rsidRPr="00142AC4">
        <w:rPr>
          <w:rFonts w:ascii="Times New Roman" w:hAnsi="Times New Roman" w:cs="Times New Roman"/>
          <w:sz w:val="24"/>
          <w:szCs w:val="24"/>
        </w:rPr>
        <w:t>Prorektora ds. Nauki</w:t>
      </w:r>
      <w:r w:rsidR="00F402C6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67E8D38C" w14:textId="77777777" w:rsidR="000E539B" w:rsidRPr="00142AC4" w:rsidRDefault="000E539B" w:rsidP="004A20BC">
      <w:pPr>
        <w:pStyle w:val="Bezodstpw"/>
        <w:numPr>
          <w:ilvl w:val="2"/>
          <w:numId w:val="16"/>
        </w:numPr>
        <w:spacing w:line="276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W skład Komisji, o której mowa w ust. 3 wchodzą </w:t>
      </w:r>
      <w:r w:rsidR="00E60E9C" w:rsidRPr="00142AC4">
        <w:rPr>
          <w:rFonts w:ascii="Times New Roman" w:hAnsi="Times New Roman" w:cs="Times New Roman"/>
          <w:sz w:val="24"/>
          <w:szCs w:val="24"/>
        </w:rPr>
        <w:t>trzy</w:t>
      </w:r>
      <w:r w:rsidRPr="00142AC4">
        <w:rPr>
          <w:rFonts w:ascii="Times New Roman" w:hAnsi="Times New Roman" w:cs="Times New Roman"/>
          <w:sz w:val="24"/>
          <w:szCs w:val="24"/>
        </w:rPr>
        <w:t xml:space="preserve"> osoby, w tym:</w:t>
      </w:r>
    </w:p>
    <w:p w14:paraId="6A088FB4" w14:textId="77777777" w:rsidR="000E539B" w:rsidRPr="00142AC4" w:rsidRDefault="000E539B" w:rsidP="004A20BC">
      <w:pPr>
        <w:pStyle w:val="Bezodstpw"/>
        <w:numPr>
          <w:ilvl w:val="0"/>
          <w:numId w:val="17"/>
        </w:numPr>
        <w:spacing w:line="276" w:lineRule="auto"/>
        <w:ind w:left="993" w:hanging="426"/>
        <w:jc w:val="both"/>
        <w:rPr>
          <w:rFonts w:ascii="Times New Roman" w:hAnsi="Times New Roman" w:cs="Times New Roman"/>
          <w:sz w:val="24"/>
          <w:szCs w:val="24"/>
        </w:rPr>
      </w:pPr>
      <w:bookmarkStart w:id="4" w:name="_Hlk63067602"/>
      <w:r w:rsidRPr="00142AC4">
        <w:rPr>
          <w:rFonts w:ascii="Times New Roman" w:hAnsi="Times New Roman" w:cs="Times New Roman"/>
          <w:sz w:val="24"/>
          <w:szCs w:val="24"/>
        </w:rPr>
        <w:t>Dyrektor lub jego Zastępca</w:t>
      </w:r>
      <w:r w:rsidR="00E51B3E" w:rsidRPr="00142AC4">
        <w:rPr>
          <w:rFonts w:ascii="Times New Roman" w:hAnsi="Times New Roman" w:cs="Times New Roman"/>
          <w:sz w:val="24"/>
          <w:szCs w:val="24"/>
        </w:rPr>
        <w:t xml:space="preserve"> </w:t>
      </w:r>
      <w:bookmarkStart w:id="5" w:name="_Hlk61419118"/>
      <w:r w:rsidR="00E51B3E" w:rsidRPr="00142AC4">
        <w:rPr>
          <w:rFonts w:ascii="Times New Roman" w:hAnsi="Times New Roman" w:cs="Times New Roman"/>
          <w:sz w:val="24"/>
          <w:szCs w:val="24"/>
        </w:rPr>
        <w:t xml:space="preserve">lub </w:t>
      </w:r>
      <w:r w:rsidR="0000295E" w:rsidRPr="00142AC4">
        <w:rPr>
          <w:rFonts w:ascii="Times New Roman" w:hAnsi="Times New Roman" w:cs="Times New Roman"/>
          <w:sz w:val="24"/>
          <w:szCs w:val="24"/>
        </w:rPr>
        <w:t xml:space="preserve">samodzielny pracownik naukowy </w:t>
      </w:r>
      <w:r w:rsidR="00A51BA3" w:rsidRPr="00142AC4">
        <w:rPr>
          <w:rFonts w:ascii="Times New Roman" w:hAnsi="Times New Roman" w:cs="Times New Roman"/>
          <w:sz w:val="24"/>
          <w:szCs w:val="24"/>
        </w:rPr>
        <w:t>Ś</w:t>
      </w:r>
      <w:r w:rsidR="0000295E" w:rsidRPr="00142AC4">
        <w:rPr>
          <w:rFonts w:ascii="Times New Roman" w:hAnsi="Times New Roman" w:cs="Times New Roman"/>
          <w:sz w:val="24"/>
          <w:szCs w:val="24"/>
        </w:rPr>
        <w:t xml:space="preserve">UM ze stopniem </w:t>
      </w:r>
      <w:r w:rsidR="00A51BA3" w:rsidRPr="00142AC4">
        <w:rPr>
          <w:rFonts w:ascii="Times New Roman" w:hAnsi="Times New Roman" w:cs="Times New Roman"/>
          <w:sz w:val="24"/>
          <w:szCs w:val="24"/>
        </w:rPr>
        <w:br/>
      </w:r>
      <w:r w:rsidR="0000295E" w:rsidRPr="00142AC4">
        <w:rPr>
          <w:rFonts w:ascii="Times New Roman" w:hAnsi="Times New Roman" w:cs="Times New Roman"/>
          <w:sz w:val="24"/>
          <w:szCs w:val="24"/>
        </w:rPr>
        <w:t>co najmniej doktora habilitowanego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  <w:bookmarkEnd w:id="5"/>
      <w:r w:rsidRPr="00142AC4">
        <w:rPr>
          <w:rFonts w:ascii="Times New Roman" w:hAnsi="Times New Roman" w:cs="Times New Roman"/>
          <w:sz w:val="24"/>
          <w:szCs w:val="24"/>
        </w:rPr>
        <w:t>pełniący funkcję Przewodniczącego Komisji,</w:t>
      </w:r>
    </w:p>
    <w:bookmarkEnd w:id="4"/>
    <w:p w14:paraId="657DD12B" w14:textId="77777777" w:rsidR="000E539B" w:rsidRPr="00142AC4" w:rsidRDefault="000E539B" w:rsidP="004A20BC">
      <w:pPr>
        <w:pStyle w:val="Bezodstpw"/>
        <w:numPr>
          <w:ilvl w:val="0"/>
          <w:numId w:val="17"/>
        </w:numPr>
        <w:spacing w:line="276" w:lineRule="auto"/>
        <w:ind w:left="993" w:hanging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jedna osoba posiadająca stopień doktora habilitowanego lub tytuł profesora </w:t>
      </w:r>
      <w:r w:rsidR="00A51BA3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w</w:t>
      </w:r>
      <w:r w:rsidR="00A51BA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dyscyplinie, w której przygotowywana jest rozprawa doktorska, niezatrudniona </w:t>
      </w:r>
      <w:r w:rsidR="00A51BA3" w:rsidRPr="00142AC4">
        <w:rPr>
          <w:rFonts w:ascii="Times New Roman" w:hAnsi="Times New Roman" w:cs="Times New Roman"/>
          <w:sz w:val="24"/>
          <w:szCs w:val="24"/>
        </w:rPr>
        <w:br/>
      </w:r>
      <w:r w:rsidR="00176AA8" w:rsidRPr="00142AC4">
        <w:rPr>
          <w:rFonts w:ascii="Times New Roman" w:hAnsi="Times New Roman" w:cs="Times New Roman"/>
          <w:sz w:val="24"/>
          <w:szCs w:val="24"/>
        </w:rPr>
        <w:t>w</w:t>
      </w:r>
      <w:r w:rsidR="00A51BA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Śląskim Uniwersytecie Medycznym w Katowicach, </w:t>
      </w:r>
    </w:p>
    <w:p w14:paraId="26CE443A" w14:textId="77777777" w:rsidR="000E539B" w:rsidRPr="00142AC4" w:rsidRDefault="000E539B" w:rsidP="004A20BC">
      <w:pPr>
        <w:pStyle w:val="Bezodstpw"/>
        <w:numPr>
          <w:ilvl w:val="0"/>
          <w:numId w:val="17"/>
        </w:numPr>
        <w:spacing w:line="276" w:lineRule="auto"/>
        <w:ind w:left="993" w:hanging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jedna osoba posiadająca stopień doktora habilitowanego lub tytuł profesora, będąca samodzielnym pracownikiem naukowym Uczelni.</w:t>
      </w:r>
    </w:p>
    <w:p w14:paraId="521C243C" w14:textId="77777777" w:rsidR="000E539B" w:rsidRPr="00142AC4" w:rsidRDefault="004067ED" w:rsidP="004A20BC">
      <w:pPr>
        <w:pStyle w:val="Bezodstpw"/>
        <w:numPr>
          <w:ilvl w:val="2"/>
          <w:numId w:val="1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A46EFF" w:rsidRPr="00142AC4">
        <w:rPr>
          <w:rFonts w:ascii="Times New Roman" w:hAnsi="Times New Roman" w:cs="Times New Roman"/>
          <w:sz w:val="24"/>
          <w:szCs w:val="24"/>
        </w:rPr>
        <w:t xml:space="preserve">Promotor, promotorzy albo promotor i promotor pomocniczy </w:t>
      </w:r>
      <w:r w:rsidR="000E539B" w:rsidRPr="00142AC4">
        <w:rPr>
          <w:rFonts w:ascii="Times New Roman" w:hAnsi="Times New Roman" w:cs="Times New Roman"/>
          <w:sz w:val="24"/>
          <w:szCs w:val="24"/>
        </w:rPr>
        <w:t xml:space="preserve">nie mogą być członkami Komisji. </w:t>
      </w:r>
      <w:r w:rsidR="00284A16" w:rsidRPr="00142AC4">
        <w:rPr>
          <w:rFonts w:ascii="Times New Roman" w:hAnsi="Times New Roman" w:cs="Times New Roman"/>
          <w:sz w:val="24"/>
          <w:szCs w:val="24"/>
        </w:rPr>
        <w:t xml:space="preserve">Dopuszcza się udział promotora/promotora pomocniczego w posiedzeniach komisji, o której mowa ust. 3 z zastrzeżeniem, że promotor/promotor pomocniczy nie uczestniczy </w:t>
      </w:r>
      <w:r w:rsidR="00564E7B" w:rsidRPr="00142AC4">
        <w:rPr>
          <w:rFonts w:ascii="Times New Roman" w:hAnsi="Times New Roman" w:cs="Times New Roman"/>
          <w:sz w:val="24"/>
          <w:szCs w:val="24"/>
        </w:rPr>
        <w:br/>
      </w:r>
      <w:r w:rsidR="00284A16" w:rsidRPr="00142AC4">
        <w:rPr>
          <w:rFonts w:ascii="Times New Roman" w:hAnsi="Times New Roman" w:cs="Times New Roman"/>
          <w:sz w:val="24"/>
          <w:szCs w:val="24"/>
        </w:rPr>
        <w:t xml:space="preserve">w ocenie doktoranta. </w:t>
      </w:r>
    </w:p>
    <w:p w14:paraId="1CA6F05C" w14:textId="77777777" w:rsidR="00F402C6" w:rsidRPr="00142AC4" w:rsidRDefault="00A32098" w:rsidP="004A20BC">
      <w:pPr>
        <w:pStyle w:val="Bezodstpw"/>
        <w:numPr>
          <w:ilvl w:val="2"/>
          <w:numId w:val="1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201A5E" w:rsidRPr="00142AC4">
        <w:rPr>
          <w:rFonts w:ascii="Times New Roman" w:hAnsi="Times New Roman" w:cs="Times New Roman"/>
          <w:sz w:val="24"/>
          <w:szCs w:val="24"/>
        </w:rPr>
        <w:t>Komisja</w:t>
      </w:r>
      <w:r w:rsidR="00CA24E1" w:rsidRPr="00142AC4">
        <w:rPr>
          <w:rFonts w:ascii="Times New Roman" w:hAnsi="Times New Roman" w:cs="Times New Roman"/>
          <w:sz w:val="24"/>
          <w:szCs w:val="24"/>
        </w:rPr>
        <w:t>, o której mowa w ust. 3,</w:t>
      </w:r>
      <w:r w:rsidR="00201A5E" w:rsidRPr="00142AC4">
        <w:rPr>
          <w:rFonts w:ascii="Times New Roman" w:hAnsi="Times New Roman" w:cs="Times New Roman"/>
          <w:sz w:val="24"/>
          <w:szCs w:val="24"/>
        </w:rPr>
        <w:t xml:space="preserve"> podejmuje uchwałę </w:t>
      </w:r>
      <w:r w:rsidR="008F10AF" w:rsidRPr="00142AC4">
        <w:rPr>
          <w:rFonts w:ascii="Times New Roman" w:hAnsi="Times New Roman" w:cs="Times New Roman"/>
          <w:sz w:val="24"/>
          <w:szCs w:val="24"/>
        </w:rPr>
        <w:t xml:space="preserve">w przedmiocie oceny śródokresowej </w:t>
      </w:r>
      <w:r w:rsidR="00A51BA3" w:rsidRPr="00142AC4">
        <w:rPr>
          <w:rFonts w:ascii="Times New Roman" w:hAnsi="Times New Roman" w:cs="Times New Roman"/>
          <w:sz w:val="24"/>
          <w:szCs w:val="24"/>
        </w:rPr>
        <w:br/>
      </w:r>
      <w:r w:rsidR="00201A5E" w:rsidRPr="00142AC4">
        <w:rPr>
          <w:rFonts w:ascii="Times New Roman" w:hAnsi="Times New Roman" w:cs="Times New Roman"/>
          <w:sz w:val="24"/>
          <w:szCs w:val="24"/>
        </w:rPr>
        <w:t>w</w:t>
      </w:r>
      <w:r w:rsidR="00A51BA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201A5E" w:rsidRPr="00142AC4">
        <w:rPr>
          <w:rFonts w:ascii="Times New Roman" w:hAnsi="Times New Roman" w:cs="Times New Roman"/>
          <w:sz w:val="24"/>
          <w:szCs w:val="24"/>
        </w:rPr>
        <w:t xml:space="preserve">głosowaniu </w:t>
      </w:r>
      <w:r w:rsidR="00F1154F" w:rsidRPr="00142AC4">
        <w:rPr>
          <w:rFonts w:ascii="Times New Roman" w:hAnsi="Times New Roman" w:cs="Times New Roman"/>
          <w:sz w:val="24"/>
          <w:szCs w:val="24"/>
        </w:rPr>
        <w:t>jawnym</w:t>
      </w:r>
      <w:r w:rsidR="008F10AF" w:rsidRPr="00142AC4">
        <w:rPr>
          <w:rFonts w:ascii="Times New Roman" w:hAnsi="Times New Roman" w:cs="Times New Roman"/>
          <w:sz w:val="24"/>
          <w:szCs w:val="24"/>
        </w:rPr>
        <w:t>. Uchwały zapadają bezwzględną większością głosów w obecności wszystkich członków Komisji.</w:t>
      </w:r>
    </w:p>
    <w:p w14:paraId="4B5FB5BD" w14:textId="77777777" w:rsidR="00201A5E" w:rsidRPr="00142AC4" w:rsidRDefault="005F3520" w:rsidP="004A20BC">
      <w:pPr>
        <w:pStyle w:val="Bezodstpw"/>
        <w:numPr>
          <w:ilvl w:val="2"/>
          <w:numId w:val="16"/>
        </w:numPr>
        <w:spacing w:line="276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Uchwały</w:t>
      </w:r>
      <w:r w:rsidR="00607BAF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podpisuje Przewodniczący Komisji.</w:t>
      </w:r>
    </w:p>
    <w:p w14:paraId="31CBF5F8" w14:textId="77777777" w:rsidR="00AF1DAD" w:rsidRPr="00142AC4" w:rsidRDefault="00AF1DAD" w:rsidP="004A20BC">
      <w:pPr>
        <w:pStyle w:val="Bezodstpw"/>
        <w:numPr>
          <w:ilvl w:val="2"/>
          <w:numId w:val="16"/>
        </w:numPr>
        <w:spacing w:line="276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Ocena śródokresowa kończy się wynikiem pozytywnym albo negatywnym. Wynik oceny śródokresowej wraz z uzasadnieniem jest jawny. </w:t>
      </w:r>
    </w:p>
    <w:p w14:paraId="78A7EA8E" w14:textId="77777777" w:rsidR="00AF1DAD" w:rsidRPr="00142AC4" w:rsidRDefault="000543B2" w:rsidP="004A20BC">
      <w:pPr>
        <w:pStyle w:val="Bezodstpw"/>
        <w:numPr>
          <w:ilvl w:val="2"/>
          <w:numId w:val="16"/>
        </w:numPr>
        <w:spacing w:line="276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Osobie, o której mowa w ust. </w:t>
      </w:r>
      <w:r w:rsidR="00C622A4" w:rsidRPr="00142AC4">
        <w:rPr>
          <w:rFonts w:ascii="Times New Roman" w:hAnsi="Times New Roman" w:cs="Times New Roman"/>
          <w:sz w:val="24"/>
          <w:szCs w:val="24"/>
        </w:rPr>
        <w:t>4</w:t>
      </w:r>
      <w:r w:rsidRPr="00142AC4">
        <w:rPr>
          <w:rFonts w:ascii="Times New Roman" w:hAnsi="Times New Roman" w:cs="Times New Roman"/>
          <w:sz w:val="24"/>
          <w:szCs w:val="24"/>
        </w:rPr>
        <w:t xml:space="preserve"> pkt 2 przysługuje wynagrodzenie w wysokości 20 % wynagrodzenia profesora określonego</w:t>
      </w:r>
      <w:r w:rsidR="000072FD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0A7BE9" w:rsidRPr="00142AC4">
        <w:rPr>
          <w:rFonts w:ascii="Times New Roman" w:hAnsi="Times New Roman" w:cs="Times New Roman"/>
          <w:sz w:val="24"/>
          <w:szCs w:val="24"/>
        </w:rPr>
        <w:t>właściwym</w:t>
      </w:r>
      <w:r w:rsidRPr="00142AC4">
        <w:rPr>
          <w:rFonts w:ascii="Times New Roman" w:hAnsi="Times New Roman" w:cs="Times New Roman"/>
          <w:sz w:val="24"/>
          <w:szCs w:val="24"/>
        </w:rPr>
        <w:t xml:space="preserve"> Rozporządzeniem M</w:t>
      </w:r>
      <w:r w:rsidR="000072FD" w:rsidRPr="00142AC4">
        <w:rPr>
          <w:rFonts w:ascii="Times New Roman" w:hAnsi="Times New Roman" w:cs="Times New Roman"/>
          <w:sz w:val="24"/>
          <w:szCs w:val="24"/>
        </w:rPr>
        <w:t xml:space="preserve">inistra Nauki </w:t>
      </w:r>
      <w:r w:rsidR="00A51BA3" w:rsidRPr="00142AC4">
        <w:rPr>
          <w:rFonts w:ascii="Times New Roman" w:hAnsi="Times New Roman" w:cs="Times New Roman"/>
          <w:sz w:val="24"/>
          <w:szCs w:val="24"/>
        </w:rPr>
        <w:br/>
      </w:r>
      <w:r w:rsidR="000072FD" w:rsidRPr="00142AC4">
        <w:rPr>
          <w:rFonts w:ascii="Times New Roman" w:hAnsi="Times New Roman" w:cs="Times New Roman"/>
          <w:sz w:val="24"/>
          <w:szCs w:val="24"/>
        </w:rPr>
        <w:t>i</w:t>
      </w:r>
      <w:r w:rsidR="00A51BA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Szkolnictwa Wyższego. </w:t>
      </w:r>
    </w:p>
    <w:p w14:paraId="5CDE4404" w14:textId="77777777" w:rsidR="008F10AF" w:rsidRPr="00142AC4" w:rsidRDefault="008F10AF" w:rsidP="004A20BC">
      <w:pPr>
        <w:pStyle w:val="Bezodstpw"/>
        <w:numPr>
          <w:ilvl w:val="2"/>
          <w:numId w:val="16"/>
        </w:numPr>
        <w:spacing w:line="276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bookmarkStart w:id="6" w:name="_Hlk63072291"/>
      <w:r w:rsidRPr="00142AC4">
        <w:rPr>
          <w:rFonts w:ascii="Times New Roman" w:hAnsi="Times New Roman" w:cs="Times New Roman"/>
          <w:sz w:val="24"/>
          <w:szCs w:val="24"/>
        </w:rPr>
        <w:t xml:space="preserve">W przypadku oceny negatywnej, na wniosek doktoranta składany do Dyrektora w terminie </w:t>
      </w:r>
      <w:r w:rsidR="00E93306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3 dni od dokonania oceny, Komisja dokonuje ponownej oceny. Wniosek złożony po terminie pozostawia się bez rozpatrzenia.</w:t>
      </w:r>
    </w:p>
    <w:p w14:paraId="55E44629" w14:textId="77777777" w:rsidR="0029069D" w:rsidRPr="00142AC4" w:rsidRDefault="0029069D" w:rsidP="004A20BC">
      <w:pPr>
        <w:pStyle w:val="Bezodstpw"/>
        <w:numPr>
          <w:ilvl w:val="2"/>
          <w:numId w:val="16"/>
        </w:numPr>
        <w:spacing w:line="276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cena śródokresowa może być przeprowadzana w języku angielskim.</w:t>
      </w:r>
    </w:p>
    <w:p w14:paraId="316484A3" w14:textId="77777777" w:rsidR="00A652E5" w:rsidRPr="00142AC4" w:rsidRDefault="00A652E5" w:rsidP="004A20BC">
      <w:pPr>
        <w:pStyle w:val="Bezodstpw"/>
        <w:numPr>
          <w:ilvl w:val="2"/>
          <w:numId w:val="16"/>
        </w:numPr>
        <w:spacing w:line="276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cena śródokresowa może być przeprowadzona przy użyciu środków komunikacji elektronicznej</w:t>
      </w:r>
      <w:r w:rsidR="0029069D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784130B6" w14:textId="77777777" w:rsidR="006A181F" w:rsidRPr="00142AC4" w:rsidRDefault="006A181F" w:rsidP="000C425C">
      <w:pPr>
        <w:pStyle w:val="Bezodstpw"/>
        <w:spacing w:line="276" w:lineRule="auto"/>
        <w:ind w:left="426"/>
        <w:jc w:val="both"/>
        <w:rPr>
          <w:rFonts w:ascii="Times New Roman" w:hAnsi="Times New Roman" w:cs="Times New Roman"/>
          <w:strike/>
          <w:sz w:val="24"/>
          <w:szCs w:val="24"/>
        </w:rPr>
      </w:pPr>
    </w:p>
    <w:p w14:paraId="77F6AB9A" w14:textId="77777777" w:rsidR="00351E76" w:rsidRPr="00142AC4" w:rsidRDefault="00351E76" w:rsidP="000C425C">
      <w:pPr>
        <w:pStyle w:val="Bezodstpw"/>
        <w:spacing w:line="276" w:lineRule="auto"/>
        <w:ind w:left="426"/>
        <w:jc w:val="both"/>
        <w:rPr>
          <w:rFonts w:ascii="Times New Roman" w:hAnsi="Times New Roman" w:cs="Times New Roman"/>
          <w:strike/>
          <w:sz w:val="24"/>
          <w:szCs w:val="24"/>
        </w:rPr>
      </w:pPr>
    </w:p>
    <w:p w14:paraId="4D222BF4" w14:textId="77777777" w:rsidR="00351E76" w:rsidRPr="00142AC4" w:rsidRDefault="00351E76" w:rsidP="000C425C">
      <w:pPr>
        <w:pStyle w:val="Bezodstpw"/>
        <w:spacing w:line="276" w:lineRule="auto"/>
        <w:ind w:left="426"/>
        <w:jc w:val="both"/>
        <w:rPr>
          <w:rFonts w:ascii="Times New Roman" w:hAnsi="Times New Roman" w:cs="Times New Roman"/>
          <w:strike/>
          <w:sz w:val="24"/>
          <w:szCs w:val="24"/>
        </w:rPr>
      </w:pPr>
    </w:p>
    <w:p w14:paraId="32FD16F8" w14:textId="77777777" w:rsidR="00284A16" w:rsidRPr="00142AC4" w:rsidRDefault="00284A16" w:rsidP="00284A1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§</w:t>
      </w:r>
      <w:r w:rsidR="00142AC4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CD7055" w:rsidRPr="00142AC4">
        <w:rPr>
          <w:rFonts w:ascii="Times New Roman" w:hAnsi="Times New Roman" w:cs="Times New Roman"/>
          <w:sz w:val="24"/>
          <w:szCs w:val="24"/>
        </w:rPr>
        <w:t xml:space="preserve">10 </w:t>
      </w:r>
    </w:p>
    <w:p w14:paraId="3266EE14" w14:textId="77777777" w:rsidR="00284A16" w:rsidRPr="00142AC4" w:rsidRDefault="008F10AF" w:rsidP="002A5F25">
      <w:pPr>
        <w:pStyle w:val="Akapitzlist"/>
        <w:numPr>
          <w:ilvl w:val="0"/>
          <w:numId w:val="42"/>
        </w:numPr>
        <w:spacing w:after="0" w:line="276" w:lineRule="auto"/>
        <w:ind w:left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W ramach oceny śródokresowej </w:t>
      </w:r>
      <w:r w:rsidR="00284A16" w:rsidRPr="00142AC4">
        <w:rPr>
          <w:rFonts w:ascii="Times New Roman" w:hAnsi="Times New Roman" w:cs="Times New Roman"/>
          <w:sz w:val="24"/>
          <w:szCs w:val="24"/>
        </w:rPr>
        <w:t>dokonuje</w:t>
      </w:r>
      <w:r w:rsidR="00F673F5" w:rsidRPr="00142AC4">
        <w:rPr>
          <w:rFonts w:ascii="Times New Roman" w:hAnsi="Times New Roman" w:cs="Times New Roman"/>
          <w:sz w:val="24"/>
          <w:szCs w:val="24"/>
        </w:rPr>
        <w:t xml:space="preserve"> się </w:t>
      </w:r>
      <w:r w:rsidR="00284A16" w:rsidRPr="00142AC4">
        <w:rPr>
          <w:rFonts w:ascii="Times New Roman" w:hAnsi="Times New Roman" w:cs="Times New Roman"/>
          <w:sz w:val="24"/>
          <w:szCs w:val="24"/>
        </w:rPr>
        <w:t>oceny rozwoju naukowo-badawczego doktoranta</w:t>
      </w:r>
      <w:r w:rsidR="00D914CB" w:rsidRPr="00142AC4">
        <w:rPr>
          <w:rFonts w:ascii="Times New Roman" w:hAnsi="Times New Roman" w:cs="Times New Roman"/>
          <w:sz w:val="24"/>
          <w:szCs w:val="24"/>
        </w:rPr>
        <w:t>,</w:t>
      </w:r>
      <w:r w:rsidR="00284A16" w:rsidRPr="00142AC4">
        <w:rPr>
          <w:rFonts w:ascii="Times New Roman" w:hAnsi="Times New Roman" w:cs="Times New Roman"/>
          <w:sz w:val="24"/>
          <w:szCs w:val="24"/>
        </w:rPr>
        <w:t xml:space="preserve"> na podstawie weryfikacji dokumentów złożonych przez doktoranta </w:t>
      </w:r>
      <w:r w:rsidR="004067ED" w:rsidRPr="00142AC4">
        <w:rPr>
          <w:rFonts w:ascii="Times New Roman" w:hAnsi="Times New Roman" w:cs="Times New Roman"/>
          <w:sz w:val="24"/>
          <w:szCs w:val="24"/>
        </w:rPr>
        <w:br/>
      </w:r>
      <w:r w:rsidR="00284A16" w:rsidRPr="00142AC4">
        <w:rPr>
          <w:rFonts w:ascii="Times New Roman" w:hAnsi="Times New Roman" w:cs="Times New Roman"/>
          <w:sz w:val="24"/>
          <w:szCs w:val="24"/>
        </w:rPr>
        <w:t xml:space="preserve">i porównania ich z </w:t>
      </w:r>
      <w:r w:rsidR="00F673F5" w:rsidRPr="00142AC4">
        <w:rPr>
          <w:rFonts w:ascii="Times New Roman" w:hAnsi="Times New Roman" w:cs="Times New Roman"/>
          <w:sz w:val="24"/>
          <w:szCs w:val="24"/>
        </w:rPr>
        <w:t>IPB</w:t>
      </w:r>
      <w:r w:rsidR="00284A16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31C841C5" w14:textId="77777777" w:rsidR="00284A16" w:rsidRPr="00142AC4" w:rsidRDefault="00284A16" w:rsidP="002A5F25">
      <w:pPr>
        <w:pStyle w:val="Akapitzlist"/>
        <w:numPr>
          <w:ilvl w:val="0"/>
          <w:numId w:val="42"/>
        </w:numPr>
        <w:spacing w:after="0" w:line="276" w:lineRule="auto"/>
        <w:ind w:left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lastRenderedPageBreak/>
        <w:t>Rozwój, o którym mowa w ust. 1</w:t>
      </w:r>
      <w:r w:rsidR="00DB07C2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obejmuje m.in. publikacje naukowe, </w:t>
      </w:r>
      <w:r w:rsidR="00202B7E" w:rsidRPr="00142AC4">
        <w:rPr>
          <w:rFonts w:ascii="Times New Roman" w:hAnsi="Times New Roman" w:cs="Times New Roman"/>
          <w:sz w:val="24"/>
          <w:szCs w:val="24"/>
        </w:rPr>
        <w:t xml:space="preserve">wnioskowanie </w:t>
      </w:r>
      <w:r w:rsidR="00202B7E" w:rsidRPr="00142AC4">
        <w:rPr>
          <w:rFonts w:ascii="Times New Roman" w:hAnsi="Times New Roman" w:cs="Times New Roman"/>
          <w:sz w:val="24"/>
          <w:szCs w:val="24"/>
        </w:rPr>
        <w:br/>
        <w:t xml:space="preserve">o granty NCN, </w:t>
      </w:r>
      <w:proofErr w:type="spellStart"/>
      <w:r w:rsidR="00202B7E" w:rsidRPr="00142AC4">
        <w:rPr>
          <w:rFonts w:ascii="Times New Roman" w:hAnsi="Times New Roman" w:cs="Times New Roman"/>
          <w:sz w:val="24"/>
          <w:szCs w:val="24"/>
        </w:rPr>
        <w:t>NCBiR</w:t>
      </w:r>
      <w:proofErr w:type="spellEnd"/>
      <w:r w:rsidR="00202B7E" w:rsidRPr="00142AC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02B7E" w:rsidRPr="00142AC4">
        <w:rPr>
          <w:rFonts w:ascii="Times New Roman" w:hAnsi="Times New Roman" w:cs="Times New Roman"/>
          <w:sz w:val="24"/>
          <w:szCs w:val="24"/>
        </w:rPr>
        <w:t>MNiSW</w:t>
      </w:r>
      <w:proofErr w:type="spellEnd"/>
      <w:r w:rsidR="00202B7E" w:rsidRPr="00142AC4">
        <w:rPr>
          <w:rFonts w:ascii="Times New Roman" w:hAnsi="Times New Roman" w:cs="Times New Roman"/>
          <w:sz w:val="24"/>
          <w:szCs w:val="24"/>
        </w:rPr>
        <w:t xml:space="preserve">, FNP, ABM, NAWA inne, czynny </w:t>
      </w:r>
      <w:r w:rsidRPr="00142AC4">
        <w:rPr>
          <w:rFonts w:ascii="Times New Roman" w:hAnsi="Times New Roman" w:cs="Times New Roman"/>
          <w:sz w:val="24"/>
          <w:szCs w:val="24"/>
        </w:rPr>
        <w:t>udział w konferencjach naukowych,</w:t>
      </w:r>
      <w:r w:rsidR="00142AC4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organizacj</w:t>
      </w:r>
      <w:r w:rsidR="00E93306" w:rsidRPr="00142AC4">
        <w:rPr>
          <w:rFonts w:ascii="Times New Roman" w:hAnsi="Times New Roman" w:cs="Times New Roman"/>
          <w:sz w:val="24"/>
          <w:szCs w:val="24"/>
        </w:rPr>
        <w:t>ę</w:t>
      </w:r>
      <w:r w:rsidRPr="00142AC4">
        <w:rPr>
          <w:rFonts w:ascii="Times New Roman" w:hAnsi="Times New Roman" w:cs="Times New Roman"/>
          <w:sz w:val="24"/>
          <w:szCs w:val="24"/>
        </w:rPr>
        <w:t xml:space="preserve"> konferencji, członkostwo w kołach naukowych, Samorządzie, komisjach, stażach naukowych, wymianie Erasmus lub innych, które zostały przez doktoranta wykazane w IPB i zrealizowane w trakcie kształcenia w Szkole Doktorskiej do dnia oceny śródokresowej doktoranta.</w:t>
      </w:r>
    </w:p>
    <w:p w14:paraId="6A8FE780" w14:textId="77777777" w:rsidR="00284A16" w:rsidRPr="00142AC4" w:rsidRDefault="00284A16" w:rsidP="002A5F25">
      <w:pPr>
        <w:pStyle w:val="Akapitzlist"/>
        <w:numPr>
          <w:ilvl w:val="0"/>
          <w:numId w:val="42"/>
        </w:numPr>
        <w:spacing w:after="0" w:line="276" w:lineRule="auto"/>
        <w:ind w:left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Komisja może wziąć pod uwagę inne aktywności nie wymienione w ust. 2, a wskazane przez doktoranta</w:t>
      </w:r>
      <w:r w:rsidR="006C6099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jeśli uzna, że mają istotne znaczenie naukowo-badawcze.</w:t>
      </w:r>
    </w:p>
    <w:p w14:paraId="2DB0F789" w14:textId="77777777" w:rsidR="000F454B" w:rsidRPr="00142AC4" w:rsidRDefault="00284A16" w:rsidP="002A5F25">
      <w:pPr>
        <w:pStyle w:val="Akapitzlist"/>
        <w:numPr>
          <w:ilvl w:val="0"/>
          <w:numId w:val="42"/>
        </w:numPr>
        <w:spacing w:after="0" w:line="276" w:lineRule="auto"/>
        <w:ind w:left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cenę rozwoju naukowo-badawczego doktoranta uznaje się za pozytywną, jeśli doktorant</w:t>
      </w:r>
      <w:r w:rsidR="000F454B" w:rsidRPr="00142AC4">
        <w:rPr>
          <w:rFonts w:ascii="Times New Roman" w:hAnsi="Times New Roman" w:cs="Times New Roman"/>
          <w:sz w:val="24"/>
          <w:szCs w:val="24"/>
        </w:rPr>
        <w:t>:</w:t>
      </w:r>
    </w:p>
    <w:p w14:paraId="79151B08" w14:textId="77777777" w:rsidR="00903DA5" w:rsidRPr="00142AC4" w:rsidRDefault="00903DA5" w:rsidP="00981D84">
      <w:pPr>
        <w:pStyle w:val="Bezodstpw"/>
        <w:numPr>
          <w:ilvl w:val="2"/>
          <w:numId w:val="1"/>
        </w:numPr>
        <w:spacing w:line="276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posiada co najmniej jedną publikację (przeglądową lub oryginalną) </w:t>
      </w:r>
      <w:r w:rsidR="000D566F" w:rsidRPr="00142AC4">
        <w:rPr>
          <w:rFonts w:ascii="Times New Roman" w:hAnsi="Times New Roman" w:cs="Times New Roman"/>
          <w:sz w:val="24"/>
          <w:szCs w:val="24"/>
        </w:rPr>
        <w:t xml:space="preserve">z realizowanego tematu </w:t>
      </w:r>
      <w:r w:rsidRPr="00142AC4">
        <w:rPr>
          <w:rFonts w:ascii="Times New Roman" w:hAnsi="Times New Roman" w:cs="Times New Roman"/>
          <w:sz w:val="24"/>
          <w:szCs w:val="24"/>
        </w:rPr>
        <w:t>w czasopiśmie naukowym, które w roku składania planu badawczego jest ujęte w wykazie sporządzonym zgodnie z przepisami wydanymi na podstawie art. 267 ust. 2 pkt 2 Ustawy lub 1 monografii naukowej wysłanej do wydawnictwa, które w roku składania planu badawczego jest ujęte w wykazie sporządzonym zgodnie z przepisami wydanymi na podstawie art. 267 ust. 2 pkt 2 Ustawy, albo rozdziału w takiej monografii (wydany lub przyjęty do druku w okresie kształcenia w Szkole Doktorskiej),</w:t>
      </w:r>
    </w:p>
    <w:p w14:paraId="39BB010F" w14:textId="77777777" w:rsidR="000F454B" w:rsidRPr="00142AC4" w:rsidRDefault="000F454B" w:rsidP="002A5F25">
      <w:pPr>
        <w:pStyle w:val="Akapitzlist"/>
        <w:numPr>
          <w:ilvl w:val="2"/>
          <w:numId w:val="1"/>
        </w:numPr>
        <w:spacing w:after="0" w:line="276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złożył wniosek grantowy do krajowej lub zagranicznej instytucji finansującej działalność naukową w drodze konkursowej do końca czerwca czwartego semestru za wyjątkiem doktorantów realizujących kształcenie w ramach programu Doktorat Wdrożeniowy lub inn</w:t>
      </w:r>
      <w:r w:rsidR="00903DA5" w:rsidRPr="00142AC4">
        <w:rPr>
          <w:rFonts w:ascii="Times New Roman" w:hAnsi="Times New Roman" w:cs="Times New Roman"/>
          <w:sz w:val="24"/>
          <w:szCs w:val="24"/>
        </w:rPr>
        <w:t>y,</w:t>
      </w:r>
    </w:p>
    <w:p w14:paraId="56247FBA" w14:textId="77777777" w:rsidR="000F454B" w:rsidRPr="00142AC4" w:rsidRDefault="000F454B" w:rsidP="003E1DB0">
      <w:pPr>
        <w:pStyle w:val="Bezodstpw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zrealizował co najmniej jedną aktywność naukowo-badawczą w okresie kształcenia </w:t>
      </w:r>
      <w:r w:rsidR="00903DA5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w Szkole Doktorskiej</w:t>
      </w:r>
    </w:p>
    <w:p w14:paraId="5144F642" w14:textId="77777777" w:rsidR="000F454B" w:rsidRPr="00142AC4" w:rsidRDefault="000F454B" w:rsidP="002A5F2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A82D33" w14:textId="77777777" w:rsidR="00284A16" w:rsidRPr="00142AC4" w:rsidRDefault="00284A16" w:rsidP="002A5F25">
      <w:pPr>
        <w:pStyle w:val="Akapitzlist"/>
        <w:numPr>
          <w:ilvl w:val="0"/>
          <w:numId w:val="42"/>
        </w:numPr>
        <w:spacing w:after="0" w:line="276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ktorant dokumentuje rozwój naukowo-badawczy </w:t>
      </w:r>
      <w:r w:rsidR="00AD481B" w:rsidRPr="00142AC4">
        <w:rPr>
          <w:rFonts w:ascii="Times New Roman" w:hAnsi="Times New Roman" w:cs="Times New Roman"/>
          <w:sz w:val="24"/>
          <w:szCs w:val="24"/>
        </w:rPr>
        <w:t xml:space="preserve">w </w:t>
      </w:r>
      <w:r w:rsidR="00AD481B" w:rsidRPr="00142AC4">
        <w:rPr>
          <w:rFonts w:ascii="Times New Roman" w:hAnsi="Times New Roman" w:cs="Times New Roman"/>
          <w:i/>
          <w:sz w:val="24"/>
          <w:szCs w:val="24"/>
        </w:rPr>
        <w:t>Raporcie oceny śródokresowej</w:t>
      </w:r>
      <w:r w:rsidR="00AD481B" w:rsidRPr="00142AC4">
        <w:rPr>
          <w:rFonts w:ascii="Times New Roman" w:hAnsi="Times New Roman" w:cs="Times New Roman"/>
          <w:sz w:val="24"/>
          <w:szCs w:val="24"/>
        </w:rPr>
        <w:t>, którego wzór stanowi</w:t>
      </w:r>
      <w:r w:rsidR="006C6099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6136A4" w:rsidRPr="00142AC4">
        <w:rPr>
          <w:rFonts w:ascii="Times New Roman" w:hAnsi="Times New Roman" w:cs="Times New Roman"/>
          <w:sz w:val="24"/>
          <w:szCs w:val="24"/>
        </w:rPr>
        <w:t>Z</w:t>
      </w:r>
      <w:r w:rsidRPr="00142AC4">
        <w:rPr>
          <w:rFonts w:ascii="Times New Roman" w:hAnsi="Times New Roman" w:cs="Times New Roman"/>
          <w:sz w:val="24"/>
          <w:szCs w:val="24"/>
        </w:rPr>
        <w:t xml:space="preserve">ałącznik </w:t>
      </w:r>
      <w:r w:rsidR="006136A4" w:rsidRPr="00142AC4">
        <w:rPr>
          <w:rFonts w:ascii="Times New Roman" w:hAnsi="Times New Roman" w:cs="Times New Roman"/>
          <w:sz w:val="24"/>
          <w:szCs w:val="24"/>
        </w:rPr>
        <w:t>N</w:t>
      </w:r>
      <w:r w:rsidRPr="00142AC4">
        <w:rPr>
          <w:rFonts w:ascii="Times New Roman" w:hAnsi="Times New Roman" w:cs="Times New Roman"/>
          <w:sz w:val="24"/>
          <w:szCs w:val="24"/>
        </w:rPr>
        <w:t xml:space="preserve">r </w:t>
      </w:r>
      <w:r w:rsidR="00D3511E" w:rsidRPr="00142AC4">
        <w:rPr>
          <w:rFonts w:ascii="Times New Roman" w:hAnsi="Times New Roman" w:cs="Times New Roman"/>
          <w:sz w:val="24"/>
          <w:szCs w:val="24"/>
        </w:rPr>
        <w:t>3</w:t>
      </w:r>
      <w:r w:rsidR="004067ED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17DAD499" w14:textId="77777777" w:rsidR="000C425C" w:rsidRPr="00142AC4" w:rsidRDefault="000C425C" w:rsidP="000C425C">
      <w:pPr>
        <w:pStyle w:val="Akapitzlist"/>
        <w:spacing w:after="0" w:line="240" w:lineRule="auto"/>
        <w:ind w:left="644"/>
        <w:contextualSpacing w:val="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411AA79B" w14:textId="77777777" w:rsidR="00284A16" w:rsidRPr="00142AC4" w:rsidRDefault="00284A16" w:rsidP="00284A1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§ </w:t>
      </w:r>
      <w:r w:rsidR="00CD7055" w:rsidRPr="00142AC4">
        <w:rPr>
          <w:rFonts w:ascii="Times New Roman" w:hAnsi="Times New Roman" w:cs="Times New Roman"/>
          <w:sz w:val="24"/>
          <w:szCs w:val="24"/>
        </w:rPr>
        <w:t>11</w:t>
      </w:r>
    </w:p>
    <w:p w14:paraId="369CBDBA" w14:textId="77777777" w:rsidR="00284A16" w:rsidRPr="00142AC4" w:rsidRDefault="00284A16" w:rsidP="004A20BC">
      <w:pPr>
        <w:pStyle w:val="Akapitzlist"/>
        <w:numPr>
          <w:ilvl w:val="0"/>
          <w:numId w:val="44"/>
        </w:numPr>
        <w:spacing w:after="0" w:line="240" w:lineRule="auto"/>
        <w:ind w:left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bookmarkStart w:id="7" w:name="_Hlk74739828"/>
      <w:r w:rsidRPr="00142AC4">
        <w:rPr>
          <w:rFonts w:ascii="Times New Roman" w:hAnsi="Times New Roman" w:cs="Times New Roman"/>
          <w:sz w:val="24"/>
          <w:szCs w:val="24"/>
        </w:rPr>
        <w:t xml:space="preserve">Doktorant przedstawia ocenę postępów w realizacji </w:t>
      </w:r>
      <w:r w:rsidR="00F673F5" w:rsidRPr="00142AC4">
        <w:rPr>
          <w:rFonts w:ascii="Times New Roman" w:hAnsi="Times New Roman" w:cs="Times New Roman"/>
          <w:sz w:val="24"/>
          <w:szCs w:val="24"/>
        </w:rPr>
        <w:t>IPB</w:t>
      </w:r>
      <w:r w:rsidR="00DB07C2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w tym stan prac nad rozprawą doktorską</w:t>
      </w:r>
      <w:r w:rsidR="00DB07C2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za pomocą wystąpienia ustnego (autoreferatu) w formie prezentacji multimedialnej (10-15 slajdów).</w:t>
      </w:r>
    </w:p>
    <w:p w14:paraId="362748EF" w14:textId="77777777" w:rsidR="00284A16" w:rsidRPr="00142AC4" w:rsidRDefault="00284A16" w:rsidP="004A20BC">
      <w:pPr>
        <w:pStyle w:val="Akapitzlist"/>
        <w:numPr>
          <w:ilvl w:val="0"/>
          <w:numId w:val="44"/>
        </w:numPr>
        <w:spacing w:after="0" w:line="240" w:lineRule="auto"/>
        <w:ind w:left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rezentacja, o której mowa w ust.1</w:t>
      </w:r>
      <w:r w:rsidR="00DB07C2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dotyczy aktualnego stanu prac nad rozprawą doktorską </w:t>
      </w:r>
      <w:r w:rsidR="00E93306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i powinna obejmować takie elementy jak:</w:t>
      </w:r>
    </w:p>
    <w:p w14:paraId="1C25D3CA" w14:textId="77777777" w:rsidR="00284A16" w:rsidRPr="00142AC4" w:rsidRDefault="00284A16" w:rsidP="004A20BC">
      <w:pPr>
        <w:pStyle w:val="Akapitzlist"/>
        <w:numPr>
          <w:ilvl w:val="0"/>
          <w:numId w:val="43"/>
        </w:numPr>
        <w:spacing w:after="0" w:line="240" w:lineRule="auto"/>
        <w:ind w:left="85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tytuł rozprawy doktorskiej,</w:t>
      </w:r>
    </w:p>
    <w:p w14:paraId="723AB37D" w14:textId="77777777" w:rsidR="00284A16" w:rsidRPr="00142AC4" w:rsidRDefault="00284A16" w:rsidP="004A20BC">
      <w:pPr>
        <w:pStyle w:val="Akapitzlist"/>
        <w:numPr>
          <w:ilvl w:val="0"/>
          <w:numId w:val="43"/>
        </w:numPr>
        <w:spacing w:after="0" w:line="240" w:lineRule="auto"/>
        <w:ind w:left="85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lan rozprawy doktorskiej,</w:t>
      </w:r>
    </w:p>
    <w:p w14:paraId="5104AAB6" w14:textId="77777777" w:rsidR="00284A16" w:rsidRPr="00142AC4" w:rsidRDefault="00284A16" w:rsidP="004A20BC">
      <w:pPr>
        <w:pStyle w:val="Akapitzlist"/>
        <w:numPr>
          <w:ilvl w:val="0"/>
          <w:numId w:val="43"/>
        </w:numPr>
        <w:spacing w:after="0" w:line="240" w:lineRule="auto"/>
        <w:ind w:left="85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wstępne założenia </w:t>
      </w:r>
      <w:r w:rsidR="00352E43" w:rsidRPr="00142AC4">
        <w:rPr>
          <w:rFonts w:ascii="Times New Roman" w:hAnsi="Times New Roman" w:cs="Times New Roman"/>
          <w:sz w:val="24"/>
          <w:szCs w:val="24"/>
        </w:rPr>
        <w:t>rozprawy doktorskiej</w:t>
      </w:r>
      <w:r w:rsidRPr="00142AC4">
        <w:rPr>
          <w:rFonts w:ascii="Times New Roman" w:hAnsi="Times New Roman" w:cs="Times New Roman"/>
          <w:sz w:val="24"/>
          <w:szCs w:val="24"/>
        </w:rPr>
        <w:t>,</w:t>
      </w:r>
    </w:p>
    <w:p w14:paraId="3B15DBF6" w14:textId="77777777" w:rsidR="00284A16" w:rsidRPr="00142AC4" w:rsidRDefault="00284A16" w:rsidP="004A20BC">
      <w:pPr>
        <w:pStyle w:val="Akapitzlist"/>
        <w:numPr>
          <w:ilvl w:val="0"/>
          <w:numId w:val="43"/>
        </w:numPr>
        <w:spacing w:after="0" w:line="240" w:lineRule="auto"/>
        <w:ind w:left="85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roblem badawczy,</w:t>
      </w:r>
    </w:p>
    <w:p w14:paraId="50A45005" w14:textId="77777777" w:rsidR="00284A16" w:rsidRPr="00142AC4" w:rsidRDefault="00284A16" w:rsidP="004A20BC">
      <w:pPr>
        <w:pStyle w:val="Akapitzlist"/>
        <w:numPr>
          <w:ilvl w:val="0"/>
          <w:numId w:val="43"/>
        </w:numPr>
        <w:spacing w:after="0" w:line="240" w:lineRule="auto"/>
        <w:ind w:left="85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zastosowane metody badawcze oraz sposoby ich realizacji,</w:t>
      </w:r>
    </w:p>
    <w:p w14:paraId="4A9EBFFC" w14:textId="77777777" w:rsidR="00EC4636" w:rsidRPr="00142AC4" w:rsidRDefault="009425A2" w:rsidP="004A20BC">
      <w:pPr>
        <w:pStyle w:val="Akapitzlist"/>
        <w:numPr>
          <w:ilvl w:val="0"/>
          <w:numId w:val="43"/>
        </w:numPr>
        <w:spacing w:after="0" w:line="240" w:lineRule="auto"/>
        <w:ind w:left="85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rzedstawienie wstępnych wyników badań</w:t>
      </w:r>
      <w:r w:rsidR="00E93306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4737FD2A" w14:textId="77777777" w:rsidR="00284A16" w:rsidRPr="00142AC4" w:rsidRDefault="00284A16" w:rsidP="004A20BC">
      <w:pPr>
        <w:pStyle w:val="Akapitzlist"/>
        <w:numPr>
          <w:ilvl w:val="0"/>
          <w:numId w:val="43"/>
        </w:numPr>
        <w:spacing w:after="0" w:line="240" w:lineRule="auto"/>
        <w:ind w:left="85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wskazanie postępów realizacji Indywidualnego Planu Badawczego </w:t>
      </w:r>
      <w:r w:rsidRPr="00142AC4">
        <w:rPr>
          <w:rFonts w:ascii="Times New Roman" w:hAnsi="Times New Roman" w:cs="Times New Roman"/>
          <w:sz w:val="24"/>
          <w:szCs w:val="24"/>
        </w:rPr>
        <w:br/>
        <w:t xml:space="preserve">z uwzględnieniem terminowości i jakości wykonywanych zadań wynikających </w:t>
      </w:r>
      <w:r w:rsidRPr="00142AC4">
        <w:rPr>
          <w:rFonts w:ascii="Times New Roman" w:hAnsi="Times New Roman" w:cs="Times New Roman"/>
          <w:sz w:val="24"/>
          <w:szCs w:val="24"/>
        </w:rPr>
        <w:br/>
        <w:t>z harmonogramu przygotowania rozprawy doktorskiej.</w:t>
      </w:r>
    </w:p>
    <w:p w14:paraId="49F80D33" w14:textId="77777777" w:rsidR="00284A16" w:rsidRPr="00142AC4" w:rsidRDefault="00284A16" w:rsidP="004A20BC">
      <w:pPr>
        <w:pStyle w:val="Akapitzlist"/>
        <w:numPr>
          <w:ilvl w:val="0"/>
          <w:numId w:val="44"/>
        </w:numPr>
        <w:spacing w:after="0" w:line="240" w:lineRule="auto"/>
        <w:ind w:left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Maksymalny czas </w:t>
      </w:r>
      <w:r w:rsidR="00EC4636" w:rsidRPr="00142AC4">
        <w:rPr>
          <w:rFonts w:ascii="Times New Roman" w:hAnsi="Times New Roman" w:cs="Times New Roman"/>
          <w:sz w:val="24"/>
          <w:szCs w:val="24"/>
        </w:rPr>
        <w:t xml:space="preserve">prezentacji </w:t>
      </w:r>
      <w:r w:rsidRPr="00142AC4">
        <w:rPr>
          <w:rFonts w:ascii="Times New Roman" w:hAnsi="Times New Roman" w:cs="Times New Roman"/>
          <w:sz w:val="24"/>
          <w:szCs w:val="24"/>
        </w:rPr>
        <w:t>treści to 10 minut.</w:t>
      </w:r>
    </w:p>
    <w:p w14:paraId="4C1F284E" w14:textId="77777777" w:rsidR="00284A16" w:rsidRPr="00142AC4" w:rsidRDefault="00284A16" w:rsidP="004A20BC">
      <w:pPr>
        <w:pStyle w:val="Akapitzlist"/>
        <w:numPr>
          <w:ilvl w:val="0"/>
          <w:numId w:val="44"/>
        </w:numPr>
        <w:spacing w:after="0" w:line="240" w:lineRule="auto"/>
        <w:ind w:left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Po zakończeniu prezentacji przez doktoranta </w:t>
      </w:r>
      <w:r w:rsidR="00F673F5" w:rsidRPr="00142AC4">
        <w:rPr>
          <w:rFonts w:ascii="Times New Roman" w:hAnsi="Times New Roman" w:cs="Times New Roman"/>
          <w:sz w:val="24"/>
          <w:szCs w:val="24"/>
        </w:rPr>
        <w:t>członkowie Komisji</w:t>
      </w:r>
      <w:r w:rsidRPr="00142AC4">
        <w:rPr>
          <w:rFonts w:ascii="Times New Roman" w:hAnsi="Times New Roman" w:cs="Times New Roman"/>
          <w:sz w:val="24"/>
          <w:szCs w:val="24"/>
        </w:rPr>
        <w:t xml:space="preserve"> zadaj</w:t>
      </w:r>
      <w:r w:rsidR="00F673F5" w:rsidRPr="00142AC4">
        <w:rPr>
          <w:rFonts w:ascii="Times New Roman" w:hAnsi="Times New Roman" w:cs="Times New Roman"/>
          <w:sz w:val="24"/>
          <w:szCs w:val="24"/>
        </w:rPr>
        <w:t>ą</w:t>
      </w:r>
      <w:r w:rsidRPr="00142AC4">
        <w:rPr>
          <w:rFonts w:ascii="Times New Roman" w:hAnsi="Times New Roman" w:cs="Times New Roman"/>
          <w:sz w:val="24"/>
          <w:szCs w:val="24"/>
        </w:rPr>
        <w:t xml:space="preserve"> doktorantowi pytania w zakresie podjętego problemu badawczego, realizacji postępów IPB</w:t>
      </w:r>
      <w:r w:rsidR="00E93306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lub harmonogramu pracy nad rozprawą doktorską.</w:t>
      </w:r>
    </w:p>
    <w:p w14:paraId="625A1CD0" w14:textId="77777777" w:rsidR="00284A16" w:rsidRPr="00142AC4" w:rsidRDefault="00284A16" w:rsidP="004A20BC">
      <w:pPr>
        <w:pStyle w:val="Akapitzlist"/>
        <w:numPr>
          <w:ilvl w:val="0"/>
          <w:numId w:val="44"/>
        </w:numPr>
        <w:spacing w:after="0" w:line="240" w:lineRule="auto"/>
        <w:ind w:left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Każdy z członków komisji dokonuje oceny przygotowanej i wygłoszonej przez doktoranta prezentacji, terminowości realizacji harmonogramu prac nad rozprawą doktorską i jej zgodności z IPB oraz zrealizowanych aktywności naukowych doktoranta, o których mowa </w:t>
      </w:r>
      <w:r w:rsidR="00E93306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 xml:space="preserve">w § </w:t>
      </w:r>
      <w:r w:rsidR="00981D84" w:rsidRPr="00142AC4">
        <w:rPr>
          <w:rFonts w:ascii="Times New Roman" w:hAnsi="Times New Roman" w:cs="Times New Roman"/>
          <w:sz w:val="24"/>
          <w:szCs w:val="24"/>
        </w:rPr>
        <w:t>10</w:t>
      </w:r>
      <w:r w:rsidR="00A32098" w:rsidRPr="00142AC4">
        <w:rPr>
          <w:rFonts w:ascii="Times New Roman" w:hAnsi="Times New Roman" w:cs="Times New Roman"/>
          <w:sz w:val="24"/>
          <w:szCs w:val="24"/>
        </w:rPr>
        <w:t>.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  <w:bookmarkEnd w:id="7"/>
    </w:p>
    <w:p w14:paraId="361047A8" w14:textId="77777777" w:rsidR="00924F14" w:rsidRPr="00142AC4" w:rsidRDefault="00924F14" w:rsidP="004A20BC">
      <w:pPr>
        <w:pStyle w:val="Akapitzlist"/>
        <w:numPr>
          <w:ilvl w:val="0"/>
          <w:numId w:val="44"/>
        </w:numPr>
        <w:spacing w:after="0" w:line="240" w:lineRule="auto"/>
        <w:ind w:left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lastRenderedPageBreak/>
        <w:t>Z przeprowadzonej oceny sporządza się protokół w</w:t>
      </w:r>
      <w:r w:rsidR="00A32098" w:rsidRPr="00142AC4">
        <w:rPr>
          <w:rFonts w:ascii="Times New Roman" w:hAnsi="Times New Roman" w:cs="Times New Roman"/>
          <w:sz w:val="24"/>
          <w:szCs w:val="24"/>
        </w:rPr>
        <w:t>edłu</w:t>
      </w:r>
      <w:r w:rsidRPr="00142AC4">
        <w:rPr>
          <w:rFonts w:ascii="Times New Roman" w:hAnsi="Times New Roman" w:cs="Times New Roman"/>
          <w:sz w:val="24"/>
          <w:szCs w:val="24"/>
        </w:rPr>
        <w:t xml:space="preserve">g wzoru stanowiącego </w:t>
      </w:r>
      <w:r w:rsidR="006136A4" w:rsidRPr="00142AC4">
        <w:rPr>
          <w:rFonts w:ascii="Times New Roman" w:hAnsi="Times New Roman" w:cs="Times New Roman"/>
          <w:sz w:val="24"/>
          <w:szCs w:val="24"/>
        </w:rPr>
        <w:t>Z</w:t>
      </w:r>
      <w:r w:rsidRPr="00142AC4">
        <w:rPr>
          <w:rFonts w:ascii="Times New Roman" w:hAnsi="Times New Roman" w:cs="Times New Roman"/>
          <w:sz w:val="24"/>
          <w:szCs w:val="24"/>
        </w:rPr>
        <w:t xml:space="preserve">ałącznik </w:t>
      </w:r>
      <w:r w:rsidR="006136A4" w:rsidRPr="00142AC4">
        <w:rPr>
          <w:rFonts w:ascii="Times New Roman" w:hAnsi="Times New Roman" w:cs="Times New Roman"/>
          <w:sz w:val="24"/>
          <w:szCs w:val="24"/>
        </w:rPr>
        <w:t>N</w:t>
      </w:r>
      <w:r w:rsidRPr="00142AC4">
        <w:rPr>
          <w:rFonts w:ascii="Times New Roman" w:hAnsi="Times New Roman" w:cs="Times New Roman"/>
          <w:sz w:val="24"/>
          <w:szCs w:val="24"/>
        </w:rPr>
        <w:t xml:space="preserve">r </w:t>
      </w:r>
      <w:r w:rsidR="002C5BCA" w:rsidRPr="00142AC4">
        <w:rPr>
          <w:rFonts w:ascii="Times New Roman" w:hAnsi="Times New Roman" w:cs="Times New Roman"/>
          <w:sz w:val="24"/>
          <w:szCs w:val="24"/>
        </w:rPr>
        <w:t>4</w:t>
      </w:r>
      <w:r w:rsidR="00A652E5" w:rsidRPr="00142AC4">
        <w:rPr>
          <w:rFonts w:ascii="Times New Roman" w:hAnsi="Times New Roman" w:cs="Times New Roman"/>
          <w:sz w:val="24"/>
          <w:szCs w:val="24"/>
        </w:rPr>
        <w:t xml:space="preserve">, który podpisywany jest </w:t>
      </w:r>
      <w:r w:rsidR="00607BAF" w:rsidRPr="00142AC4">
        <w:rPr>
          <w:rFonts w:ascii="Times New Roman" w:hAnsi="Times New Roman" w:cs="Times New Roman"/>
          <w:sz w:val="24"/>
          <w:szCs w:val="24"/>
        </w:rPr>
        <w:t>p</w:t>
      </w:r>
      <w:r w:rsidR="00A652E5" w:rsidRPr="00142AC4">
        <w:rPr>
          <w:rFonts w:ascii="Times New Roman" w:hAnsi="Times New Roman" w:cs="Times New Roman"/>
          <w:sz w:val="24"/>
          <w:szCs w:val="24"/>
        </w:rPr>
        <w:t>rzez Przewodniczącego Komisji.</w:t>
      </w:r>
    </w:p>
    <w:p w14:paraId="2999C7AF" w14:textId="77777777" w:rsidR="000C425C" w:rsidRPr="00142AC4" w:rsidRDefault="000C425C" w:rsidP="000C425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8E3B47" w14:textId="77777777" w:rsidR="00284A16" w:rsidRPr="00142AC4" w:rsidRDefault="00284A16" w:rsidP="00284A16">
      <w:pPr>
        <w:pStyle w:val="Akapitzlist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§ </w:t>
      </w:r>
      <w:r w:rsidR="00CD7055" w:rsidRPr="00142AC4">
        <w:rPr>
          <w:rFonts w:ascii="Times New Roman" w:hAnsi="Times New Roman" w:cs="Times New Roman"/>
          <w:sz w:val="24"/>
          <w:szCs w:val="24"/>
        </w:rPr>
        <w:t>12</w:t>
      </w:r>
    </w:p>
    <w:p w14:paraId="6A84B6D5" w14:textId="77777777" w:rsidR="00284A16" w:rsidRPr="00142AC4" w:rsidRDefault="00284A16" w:rsidP="004A20BC">
      <w:pPr>
        <w:pStyle w:val="Akapitzlist"/>
        <w:numPr>
          <w:ilvl w:val="0"/>
          <w:numId w:val="45"/>
        </w:numPr>
        <w:spacing w:after="0" w:line="240" w:lineRule="auto"/>
        <w:ind w:left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ktorant w terminie wskazanym przez Dyrektora zobowiązany jest do dostarczenia do właściwego </w:t>
      </w:r>
      <w:r w:rsidR="00C92E2E" w:rsidRPr="00142AC4">
        <w:rPr>
          <w:rFonts w:ascii="Times New Roman" w:hAnsi="Times New Roman" w:cs="Times New Roman"/>
          <w:sz w:val="24"/>
          <w:szCs w:val="24"/>
        </w:rPr>
        <w:t xml:space="preserve">biura </w:t>
      </w:r>
      <w:r w:rsidRPr="00142AC4">
        <w:rPr>
          <w:rFonts w:ascii="Times New Roman" w:hAnsi="Times New Roman" w:cs="Times New Roman"/>
          <w:sz w:val="24"/>
          <w:szCs w:val="24"/>
        </w:rPr>
        <w:t>Szkoły Doktorskiej:</w:t>
      </w:r>
    </w:p>
    <w:p w14:paraId="0066F162" w14:textId="77777777" w:rsidR="00284A16" w:rsidRPr="00142AC4" w:rsidRDefault="00284A16" w:rsidP="004A20BC">
      <w:pPr>
        <w:pStyle w:val="Akapitzlist"/>
        <w:numPr>
          <w:ilvl w:val="0"/>
          <w:numId w:val="46"/>
        </w:numPr>
        <w:spacing w:after="0" w:line="240" w:lineRule="auto"/>
        <w:ind w:left="56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uzupełnion</w:t>
      </w:r>
      <w:r w:rsidR="00CE0C2A" w:rsidRPr="00142AC4">
        <w:rPr>
          <w:rFonts w:ascii="Times New Roman" w:hAnsi="Times New Roman" w:cs="Times New Roman"/>
          <w:sz w:val="24"/>
          <w:szCs w:val="24"/>
        </w:rPr>
        <w:t>ego</w:t>
      </w:r>
      <w:r w:rsidRPr="00142AC4">
        <w:rPr>
          <w:rFonts w:ascii="Times New Roman" w:hAnsi="Times New Roman" w:cs="Times New Roman"/>
          <w:sz w:val="24"/>
          <w:szCs w:val="24"/>
        </w:rPr>
        <w:t xml:space="preserve"> i podpisan</w:t>
      </w:r>
      <w:r w:rsidR="00CE0C2A" w:rsidRPr="00142AC4">
        <w:rPr>
          <w:rFonts w:ascii="Times New Roman" w:hAnsi="Times New Roman" w:cs="Times New Roman"/>
          <w:sz w:val="24"/>
          <w:szCs w:val="24"/>
        </w:rPr>
        <w:t>ego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AD481B" w:rsidRPr="00142AC4">
        <w:rPr>
          <w:rFonts w:ascii="Times New Roman" w:hAnsi="Times New Roman" w:cs="Times New Roman"/>
          <w:i/>
          <w:sz w:val="24"/>
          <w:szCs w:val="24"/>
        </w:rPr>
        <w:t>Raport</w:t>
      </w:r>
      <w:r w:rsidR="00CE0C2A" w:rsidRPr="00142AC4">
        <w:rPr>
          <w:rFonts w:ascii="Times New Roman" w:hAnsi="Times New Roman" w:cs="Times New Roman"/>
          <w:i/>
          <w:sz w:val="24"/>
          <w:szCs w:val="24"/>
        </w:rPr>
        <w:t>u</w:t>
      </w:r>
      <w:r w:rsidR="00AD481B" w:rsidRPr="00142AC4">
        <w:rPr>
          <w:rFonts w:ascii="Times New Roman" w:hAnsi="Times New Roman" w:cs="Times New Roman"/>
          <w:i/>
          <w:sz w:val="24"/>
          <w:szCs w:val="24"/>
        </w:rPr>
        <w:t xml:space="preserve"> oceny śródokresowej</w:t>
      </w:r>
      <w:r w:rsidR="00DB07C2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o którym mowa w § </w:t>
      </w:r>
      <w:r w:rsidR="00196FFD" w:rsidRPr="00142AC4">
        <w:rPr>
          <w:rFonts w:ascii="Times New Roman" w:hAnsi="Times New Roman" w:cs="Times New Roman"/>
          <w:strike/>
          <w:sz w:val="24"/>
          <w:szCs w:val="24"/>
        </w:rPr>
        <w:t>9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3B156B" w:rsidRPr="00142AC4">
        <w:rPr>
          <w:rFonts w:ascii="Times New Roman" w:hAnsi="Times New Roman" w:cs="Times New Roman"/>
          <w:sz w:val="24"/>
          <w:szCs w:val="24"/>
        </w:rPr>
        <w:t xml:space="preserve">10 </w:t>
      </w:r>
      <w:r w:rsidRPr="00142AC4">
        <w:rPr>
          <w:rFonts w:ascii="Times New Roman" w:hAnsi="Times New Roman" w:cs="Times New Roman"/>
          <w:sz w:val="24"/>
          <w:szCs w:val="24"/>
        </w:rPr>
        <w:t xml:space="preserve">ust 5 </w:t>
      </w:r>
      <w:r w:rsidR="00AD481B" w:rsidRPr="00142AC4">
        <w:rPr>
          <w:rFonts w:ascii="Times New Roman" w:hAnsi="Times New Roman" w:cs="Times New Roman"/>
          <w:sz w:val="24"/>
          <w:szCs w:val="24"/>
        </w:rPr>
        <w:t>w</w:t>
      </w:r>
      <w:r w:rsidRPr="00142AC4">
        <w:rPr>
          <w:rFonts w:ascii="Times New Roman" w:hAnsi="Times New Roman" w:cs="Times New Roman"/>
          <w:sz w:val="24"/>
          <w:szCs w:val="24"/>
        </w:rPr>
        <w:t xml:space="preserve">raz z dokumentami potwierdzającymi rozwój naukowo-badawczy </w:t>
      </w:r>
    </w:p>
    <w:p w14:paraId="0846F494" w14:textId="77777777" w:rsidR="00AD481B" w:rsidRPr="00142AC4" w:rsidRDefault="00284A16" w:rsidP="004A20BC">
      <w:pPr>
        <w:pStyle w:val="Akapitzlist"/>
        <w:numPr>
          <w:ilvl w:val="0"/>
          <w:numId w:val="46"/>
        </w:numPr>
        <w:spacing w:after="0" w:line="240" w:lineRule="auto"/>
        <w:ind w:left="56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zapisan</w:t>
      </w:r>
      <w:r w:rsidR="00CE0C2A" w:rsidRPr="00142AC4">
        <w:rPr>
          <w:rFonts w:ascii="Times New Roman" w:hAnsi="Times New Roman" w:cs="Times New Roman"/>
          <w:sz w:val="24"/>
          <w:szCs w:val="24"/>
        </w:rPr>
        <w:t>ej</w:t>
      </w:r>
      <w:r w:rsidRPr="00142AC4">
        <w:rPr>
          <w:rFonts w:ascii="Times New Roman" w:hAnsi="Times New Roman" w:cs="Times New Roman"/>
          <w:sz w:val="24"/>
          <w:szCs w:val="24"/>
        </w:rPr>
        <w:t xml:space="preserve"> na nośniku elektronicznym prezentacj</w:t>
      </w:r>
      <w:r w:rsidR="00CE0C2A" w:rsidRPr="00142AC4">
        <w:rPr>
          <w:rFonts w:ascii="Times New Roman" w:hAnsi="Times New Roman" w:cs="Times New Roman"/>
          <w:sz w:val="24"/>
          <w:szCs w:val="24"/>
        </w:rPr>
        <w:t>i</w:t>
      </w:r>
      <w:r w:rsidRPr="00142AC4">
        <w:rPr>
          <w:rFonts w:ascii="Times New Roman" w:hAnsi="Times New Roman" w:cs="Times New Roman"/>
          <w:sz w:val="24"/>
          <w:szCs w:val="24"/>
        </w:rPr>
        <w:t xml:space="preserve">, o której mowa w § </w:t>
      </w:r>
      <w:r w:rsidR="00196FFD" w:rsidRPr="00142AC4">
        <w:rPr>
          <w:rFonts w:ascii="Times New Roman" w:hAnsi="Times New Roman" w:cs="Times New Roman"/>
          <w:sz w:val="24"/>
          <w:szCs w:val="24"/>
        </w:rPr>
        <w:t>10</w:t>
      </w:r>
      <w:r w:rsidRPr="00142AC4">
        <w:rPr>
          <w:rFonts w:ascii="Times New Roman" w:hAnsi="Times New Roman" w:cs="Times New Roman"/>
          <w:sz w:val="24"/>
          <w:szCs w:val="24"/>
        </w:rPr>
        <w:t xml:space="preserve"> ust. 1 oraz skan</w:t>
      </w:r>
      <w:r w:rsidR="007227B0" w:rsidRPr="00142AC4">
        <w:rPr>
          <w:rFonts w:ascii="Times New Roman" w:hAnsi="Times New Roman" w:cs="Times New Roman"/>
          <w:sz w:val="24"/>
          <w:szCs w:val="24"/>
        </w:rPr>
        <w:t>u</w:t>
      </w:r>
      <w:r w:rsidRPr="00142AC4">
        <w:rPr>
          <w:rFonts w:ascii="Times New Roman" w:hAnsi="Times New Roman" w:cs="Times New Roman"/>
          <w:sz w:val="24"/>
          <w:szCs w:val="24"/>
        </w:rPr>
        <w:t xml:space="preserve"> całej dokumentacji</w:t>
      </w:r>
      <w:r w:rsidR="004067ED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2521792E" w14:textId="77777777" w:rsidR="00284A16" w:rsidRPr="00142AC4" w:rsidRDefault="00284A16" w:rsidP="004A20BC">
      <w:pPr>
        <w:pStyle w:val="Akapitzlist"/>
        <w:numPr>
          <w:ilvl w:val="0"/>
          <w:numId w:val="45"/>
        </w:numPr>
        <w:spacing w:after="0" w:line="240" w:lineRule="auto"/>
        <w:ind w:left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ktorant zostaje poinformowany pisemnie </w:t>
      </w:r>
      <w:r w:rsidR="00A32098" w:rsidRPr="00142AC4">
        <w:rPr>
          <w:rFonts w:ascii="Times New Roman" w:hAnsi="Times New Roman" w:cs="Times New Roman"/>
          <w:sz w:val="24"/>
          <w:szCs w:val="24"/>
        </w:rPr>
        <w:t>lub</w:t>
      </w:r>
      <w:r w:rsidRPr="00142AC4">
        <w:rPr>
          <w:rFonts w:ascii="Times New Roman" w:hAnsi="Times New Roman" w:cs="Times New Roman"/>
          <w:sz w:val="24"/>
          <w:szCs w:val="24"/>
        </w:rPr>
        <w:t xml:space="preserve"> drogą elektroniczną na adres w domenie @365.sum.edu.pl o składzie Komisji oraz </w:t>
      </w:r>
      <w:r w:rsidR="00DB07C2" w:rsidRPr="00142AC4">
        <w:rPr>
          <w:rFonts w:ascii="Times New Roman" w:hAnsi="Times New Roman" w:cs="Times New Roman"/>
          <w:sz w:val="24"/>
          <w:szCs w:val="24"/>
        </w:rPr>
        <w:t xml:space="preserve">o </w:t>
      </w:r>
      <w:r w:rsidRPr="00142AC4">
        <w:rPr>
          <w:rFonts w:ascii="Times New Roman" w:hAnsi="Times New Roman" w:cs="Times New Roman"/>
          <w:sz w:val="24"/>
          <w:szCs w:val="24"/>
        </w:rPr>
        <w:t>terminie i formie przeprowadzenia oceny śródokresowej najpóźniej 14 dni przed planowanym terminem.</w:t>
      </w:r>
    </w:p>
    <w:p w14:paraId="1032B066" w14:textId="77777777" w:rsidR="00A34C02" w:rsidRPr="00142AC4" w:rsidRDefault="00A34C02" w:rsidP="00F402C6">
      <w:pPr>
        <w:pStyle w:val="Bezodstpw"/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03A5E35B" w14:textId="77777777" w:rsidR="000C425C" w:rsidRPr="00142AC4" w:rsidRDefault="000C425C" w:rsidP="00FC74F7">
      <w:pPr>
        <w:pStyle w:val="Nagwek1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8" w:name="_Toc129175269"/>
      <w:r w:rsidRPr="00142AC4">
        <w:rPr>
          <w:rFonts w:ascii="Times New Roman" w:hAnsi="Times New Roman" w:cs="Times New Roman"/>
          <w:b/>
          <w:sz w:val="24"/>
          <w:szCs w:val="24"/>
        </w:rPr>
        <w:t>ROZDZIAŁ 6: OPIEKA NAUKOWA</w:t>
      </w:r>
      <w:bookmarkEnd w:id="8"/>
    </w:p>
    <w:p w14:paraId="0E0FCEED" w14:textId="77777777" w:rsidR="000C425C" w:rsidRPr="00142AC4" w:rsidRDefault="000C425C" w:rsidP="000C425C">
      <w:pPr>
        <w:pStyle w:val="Bezodstpw"/>
        <w:spacing w:line="276" w:lineRule="auto"/>
        <w:ind w:left="426"/>
        <w:jc w:val="center"/>
        <w:rPr>
          <w:rFonts w:ascii="Times New Roman" w:hAnsi="Times New Roman" w:cs="Times New Roman"/>
          <w:sz w:val="24"/>
          <w:szCs w:val="24"/>
        </w:rPr>
      </w:pPr>
    </w:p>
    <w:bookmarkEnd w:id="6"/>
    <w:p w14:paraId="0F82000D" w14:textId="77777777" w:rsidR="000C425C" w:rsidRPr="00142AC4" w:rsidRDefault="000C425C" w:rsidP="000C425C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§ </w:t>
      </w:r>
      <w:r w:rsidR="00CD7055" w:rsidRPr="00142AC4">
        <w:rPr>
          <w:rFonts w:ascii="Times New Roman" w:hAnsi="Times New Roman" w:cs="Times New Roman"/>
          <w:sz w:val="24"/>
          <w:szCs w:val="24"/>
        </w:rPr>
        <w:t xml:space="preserve">13 </w:t>
      </w:r>
    </w:p>
    <w:p w14:paraId="0948B96C" w14:textId="77777777" w:rsidR="00AF1DAD" w:rsidRPr="00142AC4" w:rsidRDefault="00AF1DAD" w:rsidP="004A20BC">
      <w:pPr>
        <w:pStyle w:val="Bezodstpw"/>
        <w:numPr>
          <w:ilvl w:val="1"/>
          <w:numId w:val="3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pieka naukowa nad przygotowaniem rozprawy doktorskiej</w:t>
      </w:r>
      <w:r w:rsidR="00F673F5" w:rsidRPr="00142AC4">
        <w:rPr>
          <w:rFonts w:ascii="Times New Roman" w:hAnsi="Times New Roman" w:cs="Times New Roman"/>
          <w:sz w:val="24"/>
          <w:szCs w:val="24"/>
        </w:rPr>
        <w:t xml:space="preserve"> podlega ocenie i</w:t>
      </w:r>
      <w:r w:rsidRPr="00142AC4">
        <w:rPr>
          <w:rFonts w:ascii="Times New Roman" w:hAnsi="Times New Roman" w:cs="Times New Roman"/>
          <w:sz w:val="24"/>
          <w:szCs w:val="24"/>
        </w:rPr>
        <w:t xml:space="preserve"> jest sprawowana przez: </w:t>
      </w:r>
    </w:p>
    <w:p w14:paraId="45FE1307" w14:textId="77777777" w:rsidR="00AF1DAD" w:rsidRPr="00142AC4" w:rsidRDefault="00AF1DAD" w:rsidP="004A20BC">
      <w:pPr>
        <w:pStyle w:val="Bezodstpw"/>
        <w:numPr>
          <w:ilvl w:val="1"/>
          <w:numId w:val="11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promotora lub promotorów, albo </w:t>
      </w:r>
    </w:p>
    <w:p w14:paraId="3F2CCADF" w14:textId="77777777" w:rsidR="00AF1DAD" w:rsidRPr="00142AC4" w:rsidRDefault="00AF1DAD" w:rsidP="004A20BC">
      <w:pPr>
        <w:pStyle w:val="Bezodstpw"/>
        <w:numPr>
          <w:ilvl w:val="1"/>
          <w:numId w:val="11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promotora i promotora pomocniczego. </w:t>
      </w:r>
    </w:p>
    <w:p w14:paraId="346FAE92" w14:textId="77777777" w:rsidR="001206A1" w:rsidRPr="00142AC4" w:rsidRDefault="001206A1" w:rsidP="004A20BC">
      <w:pPr>
        <w:pStyle w:val="Bezodstpw"/>
        <w:numPr>
          <w:ilvl w:val="1"/>
          <w:numId w:val="3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ktorant w terminie 30 dni od dnia podjęcia kształcenia występuje do Dyrektora </w:t>
      </w:r>
      <w:r w:rsidR="00351E76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z</w:t>
      </w:r>
      <w:r w:rsidR="00351E76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wnioskiem o wyznaczenie </w:t>
      </w:r>
      <w:r w:rsidR="00A46EFF" w:rsidRPr="00142AC4">
        <w:rPr>
          <w:rFonts w:ascii="Times New Roman" w:hAnsi="Times New Roman" w:cs="Times New Roman"/>
          <w:sz w:val="24"/>
          <w:szCs w:val="24"/>
        </w:rPr>
        <w:t>promotora, promotorów albo promotora i promotora pomocniczego</w:t>
      </w:r>
      <w:r w:rsidRPr="00142AC4">
        <w:rPr>
          <w:rFonts w:ascii="Times New Roman" w:hAnsi="Times New Roman" w:cs="Times New Roman"/>
          <w:sz w:val="24"/>
          <w:szCs w:val="24"/>
        </w:rPr>
        <w:t xml:space="preserve">. </w:t>
      </w:r>
      <w:r w:rsidR="003703A1" w:rsidRPr="00142AC4">
        <w:rPr>
          <w:rFonts w:ascii="Times New Roman" w:hAnsi="Times New Roman" w:cs="Times New Roman"/>
          <w:sz w:val="24"/>
          <w:szCs w:val="24"/>
        </w:rPr>
        <w:t xml:space="preserve">Wzór wniosku określa </w:t>
      </w:r>
      <w:r w:rsidR="006136A4" w:rsidRPr="00142AC4">
        <w:rPr>
          <w:rFonts w:ascii="Times New Roman" w:hAnsi="Times New Roman" w:cs="Times New Roman"/>
          <w:sz w:val="24"/>
          <w:szCs w:val="24"/>
        </w:rPr>
        <w:t>Z</w:t>
      </w:r>
      <w:r w:rsidR="00BA3853" w:rsidRPr="00142AC4">
        <w:rPr>
          <w:rFonts w:ascii="Times New Roman" w:hAnsi="Times New Roman" w:cs="Times New Roman"/>
          <w:sz w:val="24"/>
          <w:szCs w:val="24"/>
        </w:rPr>
        <w:t>ałącznik N</w:t>
      </w:r>
      <w:r w:rsidR="007A01D0" w:rsidRPr="00142AC4">
        <w:rPr>
          <w:rFonts w:ascii="Times New Roman" w:hAnsi="Times New Roman" w:cs="Times New Roman"/>
          <w:sz w:val="24"/>
          <w:szCs w:val="24"/>
        </w:rPr>
        <w:t xml:space="preserve">r </w:t>
      </w:r>
      <w:r w:rsidR="00020CF5" w:rsidRPr="00142AC4">
        <w:rPr>
          <w:rFonts w:ascii="Times New Roman" w:hAnsi="Times New Roman" w:cs="Times New Roman"/>
          <w:sz w:val="24"/>
          <w:szCs w:val="24"/>
        </w:rPr>
        <w:t>5</w:t>
      </w:r>
      <w:r w:rsidR="007A01D0" w:rsidRPr="00142AC4">
        <w:rPr>
          <w:rFonts w:ascii="Times New Roman" w:hAnsi="Times New Roman" w:cs="Times New Roman"/>
          <w:sz w:val="24"/>
          <w:szCs w:val="24"/>
        </w:rPr>
        <w:t xml:space="preserve"> do niniejsze</w:t>
      </w:r>
      <w:r w:rsidR="00BA3853" w:rsidRPr="00142AC4">
        <w:rPr>
          <w:rFonts w:ascii="Times New Roman" w:hAnsi="Times New Roman" w:cs="Times New Roman"/>
          <w:sz w:val="24"/>
          <w:szCs w:val="24"/>
        </w:rPr>
        <w:t>go</w:t>
      </w:r>
      <w:r w:rsidR="007A01D0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BA3853" w:rsidRPr="00142AC4">
        <w:rPr>
          <w:rFonts w:ascii="Times New Roman" w:hAnsi="Times New Roman" w:cs="Times New Roman"/>
          <w:sz w:val="24"/>
          <w:szCs w:val="24"/>
        </w:rPr>
        <w:t>Regulaminu</w:t>
      </w:r>
      <w:r w:rsidR="003703A1" w:rsidRPr="00142AC4">
        <w:rPr>
          <w:rFonts w:ascii="Times New Roman" w:hAnsi="Times New Roman" w:cs="Times New Roman"/>
          <w:sz w:val="24"/>
          <w:szCs w:val="24"/>
        </w:rPr>
        <w:t xml:space="preserve"> i</w:t>
      </w:r>
      <w:r w:rsidRPr="00142AC4">
        <w:rPr>
          <w:rFonts w:ascii="Times New Roman" w:hAnsi="Times New Roman" w:cs="Times New Roman"/>
          <w:sz w:val="24"/>
          <w:szCs w:val="24"/>
        </w:rPr>
        <w:t xml:space="preserve"> zawiera: </w:t>
      </w:r>
    </w:p>
    <w:p w14:paraId="3B88DD8C" w14:textId="77777777" w:rsidR="001206A1" w:rsidRPr="00142AC4" w:rsidRDefault="001206A1" w:rsidP="004A20BC">
      <w:pPr>
        <w:pStyle w:val="Bezodstpw"/>
        <w:numPr>
          <w:ilvl w:val="1"/>
          <w:numId w:val="35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propozycję osób do pełnienia funkcji </w:t>
      </w:r>
      <w:r w:rsidR="006A603E" w:rsidRPr="00142AC4">
        <w:rPr>
          <w:rFonts w:ascii="Times New Roman" w:hAnsi="Times New Roman" w:cs="Times New Roman"/>
          <w:sz w:val="24"/>
          <w:szCs w:val="24"/>
        </w:rPr>
        <w:t>promotora, promotorów albo promotora i</w:t>
      </w:r>
      <w:r w:rsidR="00351E76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6A603E" w:rsidRPr="00142AC4">
        <w:rPr>
          <w:rFonts w:ascii="Times New Roman" w:hAnsi="Times New Roman" w:cs="Times New Roman"/>
          <w:sz w:val="24"/>
          <w:szCs w:val="24"/>
        </w:rPr>
        <w:t>promotora pomocniczego</w:t>
      </w:r>
      <w:r w:rsidRPr="00142AC4">
        <w:rPr>
          <w:rFonts w:ascii="Times New Roman" w:hAnsi="Times New Roman" w:cs="Times New Roman"/>
          <w:sz w:val="24"/>
          <w:szCs w:val="24"/>
        </w:rPr>
        <w:t>,</w:t>
      </w:r>
    </w:p>
    <w:p w14:paraId="0CA81AC8" w14:textId="77777777" w:rsidR="001206A1" w:rsidRPr="00142AC4" w:rsidRDefault="001206A1" w:rsidP="004A20BC">
      <w:pPr>
        <w:pStyle w:val="Bezodstpw"/>
        <w:numPr>
          <w:ilvl w:val="1"/>
          <w:numId w:val="35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zgodę na objęcie funkcji </w:t>
      </w:r>
      <w:r w:rsidR="006A603E" w:rsidRPr="00142AC4">
        <w:rPr>
          <w:rFonts w:ascii="Times New Roman" w:hAnsi="Times New Roman" w:cs="Times New Roman"/>
          <w:sz w:val="24"/>
          <w:szCs w:val="24"/>
        </w:rPr>
        <w:t>promotora, promotorów albo promotora i promotora pomocniczego</w:t>
      </w:r>
      <w:r w:rsidRPr="00142AC4">
        <w:rPr>
          <w:rFonts w:ascii="Times New Roman" w:hAnsi="Times New Roman" w:cs="Times New Roman"/>
          <w:sz w:val="24"/>
          <w:szCs w:val="24"/>
        </w:rPr>
        <w:t>,</w:t>
      </w:r>
    </w:p>
    <w:p w14:paraId="281812BF" w14:textId="77777777" w:rsidR="00A41458" w:rsidRPr="00142AC4" w:rsidRDefault="001206A1" w:rsidP="004A20BC">
      <w:pPr>
        <w:pStyle w:val="Bezodstpw"/>
        <w:numPr>
          <w:ilvl w:val="1"/>
          <w:numId w:val="35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uzasadnienie. </w:t>
      </w:r>
    </w:p>
    <w:p w14:paraId="3E93E3AE" w14:textId="77777777" w:rsidR="001206A1" w:rsidRPr="00142AC4" w:rsidRDefault="001206A1" w:rsidP="004A20BC">
      <w:pPr>
        <w:pStyle w:val="Bezodstpw"/>
        <w:numPr>
          <w:ilvl w:val="1"/>
          <w:numId w:val="3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yrektor </w:t>
      </w:r>
      <w:r w:rsidR="007777B7" w:rsidRPr="00142AC4">
        <w:rPr>
          <w:rFonts w:ascii="Times New Roman" w:hAnsi="Times New Roman" w:cs="Times New Roman"/>
          <w:sz w:val="24"/>
          <w:szCs w:val="24"/>
        </w:rPr>
        <w:t xml:space="preserve">w terminie 3 miesięcy od dnia podjęcia kształcenia przez doktoranta </w:t>
      </w:r>
      <w:r w:rsidRPr="00142AC4">
        <w:rPr>
          <w:rFonts w:ascii="Times New Roman" w:hAnsi="Times New Roman" w:cs="Times New Roman"/>
          <w:sz w:val="24"/>
          <w:szCs w:val="24"/>
        </w:rPr>
        <w:t xml:space="preserve">wyznacza </w:t>
      </w:r>
      <w:r w:rsidR="007777B7" w:rsidRPr="00142AC4">
        <w:rPr>
          <w:rFonts w:ascii="Times New Roman" w:hAnsi="Times New Roman" w:cs="Times New Roman"/>
          <w:sz w:val="24"/>
          <w:szCs w:val="24"/>
        </w:rPr>
        <w:t xml:space="preserve">mu </w:t>
      </w:r>
      <w:r w:rsidR="00B160CF" w:rsidRPr="00142AC4">
        <w:rPr>
          <w:rFonts w:ascii="Times New Roman" w:hAnsi="Times New Roman" w:cs="Times New Roman"/>
          <w:sz w:val="24"/>
          <w:szCs w:val="24"/>
        </w:rPr>
        <w:t>promotora, promotorów albo promotora i promotora pomocniczego</w:t>
      </w:r>
      <w:r w:rsidR="00FC0596" w:rsidRPr="00142AC4">
        <w:rPr>
          <w:rFonts w:ascii="Times New Roman" w:hAnsi="Times New Roman" w:cs="Times New Roman"/>
          <w:sz w:val="24"/>
          <w:szCs w:val="24"/>
        </w:rPr>
        <w:t>, po zasięgnięciu opinii Rady Szkoły Doktorskiej</w:t>
      </w:r>
      <w:r w:rsidR="00DE2F02" w:rsidRPr="00142AC4">
        <w:rPr>
          <w:rFonts w:ascii="Times New Roman" w:hAnsi="Times New Roman" w:cs="Times New Roman"/>
          <w:sz w:val="24"/>
          <w:szCs w:val="24"/>
        </w:rPr>
        <w:t xml:space="preserve">, która wydaje </w:t>
      </w:r>
      <w:r w:rsidR="00DB07C2" w:rsidRPr="00142AC4">
        <w:rPr>
          <w:rFonts w:ascii="Times New Roman" w:hAnsi="Times New Roman" w:cs="Times New Roman"/>
          <w:sz w:val="24"/>
          <w:szCs w:val="24"/>
        </w:rPr>
        <w:t xml:space="preserve">ją </w:t>
      </w:r>
      <w:r w:rsidR="00DE2F02" w:rsidRPr="00142AC4">
        <w:rPr>
          <w:rFonts w:ascii="Times New Roman" w:hAnsi="Times New Roman" w:cs="Times New Roman"/>
          <w:sz w:val="24"/>
          <w:szCs w:val="24"/>
        </w:rPr>
        <w:t xml:space="preserve">w trybie § </w:t>
      </w:r>
      <w:r w:rsidR="003B156B" w:rsidRPr="00142AC4">
        <w:rPr>
          <w:rFonts w:ascii="Times New Roman" w:hAnsi="Times New Roman" w:cs="Times New Roman"/>
          <w:sz w:val="24"/>
          <w:szCs w:val="24"/>
        </w:rPr>
        <w:t xml:space="preserve">27 </w:t>
      </w:r>
      <w:r w:rsidR="00CB609F" w:rsidRPr="00142AC4">
        <w:rPr>
          <w:rFonts w:ascii="Times New Roman" w:hAnsi="Times New Roman" w:cs="Times New Roman"/>
          <w:sz w:val="24"/>
          <w:szCs w:val="24"/>
        </w:rPr>
        <w:t xml:space="preserve">ust. </w:t>
      </w:r>
      <w:r w:rsidR="00E9764E" w:rsidRPr="00142AC4">
        <w:rPr>
          <w:rFonts w:ascii="Times New Roman" w:hAnsi="Times New Roman" w:cs="Times New Roman"/>
          <w:sz w:val="24"/>
          <w:szCs w:val="24"/>
        </w:rPr>
        <w:t>6</w:t>
      </w:r>
      <w:r w:rsidR="00CB609F" w:rsidRPr="00142AC4">
        <w:rPr>
          <w:rFonts w:ascii="Times New Roman" w:hAnsi="Times New Roman" w:cs="Times New Roman"/>
          <w:sz w:val="24"/>
          <w:szCs w:val="24"/>
        </w:rPr>
        <w:t>.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927030" w14:textId="77777777" w:rsidR="00A41458" w:rsidRPr="00142AC4" w:rsidRDefault="001F14BB" w:rsidP="004A20BC">
      <w:pPr>
        <w:pStyle w:val="Bezodstpw"/>
        <w:numPr>
          <w:ilvl w:val="1"/>
          <w:numId w:val="3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yrektor przy wyznaczaniu promotora, promotorów </w:t>
      </w:r>
      <w:r w:rsidR="00A41458" w:rsidRPr="00142AC4">
        <w:rPr>
          <w:rFonts w:ascii="Times New Roman" w:hAnsi="Times New Roman" w:cs="Times New Roman"/>
          <w:sz w:val="24"/>
          <w:szCs w:val="24"/>
        </w:rPr>
        <w:t xml:space="preserve">albo promotora i promotora pomocniczego może uwzględnić propozycję zgłoszoną przez kandydata. </w:t>
      </w:r>
    </w:p>
    <w:p w14:paraId="6EE6C371" w14:textId="77777777" w:rsidR="00AF1DAD" w:rsidRPr="00142AC4" w:rsidRDefault="00AF1DAD" w:rsidP="004A20BC">
      <w:pPr>
        <w:pStyle w:val="Bezodstpw"/>
        <w:numPr>
          <w:ilvl w:val="1"/>
          <w:numId w:val="3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Promotorem może być osoba posiadająca: </w:t>
      </w:r>
    </w:p>
    <w:p w14:paraId="25E4B65F" w14:textId="77777777" w:rsidR="00C12A9F" w:rsidRPr="00142AC4" w:rsidRDefault="00AF1DAD" w:rsidP="004A20BC">
      <w:pPr>
        <w:pStyle w:val="Bezodstpw"/>
        <w:numPr>
          <w:ilvl w:val="1"/>
          <w:numId w:val="30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stopień</w:t>
      </w:r>
      <w:r w:rsidR="00C12A9F" w:rsidRPr="00142AC4">
        <w:rPr>
          <w:rFonts w:ascii="Times New Roman" w:hAnsi="Times New Roman" w:cs="Times New Roman"/>
          <w:sz w:val="24"/>
          <w:szCs w:val="24"/>
        </w:rPr>
        <w:t xml:space="preserve"> naukowy doktora habilitowanego</w:t>
      </w:r>
      <w:r w:rsidRPr="00142AC4">
        <w:rPr>
          <w:rFonts w:ascii="Times New Roman" w:hAnsi="Times New Roman" w:cs="Times New Roman"/>
          <w:sz w:val="24"/>
          <w:szCs w:val="24"/>
        </w:rPr>
        <w:t xml:space="preserve"> lub tytuł naukowy profesora, </w:t>
      </w:r>
    </w:p>
    <w:p w14:paraId="523518C7" w14:textId="77777777" w:rsidR="00AF1DAD" w:rsidRPr="00142AC4" w:rsidRDefault="00AF1DAD" w:rsidP="00C12A9F">
      <w:pPr>
        <w:pStyle w:val="Bezodstpw"/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albo</w:t>
      </w:r>
    </w:p>
    <w:p w14:paraId="5A0461F5" w14:textId="77777777" w:rsidR="00AF1DAD" w:rsidRPr="00142AC4" w:rsidRDefault="00AF1DAD" w:rsidP="004A20BC">
      <w:pPr>
        <w:pStyle w:val="Bezodstpw"/>
        <w:numPr>
          <w:ilvl w:val="1"/>
          <w:numId w:val="30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soba nieposiadająca stopnia doktora habilitowanego lub tytułu profesora, która jest pracownikiem zagranicznej uczelni lub instytucji naukowej, jeżeli</w:t>
      </w:r>
      <w:r w:rsidR="00C12A9F" w:rsidRPr="00142AC4">
        <w:rPr>
          <w:rFonts w:ascii="Times New Roman" w:hAnsi="Times New Roman" w:cs="Times New Roman"/>
          <w:sz w:val="24"/>
          <w:szCs w:val="24"/>
        </w:rPr>
        <w:t xml:space="preserve"> Rada Dziedziny Naukowej lub</w:t>
      </w:r>
      <w:r w:rsidRPr="00142AC4">
        <w:rPr>
          <w:rFonts w:ascii="Times New Roman" w:hAnsi="Times New Roman" w:cs="Times New Roman"/>
          <w:sz w:val="24"/>
          <w:szCs w:val="24"/>
        </w:rPr>
        <w:t xml:space="preserve"> Rada Dyscypliny Naukowej uzna</w:t>
      </w:r>
      <w:r w:rsidR="00EB519C" w:rsidRPr="00142AC4">
        <w:rPr>
          <w:rFonts w:ascii="Times New Roman" w:hAnsi="Times New Roman" w:cs="Times New Roman"/>
          <w:sz w:val="24"/>
          <w:szCs w:val="24"/>
        </w:rPr>
        <w:t xml:space="preserve"> w formie podjętej uchwały</w:t>
      </w:r>
      <w:r w:rsidRPr="00142AC4">
        <w:rPr>
          <w:rFonts w:ascii="Times New Roman" w:hAnsi="Times New Roman" w:cs="Times New Roman"/>
          <w:sz w:val="24"/>
          <w:szCs w:val="24"/>
        </w:rPr>
        <w:t xml:space="preserve">, że osoba </w:t>
      </w:r>
      <w:r w:rsidR="00564E7B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 xml:space="preserve">ta posiada znaczące osiągnięcia w zakresie zagadnień naukowych, których dotyczy rozprawa doktorska. </w:t>
      </w:r>
    </w:p>
    <w:p w14:paraId="752EE1C5" w14:textId="77777777" w:rsidR="00AF1DAD" w:rsidRPr="00142AC4" w:rsidRDefault="00AF1DAD" w:rsidP="004A20BC">
      <w:pPr>
        <w:pStyle w:val="Bezodstpw"/>
        <w:numPr>
          <w:ilvl w:val="1"/>
          <w:numId w:val="3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Promotorem pomocniczym może być osoba posiadająca </w:t>
      </w:r>
      <w:r w:rsidR="00DB07C2" w:rsidRPr="00142AC4">
        <w:rPr>
          <w:rFonts w:ascii="Times New Roman" w:hAnsi="Times New Roman" w:cs="Times New Roman"/>
          <w:sz w:val="24"/>
          <w:szCs w:val="24"/>
        </w:rPr>
        <w:t xml:space="preserve">co najmniej </w:t>
      </w:r>
      <w:r w:rsidRPr="00142AC4">
        <w:rPr>
          <w:rFonts w:ascii="Times New Roman" w:hAnsi="Times New Roman" w:cs="Times New Roman"/>
          <w:sz w:val="24"/>
          <w:szCs w:val="24"/>
        </w:rPr>
        <w:t>stopień naukowy doktora</w:t>
      </w:r>
      <w:r w:rsidR="00D93296" w:rsidRPr="00142AC4">
        <w:rPr>
          <w:rFonts w:ascii="Times New Roman" w:hAnsi="Times New Roman" w:cs="Times New Roman"/>
          <w:sz w:val="24"/>
          <w:szCs w:val="24"/>
        </w:rPr>
        <w:t>, posiadając</w:t>
      </w:r>
      <w:r w:rsidR="00E93306" w:rsidRPr="00142AC4">
        <w:rPr>
          <w:rFonts w:ascii="Times New Roman" w:hAnsi="Times New Roman" w:cs="Times New Roman"/>
          <w:sz w:val="24"/>
          <w:szCs w:val="24"/>
        </w:rPr>
        <w:t>a</w:t>
      </w:r>
      <w:r w:rsidR="00D93296" w:rsidRPr="00142AC4">
        <w:rPr>
          <w:rFonts w:ascii="Times New Roman" w:hAnsi="Times New Roman" w:cs="Times New Roman"/>
          <w:sz w:val="24"/>
          <w:szCs w:val="24"/>
        </w:rPr>
        <w:t xml:space="preserve"> znaczący dorobek lub doświadczenie w danej dyscyplinie</w:t>
      </w:r>
      <w:r w:rsidRPr="00142AC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29846BE" w14:textId="77777777" w:rsidR="00AF1DAD" w:rsidRPr="00142AC4" w:rsidRDefault="00AF1DAD" w:rsidP="004A20BC">
      <w:pPr>
        <w:pStyle w:val="Bezodstpw"/>
        <w:numPr>
          <w:ilvl w:val="1"/>
          <w:numId w:val="3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Promotor nie może jednocześnie sprawować opieki nad więcej niż 5 doktorantami Szkoły Doktorskiej. </w:t>
      </w:r>
      <w:r w:rsidR="00063E5D" w:rsidRPr="00142AC4">
        <w:rPr>
          <w:rFonts w:ascii="Times New Roman" w:hAnsi="Times New Roman" w:cs="Times New Roman"/>
          <w:sz w:val="24"/>
          <w:szCs w:val="24"/>
        </w:rPr>
        <w:t xml:space="preserve">Liczba ta nie obejmuje doktorantów, którzy zrealizowali cały </w:t>
      </w:r>
      <w:r w:rsidR="00063E5D" w:rsidRPr="00142AC4">
        <w:rPr>
          <w:rFonts w:ascii="Times New Roman" w:hAnsi="Times New Roman" w:cs="Times New Roman"/>
          <w:i/>
          <w:sz w:val="24"/>
          <w:szCs w:val="24"/>
        </w:rPr>
        <w:t>Program Kształcenia</w:t>
      </w:r>
      <w:r w:rsidR="00063E5D" w:rsidRPr="00142AC4">
        <w:rPr>
          <w:rFonts w:ascii="Times New Roman" w:hAnsi="Times New Roman" w:cs="Times New Roman"/>
          <w:sz w:val="24"/>
          <w:szCs w:val="24"/>
        </w:rPr>
        <w:t xml:space="preserve"> i uzyskali zgodę Dyrektora na przedłużenie terminu złożenia rozprawy doktorskiej, o której mowa § </w:t>
      </w:r>
      <w:r w:rsidR="003B156B" w:rsidRPr="00142AC4">
        <w:rPr>
          <w:rFonts w:ascii="Times New Roman" w:hAnsi="Times New Roman" w:cs="Times New Roman"/>
          <w:sz w:val="24"/>
          <w:szCs w:val="24"/>
        </w:rPr>
        <w:t>18</w:t>
      </w:r>
      <w:r w:rsidR="00063E5D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46DEAA62" w14:textId="77777777" w:rsidR="00B21092" w:rsidRPr="00142AC4" w:rsidRDefault="00692665" w:rsidP="004A20BC">
      <w:pPr>
        <w:pStyle w:val="Bezodstpw"/>
        <w:numPr>
          <w:ilvl w:val="1"/>
          <w:numId w:val="3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lastRenderedPageBreak/>
        <w:t>D</w:t>
      </w:r>
      <w:r w:rsidR="00063E5D" w:rsidRPr="00142AC4">
        <w:rPr>
          <w:rFonts w:ascii="Times New Roman" w:hAnsi="Times New Roman" w:cs="Times New Roman"/>
          <w:sz w:val="24"/>
          <w:szCs w:val="24"/>
        </w:rPr>
        <w:t xml:space="preserve">opuszcza się sprawowanie </w:t>
      </w:r>
      <w:r w:rsidR="00B21092" w:rsidRPr="00142AC4">
        <w:rPr>
          <w:rFonts w:ascii="Times New Roman" w:hAnsi="Times New Roman" w:cs="Times New Roman"/>
          <w:sz w:val="24"/>
          <w:szCs w:val="24"/>
        </w:rPr>
        <w:t xml:space="preserve">przez osoby, o których mowa w ust. 5 </w:t>
      </w:r>
      <w:r w:rsidR="00063E5D" w:rsidRPr="00142AC4">
        <w:rPr>
          <w:rFonts w:ascii="Times New Roman" w:hAnsi="Times New Roman" w:cs="Times New Roman"/>
          <w:sz w:val="24"/>
          <w:szCs w:val="24"/>
        </w:rPr>
        <w:t xml:space="preserve">opieki naukowej nad większą liczbą doktorantów Szkoły Doktorskiej niż wynikającą z ust. 7 </w:t>
      </w:r>
      <w:r w:rsidR="00B21092" w:rsidRPr="00142AC4">
        <w:rPr>
          <w:rFonts w:ascii="Times New Roman" w:hAnsi="Times New Roman" w:cs="Times New Roman"/>
          <w:sz w:val="24"/>
          <w:szCs w:val="24"/>
        </w:rPr>
        <w:t xml:space="preserve">na podstawie </w:t>
      </w:r>
      <w:r w:rsidRPr="00142AC4">
        <w:rPr>
          <w:rFonts w:ascii="Times New Roman" w:hAnsi="Times New Roman" w:cs="Times New Roman"/>
          <w:sz w:val="24"/>
          <w:szCs w:val="24"/>
        </w:rPr>
        <w:t xml:space="preserve">złożonego do JM Rektora wniosku wraz z uzasadnieniem i </w:t>
      </w:r>
      <w:r w:rsidR="00B21092" w:rsidRPr="00142AC4">
        <w:rPr>
          <w:rFonts w:ascii="Times New Roman" w:hAnsi="Times New Roman" w:cs="Times New Roman"/>
          <w:sz w:val="24"/>
          <w:szCs w:val="24"/>
        </w:rPr>
        <w:t>uzyskan</w:t>
      </w:r>
      <w:r w:rsidRPr="00142AC4">
        <w:rPr>
          <w:rFonts w:ascii="Times New Roman" w:hAnsi="Times New Roman" w:cs="Times New Roman"/>
          <w:sz w:val="24"/>
          <w:szCs w:val="24"/>
        </w:rPr>
        <w:t>ia zgody.</w:t>
      </w:r>
    </w:p>
    <w:p w14:paraId="673B56C1" w14:textId="77777777" w:rsidR="00AF1DAD" w:rsidRPr="00142AC4" w:rsidRDefault="00AF1DAD" w:rsidP="004A20BC">
      <w:pPr>
        <w:pStyle w:val="Bezodstpw"/>
        <w:numPr>
          <w:ilvl w:val="1"/>
          <w:numId w:val="3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romotorem</w:t>
      </w:r>
      <w:r w:rsidR="001B6F68" w:rsidRPr="00142AC4">
        <w:rPr>
          <w:rFonts w:ascii="Times New Roman" w:hAnsi="Times New Roman" w:cs="Times New Roman"/>
          <w:sz w:val="24"/>
          <w:szCs w:val="24"/>
        </w:rPr>
        <w:t>/promotorem pomocniczym</w:t>
      </w:r>
      <w:r w:rsidRPr="00142AC4">
        <w:rPr>
          <w:rFonts w:ascii="Times New Roman" w:hAnsi="Times New Roman" w:cs="Times New Roman"/>
          <w:sz w:val="24"/>
          <w:szCs w:val="24"/>
        </w:rPr>
        <w:t xml:space="preserve"> nie może zostać oso</w:t>
      </w:r>
      <w:r w:rsidR="00D93296" w:rsidRPr="00142AC4">
        <w:rPr>
          <w:rFonts w:ascii="Times New Roman" w:hAnsi="Times New Roman" w:cs="Times New Roman"/>
          <w:sz w:val="24"/>
          <w:szCs w:val="24"/>
        </w:rPr>
        <w:t xml:space="preserve">ba, która w okresie ostatnich </w:t>
      </w:r>
      <w:r w:rsidR="00351E76" w:rsidRPr="00142AC4">
        <w:rPr>
          <w:rFonts w:ascii="Times New Roman" w:hAnsi="Times New Roman" w:cs="Times New Roman"/>
          <w:sz w:val="24"/>
          <w:szCs w:val="24"/>
        </w:rPr>
        <w:br/>
      </w:r>
      <w:r w:rsidR="00D93296" w:rsidRPr="00142AC4">
        <w:rPr>
          <w:rFonts w:ascii="Times New Roman" w:hAnsi="Times New Roman" w:cs="Times New Roman"/>
          <w:sz w:val="24"/>
          <w:szCs w:val="24"/>
        </w:rPr>
        <w:t>5</w:t>
      </w:r>
      <w:r w:rsidR="00351E76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lat: </w:t>
      </w:r>
    </w:p>
    <w:p w14:paraId="6A7C0C31" w14:textId="77777777" w:rsidR="00AF1DAD" w:rsidRPr="00142AC4" w:rsidRDefault="00AF1DAD" w:rsidP="004A20BC">
      <w:pPr>
        <w:pStyle w:val="Bezodstpw"/>
        <w:numPr>
          <w:ilvl w:val="1"/>
          <w:numId w:val="12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była promotorem 4 doktorantów, którzy zostali </w:t>
      </w:r>
      <w:r w:rsidR="000C7492" w:rsidRPr="00142AC4">
        <w:rPr>
          <w:rFonts w:ascii="Times New Roman" w:hAnsi="Times New Roman" w:cs="Times New Roman"/>
          <w:sz w:val="24"/>
          <w:szCs w:val="24"/>
        </w:rPr>
        <w:t>skreśleni z listy doktorantów z</w:t>
      </w:r>
      <w:r w:rsidR="00351E76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powodu negatywnego wyniku oceny śródokresowej</w:t>
      </w:r>
      <w:r w:rsidR="00DB07C2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lub </w:t>
      </w:r>
    </w:p>
    <w:p w14:paraId="33ECAB16" w14:textId="77777777" w:rsidR="009D7ED1" w:rsidRPr="00142AC4" w:rsidRDefault="00AF1DAD" w:rsidP="004A20BC">
      <w:pPr>
        <w:pStyle w:val="Bezodstpw"/>
        <w:numPr>
          <w:ilvl w:val="1"/>
          <w:numId w:val="12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sprawowała opiekę nad przygotowaniem rozprawy </w:t>
      </w:r>
      <w:r w:rsidR="000C7492" w:rsidRPr="00142AC4">
        <w:rPr>
          <w:rFonts w:ascii="Times New Roman" w:hAnsi="Times New Roman" w:cs="Times New Roman"/>
          <w:sz w:val="24"/>
          <w:szCs w:val="24"/>
        </w:rPr>
        <w:t>doktorskiej przez co najmniej 2</w:t>
      </w:r>
      <w:r w:rsidR="00351E76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osoby ubiegające się o stopień doktora, które nie uzyskały</w:t>
      </w:r>
      <w:r w:rsidR="00A32098" w:rsidRPr="00142AC4">
        <w:rPr>
          <w:rFonts w:ascii="Times New Roman" w:hAnsi="Times New Roman" w:cs="Times New Roman"/>
          <w:sz w:val="24"/>
          <w:szCs w:val="24"/>
        </w:rPr>
        <w:t xml:space="preserve"> co najmniej dwóch </w:t>
      </w:r>
      <w:r w:rsidRPr="00142AC4">
        <w:rPr>
          <w:rFonts w:ascii="Times New Roman" w:hAnsi="Times New Roman" w:cs="Times New Roman"/>
          <w:sz w:val="24"/>
          <w:szCs w:val="24"/>
        </w:rPr>
        <w:t>pozytywnych recenzji.</w:t>
      </w:r>
    </w:p>
    <w:p w14:paraId="196C4B6D" w14:textId="77777777" w:rsidR="00191623" w:rsidRPr="00142AC4" w:rsidRDefault="00191623" w:rsidP="004A20BC">
      <w:pPr>
        <w:pStyle w:val="Bezodstpw"/>
        <w:numPr>
          <w:ilvl w:val="1"/>
          <w:numId w:val="3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Zasady obliczania godzin dydaktycznych </w:t>
      </w:r>
      <w:r w:rsidR="00874082" w:rsidRPr="00142AC4">
        <w:rPr>
          <w:rFonts w:ascii="Times New Roman" w:hAnsi="Times New Roman" w:cs="Times New Roman"/>
          <w:sz w:val="24"/>
          <w:szCs w:val="24"/>
        </w:rPr>
        <w:t xml:space="preserve">promotora </w:t>
      </w:r>
      <w:r w:rsidRPr="00142AC4">
        <w:rPr>
          <w:rFonts w:ascii="Times New Roman" w:hAnsi="Times New Roman" w:cs="Times New Roman"/>
          <w:sz w:val="24"/>
          <w:szCs w:val="24"/>
        </w:rPr>
        <w:t>określa Regulamin Pracy</w:t>
      </w:r>
      <w:r w:rsidR="00874082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351E76" w:rsidRPr="00142AC4">
        <w:rPr>
          <w:rFonts w:ascii="Times New Roman" w:hAnsi="Times New Roman" w:cs="Times New Roman"/>
          <w:sz w:val="24"/>
          <w:szCs w:val="24"/>
        </w:rPr>
        <w:br/>
      </w:r>
      <w:r w:rsidR="00874082" w:rsidRPr="00142AC4">
        <w:rPr>
          <w:rFonts w:ascii="Times New Roman" w:hAnsi="Times New Roman" w:cs="Times New Roman"/>
          <w:sz w:val="24"/>
          <w:szCs w:val="24"/>
        </w:rPr>
        <w:t xml:space="preserve">z zastrzeżeniem, że w przypadku powołania dwóch promotorów </w:t>
      </w:r>
      <w:r w:rsidR="00F323AF" w:rsidRPr="00142AC4">
        <w:rPr>
          <w:rFonts w:ascii="Times New Roman" w:hAnsi="Times New Roman" w:cs="Times New Roman"/>
          <w:sz w:val="24"/>
          <w:szCs w:val="24"/>
        </w:rPr>
        <w:t>wymaga indywidualnego ustalenia</w:t>
      </w:r>
      <w:r w:rsidR="00F673F5" w:rsidRPr="00142AC4">
        <w:rPr>
          <w:rFonts w:ascii="Times New Roman" w:hAnsi="Times New Roman" w:cs="Times New Roman"/>
          <w:sz w:val="24"/>
          <w:szCs w:val="24"/>
        </w:rPr>
        <w:t xml:space="preserve"> przez Dyrektora</w:t>
      </w:r>
      <w:r w:rsidR="00F323AF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6A9665AB" w14:textId="77777777" w:rsidR="001803A8" w:rsidRPr="00142AC4" w:rsidRDefault="001803A8" w:rsidP="001803A8">
      <w:pPr>
        <w:pStyle w:val="Bezodstpw"/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26C73F7E" w14:textId="77777777" w:rsidR="006A181F" w:rsidRPr="00142AC4" w:rsidRDefault="006A181F" w:rsidP="001803A8">
      <w:pPr>
        <w:pStyle w:val="Bezodstpw"/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44DB8D9B" w14:textId="77777777" w:rsidR="00EB519C" w:rsidRPr="00142AC4" w:rsidRDefault="00EB519C" w:rsidP="00EB519C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ZMIANA </w:t>
      </w:r>
      <w:r w:rsidR="00C92E2E" w:rsidRPr="00142AC4">
        <w:rPr>
          <w:rFonts w:ascii="Times New Roman" w:hAnsi="Times New Roman" w:cs="Times New Roman"/>
          <w:sz w:val="24"/>
          <w:szCs w:val="24"/>
        </w:rPr>
        <w:t>PROMOTORA</w:t>
      </w:r>
    </w:p>
    <w:p w14:paraId="35D43C11" w14:textId="77777777" w:rsidR="00144B17" w:rsidRPr="00142AC4" w:rsidRDefault="00144B17" w:rsidP="00EB519C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1119F7" w14:textId="77777777" w:rsidR="004067ED" w:rsidRPr="00142AC4" w:rsidRDefault="004067ED" w:rsidP="004067ED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§ </w:t>
      </w:r>
      <w:r w:rsidR="00CD7055" w:rsidRPr="00142AC4">
        <w:rPr>
          <w:rFonts w:ascii="Times New Roman" w:hAnsi="Times New Roman" w:cs="Times New Roman"/>
          <w:sz w:val="24"/>
          <w:szCs w:val="24"/>
        </w:rPr>
        <w:t xml:space="preserve">14 </w:t>
      </w:r>
    </w:p>
    <w:p w14:paraId="6D1DDEA3" w14:textId="77777777" w:rsidR="006308E6" w:rsidRPr="00142AC4" w:rsidRDefault="00C51221" w:rsidP="004A20BC">
      <w:pPr>
        <w:pStyle w:val="Bezodstpw"/>
        <w:numPr>
          <w:ilvl w:val="0"/>
          <w:numId w:val="34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oktorant w</w:t>
      </w:r>
      <w:r w:rsidR="000C7492" w:rsidRPr="00142AC4">
        <w:rPr>
          <w:rFonts w:ascii="Times New Roman" w:hAnsi="Times New Roman" w:cs="Times New Roman"/>
          <w:sz w:val="24"/>
          <w:szCs w:val="24"/>
        </w:rPr>
        <w:t xml:space="preserve"> uzasadnionych przypadkach</w:t>
      </w:r>
      <w:r w:rsidR="006308E6" w:rsidRPr="00142AC4">
        <w:rPr>
          <w:rFonts w:ascii="Times New Roman" w:hAnsi="Times New Roman" w:cs="Times New Roman"/>
          <w:sz w:val="24"/>
          <w:szCs w:val="24"/>
        </w:rPr>
        <w:t>, w szczególności:</w:t>
      </w:r>
    </w:p>
    <w:p w14:paraId="2DF2FF1D" w14:textId="77777777" w:rsidR="001C2F4D" w:rsidRPr="00142AC4" w:rsidRDefault="00C51221" w:rsidP="004A20BC">
      <w:pPr>
        <w:pStyle w:val="Bezodstpw"/>
        <w:numPr>
          <w:ilvl w:val="1"/>
          <w:numId w:val="36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wystąpienia zdarzeń losowych, </w:t>
      </w:r>
      <w:r w:rsidR="006308E6" w:rsidRPr="00142AC4">
        <w:rPr>
          <w:rFonts w:ascii="Times New Roman" w:hAnsi="Times New Roman" w:cs="Times New Roman"/>
          <w:sz w:val="24"/>
          <w:szCs w:val="24"/>
        </w:rPr>
        <w:t xml:space="preserve">powodujących absencję w pracy promotora </w:t>
      </w:r>
      <w:r w:rsidR="00E93306" w:rsidRPr="00142AC4">
        <w:rPr>
          <w:rFonts w:ascii="Times New Roman" w:hAnsi="Times New Roman" w:cs="Times New Roman"/>
          <w:sz w:val="24"/>
          <w:szCs w:val="24"/>
        </w:rPr>
        <w:t>u</w:t>
      </w:r>
      <w:r w:rsidR="001C2F4D" w:rsidRPr="00142AC4">
        <w:rPr>
          <w:rFonts w:ascii="Times New Roman" w:hAnsi="Times New Roman" w:cs="Times New Roman"/>
          <w:sz w:val="24"/>
          <w:szCs w:val="24"/>
        </w:rPr>
        <w:t>niemożliwiając</w:t>
      </w:r>
      <w:r w:rsidR="006308E6" w:rsidRPr="00142AC4">
        <w:rPr>
          <w:rFonts w:ascii="Times New Roman" w:hAnsi="Times New Roman" w:cs="Times New Roman"/>
          <w:sz w:val="24"/>
          <w:szCs w:val="24"/>
        </w:rPr>
        <w:t xml:space="preserve">ą </w:t>
      </w:r>
      <w:r w:rsidR="001C2F4D" w:rsidRPr="00142AC4">
        <w:rPr>
          <w:rFonts w:ascii="Times New Roman" w:hAnsi="Times New Roman" w:cs="Times New Roman"/>
          <w:sz w:val="24"/>
          <w:szCs w:val="24"/>
        </w:rPr>
        <w:t xml:space="preserve">realizację </w:t>
      </w:r>
      <w:r w:rsidR="006C03CD" w:rsidRPr="00142AC4">
        <w:rPr>
          <w:rFonts w:ascii="Times New Roman" w:hAnsi="Times New Roman" w:cs="Times New Roman"/>
          <w:sz w:val="24"/>
          <w:szCs w:val="24"/>
        </w:rPr>
        <w:t>IPB</w:t>
      </w:r>
      <w:r w:rsidR="001C2F4D" w:rsidRPr="00142AC4">
        <w:rPr>
          <w:rFonts w:ascii="Times New Roman" w:hAnsi="Times New Roman" w:cs="Times New Roman"/>
          <w:sz w:val="24"/>
          <w:szCs w:val="24"/>
        </w:rPr>
        <w:t xml:space="preserve"> i prac nad rozprawą doktorską,</w:t>
      </w:r>
    </w:p>
    <w:p w14:paraId="5E31C497" w14:textId="77777777" w:rsidR="00375B8E" w:rsidRPr="00142AC4" w:rsidRDefault="00375B8E" w:rsidP="004A20BC">
      <w:pPr>
        <w:pStyle w:val="Bezodstpw"/>
        <w:numPr>
          <w:ilvl w:val="1"/>
          <w:numId w:val="36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rezygnacji promotora z pełnienia funkcji promotora dla </w:t>
      </w:r>
      <w:r w:rsidR="009B38FC" w:rsidRPr="00142AC4">
        <w:rPr>
          <w:rFonts w:ascii="Times New Roman" w:hAnsi="Times New Roman" w:cs="Times New Roman"/>
          <w:sz w:val="24"/>
          <w:szCs w:val="24"/>
        </w:rPr>
        <w:t>d</w:t>
      </w:r>
      <w:r w:rsidRPr="00142AC4">
        <w:rPr>
          <w:rFonts w:ascii="Times New Roman" w:hAnsi="Times New Roman" w:cs="Times New Roman"/>
          <w:sz w:val="24"/>
          <w:szCs w:val="24"/>
        </w:rPr>
        <w:t>oktoranta,</w:t>
      </w:r>
    </w:p>
    <w:p w14:paraId="364FB284" w14:textId="77777777" w:rsidR="00E7779D" w:rsidRPr="00142AC4" w:rsidRDefault="00E7779D" w:rsidP="004A20BC">
      <w:pPr>
        <w:pStyle w:val="Bezodstpw"/>
        <w:numPr>
          <w:ilvl w:val="1"/>
          <w:numId w:val="36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śmierci promotora,</w:t>
      </w:r>
    </w:p>
    <w:p w14:paraId="2A804DBE" w14:textId="77777777" w:rsidR="00E7779D" w:rsidRPr="00142AC4" w:rsidRDefault="00E7779D" w:rsidP="004A20BC">
      <w:pPr>
        <w:pStyle w:val="Bezodstpw"/>
        <w:numPr>
          <w:ilvl w:val="1"/>
          <w:numId w:val="36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rozwiązania stosunku pracy z promotorem,</w:t>
      </w:r>
    </w:p>
    <w:p w14:paraId="1733390F" w14:textId="77777777" w:rsidR="00375B8E" w:rsidRPr="00142AC4" w:rsidRDefault="00875EC9" w:rsidP="004A20BC">
      <w:pPr>
        <w:pStyle w:val="Default"/>
        <w:numPr>
          <w:ilvl w:val="1"/>
          <w:numId w:val="36"/>
        </w:numPr>
        <w:spacing w:line="276" w:lineRule="auto"/>
        <w:ind w:left="709"/>
        <w:jc w:val="both"/>
        <w:rPr>
          <w:color w:val="auto"/>
        </w:rPr>
      </w:pPr>
      <w:r w:rsidRPr="00142AC4">
        <w:rPr>
          <w:rFonts w:cs="Minion Pro"/>
          <w:iCs/>
          <w:color w:val="auto"/>
        </w:rPr>
        <w:t>nieuzasadnionego</w:t>
      </w:r>
      <w:r w:rsidR="00375B8E" w:rsidRPr="00142AC4">
        <w:rPr>
          <w:rFonts w:cs="Minion Pro"/>
          <w:iCs/>
          <w:color w:val="auto"/>
        </w:rPr>
        <w:t xml:space="preserve"> i nieobiektywn</w:t>
      </w:r>
      <w:r w:rsidRPr="00142AC4">
        <w:rPr>
          <w:rFonts w:cs="Minion Pro"/>
          <w:iCs/>
          <w:color w:val="auto"/>
        </w:rPr>
        <w:t>ego</w:t>
      </w:r>
      <w:r w:rsidR="00375B8E" w:rsidRPr="00142AC4">
        <w:rPr>
          <w:rFonts w:cs="Minion Pro"/>
          <w:iCs/>
          <w:color w:val="auto"/>
        </w:rPr>
        <w:t xml:space="preserve"> opóźnia</w:t>
      </w:r>
      <w:r w:rsidRPr="00142AC4">
        <w:rPr>
          <w:rFonts w:cs="Minion Pro"/>
          <w:iCs/>
          <w:color w:val="auto"/>
        </w:rPr>
        <w:t>nia przez promotora</w:t>
      </w:r>
      <w:r w:rsidR="00375B8E" w:rsidRPr="00142AC4">
        <w:rPr>
          <w:rFonts w:cs="Minion Pro"/>
          <w:iCs/>
          <w:color w:val="auto"/>
        </w:rPr>
        <w:t xml:space="preserve"> zakończeni</w:t>
      </w:r>
      <w:r w:rsidRPr="00142AC4">
        <w:rPr>
          <w:rFonts w:cs="Minion Pro"/>
          <w:iCs/>
          <w:color w:val="auto"/>
        </w:rPr>
        <w:t>a</w:t>
      </w:r>
      <w:r w:rsidR="00375B8E" w:rsidRPr="00142AC4">
        <w:rPr>
          <w:rFonts w:cs="Minion Pro"/>
          <w:iCs/>
          <w:color w:val="auto"/>
        </w:rPr>
        <w:t xml:space="preserve"> przez doktoranta pracy nad rozprawą lub wymaga</w:t>
      </w:r>
      <w:r w:rsidRPr="00142AC4">
        <w:rPr>
          <w:rFonts w:cs="Minion Pro"/>
          <w:iCs/>
          <w:color w:val="auto"/>
        </w:rPr>
        <w:t>nia</w:t>
      </w:r>
      <w:r w:rsidR="00375B8E" w:rsidRPr="00142AC4">
        <w:rPr>
          <w:rFonts w:cs="Minion Pro"/>
          <w:iCs/>
          <w:color w:val="auto"/>
        </w:rPr>
        <w:t xml:space="preserve"> od doktoranta nieobjętej </w:t>
      </w:r>
      <w:r w:rsidR="00375B8E" w:rsidRPr="00142AC4">
        <w:rPr>
          <w:rFonts w:cs="Minion Pro"/>
          <w:i/>
          <w:iCs/>
          <w:color w:val="auto"/>
        </w:rPr>
        <w:t>Programem Kształcenia</w:t>
      </w:r>
      <w:r w:rsidR="00375B8E" w:rsidRPr="00142AC4">
        <w:rPr>
          <w:rFonts w:cs="Minion Pro"/>
          <w:iCs/>
          <w:color w:val="auto"/>
        </w:rPr>
        <w:t xml:space="preserve"> lub </w:t>
      </w:r>
      <w:r w:rsidR="006C03CD" w:rsidRPr="00142AC4">
        <w:rPr>
          <w:rFonts w:cs="Minion Pro"/>
          <w:iCs/>
          <w:color w:val="auto"/>
        </w:rPr>
        <w:t>IPB</w:t>
      </w:r>
      <w:r w:rsidR="00375B8E" w:rsidRPr="00142AC4">
        <w:rPr>
          <w:rFonts w:cs="Minion Pro"/>
          <w:iCs/>
          <w:color w:val="auto"/>
        </w:rPr>
        <w:t xml:space="preserve"> aktywności,</w:t>
      </w:r>
    </w:p>
    <w:p w14:paraId="2320AF6B" w14:textId="77777777" w:rsidR="00FA65DD" w:rsidRPr="00142AC4" w:rsidRDefault="00FA65DD" w:rsidP="004A20BC">
      <w:pPr>
        <w:pStyle w:val="Default"/>
        <w:numPr>
          <w:ilvl w:val="1"/>
          <w:numId w:val="36"/>
        </w:numPr>
        <w:spacing w:line="276" w:lineRule="auto"/>
        <w:ind w:left="709"/>
        <w:jc w:val="both"/>
        <w:rPr>
          <w:color w:val="auto"/>
        </w:rPr>
      </w:pPr>
      <w:r w:rsidRPr="00142AC4">
        <w:rPr>
          <w:color w:val="auto"/>
        </w:rPr>
        <w:t>negatywnego wyniku oceny opieki promotor</w:t>
      </w:r>
      <w:r w:rsidR="006A181F" w:rsidRPr="00142AC4">
        <w:rPr>
          <w:color w:val="auto"/>
        </w:rPr>
        <w:t>skiej</w:t>
      </w:r>
    </w:p>
    <w:p w14:paraId="37F673D6" w14:textId="77777777" w:rsidR="00F402C6" w:rsidRPr="00142AC4" w:rsidRDefault="000C7492" w:rsidP="00351E76">
      <w:pPr>
        <w:pStyle w:val="Bezodstpw"/>
        <w:spacing w:line="276" w:lineRule="auto"/>
        <w:jc w:val="both"/>
        <w:rPr>
          <w:rFonts w:ascii="Times New Roman" w:hAnsi="Times New Roman" w:cs="Times New Roman"/>
          <w:strike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może wystąpić do </w:t>
      </w:r>
      <w:r w:rsidR="00EB519C" w:rsidRPr="00142AC4">
        <w:rPr>
          <w:rFonts w:ascii="Times New Roman" w:hAnsi="Times New Roman" w:cs="Times New Roman"/>
          <w:sz w:val="24"/>
          <w:szCs w:val="24"/>
        </w:rPr>
        <w:t>Dyrektora</w:t>
      </w:r>
      <w:r w:rsidRPr="00142AC4">
        <w:rPr>
          <w:rFonts w:ascii="Times New Roman" w:hAnsi="Times New Roman" w:cs="Times New Roman"/>
          <w:sz w:val="24"/>
          <w:szCs w:val="24"/>
        </w:rPr>
        <w:t xml:space="preserve"> z wnioskiem o</w:t>
      </w:r>
      <w:r w:rsidR="00351E76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zmianę </w:t>
      </w:r>
      <w:r w:rsidR="00B160CF" w:rsidRPr="00142AC4">
        <w:rPr>
          <w:rFonts w:ascii="Times New Roman" w:hAnsi="Times New Roman" w:cs="Times New Roman"/>
          <w:sz w:val="24"/>
          <w:szCs w:val="24"/>
        </w:rPr>
        <w:t>promotora, promotorów albo promotora</w:t>
      </w:r>
      <w:r w:rsidR="004067ED" w:rsidRPr="00142AC4">
        <w:rPr>
          <w:rFonts w:ascii="Times New Roman" w:hAnsi="Times New Roman" w:cs="Times New Roman"/>
          <w:sz w:val="24"/>
          <w:szCs w:val="24"/>
        </w:rPr>
        <w:br/>
      </w:r>
      <w:r w:rsidR="00B160CF" w:rsidRPr="00142AC4">
        <w:rPr>
          <w:rFonts w:ascii="Times New Roman" w:hAnsi="Times New Roman" w:cs="Times New Roman"/>
          <w:sz w:val="24"/>
          <w:szCs w:val="24"/>
        </w:rPr>
        <w:t>i promotora pomocniczego</w:t>
      </w:r>
      <w:r w:rsidRPr="00142AC4">
        <w:rPr>
          <w:rFonts w:ascii="Times New Roman" w:hAnsi="Times New Roman" w:cs="Times New Roman"/>
          <w:sz w:val="24"/>
          <w:szCs w:val="24"/>
        </w:rPr>
        <w:t>.</w:t>
      </w:r>
      <w:r w:rsidR="00EB519C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312CA5" w:rsidRPr="00142AC4">
        <w:rPr>
          <w:rFonts w:ascii="Times New Roman" w:hAnsi="Times New Roman" w:cs="Times New Roman"/>
          <w:sz w:val="24"/>
          <w:szCs w:val="24"/>
        </w:rPr>
        <w:t xml:space="preserve">Wzór wniosku stanowi </w:t>
      </w:r>
      <w:r w:rsidR="006136A4" w:rsidRPr="00142AC4">
        <w:rPr>
          <w:rFonts w:ascii="Times New Roman" w:hAnsi="Times New Roman" w:cs="Times New Roman"/>
          <w:sz w:val="24"/>
          <w:szCs w:val="24"/>
        </w:rPr>
        <w:t>Z</w:t>
      </w:r>
      <w:r w:rsidR="00312CA5" w:rsidRPr="00142AC4">
        <w:rPr>
          <w:rFonts w:ascii="Times New Roman" w:hAnsi="Times New Roman" w:cs="Times New Roman"/>
          <w:sz w:val="24"/>
          <w:szCs w:val="24"/>
        </w:rPr>
        <w:t xml:space="preserve">ałącznik </w:t>
      </w:r>
      <w:r w:rsidR="00BA3853" w:rsidRPr="00142AC4">
        <w:rPr>
          <w:rFonts w:ascii="Times New Roman" w:hAnsi="Times New Roman" w:cs="Times New Roman"/>
          <w:sz w:val="24"/>
          <w:szCs w:val="24"/>
        </w:rPr>
        <w:t xml:space="preserve">Nr </w:t>
      </w:r>
      <w:r w:rsidR="00020CF5" w:rsidRPr="00142AC4">
        <w:rPr>
          <w:rFonts w:ascii="Times New Roman" w:hAnsi="Times New Roman" w:cs="Times New Roman"/>
          <w:sz w:val="24"/>
          <w:szCs w:val="24"/>
        </w:rPr>
        <w:t>6</w:t>
      </w:r>
      <w:r w:rsidR="00BA3853" w:rsidRPr="00142AC4">
        <w:rPr>
          <w:rFonts w:ascii="Times New Roman" w:hAnsi="Times New Roman" w:cs="Times New Roman"/>
          <w:sz w:val="24"/>
          <w:szCs w:val="24"/>
        </w:rPr>
        <w:t xml:space="preserve"> do</w:t>
      </w:r>
      <w:r w:rsidR="00351E76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312CA5" w:rsidRPr="00142AC4">
        <w:rPr>
          <w:rFonts w:ascii="Times New Roman" w:hAnsi="Times New Roman" w:cs="Times New Roman"/>
          <w:sz w:val="24"/>
          <w:szCs w:val="24"/>
        </w:rPr>
        <w:t xml:space="preserve">niniejszego Regulaminu. </w:t>
      </w:r>
    </w:p>
    <w:p w14:paraId="04C6BC07" w14:textId="77777777" w:rsidR="00F402C6" w:rsidRPr="00142AC4" w:rsidRDefault="00506DC4" w:rsidP="00351E76">
      <w:pPr>
        <w:pStyle w:val="Bezodstpw"/>
        <w:numPr>
          <w:ilvl w:val="0"/>
          <w:numId w:val="36"/>
        </w:numPr>
        <w:tabs>
          <w:tab w:val="left" w:pos="284"/>
        </w:tabs>
        <w:spacing w:line="276" w:lineRule="auto"/>
        <w:ind w:left="0" w:hanging="11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yrektor podejmując decyzję o zmianie promotora zasięga opinii Rady Szkoły Doktorskiej, </w:t>
      </w:r>
      <w:r w:rsidR="0005308B" w:rsidRPr="00142AC4">
        <w:rPr>
          <w:rFonts w:ascii="Times New Roman" w:hAnsi="Times New Roman" w:cs="Times New Roman"/>
          <w:sz w:val="24"/>
          <w:szCs w:val="24"/>
        </w:rPr>
        <w:t xml:space="preserve">wydanej w trybie określonym w § </w:t>
      </w:r>
      <w:r w:rsidR="003B156B" w:rsidRPr="00142AC4">
        <w:rPr>
          <w:rFonts w:ascii="Times New Roman" w:hAnsi="Times New Roman" w:cs="Times New Roman"/>
          <w:sz w:val="24"/>
          <w:szCs w:val="24"/>
        </w:rPr>
        <w:t xml:space="preserve">26 </w:t>
      </w:r>
      <w:r w:rsidR="007227B0" w:rsidRPr="00142AC4">
        <w:rPr>
          <w:rFonts w:ascii="Times New Roman" w:hAnsi="Times New Roman" w:cs="Times New Roman"/>
          <w:sz w:val="24"/>
          <w:szCs w:val="24"/>
        </w:rPr>
        <w:t>pkt</w:t>
      </w:r>
      <w:r w:rsidR="0005308B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E9764E" w:rsidRPr="00142AC4">
        <w:rPr>
          <w:rFonts w:ascii="Times New Roman" w:hAnsi="Times New Roman" w:cs="Times New Roman"/>
          <w:sz w:val="24"/>
          <w:szCs w:val="24"/>
        </w:rPr>
        <w:t>6</w:t>
      </w:r>
      <w:r w:rsidR="00351E76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5727FF81" w14:textId="77777777" w:rsidR="006525A2" w:rsidRPr="00142AC4" w:rsidRDefault="006525A2" w:rsidP="00351E76">
      <w:pPr>
        <w:pStyle w:val="Bezodstpw"/>
        <w:numPr>
          <w:ilvl w:val="0"/>
          <w:numId w:val="36"/>
        </w:numPr>
        <w:tabs>
          <w:tab w:val="left" w:pos="284"/>
        </w:tabs>
        <w:spacing w:line="276" w:lineRule="auto"/>
        <w:ind w:left="0" w:hanging="11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 uzasadnionych przypadkach, na wniosek doktoranta w trybie, o którym mowa w ust. 2, może nastąpić wyznaczenie dodatkowego promotora, promotorów lub promotora pomocniczego.</w:t>
      </w:r>
    </w:p>
    <w:p w14:paraId="3481E316" w14:textId="77777777" w:rsidR="00841831" w:rsidRPr="00142AC4" w:rsidRDefault="00841831" w:rsidP="00351E76">
      <w:pPr>
        <w:pStyle w:val="Bezodstpw"/>
        <w:numPr>
          <w:ilvl w:val="0"/>
          <w:numId w:val="36"/>
        </w:numPr>
        <w:tabs>
          <w:tab w:val="left" w:pos="284"/>
        </w:tabs>
        <w:spacing w:line="276" w:lineRule="auto"/>
        <w:ind w:left="0" w:hanging="11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 przypadkach, o których mowa w ust. 1 zasady, o których mowa w §</w:t>
      </w:r>
      <w:r w:rsidR="006C6099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196FFD" w:rsidRPr="00142AC4">
        <w:rPr>
          <w:rFonts w:ascii="Times New Roman" w:hAnsi="Times New Roman" w:cs="Times New Roman"/>
          <w:strike/>
          <w:sz w:val="24"/>
          <w:szCs w:val="24"/>
        </w:rPr>
        <w:t>12</w:t>
      </w:r>
      <w:r w:rsidR="003B156B" w:rsidRPr="00142AC4">
        <w:rPr>
          <w:rFonts w:ascii="Times New Roman" w:hAnsi="Times New Roman" w:cs="Times New Roman"/>
          <w:sz w:val="24"/>
          <w:szCs w:val="24"/>
        </w:rPr>
        <w:t xml:space="preserve"> 13</w:t>
      </w:r>
      <w:r w:rsidR="00196FFD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stosuje się odpowiednio.</w:t>
      </w:r>
    </w:p>
    <w:p w14:paraId="75F19A0E" w14:textId="77777777" w:rsidR="00EC7977" w:rsidRPr="00142AC4" w:rsidRDefault="00EC7977" w:rsidP="00EC7977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SYTUACJE KONFLIKTOWE</w:t>
      </w:r>
    </w:p>
    <w:p w14:paraId="50B00DD6" w14:textId="77777777" w:rsidR="0054305C" w:rsidRPr="00142AC4" w:rsidRDefault="0054305C" w:rsidP="0054305C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§ </w:t>
      </w:r>
      <w:r w:rsidR="00CD7055" w:rsidRPr="00142AC4">
        <w:rPr>
          <w:rFonts w:ascii="Times New Roman" w:hAnsi="Times New Roman" w:cs="Times New Roman"/>
          <w:sz w:val="24"/>
          <w:szCs w:val="24"/>
        </w:rPr>
        <w:t>15</w:t>
      </w:r>
    </w:p>
    <w:p w14:paraId="0D0FA33C" w14:textId="77777777" w:rsidR="00EC7977" w:rsidRPr="00142AC4" w:rsidRDefault="00EC7977" w:rsidP="00EC7977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F5FC21" w14:textId="77777777" w:rsidR="00EC7977" w:rsidRPr="00142AC4" w:rsidRDefault="00EC7977" w:rsidP="00903DA5">
      <w:pPr>
        <w:pStyle w:val="Akapitzlist"/>
        <w:numPr>
          <w:ilvl w:val="0"/>
          <w:numId w:val="53"/>
        </w:numPr>
        <w:spacing w:after="0" w:line="276" w:lineRule="auto"/>
        <w:ind w:left="284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Promotor, promotorzy lub promotor pomocniczy mają obowiązek powiadamiania Dyrektora </w:t>
      </w:r>
      <w:r w:rsidRPr="00142AC4">
        <w:rPr>
          <w:rFonts w:ascii="Times New Roman" w:hAnsi="Times New Roman" w:cs="Times New Roman"/>
          <w:sz w:val="24"/>
          <w:szCs w:val="24"/>
        </w:rPr>
        <w:br/>
        <w:t xml:space="preserve">o ewentualnym braku postępów w realizacji przez doktoranta pracy naukowej oraz niewywiązywaniu się z obowiązków wynikających z niniejszego Regulaminu lub </w:t>
      </w:r>
      <w:r w:rsidRPr="00142AC4">
        <w:rPr>
          <w:rFonts w:ascii="Times New Roman" w:hAnsi="Times New Roman" w:cs="Times New Roman"/>
          <w:i/>
          <w:sz w:val="24"/>
          <w:szCs w:val="24"/>
        </w:rPr>
        <w:t>Programu Kształcenia.</w:t>
      </w:r>
    </w:p>
    <w:p w14:paraId="16D654D5" w14:textId="77777777" w:rsidR="00EC7977" w:rsidRPr="00142AC4" w:rsidRDefault="00EC7977" w:rsidP="00903DA5">
      <w:pPr>
        <w:pStyle w:val="Akapitzlist"/>
        <w:numPr>
          <w:ilvl w:val="0"/>
          <w:numId w:val="53"/>
        </w:numPr>
        <w:spacing w:after="0" w:line="276" w:lineRule="auto"/>
        <w:ind w:left="284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ktorant w przypadku zaistnienia sytuacji konfliktowej z promotorem, promotorami lub promotorem pomocniczym informuje Dyrektora </w:t>
      </w:r>
      <w:r w:rsidR="003E1DB0" w:rsidRPr="00142AC4">
        <w:rPr>
          <w:rFonts w:ascii="Times New Roman" w:hAnsi="Times New Roman" w:cs="Times New Roman"/>
          <w:sz w:val="24"/>
          <w:szCs w:val="24"/>
        </w:rPr>
        <w:t xml:space="preserve">o zaistniałej sytuacji </w:t>
      </w:r>
      <w:r w:rsidRPr="00142AC4">
        <w:rPr>
          <w:rFonts w:ascii="Times New Roman" w:hAnsi="Times New Roman" w:cs="Times New Roman"/>
          <w:sz w:val="24"/>
          <w:szCs w:val="24"/>
        </w:rPr>
        <w:t>ze szczegółowym wskazaniem</w:t>
      </w:r>
      <w:r w:rsidR="003E1DB0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 okoliczności.</w:t>
      </w:r>
    </w:p>
    <w:p w14:paraId="378136DD" w14:textId="77777777" w:rsidR="00EC7977" w:rsidRPr="00142AC4" w:rsidRDefault="00EC7977" w:rsidP="00903DA5">
      <w:pPr>
        <w:pStyle w:val="Akapitzlist"/>
        <w:numPr>
          <w:ilvl w:val="0"/>
          <w:numId w:val="53"/>
        </w:numPr>
        <w:spacing w:after="0" w:line="276" w:lineRule="auto"/>
        <w:ind w:left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lastRenderedPageBreak/>
        <w:t>Dyrektor podejmuje próbę rozwiązania sytuacji konfliktowej poprzez m.in. przeprowadzenie indywidualnej rozmowy ze stronami konfliktu.</w:t>
      </w:r>
    </w:p>
    <w:p w14:paraId="73227AB3" w14:textId="77777777" w:rsidR="00EC7977" w:rsidRPr="00142AC4" w:rsidRDefault="00EC7977" w:rsidP="00903DA5">
      <w:pPr>
        <w:pStyle w:val="Akapitzlist"/>
        <w:numPr>
          <w:ilvl w:val="0"/>
          <w:numId w:val="53"/>
        </w:numPr>
        <w:spacing w:after="0" w:line="276" w:lineRule="auto"/>
        <w:ind w:left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 przypadku, gdy nie nastąpi rozwiązanie sytuacji konfliktowej Dyrektor powiadamia o tym fakcie Prorektora ds. Nauki, który wraz z Dyrektorem dąży do ostatecznego rozwiązania sytuacji konfliktowej.</w:t>
      </w:r>
    </w:p>
    <w:p w14:paraId="0CCA0AA2" w14:textId="77777777" w:rsidR="00EC7977" w:rsidRPr="00142AC4" w:rsidRDefault="00EC7977" w:rsidP="00903DA5">
      <w:pPr>
        <w:pStyle w:val="Akapitzlist"/>
        <w:numPr>
          <w:ilvl w:val="0"/>
          <w:numId w:val="53"/>
        </w:numPr>
        <w:spacing w:after="0" w:line="276" w:lineRule="auto"/>
        <w:ind w:left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oktorant może wnioskować o zmianę promotora, promotorów lub promotora pomocniczego na zasadach określonych w § 1</w:t>
      </w:r>
      <w:r w:rsidR="003B156B" w:rsidRPr="00142AC4">
        <w:rPr>
          <w:rFonts w:ascii="Times New Roman" w:hAnsi="Times New Roman" w:cs="Times New Roman"/>
          <w:sz w:val="24"/>
          <w:szCs w:val="24"/>
        </w:rPr>
        <w:t>4</w:t>
      </w:r>
      <w:r w:rsidR="00083A8B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3E06A804" w14:textId="77777777" w:rsidR="00EC7977" w:rsidRPr="00142AC4" w:rsidRDefault="00EC7977" w:rsidP="00903DA5">
      <w:pPr>
        <w:pStyle w:val="Akapitzlist"/>
        <w:numPr>
          <w:ilvl w:val="0"/>
          <w:numId w:val="53"/>
        </w:numPr>
        <w:spacing w:after="0" w:line="276" w:lineRule="auto"/>
        <w:ind w:left="284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W celu przeciwdziałania zjawisku </w:t>
      </w:r>
      <w:proofErr w:type="spellStart"/>
      <w:r w:rsidRPr="00142AC4">
        <w:rPr>
          <w:rFonts w:ascii="Times New Roman" w:hAnsi="Times New Roman" w:cs="Times New Roman"/>
          <w:sz w:val="24"/>
          <w:szCs w:val="24"/>
        </w:rPr>
        <w:t>mobbingu</w:t>
      </w:r>
      <w:proofErr w:type="spellEnd"/>
      <w:r w:rsidRPr="00142AC4">
        <w:rPr>
          <w:rFonts w:ascii="Times New Roman" w:hAnsi="Times New Roman" w:cs="Times New Roman"/>
          <w:sz w:val="24"/>
          <w:szCs w:val="24"/>
        </w:rPr>
        <w:t xml:space="preserve"> i dyskryminacji zastosowanie mają wewnętrzne akty prawne. </w:t>
      </w:r>
    </w:p>
    <w:p w14:paraId="20688004" w14:textId="77777777" w:rsidR="00EC7977" w:rsidRPr="00142AC4" w:rsidRDefault="00EC7977" w:rsidP="00EC7977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03D5C5" w14:textId="77777777" w:rsidR="00EC7977" w:rsidRPr="00142AC4" w:rsidRDefault="00EC7977" w:rsidP="005C19E9">
      <w:pPr>
        <w:pStyle w:val="Bezodstpw"/>
        <w:spacing w:line="276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22CC8E0" w14:textId="77777777" w:rsidR="005C19E9" w:rsidRPr="00142AC4" w:rsidRDefault="00426CD5" w:rsidP="00FC74F7">
      <w:pPr>
        <w:pStyle w:val="Nagwek1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9" w:name="_Toc129175270"/>
      <w:r w:rsidRPr="00142AC4">
        <w:rPr>
          <w:rFonts w:ascii="Times New Roman" w:hAnsi="Times New Roman" w:cs="Times New Roman"/>
          <w:b/>
          <w:sz w:val="24"/>
          <w:szCs w:val="24"/>
        </w:rPr>
        <w:t>R</w:t>
      </w:r>
      <w:r w:rsidR="000C425C" w:rsidRPr="00142AC4">
        <w:rPr>
          <w:rFonts w:ascii="Times New Roman" w:hAnsi="Times New Roman" w:cs="Times New Roman"/>
          <w:b/>
          <w:sz w:val="24"/>
          <w:szCs w:val="24"/>
        </w:rPr>
        <w:t xml:space="preserve">OZDZIAŁ 7: </w:t>
      </w:r>
      <w:r w:rsidR="005C19E9" w:rsidRPr="00142AC4">
        <w:rPr>
          <w:rFonts w:ascii="Times New Roman" w:hAnsi="Times New Roman" w:cs="Times New Roman"/>
          <w:b/>
          <w:sz w:val="24"/>
          <w:szCs w:val="24"/>
        </w:rPr>
        <w:t xml:space="preserve">ZAWIESZENIE </w:t>
      </w:r>
      <w:r w:rsidR="00375792" w:rsidRPr="00142AC4">
        <w:rPr>
          <w:rFonts w:ascii="Times New Roman" w:hAnsi="Times New Roman" w:cs="Times New Roman"/>
          <w:b/>
          <w:sz w:val="24"/>
          <w:szCs w:val="24"/>
        </w:rPr>
        <w:t xml:space="preserve">I ZAPRZESTANIE </w:t>
      </w:r>
      <w:r w:rsidR="005C19E9" w:rsidRPr="00142AC4">
        <w:rPr>
          <w:rFonts w:ascii="Times New Roman" w:hAnsi="Times New Roman" w:cs="Times New Roman"/>
          <w:b/>
          <w:sz w:val="24"/>
          <w:szCs w:val="24"/>
        </w:rPr>
        <w:t>KSZTAŁCENIA</w:t>
      </w:r>
      <w:bookmarkEnd w:id="9"/>
    </w:p>
    <w:p w14:paraId="0B22F8D8" w14:textId="77777777" w:rsidR="00144B17" w:rsidRPr="00142AC4" w:rsidRDefault="00144B17" w:rsidP="005C19E9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B1242D" w14:textId="77777777" w:rsidR="000C425C" w:rsidRPr="00142AC4" w:rsidRDefault="000C425C" w:rsidP="000C425C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§ </w:t>
      </w:r>
      <w:r w:rsidR="00CD7055" w:rsidRPr="00142AC4">
        <w:rPr>
          <w:rFonts w:ascii="Times New Roman" w:hAnsi="Times New Roman" w:cs="Times New Roman"/>
          <w:sz w:val="24"/>
          <w:szCs w:val="24"/>
        </w:rPr>
        <w:t xml:space="preserve">16 </w:t>
      </w:r>
    </w:p>
    <w:p w14:paraId="41C5BB8A" w14:textId="77777777" w:rsidR="005C19E9" w:rsidRPr="00142AC4" w:rsidRDefault="005C19E9" w:rsidP="004A20BC">
      <w:pPr>
        <w:pStyle w:val="Bezodstpw"/>
        <w:numPr>
          <w:ilvl w:val="0"/>
          <w:numId w:val="37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yrektor, na wniosek doktoranta, zawiesza kształcenie na okres odpowiadający czasowi trwania urlopu macierzyńskiego, urlopu na warunkach urlopu macierzyńskiego, urlopu ojcowskiego oraz urlopu rodzicielskiego, określonych w Kodeksie pracy. </w:t>
      </w:r>
    </w:p>
    <w:p w14:paraId="59B86896" w14:textId="77777777" w:rsidR="00AB651D" w:rsidRPr="00142AC4" w:rsidRDefault="00AB651D" w:rsidP="004A20BC">
      <w:pPr>
        <w:pStyle w:val="Bezodstpw"/>
        <w:numPr>
          <w:ilvl w:val="0"/>
          <w:numId w:val="37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oktoran</w:t>
      </w:r>
      <w:r w:rsidR="005266F8" w:rsidRPr="00142AC4">
        <w:rPr>
          <w:rFonts w:ascii="Times New Roman" w:hAnsi="Times New Roman" w:cs="Times New Roman"/>
          <w:sz w:val="24"/>
          <w:szCs w:val="24"/>
        </w:rPr>
        <w:t>towi, który z</w:t>
      </w:r>
      <w:r w:rsidR="00CA24E1" w:rsidRPr="00142AC4">
        <w:rPr>
          <w:rFonts w:ascii="Times New Roman" w:hAnsi="Times New Roman" w:cs="Times New Roman"/>
          <w:sz w:val="24"/>
          <w:szCs w:val="24"/>
        </w:rPr>
        <w:t>a</w:t>
      </w:r>
      <w:r w:rsidR="005266F8" w:rsidRPr="00142AC4">
        <w:rPr>
          <w:rFonts w:ascii="Times New Roman" w:hAnsi="Times New Roman" w:cs="Times New Roman"/>
          <w:sz w:val="24"/>
          <w:szCs w:val="24"/>
        </w:rPr>
        <w:t>wiesił kształcenie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5266F8" w:rsidRPr="00142AC4">
        <w:rPr>
          <w:rFonts w:ascii="Times New Roman" w:hAnsi="Times New Roman" w:cs="Times New Roman"/>
          <w:sz w:val="24"/>
          <w:szCs w:val="24"/>
        </w:rPr>
        <w:t xml:space="preserve">w trybie </w:t>
      </w:r>
      <w:r w:rsidRPr="00142AC4">
        <w:rPr>
          <w:rFonts w:ascii="Times New Roman" w:hAnsi="Times New Roman" w:cs="Times New Roman"/>
          <w:sz w:val="24"/>
          <w:szCs w:val="24"/>
        </w:rPr>
        <w:t xml:space="preserve">ust. 1, przysługuje świadczenie określone </w:t>
      </w:r>
      <w:r w:rsidR="00564E7B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 xml:space="preserve">w § </w:t>
      </w:r>
      <w:r w:rsidR="003B156B" w:rsidRPr="00142AC4">
        <w:rPr>
          <w:rFonts w:ascii="Times New Roman" w:hAnsi="Times New Roman" w:cs="Times New Roman"/>
          <w:sz w:val="24"/>
          <w:szCs w:val="24"/>
        </w:rPr>
        <w:t xml:space="preserve">21 </w:t>
      </w:r>
      <w:r w:rsidRPr="00142AC4">
        <w:rPr>
          <w:rFonts w:ascii="Times New Roman" w:hAnsi="Times New Roman" w:cs="Times New Roman"/>
          <w:sz w:val="24"/>
          <w:szCs w:val="24"/>
        </w:rPr>
        <w:t>ust. 6.</w:t>
      </w:r>
    </w:p>
    <w:p w14:paraId="129118F6" w14:textId="77777777" w:rsidR="00874082" w:rsidRPr="00142AC4" w:rsidRDefault="00874082" w:rsidP="004A20BC">
      <w:pPr>
        <w:pStyle w:val="Bezodstpw"/>
        <w:numPr>
          <w:ilvl w:val="0"/>
          <w:numId w:val="37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W trakcie zawieszenia kształcenia doktorant nie uczestniczy w zajęciach dydaktycznych </w:t>
      </w:r>
      <w:r w:rsidRPr="00142AC4">
        <w:rPr>
          <w:rFonts w:ascii="Times New Roman" w:hAnsi="Times New Roman" w:cs="Times New Roman"/>
          <w:sz w:val="24"/>
          <w:szCs w:val="24"/>
        </w:rPr>
        <w:br/>
        <w:t>i nie realizuje założeń IPB.</w:t>
      </w:r>
    </w:p>
    <w:p w14:paraId="6377605E" w14:textId="77777777" w:rsidR="000C425C" w:rsidRPr="00142AC4" w:rsidRDefault="000C425C" w:rsidP="000C425C">
      <w:pPr>
        <w:pStyle w:val="Bezodstpw"/>
        <w:spacing w:line="276" w:lineRule="auto"/>
        <w:ind w:left="720"/>
        <w:jc w:val="both"/>
        <w:rPr>
          <w:rFonts w:ascii="Times New Roman" w:hAnsi="Times New Roman" w:cs="Times New Roman"/>
          <w:strike/>
          <w:sz w:val="24"/>
          <w:szCs w:val="24"/>
        </w:rPr>
      </w:pPr>
    </w:p>
    <w:p w14:paraId="75B8EF88" w14:textId="77777777" w:rsidR="000C425C" w:rsidRPr="00142AC4" w:rsidRDefault="000C425C" w:rsidP="000C425C">
      <w:pPr>
        <w:pStyle w:val="Bezodstpw"/>
        <w:spacing w:line="276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§ </w:t>
      </w:r>
      <w:r w:rsidR="00CD7055" w:rsidRPr="00142AC4">
        <w:rPr>
          <w:rFonts w:ascii="Times New Roman" w:hAnsi="Times New Roman" w:cs="Times New Roman"/>
          <w:sz w:val="24"/>
          <w:szCs w:val="24"/>
        </w:rPr>
        <w:t xml:space="preserve"> 17 </w:t>
      </w:r>
    </w:p>
    <w:p w14:paraId="52CA1823" w14:textId="77777777" w:rsidR="000C425C" w:rsidRPr="00142AC4" w:rsidRDefault="000C425C" w:rsidP="004A20BC">
      <w:pPr>
        <w:pStyle w:val="Bezodstpw"/>
        <w:numPr>
          <w:ilvl w:val="2"/>
          <w:numId w:val="12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Zasady i tryb postępowania w przypadku zaprzestania kształcenia doktorantów w danej dyscyplinie, w której prowadzone jest kształcenie w Szkole Doktorskiej albo utraty prawa prowadzenia Szkoły Doktorskiej określa art. 206 </w:t>
      </w:r>
      <w:r w:rsidR="007227B0" w:rsidRPr="00142AC4">
        <w:rPr>
          <w:rFonts w:ascii="Times New Roman" w:hAnsi="Times New Roman" w:cs="Times New Roman"/>
          <w:sz w:val="24"/>
          <w:szCs w:val="24"/>
        </w:rPr>
        <w:t>Ustawy</w:t>
      </w:r>
      <w:r w:rsidRPr="00142AC4">
        <w:rPr>
          <w:rFonts w:ascii="Times New Roman" w:hAnsi="Times New Roman" w:cs="Times New Roman"/>
          <w:sz w:val="24"/>
          <w:szCs w:val="24"/>
        </w:rPr>
        <w:t>.</w:t>
      </w:r>
    </w:p>
    <w:p w14:paraId="2E0CC790" w14:textId="77777777" w:rsidR="000C425C" w:rsidRPr="00142AC4" w:rsidRDefault="000C425C" w:rsidP="000C425C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50B8C7" w14:textId="77777777" w:rsidR="00F43F09" w:rsidRPr="00142AC4" w:rsidRDefault="00F43F09" w:rsidP="00F43F09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CD7F7D" w14:textId="77777777" w:rsidR="002B6FBE" w:rsidRPr="00142AC4" w:rsidRDefault="00375792" w:rsidP="00FC74F7">
      <w:pPr>
        <w:pStyle w:val="Nagwek1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0" w:name="_Toc129175271"/>
      <w:r w:rsidRPr="00142AC4">
        <w:rPr>
          <w:rFonts w:ascii="Times New Roman" w:hAnsi="Times New Roman" w:cs="Times New Roman"/>
          <w:b/>
          <w:sz w:val="24"/>
          <w:szCs w:val="24"/>
        </w:rPr>
        <w:t xml:space="preserve">ROZDZIAŁ 8: </w:t>
      </w:r>
      <w:r w:rsidR="002B6FBE" w:rsidRPr="00142AC4">
        <w:rPr>
          <w:rFonts w:ascii="Times New Roman" w:hAnsi="Times New Roman" w:cs="Times New Roman"/>
          <w:b/>
          <w:sz w:val="24"/>
          <w:szCs w:val="24"/>
        </w:rPr>
        <w:t>ROZPRAWA DOKTORSKA</w:t>
      </w:r>
      <w:bookmarkEnd w:id="10"/>
    </w:p>
    <w:p w14:paraId="40A0A60B" w14:textId="77777777" w:rsidR="00144B17" w:rsidRPr="00142AC4" w:rsidRDefault="00144B17" w:rsidP="00671056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E0EC058" w14:textId="77777777" w:rsidR="00375792" w:rsidRPr="00142AC4" w:rsidRDefault="00375792" w:rsidP="00375792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§ </w:t>
      </w:r>
      <w:r w:rsidR="00E54420" w:rsidRPr="00142AC4">
        <w:rPr>
          <w:rFonts w:ascii="Times New Roman" w:hAnsi="Times New Roman" w:cs="Times New Roman"/>
          <w:sz w:val="24"/>
          <w:szCs w:val="24"/>
        </w:rPr>
        <w:t xml:space="preserve">18 </w:t>
      </w:r>
    </w:p>
    <w:p w14:paraId="46F5F3B1" w14:textId="77777777" w:rsidR="002B6FBE" w:rsidRPr="00142AC4" w:rsidRDefault="002B6FBE" w:rsidP="004A20BC">
      <w:pPr>
        <w:pStyle w:val="Bezodstpw"/>
        <w:numPr>
          <w:ilvl w:val="0"/>
          <w:numId w:val="31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Rozprawa doktorska prezentuje ogólną wiedzę teoretyczną doktoranta w dyscyplinie albo dyscyplinach</w:t>
      </w:r>
      <w:r w:rsidR="005812CC" w:rsidRPr="00142AC4">
        <w:rPr>
          <w:rFonts w:ascii="Times New Roman" w:hAnsi="Times New Roman" w:cs="Times New Roman"/>
          <w:sz w:val="24"/>
          <w:szCs w:val="24"/>
        </w:rPr>
        <w:t>, w których były prowadzone badania</w:t>
      </w:r>
      <w:r w:rsidRPr="00142AC4">
        <w:rPr>
          <w:rFonts w:ascii="Times New Roman" w:hAnsi="Times New Roman" w:cs="Times New Roman"/>
          <w:sz w:val="24"/>
          <w:szCs w:val="24"/>
        </w:rPr>
        <w:t xml:space="preserve"> oraz umiejętność samodzielnego prowadzenia pracy naukowej</w:t>
      </w:r>
      <w:r w:rsidR="00592C4D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6492B3BA" w14:textId="77777777" w:rsidR="002B6FBE" w:rsidRPr="00142AC4" w:rsidRDefault="002B6FBE" w:rsidP="004A20BC">
      <w:pPr>
        <w:pStyle w:val="Bezodstpw"/>
        <w:numPr>
          <w:ilvl w:val="0"/>
          <w:numId w:val="31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rzedmiotem rozprawy doktorskiej jest oryginalne rozwiązanie problemu naukowego</w:t>
      </w:r>
      <w:r w:rsidR="000E6CA7" w:rsidRPr="00142AC4">
        <w:rPr>
          <w:rFonts w:ascii="Times New Roman" w:hAnsi="Times New Roman" w:cs="Times New Roman"/>
          <w:sz w:val="24"/>
          <w:szCs w:val="24"/>
        </w:rPr>
        <w:t xml:space="preserve"> i/lub</w:t>
      </w:r>
      <w:r w:rsidRPr="00142AC4">
        <w:rPr>
          <w:rFonts w:ascii="Times New Roman" w:hAnsi="Times New Roman" w:cs="Times New Roman"/>
          <w:sz w:val="24"/>
          <w:szCs w:val="24"/>
        </w:rPr>
        <w:t xml:space="preserve">, oryginalne rozwiązanie w zakresie zastosowania wyników własnych badań naukowych </w:t>
      </w:r>
      <w:r w:rsidR="00DC29DA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w</w:t>
      </w:r>
      <w:r w:rsidR="00DC29DA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sferze gospodarczej lub społecznej.</w:t>
      </w:r>
    </w:p>
    <w:p w14:paraId="6B05CC05" w14:textId="77777777" w:rsidR="002B6FBE" w:rsidRPr="00142AC4" w:rsidRDefault="002B6FBE" w:rsidP="004A20BC">
      <w:pPr>
        <w:pStyle w:val="Bezodstpw"/>
        <w:numPr>
          <w:ilvl w:val="0"/>
          <w:numId w:val="31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Rozprawę doktorską może stanowić praca pisemna, w tym monografia naukowa, zbiór opublikowanych i powiązanych tematycznie artykułów naukowych lub praca wdrożeniowa.</w:t>
      </w:r>
    </w:p>
    <w:p w14:paraId="5870D9C5" w14:textId="77777777" w:rsidR="00076AD0" w:rsidRPr="00142AC4" w:rsidRDefault="00FF3535" w:rsidP="004A20BC">
      <w:pPr>
        <w:pStyle w:val="Bezodstpw"/>
        <w:numPr>
          <w:ilvl w:val="0"/>
          <w:numId w:val="31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Termin złożenia rozprawy doktorskiej zostaje określony w </w:t>
      </w:r>
      <w:r w:rsidR="006C03CD" w:rsidRPr="00142AC4">
        <w:rPr>
          <w:rFonts w:ascii="Times New Roman" w:hAnsi="Times New Roman" w:cs="Times New Roman"/>
          <w:sz w:val="24"/>
          <w:szCs w:val="24"/>
        </w:rPr>
        <w:t>IPB</w:t>
      </w:r>
      <w:r w:rsidR="00352321" w:rsidRPr="00142AC4">
        <w:rPr>
          <w:rFonts w:ascii="Times New Roman" w:hAnsi="Times New Roman" w:cs="Times New Roman"/>
          <w:sz w:val="24"/>
          <w:szCs w:val="24"/>
        </w:rPr>
        <w:t xml:space="preserve"> z zastrzeżeniem</w:t>
      </w:r>
      <w:r w:rsidR="009B62F9" w:rsidRPr="00142AC4">
        <w:rPr>
          <w:rFonts w:ascii="Times New Roman" w:hAnsi="Times New Roman" w:cs="Times New Roman"/>
          <w:sz w:val="24"/>
          <w:szCs w:val="24"/>
        </w:rPr>
        <w:t>,</w:t>
      </w:r>
      <w:r w:rsidR="00352321" w:rsidRPr="00142AC4">
        <w:rPr>
          <w:rFonts w:ascii="Times New Roman" w:hAnsi="Times New Roman" w:cs="Times New Roman"/>
          <w:sz w:val="24"/>
          <w:szCs w:val="24"/>
        </w:rPr>
        <w:t xml:space="preserve"> że rozprawa doktorska powinna zostać złożona nie później niż w terminie czterech lat od dnia rozpoczęcia kształcenia w Szkole Doktorskiej</w:t>
      </w:r>
      <w:r w:rsidRPr="00142AC4">
        <w:rPr>
          <w:rFonts w:ascii="Times New Roman" w:hAnsi="Times New Roman" w:cs="Times New Roman"/>
          <w:sz w:val="24"/>
          <w:szCs w:val="24"/>
        </w:rPr>
        <w:t xml:space="preserve">. Termin </w:t>
      </w:r>
      <w:r w:rsidR="00352321" w:rsidRPr="00142AC4">
        <w:rPr>
          <w:rFonts w:ascii="Times New Roman" w:hAnsi="Times New Roman" w:cs="Times New Roman"/>
          <w:sz w:val="24"/>
          <w:szCs w:val="24"/>
        </w:rPr>
        <w:t xml:space="preserve">określony w IPB </w:t>
      </w:r>
      <w:r w:rsidRPr="00142AC4">
        <w:rPr>
          <w:rFonts w:ascii="Times New Roman" w:hAnsi="Times New Roman" w:cs="Times New Roman"/>
          <w:sz w:val="24"/>
          <w:szCs w:val="24"/>
        </w:rPr>
        <w:t xml:space="preserve">może zostać przedłużony, </w:t>
      </w:r>
      <w:r w:rsidR="00BF69C8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 xml:space="preserve">nie dłużej jednak niż o 2 lata, na zasadach określonych w </w:t>
      </w:r>
      <w:r w:rsidR="002244CD" w:rsidRPr="00142AC4">
        <w:rPr>
          <w:rFonts w:ascii="Times New Roman" w:hAnsi="Times New Roman" w:cs="Times New Roman"/>
          <w:sz w:val="24"/>
          <w:szCs w:val="24"/>
        </w:rPr>
        <w:t xml:space="preserve">§ </w:t>
      </w:r>
      <w:r w:rsidR="00072CA7" w:rsidRPr="00142AC4">
        <w:rPr>
          <w:rFonts w:ascii="Times New Roman" w:hAnsi="Times New Roman" w:cs="Times New Roman"/>
          <w:sz w:val="24"/>
          <w:szCs w:val="24"/>
        </w:rPr>
        <w:t>19</w:t>
      </w:r>
      <w:r w:rsidR="002244CD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7C5F4171" w14:textId="77777777" w:rsidR="0080335E" w:rsidRPr="00142AC4" w:rsidRDefault="0080335E" w:rsidP="004A20BC">
      <w:pPr>
        <w:pStyle w:val="Bezodstpw"/>
        <w:numPr>
          <w:ilvl w:val="0"/>
          <w:numId w:val="31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ktorant, który złożył </w:t>
      </w:r>
      <w:r w:rsidR="00B903F2" w:rsidRPr="00142AC4">
        <w:rPr>
          <w:rFonts w:ascii="Times New Roman" w:hAnsi="Times New Roman" w:cs="Times New Roman"/>
          <w:sz w:val="24"/>
          <w:szCs w:val="24"/>
        </w:rPr>
        <w:t xml:space="preserve">rozprawę doktorską w </w:t>
      </w:r>
      <w:r w:rsidR="006B3964" w:rsidRPr="00142AC4">
        <w:rPr>
          <w:rFonts w:ascii="Times New Roman" w:hAnsi="Times New Roman" w:cs="Times New Roman"/>
          <w:sz w:val="24"/>
          <w:szCs w:val="24"/>
        </w:rPr>
        <w:t xml:space="preserve">terminie, o którym mowa w ust. 4 </w:t>
      </w:r>
      <w:r w:rsidR="00B903F2" w:rsidRPr="00142AC4">
        <w:rPr>
          <w:rFonts w:ascii="Times New Roman" w:hAnsi="Times New Roman" w:cs="Times New Roman"/>
          <w:sz w:val="24"/>
          <w:szCs w:val="24"/>
        </w:rPr>
        <w:t>nie ponosi opłat za przeprowadzenie postępowania w sprawie nadania stopnia doktora.</w:t>
      </w:r>
    </w:p>
    <w:p w14:paraId="6D5E74F3" w14:textId="77777777" w:rsidR="00F402C6" w:rsidRPr="00142AC4" w:rsidRDefault="00F402C6" w:rsidP="00DC29DA">
      <w:pPr>
        <w:pStyle w:val="Bezodstpw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BB97381" w14:textId="77777777" w:rsidR="00375792" w:rsidRPr="00142AC4" w:rsidRDefault="00375792" w:rsidP="00375792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lastRenderedPageBreak/>
        <w:t xml:space="preserve">§ </w:t>
      </w:r>
      <w:r w:rsidR="00E54420" w:rsidRPr="00142AC4">
        <w:rPr>
          <w:rFonts w:ascii="Times New Roman" w:hAnsi="Times New Roman" w:cs="Times New Roman"/>
          <w:sz w:val="24"/>
          <w:szCs w:val="24"/>
        </w:rPr>
        <w:t xml:space="preserve">19 </w:t>
      </w:r>
    </w:p>
    <w:p w14:paraId="749104FC" w14:textId="77777777" w:rsidR="002244CD" w:rsidRPr="00142AC4" w:rsidRDefault="002244CD" w:rsidP="004A20BC">
      <w:pPr>
        <w:pStyle w:val="Bezodstpw"/>
        <w:numPr>
          <w:ilvl w:val="0"/>
          <w:numId w:val="33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yrektor w uzasadnionych przypadkach, </w:t>
      </w:r>
      <w:r w:rsidR="007063FE" w:rsidRPr="00142AC4">
        <w:rPr>
          <w:rFonts w:ascii="Times New Roman" w:hAnsi="Times New Roman" w:cs="Times New Roman"/>
          <w:sz w:val="24"/>
          <w:szCs w:val="24"/>
        </w:rPr>
        <w:t xml:space="preserve">a </w:t>
      </w:r>
      <w:r w:rsidRPr="00142AC4">
        <w:rPr>
          <w:rFonts w:ascii="Times New Roman" w:hAnsi="Times New Roman" w:cs="Times New Roman"/>
          <w:sz w:val="24"/>
          <w:szCs w:val="24"/>
        </w:rPr>
        <w:t xml:space="preserve">w szczególności: </w:t>
      </w:r>
    </w:p>
    <w:p w14:paraId="7A7931AD" w14:textId="77777777" w:rsidR="002244CD" w:rsidRPr="00142AC4" w:rsidRDefault="002244CD" w:rsidP="004A20BC">
      <w:pPr>
        <w:pStyle w:val="Bezodstpw"/>
        <w:numPr>
          <w:ilvl w:val="1"/>
          <w:numId w:val="13"/>
        </w:numPr>
        <w:spacing w:line="276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ystąpienia zdarzeń losowych</w:t>
      </w:r>
      <w:r w:rsidR="004F1BEB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73BD0D" w14:textId="77777777" w:rsidR="002244CD" w:rsidRPr="00142AC4" w:rsidRDefault="002244CD" w:rsidP="004A20BC">
      <w:pPr>
        <w:pStyle w:val="Bezodstpw"/>
        <w:numPr>
          <w:ilvl w:val="1"/>
          <w:numId w:val="13"/>
        </w:numPr>
        <w:spacing w:line="276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czasowej niezdolności do odbywania kształcenia spowodowanej chorobą</w:t>
      </w:r>
      <w:r w:rsidR="004F1BEB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7128514B" w14:textId="77777777" w:rsidR="002244CD" w:rsidRPr="00142AC4" w:rsidRDefault="002244CD" w:rsidP="004A20BC">
      <w:pPr>
        <w:pStyle w:val="Bezodstpw"/>
        <w:numPr>
          <w:ilvl w:val="1"/>
          <w:numId w:val="13"/>
        </w:numPr>
        <w:spacing w:line="276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konieczności sprawowania osobistej opieki nad chorym członkiem rodziny</w:t>
      </w:r>
      <w:r w:rsidR="004F1BEB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C3A594" w14:textId="77777777" w:rsidR="002244CD" w:rsidRPr="00142AC4" w:rsidRDefault="002244CD" w:rsidP="004A20BC">
      <w:pPr>
        <w:pStyle w:val="Bezodstpw"/>
        <w:numPr>
          <w:ilvl w:val="1"/>
          <w:numId w:val="13"/>
        </w:numPr>
        <w:spacing w:line="276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konieczności sprawowania osobistej opieki nad dzieckiem do czwartego roku życia lub dzieckiem o orzeczonej niepełnosprawności</w:t>
      </w:r>
      <w:r w:rsidR="004F1BEB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16B3F802" w14:textId="77777777" w:rsidR="002244CD" w:rsidRPr="00142AC4" w:rsidRDefault="002244CD" w:rsidP="00AD1412">
      <w:pPr>
        <w:pStyle w:val="Bezodstpw"/>
        <w:numPr>
          <w:ilvl w:val="1"/>
          <w:numId w:val="13"/>
        </w:numPr>
        <w:spacing w:line="276" w:lineRule="auto"/>
        <w:ind w:left="851"/>
        <w:jc w:val="both"/>
      </w:pPr>
      <w:r w:rsidRPr="00142AC4">
        <w:rPr>
          <w:rFonts w:ascii="Times New Roman" w:hAnsi="Times New Roman" w:cs="Times New Roman"/>
          <w:sz w:val="24"/>
          <w:szCs w:val="24"/>
        </w:rPr>
        <w:t>konieczności prowadzenia długotrwałych badań naukowych</w:t>
      </w:r>
      <w:r w:rsidR="00AD1412" w:rsidRPr="00142AC4">
        <w:rPr>
          <w:rFonts w:ascii="Times New Roman" w:hAnsi="Times New Roman" w:cs="Times New Roman"/>
          <w:sz w:val="24"/>
          <w:szCs w:val="24"/>
        </w:rPr>
        <w:t xml:space="preserve"> ze względu na niezależne od doktoranta okoliczności</w:t>
      </w:r>
    </w:p>
    <w:p w14:paraId="113E2505" w14:textId="77777777" w:rsidR="002244CD" w:rsidRPr="00142AC4" w:rsidRDefault="002244CD" w:rsidP="00AC1CFC">
      <w:pPr>
        <w:pStyle w:val="Bezodstpw"/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może na wniosek doktoranta </w:t>
      </w:r>
      <w:r w:rsidR="000B6F3C" w:rsidRPr="00142AC4">
        <w:rPr>
          <w:rFonts w:ascii="Times New Roman" w:hAnsi="Times New Roman" w:cs="Times New Roman"/>
          <w:sz w:val="24"/>
          <w:szCs w:val="24"/>
        </w:rPr>
        <w:t xml:space="preserve">stanowiący </w:t>
      </w:r>
      <w:r w:rsidR="0054305C" w:rsidRPr="00142AC4">
        <w:rPr>
          <w:rFonts w:ascii="Times New Roman" w:hAnsi="Times New Roman" w:cs="Times New Roman"/>
          <w:sz w:val="24"/>
          <w:szCs w:val="24"/>
        </w:rPr>
        <w:t>Z</w:t>
      </w:r>
      <w:r w:rsidR="000B6F3C" w:rsidRPr="00142AC4">
        <w:rPr>
          <w:rFonts w:ascii="Times New Roman" w:hAnsi="Times New Roman" w:cs="Times New Roman"/>
          <w:sz w:val="24"/>
          <w:szCs w:val="24"/>
        </w:rPr>
        <w:t xml:space="preserve">ałącznik Nr 8 </w:t>
      </w:r>
      <w:r w:rsidRPr="00142AC4">
        <w:rPr>
          <w:rFonts w:ascii="Times New Roman" w:hAnsi="Times New Roman" w:cs="Times New Roman"/>
          <w:sz w:val="24"/>
          <w:szCs w:val="24"/>
        </w:rPr>
        <w:t>przedłużyć termin złożenia rozprawy doktorskiej nie dłużej niż o 2 lata</w:t>
      </w:r>
      <w:r w:rsidR="000B6F3C" w:rsidRPr="00142AC4">
        <w:rPr>
          <w:rFonts w:ascii="Times New Roman" w:hAnsi="Times New Roman" w:cs="Times New Roman"/>
          <w:sz w:val="24"/>
          <w:szCs w:val="24"/>
        </w:rPr>
        <w:t>.</w:t>
      </w:r>
      <w:r w:rsidR="000E5662"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1EDE73" w14:textId="77777777" w:rsidR="002244CD" w:rsidRPr="00142AC4" w:rsidRDefault="002244CD" w:rsidP="004A20BC">
      <w:pPr>
        <w:pStyle w:val="Bezodstpw"/>
        <w:numPr>
          <w:ilvl w:val="0"/>
          <w:numId w:val="33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niosek o przedłużenie terminu złożenia rozprawy doktorskiej zawiera</w:t>
      </w:r>
      <w:r w:rsidR="00F673F5" w:rsidRPr="00142AC4">
        <w:rPr>
          <w:rFonts w:ascii="Times New Roman" w:hAnsi="Times New Roman" w:cs="Times New Roman"/>
          <w:sz w:val="24"/>
          <w:szCs w:val="24"/>
        </w:rPr>
        <w:t xml:space="preserve"> uzasadnienie wraz </w:t>
      </w:r>
      <w:r w:rsidR="00F673F5" w:rsidRPr="00142AC4">
        <w:rPr>
          <w:rFonts w:ascii="Times New Roman" w:hAnsi="Times New Roman" w:cs="Times New Roman"/>
          <w:sz w:val="24"/>
          <w:szCs w:val="24"/>
        </w:rPr>
        <w:br/>
        <w:t>z określeniem przewidywanego terminu złożenia rozprawy doktorskiej.</w:t>
      </w:r>
    </w:p>
    <w:p w14:paraId="7348AD01" w14:textId="77777777" w:rsidR="002244CD" w:rsidRPr="00142AC4" w:rsidRDefault="002244CD" w:rsidP="004A20BC">
      <w:pPr>
        <w:pStyle w:val="Bezodstpw"/>
        <w:numPr>
          <w:ilvl w:val="0"/>
          <w:numId w:val="33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o wniosku</w:t>
      </w:r>
      <w:r w:rsidR="00DB2E29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dołącza się: </w:t>
      </w:r>
    </w:p>
    <w:p w14:paraId="4621E74A" w14:textId="77777777" w:rsidR="002244CD" w:rsidRPr="00142AC4" w:rsidRDefault="002244CD" w:rsidP="004A20BC">
      <w:pPr>
        <w:pStyle w:val="Bezodstpw"/>
        <w:numPr>
          <w:ilvl w:val="0"/>
          <w:numId w:val="1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opinię </w:t>
      </w:r>
      <w:r w:rsidR="00B160CF" w:rsidRPr="00142AC4">
        <w:rPr>
          <w:rFonts w:ascii="Times New Roman" w:hAnsi="Times New Roman" w:cs="Times New Roman"/>
          <w:sz w:val="24"/>
          <w:szCs w:val="24"/>
        </w:rPr>
        <w:t>promotora, promotorów albo promotora i promotora pomocniczego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4D7AC6" w:rsidRPr="00142AC4">
        <w:rPr>
          <w:rFonts w:ascii="Times New Roman" w:hAnsi="Times New Roman" w:cs="Times New Roman"/>
          <w:sz w:val="24"/>
          <w:szCs w:val="24"/>
        </w:rPr>
        <w:t xml:space="preserve">– </w:t>
      </w:r>
      <w:r w:rsidR="00DC29DA" w:rsidRPr="00142AC4">
        <w:rPr>
          <w:rFonts w:ascii="Times New Roman" w:hAnsi="Times New Roman" w:cs="Times New Roman"/>
          <w:sz w:val="24"/>
          <w:szCs w:val="24"/>
        </w:rPr>
        <w:br/>
      </w:r>
      <w:r w:rsidR="00B160CF" w:rsidRPr="00142AC4">
        <w:rPr>
          <w:rFonts w:ascii="Times New Roman" w:hAnsi="Times New Roman" w:cs="Times New Roman"/>
          <w:sz w:val="24"/>
          <w:szCs w:val="24"/>
        </w:rPr>
        <w:t>w</w:t>
      </w:r>
      <w:r w:rsidR="00DC29DA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przypadku, o którym mowa w </w:t>
      </w:r>
      <w:r w:rsidR="00DB2E29" w:rsidRPr="00142AC4">
        <w:rPr>
          <w:rFonts w:ascii="Times New Roman" w:hAnsi="Times New Roman" w:cs="Times New Roman"/>
          <w:sz w:val="24"/>
          <w:szCs w:val="24"/>
        </w:rPr>
        <w:t>ust. 1 pkt</w:t>
      </w:r>
      <w:r w:rsidRPr="00142AC4">
        <w:rPr>
          <w:rFonts w:ascii="Times New Roman" w:hAnsi="Times New Roman" w:cs="Times New Roman"/>
          <w:sz w:val="24"/>
          <w:szCs w:val="24"/>
        </w:rPr>
        <w:t xml:space="preserve"> 5, albo</w:t>
      </w:r>
    </w:p>
    <w:p w14:paraId="1DB2D954" w14:textId="77777777" w:rsidR="002244CD" w:rsidRPr="00142AC4" w:rsidRDefault="00786760" w:rsidP="004A20BC">
      <w:pPr>
        <w:pStyle w:val="Bezodstpw"/>
        <w:numPr>
          <w:ilvl w:val="0"/>
          <w:numId w:val="1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owód</w:t>
      </w:r>
      <w:r w:rsidR="002244CD" w:rsidRPr="00142AC4">
        <w:rPr>
          <w:rFonts w:ascii="Times New Roman" w:hAnsi="Times New Roman" w:cs="Times New Roman"/>
          <w:sz w:val="24"/>
          <w:szCs w:val="24"/>
        </w:rPr>
        <w:t xml:space="preserve"> uzasadniający przedłużenie terminu złożenia rozprawy doktorskiej – </w:t>
      </w:r>
      <w:r w:rsidR="00DC29DA" w:rsidRPr="00142AC4">
        <w:rPr>
          <w:rFonts w:ascii="Times New Roman" w:hAnsi="Times New Roman" w:cs="Times New Roman"/>
          <w:sz w:val="24"/>
          <w:szCs w:val="24"/>
        </w:rPr>
        <w:br/>
      </w:r>
      <w:r w:rsidR="002244CD" w:rsidRPr="00142AC4">
        <w:rPr>
          <w:rFonts w:ascii="Times New Roman" w:hAnsi="Times New Roman" w:cs="Times New Roman"/>
          <w:sz w:val="24"/>
          <w:szCs w:val="24"/>
        </w:rPr>
        <w:t>w</w:t>
      </w:r>
      <w:r w:rsidR="00DC29DA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2244CD" w:rsidRPr="00142AC4">
        <w:rPr>
          <w:rFonts w:ascii="Times New Roman" w:hAnsi="Times New Roman" w:cs="Times New Roman"/>
          <w:sz w:val="24"/>
          <w:szCs w:val="24"/>
        </w:rPr>
        <w:t xml:space="preserve">przypadkach, o których mowa w </w:t>
      </w:r>
      <w:r w:rsidR="00DB2E29" w:rsidRPr="00142AC4">
        <w:rPr>
          <w:rFonts w:ascii="Times New Roman" w:hAnsi="Times New Roman" w:cs="Times New Roman"/>
          <w:sz w:val="24"/>
          <w:szCs w:val="24"/>
        </w:rPr>
        <w:t>ust. 1</w:t>
      </w:r>
      <w:r w:rsidR="002244CD" w:rsidRPr="00142AC4">
        <w:rPr>
          <w:rFonts w:ascii="Times New Roman" w:hAnsi="Times New Roman" w:cs="Times New Roman"/>
          <w:sz w:val="24"/>
          <w:szCs w:val="24"/>
        </w:rPr>
        <w:t xml:space="preserve"> pkt 1</w:t>
      </w:r>
      <w:r w:rsidR="00BF3E0B" w:rsidRPr="00142AC4">
        <w:rPr>
          <w:rFonts w:ascii="Times New Roman" w:hAnsi="Times New Roman" w:cs="Times New Roman"/>
          <w:sz w:val="24"/>
          <w:szCs w:val="24"/>
        </w:rPr>
        <w:t>–</w:t>
      </w:r>
      <w:r w:rsidR="002244CD" w:rsidRPr="00142AC4">
        <w:rPr>
          <w:rFonts w:ascii="Times New Roman" w:hAnsi="Times New Roman" w:cs="Times New Roman"/>
          <w:sz w:val="24"/>
          <w:szCs w:val="24"/>
        </w:rPr>
        <w:t xml:space="preserve">4. </w:t>
      </w:r>
    </w:p>
    <w:p w14:paraId="71481E04" w14:textId="77777777" w:rsidR="00204DFF" w:rsidRPr="00142AC4" w:rsidRDefault="00204DFF" w:rsidP="004A20BC">
      <w:pPr>
        <w:pStyle w:val="Bezodstpw"/>
        <w:numPr>
          <w:ilvl w:val="0"/>
          <w:numId w:val="33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yrektor rozpatruje wniosek, o którym mowa w ust. 1, w terminie 30 dni od dnia jego złożenia. Od negatywnego rozpatrzenia wniosku doktorantowi przysługuje odwołanie </w:t>
      </w:r>
      <w:r w:rsidR="00DC29DA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w</w:t>
      </w:r>
      <w:r w:rsidR="00DC29DA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terminie 14 dni od dnia otrzymania do Rektora lub do</w:t>
      </w:r>
      <w:r w:rsidR="00DC29DA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upoważnionego przez niego Prorektora.</w:t>
      </w:r>
    </w:p>
    <w:p w14:paraId="76B469A0" w14:textId="77777777" w:rsidR="006C6099" w:rsidRPr="00142AC4" w:rsidRDefault="00823205" w:rsidP="006C6099">
      <w:pPr>
        <w:pStyle w:val="Bezodstpw"/>
        <w:numPr>
          <w:ilvl w:val="0"/>
          <w:numId w:val="33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Rektor</w:t>
      </w:r>
      <w:r w:rsidR="00204DFF" w:rsidRPr="00142AC4">
        <w:rPr>
          <w:rFonts w:ascii="Times New Roman" w:hAnsi="Times New Roman" w:cs="Times New Roman"/>
          <w:sz w:val="24"/>
          <w:szCs w:val="24"/>
        </w:rPr>
        <w:t xml:space="preserve"> lub upoważnion</w:t>
      </w:r>
      <w:r w:rsidRPr="00142AC4">
        <w:rPr>
          <w:rFonts w:ascii="Times New Roman" w:hAnsi="Times New Roman" w:cs="Times New Roman"/>
          <w:sz w:val="24"/>
          <w:szCs w:val="24"/>
        </w:rPr>
        <w:t>y</w:t>
      </w:r>
      <w:r w:rsidR="00204DFF" w:rsidRPr="00142AC4">
        <w:rPr>
          <w:rFonts w:ascii="Times New Roman" w:hAnsi="Times New Roman" w:cs="Times New Roman"/>
          <w:sz w:val="24"/>
          <w:szCs w:val="24"/>
        </w:rPr>
        <w:t xml:space="preserve"> przez niego </w:t>
      </w:r>
      <w:r w:rsidRPr="00142AC4">
        <w:rPr>
          <w:rFonts w:ascii="Times New Roman" w:hAnsi="Times New Roman" w:cs="Times New Roman"/>
          <w:sz w:val="24"/>
          <w:szCs w:val="24"/>
        </w:rPr>
        <w:t>Prorektor rozpatruje odwołanie</w:t>
      </w:r>
      <w:r w:rsidR="000C496C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o którym mowa w</w:t>
      </w:r>
      <w:r w:rsidR="00DC29DA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ust. 4 w terminie 30 dni od dnia wpływu. Rozstrzygnięcie Rektora lub upoważnionego przez niego Prorektora jest ostateczne.</w:t>
      </w:r>
    </w:p>
    <w:p w14:paraId="024507CE" w14:textId="77777777" w:rsidR="00375792" w:rsidRPr="00142AC4" w:rsidRDefault="00375792" w:rsidP="00375792">
      <w:pPr>
        <w:pStyle w:val="Bezodstpw"/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2D4913DF" w14:textId="77777777" w:rsidR="0086397B" w:rsidRPr="00142AC4" w:rsidRDefault="00375792" w:rsidP="00FC74F7">
      <w:pPr>
        <w:pStyle w:val="Nagwek1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1" w:name="_Toc129175272"/>
      <w:r w:rsidRPr="00142AC4">
        <w:rPr>
          <w:rFonts w:ascii="Times New Roman" w:hAnsi="Times New Roman" w:cs="Times New Roman"/>
          <w:b/>
          <w:sz w:val="24"/>
          <w:szCs w:val="24"/>
        </w:rPr>
        <w:t xml:space="preserve">ROZDZIAŁ 9: </w:t>
      </w:r>
      <w:r w:rsidR="00142A5C" w:rsidRPr="00142AC4">
        <w:rPr>
          <w:rFonts w:ascii="Times New Roman" w:hAnsi="Times New Roman" w:cs="Times New Roman"/>
          <w:b/>
          <w:sz w:val="24"/>
          <w:szCs w:val="24"/>
        </w:rPr>
        <w:t>SKREŚLENIE Z LISTY DOKTORANTÓW</w:t>
      </w:r>
      <w:bookmarkEnd w:id="11"/>
    </w:p>
    <w:p w14:paraId="678C2808" w14:textId="77777777" w:rsidR="00375792" w:rsidRPr="00142AC4" w:rsidRDefault="00375792" w:rsidP="00375792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§ </w:t>
      </w:r>
      <w:r w:rsidR="00E54420" w:rsidRPr="00142AC4">
        <w:rPr>
          <w:rFonts w:ascii="Times New Roman" w:hAnsi="Times New Roman" w:cs="Times New Roman"/>
          <w:sz w:val="24"/>
          <w:szCs w:val="24"/>
        </w:rPr>
        <w:t>20</w:t>
      </w:r>
    </w:p>
    <w:p w14:paraId="06E89978" w14:textId="77777777" w:rsidR="0086397B" w:rsidRPr="00142AC4" w:rsidRDefault="0086397B" w:rsidP="004A20BC">
      <w:pPr>
        <w:pStyle w:val="Bezodstpw"/>
        <w:numPr>
          <w:ilvl w:val="0"/>
          <w:numId w:val="24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ktoranta skreśla się z listy doktorantów w przypadku: </w:t>
      </w:r>
    </w:p>
    <w:p w14:paraId="24544CEA" w14:textId="77777777" w:rsidR="0086397B" w:rsidRPr="00142AC4" w:rsidRDefault="0086397B" w:rsidP="004A20BC">
      <w:pPr>
        <w:pStyle w:val="Bezodstpw"/>
        <w:numPr>
          <w:ilvl w:val="0"/>
          <w:numId w:val="2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negatywnego wyniku oceny śródokresowej</w:t>
      </w:r>
      <w:r w:rsidR="00245854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1768F3" w14:textId="77777777" w:rsidR="0086397B" w:rsidRPr="00142AC4" w:rsidRDefault="0086397B" w:rsidP="004A20BC">
      <w:pPr>
        <w:pStyle w:val="Bezodstpw"/>
        <w:numPr>
          <w:ilvl w:val="0"/>
          <w:numId w:val="2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niezłożenia rozprawy doktorskiej w terminie określonym w </w:t>
      </w:r>
      <w:r w:rsidR="00D4219A" w:rsidRPr="00142AC4">
        <w:rPr>
          <w:rFonts w:ascii="Times New Roman" w:hAnsi="Times New Roman" w:cs="Times New Roman"/>
          <w:sz w:val="24"/>
          <w:szCs w:val="24"/>
        </w:rPr>
        <w:t>IPB</w:t>
      </w:r>
      <w:r w:rsidR="00245854" w:rsidRPr="00142AC4">
        <w:rPr>
          <w:rFonts w:ascii="Times New Roman" w:hAnsi="Times New Roman" w:cs="Times New Roman"/>
          <w:sz w:val="24"/>
          <w:szCs w:val="24"/>
        </w:rPr>
        <w:t>,</w:t>
      </w:r>
      <w:r w:rsidR="002538D2" w:rsidRPr="00142AC4">
        <w:rPr>
          <w:rFonts w:ascii="Times New Roman" w:hAnsi="Times New Roman" w:cs="Times New Roman"/>
          <w:sz w:val="24"/>
          <w:szCs w:val="24"/>
        </w:rPr>
        <w:t xml:space="preserve"> z zastrzeżeniem § </w:t>
      </w:r>
      <w:r w:rsidR="00072CA7" w:rsidRPr="00142AC4">
        <w:rPr>
          <w:rFonts w:ascii="Times New Roman" w:hAnsi="Times New Roman" w:cs="Times New Roman"/>
          <w:sz w:val="24"/>
          <w:szCs w:val="24"/>
        </w:rPr>
        <w:t>19,</w:t>
      </w:r>
    </w:p>
    <w:p w14:paraId="0A22181C" w14:textId="77777777" w:rsidR="0086397B" w:rsidRPr="00142AC4" w:rsidRDefault="0086397B" w:rsidP="004A20BC">
      <w:pPr>
        <w:pStyle w:val="Bezodstpw"/>
        <w:numPr>
          <w:ilvl w:val="0"/>
          <w:numId w:val="2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rezygnacji z kształcenia</w:t>
      </w:r>
      <w:r w:rsidR="00BB5754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590397E0" w14:textId="77777777" w:rsidR="00DB7E71" w:rsidRPr="00142AC4" w:rsidRDefault="00DB7E71" w:rsidP="004A20BC">
      <w:pPr>
        <w:pStyle w:val="Bezodstpw"/>
        <w:numPr>
          <w:ilvl w:val="0"/>
          <w:numId w:val="2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niepodjęcia kształcenia</w:t>
      </w:r>
      <w:r w:rsidR="00BB5754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79E664EE" w14:textId="77777777" w:rsidR="00DB7E71" w:rsidRPr="00142AC4" w:rsidRDefault="00DB7E71" w:rsidP="004A20BC">
      <w:pPr>
        <w:pStyle w:val="Bezodstpw"/>
        <w:numPr>
          <w:ilvl w:val="0"/>
          <w:numId w:val="2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ukarania karą dyscyplinarną wydalenia ze </w:t>
      </w:r>
      <w:r w:rsidR="0054305C" w:rsidRPr="00142AC4">
        <w:rPr>
          <w:rFonts w:ascii="Times New Roman" w:hAnsi="Times New Roman" w:cs="Times New Roman"/>
          <w:sz w:val="24"/>
          <w:szCs w:val="24"/>
        </w:rPr>
        <w:t>S</w:t>
      </w:r>
      <w:r w:rsidRPr="00142AC4">
        <w:rPr>
          <w:rFonts w:ascii="Times New Roman" w:hAnsi="Times New Roman" w:cs="Times New Roman"/>
          <w:sz w:val="24"/>
          <w:szCs w:val="24"/>
        </w:rPr>
        <w:t xml:space="preserve">zkoły </w:t>
      </w:r>
      <w:r w:rsidR="0054305C" w:rsidRPr="00142AC4">
        <w:rPr>
          <w:rFonts w:ascii="Times New Roman" w:hAnsi="Times New Roman" w:cs="Times New Roman"/>
          <w:sz w:val="24"/>
          <w:szCs w:val="24"/>
        </w:rPr>
        <w:t>D</w:t>
      </w:r>
      <w:r w:rsidRPr="00142AC4">
        <w:rPr>
          <w:rFonts w:ascii="Times New Roman" w:hAnsi="Times New Roman" w:cs="Times New Roman"/>
          <w:sz w:val="24"/>
          <w:szCs w:val="24"/>
        </w:rPr>
        <w:t>oktorskiej</w:t>
      </w:r>
      <w:r w:rsidR="00BB5754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16BB08A2" w14:textId="77777777" w:rsidR="0086397B" w:rsidRPr="00142AC4" w:rsidRDefault="0086397B" w:rsidP="004A20BC">
      <w:pPr>
        <w:pStyle w:val="Bezodstpw"/>
        <w:numPr>
          <w:ilvl w:val="0"/>
          <w:numId w:val="24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oktorant może by</w:t>
      </w:r>
      <w:r w:rsidR="007227B0" w:rsidRPr="00142AC4">
        <w:rPr>
          <w:rFonts w:ascii="Times New Roman" w:hAnsi="Times New Roman" w:cs="Times New Roman"/>
          <w:sz w:val="24"/>
          <w:szCs w:val="24"/>
        </w:rPr>
        <w:t>ć skreślony z listy doktorantów</w:t>
      </w:r>
      <w:r w:rsidR="00D72EEE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w przypadku: </w:t>
      </w:r>
    </w:p>
    <w:p w14:paraId="2046E03B" w14:textId="77777777" w:rsidR="0086397B" w:rsidRPr="00142AC4" w:rsidRDefault="0086397B" w:rsidP="004A20BC">
      <w:pPr>
        <w:pStyle w:val="Bezodstpw"/>
        <w:numPr>
          <w:ilvl w:val="0"/>
          <w:numId w:val="2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niezadowalającego postępu w przygotowaniu rozprawy doktorskiej</w:t>
      </w:r>
      <w:r w:rsidR="00DA6BA0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5A1505CF" w14:textId="77777777" w:rsidR="0086397B" w:rsidRPr="00142AC4" w:rsidRDefault="0086397B" w:rsidP="004A20BC">
      <w:pPr>
        <w:pStyle w:val="Bezodstpw"/>
        <w:numPr>
          <w:ilvl w:val="0"/>
          <w:numId w:val="2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niewywiązywania się z obowiązków wynikających z </w:t>
      </w:r>
      <w:r w:rsidR="00846D8C" w:rsidRPr="00142AC4">
        <w:rPr>
          <w:rFonts w:ascii="Times New Roman" w:hAnsi="Times New Roman" w:cs="Times New Roman"/>
          <w:sz w:val="24"/>
          <w:szCs w:val="24"/>
        </w:rPr>
        <w:t>R</w:t>
      </w:r>
      <w:r w:rsidRPr="00142AC4">
        <w:rPr>
          <w:rFonts w:ascii="Times New Roman" w:hAnsi="Times New Roman" w:cs="Times New Roman"/>
          <w:sz w:val="24"/>
          <w:szCs w:val="24"/>
        </w:rPr>
        <w:t xml:space="preserve">egulaminu Szkoły Doktorskiej, </w:t>
      </w:r>
      <w:r w:rsidRPr="00142AC4">
        <w:rPr>
          <w:rFonts w:ascii="Times New Roman" w:hAnsi="Times New Roman" w:cs="Times New Roman"/>
          <w:i/>
          <w:sz w:val="24"/>
          <w:szCs w:val="24"/>
        </w:rPr>
        <w:t>Programu Kształcenia</w:t>
      </w:r>
      <w:r w:rsidR="006A102B" w:rsidRPr="00142AC4">
        <w:rPr>
          <w:rFonts w:ascii="Times New Roman" w:hAnsi="Times New Roman" w:cs="Times New Roman"/>
          <w:sz w:val="24"/>
          <w:szCs w:val="24"/>
        </w:rPr>
        <w:t xml:space="preserve">, </w:t>
      </w:r>
      <w:r w:rsidR="00D4219A" w:rsidRPr="00142AC4">
        <w:rPr>
          <w:rFonts w:ascii="Times New Roman" w:hAnsi="Times New Roman" w:cs="Times New Roman"/>
          <w:sz w:val="24"/>
          <w:szCs w:val="24"/>
        </w:rPr>
        <w:t>IPB</w:t>
      </w:r>
      <w:r w:rsidR="004067ED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738CAFE3" w14:textId="77777777" w:rsidR="00827D9B" w:rsidRPr="00142AC4" w:rsidRDefault="00F673F5" w:rsidP="004A20BC">
      <w:pPr>
        <w:pStyle w:val="Bezodstpw"/>
        <w:numPr>
          <w:ilvl w:val="0"/>
          <w:numId w:val="24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Skreślenie z listy doktorantów następuje w drodze </w:t>
      </w:r>
      <w:r w:rsidR="002B7818" w:rsidRPr="00142AC4">
        <w:rPr>
          <w:rFonts w:ascii="Times New Roman" w:hAnsi="Times New Roman" w:cs="Times New Roman"/>
          <w:sz w:val="24"/>
          <w:szCs w:val="24"/>
        </w:rPr>
        <w:t>decyzji administracyjnej</w:t>
      </w:r>
      <w:r w:rsidRPr="00142AC4">
        <w:rPr>
          <w:rFonts w:ascii="Times New Roman" w:hAnsi="Times New Roman" w:cs="Times New Roman"/>
          <w:sz w:val="24"/>
          <w:szCs w:val="24"/>
        </w:rPr>
        <w:t xml:space="preserve"> Rektora</w:t>
      </w:r>
      <w:r w:rsidR="002B7818" w:rsidRPr="00142AC4">
        <w:rPr>
          <w:rFonts w:ascii="Times New Roman" w:hAnsi="Times New Roman" w:cs="Times New Roman"/>
          <w:sz w:val="24"/>
          <w:szCs w:val="24"/>
        </w:rPr>
        <w:t xml:space="preserve">. </w:t>
      </w:r>
      <w:r w:rsidR="00DC29DA" w:rsidRPr="00142AC4">
        <w:rPr>
          <w:rFonts w:ascii="Times New Roman" w:hAnsi="Times New Roman" w:cs="Times New Roman"/>
          <w:sz w:val="24"/>
          <w:szCs w:val="24"/>
        </w:rPr>
        <w:br/>
      </w:r>
      <w:r w:rsidR="002B7818" w:rsidRPr="00142AC4">
        <w:rPr>
          <w:rFonts w:ascii="Times New Roman" w:hAnsi="Times New Roman" w:cs="Times New Roman"/>
          <w:sz w:val="24"/>
          <w:szCs w:val="24"/>
        </w:rPr>
        <w:t>Od</w:t>
      </w:r>
      <w:r w:rsidR="00DC29DA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86397B" w:rsidRPr="00142AC4">
        <w:rPr>
          <w:rFonts w:ascii="Times New Roman" w:hAnsi="Times New Roman" w:cs="Times New Roman"/>
          <w:sz w:val="24"/>
          <w:szCs w:val="24"/>
        </w:rPr>
        <w:t xml:space="preserve">decyzji przysługuje wniosek o ponowne rozpatrzenie sprawy składany do </w:t>
      </w:r>
      <w:r w:rsidR="00206271" w:rsidRPr="00142AC4">
        <w:rPr>
          <w:rFonts w:ascii="Times New Roman" w:hAnsi="Times New Roman" w:cs="Times New Roman"/>
          <w:sz w:val="24"/>
          <w:szCs w:val="24"/>
        </w:rPr>
        <w:t xml:space="preserve">Rektora </w:t>
      </w:r>
      <w:r w:rsidR="00DC29DA" w:rsidRPr="00142AC4">
        <w:rPr>
          <w:rFonts w:ascii="Times New Roman" w:hAnsi="Times New Roman" w:cs="Times New Roman"/>
          <w:sz w:val="24"/>
          <w:szCs w:val="24"/>
        </w:rPr>
        <w:br/>
      </w:r>
      <w:r w:rsidR="0086397B" w:rsidRPr="00142AC4">
        <w:rPr>
          <w:rFonts w:ascii="Times New Roman" w:hAnsi="Times New Roman" w:cs="Times New Roman"/>
          <w:sz w:val="24"/>
          <w:szCs w:val="24"/>
        </w:rPr>
        <w:t>w</w:t>
      </w:r>
      <w:r w:rsidR="00DC29DA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86397B" w:rsidRPr="00142AC4">
        <w:rPr>
          <w:rFonts w:ascii="Times New Roman" w:hAnsi="Times New Roman" w:cs="Times New Roman"/>
          <w:sz w:val="24"/>
          <w:szCs w:val="24"/>
        </w:rPr>
        <w:t>terminie 14 dni od otrzymania decyzji.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44818F" w14:textId="77777777" w:rsidR="00690DB1" w:rsidRPr="00142AC4" w:rsidRDefault="00F673F5" w:rsidP="004A20BC">
      <w:pPr>
        <w:pStyle w:val="Bezodstpw"/>
        <w:numPr>
          <w:ilvl w:val="0"/>
          <w:numId w:val="24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Rektor może upoważnić w szczególności Dyrektora do wydawania decyzji, </w:t>
      </w:r>
      <w:r w:rsidR="004067ED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o których mowa w ust. 3.</w:t>
      </w:r>
    </w:p>
    <w:p w14:paraId="1A2B52F2" w14:textId="77777777" w:rsidR="005F45DA" w:rsidRPr="00142AC4" w:rsidRDefault="00D83709" w:rsidP="004A20BC">
      <w:pPr>
        <w:pStyle w:val="Bezodstpw"/>
        <w:numPr>
          <w:ilvl w:val="0"/>
          <w:numId w:val="24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Style w:val="markedcontent"/>
          <w:rFonts w:ascii="Times New Roman" w:hAnsi="Times New Roman" w:cs="Times New Roman"/>
          <w:sz w:val="24"/>
          <w:szCs w:val="24"/>
        </w:rPr>
        <w:t>Wznowienie kształcenia w Szkole Doktorskiej po skreśleniu z listy doktorantów jest</w:t>
      </w:r>
      <w:r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Style w:val="markedcontent"/>
          <w:rFonts w:ascii="Times New Roman" w:hAnsi="Times New Roman" w:cs="Times New Roman"/>
          <w:sz w:val="24"/>
          <w:szCs w:val="24"/>
        </w:rPr>
        <w:t xml:space="preserve">niedopuszczalne. Osoba, która została skreślona z listy doktorantów, może zostać </w:t>
      </w:r>
      <w:r w:rsidR="009D5BAD" w:rsidRPr="00142AC4">
        <w:rPr>
          <w:rStyle w:val="markedcontent"/>
          <w:rFonts w:ascii="Times New Roman" w:hAnsi="Times New Roman" w:cs="Times New Roman"/>
          <w:sz w:val="24"/>
          <w:szCs w:val="24"/>
        </w:rPr>
        <w:t xml:space="preserve">ponownie </w:t>
      </w:r>
      <w:r w:rsidRPr="00142AC4">
        <w:rPr>
          <w:rStyle w:val="markedcontent"/>
          <w:rFonts w:ascii="Times New Roman" w:hAnsi="Times New Roman" w:cs="Times New Roman"/>
          <w:sz w:val="24"/>
          <w:szCs w:val="24"/>
        </w:rPr>
        <w:t>przyjęta</w:t>
      </w:r>
      <w:r w:rsidR="00FA65DD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Style w:val="markedcontent"/>
          <w:rFonts w:ascii="Times New Roman" w:hAnsi="Times New Roman" w:cs="Times New Roman"/>
          <w:sz w:val="24"/>
          <w:szCs w:val="24"/>
        </w:rPr>
        <w:t>do Szkoły Doktorskiej w drodze rekrutacji.</w:t>
      </w:r>
    </w:p>
    <w:p w14:paraId="0B19DB78" w14:textId="77777777" w:rsidR="002C07E6" w:rsidRPr="00142AC4" w:rsidRDefault="002C07E6" w:rsidP="002C07E6">
      <w:pPr>
        <w:pStyle w:val="Bezodstpw"/>
        <w:spacing w:line="276" w:lineRule="auto"/>
        <w:ind w:left="426"/>
        <w:jc w:val="both"/>
        <w:rPr>
          <w:rFonts w:ascii="Times New Roman" w:hAnsi="Times New Roman" w:cs="Times New Roman"/>
          <w:strike/>
          <w:sz w:val="24"/>
          <w:szCs w:val="24"/>
        </w:rPr>
      </w:pPr>
    </w:p>
    <w:p w14:paraId="7A053DFE" w14:textId="77777777" w:rsidR="00057D9B" w:rsidRPr="00142AC4" w:rsidRDefault="00057D9B" w:rsidP="0066644C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6282A57" w14:textId="77777777" w:rsidR="0066644C" w:rsidRPr="00142AC4" w:rsidRDefault="00375792" w:rsidP="00FC74F7">
      <w:pPr>
        <w:pStyle w:val="Nagwek1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2" w:name="_Toc129175273"/>
      <w:r w:rsidRPr="00142AC4">
        <w:rPr>
          <w:rFonts w:ascii="Times New Roman" w:hAnsi="Times New Roman" w:cs="Times New Roman"/>
          <w:b/>
          <w:sz w:val="24"/>
          <w:szCs w:val="24"/>
        </w:rPr>
        <w:t xml:space="preserve">ROZDZIAŁ 10: </w:t>
      </w:r>
      <w:r w:rsidR="002401A1" w:rsidRPr="00142AC4">
        <w:rPr>
          <w:rFonts w:ascii="Times New Roman" w:hAnsi="Times New Roman" w:cs="Times New Roman"/>
          <w:b/>
          <w:sz w:val="24"/>
          <w:szCs w:val="24"/>
        </w:rPr>
        <w:t>ŚWIADCZENIA O CHARAKTERZE FINANSOWYM</w:t>
      </w:r>
      <w:bookmarkEnd w:id="12"/>
    </w:p>
    <w:p w14:paraId="3DED2931" w14:textId="77777777" w:rsidR="00144B17" w:rsidRPr="00142AC4" w:rsidRDefault="00144B17" w:rsidP="00D07DD6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52119E" w14:textId="77777777" w:rsidR="00375792" w:rsidRPr="00142AC4" w:rsidRDefault="00375792" w:rsidP="00375792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§ </w:t>
      </w:r>
      <w:r w:rsidR="00E54420" w:rsidRPr="00142AC4">
        <w:rPr>
          <w:rFonts w:ascii="Times New Roman" w:hAnsi="Times New Roman" w:cs="Times New Roman"/>
          <w:sz w:val="24"/>
          <w:szCs w:val="24"/>
        </w:rPr>
        <w:t xml:space="preserve">21 </w:t>
      </w:r>
    </w:p>
    <w:p w14:paraId="3D7ACBEA" w14:textId="77777777" w:rsidR="0066644C" w:rsidRPr="00142AC4" w:rsidRDefault="0066644C" w:rsidP="00443C53">
      <w:pPr>
        <w:pStyle w:val="Bezodstpw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oktorant nieposiadający stopnia doktora otrzymuje stypendium doktoranckie.</w:t>
      </w:r>
    </w:p>
    <w:p w14:paraId="2AEDB0F7" w14:textId="77777777" w:rsidR="0066644C" w:rsidRPr="00142AC4" w:rsidRDefault="0066644C" w:rsidP="00443C53">
      <w:pPr>
        <w:pStyle w:val="Bezodstpw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Łączny okres otrzymywania stypendium doktoranckiego we wszystkich szkołach doktorskich, w których kształcił się doktorant, nie może przekroczyć 4 lat.</w:t>
      </w:r>
    </w:p>
    <w:p w14:paraId="7BAACF37" w14:textId="77777777" w:rsidR="0066644C" w:rsidRPr="00142AC4" w:rsidRDefault="0066644C" w:rsidP="00443C53">
      <w:pPr>
        <w:pStyle w:val="Bezodstpw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 okresu, o którym mowa w ust. 2, nie wlicza się okresu zawieszenia oraz okresu kształcenia w Szkole Doktorskiej w przypadku, o </w:t>
      </w:r>
      <w:r w:rsidR="007227B0" w:rsidRPr="00142AC4">
        <w:rPr>
          <w:rFonts w:ascii="Times New Roman" w:hAnsi="Times New Roman" w:cs="Times New Roman"/>
          <w:sz w:val="24"/>
          <w:szCs w:val="24"/>
        </w:rPr>
        <w:t>którym mowa w art. 206 ust. 2 Ustawy.</w:t>
      </w:r>
    </w:p>
    <w:p w14:paraId="62DC68DD" w14:textId="77777777" w:rsidR="0066644C" w:rsidRPr="00142AC4" w:rsidRDefault="0066644C" w:rsidP="00443C53">
      <w:pPr>
        <w:pStyle w:val="Bezodstpw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Wysokość miesięcznego stypendium doktoranckiego </w:t>
      </w:r>
      <w:r w:rsidR="00B656C6" w:rsidRPr="00142AC4">
        <w:rPr>
          <w:rFonts w:ascii="Times New Roman" w:hAnsi="Times New Roman" w:cs="Times New Roman"/>
          <w:sz w:val="24"/>
          <w:szCs w:val="24"/>
        </w:rPr>
        <w:t xml:space="preserve">ustalana jest zgodnie z art. 209 </w:t>
      </w:r>
      <w:r w:rsidR="00A6650B" w:rsidRPr="00142AC4">
        <w:rPr>
          <w:rFonts w:ascii="Times New Roman" w:hAnsi="Times New Roman" w:cs="Times New Roman"/>
          <w:sz w:val="24"/>
          <w:szCs w:val="24"/>
        </w:rPr>
        <w:t xml:space="preserve">ust. 4 </w:t>
      </w:r>
      <w:r w:rsidR="007227B0" w:rsidRPr="00142AC4">
        <w:rPr>
          <w:rFonts w:ascii="Times New Roman" w:hAnsi="Times New Roman" w:cs="Times New Roman"/>
          <w:sz w:val="24"/>
          <w:szCs w:val="24"/>
        </w:rPr>
        <w:t>Ustawy</w:t>
      </w:r>
      <w:r w:rsidRPr="00142AC4">
        <w:rPr>
          <w:rFonts w:ascii="Times New Roman" w:hAnsi="Times New Roman" w:cs="Times New Roman"/>
          <w:sz w:val="24"/>
          <w:szCs w:val="24"/>
        </w:rPr>
        <w:t>.</w:t>
      </w:r>
    </w:p>
    <w:p w14:paraId="3CAFD81A" w14:textId="77777777" w:rsidR="00C13A62" w:rsidRPr="00142AC4" w:rsidRDefault="00B43DD6" w:rsidP="00443C53">
      <w:pPr>
        <w:pStyle w:val="Bezodstpw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Stypendium doktoranckie podlega oskładkowaniu na podstawie ustawy z dnia </w:t>
      </w:r>
      <w:r w:rsidR="00BB4224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13</w:t>
      </w:r>
      <w:r w:rsidR="00BB4224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października 1998</w:t>
      </w:r>
      <w:r w:rsidR="00BB4224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r. o systemie ubezpieczeń społecznych</w:t>
      </w:r>
      <w:r w:rsidR="00D4735E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410233EA" w14:textId="77777777" w:rsidR="0066644C" w:rsidRPr="00142AC4" w:rsidRDefault="0066644C" w:rsidP="00443C53">
      <w:pPr>
        <w:pStyle w:val="Bezodstpw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 okresie zawieszenia kształcenia do ustalenia wysokości stypendium doktoranckiego stosuje się odpowiednio przepisy dotyczące ustalania zasiłku macierzyńskiego z tym</w:t>
      </w:r>
      <w:r w:rsidR="00D86D47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BF69C8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że przez podstawę wymiaru zasiłku rozumie się wysokość miesięcznego stypendium doktoranckiego, o któr</w:t>
      </w:r>
      <w:r w:rsidR="007C5F5C" w:rsidRPr="00142AC4">
        <w:rPr>
          <w:rFonts w:ascii="Times New Roman" w:hAnsi="Times New Roman" w:cs="Times New Roman"/>
          <w:sz w:val="24"/>
          <w:szCs w:val="24"/>
        </w:rPr>
        <w:t>ym</w:t>
      </w:r>
      <w:r w:rsidRPr="00142AC4">
        <w:rPr>
          <w:rFonts w:ascii="Times New Roman" w:hAnsi="Times New Roman" w:cs="Times New Roman"/>
          <w:sz w:val="24"/>
          <w:szCs w:val="24"/>
        </w:rPr>
        <w:t xml:space="preserve"> mowa w ust. 4, przysługującego w dniu złożenia wniosku </w:t>
      </w:r>
      <w:r w:rsidR="00BB4224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o</w:t>
      </w:r>
      <w:r w:rsidR="00BB4224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zawieszenie.</w:t>
      </w:r>
    </w:p>
    <w:p w14:paraId="0C8E6304" w14:textId="77777777" w:rsidR="0066644C" w:rsidRPr="00142AC4" w:rsidRDefault="0066644C" w:rsidP="00443C53">
      <w:pPr>
        <w:pStyle w:val="Bezodstpw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ktorant posiadający orzeczenie o niepełnosprawności, orzeczenie o stopniu niepełnosprawności albo orzeczenie, o którym mowa w art. 5 oraz art. 62 ustawy z dnia 27 sierpnia 1997 r. o rehabilitacji zawodowej i społecznej oraz zatrudnianiu osób niepełnosprawnych, otrzymuje stypendium doktoranckie w wysokości zwiększonej o 30% od kwoty </w:t>
      </w:r>
      <w:r w:rsidR="00360A69" w:rsidRPr="00142AC4">
        <w:rPr>
          <w:rFonts w:ascii="Times New Roman" w:hAnsi="Times New Roman" w:cs="Times New Roman"/>
          <w:sz w:val="24"/>
          <w:szCs w:val="24"/>
        </w:rPr>
        <w:t>ustalonej zgodnie z</w:t>
      </w:r>
      <w:r w:rsidRPr="00142AC4">
        <w:rPr>
          <w:rFonts w:ascii="Times New Roman" w:hAnsi="Times New Roman" w:cs="Times New Roman"/>
          <w:sz w:val="24"/>
          <w:szCs w:val="24"/>
        </w:rPr>
        <w:t xml:space="preserve"> ust. 4.</w:t>
      </w:r>
    </w:p>
    <w:p w14:paraId="4D793D1C" w14:textId="77777777" w:rsidR="006C6099" w:rsidRPr="00142AC4" w:rsidRDefault="0066644C" w:rsidP="00443C53">
      <w:pPr>
        <w:pStyle w:val="Bezodstpw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ktorant, który złożył rozprawę doktorską w terminie wcześniejszym niż termin ukończenia kształcenia przewidziany w </w:t>
      </w:r>
      <w:r w:rsidRPr="00142AC4">
        <w:rPr>
          <w:rFonts w:ascii="Times New Roman" w:hAnsi="Times New Roman" w:cs="Times New Roman"/>
          <w:i/>
          <w:sz w:val="24"/>
          <w:szCs w:val="24"/>
        </w:rPr>
        <w:t>Programie Kształcenia</w:t>
      </w:r>
      <w:r w:rsidRPr="00142AC4">
        <w:rPr>
          <w:rFonts w:ascii="Times New Roman" w:hAnsi="Times New Roman" w:cs="Times New Roman"/>
          <w:sz w:val="24"/>
          <w:szCs w:val="24"/>
        </w:rPr>
        <w:t xml:space="preserve"> otrzymuje stypendium doktoranckie do dnia, w którym</w:t>
      </w:r>
      <w:r w:rsidR="00042BA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upływa termin ukończenia kształcenia, jednak nie dłużej niż przez 6 miesięcy. </w:t>
      </w:r>
    </w:p>
    <w:p w14:paraId="3F2A3EE7" w14:textId="77777777" w:rsidR="0066644C" w:rsidRPr="00142AC4" w:rsidRDefault="0066644C" w:rsidP="00443C53">
      <w:pPr>
        <w:pStyle w:val="Bezodstpw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Stypendium doktoranckie wypłaca </w:t>
      </w:r>
      <w:r w:rsidR="00DE34B8" w:rsidRPr="00142AC4">
        <w:rPr>
          <w:rFonts w:ascii="Times New Roman" w:hAnsi="Times New Roman" w:cs="Times New Roman"/>
          <w:sz w:val="24"/>
          <w:szCs w:val="24"/>
        </w:rPr>
        <w:t xml:space="preserve">Uczelnia do czasu realizacji przez nią kształcenia </w:t>
      </w:r>
      <w:r w:rsidR="00C06903" w:rsidRPr="00142AC4">
        <w:rPr>
          <w:rFonts w:ascii="Times New Roman" w:hAnsi="Times New Roman" w:cs="Times New Roman"/>
          <w:sz w:val="24"/>
          <w:szCs w:val="24"/>
        </w:rPr>
        <w:br/>
      </w:r>
      <w:r w:rsidR="00DE34B8" w:rsidRPr="00142AC4">
        <w:rPr>
          <w:rFonts w:ascii="Times New Roman" w:hAnsi="Times New Roman" w:cs="Times New Roman"/>
          <w:sz w:val="24"/>
          <w:szCs w:val="24"/>
        </w:rPr>
        <w:t>w</w:t>
      </w:r>
      <w:r w:rsidR="00C0690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DE34B8" w:rsidRPr="00142AC4">
        <w:rPr>
          <w:rFonts w:ascii="Times New Roman" w:hAnsi="Times New Roman" w:cs="Times New Roman"/>
          <w:sz w:val="24"/>
          <w:szCs w:val="24"/>
        </w:rPr>
        <w:t>Szkole Doktorskiej</w:t>
      </w:r>
      <w:r w:rsidR="00C06A89" w:rsidRPr="00142AC4">
        <w:rPr>
          <w:rFonts w:ascii="Times New Roman" w:hAnsi="Times New Roman" w:cs="Times New Roman"/>
          <w:sz w:val="24"/>
          <w:szCs w:val="24"/>
        </w:rPr>
        <w:t xml:space="preserve"> w danej dyscyplinie</w:t>
      </w:r>
      <w:r w:rsidRPr="00142AC4">
        <w:rPr>
          <w:rFonts w:ascii="Times New Roman" w:hAnsi="Times New Roman" w:cs="Times New Roman"/>
          <w:sz w:val="24"/>
          <w:szCs w:val="24"/>
        </w:rPr>
        <w:t>.</w:t>
      </w:r>
    </w:p>
    <w:p w14:paraId="52BBF4B1" w14:textId="77777777" w:rsidR="0066644C" w:rsidRPr="00142AC4" w:rsidRDefault="0066644C" w:rsidP="004067ED">
      <w:pPr>
        <w:pStyle w:val="Bezodstpw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oktorant może ubiegać się o kredyt studencki. Przepisy o kredytach studenckich stosuje się odpowiednio</w:t>
      </w:r>
      <w:r w:rsidR="007227B0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z tym</w:t>
      </w:r>
      <w:r w:rsidR="006C6099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że</w:t>
      </w:r>
      <w:r w:rsidR="004067ED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kredyt może otrzymać doktorant, który nie ukończył 35 roku życia</w:t>
      </w:r>
      <w:r w:rsidR="007227B0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0FA6FCCD" w14:textId="77777777" w:rsidR="00214E2D" w:rsidRPr="00142AC4" w:rsidRDefault="007227B0" w:rsidP="00214E2D">
      <w:pPr>
        <w:pStyle w:val="Bezodstpw"/>
        <w:spacing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K</w:t>
      </w:r>
      <w:r w:rsidR="0066644C" w:rsidRPr="00142AC4">
        <w:rPr>
          <w:rFonts w:ascii="Times New Roman" w:hAnsi="Times New Roman" w:cs="Times New Roman"/>
          <w:sz w:val="24"/>
          <w:szCs w:val="24"/>
        </w:rPr>
        <w:t>redyt jest udzielany na okres kształcenia w Szkole Doktorskiej tylko raz, nie dłużej</w:t>
      </w:r>
      <w:r w:rsidRPr="00142AC4">
        <w:rPr>
          <w:rFonts w:ascii="Times New Roman" w:hAnsi="Times New Roman" w:cs="Times New Roman"/>
          <w:sz w:val="24"/>
          <w:szCs w:val="24"/>
        </w:rPr>
        <w:t xml:space="preserve"> niż na 4 lata</w:t>
      </w:r>
      <w:r w:rsidR="004067ED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143CF76D" w14:textId="77777777" w:rsidR="00057D9B" w:rsidRPr="00142AC4" w:rsidRDefault="00057D9B" w:rsidP="00057D9B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ECD7DC" w14:textId="77777777" w:rsidR="000936A5" w:rsidRPr="00142AC4" w:rsidRDefault="00375792" w:rsidP="00FC74F7">
      <w:pPr>
        <w:pStyle w:val="Nagwek1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3" w:name="_Toc129175274"/>
      <w:r w:rsidRPr="00142AC4">
        <w:rPr>
          <w:rFonts w:ascii="Times New Roman" w:hAnsi="Times New Roman" w:cs="Times New Roman"/>
          <w:b/>
          <w:sz w:val="24"/>
          <w:szCs w:val="24"/>
        </w:rPr>
        <w:t xml:space="preserve">ROZDZIAŁ 11: </w:t>
      </w:r>
      <w:r w:rsidR="000936A5" w:rsidRPr="00142AC4">
        <w:rPr>
          <w:rFonts w:ascii="Times New Roman" w:hAnsi="Times New Roman" w:cs="Times New Roman"/>
          <w:b/>
          <w:sz w:val="24"/>
          <w:szCs w:val="24"/>
        </w:rPr>
        <w:t>WYJAZDY DOKTORANTÓW ZA GRANICĘ</w:t>
      </w:r>
      <w:bookmarkEnd w:id="13"/>
    </w:p>
    <w:p w14:paraId="7621BC6E" w14:textId="77777777" w:rsidR="00144B17" w:rsidRPr="00142AC4" w:rsidRDefault="00144B17" w:rsidP="000936A5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46B9EF" w14:textId="77777777" w:rsidR="00375792" w:rsidRPr="00142AC4" w:rsidRDefault="00375792" w:rsidP="00375792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§ </w:t>
      </w:r>
      <w:r w:rsidR="00E54420" w:rsidRPr="00142AC4">
        <w:rPr>
          <w:rFonts w:ascii="Times New Roman" w:hAnsi="Times New Roman" w:cs="Times New Roman"/>
          <w:sz w:val="24"/>
          <w:szCs w:val="24"/>
        </w:rPr>
        <w:t xml:space="preserve"> 22 </w:t>
      </w:r>
    </w:p>
    <w:p w14:paraId="3F57B481" w14:textId="77777777" w:rsidR="000936A5" w:rsidRPr="00142AC4" w:rsidRDefault="000936A5" w:rsidP="004A20BC">
      <w:pPr>
        <w:pStyle w:val="Bezodstpw"/>
        <w:numPr>
          <w:ilvl w:val="1"/>
          <w:numId w:val="25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oktorant może być skierowany za granicę w celu prowadzenia badań naukowych</w:t>
      </w:r>
      <w:r w:rsidR="00C92E2E" w:rsidRPr="00142AC4">
        <w:rPr>
          <w:rFonts w:ascii="Times New Roman" w:hAnsi="Times New Roman" w:cs="Times New Roman"/>
          <w:sz w:val="24"/>
          <w:szCs w:val="24"/>
        </w:rPr>
        <w:t xml:space="preserve"> i ich upowszechniania</w:t>
      </w:r>
      <w:r w:rsidR="00D778F3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w celach szkoleniowych</w:t>
      </w:r>
      <w:r w:rsidR="00C92E2E" w:rsidRPr="00142AC4">
        <w:rPr>
          <w:rFonts w:ascii="Times New Roman" w:hAnsi="Times New Roman" w:cs="Times New Roman"/>
          <w:sz w:val="24"/>
          <w:szCs w:val="24"/>
        </w:rPr>
        <w:t xml:space="preserve"> oraz w ramach wymiany akademickiej </w:t>
      </w:r>
      <w:r w:rsidRPr="00142AC4">
        <w:rPr>
          <w:rFonts w:ascii="Times New Roman" w:hAnsi="Times New Roman" w:cs="Times New Roman"/>
          <w:sz w:val="24"/>
          <w:szCs w:val="24"/>
        </w:rPr>
        <w:t>za zgodą promotora, promotorów albo promotora oraz promotora pomocniczego. Zgodę na skierowanie doktoranta zatwierdza Dyrektor.</w:t>
      </w:r>
    </w:p>
    <w:p w14:paraId="22B498EC" w14:textId="77777777" w:rsidR="000936A5" w:rsidRPr="00142AC4" w:rsidRDefault="000936A5" w:rsidP="004A20BC">
      <w:pPr>
        <w:pStyle w:val="Bezodstpw"/>
        <w:numPr>
          <w:ilvl w:val="1"/>
          <w:numId w:val="25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kres pobytu doktoranta za granic</w:t>
      </w:r>
      <w:r w:rsidR="004067ED" w:rsidRPr="00142AC4">
        <w:rPr>
          <w:rFonts w:ascii="Times New Roman" w:hAnsi="Times New Roman" w:cs="Times New Roman"/>
          <w:sz w:val="24"/>
          <w:szCs w:val="24"/>
        </w:rPr>
        <w:t>ą</w:t>
      </w:r>
      <w:r w:rsidRPr="00142AC4">
        <w:rPr>
          <w:rFonts w:ascii="Times New Roman" w:hAnsi="Times New Roman" w:cs="Times New Roman"/>
          <w:sz w:val="24"/>
          <w:szCs w:val="24"/>
        </w:rPr>
        <w:t xml:space="preserve"> nie powoduje przedłużenia czasu kształcenia w Szkole Doktorskiej.</w:t>
      </w:r>
    </w:p>
    <w:p w14:paraId="055B6A55" w14:textId="77777777" w:rsidR="000936A5" w:rsidRPr="00142AC4" w:rsidRDefault="000936A5" w:rsidP="004A20BC">
      <w:pPr>
        <w:pStyle w:val="Bezodstpw"/>
        <w:numPr>
          <w:ilvl w:val="1"/>
          <w:numId w:val="25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W przypadku wyjazdu doktoranta w celach określonych w ust. 1, dłuższego niż okres </w:t>
      </w:r>
      <w:r w:rsidR="00C06903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3</w:t>
      </w:r>
      <w:r w:rsidR="00C0690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miesięcy, decyzję w sprawie uzupełnienia zajęć wynikających z Programu Kształcenia </w:t>
      </w:r>
      <w:r w:rsidR="00C06903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i</w:t>
      </w:r>
      <w:r w:rsidR="00C0690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IPB podejmuje Dyrektor.</w:t>
      </w:r>
    </w:p>
    <w:p w14:paraId="1F0AF521" w14:textId="77777777" w:rsidR="000936A5" w:rsidRPr="00142AC4" w:rsidRDefault="000936A5" w:rsidP="004A20BC">
      <w:pPr>
        <w:pStyle w:val="Bezodstpw"/>
        <w:numPr>
          <w:ilvl w:val="1"/>
          <w:numId w:val="25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 przypadku wyjazdu doktoranta w celach określonych w ust. 1, dłuższego niż okres dwóch semestrów, doktorant jest zwolniony w tym okresie z obowiązku uzupełniania praktyk zawodowych przewidzianych w</w:t>
      </w:r>
      <w:r w:rsidR="00C0690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Programie Kształcenia. </w:t>
      </w:r>
    </w:p>
    <w:p w14:paraId="026AB9F3" w14:textId="77777777" w:rsidR="000936A5" w:rsidRPr="00142AC4" w:rsidRDefault="000936A5" w:rsidP="004A20BC">
      <w:pPr>
        <w:pStyle w:val="Bezodstpw"/>
        <w:numPr>
          <w:ilvl w:val="1"/>
          <w:numId w:val="25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lastRenderedPageBreak/>
        <w:t>Doktorant kierowany za granic</w:t>
      </w:r>
      <w:r w:rsidR="00D778F3" w:rsidRPr="00142AC4">
        <w:rPr>
          <w:rFonts w:ascii="Times New Roman" w:hAnsi="Times New Roman" w:cs="Times New Roman"/>
          <w:sz w:val="24"/>
          <w:szCs w:val="24"/>
        </w:rPr>
        <w:t>ę</w:t>
      </w:r>
      <w:r w:rsidRPr="00142AC4">
        <w:rPr>
          <w:rFonts w:ascii="Times New Roman" w:hAnsi="Times New Roman" w:cs="Times New Roman"/>
          <w:sz w:val="24"/>
          <w:szCs w:val="24"/>
        </w:rPr>
        <w:t xml:space="preserve"> może być kierowany na koszt własny</w:t>
      </w:r>
      <w:r w:rsidR="00C92E2E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na koszt podmiotu przyjmującego</w:t>
      </w:r>
      <w:r w:rsidR="00C92E2E" w:rsidRPr="00142AC4">
        <w:rPr>
          <w:rFonts w:ascii="Times New Roman" w:hAnsi="Times New Roman" w:cs="Times New Roman"/>
          <w:sz w:val="24"/>
          <w:szCs w:val="24"/>
        </w:rPr>
        <w:t xml:space="preserve"> lub w ramach pozyskanych środków z zewnętrznych źródeł finansowania.</w:t>
      </w:r>
    </w:p>
    <w:p w14:paraId="536C5347" w14:textId="77777777" w:rsidR="00EC4DD0" w:rsidRPr="00142AC4" w:rsidRDefault="00EC4DD0" w:rsidP="00F43F09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C3A6E1" w14:textId="77777777" w:rsidR="000936A5" w:rsidRPr="00142AC4" w:rsidRDefault="00375792" w:rsidP="00FC74F7">
      <w:pPr>
        <w:pStyle w:val="Nagwek1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4" w:name="_Toc129175275"/>
      <w:r w:rsidRPr="00142AC4">
        <w:rPr>
          <w:rFonts w:ascii="Times New Roman" w:hAnsi="Times New Roman" w:cs="Times New Roman"/>
          <w:b/>
          <w:sz w:val="24"/>
          <w:szCs w:val="24"/>
        </w:rPr>
        <w:t xml:space="preserve">ROZDZIAŁ 12: </w:t>
      </w:r>
      <w:r w:rsidR="000936A5" w:rsidRPr="00142AC4">
        <w:rPr>
          <w:rFonts w:ascii="Times New Roman" w:hAnsi="Times New Roman" w:cs="Times New Roman"/>
          <w:b/>
          <w:sz w:val="24"/>
          <w:szCs w:val="24"/>
        </w:rPr>
        <w:t>CUDZOZIEMCY</w:t>
      </w:r>
      <w:bookmarkEnd w:id="14"/>
    </w:p>
    <w:p w14:paraId="55E5FFA5" w14:textId="77777777" w:rsidR="00144B17" w:rsidRPr="00142AC4" w:rsidRDefault="00144B17" w:rsidP="000936A5">
      <w:pPr>
        <w:spacing w:after="0" w:line="259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38D4B28" w14:textId="77777777" w:rsidR="00375792" w:rsidRPr="00142AC4" w:rsidRDefault="00375792" w:rsidP="00375792">
      <w:pPr>
        <w:spacing w:after="0" w:line="259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§ </w:t>
      </w:r>
      <w:r w:rsidR="00E54420" w:rsidRPr="00142AC4">
        <w:rPr>
          <w:rFonts w:ascii="Times New Roman" w:hAnsi="Times New Roman" w:cs="Times New Roman"/>
          <w:sz w:val="24"/>
          <w:szCs w:val="24"/>
        </w:rPr>
        <w:t>23</w:t>
      </w:r>
    </w:p>
    <w:p w14:paraId="0E894528" w14:textId="77777777" w:rsidR="00375792" w:rsidRPr="00142AC4" w:rsidRDefault="000936A5" w:rsidP="000936A5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Warunki podejmowania i odbywania kształcenia w Szkole Doktorskiej przez cudzoziemców określa </w:t>
      </w:r>
      <w:r w:rsidR="007227B0" w:rsidRPr="00142AC4">
        <w:rPr>
          <w:rFonts w:ascii="Times New Roman" w:hAnsi="Times New Roman" w:cs="Times New Roman"/>
          <w:sz w:val="24"/>
          <w:szCs w:val="24"/>
        </w:rPr>
        <w:t>Ustawa</w:t>
      </w:r>
      <w:r w:rsidRPr="00142AC4">
        <w:rPr>
          <w:rFonts w:ascii="Times New Roman" w:hAnsi="Times New Roman" w:cs="Times New Roman"/>
          <w:sz w:val="24"/>
          <w:szCs w:val="24"/>
        </w:rPr>
        <w:t>.</w:t>
      </w:r>
    </w:p>
    <w:p w14:paraId="432EBA51" w14:textId="77777777" w:rsidR="00375792" w:rsidRPr="00142AC4" w:rsidRDefault="00375792" w:rsidP="000936A5">
      <w:pPr>
        <w:spacing w:line="259" w:lineRule="auto"/>
        <w:rPr>
          <w:rFonts w:ascii="Times New Roman" w:hAnsi="Times New Roman" w:cs="Times New Roman"/>
          <w:sz w:val="24"/>
          <w:szCs w:val="24"/>
        </w:rPr>
      </w:pPr>
    </w:p>
    <w:p w14:paraId="72AE8466" w14:textId="77777777" w:rsidR="00CC6FFD" w:rsidRPr="00142AC4" w:rsidRDefault="00CC6FFD" w:rsidP="000936A5">
      <w:pPr>
        <w:spacing w:line="259" w:lineRule="auto"/>
        <w:rPr>
          <w:rFonts w:ascii="Times New Roman" w:hAnsi="Times New Roman" w:cs="Times New Roman"/>
          <w:sz w:val="24"/>
          <w:szCs w:val="24"/>
        </w:rPr>
      </w:pPr>
    </w:p>
    <w:p w14:paraId="2C1A2821" w14:textId="77777777" w:rsidR="001224F0" w:rsidRPr="00142AC4" w:rsidRDefault="00375792" w:rsidP="00FC74F7">
      <w:pPr>
        <w:pStyle w:val="Nagwek1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5" w:name="_Toc129175276"/>
      <w:r w:rsidRPr="00142AC4">
        <w:rPr>
          <w:rFonts w:ascii="Times New Roman" w:hAnsi="Times New Roman" w:cs="Times New Roman"/>
          <w:b/>
          <w:sz w:val="24"/>
          <w:szCs w:val="24"/>
        </w:rPr>
        <w:t xml:space="preserve">ROZDZIAŁ 13: </w:t>
      </w:r>
      <w:r w:rsidR="001224F0" w:rsidRPr="00142AC4">
        <w:rPr>
          <w:rFonts w:ascii="Times New Roman" w:hAnsi="Times New Roman" w:cs="Times New Roman"/>
          <w:b/>
          <w:sz w:val="24"/>
          <w:szCs w:val="24"/>
        </w:rPr>
        <w:t>PRAWA I OBOWIĄZKI DOKTORANT</w:t>
      </w:r>
      <w:r w:rsidR="002538D2" w:rsidRPr="00142AC4">
        <w:rPr>
          <w:rFonts w:ascii="Times New Roman" w:hAnsi="Times New Roman" w:cs="Times New Roman"/>
          <w:b/>
          <w:sz w:val="24"/>
          <w:szCs w:val="24"/>
        </w:rPr>
        <w:t>A</w:t>
      </w:r>
      <w:bookmarkEnd w:id="15"/>
    </w:p>
    <w:p w14:paraId="02824333" w14:textId="77777777" w:rsidR="00144B17" w:rsidRPr="00142AC4" w:rsidRDefault="00144B17" w:rsidP="001224F0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A589A66" w14:textId="77777777" w:rsidR="00375792" w:rsidRPr="00142AC4" w:rsidRDefault="00375792" w:rsidP="00375792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§ </w:t>
      </w:r>
      <w:r w:rsidR="00E54420" w:rsidRPr="00142AC4">
        <w:rPr>
          <w:rFonts w:ascii="Times New Roman" w:hAnsi="Times New Roman" w:cs="Times New Roman"/>
          <w:sz w:val="24"/>
          <w:szCs w:val="24"/>
        </w:rPr>
        <w:t xml:space="preserve">24 </w:t>
      </w:r>
    </w:p>
    <w:p w14:paraId="14280E9B" w14:textId="77777777" w:rsidR="001224F0" w:rsidRPr="00142AC4" w:rsidRDefault="001224F0" w:rsidP="004A20BC">
      <w:pPr>
        <w:pStyle w:val="Bezodstpw"/>
        <w:numPr>
          <w:ilvl w:val="3"/>
          <w:numId w:val="28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ktorant ma prawo do: </w:t>
      </w:r>
    </w:p>
    <w:p w14:paraId="5FC508BA" w14:textId="77777777" w:rsidR="001224F0" w:rsidRPr="00142AC4" w:rsidRDefault="001224F0" w:rsidP="004A20BC">
      <w:pPr>
        <w:pStyle w:val="Bezodstpw"/>
        <w:numPr>
          <w:ilvl w:val="1"/>
          <w:numId w:val="9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osiadania legitymacji doktoranta</w:t>
      </w:r>
      <w:r w:rsidR="00376505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24ECBF28" w14:textId="77777777" w:rsidR="001224F0" w:rsidRPr="00142AC4" w:rsidRDefault="001224F0" w:rsidP="004A20BC">
      <w:pPr>
        <w:pStyle w:val="Bezodstpw"/>
        <w:numPr>
          <w:ilvl w:val="1"/>
          <w:numId w:val="9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otrzymywania stypendium doktoranckiego, </w:t>
      </w:r>
    </w:p>
    <w:p w14:paraId="296E377A" w14:textId="77777777" w:rsidR="001224F0" w:rsidRPr="00142AC4" w:rsidRDefault="001224F0" w:rsidP="004A20BC">
      <w:pPr>
        <w:pStyle w:val="Bezodstpw"/>
        <w:numPr>
          <w:ilvl w:val="1"/>
          <w:numId w:val="9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ubiegania się o zakwaterowanie w domu studenckim uczelni, na zasadach </w:t>
      </w:r>
      <w:r w:rsidR="00306F5B" w:rsidRPr="00142AC4">
        <w:rPr>
          <w:rFonts w:ascii="Times New Roman" w:hAnsi="Times New Roman" w:cs="Times New Roman"/>
          <w:sz w:val="24"/>
          <w:szCs w:val="24"/>
        </w:rPr>
        <w:t xml:space="preserve">i w trybie </w:t>
      </w:r>
      <w:r w:rsidR="00376505" w:rsidRPr="00142AC4">
        <w:rPr>
          <w:rFonts w:ascii="Times New Roman" w:hAnsi="Times New Roman" w:cs="Times New Roman"/>
          <w:sz w:val="24"/>
          <w:szCs w:val="24"/>
        </w:rPr>
        <w:t>określony</w:t>
      </w:r>
      <w:r w:rsidR="00306F5B" w:rsidRPr="00142AC4">
        <w:rPr>
          <w:rFonts w:ascii="Times New Roman" w:hAnsi="Times New Roman" w:cs="Times New Roman"/>
          <w:sz w:val="24"/>
          <w:szCs w:val="24"/>
        </w:rPr>
        <w:t xml:space="preserve">m </w:t>
      </w:r>
      <w:r w:rsidR="00376505" w:rsidRPr="00142AC4">
        <w:rPr>
          <w:rFonts w:ascii="Times New Roman" w:hAnsi="Times New Roman" w:cs="Times New Roman"/>
          <w:sz w:val="24"/>
          <w:szCs w:val="24"/>
        </w:rPr>
        <w:t>Zarządzeniem Rektora</w:t>
      </w:r>
      <w:r w:rsidR="00604318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045303EA" w14:textId="77777777" w:rsidR="001224F0" w:rsidRPr="00142AC4" w:rsidRDefault="001224F0" w:rsidP="004A20BC">
      <w:pPr>
        <w:pStyle w:val="Bezodstpw"/>
        <w:numPr>
          <w:ilvl w:val="1"/>
          <w:numId w:val="9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ubiegania się o zakwaterowanie małżonka lub dziecka w domu studenckim </w:t>
      </w:r>
      <w:r w:rsidR="00604318" w:rsidRPr="00142AC4">
        <w:rPr>
          <w:rFonts w:ascii="Times New Roman" w:hAnsi="Times New Roman" w:cs="Times New Roman"/>
          <w:sz w:val="24"/>
          <w:szCs w:val="24"/>
        </w:rPr>
        <w:t>U</w:t>
      </w:r>
      <w:r w:rsidRPr="00142AC4">
        <w:rPr>
          <w:rFonts w:ascii="Times New Roman" w:hAnsi="Times New Roman" w:cs="Times New Roman"/>
          <w:sz w:val="24"/>
          <w:szCs w:val="24"/>
        </w:rPr>
        <w:t xml:space="preserve">czelni, </w:t>
      </w:r>
      <w:r w:rsidR="00C06903" w:rsidRPr="00142AC4">
        <w:rPr>
          <w:rFonts w:ascii="Times New Roman" w:hAnsi="Times New Roman" w:cs="Times New Roman"/>
          <w:sz w:val="24"/>
          <w:szCs w:val="24"/>
        </w:rPr>
        <w:br/>
      </w:r>
      <w:r w:rsidR="00DC3BB4" w:rsidRPr="00142AC4">
        <w:rPr>
          <w:rFonts w:ascii="Times New Roman" w:hAnsi="Times New Roman" w:cs="Times New Roman"/>
          <w:sz w:val="24"/>
          <w:szCs w:val="24"/>
        </w:rPr>
        <w:t>na</w:t>
      </w:r>
      <w:r w:rsidR="00C0690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306F5B" w:rsidRPr="00142AC4">
        <w:rPr>
          <w:rFonts w:ascii="Times New Roman" w:hAnsi="Times New Roman" w:cs="Times New Roman"/>
          <w:sz w:val="24"/>
          <w:szCs w:val="24"/>
        </w:rPr>
        <w:t>zasadach i w trybie określonym Zarządzeniem Rektora,</w:t>
      </w:r>
    </w:p>
    <w:p w14:paraId="7FC9CB25" w14:textId="77777777" w:rsidR="001224F0" w:rsidRPr="00142AC4" w:rsidRDefault="001224F0" w:rsidP="004A20BC">
      <w:pPr>
        <w:pStyle w:val="Bezodstpw"/>
        <w:numPr>
          <w:ilvl w:val="1"/>
          <w:numId w:val="9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ubiegania się o świadczenia, o których mowa w </w:t>
      </w:r>
      <w:r w:rsidR="00DC3BB4" w:rsidRPr="00142AC4">
        <w:rPr>
          <w:rFonts w:ascii="Times New Roman" w:hAnsi="Times New Roman" w:cs="Times New Roman"/>
          <w:sz w:val="24"/>
          <w:szCs w:val="24"/>
        </w:rPr>
        <w:t xml:space="preserve">§ </w:t>
      </w:r>
      <w:r w:rsidR="00072CA7" w:rsidRPr="00142AC4">
        <w:rPr>
          <w:rFonts w:ascii="Times New Roman" w:hAnsi="Times New Roman" w:cs="Times New Roman"/>
          <w:sz w:val="24"/>
          <w:szCs w:val="24"/>
        </w:rPr>
        <w:t>21</w:t>
      </w:r>
      <w:r w:rsidR="00DC3BB4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7B8351E9" w14:textId="77777777" w:rsidR="001224F0" w:rsidRPr="00142AC4" w:rsidRDefault="001224F0" w:rsidP="004A20BC">
      <w:pPr>
        <w:pStyle w:val="Bezodstpw"/>
        <w:numPr>
          <w:ilvl w:val="1"/>
          <w:numId w:val="9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rzerw wypoczynkowych w wymiarze nieprzekraczającym 8 tygodni w roku</w:t>
      </w:r>
      <w:r w:rsidR="00DC3BB4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77EA4111" w14:textId="77777777" w:rsidR="001224F0" w:rsidRPr="00142AC4" w:rsidRDefault="001224F0" w:rsidP="004A20BC">
      <w:pPr>
        <w:pStyle w:val="Bezodstpw"/>
        <w:numPr>
          <w:ilvl w:val="1"/>
          <w:numId w:val="9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zawieszenia kształcenia</w:t>
      </w:r>
      <w:r w:rsidR="00DC3BB4" w:rsidRPr="00142AC4">
        <w:rPr>
          <w:rFonts w:ascii="Times New Roman" w:hAnsi="Times New Roman" w:cs="Times New Roman"/>
          <w:sz w:val="24"/>
          <w:szCs w:val="24"/>
        </w:rPr>
        <w:t xml:space="preserve">, w trybie określonym w § </w:t>
      </w:r>
      <w:r w:rsidR="005671E9" w:rsidRPr="00142AC4">
        <w:rPr>
          <w:rFonts w:ascii="Times New Roman" w:hAnsi="Times New Roman" w:cs="Times New Roman"/>
          <w:sz w:val="24"/>
          <w:szCs w:val="24"/>
        </w:rPr>
        <w:t>16</w:t>
      </w:r>
      <w:r w:rsidR="00C71216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CF18E4" w14:textId="77777777" w:rsidR="001224F0" w:rsidRPr="00142AC4" w:rsidRDefault="001224F0" w:rsidP="004A20BC">
      <w:pPr>
        <w:pStyle w:val="Bezodstpw"/>
        <w:numPr>
          <w:ilvl w:val="1"/>
          <w:numId w:val="9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przedłużenia terminu złożenia rozprawy doktorskiej, </w:t>
      </w:r>
      <w:r w:rsidR="00DC3BB4" w:rsidRPr="00142AC4">
        <w:rPr>
          <w:rFonts w:ascii="Times New Roman" w:hAnsi="Times New Roman" w:cs="Times New Roman"/>
          <w:sz w:val="24"/>
          <w:szCs w:val="24"/>
        </w:rPr>
        <w:t xml:space="preserve">w trybie określonym w § </w:t>
      </w:r>
      <w:r w:rsidR="005671E9" w:rsidRPr="00142AC4">
        <w:rPr>
          <w:rFonts w:ascii="Times New Roman" w:hAnsi="Times New Roman" w:cs="Times New Roman"/>
          <w:sz w:val="24"/>
          <w:szCs w:val="24"/>
        </w:rPr>
        <w:t>19</w:t>
      </w:r>
      <w:r w:rsidR="00C71216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53FADC70" w14:textId="77777777" w:rsidR="001224F0" w:rsidRPr="00142AC4" w:rsidRDefault="001224F0" w:rsidP="004A20BC">
      <w:pPr>
        <w:pStyle w:val="Bezodstpw"/>
        <w:numPr>
          <w:ilvl w:val="1"/>
          <w:numId w:val="9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składania </w:t>
      </w:r>
      <w:proofErr w:type="spellStart"/>
      <w:r w:rsidRPr="00142AC4">
        <w:rPr>
          <w:rFonts w:ascii="Times New Roman" w:hAnsi="Times New Roman" w:cs="Times New Roman"/>
          <w:sz w:val="24"/>
          <w:szCs w:val="24"/>
        </w:rPr>
        <w:t>odwołań</w:t>
      </w:r>
      <w:proofErr w:type="spellEnd"/>
      <w:r w:rsidR="00963C4F" w:rsidRPr="00142AC4">
        <w:rPr>
          <w:rFonts w:ascii="Times New Roman" w:hAnsi="Times New Roman" w:cs="Times New Roman"/>
          <w:sz w:val="24"/>
          <w:szCs w:val="24"/>
        </w:rPr>
        <w:t xml:space="preserve"> i wniosków o ponowne rozpatrzenie sprawy</w:t>
      </w:r>
      <w:r w:rsidRPr="00142AC4">
        <w:rPr>
          <w:rFonts w:ascii="Times New Roman" w:hAnsi="Times New Roman" w:cs="Times New Roman"/>
          <w:sz w:val="24"/>
          <w:szCs w:val="24"/>
        </w:rPr>
        <w:t xml:space="preserve"> od wydanych decyzji administracyjnych</w:t>
      </w:r>
      <w:r w:rsidR="00963C4F" w:rsidRPr="00142AC4">
        <w:rPr>
          <w:rFonts w:ascii="Times New Roman" w:hAnsi="Times New Roman" w:cs="Times New Roman"/>
          <w:sz w:val="24"/>
          <w:szCs w:val="24"/>
        </w:rPr>
        <w:t>, w terminach i trybach określonych niniejszym Regulaminem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E78708" w14:textId="77777777" w:rsidR="001224F0" w:rsidRPr="00142AC4" w:rsidRDefault="00E60688" w:rsidP="004A20BC">
      <w:pPr>
        <w:pStyle w:val="Bezodstpw"/>
        <w:numPr>
          <w:ilvl w:val="1"/>
          <w:numId w:val="9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zrzeszania</w:t>
      </w:r>
      <w:r w:rsidR="001224F0" w:rsidRPr="00142AC4">
        <w:rPr>
          <w:rFonts w:ascii="Times New Roman" w:hAnsi="Times New Roman" w:cs="Times New Roman"/>
          <w:sz w:val="24"/>
          <w:szCs w:val="24"/>
        </w:rPr>
        <w:t xml:space="preserve"> się w organizacjach lub stowarzyszeniach doktorantów </w:t>
      </w:r>
      <w:r w:rsidRPr="00142AC4">
        <w:rPr>
          <w:rFonts w:ascii="Times New Roman" w:hAnsi="Times New Roman" w:cs="Times New Roman"/>
          <w:sz w:val="24"/>
          <w:szCs w:val="24"/>
        </w:rPr>
        <w:t>w Uczelni,</w:t>
      </w:r>
      <w:r w:rsidR="00260B31" w:rsidRPr="00142AC4">
        <w:rPr>
          <w:rFonts w:ascii="Times New Roman" w:hAnsi="Times New Roman" w:cs="Times New Roman"/>
          <w:sz w:val="24"/>
          <w:szCs w:val="24"/>
        </w:rPr>
        <w:t xml:space="preserve"> na</w:t>
      </w:r>
      <w:r w:rsidR="00C0690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C71216" w:rsidRPr="00142AC4">
        <w:rPr>
          <w:rFonts w:ascii="Times New Roman" w:hAnsi="Times New Roman" w:cs="Times New Roman"/>
          <w:sz w:val="24"/>
          <w:szCs w:val="24"/>
        </w:rPr>
        <w:t>zasadach określonych w Statucie Uczelni,</w:t>
      </w:r>
    </w:p>
    <w:p w14:paraId="22342FA6" w14:textId="77777777" w:rsidR="001224F0" w:rsidRPr="00142AC4" w:rsidRDefault="001224F0" w:rsidP="004A20BC">
      <w:pPr>
        <w:pStyle w:val="Bezodstpw"/>
        <w:numPr>
          <w:ilvl w:val="1"/>
          <w:numId w:val="9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opieki naukowej </w:t>
      </w:r>
      <w:r w:rsidR="00DA4C62" w:rsidRPr="00142AC4">
        <w:rPr>
          <w:rFonts w:ascii="Times New Roman" w:hAnsi="Times New Roman" w:cs="Times New Roman"/>
          <w:sz w:val="24"/>
          <w:szCs w:val="24"/>
        </w:rPr>
        <w:t>promotora, promotorów albo promotora i promotora pomocniczego</w:t>
      </w:r>
      <w:r w:rsidR="002F2C08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14C2CE" w14:textId="77777777" w:rsidR="00B4779A" w:rsidRPr="00142AC4" w:rsidRDefault="00B4779A" w:rsidP="004A20BC">
      <w:pPr>
        <w:pStyle w:val="Bezodstpw"/>
        <w:numPr>
          <w:ilvl w:val="1"/>
          <w:numId w:val="9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zmiany </w:t>
      </w:r>
      <w:r w:rsidR="00DA4C62" w:rsidRPr="00142AC4">
        <w:rPr>
          <w:rFonts w:ascii="Times New Roman" w:hAnsi="Times New Roman" w:cs="Times New Roman"/>
          <w:sz w:val="24"/>
          <w:szCs w:val="24"/>
        </w:rPr>
        <w:t>promotora, promotorów albo promotora i promotora pomocniczego</w:t>
      </w:r>
      <w:r w:rsidR="00DD09A7" w:rsidRPr="00142AC4">
        <w:rPr>
          <w:rFonts w:ascii="Times New Roman" w:hAnsi="Times New Roman" w:cs="Times New Roman"/>
          <w:sz w:val="24"/>
          <w:szCs w:val="24"/>
        </w:rPr>
        <w:t xml:space="preserve">, w trybie określonym w § </w:t>
      </w:r>
      <w:r w:rsidR="005671E9" w:rsidRPr="00142AC4">
        <w:rPr>
          <w:rFonts w:ascii="Times New Roman" w:hAnsi="Times New Roman" w:cs="Times New Roman"/>
          <w:sz w:val="24"/>
          <w:szCs w:val="24"/>
        </w:rPr>
        <w:t xml:space="preserve"> 14</w:t>
      </w:r>
      <w:r w:rsidRPr="00142AC4">
        <w:rPr>
          <w:rFonts w:ascii="Times New Roman" w:hAnsi="Times New Roman" w:cs="Times New Roman"/>
          <w:sz w:val="24"/>
          <w:szCs w:val="24"/>
        </w:rPr>
        <w:t>,</w:t>
      </w:r>
    </w:p>
    <w:p w14:paraId="028227F7" w14:textId="77777777" w:rsidR="001224F0" w:rsidRPr="00142AC4" w:rsidRDefault="001224F0" w:rsidP="004A20BC">
      <w:pPr>
        <w:pStyle w:val="Bezodstpw"/>
        <w:numPr>
          <w:ilvl w:val="1"/>
          <w:numId w:val="9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korzystania z laboratoriów, sprzętu i aparatury naukowo-badawczej oraz ze zbiorów bibliotecznych i zasobów informatycznych w zakresie niezbędnym do realizacji </w:t>
      </w:r>
      <w:r w:rsidRPr="00142AC4">
        <w:rPr>
          <w:rFonts w:ascii="Times New Roman" w:hAnsi="Times New Roman" w:cs="Times New Roman"/>
          <w:i/>
          <w:sz w:val="24"/>
          <w:szCs w:val="24"/>
        </w:rPr>
        <w:t>Programu Kształcenia</w:t>
      </w:r>
      <w:r w:rsidRPr="00142AC4">
        <w:rPr>
          <w:rFonts w:ascii="Times New Roman" w:hAnsi="Times New Roman" w:cs="Times New Roman"/>
          <w:sz w:val="24"/>
          <w:szCs w:val="24"/>
        </w:rPr>
        <w:t xml:space="preserve">, </w:t>
      </w:r>
      <w:r w:rsidR="00B4779A" w:rsidRPr="00142AC4">
        <w:rPr>
          <w:rFonts w:ascii="Times New Roman" w:hAnsi="Times New Roman" w:cs="Times New Roman"/>
          <w:sz w:val="24"/>
          <w:szCs w:val="24"/>
        </w:rPr>
        <w:t>IPB</w:t>
      </w:r>
      <w:r w:rsidRPr="00142AC4">
        <w:rPr>
          <w:rFonts w:ascii="Times New Roman" w:hAnsi="Times New Roman" w:cs="Times New Roman"/>
          <w:sz w:val="24"/>
          <w:szCs w:val="24"/>
        </w:rPr>
        <w:t xml:space="preserve"> i przygotowania rozprawy doktorskiej</w:t>
      </w:r>
      <w:r w:rsidR="00B4779A" w:rsidRPr="00142AC4">
        <w:rPr>
          <w:rFonts w:ascii="Times New Roman" w:hAnsi="Times New Roman" w:cs="Times New Roman"/>
          <w:sz w:val="24"/>
          <w:szCs w:val="24"/>
        </w:rPr>
        <w:t xml:space="preserve">, </w:t>
      </w:r>
      <w:r w:rsidRPr="00142AC4">
        <w:rPr>
          <w:rFonts w:ascii="Times New Roman" w:hAnsi="Times New Roman" w:cs="Times New Roman"/>
          <w:sz w:val="24"/>
          <w:szCs w:val="24"/>
        </w:rPr>
        <w:t>na</w:t>
      </w:r>
      <w:r w:rsidR="00C0690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zasadach </w:t>
      </w:r>
      <w:r w:rsidR="00B4779A" w:rsidRPr="00142AC4">
        <w:rPr>
          <w:rFonts w:ascii="Times New Roman" w:hAnsi="Times New Roman" w:cs="Times New Roman"/>
          <w:sz w:val="24"/>
          <w:szCs w:val="24"/>
        </w:rPr>
        <w:t>określonych przepisami wewnętrznymi Uczelni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43DB03" w14:textId="77777777" w:rsidR="001224F0" w:rsidRPr="00142AC4" w:rsidRDefault="001224F0" w:rsidP="004A20BC">
      <w:pPr>
        <w:pStyle w:val="Bezodstpw"/>
        <w:numPr>
          <w:ilvl w:val="1"/>
          <w:numId w:val="9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sparcia w przygotowywaniu wniosków grantowych</w:t>
      </w:r>
      <w:r w:rsidR="00D8619A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35E959" w14:textId="77777777" w:rsidR="001224F0" w:rsidRPr="00142AC4" w:rsidRDefault="001224F0" w:rsidP="004A20BC">
      <w:pPr>
        <w:pStyle w:val="Bezodstpw"/>
        <w:numPr>
          <w:ilvl w:val="1"/>
          <w:numId w:val="9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dbywania staży naukowych</w:t>
      </w:r>
      <w:r w:rsidR="00D8619A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2345AAFD" w14:textId="77777777" w:rsidR="00253A98" w:rsidRPr="00142AC4" w:rsidRDefault="001224F0" w:rsidP="004A20BC">
      <w:pPr>
        <w:pStyle w:val="Bezodstpw"/>
        <w:numPr>
          <w:ilvl w:val="1"/>
          <w:numId w:val="9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oceny prowadzących zajęcia na zasadach określonych </w:t>
      </w:r>
      <w:r w:rsidR="00D8619A" w:rsidRPr="00142AC4">
        <w:rPr>
          <w:rFonts w:ascii="Times New Roman" w:hAnsi="Times New Roman" w:cs="Times New Roman"/>
          <w:sz w:val="24"/>
          <w:szCs w:val="24"/>
        </w:rPr>
        <w:t>przepisami wewnętrznymi Uczelni</w:t>
      </w:r>
      <w:r w:rsidR="00253A98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42BD7378" w14:textId="77777777" w:rsidR="00253A98" w:rsidRPr="00142AC4" w:rsidRDefault="00253A98" w:rsidP="004A20BC">
      <w:pPr>
        <w:pStyle w:val="Bezodstpw"/>
        <w:numPr>
          <w:ilvl w:val="1"/>
          <w:numId w:val="9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aktywnego uczestniczenia w komisjach i innych zespołach uczelnianych skierowanych do doktorantów,</w:t>
      </w:r>
    </w:p>
    <w:p w14:paraId="790387F9" w14:textId="77777777" w:rsidR="00595AB2" w:rsidRPr="00142AC4" w:rsidRDefault="00595AB2" w:rsidP="004A20BC">
      <w:pPr>
        <w:pStyle w:val="Bezodstpw"/>
        <w:numPr>
          <w:ilvl w:val="1"/>
          <w:numId w:val="9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zmiany dyscypliny, w której rozpoczął kształcenie</w:t>
      </w:r>
      <w:r w:rsidR="006525A2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na podstawie złożonego do Dyrektora wniosku wraz z uzasadnieniem i akceptacją promotora, promotorów lub promotora </w:t>
      </w:r>
      <w:r w:rsidR="00564E7B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i promotora pomocniczego.</w:t>
      </w:r>
    </w:p>
    <w:p w14:paraId="1784634E" w14:textId="77777777" w:rsidR="001224F0" w:rsidRPr="00142AC4" w:rsidRDefault="001224F0" w:rsidP="004A20BC">
      <w:pPr>
        <w:pStyle w:val="Bezodstpw"/>
        <w:numPr>
          <w:ilvl w:val="3"/>
          <w:numId w:val="28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ktorant jest obowiązany do: </w:t>
      </w:r>
    </w:p>
    <w:p w14:paraId="4CE266F3" w14:textId="77777777" w:rsidR="001224F0" w:rsidRPr="00142AC4" w:rsidRDefault="001224F0" w:rsidP="004A20BC">
      <w:pPr>
        <w:pStyle w:val="Bezodstpw"/>
        <w:numPr>
          <w:ilvl w:val="1"/>
          <w:numId w:val="10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przestrzegania </w:t>
      </w:r>
      <w:r w:rsidR="006A13F2" w:rsidRPr="00142AC4">
        <w:rPr>
          <w:rFonts w:ascii="Times New Roman" w:hAnsi="Times New Roman" w:cs="Times New Roman"/>
          <w:sz w:val="24"/>
          <w:szCs w:val="24"/>
        </w:rPr>
        <w:t xml:space="preserve">przepisów </w:t>
      </w:r>
      <w:r w:rsidR="00357AB3" w:rsidRPr="00142AC4">
        <w:rPr>
          <w:rFonts w:ascii="Times New Roman" w:hAnsi="Times New Roman" w:cs="Times New Roman"/>
          <w:sz w:val="24"/>
          <w:szCs w:val="24"/>
        </w:rPr>
        <w:t>wewnętrznych Uczelni</w:t>
      </w:r>
      <w:r w:rsidR="00220182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945A49" w14:textId="77777777" w:rsidR="001224F0" w:rsidRPr="00142AC4" w:rsidRDefault="001224F0" w:rsidP="004A20BC">
      <w:pPr>
        <w:pStyle w:val="Bezodstpw"/>
        <w:numPr>
          <w:ilvl w:val="1"/>
          <w:numId w:val="10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lastRenderedPageBreak/>
        <w:t xml:space="preserve">sumiennego i rzetelnego realizowania </w:t>
      </w:r>
      <w:r w:rsidRPr="00142AC4">
        <w:rPr>
          <w:rFonts w:ascii="Times New Roman" w:hAnsi="Times New Roman" w:cs="Times New Roman"/>
          <w:i/>
          <w:sz w:val="24"/>
          <w:szCs w:val="24"/>
        </w:rPr>
        <w:t>Programu Kształcenia</w:t>
      </w:r>
      <w:r w:rsidRPr="00142AC4">
        <w:rPr>
          <w:rFonts w:ascii="Times New Roman" w:hAnsi="Times New Roman" w:cs="Times New Roman"/>
          <w:sz w:val="24"/>
          <w:szCs w:val="24"/>
        </w:rPr>
        <w:t xml:space="preserve"> oraz </w:t>
      </w:r>
      <w:r w:rsidR="00357AB3" w:rsidRPr="00142AC4">
        <w:rPr>
          <w:rFonts w:ascii="Times New Roman" w:hAnsi="Times New Roman" w:cs="Times New Roman"/>
          <w:sz w:val="24"/>
          <w:szCs w:val="24"/>
        </w:rPr>
        <w:t>IPB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586C79" w14:textId="77777777" w:rsidR="001224F0" w:rsidRPr="00142AC4" w:rsidRDefault="001224F0" w:rsidP="004A20BC">
      <w:pPr>
        <w:pStyle w:val="Bezodstpw"/>
        <w:numPr>
          <w:ilvl w:val="1"/>
          <w:numId w:val="10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ostępowania zgodnie ze złożonym ślubowaniem</w:t>
      </w:r>
      <w:r w:rsidR="003C5397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464282" w14:textId="77777777" w:rsidR="001224F0" w:rsidRPr="00142AC4" w:rsidRDefault="001224F0" w:rsidP="004A20BC">
      <w:pPr>
        <w:pStyle w:val="Bezodstpw"/>
        <w:numPr>
          <w:ilvl w:val="1"/>
          <w:numId w:val="10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postępowania zgodnie z </w:t>
      </w:r>
      <w:r w:rsidR="003C5397" w:rsidRPr="00142AC4">
        <w:rPr>
          <w:rFonts w:ascii="Times New Roman" w:hAnsi="Times New Roman" w:cs="Times New Roman"/>
          <w:i/>
          <w:sz w:val="24"/>
          <w:szCs w:val="24"/>
        </w:rPr>
        <w:t>Zasadami etycznymi i organizacyjnymi badań naukowych prowadzonych w Śląskim Uniwersytecie Medycznym w Katowicach</w:t>
      </w:r>
      <w:r w:rsidR="003C5397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6B726C49" w14:textId="77777777" w:rsidR="001224F0" w:rsidRPr="00142AC4" w:rsidRDefault="001224F0" w:rsidP="004A20BC">
      <w:pPr>
        <w:pStyle w:val="Bezodstpw"/>
        <w:numPr>
          <w:ilvl w:val="1"/>
          <w:numId w:val="10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udziału w zajęciach wynikających z </w:t>
      </w:r>
      <w:r w:rsidRPr="00142AC4">
        <w:rPr>
          <w:rFonts w:ascii="Times New Roman" w:hAnsi="Times New Roman" w:cs="Times New Roman"/>
          <w:i/>
          <w:sz w:val="24"/>
          <w:szCs w:val="24"/>
        </w:rPr>
        <w:t>Programu Kształcenia</w:t>
      </w:r>
      <w:r w:rsidR="003C5397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1FB11E6A" w14:textId="77777777" w:rsidR="007C5F5C" w:rsidRPr="00142AC4" w:rsidRDefault="001224F0" w:rsidP="004A20BC">
      <w:pPr>
        <w:pStyle w:val="Bezodstpw"/>
        <w:numPr>
          <w:ilvl w:val="1"/>
          <w:numId w:val="10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dbywania praktyk zawodowych w formie prowadzenia zajęć lub uczestniczenia w ich prowadzeniu, w wymiarze nieprzekraczającym</w:t>
      </w:r>
      <w:r w:rsidR="00B16483" w:rsidRPr="00142AC4">
        <w:rPr>
          <w:rFonts w:ascii="Times New Roman" w:hAnsi="Times New Roman" w:cs="Times New Roman"/>
          <w:sz w:val="24"/>
          <w:szCs w:val="24"/>
        </w:rPr>
        <w:t xml:space="preserve"> 10 godzin na I roku i </w:t>
      </w:r>
      <w:r w:rsidRPr="00142AC4">
        <w:rPr>
          <w:rFonts w:ascii="Times New Roman" w:hAnsi="Times New Roman" w:cs="Times New Roman"/>
          <w:sz w:val="24"/>
          <w:szCs w:val="24"/>
        </w:rPr>
        <w:t>60 godzin dydaktycznych rocznie</w:t>
      </w:r>
      <w:r w:rsidR="00B16483" w:rsidRPr="00142AC4">
        <w:rPr>
          <w:rFonts w:ascii="Times New Roman" w:hAnsi="Times New Roman" w:cs="Times New Roman"/>
          <w:sz w:val="24"/>
          <w:szCs w:val="24"/>
        </w:rPr>
        <w:t xml:space="preserve"> na kolejnych latach</w:t>
      </w:r>
      <w:r w:rsidR="009425A2" w:rsidRPr="00142AC4">
        <w:rPr>
          <w:rFonts w:ascii="Times New Roman" w:hAnsi="Times New Roman" w:cs="Times New Roman"/>
          <w:sz w:val="24"/>
          <w:szCs w:val="24"/>
        </w:rPr>
        <w:t>. Doktoran</w:t>
      </w:r>
      <w:r w:rsidR="007C5F5C" w:rsidRPr="00142AC4">
        <w:rPr>
          <w:rFonts w:ascii="Times New Roman" w:hAnsi="Times New Roman" w:cs="Times New Roman"/>
          <w:sz w:val="24"/>
          <w:szCs w:val="24"/>
        </w:rPr>
        <w:t>t</w:t>
      </w:r>
      <w:r w:rsidR="00803325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042BA3" w:rsidRPr="00142AC4">
        <w:rPr>
          <w:rFonts w:ascii="Times New Roman" w:hAnsi="Times New Roman" w:cs="Times New Roman"/>
          <w:sz w:val="24"/>
          <w:szCs w:val="24"/>
        </w:rPr>
        <w:t>po pozytywnej ocenie śródokresowej</w:t>
      </w:r>
      <w:r w:rsidR="00D778F3" w:rsidRPr="00142AC4">
        <w:rPr>
          <w:rFonts w:ascii="Times New Roman" w:hAnsi="Times New Roman" w:cs="Times New Roman"/>
          <w:sz w:val="24"/>
          <w:szCs w:val="24"/>
        </w:rPr>
        <w:t>,</w:t>
      </w:r>
      <w:r w:rsidR="00042BA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zatrudnion</w:t>
      </w:r>
      <w:r w:rsidR="007C5F5C" w:rsidRPr="00142AC4">
        <w:rPr>
          <w:rFonts w:ascii="Times New Roman" w:hAnsi="Times New Roman" w:cs="Times New Roman"/>
          <w:sz w:val="24"/>
          <w:szCs w:val="24"/>
        </w:rPr>
        <w:t>y</w:t>
      </w:r>
      <w:r w:rsidRPr="00142AC4">
        <w:rPr>
          <w:rFonts w:ascii="Times New Roman" w:hAnsi="Times New Roman" w:cs="Times New Roman"/>
          <w:sz w:val="24"/>
          <w:szCs w:val="24"/>
        </w:rPr>
        <w:t xml:space="preserve"> na stanowisku nauczyciela akademickiego</w:t>
      </w:r>
      <w:r w:rsidR="001935A6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na etacie badawczo-dydaktycznym lub dydaktycznym</w:t>
      </w:r>
      <w:r w:rsidR="00D778F3" w:rsidRPr="00142AC4">
        <w:rPr>
          <w:rFonts w:ascii="Times New Roman" w:hAnsi="Times New Roman" w:cs="Times New Roman"/>
          <w:sz w:val="24"/>
          <w:szCs w:val="24"/>
        </w:rPr>
        <w:t>,</w:t>
      </w:r>
      <w:r w:rsidR="009425A2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6A49C9" w:rsidRPr="00142AC4">
        <w:rPr>
          <w:rFonts w:ascii="Times New Roman" w:hAnsi="Times New Roman" w:cs="Times New Roman"/>
          <w:sz w:val="24"/>
          <w:szCs w:val="24"/>
        </w:rPr>
        <w:t xml:space="preserve">może być na wniosek </w:t>
      </w:r>
      <w:r w:rsidR="009425A2" w:rsidRPr="00142AC4">
        <w:rPr>
          <w:rFonts w:ascii="Times New Roman" w:hAnsi="Times New Roman" w:cs="Times New Roman"/>
          <w:sz w:val="24"/>
          <w:szCs w:val="24"/>
        </w:rPr>
        <w:t>zwolni</w:t>
      </w:r>
      <w:r w:rsidR="007C5F5C" w:rsidRPr="00142AC4">
        <w:rPr>
          <w:rFonts w:ascii="Times New Roman" w:hAnsi="Times New Roman" w:cs="Times New Roman"/>
          <w:sz w:val="24"/>
          <w:szCs w:val="24"/>
        </w:rPr>
        <w:t>ony</w:t>
      </w:r>
      <w:r w:rsidR="00803325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6A49C9" w:rsidRPr="00142AC4">
        <w:rPr>
          <w:rFonts w:ascii="Times New Roman" w:hAnsi="Times New Roman" w:cs="Times New Roman"/>
          <w:sz w:val="24"/>
          <w:szCs w:val="24"/>
        </w:rPr>
        <w:br/>
      </w:r>
      <w:r w:rsidR="009425A2" w:rsidRPr="00142AC4">
        <w:rPr>
          <w:rFonts w:ascii="Times New Roman" w:hAnsi="Times New Roman" w:cs="Times New Roman"/>
          <w:sz w:val="24"/>
          <w:szCs w:val="24"/>
        </w:rPr>
        <w:t>z odbywania praktyk zawodowych</w:t>
      </w:r>
      <w:r w:rsidR="0097743A" w:rsidRPr="00142AC4">
        <w:rPr>
          <w:rFonts w:ascii="Times New Roman" w:hAnsi="Times New Roman" w:cs="Times New Roman"/>
          <w:sz w:val="24"/>
          <w:szCs w:val="24"/>
        </w:rPr>
        <w:t xml:space="preserve"> w danym roku akademickim</w:t>
      </w:r>
      <w:r w:rsidR="00412A5B" w:rsidRPr="00142AC4">
        <w:rPr>
          <w:rFonts w:ascii="Times New Roman" w:hAnsi="Times New Roman" w:cs="Times New Roman"/>
          <w:sz w:val="24"/>
          <w:szCs w:val="24"/>
        </w:rPr>
        <w:t xml:space="preserve">. </w:t>
      </w:r>
      <w:r w:rsidR="0097743A" w:rsidRPr="00142AC4">
        <w:rPr>
          <w:rFonts w:ascii="Times New Roman" w:hAnsi="Times New Roman" w:cs="Times New Roman"/>
          <w:sz w:val="24"/>
          <w:szCs w:val="24"/>
        </w:rPr>
        <w:t xml:space="preserve">Do wniosku doktorant dołącza zaświadczenie potwierdzające stanowisko i okres zatrudnienia. O każdorazowej zmianie zatrudnienia w danym roku akademickim doktorant informuje Dyrektora. </w:t>
      </w:r>
      <w:r w:rsidR="00412A5B" w:rsidRPr="00142AC4">
        <w:rPr>
          <w:rFonts w:ascii="Times New Roman" w:hAnsi="Times New Roman" w:cs="Times New Roman"/>
          <w:sz w:val="24"/>
          <w:szCs w:val="24"/>
        </w:rPr>
        <w:t>Zwolnienie jest równoznaczne</w:t>
      </w:r>
      <w:r w:rsidR="005148DC" w:rsidRPr="00142AC4">
        <w:rPr>
          <w:rFonts w:ascii="Times New Roman" w:hAnsi="Times New Roman" w:cs="Times New Roman"/>
          <w:sz w:val="24"/>
          <w:szCs w:val="24"/>
        </w:rPr>
        <w:t xml:space="preserve"> z</w:t>
      </w:r>
      <w:r w:rsidR="007C5F5C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412A5B" w:rsidRPr="00142AC4">
        <w:rPr>
          <w:rFonts w:ascii="Times New Roman" w:hAnsi="Times New Roman" w:cs="Times New Roman"/>
          <w:sz w:val="24"/>
          <w:szCs w:val="24"/>
        </w:rPr>
        <w:t>zaliczeniem</w:t>
      </w:r>
      <w:r w:rsidR="0097743A" w:rsidRPr="00142AC4">
        <w:rPr>
          <w:rFonts w:ascii="Times New Roman" w:hAnsi="Times New Roman" w:cs="Times New Roman"/>
          <w:sz w:val="24"/>
          <w:szCs w:val="24"/>
        </w:rPr>
        <w:t xml:space="preserve"> praktyk zawodowych</w:t>
      </w:r>
      <w:r w:rsidR="007C5F5C" w:rsidRPr="00142AC4">
        <w:rPr>
          <w:rFonts w:ascii="Times New Roman" w:hAnsi="Times New Roman" w:cs="Times New Roman"/>
          <w:sz w:val="24"/>
          <w:szCs w:val="24"/>
        </w:rPr>
        <w:t>,</w:t>
      </w:r>
      <w:r w:rsidR="00626338"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E87F94" w14:textId="77777777" w:rsidR="00CC6FFD" w:rsidRPr="00142AC4" w:rsidRDefault="00CC6FFD" w:rsidP="004A20BC">
      <w:pPr>
        <w:pStyle w:val="Bezodstpw"/>
        <w:numPr>
          <w:ilvl w:val="1"/>
          <w:numId w:val="10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ubiegania się o fundusze zewnętrzne na realizację zadań badawczych</w:t>
      </w:r>
      <w:r w:rsidR="00B1648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253A98" w:rsidRPr="00142AC4">
        <w:rPr>
          <w:rFonts w:ascii="Times New Roman" w:hAnsi="Times New Roman" w:cs="Times New Roman"/>
          <w:sz w:val="24"/>
          <w:szCs w:val="24"/>
        </w:rPr>
        <w:t>po</w:t>
      </w:r>
      <w:r w:rsidR="00F94ABC" w:rsidRPr="00142AC4">
        <w:rPr>
          <w:rFonts w:ascii="Times New Roman" w:hAnsi="Times New Roman" w:cs="Times New Roman"/>
          <w:sz w:val="24"/>
          <w:szCs w:val="24"/>
        </w:rPr>
        <w:t xml:space="preserve"> uzgodnieniu </w:t>
      </w:r>
      <w:r w:rsidR="000274C1" w:rsidRPr="00142AC4">
        <w:rPr>
          <w:rFonts w:ascii="Times New Roman" w:hAnsi="Times New Roman" w:cs="Times New Roman"/>
          <w:sz w:val="24"/>
          <w:szCs w:val="24"/>
        </w:rPr>
        <w:br/>
      </w:r>
      <w:r w:rsidR="00F94ABC" w:rsidRPr="00142AC4">
        <w:rPr>
          <w:rFonts w:ascii="Times New Roman" w:hAnsi="Times New Roman" w:cs="Times New Roman"/>
          <w:sz w:val="24"/>
          <w:szCs w:val="24"/>
        </w:rPr>
        <w:t xml:space="preserve">z </w:t>
      </w:r>
      <w:r w:rsidR="00B16483" w:rsidRPr="00142AC4">
        <w:rPr>
          <w:rFonts w:ascii="Times New Roman" w:hAnsi="Times New Roman" w:cs="Times New Roman"/>
          <w:sz w:val="24"/>
          <w:szCs w:val="24"/>
        </w:rPr>
        <w:t>promotor</w:t>
      </w:r>
      <w:r w:rsidR="00F94ABC" w:rsidRPr="00142AC4">
        <w:rPr>
          <w:rFonts w:ascii="Times New Roman" w:hAnsi="Times New Roman" w:cs="Times New Roman"/>
          <w:sz w:val="24"/>
          <w:szCs w:val="24"/>
        </w:rPr>
        <w:t>em</w:t>
      </w:r>
      <w:r w:rsidR="00B16483" w:rsidRPr="00142AC4">
        <w:rPr>
          <w:rFonts w:ascii="Times New Roman" w:hAnsi="Times New Roman" w:cs="Times New Roman"/>
          <w:sz w:val="24"/>
          <w:szCs w:val="24"/>
        </w:rPr>
        <w:t>, promotor</w:t>
      </w:r>
      <w:r w:rsidR="00F94ABC" w:rsidRPr="00142AC4">
        <w:rPr>
          <w:rFonts w:ascii="Times New Roman" w:hAnsi="Times New Roman" w:cs="Times New Roman"/>
          <w:sz w:val="24"/>
          <w:szCs w:val="24"/>
        </w:rPr>
        <w:t>ami</w:t>
      </w:r>
      <w:r w:rsidR="00B16483" w:rsidRPr="00142AC4">
        <w:rPr>
          <w:rFonts w:ascii="Times New Roman" w:hAnsi="Times New Roman" w:cs="Times New Roman"/>
          <w:sz w:val="24"/>
          <w:szCs w:val="24"/>
        </w:rPr>
        <w:t xml:space="preserve"> lub promotor</w:t>
      </w:r>
      <w:r w:rsidR="00F94ABC" w:rsidRPr="00142AC4">
        <w:rPr>
          <w:rFonts w:ascii="Times New Roman" w:hAnsi="Times New Roman" w:cs="Times New Roman"/>
          <w:sz w:val="24"/>
          <w:szCs w:val="24"/>
        </w:rPr>
        <w:t>em</w:t>
      </w:r>
      <w:r w:rsidR="00B16483" w:rsidRPr="00142AC4">
        <w:rPr>
          <w:rFonts w:ascii="Times New Roman" w:hAnsi="Times New Roman" w:cs="Times New Roman"/>
          <w:sz w:val="24"/>
          <w:szCs w:val="24"/>
        </w:rPr>
        <w:t xml:space="preserve"> i promotor</w:t>
      </w:r>
      <w:r w:rsidR="00F94ABC" w:rsidRPr="00142AC4">
        <w:rPr>
          <w:rFonts w:ascii="Times New Roman" w:hAnsi="Times New Roman" w:cs="Times New Roman"/>
          <w:sz w:val="24"/>
          <w:szCs w:val="24"/>
        </w:rPr>
        <w:t>em</w:t>
      </w:r>
      <w:r w:rsidR="00B16483" w:rsidRPr="00142AC4">
        <w:rPr>
          <w:rFonts w:ascii="Times New Roman" w:hAnsi="Times New Roman" w:cs="Times New Roman"/>
          <w:sz w:val="24"/>
          <w:szCs w:val="24"/>
        </w:rPr>
        <w:t xml:space="preserve"> pomocnicz</w:t>
      </w:r>
      <w:r w:rsidR="00F94ABC" w:rsidRPr="00142AC4">
        <w:rPr>
          <w:rFonts w:ascii="Times New Roman" w:hAnsi="Times New Roman" w:cs="Times New Roman"/>
          <w:sz w:val="24"/>
          <w:szCs w:val="24"/>
        </w:rPr>
        <w:t>ym</w:t>
      </w:r>
      <w:r w:rsidR="007C5F5C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3A733E03" w14:textId="77777777" w:rsidR="001224F0" w:rsidRPr="00142AC4" w:rsidRDefault="00044A54" w:rsidP="004A20BC">
      <w:pPr>
        <w:pStyle w:val="Bezodstpw"/>
        <w:numPr>
          <w:ilvl w:val="1"/>
          <w:numId w:val="10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składania sprawozdania rocznego z</w:t>
      </w:r>
      <w:r w:rsidR="00C0690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przebiegu realizacji </w:t>
      </w:r>
      <w:r w:rsidRPr="00142AC4">
        <w:rPr>
          <w:rFonts w:ascii="Times New Roman" w:hAnsi="Times New Roman" w:cs="Times New Roman"/>
          <w:i/>
          <w:sz w:val="24"/>
          <w:szCs w:val="24"/>
        </w:rPr>
        <w:t>Programu Kształcenia</w:t>
      </w:r>
      <w:r w:rsidRPr="00142AC4">
        <w:rPr>
          <w:rFonts w:ascii="Times New Roman" w:hAnsi="Times New Roman" w:cs="Times New Roman"/>
          <w:sz w:val="24"/>
          <w:szCs w:val="24"/>
        </w:rPr>
        <w:t xml:space="preserve"> oraz </w:t>
      </w:r>
      <w:r w:rsidR="00803325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 xml:space="preserve">z rezultatów i postępów prac ujętych w IPB, w trybie określonym w § </w:t>
      </w:r>
      <w:r w:rsidR="00DD09A7" w:rsidRPr="00142AC4">
        <w:rPr>
          <w:rFonts w:ascii="Times New Roman" w:hAnsi="Times New Roman" w:cs="Times New Roman"/>
          <w:sz w:val="24"/>
          <w:szCs w:val="24"/>
        </w:rPr>
        <w:t>5</w:t>
      </w:r>
      <w:r w:rsidRPr="00142AC4">
        <w:rPr>
          <w:rFonts w:ascii="Times New Roman" w:hAnsi="Times New Roman" w:cs="Times New Roman"/>
          <w:sz w:val="24"/>
          <w:szCs w:val="24"/>
        </w:rPr>
        <w:t>,</w:t>
      </w:r>
    </w:p>
    <w:p w14:paraId="721ECC7B" w14:textId="77777777" w:rsidR="001224F0" w:rsidRPr="00142AC4" w:rsidRDefault="001224F0" w:rsidP="004A20BC">
      <w:pPr>
        <w:pStyle w:val="Bezodstpw"/>
        <w:numPr>
          <w:ilvl w:val="1"/>
          <w:numId w:val="10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składania oświadczenia na potrzeby ewaluacji jakości działalności naukowej, upoważniającego </w:t>
      </w:r>
      <w:r w:rsidR="00985790" w:rsidRPr="00142AC4">
        <w:rPr>
          <w:rFonts w:ascii="Times New Roman" w:hAnsi="Times New Roman" w:cs="Times New Roman"/>
          <w:sz w:val="24"/>
          <w:szCs w:val="24"/>
        </w:rPr>
        <w:t>U</w:t>
      </w:r>
      <w:r w:rsidRPr="00142AC4">
        <w:rPr>
          <w:rFonts w:ascii="Times New Roman" w:hAnsi="Times New Roman" w:cs="Times New Roman"/>
          <w:sz w:val="24"/>
          <w:szCs w:val="24"/>
        </w:rPr>
        <w:t xml:space="preserve">czelnię do wykazania osiągnięć naukowych w ramach dyscypliny, </w:t>
      </w:r>
      <w:r w:rsidR="000274C1" w:rsidRPr="00142AC4">
        <w:rPr>
          <w:rFonts w:ascii="Times New Roman" w:hAnsi="Times New Roman" w:cs="Times New Roman"/>
          <w:sz w:val="24"/>
          <w:szCs w:val="24"/>
        </w:rPr>
        <w:br/>
      </w:r>
      <w:r w:rsidR="00EC019D" w:rsidRPr="00142AC4">
        <w:rPr>
          <w:rFonts w:ascii="Times New Roman" w:hAnsi="Times New Roman" w:cs="Times New Roman"/>
          <w:sz w:val="24"/>
          <w:szCs w:val="24"/>
        </w:rPr>
        <w:t>w której Uczelnia będzie podlegać ewaluacji,</w:t>
      </w:r>
    </w:p>
    <w:p w14:paraId="22979142" w14:textId="77777777" w:rsidR="001224F0" w:rsidRPr="00142AC4" w:rsidRDefault="001224F0" w:rsidP="004A20BC">
      <w:pPr>
        <w:pStyle w:val="Bezodstpw"/>
        <w:numPr>
          <w:ilvl w:val="1"/>
          <w:numId w:val="10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posiadania elektronicznego identyfikatora </w:t>
      </w:r>
      <w:r w:rsidR="003062FA" w:rsidRPr="00142AC4">
        <w:rPr>
          <w:rFonts w:ascii="Times New Roman" w:hAnsi="Times New Roman" w:cs="Times New Roman"/>
          <w:sz w:val="24"/>
          <w:szCs w:val="24"/>
        </w:rPr>
        <w:t>ORCID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AC4D25" w14:textId="77777777" w:rsidR="001224F0" w:rsidRPr="00142AC4" w:rsidRDefault="001224F0" w:rsidP="004A20BC">
      <w:pPr>
        <w:pStyle w:val="Bezodstpw"/>
        <w:numPr>
          <w:ilvl w:val="1"/>
          <w:numId w:val="10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sprawozdawania osiągni</w:t>
      </w:r>
      <w:r w:rsidR="00BB5754" w:rsidRPr="00142AC4">
        <w:rPr>
          <w:rFonts w:ascii="Times New Roman" w:hAnsi="Times New Roman" w:cs="Times New Roman"/>
          <w:sz w:val="24"/>
          <w:szCs w:val="24"/>
        </w:rPr>
        <w:t>ę</w:t>
      </w:r>
      <w:r w:rsidRPr="00142AC4">
        <w:rPr>
          <w:rFonts w:ascii="Times New Roman" w:hAnsi="Times New Roman" w:cs="Times New Roman"/>
          <w:sz w:val="24"/>
          <w:szCs w:val="24"/>
        </w:rPr>
        <w:t>ć nauk</w:t>
      </w:r>
      <w:r w:rsidR="003062FA" w:rsidRPr="00142AC4">
        <w:rPr>
          <w:rFonts w:ascii="Times New Roman" w:hAnsi="Times New Roman" w:cs="Times New Roman"/>
          <w:sz w:val="24"/>
          <w:szCs w:val="24"/>
        </w:rPr>
        <w:t xml:space="preserve">owych, które powstały w związku z </w:t>
      </w:r>
      <w:r w:rsidRPr="00142AC4">
        <w:rPr>
          <w:rFonts w:ascii="Times New Roman" w:hAnsi="Times New Roman" w:cs="Times New Roman"/>
          <w:sz w:val="24"/>
          <w:szCs w:val="24"/>
        </w:rPr>
        <w:t>odbywaniem kształcenia w Szkole Doktorskiej na potrzeby ewaluacji jakości działalności naukowej</w:t>
      </w:r>
      <w:r w:rsidR="003062FA" w:rsidRPr="00142AC4">
        <w:rPr>
          <w:rFonts w:ascii="Times New Roman" w:hAnsi="Times New Roman" w:cs="Times New Roman"/>
          <w:sz w:val="24"/>
          <w:szCs w:val="24"/>
        </w:rPr>
        <w:t xml:space="preserve"> oraz ewaluacji Szkoły Doktorskiej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1858D0" w14:textId="77777777" w:rsidR="001224F0" w:rsidRPr="00142AC4" w:rsidRDefault="001224F0" w:rsidP="004A20BC">
      <w:pPr>
        <w:pStyle w:val="Bezodstpw"/>
        <w:numPr>
          <w:ilvl w:val="1"/>
          <w:numId w:val="10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rzestrzegania zasad i przepisów przeciwpożarowych oraz bezpieczeństwa i higieny pracy</w:t>
      </w:r>
      <w:r w:rsidR="003062FA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1D13EB45" w14:textId="77777777" w:rsidR="001224F0" w:rsidRPr="00142AC4" w:rsidRDefault="001224F0" w:rsidP="004A20BC">
      <w:pPr>
        <w:pStyle w:val="Bezodstpw"/>
        <w:numPr>
          <w:ilvl w:val="1"/>
          <w:numId w:val="10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bezzwłocznego powiadomienia </w:t>
      </w:r>
      <w:r w:rsidR="006C0842" w:rsidRPr="00142AC4">
        <w:rPr>
          <w:rFonts w:ascii="Times New Roman" w:hAnsi="Times New Roman" w:cs="Times New Roman"/>
          <w:sz w:val="24"/>
          <w:szCs w:val="24"/>
        </w:rPr>
        <w:t xml:space="preserve">pracownika Sekcji ds. Kształcenia Doktorantów </w:t>
      </w:r>
      <w:r w:rsidR="00803325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o zmian</w:t>
      </w:r>
      <w:r w:rsidR="007A7B48" w:rsidRPr="00142AC4">
        <w:rPr>
          <w:rFonts w:ascii="Times New Roman" w:hAnsi="Times New Roman" w:cs="Times New Roman"/>
          <w:sz w:val="24"/>
          <w:szCs w:val="24"/>
        </w:rPr>
        <w:t>ie nazwiska i adresu, a także o</w:t>
      </w:r>
      <w:r w:rsidR="00C0690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zmianie innych wymaganych przez </w:t>
      </w:r>
      <w:r w:rsidR="003062FA" w:rsidRPr="00142AC4">
        <w:rPr>
          <w:rFonts w:ascii="Times New Roman" w:hAnsi="Times New Roman" w:cs="Times New Roman"/>
          <w:sz w:val="24"/>
          <w:szCs w:val="24"/>
        </w:rPr>
        <w:t>U</w:t>
      </w:r>
      <w:r w:rsidRPr="00142AC4">
        <w:rPr>
          <w:rFonts w:ascii="Times New Roman" w:hAnsi="Times New Roman" w:cs="Times New Roman"/>
          <w:sz w:val="24"/>
          <w:szCs w:val="24"/>
        </w:rPr>
        <w:t>czelnię danych</w:t>
      </w:r>
      <w:r w:rsidR="00D778F3" w:rsidRPr="00142AC4">
        <w:rPr>
          <w:rFonts w:ascii="Times New Roman" w:hAnsi="Times New Roman" w:cs="Times New Roman"/>
          <w:sz w:val="24"/>
          <w:szCs w:val="24"/>
        </w:rPr>
        <w:t>,</w:t>
      </w:r>
      <w:r w:rsidR="001935A6" w:rsidRPr="00142AC4">
        <w:rPr>
          <w:rFonts w:ascii="Times New Roman" w:hAnsi="Times New Roman" w:cs="Times New Roman"/>
          <w:sz w:val="24"/>
          <w:szCs w:val="24"/>
        </w:rPr>
        <w:t xml:space="preserve"> w tym danych podlegających raportowaniu do Systemu POL-on,</w:t>
      </w:r>
    </w:p>
    <w:p w14:paraId="20358964" w14:textId="77777777" w:rsidR="001224F0" w:rsidRPr="00142AC4" w:rsidRDefault="001224F0" w:rsidP="004A20BC">
      <w:pPr>
        <w:pStyle w:val="Bezodstpw"/>
        <w:numPr>
          <w:ilvl w:val="1"/>
          <w:numId w:val="10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przedstawienia </w:t>
      </w:r>
      <w:r w:rsidR="003062FA" w:rsidRPr="00142AC4">
        <w:rPr>
          <w:rFonts w:ascii="Times New Roman" w:hAnsi="Times New Roman" w:cs="Times New Roman"/>
          <w:sz w:val="24"/>
          <w:szCs w:val="24"/>
        </w:rPr>
        <w:t>IPB</w:t>
      </w:r>
      <w:r w:rsidRPr="00142AC4">
        <w:rPr>
          <w:rFonts w:ascii="Times New Roman" w:hAnsi="Times New Roman" w:cs="Times New Roman"/>
          <w:sz w:val="24"/>
          <w:szCs w:val="24"/>
        </w:rPr>
        <w:t xml:space="preserve"> w okresie 12 miesięcy od dnia rozpoczęcia kształcenia</w:t>
      </w:r>
      <w:r w:rsidR="003062FA" w:rsidRPr="00142AC4">
        <w:rPr>
          <w:rFonts w:ascii="Times New Roman" w:hAnsi="Times New Roman" w:cs="Times New Roman"/>
          <w:sz w:val="24"/>
          <w:szCs w:val="24"/>
        </w:rPr>
        <w:t>,</w:t>
      </w:r>
      <w:r w:rsidR="00CF4411" w:rsidRPr="00142AC4">
        <w:rPr>
          <w:rFonts w:ascii="Times New Roman" w:hAnsi="Times New Roman" w:cs="Times New Roman"/>
          <w:sz w:val="24"/>
          <w:szCs w:val="24"/>
        </w:rPr>
        <w:t xml:space="preserve"> w trybie określonym w §</w:t>
      </w:r>
      <w:r w:rsidR="00196FFD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5671E9" w:rsidRPr="00142AC4">
        <w:rPr>
          <w:rFonts w:ascii="Times New Roman" w:hAnsi="Times New Roman" w:cs="Times New Roman"/>
          <w:sz w:val="24"/>
          <w:szCs w:val="24"/>
        </w:rPr>
        <w:t>8</w:t>
      </w:r>
      <w:r w:rsidR="00CF4411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40E47434" w14:textId="77777777" w:rsidR="00BE35FA" w:rsidRPr="00142AC4" w:rsidRDefault="00BE35FA" w:rsidP="004A20BC">
      <w:pPr>
        <w:pStyle w:val="Bezodstpw"/>
        <w:numPr>
          <w:ilvl w:val="1"/>
          <w:numId w:val="10"/>
        </w:numPr>
        <w:spacing w:line="276" w:lineRule="auto"/>
        <w:ind w:left="709" w:hanging="567"/>
        <w:jc w:val="both"/>
      </w:pPr>
      <w:r w:rsidRPr="00142AC4">
        <w:rPr>
          <w:rFonts w:ascii="Times New Roman" w:hAnsi="Times New Roman" w:cs="Times New Roman"/>
          <w:sz w:val="24"/>
          <w:szCs w:val="24"/>
        </w:rPr>
        <w:t>korzystania z konta poczty elektronicznej w domenie adresowej Uczelni i regularnego sprawdzania zawartości swojego konta poczty elektronicznej</w:t>
      </w:r>
      <w:r w:rsidR="00D778F3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na które wysyłane </w:t>
      </w:r>
      <w:r w:rsidR="00BF69C8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są wszelkie informacje z zakresu kształcenia i spraw Szkoły Doktorskiej</w:t>
      </w:r>
      <w:r w:rsidR="007227B0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174AD58C" w14:textId="77777777" w:rsidR="0074589E" w:rsidRPr="00142AC4" w:rsidRDefault="0074589E" w:rsidP="004A20BC">
      <w:pPr>
        <w:pStyle w:val="Bezodstpw"/>
        <w:numPr>
          <w:ilvl w:val="1"/>
          <w:numId w:val="10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osiadania aktualnych badań lekarskich wynikających z rozporządzenia Ministra Zdrowia w sprawie badań lekarskich kandydatów do szkół ponadpodstawowych lub wyższych i na kwalifikacyjne kursy zawodowe, uczniów i słuchaczy tych szkół, studentów, słuchaczy kwalifikacyjnych kursów zawodowych oraz doktorantów</w:t>
      </w:r>
      <w:r w:rsidR="00BE35FA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2CEF097E" w14:textId="77777777" w:rsidR="0080335E" w:rsidRPr="00142AC4" w:rsidRDefault="0080335E" w:rsidP="004A20BC">
      <w:pPr>
        <w:pStyle w:val="Bezodstpw"/>
        <w:numPr>
          <w:ilvl w:val="1"/>
          <w:numId w:val="10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oinformowania Dyrektora w terminie 7 dni o złożeniu rozprawy doktorskiej do właściwej Rady Dyscypliny,</w:t>
      </w:r>
    </w:p>
    <w:p w14:paraId="694BF200" w14:textId="77777777" w:rsidR="005D5C61" w:rsidRPr="00142AC4" w:rsidRDefault="005D5C61" w:rsidP="004A20BC">
      <w:pPr>
        <w:pStyle w:val="Bezodstpw"/>
        <w:numPr>
          <w:ilvl w:val="1"/>
          <w:numId w:val="10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godnego reprezentowania Uczelni na forum krajowym i międzynarodowym</w:t>
      </w:r>
      <w:r w:rsidR="00837ACB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218FD1ED" w14:textId="77777777" w:rsidR="00B04FA1" w:rsidRPr="00142AC4" w:rsidRDefault="00B04FA1" w:rsidP="004A20BC">
      <w:pPr>
        <w:pStyle w:val="Bezodstpw"/>
        <w:numPr>
          <w:ilvl w:val="1"/>
          <w:numId w:val="10"/>
        </w:numPr>
        <w:spacing w:line="276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zapoznania się z obowiązującymi wymaganiami dotyczącymi nadawania stopnia doktora,</w:t>
      </w:r>
    </w:p>
    <w:p w14:paraId="25754877" w14:textId="77777777" w:rsidR="00142AC4" w:rsidRPr="00142AC4" w:rsidRDefault="00067C74" w:rsidP="003A3923">
      <w:pPr>
        <w:pStyle w:val="Bezodstpw"/>
        <w:numPr>
          <w:ilvl w:val="3"/>
          <w:numId w:val="28"/>
        </w:numPr>
        <w:spacing w:line="276" w:lineRule="auto"/>
        <w:ind w:left="14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inne</w:t>
      </w:r>
      <w:r w:rsidR="00AE464F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dotyczące odbywania kształcenia</w:t>
      </w:r>
      <w:r w:rsidR="00AE464F" w:rsidRPr="00142AC4">
        <w:rPr>
          <w:rFonts w:ascii="Times New Roman" w:hAnsi="Times New Roman" w:cs="Times New Roman"/>
          <w:sz w:val="24"/>
          <w:szCs w:val="24"/>
        </w:rPr>
        <w:t xml:space="preserve"> w Szkole Doktorskiej</w:t>
      </w:r>
      <w:r w:rsidR="005871AA"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69CF21" w14:textId="77777777" w:rsidR="0023649C" w:rsidRPr="00142AC4" w:rsidRDefault="0023649C" w:rsidP="003A3923">
      <w:pPr>
        <w:pStyle w:val="Bezodstpw"/>
        <w:numPr>
          <w:ilvl w:val="3"/>
          <w:numId w:val="28"/>
        </w:numPr>
        <w:spacing w:line="276" w:lineRule="auto"/>
        <w:ind w:left="14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ktorant podlega odpowiedzialności dyscyplinarnej za naruszenie przepisów obowiązujących w </w:t>
      </w:r>
      <w:r w:rsidR="00C06903" w:rsidRPr="00142AC4">
        <w:rPr>
          <w:rFonts w:ascii="Times New Roman" w:hAnsi="Times New Roman" w:cs="Times New Roman"/>
          <w:sz w:val="24"/>
          <w:szCs w:val="24"/>
        </w:rPr>
        <w:t>Ś</w:t>
      </w:r>
      <w:r w:rsidRPr="00142AC4">
        <w:rPr>
          <w:rFonts w:ascii="Times New Roman" w:hAnsi="Times New Roman" w:cs="Times New Roman"/>
          <w:sz w:val="24"/>
          <w:szCs w:val="24"/>
        </w:rPr>
        <w:t xml:space="preserve">UM oraz za czyn uchybiający godności doktoranta. </w:t>
      </w:r>
    </w:p>
    <w:p w14:paraId="393BECEC" w14:textId="77777777" w:rsidR="00381A27" w:rsidRPr="00142AC4" w:rsidRDefault="00381A27" w:rsidP="004A20BC">
      <w:pPr>
        <w:pStyle w:val="Bezodstpw"/>
        <w:numPr>
          <w:ilvl w:val="3"/>
          <w:numId w:val="28"/>
        </w:numPr>
        <w:spacing w:line="276" w:lineRule="auto"/>
        <w:ind w:left="14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soby ze szczególnymi potrzebami, w tym osoby z niepełnosprawnością mają możliwość  pełnego uczestnictwa w procesie kształcenia poprzez ubieganie się o:</w:t>
      </w:r>
    </w:p>
    <w:p w14:paraId="4AFCDB99" w14:textId="77777777" w:rsidR="00381A27" w:rsidRPr="00142AC4" w:rsidRDefault="00381A27" w:rsidP="00754D61">
      <w:pPr>
        <w:pStyle w:val="Bezodstpw"/>
        <w:numPr>
          <w:ilvl w:val="2"/>
          <w:numId w:val="10"/>
        </w:numPr>
        <w:spacing w:line="276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lastRenderedPageBreak/>
        <w:t>udział w zajęciach asystenta doktoranta niepełnosprawnego lub tłumacza języka migowego,</w:t>
      </w:r>
    </w:p>
    <w:p w14:paraId="61814975" w14:textId="77777777" w:rsidR="00381A27" w:rsidRPr="00142AC4" w:rsidRDefault="00381A27" w:rsidP="004A20BC">
      <w:pPr>
        <w:pStyle w:val="Bezodstpw"/>
        <w:numPr>
          <w:ilvl w:val="2"/>
          <w:numId w:val="10"/>
        </w:numPr>
        <w:spacing w:line="276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stosowanie materiałów dydaktycznych do potrzeb wynikających </w:t>
      </w:r>
      <w:r w:rsidR="00AA6E43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z niepełnosprawności</w:t>
      </w:r>
      <w:r w:rsidR="00837ACB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37EBF548" w14:textId="77777777" w:rsidR="00381A27" w:rsidRPr="00142AC4" w:rsidRDefault="00381A27" w:rsidP="004A20BC">
      <w:pPr>
        <w:pStyle w:val="Bezodstpw"/>
        <w:numPr>
          <w:ilvl w:val="2"/>
          <w:numId w:val="10"/>
        </w:numPr>
        <w:spacing w:line="276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ostosowanie formy egzamin</w:t>
      </w:r>
      <w:r w:rsidR="00284695" w:rsidRPr="00142AC4">
        <w:rPr>
          <w:rFonts w:ascii="Times New Roman" w:hAnsi="Times New Roman" w:cs="Times New Roman"/>
          <w:sz w:val="24"/>
          <w:szCs w:val="24"/>
        </w:rPr>
        <w:t>ó</w:t>
      </w:r>
      <w:r w:rsidRPr="00142AC4">
        <w:rPr>
          <w:rFonts w:ascii="Times New Roman" w:hAnsi="Times New Roman" w:cs="Times New Roman"/>
          <w:sz w:val="24"/>
          <w:szCs w:val="24"/>
        </w:rPr>
        <w:t xml:space="preserve">w i zaliczeń do potrzeb wynikających </w:t>
      </w:r>
      <w:r w:rsidR="00AA6E43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z niepełnosprawności</w:t>
      </w:r>
      <w:r w:rsidR="00837ACB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722D9495" w14:textId="77777777" w:rsidR="00381A27" w:rsidRPr="00142AC4" w:rsidRDefault="00284695" w:rsidP="004A20BC">
      <w:pPr>
        <w:pStyle w:val="Bezodstpw"/>
        <w:numPr>
          <w:ilvl w:val="2"/>
          <w:numId w:val="10"/>
        </w:numPr>
        <w:spacing w:line="276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indywidualnych warunków korzystania z infrastruktury</w:t>
      </w:r>
      <w:r w:rsidR="005D5C61" w:rsidRPr="00142AC4">
        <w:rPr>
          <w:rFonts w:ascii="Times New Roman" w:hAnsi="Times New Roman" w:cs="Times New Roman"/>
          <w:sz w:val="24"/>
          <w:szCs w:val="24"/>
        </w:rPr>
        <w:t xml:space="preserve"> i zasobów Uczelni</w:t>
      </w:r>
      <w:r w:rsidR="00837ACB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59AA18A1" w14:textId="77777777" w:rsidR="005D5C61" w:rsidRPr="00142AC4" w:rsidRDefault="005D5C61" w:rsidP="004A20BC">
      <w:pPr>
        <w:pStyle w:val="Bezodstpw"/>
        <w:numPr>
          <w:ilvl w:val="2"/>
          <w:numId w:val="10"/>
        </w:numPr>
        <w:spacing w:line="276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sparcie przy ocenie śródokresowej</w:t>
      </w:r>
      <w:r w:rsidR="00837ACB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6D7FC61B" w14:textId="77777777" w:rsidR="005D5C61" w:rsidRPr="00142AC4" w:rsidRDefault="005D5C61" w:rsidP="004A20BC">
      <w:pPr>
        <w:pStyle w:val="Bezodstpw"/>
        <w:numPr>
          <w:ilvl w:val="2"/>
          <w:numId w:val="10"/>
        </w:numPr>
        <w:spacing w:line="276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sparcia Rzecznika ds. osób niepełnosprawnych ŚUM</w:t>
      </w:r>
      <w:r w:rsidR="00837ACB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59DFF00B" w14:textId="77777777" w:rsidR="00725D48" w:rsidRPr="00142AC4" w:rsidRDefault="00725D48" w:rsidP="0023649C">
      <w:pPr>
        <w:pStyle w:val="Bezodstpw"/>
        <w:spacing w:line="276" w:lineRule="auto"/>
        <w:ind w:left="2340"/>
        <w:jc w:val="both"/>
        <w:rPr>
          <w:rFonts w:ascii="Times New Roman" w:hAnsi="Times New Roman" w:cs="Times New Roman"/>
          <w:strike/>
          <w:sz w:val="24"/>
          <w:szCs w:val="24"/>
        </w:rPr>
      </w:pPr>
    </w:p>
    <w:p w14:paraId="7F08C81C" w14:textId="77777777" w:rsidR="00FE6884" w:rsidRPr="00142AC4" w:rsidRDefault="00FE6884" w:rsidP="00FE6884">
      <w:pPr>
        <w:pStyle w:val="Bezodstpw"/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0EF1CC84" w14:textId="77777777" w:rsidR="00302F2D" w:rsidRPr="00142AC4" w:rsidRDefault="00375792" w:rsidP="00FC74F7">
      <w:pPr>
        <w:pStyle w:val="Nagwek1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6" w:name="_Toc129175277"/>
      <w:r w:rsidRPr="00142AC4">
        <w:rPr>
          <w:rFonts w:ascii="Times New Roman" w:hAnsi="Times New Roman" w:cs="Times New Roman"/>
          <w:b/>
          <w:sz w:val="24"/>
          <w:szCs w:val="24"/>
        </w:rPr>
        <w:t xml:space="preserve">ROZDZIAŁ 14: </w:t>
      </w:r>
      <w:r w:rsidR="00302F2D" w:rsidRPr="00142AC4">
        <w:rPr>
          <w:rFonts w:ascii="Times New Roman" w:hAnsi="Times New Roman" w:cs="Times New Roman"/>
          <w:b/>
          <w:sz w:val="24"/>
          <w:szCs w:val="24"/>
        </w:rPr>
        <w:t>ZADANIA DYREKTORA SZKOŁY DOKTORSKIEJ</w:t>
      </w:r>
      <w:bookmarkEnd w:id="16"/>
    </w:p>
    <w:p w14:paraId="6D3F9E9F" w14:textId="77777777" w:rsidR="00144B17" w:rsidRPr="00142AC4" w:rsidRDefault="00144B17" w:rsidP="006E496B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B51C38" w14:textId="77777777" w:rsidR="00375792" w:rsidRPr="00142AC4" w:rsidRDefault="00375792" w:rsidP="00375792">
      <w:pPr>
        <w:spacing w:line="259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§ </w:t>
      </w:r>
      <w:r w:rsidR="00E54420" w:rsidRPr="00142AC4">
        <w:rPr>
          <w:rFonts w:ascii="Times New Roman" w:hAnsi="Times New Roman" w:cs="Times New Roman"/>
          <w:sz w:val="24"/>
          <w:szCs w:val="24"/>
        </w:rPr>
        <w:t xml:space="preserve">25 </w:t>
      </w:r>
    </w:p>
    <w:p w14:paraId="0B085DE6" w14:textId="77777777" w:rsidR="00315E5A" w:rsidRPr="00142AC4" w:rsidRDefault="00315E5A" w:rsidP="00042787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 zadań Dyrektora należy w szczególności: </w:t>
      </w:r>
    </w:p>
    <w:p w14:paraId="5B06F3F4" w14:textId="77777777" w:rsidR="00315E5A" w:rsidRPr="00142AC4" w:rsidRDefault="00315E5A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nadzór nad całokształtem funkcjonowania </w:t>
      </w:r>
      <w:r w:rsidR="00912C2E" w:rsidRPr="00142AC4">
        <w:rPr>
          <w:rFonts w:ascii="Times New Roman" w:hAnsi="Times New Roman" w:cs="Times New Roman"/>
          <w:sz w:val="24"/>
          <w:szCs w:val="24"/>
        </w:rPr>
        <w:t>S</w:t>
      </w:r>
      <w:r w:rsidRPr="00142AC4">
        <w:rPr>
          <w:rFonts w:ascii="Times New Roman" w:hAnsi="Times New Roman" w:cs="Times New Roman"/>
          <w:sz w:val="24"/>
          <w:szCs w:val="24"/>
        </w:rPr>
        <w:t xml:space="preserve">zkoły </w:t>
      </w:r>
      <w:r w:rsidR="00912C2E" w:rsidRPr="00142AC4">
        <w:rPr>
          <w:rFonts w:ascii="Times New Roman" w:hAnsi="Times New Roman" w:cs="Times New Roman"/>
          <w:sz w:val="24"/>
          <w:szCs w:val="24"/>
        </w:rPr>
        <w:t>D</w:t>
      </w:r>
      <w:r w:rsidRPr="00142AC4">
        <w:rPr>
          <w:rFonts w:ascii="Times New Roman" w:hAnsi="Times New Roman" w:cs="Times New Roman"/>
          <w:sz w:val="24"/>
          <w:szCs w:val="24"/>
        </w:rPr>
        <w:t>okt</w:t>
      </w:r>
      <w:r w:rsidR="00042787" w:rsidRPr="00142AC4">
        <w:rPr>
          <w:rFonts w:ascii="Times New Roman" w:hAnsi="Times New Roman" w:cs="Times New Roman"/>
          <w:sz w:val="24"/>
          <w:szCs w:val="24"/>
        </w:rPr>
        <w:t xml:space="preserve">orskiej, w tym prawidłowością </w:t>
      </w:r>
      <w:r w:rsidR="00C06903" w:rsidRPr="00142AC4">
        <w:rPr>
          <w:rFonts w:ascii="Times New Roman" w:hAnsi="Times New Roman" w:cs="Times New Roman"/>
          <w:sz w:val="24"/>
          <w:szCs w:val="24"/>
        </w:rPr>
        <w:br/>
      </w:r>
      <w:r w:rsidR="00042787" w:rsidRPr="00142AC4">
        <w:rPr>
          <w:rFonts w:ascii="Times New Roman" w:hAnsi="Times New Roman" w:cs="Times New Roman"/>
          <w:sz w:val="24"/>
          <w:szCs w:val="24"/>
        </w:rPr>
        <w:t>i</w:t>
      </w:r>
      <w:r w:rsidR="00C0690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jakością realizacji procesu kształcenia oraz opieki naukowej i sposobem przeprowadzania oceny śródokresowej</w:t>
      </w:r>
      <w:r w:rsidR="00203AF7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C9C8B5" w14:textId="77777777" w:rsidR="008A7981" w:rsidRPr="00142AC4" w:rsidRDefault="008A7981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odejmowanie działań zmierzających do uzyskania pozytywnej</w:t>
      </w:r>
      <w:r w:rsidR="005B0F47" w:rsidRPr="00142AC4">
        <w:rPr>
          <w:rFonts w:ascii="Times New Roman" w:hAnsi="Times New Roman" w:cs="Times New Roman"/>
          <w:sz w:val="24"/>
          <w:szCs w:val="24"/>
        </w:rPr>
        <w:t xml:space="preserve"> oceny</w:t>
      </w:r>
      <w:r w:rsidRPr="00142AC4">
        <w:rPr>
          <w:rFonts w:ascii="Times New Roman" w:hAnsi="Times New Roman" w:cs="Times New Roman"/>
          <w:sz w:val="24"/>
          <w:szCs w:val="24"/>
        </w:rPr>
        <w:t xml:space="preserve"> ewaluacji Szkoły Doktorskiej,</w:t>
      </w:r>
    </w:p>
    <w:p w14:paraId="3C25A544" w14:textId="77777777" w:rsidR="00803325" w:rsidRPr="00142AC4" w:rsidRDefault="00315E5A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zapewnianie warunków do prowadzenia kształcenia w </w:t>
      </w:r>
      <w:r w:rsidR="00912C2E" w:rsidRPr="00142AC4">
        <w:rPr>
          <w:rFonts w:ascii="Times New Roman" w:hAnsi="Times New Roman" w:cs="Times New Roman"/>
          <w:sz w:val="24"/>
          <w:szCs w:val="24"/>
        </w:rPr>
        <w:t>S</w:t>
      </w:r>
      <w:r w:rsidRPr="00142AC4">
        <w:rPr>
          <w:rFonts w:ascii="Times New Roman" w:hAnsi="Times New Roman" w:cs="Times New Roman"/>
          <w:sz w:val="24"/>
          <w:szCs w:val="24"/>
        </w:rPr>
        <w:t xml:space="preserve">zkole </w:t>
      </w:r>
      <w:r w:rsidR="00912C2E" w:rsidRPr="00142AC4">
        <w:rPr>
          <w:rFonts w:ascii="Times New Roman" w:hAnsi="Times New Roman" w:cs="Times New Roman"/>
          <w:sz w:val="24"/>
          <w:szCs w:val="24"/>
        </w:rPr>
        <w:t>D</w:t>
      </w:r>
      <w:r w:rsidRPr="00142AC4">
        <w:rPr>
          <w:rFonts w:ascii="Times New Roman" w:hAnsi="Times New Roman" w:cs="Times New Roman"/>
          <w:sz w:val="24"/>
          <w:szCs w:val="24"/>
        </w:rPr>
        <w:t>oktorskiej, w tym odbywania praktyk zawodowych w formie prowadz</w:t>
      </w:r>
      <w:r w:rsidR="00203AF7" w:rsidRPr="00142AC4">
        <w:rPr>
          <w:rFonts w:ascii="Times New Roman" w:hAnsi="Times New Roman" w:cs="Times New Roman"/>
          <w:sz w:val="24"/>
          <w:szCs w:val="24"/>
        </w:rPr>
        <w:t>enia zajęć lub uczestniczenia w</w:t>
      </w:r>
      <w:r w:rsidR="00C0690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ich prowadzeniu, w</w:t>
      </w:r>
      <w:r w:rsidR="00C0690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wymiarze nieprzekraczającym</w:t>
      </w:r>
      <w:r w:rsidR="006C3B1B" w:rsidRPr="00142AC4">
        <w:rPr>
          <w:rFonts w:ascii="Times New Roman" w:hAnsi="Times New Roman" w:cs="Times New Roman"/>
          <w:sz w:val="24"/>
          <w:szCs w:val="24"/>
        </w:rPr>
        <w:t xml:space="preserve"> 10 godzin dydaktycznych na pierwszym roku oraz</w:t>
      </w:r>
      <w:r w:rsidRPr="00142AC4">
        <w:rPr>
          <w:rFonts w:ascii="Times New Roman" w:hAnsi="Times New Roman" w:cs="Times New Roman"/>
          <w:sz w:val="24"/>
          <w:szCs w:val="24"/>
        </w:rPr>
        <w:t xml:space="preserve"> 60 godzin dydaktycznych</w:t>
      </w:r>
      <w:r w:rsidR="006C3B1B" w:rsidRPr="00142AC4">
        <w:rPr>
          <w:rFonts w:ascii="Times New Roman" w:hAnsi="Times New Roman" w:cs="Times New Roman"/>
          <w:sz w:val="24"/>
          <w:szCs w:val="24"/>
        </w:rPr>
        <w:t xml:space="preserve"> na kolejnych latach kształcenia</w:t>
      </w:r>
      <w:r w:rsidR="000274C1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41EF8F" w14:textId="77777777" w:rsidR="00FC7638" w:rsidRPr="00142AC4" w:rsidRDefault="00203AF7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zaliczenia roku, w trybie określonym w § </w:t>
      </w:r>
      <w:r w:rsidR="00E56FAD" w:rsidRPr="00142AC4">
        <w:rPr>
          <w:rFonts w:ascii="Times New Roman" w:hAnsi="Times New Roman" w:cs="Times New Roman"/>
          <w:sz w:val="24"/>
          <w:szCs w:val="24"/>
        </w:rPr>
        <w:t>5</w:t>
      </w:r>
      <w:r w:rsidRPr="00142AC4">
        <w:rPr>
          <w:rFonts w:ascii="Times New Roman" w:hAnsi="Times New Roman" w:cs="Times New Roman"/>
          <w:sz w:val="24"/>
          <w:szCs w:val="24"/>
        </w:rPr>
        <w:t>,</w:t>
      </w:r>
    </w:p>
    <w:p w14:paraId="7B8FE9DB" w14:textId="77777777" w:rsidR="00315E5A" w:rsidRPr="00142AC4" w:rsidRDefault="00315E5A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bałość o sprawy socjalno-bytowe doktorantów</w:t>
      </w:r>
      <w:r w:rsidR="00203AF7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0B7D81" w14:textId="77777777" w:rsidR="00315E5A" w:rsidRPr="00142AC4" w:rsidRDefault="00315E5A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podejmowanie decyzji we wszystkich sprawach dotyczących </w:t>
      </w:r>
      <w:r w:rsidR="00912C2E" w:rsidRPr="00142AC4">
        <w:rPr>
          <w:rFonts w:ascii="Times New Roman" w:hAnsi="Times New Roman" w:cs="Times New Roman"/>
          <w:sz w:val="24"/>
          <w:szCs w:val="24"/>
        </w:rPr>
        <w:t>S</w:t>
      </w:r>
      <w:r w:rsidRPr="00142AC4">
        <w:rPr>
          <w:rFonts w:ascii="Times New Roman" w:hAnsi="Times New Roman" w:cs="Times New Roman"/>
          <w:sz w:val="24"/>
          <w:szCs w:val="24"/>
        </w:rPr>
        <w:t xml:space="preserve">zkoły </w:t>
      </w:r>
      <w:r w:rsidR="00912C2E" w:rsidRPr="00142AC4">
        <w:rPr>
          <w:rFonts w:ascii="Times New Roman" w:hAnsi="Times New Roman" w:cs="Times New Roman"/>
          <w:sz w:val="24"/>
          <w:szCs w:val="24"/>
        </w:rPr>
        <w:t>D</w:t>
      </w:r>
      <w:r w:rsidRPr="00142AC4">
        <w:rPr>
          <w:rFonts w:ascii="Times New Roman" w:hAnsi="Times New Roman" w:cs="Times New Roman"/>
          <w:sz w:val="24"/>
          <w:szCs w:val="24"/>
        </w:rPr>
        <w:t xml:space="preserve">oktorskiej, </w:t>
      </w:r>
      <w:r w:rsidR="001E58D1" w:rsidRPr="00142AC4">
        <w:rPr>
          <w:rFonts w:ascii="Times New Roman" w:hAnsi="Times New Roman" w:cs="Times New Roman"/>
          <w:sz w:val="24"/>
          <w:szCs w:val="24"/>
        </w:rPr>
        <w:br/>
      </w:r>
      <w:r w:rsidR="00452D5E" w:rsidRPr="00142AC4">
        <w:rPr>
          <w:rFonts w:ascii="Times New Roman" w:hAnsi="Times New Roman" w:cs="Times New Roman"/>
          <w:sz w:val="24"/>
          <w:szCs w:val="24"/>
        </w:rPr>
        <w:t xml:space="preserve">w tym w indywidualnych sprawach doktorantów </w:t>
      </w:r>
      <w:r w:rsidRPr="00142AC4">
        <w:rPr>
          <w:rFonts w:ascii="Times New Roman" w:hAnsi="Times New Roman" w:cs="Times New Roman"/>
          <w:sz w:val="24"/>
          <w:szCs w:val="24"/>
        </w:rPr>
        <w:t xml:space="preserve">niezastrzeżonych do kompetencji </w:t>
      </w:r>
      <w:r w:rsidR="00452D5E" w:rsidRPr="00142AC4">
        <w:rPr>
          <w:rFonts w:ascii="Times New Roman" w:hAnsi="Times New Roman" w:cs="Times New Roman"/>
          <w:sz w:val="24"/>
          <w:szCs w:val="24"/>
        </w:rPr>
        <w:t xml:space="preserve">innych podmiotów i </w:t>
      </w:r>
      <w:r w:rsidRPr="00142AC4">
        <w:rPr>
          <w:rFonts w:ascii="Times New Roman" w:hAnsi="Times New Roman" w:cs="Times New Roman"/>
          <w:sz w:val="24"/>
          <w:szCs w:val="24"/>
        </w:rPr>
        <w:t>organów uczelni</w:t>
      </w:r>
      <w:r w:rsidR="00203AF7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DA9CF2" w14:textId="77777777" w:rsidR="00315E5A" w:rsidRPr="00142AC4" w:rsidRDefault="00315E5A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ystępowanie do właściwych organów kolegial</w:t>
      </w:r>
      <w:r w:rsidR="00203AF7" w:rsidRPr="00142AC4">
        <w:rPr>
          <w:rFonts w:ascii="Times New Roman" w:hAnsi="Times New Roman" w:cs="Times New Roman"/>
          <w:sz w:val="24"/>
          <w:szCs w:val="24"/>
        </w:rPr>
        <w:t xml:space="preserve">nych i jednoosobowych Uczelni </w:t>
      </w:r>
      <w:r w:rsidR="00C06903" w:rsidRPr="00142AC4">
        <w:rPr>
          <w:rFonts w:ascii="Times New Roman" w:hAnsi="Times New Roman" w:cs="Times New Roman"/>
          <w:sz w:val="24"/>
          <w:szCs w:val="24"/>
        </w:rPr>
        <w:br/>
      </w:r>
      <w:r w:rsidR="00203AF7" w:rsidRPr="00142AC4">
        <w:rPr>
          <w:rFonts w:ascii="Times New Roman" w:hAnsi="Times New Roman" w:cs="Times New Roman"/>
          <w:sz w:val="24"/>
          <w:szCs w:val="24"/>
        </w:rPr>
        <w:t>z</w:t>
      </w:r>
      <w:r w:rsidR="00C0690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wnioskami we wszystkich sprawach dotyczących </w:t>
      </w:r>
      <w:r w:rsidR="00912C2E" w:rsidRPr="00142AC4">
        <w:rPr>
          <w:rFonts w:ascii="Times New Roman" w:hAnsi="Times New Roman" w:cs="Times New Roman"/>
          <w:sz w:val="24"/>
          <w:szCs w:val="24"/>
        </w:rPr>
        <w:t>S</w:t>
      </w:r>
      <w:r w:rsidRPr="00142AC4">
        <w:rPr>
          <w:rFonts w:ascii="Times New Roman" w:hAnsi="Times New Roman" w:cs="Times New Roman"/>
          <w:sz w:val="24"/>
          <w:szCs w:val="24"/>
        </w:rPr>
        <w:t xml:space="preserve">zkoły </w:t>
      </w:r>
      <w:r w:rsidR="00912C2E" w:rsidRPr="00142AC4">
        <w:rPr>
          <w:rFonts w:ascii="Times New Roman" w:hAnsi="Times New Roman" w:cs="Times New Roman"/>
          <w:sz w:val="24"/>
          <w:szCs w:val="24"/>
        </w:rPr>
        <w:t>D</w:t>
      </w:r>
      <w:r w:rsidRPr="00142AC4">
        <w:rPr>
          <w:rFonts w:ascii="Times New Roman" w:hAnsi="Times New Roman" w:cs="Times New Roman"/>
          <w:sz w:val="24"/>
          <w:szCs w:val="24"/>
        </w:rPr>
        <w:t>oktorskiej</w:t>
      </w:r>
      <w:r w:rsidR="00203AF7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77C3DD02" w14:textId="77777777" w:rsidR="00315E5A" w:rsidRPr="00142AC4" w:rsidRDefault="00315E5A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wykonywanie innych czynności przewidzianych przepisami prawa, postanowieniami </w:t>
      </w:r>
      <w:r w:rsidR="00203AF7" w:rsidRPr="00142AC4">
        <w:rPr>
          <w:rFonts w:ascii="Times New Roman" w:hAnsi="Times New Roman" w:cs="Times New Roman"/>
          <w:sz w:val="24"/>
          <w:szCs w:val="24"/>
        </w:rPr>
        <w:t>S</w:t>
      </w:r>
      <w:r w:rsidRPr="00142AC4">
        <w:rPr>
          <w:rFonts w:ascii="Times New Roman" w:hAnsi="Times New Roman" w:cs="Times New Roman"/>
          <w:sz w:val="24"/>
          <w:szCs w:val="24"/>
        </w:rPr>
        <w:t xml:space="preserve">tatutu </w:t>
      </w:r>
      <w:r w:rsidR="00203AF7" w:rsidRPr="00142AC4">
        <w:rPr>
          <w:rFonts w:ascii="Times New Roman" w:hAnsi="Times New Roman" w:cs="Times New Roman"/>
          <w:sz w:val="24"/>
          <w:szCs w:val="24"/>
        </w:rPr>
        <w:t>U</w:t>
      </w:r>
      <w:r w:rsidRPr="00142AC4">
        <w:rPr>
          <w:rFonts w:ascii="Times New Roman" w:hAnsi="Times New Roman" w:cs="Times New Roman"/>
          <w:sz w:val="24"/>
          <w:szCs w:val="24"/>
        </w:rPr>
        <w:t xml:space="preserve">czelni oraz uchwałami i zarządzeniami organów </w:t>
      </w:r>
      <w:r w:rsidR="00203AF7" w:rsidRPr="00142AC4">
        <w:rPr>
          <w:rFonts w:ascii="Times New Roman" w:hAnsi="Times New Roman" w:cs="Times New Roman"/>
          <w:sz w:val="24"/>
          <w:szCs w:val="24"/>
        </w:rPr>
        <w:t>U</w:t>
      </w:r>
      <w:r w:rsidRPr="00142AC4">
        <w:rPr>
          <w:rFonts w:ascii="Times New Roman" w:hAnsi="Times New Roman" w:cs="Times New Roman"/>
          <w:sz w:val="24"/>
          <w:szCs w:val="24"/>
        </w:rPr>
        <w:t>czelni</w:t>
      </w:r>
      <w:r w:rsidR="00203AF7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02818D" w14:textId="77777777" w:rsidR="00315E5A" w:rsidRPr="00142AC4" w:rsidRDefault="006E6E57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rozpatrywanie skarg i wniosków</w:t>
      </w:r>
      <w:r w:rsidR="00315E5A" w:rsidRPr="00142AC4">
        <w:rPr>
          <w:rFonts w:ascii="Times New Roman" w:hAnsi="Times New Roman" w:cs="Times New Roman"/>
          <w:sz w:val="24"/>
          <w:szCs w:val="24"/>
        </w:rPr>
        <w:t xml:space="preserve"> doktorantów we wszystkich sprawach dotyczących </w:t>
      </w:r>
      <w:r w:rsidR="00042787" w:rsidRPr="00142AC4">
        <w:rPr>
          <w:rFonts w:ascii="Times New Roman" w:hAnsi="Times New Roman" w:cs="Times New Roman"/>
          <w:sz w:val="24"/>
          <w:szCs w:val="24"/>
        </w:rPr>
        <w:t>Szkoły</w:t>
      </w:r>
      <w:r w:rsidR="00C0690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912C2E" w:rsidRPr="00142AC4">
        <w:rPr>
          <w:rFonts w:ascii="Times New Roman" w:hAnsi="Times New Roman" w:cs="Times New Roman"/>
          <w:sz w:val="24"/>
          <w:szCs w:val="24"/>
        </w:rPr>
        <w:t>Doktorskiej</w:t>
      </w:r>
      <w:r w:rsidR="00315E5A" w:rsidRPr="00142AC4">
        <w:rPr>
          <w:rFonts w:ascii="Times New Roman" w:hAnsi="Times New Roman" w:cs="Times New Roman"/>
          <w:sz w:val="24"/>
          <w:szCs w:val="24"/>
        </w:rPr>
        <w:t>, niezastrz</w:t>
      </w:r>
      <w:r w:rsidR="00203AF7" w:rsidRPr="00142AC4">
        <w:rPr>
          <w:rFonts w:ascii="Times New Roman" w:hAnsi="Times New Roman" w:cs="Times New Roman"/>
          <w:sz w:val="24"/>
          <w:szCs w:val="24"/>
        </w:rPr>
        <w:t xml:space="preserve">eżonych do kompetencji </w:t>
      </w:r>
      <w:r w:rsidR="003A3998" w:rsidRPr="00142AC4">
        <w:rPr>
          <w:rFonts w:ascii="Times New Roman" w:hAnsi="Times New Roman" w:cs="Times New Roman"/>
          <w:sz w:val="24"/>
          <w:szCs w:val="24"/>
        </w:rPr>
        <w:t xml:space="preserve">innych </w:t>
      </w:r>
      <w:r w:rsidR="00203AF7" w:rsidRPr="00142AC4">
        <w:rPr>
          <w:rFonts w:ascii="Times New Roman" w:hAnsi="Times New Roman" w:cs="Times New Roman"/>
          <w:sz w:val="24"/>
          <w:szCs w:val="24"/>
        </w:rPr>
        <w:t>organów U</w:t>
      </w:r>
      <w:r w:rsidR="00315E5A" w:rsidRPr="00142AC4">
        <w:rPr>
          <w:rFonts w:ascii="Times New Roman" w:hAnsi="Times New Roman" w:cs="Times New Roman"/>
          <w:sz w:val="24"/>
          <w:szCs w:val="24"/>
        </w:rPr>
        <w:t>czelni</w:t>
      </w:r>
      <w:r w:rsidR="00203AF7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6B30C062" w14:textId="77777777" w:rsidR="00315E5A" w:rsidRPr="00142AC4" w:rsidRDefault="00315E5A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yrażanie zgody na odbywanie przez doktoran</w:t>
      </w:r>
      <w:r w:rsidR="00042787" w:rsidRPr="00142AC4">
        <w:rPr>
          <w:rFonts w:ascii="Times New Roman" w:hAnsi="Times New Roman" w:cs="Times New Roman"/>
          <w:sz w:val="24"/>
          <w:szCs w:val="24"/>
        </w:rPr>
        <w:t xml:space="preserve">tów staży i prowadzenie badań </w:t>
      </w:r>
      <w:r w:rsidR="00C06903" w:rsidRPr="00142AC4">
        <w:rPr>
          <w:rFonts w:ascii="Times New Roman" w:hAnsi="Times New Roman" w:cs="Times New Roman"/>
          <w:sz w:val="24"/>
          <w:szCs w:val="24"/>
        </w:rPr>
        <w:br/>
      </w:r>
      <w:r w:rsidR="00042787" w:rsidRPr="00142AC4">
        <w:rPr>
          <w:rFonts w:ascii="Times New Roman" w:hAnsi="Times New Roman" w:cs="Times New Roman"/>
          <w:sz w:val="24"/>
          <w:szCs w:val="24"/>
        </w:rPr>
        <w:t>w</w:t>
      </w:r>
      <w:r w:rsidR="00C0690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instytucjach naukowych poza </w:t>
      </w:r>
      <w:r w:rsidR="00FC7638" w:rsidRPr="00142AC4">
        <w:rPr>
          <w:rFonts w:ascii="Times New Roman" w:hAnsi="Times New Roman" w:cs="Times New Roman"/>
          <w:sz w:val="24"/>
          <w:szCs w:val="24"/>
        </w:rPr>
        <w:t>Uczelnią</w:t>
      </w:r>
      <w:r w:rsidRPr="00142AC4">
        <w:rPr>
          <w:rFonts w:ascii="Times New Roman" w:hAnsi="Times New Roman" w:cs="Times New Roman"/>
          <w:sz w:val="24"/>
          <w:szCs w:val="24"/>
        </w:rPr>
        <w:t>, w tym wspieranie aktywności grantowej oraz mobilności krajowej i międzynarodowej doktorantów</w:t>
      </w:r>
      <w:r w:rsidR="003A3998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51585A" w14:textId="77777777" w:rsidR="002662F4" w:rsidRPr="00142AC4" w:rsidRDefault="008D617D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zatwierdzanie projektu</w:t>
      </w:r>
      <w:r w:rsidR="00315E5A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295A0B" w:rsidRPr="00142AC4">
        <w:rPr>
          <w:rFonts w:ascii="Times New Roman" w:hAnsi="Times New Roman" w:cs="Times New Roman"/>
          <w:sz w:val="24"/>
          <w:szCs w:val="24"/>
        </w:rPr>
        <w:t>zasad i</w:t>
      </w:r>
      <w:r w:rsidR="00315E5A" w:rsidRPr="00142AC4">
        <w:rPr>
          <w:rFonts w:ascii="Times New Roman" w:hAnsi="Times New Roman" w:cs="Times New Roman"/>
          <w:sz w:val="24"/>
          <w:szCs w:val="24"/>
        </w:rPr>
        <w:t xml:space="preserve"> trybu rekrutacji do </w:t>
      </w:r>
      <w:r w:rsidR="00912C2E" w:rsidRPr="00142AC4">
        <w:rPr>
          <w:rFonts w:ascii="Times New Roman" w:hAnsi="Times New Roman" w:cs="Times New Roman"/>
          <w:sz w:val="24"/>
          <w:szCs w:val="24"/>
        </w:rPr>
        <w:t>Szkoły Doktorskiej</w:t>
      </w:r>
      <w:r w:rsidR="003A3998" w:rsidRPr="00142AC4">
        <w:rPr>
          <w:rFonts w:ascii="Times New Roman" w:hAnsi="Times New Roman" w:cs="Times New Roman"/>
          <w:sz w:val="24"/>
          <w:szCs w:val="24"/>
        </w:rPr>
        <w:t>,</w:t>
      </w:r>
      <w:r w:rsidR="00295A0B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76023F" w:rsidRPr="00142AC4">
        <w:rPr>
          <w:rFonts w:ascii="Times New Roman" w:hAnsi="Times New Roman" w:cs="Times New Roman"/>
          <w:sz w:val="24"/>
          <w:szCs w:val="24"/>
        </w:rPr>
        <w:t>przygotowanych przez Radę</w:t>
      </w:r>
      <w:r w:rsidR="00295A0B" w:rsidRPr="00142AC4">
        <w:rPr>
          <w:rFonts w:ascii="Times New Roman" w:hAnsi="Times New Roman" w:cs="Times New Roman"/>
          <w:sz w:val="24"/>
          <w:szCs w:val="24"/>
        </w:rPr>
        <w:t xml:space="preserve"> Szkoły Doktorskiej</w:t>
      </w:r>
      <w:r w:rsidR="00B56ADE" w:rsidRPr="00142AC4">
        <w:rPr>
          <w:rFonts w:ascii="Times New Roman" w:hAnsi="Times New Roman" w:cs="Times New Roman"/>
          <w:sz w:val="24"/>
          <w:szCs w:val="24"/>
        </w:rPr>
        <w:t xml:space="preserve"> i przekazanie ich Senatowi </w:t>
      </w:r>
      <w:r w:rsidR="00C06903" w:rsidRPr="00142AC4">
        <w:rPr>
          <w:rFonts w:ascii="Times New Roman" w:hAnsi="Times New Roman" w:cs="Times New Roman"/>
          <w:sz w:val="24"/>
          <w:szCs w:val="24"/>
        </w:rPr>
        <w:t>Ś</w:t>
      </w:r>
      <w:r w:rsidR="00B56ADE" w:rsidRPr="00142AC4">
        <w:rPr>
          <w:rFonts w:ascii="Times New Roman" w:hAnsi="Times New Roman" w:cs="Times New Roman"/>
          <w:sz w:val="24"/>
          <w:szCs w:val="24"/>
        </w:rPr>
        <w:t xml:space="preserve">UM, </w:t>
      </w:r>
    </w:p>
    <w:p w14:paraId="73B74C22" w14:textId="77777777" w:rsidR="00B56ADE" w:rsidRPr="00142AC4" w:rsidRDefault="00B56ADE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podawanie do publicznej wiadomości uchwalonych przez Senat </w:t>
      </w:r>
      <w:r w:rsidR="00C06903" w:rsidRPr="00142AC4">
        <w:rPr>
          <w:rFonts w:ascii="Times New Roman" w:hAnsi="Times New Roman" w:cs="Times New Roman"/>
          <w:sz w:val="24"/>
          <w:szCs w:val="24"/>
        </w:rPr>
        <w:t>Ś</w:t>
      </w:r>
      <w:r w:rsidRPr="00142AC4">
        <w:rPr>
          <w:rFonts w:ascii="Times New Roman" w:hAnsi="Times New Roman" w:cs="Times New Roman"/>
          <w:sz w:val="24"/>
          <w:szCs w:val="24"/>
        </w:rPr>
        <w:t>UM zasad i trybu rekrutacji do Szkoły Doktorskiej,</w:t>
      </w:r>
    </w:p>
    <w:p w14:paraId="59F0B394" w14:textId="77777777" w:rsidR="00B433EA" w:rsidRPr="00142AC4" w:rsidRDefault="008D617D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zatwierdzanie projektu </w:t>
      </w:r>
      <w:r w:rsidR="00645A51" w:rsidRPr="00142AC4">
        <w:rPr>
          <w:rFonts w:ascii="Times New Roman" w:hAnsi="Times New Roman" w:cs="Times New Roman"/>
          <w:i/>
          <w:sz w:val="24"/>
          <w:szCs w:val="24"/>
        </w:rPr>
        <w:t>Programu Kształcenia</w:t>
      </w:r>
      <w:r w:rsidR="00B433EA" w:rsidRPr="00142AC4">
        <w:rPr>
          <w:rFonts w:ascii="Times New Roman" w:hAnsi="Times New Roman" w:cs="Times New Roman"/>
          <w:sz w:val="24"/>
          <w:szCs w:val="24"/>
        </w:rPr>
        <w:t xml:space="preserve"> w </w:t>
      </w:r>
      <w:r w:rsidR="003C705E" w:rsidRPr="00142AC4">
        <w:rPr>
          <w:rFonts w:ascii="Times New Roman" w:hAnsi="Times New Roman" w:cs="Times New Roman"/>
          <w:sz w:val="24"/>
          <w:szCs w:val="24"/>
        </w:rPr>
        <w:t>Szkole D</w:t>
      </w:r>
      <w:r w:rsidR="00B433EA" w:rsidRPr="00142AC4">
        <w:rPr>
          <w:rFonts w:ascii="Times New Roman" w:hAnsi="Times New Roman" w:cs="Times New Roman"/>
          <w:sz w:val="24"/>
          <w:szCs w:val="24"/>
        </w:rPr>
        <w:t>oktorskiej</w:t>
      </w:r>
      <w:r w:rsidR="00F402C6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C9171A" w:rsidRPr="00142AC4">
        <w:rPr>
          <w:rFonts w:ascii="Times New Roman" w:hAnsi="Times New Roman" w:cs="Times New Roman"/>
          <w:sz w:val="24"/>
          <w:szCs w:val="24"/>
        </w:rPr>
        <w:t xml:space="preserve">przygotowanego przez Radę Szkoły Doktorskiej </w:t>
      </w:r>
      <w:r w:rsidR="00B56ADE" w:rsidRPr="00142AC4">
        <w:rPr>
          <w:rFonts w:ascii="Times New Roman" w:hAnsi="Times New Roman" w:cs="Times New Roman"/>
          <w:sz w:val="24"/>
          <w:szCs w:val="24"/>
        </w:rPr>
        <w:t xml:space="preserve">i przekazanie Senatowi </w:t>
      </w:r>
      <w:r w:rsidR="00C06903" w:rsidRPr="00142AC4">
        <w:rPr>
          <w:rFonts w:ascii="Times New Roman" w:hAnsi="Times New Roman" w:cs="Times New Roman"/>
          <w:sz w:val="24"/>
          <w:szCs w:val="24"/>
        </w:rPr>
        <w:t>Ś</w:t>
      </w:r>
      <w:r w:rsidR="00B56ADE" w:rsidRPr="00142AC4">
        <w:rPr>
          <w:rFonts w:ascii="Times New Roman" w:hAnsi="Times New Roman" w:cs="Times New Roman"/>
          <w:sz w:val="24"/>
          <w:szCs w:val="24"/>
        </w:rPr>
        <w:t>UM</w:t>
      </w:r>
      <w:r w:rsidR="00295A0B" w:rsidRPr="00142AC4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2261F18" w14:textId="77777777" w:rsidR="00645A51" w:rsidRPr="00142AC4" w:rsidRDefault="008D617D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lastRenderedPageBreak/>
        <w:t xml:space="preserve">zatwierdzanie projektu </w:t>
      </w:r>
      <w:r w:rsidR="00645A51" w:rsidRPr="00142AC4">
        <w:rPr>
          <w:rFonts w:ascii="Times New Roman" w:hAnsi="Times New Roman" w:cs="Times New Roman"/>
          <w:sz w:val="24"/>
          <w:szCs w:val="24"/>
        </w:rPr>
        <w:t xml:space="preserve">zmian do </w:t>
      </w:r>
      <w:r w:rsidR="006E6DF5" w:rsidRPr="00142AC4">
        <w:rPr>
          <w:rFonts w:ascii="Times New Roman" w:hAnsi="Times New Roman" w:cs="Times New Roman"/>
          <w:sz w:val="24"/>
          <w:szCs w:val="24"/>
        </w:rPr>
        <w:t>niniejszego</w:t>
      </w:r>
      <w:r w:rsidR="00645A51" w:rsidRPr="00142AC4">
        <w:rPr>
          <w:rFonts w:ascii="Times New Roman" w:hAnsi="Times New Roman" w:cs="Times New Roman"/>
          <w:sz w:val="24"/>
          <w:szCs w:val="24"/>
        </w:rPr>
        <w:t xml:space="preserve"> Regulaminu lub</w:t>
      </w:r>
      <w:r w:rsidR="00D778F3" w:rsidRPr="00142AC4">
        <w:rPr>
          <w:rFonts w:ascii="Times New Roman" w:hAnsi="Times New Roman" w:cs="Times New Roman"/>
          <w:sz w:val="24"/>
          <w:szCs w:val="24"/>
        </w:rPr>
        <w:t>,</w:t>
      </w:r>
      <w:r w:rsidR="00645A51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6E6DF5" w:rsidRPr="00142AC4">
        <w:rPr>
          <w:rFonts w:ascii="Times New Roman" w:hAnsi="Times New Roman" w:cs="Times New Roman"/>
          <w:sz w:val="24"/>
          <w:szCs w:val="24"/>
        </w:rPr>
        <w:t>jeśli będą wymagały tego przepisy prawa</w:t>
      </w:r>
      <w:r w:rsidR="00B37618" w:rsidRPr="00142AC4">
        <w:rPr>
          <w:rFonts w:ascii="Times New Roman" w:hAnsi="Times New Roman" w:cs="Times New Roman"/>
          <w:sz w:val="24"/>
          <w:szCs w:val="24"/>
        </w:rPr>
        <w:t>,</w:t>
      </w:r>
      <w:r w:rsidR="006E6DF5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B2679A" w:rsidRPr="00142AC4">
        <w:rPr>
          <w:rFonts w:ascii="Times New Roman" w:hAnsi="Times New Roman" w:cs="Times New Roman"/>
          <w:sz w:val="24"/>
          <w:szCs w:val="24"/>
        </w:rPr>
        <w:t>opiniowanie</w:t>
      </w:r>
      <w:r w:rsidR="00645A51" w:rsidRPr="00142AC4">
        <w:rPr>
          <w:rFonts w:ascii="Times New Roman" w:hAnsi="Times New Roman" w:cs="Times New Roman"/>
          <w:sz w:val="24"/>
          <w:szCs w:val="24"/>
        </w:rPr>
        <w:t xml:space="preserve"> nowego</w:t>
      </w:r>
      <w:r w:rsidR="006E6DF5" w:rsidRPr="00142AC4">
        <w:rPr>
          <w:rFonts w:ascii="Times New Roman" w:hAnsi="Times New Roman" w:cs="Times New Roman"/>
          <w:sz w:val="24"/>
          <w:szCs w:val="24"/>
        </w:rPr>
        <w:t xml:space="preserve"> Regulaminu Szkoły Doktorskiej</w:t>
      </w:r>
      <w:r w:rsidR="00295A0B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214C71" w:rsidRPr="00142AC4">
        <w:rPr>
          <w:rFonts w:ascii="Times New Roman" w:hAnsi="Times New Roman" w:cs="Times New Roman"/>
          <w:sz w:val="24"/>
          <w:szCs w:val="24"/>
        </w:rPr>
        <w:t xml:space="preserve">i przekazanie Senatowi </w:t>
      </w:r>
      <w:r w:rsidR="00C06903" w:rsidRPr="00142AC4">
        <w:rPr>
          <w:rFonts w:ascii="Times New Roman" w:hAnsi="Times New Roman" w:cs="Times New Roman"/>
          <w:sz w:val="24"/>
          <w:szCs w:val="24"/>
        </w:rPr>
        <w:t>Ś</w:t>
      </w:r>
      <w:r w:rsidR="00214C71" w:rsidRPr="00142AC4">
        <w:rPr>
          <w:rFonts w:ascii="Times New Roman" w:hAnsi="Times New Roman" w:cs="Times New Roman"/>
          <w:sz w:val="24"/>
          <w:szCs w:val="24"/>
        </w:rPr>
        <w:t>UM,</w:t>
      </w:r>
    </w:p>
    <w:p w14:paraId="0B838588" w14:textId="77777777" w:rsidR="00B433EA" w:rsidRPr="00142AC4" w:rsidRDefault="00B433EA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współpraca z </w:t>
      </w:r>
      <w:r w:rsidR="00402CB7" w:rsidRPr="00142AC4">
        <w:rPr>
          <w:rFonts w:ascii="Times New Roman" w:hAnsi="Times New Roman" w:cs="Times New Roman"/>
          <w:sz w:val="24"/>
          <w:szCs w:val="24"/>
        </w:rPr>
        <w:t>Radą Szkoły Doktorskiej w zakresie wyznaczania</w:t>
      </w:r>
      <w:r w:rsidR="00855DDF" w:rsidRPr="00142AC4">
        <w:rPr>
          <w:rFonts w:ascii="Times New Roman" w:hAnsi="Times New Roman" w:cs="Times New Roman"/>
          <w:sz w:val="24"/>
          <w:szCs w:val="24"/>
        </w:rPr>
        <w:t xml:space="preserve">, odwołania i zmiany </w:t>
      </w:r>
      <w:r w:rsidR="00DA4C62" w:rsidRPr="00142AC4">
        <w:rPr>
          <w:rFonts w:ascii="Times New Roman" w:hAnsi="Times New Roman" w:cs="Times New Roman"/>
          <w:sz w:val="24"/>
          <w:szCs w:val="24"/>
        </w:rPr>
        <w:t>promotora, promotorów albo promotora i promotora pomocniczego</w:t>
      </w:r>
      <w:r w:rsidR="00FC0596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A67385" w14:textId="77777777" w:rsidR="00B433EA" w:rsidRPr="00142AC4" w:rsidRDefault="00B433EA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spółpraca z otoczeniem społeczno-gospodarczym w zakresie kształcenia doktorantów</w:t>
      </w:r>
      <w:r w:rsidR="00402CB7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AAA03B" w14:textId="77777777" w:rsidR="00B433EA" w:rsidRPr="00142AC4" w:rsidRDefault="00760F5F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spółpraca z Samorządem D</w:t>
      </w:r>
      <w:r w:rsidR="00B433EA" w:rsidRPr="00142AC4">
        <w:rPr>
          <w:rFonts w:ascii="Times New Roman" w:hAnsi="Times New Roman" w:cs="Times New Roman"/>
          <w:sz w:val="24"/>
          <w:szCs w:val="24"/>
        </w:rPr>
        <w:t>oktorantów</w:t>
      </w:r>
      <w:r w:rsidR="00402CB7" w:rsidRPr="00142AC4">
        <w:rPr>
          <w:rFonts w:ascii="Times New Roman" w:hAnsi="Times New Roman" w:cs="Times New Roman"/>
          <w:sz w:val="24"/>
          <w:szCs w:val="24"/>
        </w:rPr>
        <w:t>,</w:t>
      </w:r>
      <w:r w:rsidR="00B433EA"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D1C9B5" w14:textId="77777777" w:rsidR="00F402C6" w:rsidRPr="00142AC4" w:rsidRDefault="0096307A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ustalanie</w:t>
      </w:r>
      <w:r w:rsidR="002662F4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B433EA" w:rsidRPr="00142AC4">
        <w:rPr>
          <w:rFonts w:ascii="Times New Roman" w:hAnsi="Times New Roman" w:cs="Times New Roman"/>
          <w:sz w:val="24"/>
          <w:szCs w:val="24"/>
        </w:rPr>
        <w:t xml:space="preserve">obsady kadrowej w ramach </w:t>
      </w:r>
      <w:r w:rsidR="00806617" w:rsidRPr="00142AC4">
        <w:rPr>
          <w:rFonts w:ascii="Times New Roman" w:hAnsi="Times New Roman" w:cs="Times New Roman"/>
          <w:i/>
          <w:sz w:val="24"/>
          <w:szCs w:val="24"/>
        </w:rPr>
        <w:t>Programu Kształcenia</w:t>
      </w:r>
      <w:r w:rsidR="00402CB7" w:rsidRPr="00142AC4">
        <w:rPr>
          <w:rFonts w:ascii="Times New Roman" w:hAnsi="Times New Roman" w:cs="Times New Roman"/>
          <w:i/>
          <w:sz w:val="24"/>
          <w:szCs w:val="24"/>
        </w:rPr>
        <w:t>,</w:t>
      </w:r>
      <w:r w:rsidR="00806617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AE5D1E" w:rsidRPr="00142AC4">
        <w:rPr>
          <w:rFonts w:ascii="Times New Roman" w:hAnsi="Times New Roman" w:cs="Times New Roman"/>
          <w:sz w:val="24"/>
          <w:szCs w:val="24"/>
        </w:rPr>
        <w:t>zgodnie z z</w:t>
      </w:r>
      <w:r w:rsidR="00FC7E8B" w:rsidRPr="00142AC4">
        <w:rPr>
          <w:rFonts w:ascii="Times New Roman" w:hAnsi="Times New Roman" w:cs="Times New Roman"/>
          <w:sz w:val="24"/>
          <w:szCs w:val="24"/>
        </w:rPr>
        <w:t>asadami określonymi w § 3 ust.</w:t>
      </w:r>
      <w:r w:rsidR="00196FFD" w:rsidRPr="00142AC4">
        <w:rPr>
          <w:rFonts w:ascii="Times New Roman" w:hAnsi="Times New Roman" w:cs="Times New Roman"/>
          <w:sz w:val="24"/>
          <w:szCs w:val="24"/>
        </w:rPr>
        <w:t>1</w:t>
      </w:r>
      <w:r w:rsidR="005D3EA4" w:rsidRPr="00142AC4">
        <w:rPr>
          <w:rFonts w:ascii="Times New Roman" w:hAnsi="Times New Roman" w:cs="Times New Roman"/>
          <w:sz w:val="24"/>
          <w:szCs w:val="24"/>
        </w:rPr>
        <w:t>2</w:t>
      </w:r>
      <w:r w:rsidR="0065707B" w:rsidRPr="00142AC4">
        <w:rPr>
          <w:rFonts w:ascii="Times New Roman" w:hAnsi="Times New Roman" w:cs="Times New Roman"/>
          <w:sz w:val="24"/>
          <w:szCs w:val="24"/>
        </w:rPr>
        <w:t xml:space="preserve"> na podstawie przesłanego arkusza rozwoju kompetencji.</w:t>
      </w:r>
    </w:p>
    <w:p w14:paraId="7E33E929" w14:textId="77777777" w:rsidR="00B433EA" w:rsidRPr="00142AC4" w:rsidRDefault="00F75A07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zatwierdzenie</w:t>
      </w:r>
      <w:r w:rsidR="00B433EA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przygotowan</w:t>
      </w:r>
      <w:r w:rsidR="009D5BAD" w:rsidRPr="00142AC4">
        <w:rPr>
          <w:rFonts w:ascii="Times New Roman" w:hAnsi="Times New Roman" w:cs="Times New Roman"/>
          <w:sz w:val="24"/>
          <w:szCs w:val="24"/>
        </w:rPr>
        <w:t>ego</w:t>
      </w:r>
      <w:r w:rsidR="00A2652B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przez Radę Szkoły Doktorskiej </w:t>
      </w:r>
      <w:r w:rsidR="00B433EA" w:rsidRPr="00142AC4">
        <w:rPr>
          <w:rFonts w:ascii="Times New Roman" w:hAnsi="Times New Roman" w:cs="Times New Roman"/>
          <w:sz w:val="24"/>
          <w:szCs w:val="24"/>
        </w:rPr>
        <w:t>sprawozdania rocznego z działaln</w:t>
      </w:r>
      <w:r w:rsidR="004E4592" w:rsidRPr="00142AC4">
        <w:rPr>
          <w:rFonts w:ascii="Times New Roman" w:hAnsi="Times New Roman" w:cs="Times New Roman"/>
          <w:sz w:val="24"/>
          <w:szCs w:val="24"/>
        </w:rPr>
        <w:t xml:space="preserve">ości </w:t>
      </w:r>
      <w:r w:rsidR="00912C2E" w:rsidRPr="00142AC4">
        <w:rPr>
          <w:rFonts w:ascii="Times New Roman" w:hAnsi="Times New Roman" w:cs="Times New Roman"/>
          <w:sz w:val="24"/>
          <w:szCs w:val="24"/>
        </w:rPr>
        <w:t>Szkoły Doktorskiej</w:t>
      </w:r>
      <w:r w:rsidRPr="00142AC4">
        <w:rPr>
          <w:rFonts w:ascii="Times New Roman" w:hAnsi="Times New Roman" w:cs="Times New Roman"/>
          <w:sz w:val="24"/>
          <w:szCs w:val="24"/>
        </w:rPr>
        <w:t xml:space="preserve"> i</w:t>
      </w:r>
      <w:r w:rsidR="004E4592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złożenie</w:t>
      </w:r>
      <w:r w:rsidR="004E4592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go</w:t>
      </w:r>
      <w:r w:rsidR="004E4592" w:rsidRPr="00142AC4">
        <w:rPr>
          <w:rFonts w:ascii="Times New Roman" w:hAnsi="Times New Roman" w:cs="Times New Roman"/>
          <w:sz w:val="24"/>
          <w:szCs w:val="24"/>
        </w:rPr>
        <w:t xml:space="preserve"> Rektorowi do końca listopada</w:t>
      </w:r>
      <w:r w:rsidR="005C2A58" w:rsidRPr="00142AC4">
        <w:rPr>
          <w:rFonts w:ascii="Times New Roman" w:hAnsi="Times New Roman" w:cs="Times New Roman"/>
          <w:sz w:val="24"/>
          <w:szCs w:val="24"/>
        </w:rPr>
        <w:t xml:space="preserve"> każdego roku kalendarzowego za</w:t>
      </w:r>
      <w:r w:rsidR="00C0690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4E4592" w:rsidRPr="00142AC4">
        <w:rPr>
          <w:rFonts w:ascii="Times New Roman" w:hAnsi="Times New Roman" w:cs="Times New Roman"/>
          <w:sz w:val="24"/>
          <w:szCs w:val="24"/>
        </w:rPr>
        <w:t xml:space="preserve">poprzedni rok </w:t>
      </w:r>
      <w:r w:rsidR="00B433EA" w:rsidRPr="00142AC4">
        <w:rPr>
          <w:rFonts w:ascii="Times New Roman" w:hAnsi="Times New Roman" w:cs="Times New Roman"/>
          <w:sz w:val="24"/>
          <w:szCs w:val="24"/>
        </w:rPr>
        <w:t>akademicki</w:t>
      </w:r>
      <w:r w:rsidR="005C2A58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2884C3E1" w14:textId="77777777" w:rsidR="00B433EA" w:rsidRPr="00142AC4" w:rsidRDefault="00B433EA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rzygotowywanie raportu samooceny w j</w:t>
      </w:r>
      <w:r w:rsidR="006E6E57" w:rsidRPr="00142AC4">
        <w:rPr>
          <w:rFonts w:ascii="Times New Roman" w:hAnsi="Times New Roman" w:cs="Times New Roman"/>
          <w:sz w:val="24"/>
          <w:szCs w:val="24"/>
        </w:rPr>
        <w:t xml:space="preserve">ęzykach polskim i angielskim na </w:t>
      </w:r>
      <w:r w:rsidRPr="00142AC4">
        <w:rPr>
          <w:rFonts w:ascii="Times New Roman" w:hAnsi="Times New Roman" w:cs="Times New Roman"/>
          <w:sz w:val="24"/>
          <w:szCs w:val="24"/>
        </w:rPr>
        <w:t xml:space="preserve">potrzeby ewaluacji </w:t>
      </w:r>
      <w:r w:rsidR="005B0F47" w:rsidRPr="00142AC4">
        <w:rPr>
          <w:rFonts w:ascii="Times New Roman" w:hAnsi="Times New Roman" w:cs="Times New Roman"/>
          <w:sz w:val="24"/>
          <w:szCs w:val="24"/>
        </w:rPr>
        <w:t>Szkoły Doktorskiej</w:t>
      </w:r>
      <w:r w:rsidR="005C2A58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085B5D7E" w14:textId="77777777" w:rsidR="00B433EA" w:rsidRPr="00142AC4" w:rsidRDefault="008F7CB6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nadzór nad prawidłowym, rzetelnym i terminowym</w:t>
      </w:r>
      <w:r w:rsidR="00B433EA" w:rsidRPr="00142AC4">
        <w:rPr>
          <w:rFonts w:ascii="Times New Roman" w:hAnsi="Times New Roman" w:cs="Times New Roman"/>
          <w:sz w:val="24"/>
          <w:szCs w:val="24"/>
        </w:rPr>
        <w:t xml:space="preserve"> wprowadzanie</w:t>
      </w:r>
      <w:r w:rsidRPr="00142AC4">
        <w:rPr>
          <w:rFonts w:ascii="Times New Roman" w:hAnsi="Times New Roman" w:cs="Times New Roman"/>
          <w:sz w:val="24"/>
          <w:szCs w:val="24"/>
        </w:rPr>
        <w:t>m</w:t>
      </w:r>
      <w:r w:rsidR="00B433EA" w:rsidRPr="00142AC4">
        <w:rPr>
          <w:rFonts w:ascii="Times New Roman" w:hAnsi="Times New Roman" w:cs="Times New Roman"/>
          <w:sz w:val="24"/>
          <w:szCs w:val="24"/>
        </w:rPr>
        <w:t>, aktualizowanie</w:t>
      </w:r>
      <w:r w:rsidRPr="00142AC4">
        <w:rPr>
          <w:rFonts w:ascii="Times New Roman" w:hAnsi="Times New Roman" w:cs="Times New Roman"/>
          <w:sz w:val="24"/>
          <w:szCs w:val="24"/>
        </w:rPr>
        <w:t>m</w:t>
      </w:r>
      <w:r w:rsidR="00B433EA" w:rsidRPr="00142AC4">
        <w:rPr>
          <w:rFonts w:ascii="Times New Roman" w:hAnsi="Times New Roman" w:cs="Times New Roman"/>
          <w:sz w:val="24"/>
          <w:szCs w:val="24"/>
        </w:rPr>
        <w:t>, archiwizowanie</w:t>
      </w:r>
      <w:r w:rsidRPr="00142AC4">
        <w:rPr>
          <w:rFonts w:ascii="Times New Roman" w:hAnsi="Times New Roman" w:cs="Times New Roman"/>
          <w:sz w:val="24"/>
          <w:szCs w:val="24"/>
        </w:rPr>
        <w:t>m</w:t>
      </w:r>
      <w:r w:rsidR="00B433EA" w:rsidRPr="00142AC4">
        <w:rPr>
          <w:rFonts w:ascii="Times New Roman" w:hAnsi="Times New Roman" w:cs="Times New Roman"/>
          <w:sz w:val="24"/>
          <w:szCs w:val="24"/>
        </w:rPr>
        <w:t xml:space="preserve"> oraz </w:t>
      </w:r>
      <w:r w:rsidR="00EB5123" w:rsidRPr="00142AC4">
        <w:rPr>
          <w:rFonts w:ascii="Times New Roman" w:hAnsi="Times New Roman" w:cs="Times New Roman"/>
          <w:sz w:val="24"/>
          <w:szCs w:val="24"/>
        </w:rPr>
        <w:t>usuwanie</w:t>
      </w:r>
      <w:r w:rsidRPr="00142AC4">
        <w:rPr>
          <w:rFonts w:ascii="Times New Roman" w:hAnsi="Times New Roman" w:cs="Times New Roman"/>
          <w:sz w:val="24"/>
          <w:szCs w:val="24"/>
        </w:rPr>
        <w:t>m</w:t>
      </w:r>
      <w:r w:rsidR="00EB5123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B433EA" w:rsidRPr="00142AC4">
        <w:rPr>
          <w:rFonts w:ascii="Times New Roman" w:hAnsi="Times New Roman" w:cs="Times New Roman"/>
          <w:sz w:val="24"/>
          <w:szCs w:val="24"/>
        </w:rPr>
        <w:t>danych w</w:t>
      </w:r>
      <w:r w:rsidR="006E6E57" w:rsidRPr="00142AC4">
        <w:rPr>
          <w:rFonts w:ascii="Times New Roman" w:hAnsi="Times New Roman" w:cs="Times New Roman"/>
          <w:sz w:val="24"/>
          <w:szCs w:val="24"/>
        </w:rPr>
        <w:t xml:space="preserve"> Systemie Pol-on</w:t>
      </w:r>
      <w:r w:rsidR="005C2A58" w:rsidRPr="00142AC4">
        <w:rPr>
          <w:rFonts w:ascii="Times New Roman" w:hAnsi="Times New Roman" w:cs="Times New Roman"/>
          <w:sz w:val="24"/>
          <w:szCs w:val="24"/>
        </w:rPr>
        <w:t>,</w:t>
      </w:r>
      <w:r w:rsidR="00B433EA"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1E5A94" w14:textId="77777777" w:rsidR="00315E5A" w:rsidRPr="00142AC4" w:rsidRDefault="00B433EA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nadzór nad gromadzeniem dok</w:t>
      </w:r>
      <w:r w:rsidR="005C2A58" w:rsidRPr="00142AC4">
        <w:rPr>
          <w:rFonts w:ascii="Times New Roman" w:hAnsi="Times New Roman" w:cs="Times New Roman"/>
          <w:sz w:val="24"/>
          <w:szCs w:val="24"/>
        </w:rPr>
        <w:t>umentacji przebiegu kształcenia,</w:t>
      </w:r>
    </w:p>
    <w:p w14:paraId="0B85B543" w14:textId="77777777" w:rsidR="005A3007" w:rsidRPr="00142AC4" w:rsidRDefault="00FC7638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wyrażanie zgody na </w:t>
      </w:r>
      <w:r w:rsidR="0096307A" w:rsidRPr="00142AC4">
        <w:rPr>
          <w:rFonts w:ascii="Times New Roman" w:hAnsi="Times New Roman" w:cs="Times New Roman"/>
          <w:sz w:val="24"/>
          <w:szCs w:val="24"/>
        </w:rPr>
        <w:t xml:space="preserve">zawieszenie </w:t>
      </w:r>
      <w:r w:rsidRPr="00142AC4">
        <w:rPr>
          <w:rFonts w:ascii="Times New Roman" w:hAnsi="Times New Roman" w:cs="Times New Roman"/>
          <w:sz w:val="24"/>
          <w:szCs w:val="24"/>
        </w:rPr>
        <w:t xml:space="preserve">kształcenia w </w:t>
      </w:r>
      <w:r w:rsidR="0001543E" w:rsidRPr="00142AC4">
        <w:rPr>
          <w:rFonts w:ascii="Times New Roman" w:hAnsi="Times New Roman" w:cs="Times New Roman"/>
          <w:sz w:val="24"/>
          <w:szCs w:val="24"/>
        </w:rPr>
        <w:t>S</w:t>
      </w:r>
      <w:r w:rsidRPr="00142AC4">
        <w:rPr>
          <w:rFonts w:ascii="Times New Roman" w:hAnsi="Times New Roman" w:cs="Times New Roman"/>
          <w:sz w:val="24"/>
          <w:szCs w:val="24"/>
        </w:rPr>
        <w:t>zkole</w:t>
      </w:r>
      <w:r w:rsidR="0001543E" w:rsidRPr="00142AC4">
        <w:rPr>
          <w:rFonts w:ascii="Times New Roman" w:hAnsi="Times New Roman" w:cs="Times New Roman"/>
          <w:sz w:val="24"/>
          <w:szCs w:val="24"/>
        </w:rPr>
        <w:t xml:space="preserve"> Doktorskiej</w:t>
      </w:r>
      <w:r w:rsidR="00CB1847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2387887C" w14:textId="77777777" w:rsidR="00555768" w:rsidRPr="00142AC4" w:rsidRDefault="00AA5D37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ocena opieki </w:t>
      </w:r>
      <w:r w:rsidR="001803A8" w:rsidRPr="00142AC4">
        <w:rPr>
          <w:rFonts w:ascii="Times New Roman" w:hAnsi="Times New Roman" w:cs="Times New Roman"/>
          <w:sz w:val="24"/>
          <w:szCs w:val="24"/>
        </w:rPr>
        <w:t xml:space="preserve">naukowej nad doktorantem o której mowa w § </w:t>
      </w:r>
      <w:r w:rsidR="005A5FCF" w:rsidRPr="00142AC4">
        <w:rPr>
          <w:rFonts w:ascii="Times New Roman" w:hAnsi="Times New Roman" w:cs="Times New Roman"/>
          <w:strike/>
          <w:sz w:val="24"/>
          <w:szCs w:val="24"/>
        </w:rPr>
        <w:t>12</w:t>
      </w:r>
      <w:r w:rsidR="005671E9" w:rsidRPr="00142AC4">
        <w:rPr>
          <w:rFonts w:ascii="Times New Roman" w:hAnsi="Times New Roman" w:cs="Times New Roman"/>
          <w:sz w:val="24"/>
          <w:szCs w:val="24"/>
        </w:rPr>
        <w:t xml:space="preserve"> 13</w:t>
      </w:r>
      <w:r w:rsidR="005A5FCF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218BB8EB" w14:textId="77777777" w:rsidR="00A32098" w:rsidRPr="00142AC4" w:rsidRDefault="00A32098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nadzór merytoryczny nad Sekcją ds. Kształcenia Doktorantów</w:t>
      </w:r>
      <w:r w:rsidR="00EF38C4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0841C7DF" w14:textId="77777777" w:rsidR="008B6A68" w:rsidRPr="00142AC4" w:rsidRDefault="003867F9" w:rsidP="004A20BC">
      <w:pPr>
        <w:pStyle w:val="Bezodstpw"/>
        <w:numPr>
          <w:ilvl w:val="1"/>
          <w:numId w:val="7"/>
        </w:numPr>
        <w:spacing w:line="276" w:lineRule="auto"/>
        <w:ind w:left="851" w:hanging="502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inne, </w:t>
      </w:r>
      <w:r w:rsidR="00AD0664" w:rsidRPr="00142AC4">
        <w:rPr>
          <w:rFonts w:ascii="Times New Roman" w:hAnsi="Times New Roman" w:cs="Times New Roman"/>
          <w:sz w:val="24"/>
          <w:szCs w:val="24"/>
        </w:rPr>
        <w:t>związane ze Szkołą Doktorską</w:t>
      </w:r>
      <w:r w:rsidR="005871AA" w:rsidRPr="00142AC4">
        <w:rPr>
          <w:rFonts w:ascii="Times New Roman" w:hAnsi="Times New Roman" w:cs="Times New Roman"/>
          <w:sz w:val="24"/>
          <w:szCs w:val="24"/>
        </w:rPr>
        <w:t xml:space="preserve"> i nadawaniem stopni</w:t>
      </w:r>
      <w:r w:rsidR="00072EFF" w:rsidRPr="00142AC4">
        <w:rPr>
          <w:rFonts w:ascii="Times New Roman" w:hAnsi="Times New Roman" w:cs="Times New Roman"/>
          <w:sz w:val="24"/>
          <w:szCs w:val="24"/>
        </w:rPr>
        <w:t>a</w:t>
      </w:r>
      <w:r w:rsidR="005871AA" w:rsidRPr="00142AC4">
        <w:rPr>
          <w:rFonts w:ascii="Times New Roman" w:hAnsi="Times New Roman" w:cs="Times New Roman"/>
          <w:sz w:val="24"/>
          <w:szCs w:val="24"/>
        </w:rPr>
        <w:t xml:space="preserve"> doktora</w:t>
      </w:r>
      <w:r w:rsidRPr="00142AC4">
        <w:rPr>
          <w:rFonts w:ascii="Times New Roman" w:hAnsi="Times New Roman" w:cs="Times New Roman"/>
          <w:sz w:val="24"/>
          <w:szCs w:val="24"/>
        </w:rPr>
        <w:t>.</w:t>
      </w:r>
    </w:p>
    <w:p w14:paraId="5E9D67D6" w14:textId="77777777" w:rsidR="001D643B" w:rsidRPr="00142AC4" w:rsidRDefault="001D643B" w:rsidP="00302F2D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A574ED" w14:textId="77777777" w:rsidR="00077269" w:rsidRPr="00142AC4" w:rsidRDefault="00077269" w:rsidP="00302F2D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838F6E" w14:textId="77777777" w:rsidR="002B29DF" w:rsidRPr="00142AC4" w:rsidRDefault="002B29DF" w:rsidP="00302F2D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F220E95" w14:textId="77777777" w:rsidR="002B29DF" w:rsidRPr="00142AC4" w:rsidRDefault="002B29DF" w:rsidP="00302F2D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89636A2" w14:textId="77777777" w:rsidR="004E4592" w:rsidRPr="00142AC4" w:rsidRDefault="00375792" w:rsidP="00FC74F7">
      <w:pPr>
        <w:pStyle w:val="Nagwek1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7" w:name="_Toc129175278"/>
      <w:r w:rsidRPr="00142AC4">
        <w:rPr>
          <w:rFonts w:ascii="Times New Roman" w:hAnsi="Times New Roman" w:cs="Times New Roman"/>
          <w:b/>
          <w:sz w:val="24"/>
          <w:szCs w:val="24"/>
        </w:rPr>
        <w:t>ROZDZIAŁ 1</w:t>
      </w:r>
      <w:r w:rsidR="000274C1" w:rsidRPr="00142AC4">
        <w:rPr>
          <w:rFonts w:ascii="Times New Roman" w:hAnsi="Times New Roman" w:cs="Times New Roman"/>
          <w:b/>
          <w:sz w:val="24"/>
          <w:szCs w:val="24"/>
        </w:rPr>
        <w:t>5</w:t>
      </w:r>
      <w:r w:rsidRPr="00142AC4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4E4592" w:rsidRPr="00142AC4">
        <w:rPr>
          <w:rFonts w:ascii="Times New Roman" w:hAnsi="Times New Roman" w:cs="Times New Roman"/>
          <w:b/>
          <w:sz w:val="24"/>
          <w:szCs w:val="24"/>
        </w:rPr>
        <w:t>RADA SZKOŁY DOKTO</w:t>
      </w:r>
      <w:r w:rsidR="00302F2D" w:rsidRPr="00142AC4">
        <w:rPr>
          <w:rFonts w:ascii="Times New Roman" w:hAnsi="Times New Roman" w:cs="Times New Roman"/>
          <w:b/>
          <w:sz w:val="24"/>
          <w:szCs w:val="24"/>
        </w:rPr>
        <w:t>RSKIEJ</w:t>
      </w:r>
      <w:bookmarkEnd w:id="17"/>
    </w:p>
    <w:p w14:paraId="45BAB549" w14:textId="77777777" w:rsidR="00144B17" w:rsidRPr="00142AC4" w:rsidRDefault="00144B17" w:rsidP="00302F2D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6C99E2B" w14:textId="77777777" w:rsidR="00375792" w:rsidRPr="00142AC4" w:rsidRDefault="00375792" w:rsidP="00375792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§ </w:t>
      </w:r>
      <w:r w:rsidR="00E54420" w:rsidRPr="00142AC4">
        <w:rPr>
          <w:rFonts w:ascii="Times New Roman" w:hAnsi="Times New Roman" w:cs="Times New Roman"/>
          <w:sz w:val="24"/>
          <w:szCs w:val="24"/>
        </w:rPr>
        <w:t xml:space="preserve"> 26 </w:t>
      </w:r>
    </w:p>
    <w:p w14:paraId="1FC599A3" w14:textId="77777777" w:rsidR="004E4592" w:rsidRPr="00142AC4" w:rsidRDefault="004E4592" w:rsidP="004A20BC">
      <w:pPr>
        <w:pStyle w:val="Bezodstpw"/>
        <w:numPr>
          <w:ilvl w:val="0"/>
          <w:numId w:val="41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W </w:t>
      </w:r>
      <w:r w:rsidR="00912C2E" w:rsidRPr="00142AC4">
        <w:rPr>
          <w:rFonts w:ascii="Times New Roman" w:hAnsi="Times New Roman" w:cs="Times New Roman"/>
          <w:sz w:val="24"/>
          <w:szCs w:val="24"/>
        </w:rPr>
        <w:t>S</w:t>
      </w:r>
      <w:r w:rsidRPr="00142AC4">
        <w:rPr>
          <w:rFonts w:ascii="Times New Roman" w:hAnsi="Times New Roman" w:cs="Times New Roman"/>
          <w:sz w:val="24"/>
          <w:szCs w:val="24"/>
        </w:rPr>
        <w:t xml:space="preserve">zkole </w:t>
      </w:r>
      <w:r w:rsidR="00912C2E" w:rsidRPr="00142AC4">
        <w:rPr>
          <w:rFonts w:ascii="Times New Roman" w:hAnsi="Times New Roman" w:cs="Times New Roman"/>
          <w:sz w:val="24"/>
          <w:szCs w:val="24"/>
        </w:rPr>
        <w:t>D</w:t>
      </w:r>
      <w:r w:rsidRPr="00142AC4">
        <w:rPr>
          <w:rFonts w:ascii="Times New Roman" w:hAnsi="Times New Roman" w:cs="Times New Roman"/>
          <w:sz w:val="24"/>
          <w:szCs w:val="24"/>
        </w:rPr>
        <w:t xml:space="preserve">oktorskiej działa Rada </w:t>
      </w:r>
      <w:r w:rsidR="005A3007" w:rsidRPr="00142AC4">
        <w:rPr>
          <w:rFonts w:ascii="Times New Roman" w:hAnsi="Times New Roman" w:cs="Times New Roman"/>
          <w:sz w:val="24"/>
          <w:szCs w:val="24"/>
        </w:rPr>
        <w:t>S</w:t>
      </w:r>
      <w:r w:rsidRPr="00142AC4">
        <w:rPr>
          <w:rFonts w:ascii="Times New Roman" w:hAnsi="Times New Roman" w:cs="Times New Roman"/>
          <w:sz w:val="24"/>
          <w:szCs w:val="24"/>
        </w:rPr>
        <w:t xml:space="preserve">zkoły </w:t>
      </w:r>
      <w:r w:rsidR="005A3007" w:rsidRPr="00142AC4">
        <w:rPr>
          <w:rFonts w:ascii="Times New Roman" w:hAnsi="Times New Roman" w:cs="Times New Roman"/>
          <w:sz w:val="24"/>
          <w:szCs w:val="24"/>
        </w:rPr>
        <w:t>D</w:t>
      </w:r>
      <w:r w:rsidR="00302F2D" w:rsidRPr="00142AC4">
        <w:rPr>
          <w:rFonts w:ascii="Times New Roman" w:hAnsi="Times New Roman" w:cs="Times New Roman"/>
          <w:sz w:val="24"/>
          <w:szCs w:val="24"/>
        </w:rPr>
        <w:t>oktorskiej</w:t>
      </w:r>
      <w:r w:rsidR="00AC50EC" w:rsidRPr="00142AC4">
        <w:rPr>
          <w:rFonts w:ascii="Times New Roman" w:hAnsi="Times New Roman" w:cs="Times New Roman"/>
          <w:sz w:val="24"/>
          <w:szCs w:val="24"/>
        </w:rPr>
        <w:t xml:space="preserve">, </w:t>
      </w:r>
      <w:r w:rsidRPr="00142AC4">
        <w:rPr>
          <w:rFonts w:ascii="Times New Roman" w:hAnsi="Times New Roman" w:cs="Times New Roman"/>
          <w:sz w:val="24"/>
          <w:szCs w:val="24"/>
        </w:rPr>
        <w:t>która jest ciałem opiniodawczo-doradczym</w:t>
      </w:r>
      <w:r w:rsidR="00240A61" w:rsidRPr="00142AC4">
        <w:rPr>
          <w:rFonts w:ascii="Times New Roman" w:hAnsi="Times New Roman" w:cs="Times New Roman"/>
          <w:sz w:val="24"/>
          <w:szCs w:val="24"/>
        </w:rPr>
        <w:t xml:space="preserve"> Dyrektora</w:t>
      </w:r>
      <w:r w:rsidRPr="00142AC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AA3B6A9" w14:textId="77777777" w:rsidR="002662F4" w:rsidRPr="00142AC4" w:rsidRDefault="007A1D39" w:rsidP="00A2516A">
      <w:pPr>
        <w:pStyle w:val="Bezodstpw"/>
        <w:numPr>
          <w:ilvl w:val="0"/>
          <w:numId w:val="1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Skład</w:t>
      </w:r>
      <w:r w:rsidR="002662F4" w:rsidRPr="00142AC4">
        <w:rPr>
          <w:rFonts w:ascii="Times New Roman" w:hAnsi="Times New Roman" w:cs="Times New Roman"/>
          <w:sz w:val="24"/>
          <w:szCs w:val="24"/>
        </w:rPr>
        <w:t xml:space="preserve"> Rady </w:t>
      </w:r>
      <w:r w:rsidR="00302F2D" w:rsidRPr="00142AC4">
        <w:rPr>
          <w:rFonts w:ascii="Times New Roman" w:hAnsi="Times New Roman" w:cs="Times New Roman"/>
          <w:sz w:val="24"/>
          <w:szCs w:val="24"/>
        </w:rPr>
        <w:t xml:space="preserve">Szkoły Doktorskiej </w:t>
      </w:r>
      <w:r w:rsidR="00E52E8A" w:rsidRPr="00142AC4">
        <w:rPr>
          <w:rFonts w:ascii="Times New Roman" w:hAnsi="Times New Roman" w:cs="Times New Roman"/>
          <w:sz w:val="24"/>
          <w:szCs w:val="24"/>
        </w:rPr>
        <w:t xml:space="preserve">określa się na </w:t>
      </w:r>
      <w:r w:rsidR="001F4E77" w:rsidRPr="00142AC4">
        <w:rPr>
          <w:rFonts w:ascii="Times New Roman" w:hAnsi="Times New Roman" w:cs="Times New Roman"/>
          <w:sz w:val="24"/>
          <w:szCs w:val="24"/>
        </w:rPr>
        <w:t>7</w:t>
      </w:r>
      <w:r w:rsidR="002662F4" w:rsidRPr="00142AC4">
        <w:rPr>
          <w:rFonts w:ascii="Times New Roman" w:hAnsi="Times New Roman" w:cs="Times New Roman"/>
          <w:sz w:val="24"/>
          <w:szCs w:val="24"/>
        </w:rPr>
        <w:t xml:space="preserve"> osób</w:t>
      </w:r>
      <w:r w:rsidRPr="00142AC4">
        <w:rPr>
          <w:rFonts w:ascii="Times New Roman" w:hAnsi="Times New Roman" w:cs="Times New Roman"/>
          <w:sz w:val="24"/>
          <w:szCs w:val="24"/>
        </w:rPr>
        <w:t xml:space="preserve">, z zachowaniem zasad określonych </w:t>
      </w:r>
      <w:r w:rsidR="000274C1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w ust. 4</w:t>
      </w:r>
      <w:r w:rsidR="002662F4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75A3774A" w14:textId="77777777" w:rsidR="00FC7638" w:rsidRPr="00142AC4" w:rsidRDefault="00FC7638" w:rsidP="00A2516A">
      <w:pPr>
        <w:pStyle w:val="Bezodstpw"/>
        <w:numPr>
          <w:ilvl w:val="0"/>
          <w:numId w:val="1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Radę </w:t>
      </w:r>
      <w:r w:rsidR="00302F2D" w:rsidRPr="00142AC4">
        <w:rPr>
          <w:rFonts w:ascii="Times New Roman" w:hAnsi="Times New Roman" w:cs="Times New Roman"/>
          <w:sz w:val="24"/>
          <w:szCs w:val="24"/>
        </w:rPr>
        <w:t>Szkoły Doktorskiej</w:t>
      </w:r>
      <w:r w:rsidRPr="00142AC4">
        <w:rPr>
          <w:rFonts w:ascii="Times New Roman" w:hAnsi="Times New Roman" w:cs="Times New Roman"/>
          <w:sz w:val="24"/>
          <w:szCs w:val="24"/>
        </w:rPr>
        <w:t xml:space="preserve"> powoł</w:t>
      </w:r>
      <w:r w:rsidR="00AC50EC" w:rsidRPr="00142AC4">
        <w:rPr>
          <w:rFonts w:ascii="Times New Roman" w:hAnsi="Times New Roman" w:cs="Times New Roman"/>
          <w:sz w:val="24"/>
          <w:szCs w:val="24"/>
        </w:rPr>
        <w:t>uje Rektor na wniosek Dyrektora.</w:t>
      </w:r>
    </w:p>
    <w:p w14:paraId="1B244281" w14:textId="77777777" w:rsidR="00AC50EC" w:rsidRPr="00142AC4" w:rsidRDefault="0061672C" w:rsidP="00A2516A">
      <w:pPr>
        <w:pStyle w:val="Bezodstpw"/>
        <w:numPr>
          <w:ilvl w:val="0"/>
          <w:numId w:val="1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W skład Rady </w:t>
      </w:r>
      <w:r w:rsidR="00224D2F" w:rsidRPr="00142AC4">
        <w:rPr>
          <w:rFonts w:ascii="Times New Roman" w:hAnsi="Times New Roman" w:cs="Times New Roman"/>
          <w:sz w:val="24"/>
          <w:szCs w:val="24"/>
        </w:rPr>
        <w:t xml:space="preserve">Szkoły Doktorskiej </w:t>
      </w:r>
      <w:r w:rsidRPr="00142AC4">
        <w:rPr>
          <w:rFonts w:ascii="Times New Roman" w:hAnsi="Times New Roman" w:cs="Times New Roman"/>
          <w:sz w:val="24"/>
          <w:szCs w:val="24"/>
        </w:rPr>
        <w:t>wchodzą:</w:t>
      </w:r>
      <w:r w:rsidR="00AC50EC" w:rsidRPr="00142A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1802A3" w14:textId="77777777" w:rsidR="00AC50EC" w:rsidRPr="00142AC4" w:rsidRDefault="00AC50EC" w:rsidP="00A2516A">
      <w:pPr>
        <w:pStyle w:val="Bezodstpw"/>
        <w:spacing w:line="276" w:lineRule="auto"/>
        <w:ind w:left="851" w:hanging="29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1) </w:t>
      </w:r>
      <w:r w:rsidR="00586F57" w:rsidRPr="00142AC4">
        <w:rPr>
          <w:rFonts w:ascii="Times New Roman" w:hAnsi="Times New Roman" w:cs="Times New Roman"/>
          <w:sz w:val="24"/>
          <w:szCs w:val="24"/>
        </w:rPr>
        <w:t>cztery</w:t>
      </w:r>
      <w:r w:rsidR="00E52E8A" w:rsidRPr="00142AC4">
        <w:rPr>
          <w:rFonts w:ascii="Times New Roman" w:hAnsi="Times New Roman" w:cs="Times New Roman"/>
          <w:sz w:val="24"/>
          <w:szCs w:val="24"/>
        </w:rPr>
        <w:t xml:space="preserve"> osoby posiadające stopień doktora habilitowanego lub tytuł profesora </w:t>
      </w:r>
      <w:r w:rsidR="004504A5" w:rsidRPr="00142AC4">
        <w:rPr>
          <w:rFonts w:ascii="Times New Roman" w:hAnsi="Times New Roman" w:cs="Times New Roman"/>
          <w:sz w:val="24"/>
          <w:szCs w:val="24"/>
        </w:rPr>
        <w:br/>
      </w:r>
      <w:r w:rsidR="00E52E8A" w:rsidRPr="00142AC4">
        <w:rPr>
          <w:rFonts w:ascii="Times New Roman" w:hAnsi="Times New Roman" w:cs="Times New Roman"/>
          <w:sz w:val="24"/>
          <w:szCs w:val="24"/>
        </w:rPr>
        <w:t>w</w:t>
      </w:r>
      <w:r w:rsidR="004504A5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E52E8A" w:rsidRPr="00142AC4">
        <w:rPr>
          <w:rFonts w:ascii="Times New Roman" w:hAnsi="Times New Roman" w:cs="Times New Roman"/>
          <w:sz w:val="24"/>
          <w:szCs w:val="24"/>
        </w:rPr>
        <w:t>dyscyplin</w:t>
      </w:r>
      <w:r w:rsidR="00586F57" w:rsidRPr="00142AC4">
        <w:rPr>
          <w:rFonts w:ascii="Times New Roman" w:hAnsi="Times New Roman" w:cs="Times New Roman"/>
          <w:sz w:val="24"/>
          <w:szCs w:val="24"/>
        </w:rPr>
        <w:t>ach</w:t>
      </w:r>
      <w:r w:rsidR="00E52E8A" w:rsidRPr="00142AC4">
        <w:rPr>
          <w:rFonts w:ascii="Times New Roman" w:hAnsi="Times New Roman" w:cs="Times New Roman"/>
          <w:sz w:val="24"/>
          <w:szCs w:val="24"/>
        </w:rPr>
        <w:t>, w któr</w:t>
      </w:r>
      <w:r w:rsidR="00586F57" w:rsidRPr="00142AC4">
        <w:rPr>
          <w:rFonts w:ascii="Times New Roman" w:hAnsi="Times New Roman" w:cs="Times New Roman"/>
          <w:sz w:val="24"/>
          <w:szCs w:val="24"/>
        </w:rPr>
        <w:t>ych</w:t>
      </w:r>
      <w:r w:rsidR="00E52E8A" w:rsidRPr="00142AC4">
        <w:rPr>
          <w:rFonts w:ascii="Times New Roman" w:hAnsi="Times New Roman" w:cs="Times New Roman"/>
          <w:sz w:val="24"/>
          <w:szCs w:val="24"/>
        </w:rPr>
        <w:t xml:space="preserve"> Ucz</w:t>
      </w:r>
      <w:r w:rsidR="00985790" w:rsidRPr="00142AC4">
        <w:rPr>
          <w:rFonts w:ascii="Times New Roman" w:hAnsi="Times New Roman" w:cs="Times New Roman"/>
          <w:sz w:val="24"/>
          <w:szCs w:val="24"/>
        </w:rPr>
        <w:t>el</w:t>
      </w:r>
      <w:r w:rsidR="00E52E8A" w:rsidRPr="00142AC4">
        <w:rPr>
          <w:rFonts w:ascii="Times New Roman" w:hAnsi="Times New Roman" w:cs="Times New Roman"/>
          <w:sz w:val="24"/>
          <w:szCs w:val="24"/>
        </w:rPr>
        <w:t>nia będzie podlegać ewaluacji jakości działalności naukowej</w:t>
      </w:r>
      <w:r w:rsidRPr="00142AC4">
        <w:rPr>
          <w:rFonts w:ascii="Times New Roman" w:hAnsi="Times New Roman" w:cs="Times New Roman"/>
          <w:sz w:val="24"/>
          <w:szCs w:val="24"/>
        </w:rPr>
        <w:t>,</w:t>
      </w:r>
    </w:p>
    <w:p w14:paraId="092A14C4" w14:textId="77777777" w:rsidR="007570D5" w:rsidRPr="00142AC4" w:rsidRDefault="00586F57" w:rsidP="004A20BC">
      <w:pPr>
        <w:pStyle w:val="Bezodstpw"/>
        <w:numPr>
          <w:ilvl w:val="0"/>
          <w:numId w:val="7"/>
        </w:numPr>
        <w:spacing w:line="276" w:lineRule="auto"/>
        <w:ind w:left="851" w:hanging="29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trzech</w:t>
      </w:r>
      <w:r w:rsidR="007570D5" w:rsidRPr="00142AC4">
        <w:rPr>
          <w:rFonts w:ascii="Times New Roman" w:hAnsi="Times New Roman" w:cs="Times New Roman"/>
          <w:sz w:val="24"/>
          <w:szCs w:val="24"/>
        </w:rPr>
        <w:t xml:space="preserve"> przedstawiciel</w:t>
      </w:r>
      <w:r w:rsidRPr="00142AC4">
        <w:rPr>
          <w:rFonts w:ascii="Times New Roman" w:hAnsi="Times New Roman" w:cs="Times New Roman"/>
          <w:sz w:val="24"/>
          <w:szCs w:val="24"/>
        </w:rPr>
        <w:t>i</w:t>
      </w:r>
      <w:r w:rsidR="007570D5" w:rsidRPr="00142AC4">
        <w:rPr>
          <w:rFonts w:ascii="Times New Roman" w:hAnsi="Times New Roman" w:cs="Times New Roman"/>
          <w:sz w:val="24"/>
          <w:szCs w:val="24"/>
        </w:rPr>
        <w:t xml:space="preserve"> doktorant</w:t>
      </w:r>
      <w:r w:rsidRPr="00142AC4">
        <w:rPr>
          <w:rFonts w:ascii="Times New Roman" w:hAnsi="Times New Roman" w:cs="Times New Roman"/>
          <w:sz w:val="24"/>
          <w:szCs w:val="24"/>
        </w:rPr>
        <w:t xml:space="preserve">ów Szkoły Doktorskiej z każdej </w:t>
      </w:r>
      <w:r w:rsidR="007570D5" w:rsidRPr="00142AC4">
        <w:rPr>
          <w:rFonts w:ascii="Times New Roman" w:hAnsi="Times New Roman" w:cs="Times New Roman"/>
          <w:sz w:val="24"/>
          <w:szCs w:val="24"/>
        </w:rPr>
        <w:t xml:space="preserve">z dyscyplin, w której </w:t>
      </w:r>
      <w:r w:rsidR="00E52E8A" w:rsidRPr="00142AC4">
        <w:rPr>
          <w:rFonts w:ascii="Times New Roman" w:hAnsi="Times New Roman" w:cs="Times New Roman"/>
          <w:sz w:val="24"/>
          <w:szCs w:val="24"/>
        </w:rPr>
        <w:t>Ucze</w:t>
      </w:r>
      <w:r w:rsidR="00985790" w:rsidRPr="00142AC4">
        <w:rPr>
          <w:rFonts w:ascii="Times New Roman" w:hAnsi="Times New Roman" w:cs="Times New Roman"/>
          <w:sz w:val="24"/>
          <w:szCs w:val="24"/>
        </w:rPr>
        <w:t>l</w:t>
      </w:r>
      <w:r w:rsidR="00E52E8A" w:rsidRPr="00142AC4">
        <w:rPr>
          <w:rFonts w:ascii="Times New Roman" w:hAnsi="Times New Roman" w:cs="Times New Roman"/>
          <w:sz w:val="24"/>
          <w:szCs w:val="24"/>
        </w:rPr>
        <w:t>nia będzie podlegać ewaluacji jakości działalności naukowej</w:t>
      </w:r>
      <w:r w:rsidR="007570D5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2E6B45BF" w14:textId="77777777" w:rsidR="00BE6DB8" w:rsidRPr="00142AC4" w:rsidRDefault="00AC50EC" w:rsidP="00BE6DB8">
      <w:pPr>
        <w:pStyle w:val="Bezodstpw"/>
        <w:numPr>
          <w:ilvl w:val="0"/>
          <w:numId w:val="1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Rada </w:t>
      </w:r>
      <w:r w:rsidR="00224D2F" w:rsidRPr="00142AC4">
        <w:rPr>
          <w:rFonts w:ascii="Times New Roman" w:hAnsi="Times New Roman" w:cs="Times New Roman"/>
          <w:sz w:val="24"/>
          <w:szCs w:val="24"/>
        </w:rPr>
        <w:t xml:space="preserve">Szkoły Doktorskiej </w:t>
      </w:r>
      <w:r w:rsidRPr="00142AC4">
        <w:rPr>
          <w:rFonts w:ascii="Times New Roman" w:hAnsi="Times New Roman" w:cs="Times New Roman"/>
          <w:sz w:val="24"/>
          <w:szCs w:val="24"/>
        </w:rPr>
        <w:t>na pierwszym posiedzeniu wybiera spośród swoich Członków Przewodniczącego oraz jego Zastępcę w głosowaniu tajnym.</w:t>
      </w:r>
    </w:p>
    <w:p w14:paraId="645F801C" w14:textId="77777777" w:rsidR="00BE6DB8" w:rsidRPr="00142AC4" w:rsidRDefault="00BE6DB8" w:rsidP="00BE6DB8">
      <w:pPr>
        <w:pStyle w:val="Bezodstpw"/>
        <w:numPr>
          <w:ilvl w:val="0"/>
          <w:numId w:val="1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Uchwały Rady Szkoły Doktorskiej zapadają zwykłą większością głosów w obecności </w:t>
      </w:r>
      <w:r w:rsidR="004504A5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co</w:t>
      </w:r>
      <w:r w:rsidR="004504A5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najmniej połowy Członków Rady</w:t>
      </w:r>
      <w:r w:rsidR="00664D80" w:rsidRPr="00142AC4">
        <w:rPr>
          <w:rFonts w:ascii="Times New Roman" w:hAnsi="Times New Roman" w:cs="Times New Roman"/>
          <w:sz w:val="24"/>
          <w:szCs w:val="24"/>
        </w:rPr>
        <w:t xml:space="preserve"> i są podpisywane przez Przewodniczącego</w:t>
      </w:r>
      <w:r w:rsidR="005F3520" w:rsidRPr="00142AC4">
        <w:rPr>
          <w:rFonts w:ascii="Times New Roman" w:hAnsi="Times New Roman" w:cs="Times New Roman"/>
          <w:sz w:val="24"/>
          <w:szCs w:val="24"/>
        </w:rPr>
        <w:t xml:space="preserve">. </w:t>
      </w:r>
      <w:r w:rsidR="004504A5" w:rsidRPr="00142AC4">
        <w:rPr>
          <w:rFonts w:ascii="Times New Roman" w:hAnsi="Times New Roman" w:cs="Times New Roman"/>
          <w:sz w:val="24"/>
          <w:szCs w:val="24"/>
        </w:rPr>
        <w:br/>
      </w:r>
      <w:r w:rsidR="005F3520" w:rsidRPr="00142AC4">
        <w:rPr>
          <w:rFonts w:ascii="Times New Roman" w:hAnsi="Times New Roman" w:cs="Times New Roman"/>
          <w:sz w:val="24"/>
          <w:szCs w:val="24"/>
        </w:rPr>
        <w:t>W</w:t>
      </w:r>
      <w:r w:rsidR="004504A5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przypadku równej liczby głosów decyduje głos Przewodniczącego.</w:t>
      </w:r>
    </w:p>
    <w:p w14:paraId="3EC29634" w14:textId="77777777" w:rsidR="00BE6DB8" w:rsidRPr="00142AC4" w:rsidRDefault="00BE6DB8" w:rsidP="00BE6DB8">
      <w:pPr>
        <w:pStyle w:val="Bezodstpw"/>
        <w:numPr>
          <w:ilvl w:val="0"/>
          <w:numId w:val="1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osiedzenia Rady Szkoły Doktorskiej są protokołowane przez Sekretarza, a</w:t>
      </w:r>
      <w:r w:rsidR="004504A5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 xml:space="preserve">protokoły </w:t>
      </w:r>
      <w:r w:rsidR="00BF69C8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 xml:space="preserve">są podpisywane przez Przewodniczącego. </w:t>
      </w:r>
    </w:p>
    <w:p w14:paraId="4A090F2C" w14:textId="77777777" w:rsidR="00BE6DB8" w:rsidRPr="00142AC4" w:rsidRDefault="00BE6DB8" w:rsidP="00BE6DB8">
      <w:pPr>
        <w:pStyle w:val="Bezodstpw"/>
        <w:numPr>
          <w:ilvl w:val="0"/>
          <w:numId w:val="1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lastRenderedPageBreak/>
        <w:t xml:space="preserve">Obsługę administracyjno-techniczną oraz funkcję Sekretarza Rady Szkoły Doktorskiej </w:t>
      </w:r>
      <w:r w:rsidR="00F25934" w:rsidRPr="00142AC4">
        <w:rPr>
          <w:rFonts w:ascii="Times New Roman" w:hAnsi="Times New Roman" w:cs="Times New Roman"/>
          <w:sz w:val="24"/>
          <w:szCs w:val="24"/>
        </w:rPr>
        <w:t>sprawuje</w:t>
      </w:r>
      <w:r w:rsidRPr="00142AC4">
        <w:rPr>
          <w:rFonts w:ascii="Times New Roman" w:hAnsi="Times New Roman" w:cs="Times New Roman"/>
          <w:sz w:val="24"/>
          <w:szCs w:val="24"/>
        </w:rPr>
        <w:t xml:space="preserve"> pracownik administracyjny wskazany przez Dyrektora.</w:t>
      </w:r>
    </w:p>
    <w:p w14:paraId="5897F35C" w14:textId="77777777" w:rsidR="00BE6DB8" w:rsidRPr="00142AC4" w:rsidRDefault="00BE6DB8" w:rsidP="00BE6DB8">
      <w:pPr>
        <w:pStyle w:val="Bezodstpw"/>
        <w:numPr>
          <w:ilvl w:val="0"/>
          <w:numId w:val="1"/>
        </w:numPr>
        <w:spacing w:line="276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Rada Szkoły Doktorskiej na pierwszym posiedzeniu uchwala swój Regulamin pracy, który podlega zatwierdzeniu przez </w:t>
      </w:r>
      <w:r w:rsidR="00046F45" w:rsidRPr="00142AC4">
        <w:rPr>
          <w:rFonts w:ascii="Times New Roman" w:hAnsi="Times New Roman" w:cs="Times New Roman"/>
          <w:sz w:val="24"/>
          <w:szCs w:val="24"/>
        </w:rPr>
        <w:t>Rektora</w:t>
      </w:r>
      <w:r w:rsidRPr="00142AC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85FEB3C" w14:textId="77777777" w:rsidR="00302F2D" w:rsidRPr="00142AC4" w:rsidRDefault="00302F2D" w:rsidP="00302F2D">
      <w:pPr>
        <w:pStyle w:val="Bezodstpw"/>
        <w:spacing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2D03C54" w14:textId="77777777" w:rsidR="005A5FCF" w:rsidRPr="00142AC4" w:rsidRDefault="005A5FCF" w:rsidP="00302F2D">
      <w:pPr>
        <w:pStyle w:val="Bezodstpw"/>
        <w:spacing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39A7530F" w14:textId="77777777" w:rsidR="00302F2D" w:rsidRPr="00142AC4" w:rsidRDefault="00302F2D" w:rsidP="00302F2D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ZADANIA RADY SZKOŁY DOKTORSKIEJ</w:t>
      </w:r>
    </w:p>
    <w:p w14:paraId="632A39B1" w14:textId="77777777" w:rsidR="00144B17" w:rsidRPr="00142AC4" w:rsidRDefault="00144B17" w:rsidP="00302F2D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F433EF" w14:textId="77777777" w:rsidR="000274C1" w:rsidRPr="00142AC4" w:rsidRDefault="000274C1" w:rsidP="000274C1">
      <w:pPr>
        <w:pStyle w:val="Bezodstpw"/>
        <w:spacing w:line="276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§ </w:t>
      </w:r>
      <w:r w:rsidR="00E54420" w:rsidRPr="00142AC4">
        <w:rPr>
          <w:rFonts w:ascii="Times New Roman" w:hAnsi="Times New Roman" w:cs="Times New Roman"/>
          <w:sz w:val="24"/>
          <w:szCs w:val="24"/>
        </w:rPr>
        <w:t xml:space="preserve">27 </w:t>
      </w:r>
    </w:p>
    <w:p w14:paraId="64794298" w14:textId="77777777" w:rsidR="004E4592" w:rsidRPr="00142AC4" w:rsidRDefault="0061672C" w:rsidP="00BE6DB8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 zadań Rady </w:t>
      </w:r>
      <w:r w:rsidR="00912C2E" w:rsidRPr="00142AC4">
        <w:rPr>
          <w:rFonts w:ascii="Times New Roman" w:hAnsi="Times New Roman" w:cs="Times New Roman"/>
          <w:sz w:val="24"/>
          <w:szCs w:val="24"/>
        </w:rPr>
        <w:t>S</w:t>
      </w:r>
      <w:r w:rsidR="004E4592" w:rsidRPr="00142AC4">
        <w:rPr>
          <w:rFonts w:ascii="Times New Roman" w:hAnsi="Times New Roman" w:cs="Times New Roman"/>
          <w:sz w:val="24"/>
          <w:szCs w:val="24"/>
        </w:rPr>
        <w:t xml:space="preserve">zkoły </w:t>
      </w:r>
      <w:r w:rsidR="00912C2E" w:rsidRPr="00142AC4">
        <w:rPr>
          <w:rFonts w:ascii="Times New Roman" w:hAnsi="Times New Roman" w:cs="Times New Roman"/>
          <w:sz w:val="24"/>
          <w:szCs w:val="24"/>
        </w:rPr>
        <w:t>D</w:t>
      </w:r>
      <w:r w:rsidR="004E4592" w:rsidRPr="00142AC4">
        <w:rPr>
          <w:rFonts w:ascii="Times New Roman" w:hAnsi="Times New Roman" w:cs="Times New Roman"/>
          <w:sz w:val="24"/>
          <w:szCs w:val="24"/>
        </w:rPr>
        <w:t xml:space="preserve">oktorskiej należy: </w:t>
      </w:r>
    </w:p>
    <w:p w14:paraId="1AFCBB34" w14:textId="77777777" w:rsidR="004E4592" w:rsidRPr="00142AC4" w:rsidRDefault="00870592" w:rsidP="004A20BC">
      <w:pPr>
        <w:pStyle w:val="Bezodstpw"/>
        <w:numPr>
          <w:ilvl w:val="1"/>
          <w:numId w:val="8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pracowanie</w:t>
      </w:r>
      <w:r w:rsidR="00295A0B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A41458" w:rsidRPr="00142AC4">
        <w:rPr>
          <w:rFonts w:ascii="Times New Roman" w:hAnsi="Times New Roman" w:cs="Times New Roman"/>
          <w:sz w:val="24"/>
          <w:szCs w:val="24"/>
        </w:rPr>
        <w:t xml:space="preserve">projektu </w:t>
      </w:r>
      <w:r w:rsidR="00295A0B" w:rsidRPr="00142AC4">
        <w:rPr>
          <w:rFonts w:ascii="Times New Roman" w:hAnsi="Times New Roman" w:cs="Times New Roman"/>
          <w:sz w:val="24"/>
          <w:szCs w:val="24"/>
        </w:rPr>
        <w:t>zasad i trybu rekrutacji do Szkoły Doktorskiej</w:t>
      </w:r>
      <w:r w:rsidR="00F75A07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AD1D9E" w:rsidRPr="00142AC4">
        <w:rPr>
          <w:rFonts w:ascii="Times New Roman" w:hAnsi="Times New Roman" w:cs="Times New Roman"/>
          <w:sz w:val="24"/>
          <w:szCs w:val="24"/>
        </w:rPr>
        <w:t xml:space="preserve">i przekazanie </w:t>
      </w:r>
      <w:r w:rsidR="00336B52" w:rsidRPr="00142AC4">
        <w:rPr>
          <w:rFonts w:ascii="Times New Roman" w:hAnsi="Times New Roman" w:cs="Times New Roman"/>
          <w:sz w:val="24"/>
          <w:szCs w:val="24"/>
        </w:rPr>
        <w:br/>
      </w:r>
      <w:r w:rsidR="00AD1D9E" w:rsidRPr="00142AC4">
        <w:rPr>
          <w:rFonts w:ascii="Times New Roman" w:hAnsi="Times New Roman" w:cs="Times New Roman"/>
          <w:sz w:val="24"/>
          <w:szCs w:val="24"/>
        </w:rPr>
        <w:t>go Dyrektorowi</w:t>
      </w:r>
      <w:r w:rsidR="00B56ADE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6CA688A3" w14:textId="77777777" w:rsidR="00295A0B" w:rsidRPr="00142AC4" w:rsidRDefault="00954755" w:rsidP="004A20BC">
      <w:pPr>
        <w:pStyle w:val="Bezodstpw"/>
        <w:numPr>
          <w:ilvl w:val="1"/>
          <w:numId w:val="8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opiniowanie zmian do </w:t>
      </w:r>
      <w:r w:rsidR="00295A0B" w:rsidRPr="00142AC4">
        <w:rPr>
          <w:rFonts w:ascii="Times New Roman" w:hAnsi="Times New Roman" w:cs="Times New Roman"/>
          <w:sz w:val="24"/>
          <w:szCs w:val="24"/>
        </w:rPr>
        <w:t>Regulaminu Szkoły Doktorskiej</w:t>
      </w:r>
      <w:r w:rsidR="00927BEC" w:rsidRPr="00142AC4">
        <w:rPr>
          <w:rFonts w:ascii="Times New Roman" w:hAnsi="Times New Roman" w:cs="Times New Roman"/>
          <w:sz w:val="24"/>
          <w:szCs w:val="24"/>
        </w:rPr>
        <w:t xml:space="preserve">, </w:t>
      </w:r>
      <w:r w:rsidR="00295A0B" w:rsidRPr="00142AC4">
        <w:rPr>
          <w:rFonts w:ascii="Times New Roman" w:hAnsi="Times New Roman" w:cs="Times New Roman"/>
          <w:sz w:val="24"/>
          <w:szCs w:val="24"/>
        </w:rPr>
        <w:t>jeśli będą wymagały tego przepisy prawa,</w:t>
      </w:r>
    </w:p>
    <w:p w14:paraId="4BD4D1BF" w14:textId="77777777" w:rsidR="004E4592" w:rsidRPr="00142AC4" w:rsidRDefault="00870592" w:rsidP="004A20BC">
      <w:pPr>
        <w:pStyle w:val="Bezodstpw"/>
        <w:numPr>
          <w:ilvl w:val="1"/>
          <w:numId w:val="8"/>
        </w:numPr>
        <w:spacing w:line="276" w:lineRule="auto"/>
        <w:ind w:left="709"/>
        <w:jc w:val="both"/>
        <w:rPr>
          <w:rFonts w:ascii="Times New Roman" w:hAnsi="Times New Roman" w:cs="Times New Roman"/>
          <w:strike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pracowanie</w:t>
      </w:r>
      <w:r w:rsidR="00A41458" w:rsidRPr="00142AC4">
        <w:rPr>
          <w:rFonts w:ascii="Times New Roman" w:hAnsi="Times New Roman" w:cs="Times New Roman"/>
          <w:sz w:val="24"/>
          <w:szCs w:val="24"/>
        </w:rPr>
        <w:t xml:space="preserve"> projektu</w:t>
      </w:r>
      <w:r w:rsidR="004E4592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806617" w:rsidRPr="00142AC4">
        <w:rPr>
          <w:rFonts w:ascii="Times New Roman" w:hAnsi="Times New Roman" w:cs="Times New Roman"/>
          <w:i/>
          <w:sz w:val="24"/>
          <w:szCs w:val="24"/>
        </w:rPr>
        <w:t>Programu Kształcenia</w:t>
      </w:r>
      <w:r w:rsidR="004E4592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3E7F6208" w14:textId="77777777" w:rsidR="00A13A9C" w:rsidRPr="00142AC4" w:rsidRDefault="00F75A07" w:rsidP="004A20BC">
      <w:pPr>
        <w:pStyle w:val="Bezodstpw"/>
        <w:numPr>
          <w:ilvl w:val="1"/>
          <w:numId w:val="8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rzygotowanie</w:t>
      </w:r>
      <w:r w:rsidR="002662F4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4E4592" w:rsidRPr="00142AC4">
        <w:rPr>
          <w:rFonts w:ascii="Times New Roman" w:hAnsi="Times New Roman" w:cs="Times New Roman"/>
          <w:sz w:val="24"/>
          <w:szCs w:val="24"/>
        </w:rPr>
        <w:t xml:space="preserve">sprawozdania rocznego z działalności </w:t>
      </w:r>
      <w:r w:rsidR="005A3007" w:rsidRPr="00142AC4">
        <w:rPr>
          <w:rFonts w:ascii="Times New Roman" w:hAnsi="Times New Roman" w:cs="Times New Roman"/>
          <w:sz w:val="24"/>
          <w:szCs w:val="24"/>
        </w:rPr>
        <w:t>S</w:t>
      </w:r>
      <w:r w:rsidR="004E4592" w:rsidRPr="00142AC4">
        <w:rPr>
          <w:rFonts w:ascii="Times New Roman" w:hAnsi="Times New Roman" w:cs="Times New Roman"/>
          <w:sz w:val="24"/>
          <w:szCs w:val="24"/>
        </w:rPr>
        <w:t xml:space="preserve">zkoły </w:t>
      </w:r>
      <w:r w:rsidR="005A3007" w:rsidRPr="00142AC4">
        <w:rPr>
          <w:rFonts w:ascii="Times New Roman" w:hAnsi="Times New Roman" w:cs="Times New Roman"/>
          <w:sz w:val="24"/>
          <w:szCs w:val="24"/>
        </w:rPr>
        <w:t>D</w:t>
      </w:r>
      <w:r w:rsidR="004E4592" w:rsidRPr="00142AC4">
        <w:rPr>
          <w:rFonts w:ascii="Times New Roman" w:hAnsi="Times New Roman" w:cs="Times New Roman"/>
          <w:sz w:val="24"/>
          <w:szCs w:val="24"/>
        </w:rPr>
        <w:t>oktorskiej</w:t>
      </w:r>
      <w:r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F402C6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 xml:space="preserve">i przekazanie go Dyrektorowi do </w:t>
      </w:r>
      <w:r w:rsidR="00291EEC" w:rsidRPr="00142AC4">
        <w:rPr>
          <w:rFonts w:ascii="Times New Roman" w:hAnsi="Times New Roman" w:cs="Times New Roman"/>
          <w:sz w:val="24"/>
          <w:szCs w:val="24"/>
        </w:rPr>
        <w:t xml:space="preserve">20 </w:t>
      </w:r>
      <w:r w:rsidRPr="00142AC4">
        <w:rPr>
          <w:rFonts w:ascii="Times New Roman" w:hAnsi="Times New Roman" w:cs="Times New Roman"/>
          <w:sz w:val="24"/>
          <w:szCs w:val="24"/>
        </w:rPr>
        <w:t xml:space="preserve">listopada każdego roku kalendarzowego </w:t>
      </w:r>
      <w:r w:rsidR="004504A5"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Fonts w:ascii="Times New Roman" w:hAnsi="Times New Roman" w:cs="Times New Roman"/>
          <w:sz w:val="24"/>
          <w:szCs w:val="24"/>
        </w:rPr>
        <w:t>za</w:t>
      </w:r>
      <w:r w:rsidR="004504A5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Pr="00142AC4">
        <w:rPr>
          <w:rFonts w:ascii="Times New Roman" w:hAnsi="Times New Roman" w:cs="Times New Roman"/>
          <w:sz w:val="24"/>
          <w:szCs w:val="24"/>
        </w:rPr>
        <w:t>poprzedni rok akademicki</w:t>
      </w:r>
      <w:r w:rsidR="00A13A9C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37E097FC" w14:textId="77777777" w:rsidR="00E06157" w:rsidRPr="00142AC4" w:rsidRDefault="00A13A9C" w:rsidP="004A20BC">
      <w:pPr>
        <w:pStyle w:val="Bezodstpw"/>
        <w:numPr>
          <w:ilvl w:val="1"/>
          <w:numId w:val="8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opiniowanie </w:t>
      </w:r>
      <w:r w:rsidR="00EC597D" w:rsidRPr="00142AC4">
        <w:rPr>
          <w:rFonts w:ascii="Times New Roman" w:hAnsi="Times New Roman" w:cs="Times New Roman"/>
          <w:sz w:val="24"/>
          <w:szCs w:val="24"/>
        </w:rPr>
        <w:t>proponowanego/proponowanych</w:t>
      </w:r>
      <w:r w:rsidRPr="00142AC4">
        <w:rPr>
          <w:rFonts w:ascii="Times New Roman" w:hAnsi="Times New Roman" w:cs="Times New Roman"/>
          <w:sz w:val="24"/>
          <w:szCs w:val="24"/>
        </w:rPr>
        <w:t xml:space="preserve"> przez Dyrektora </w:t>
      </w:r>
      <w:r w:rsidR="00DA4C62" w:rsidRPr="00142AC4">
        <w:rPr>
          <w:rFonts w:ascii="Times New Roman" w:hAnsi="Times New Roman" w:cs="Times New Roman"/>
          <w:sz w:val="24"/>
          <w:szCs w:val="24"/>
        </w:rPr>
        <w:t>promotora, promotorów albo promotora i promotora pomocniczego</w:t>
      </w:r>
      <w:r w:rsidRPr="00142AC4">
        <w:rPr>
          <w:rFonts w:ascii="Times New Roman" w:hAnsi="Times New Roman" w:cs="Times New Roman"/>
          <w:sz w:val="24"/>
          <w:szCs w:val="24"/>
        </w:rPr>
        <w:t xml:space="preserve"> dla doktoranta,</w:t>
      </w:r>
    </w:p>
    <w:p w14:paraId="3E337889" w14:textId="77777777" w:rsidR="003744F7" w:rsidRPr="00142AC4" w:rsidRDefault="003867F9" w:rsidP="004A20BC">
      <w:pPr>
        <w:pStyle w:val="Bezodstpw"/>
        <w:numPr>
          <w:ilvl w:val="1"/>
          <w:numId w:val="8"/>
        </w:numPr>
        <w:spacing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inne, związane ze Szkołą Doktorską</w:t>
      </w:r>
      <w:r w:rsidR="005871AA" w:rsidRPr="00142AC4">
        <w:rPr>
          <w:rFonts w:ascii="Times New Roman" w:hAnsi="Times New Roman" w:cs="Times New Roman"/>
          <w:sz w:val="24"/>
          <w:szCs w:val="24"/>
        </w:rPr>
        <w:t xml:space="preserve"> oraz nadawaniem stopnia doktora</w:t>
      </w:r>
      <w:r w:rsidRPr="00142AC4">
        <w:rPr>
          <w:rFonts w:ascii="Times New Roman" w:hAnsi="Times New Roman" w:cs="Times New Roman"/>
          <w:sz w:val="24"/>
          <w:szCs w:val="24"/>
        </w:rPr>
        <w:t>, na wniosek Dyrektora lub Władz Uczelni</w:t>
      </w:r>
      <w:r w:rsidR="003744F7" w:rsidRPr="00142AC4">
        <w:rPr>
          <w:rFonts w:ascii="Times New Roman" w:hAnsi="Times New Roman" w:cs="Times New Roman"/>
          <w:sz w:val="24"/>
          <w:szCs w:val="24"/>
        </w:rPr>
        <w:t>.</w:t>
      </w:r>
    </w:p>
    <w:p w14:paraId="57A3FF60" w14:textId="77777777" w:rsidR="000274C1" w:rsidRPr="00142AC4" w:rsidRDefault="000274C1" w:rsidP="000274C1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88FD63" w14:textId="77777777" w:rsidR="000274C1" w:rsidRPr="00142AC4" w:rsidRDefault="000274C1" w:rsidP="000274C1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6D8DF1" w14:textId="77777777" w:rsidR="00433353" w:rsidRPr="00142AC4" w:rsidRDefault="000274C1" w:rsidP="00FC74F7">
      <w:pPr>
        <w:pStyle w:val="Nagwek1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8" w:name="_Toc129175279"/>
      <w:r w:rsidRPr="00142AC4">
        <w:rPr>
          <w:rFonts w:ascii="Times New Roman" w:hAnsi="Times New Roman" w:cs="Times New Roman"/>
          <w:b/>
          <w:sz w:val="24"/>
          <w:szCs w:val="24"/>
        </w:rPr>
        <w:t xml:space="preserve">ROZDZIAŁ 16: </w:t>
      </w:r>
      <w:r w:rsidR="00433353" w:rsidRPr="00142AC4">
        <w:rPr>
          <w:rFonts w:ascii="Times New Roman" w:hAnsi="Times New Roman" w:cs="Times New Roman"/>
          <w:b/>
          <w:sz w:val="24"/>
          <w:szCs w:val="24"/>
        </w:rPr>
        <w:t>OBOWIĄZKI PROMOTOR</w:t>
      </w:r>
      <w:r w:rsidR="002B62AD" w:rsidRPr="00142AC4">
        <w:rPr>
          <w:rFonts w:ascii="Times New Roman" w:hAnsi="Times New Roman" w:cs="Times New Roman"/>
          <w:b/>
          <w:sz w:val="24"/>
          <w:szCs w:val="24"/>
        </w:rPr>
        <w:t>A/ PROMOTORA POMOCNICZEGO</w:t>
      </w:r>
      <w:bookmarkEnd w:id="18"/>
    </w:p>
    <w:p w14:paraId="30EB1B43" w14:textId="77777777" w:rsidR="00144B17" w:rsidRPr="00142AC4" w:rsidRDefault="00144B17" w:rsidP="00433353">
      <w:pPr>
        <w:pStyle w:val="Bezodstpw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681A278" w14:textId="77777777" w:rsidR="000274C1" w:rsidRPr="00142AC4" w:rsidRDefault="000274C1" w:rsidP="000274C1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§</w:t>
      </w:r>
      <w:r w:rsidR="00803325" w:rsidRPr="00142AC4">
        <w:rPr>
          <w:rFonts w:ascii="Times New Roman" w:hAnsi="Times New Roman" w:cs="Times New Roman"/>
          <w:sz w:val="24"/>
          <w:szCs w:val="24"/>
        </w:rPr>
        <w:t xml:space="preserve"> </w:t>
      </w:r>
      <w:r w:rsidR="00E54420" w:rsidRPr="00142AC4">
        <w:rPr>
          <w:rFonts w:ascii="Times New Roman" w:hAnsi="Times New Roman" w:cs="Times New Roman"/>
          <w:sz w:val="24"/>
          <w:szCs w:val="24"/>
        </w:rPr>
        <w:t xml:space="preserve">28 </w:t>
      </w:r>
    </w:p>
    <w:p w14:paraId="7642BA38" w14:textId="77777777" w:rsidR="00433353" w:rsidRPr="00142AC4" w:rsidRDefault="00CB1847" w:rsidP="004A20BC">
      <w:pPr>
        <w:pStyle w:val="Bezodstpw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Do obowiązków </w:t>
      </w:r>
      <w:r w:rsidR="00DA4C62" w:rsidRPr="00142AC4">
        <w:rPr>
          <w:rFonts w:ascii="Times New Roman" w:hAnsi="Times New Roman" w:cs="Times New Roman"/>
          <w:sz w:val="24"/>
          <w:szCs w:val="24"/>
        </w:rPr>
        <w:t xml:space="preserve">promotora, promotorów </w:t>
      </w:r>
      <w:r w:rsidRPr="00142AC4">
        <w:rPr>
          <w:rFonts w:ascii="Times New Roman" w:hAnsi="Times New Roman" w:cs="Times New Roman"/>
          <w:sz w:val="24"/>
          <w:szCs w:val="24"/>
        </w:rPr>
        <w:t>należy</w:t>
      </w:r>
      <w:r w:rsidR="00433353" w:rsidRPr="00142AC4">
        <w:rPr>
          <w:rFonts w:ascii="Times New Roman" w:hAnsi="Times New Roman" w:cs="Times New Roman"/>
          <w:sz w:val="24"/>
          <w:szCs w:val="24"/>
        </w:rPr>
        <w:t>:</w:t>
      </w:r>
    </w:p>
    <w:p w14:paraId="78EEF45F" w14:textId="77777777" w:rsidR="00433353" w:rsidRPr="00142AC4" w:rsidRDefault="00433353" w:rsidP="004A20BC">
      <w:pPr>
        <w:pStyle w:val="Bezodstpw"/>
        <w:numPr>
          <w:ilvl w:val="1"/>
          <w:numId w:val="6"/>
        </w:numPr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spiera</w:t>
      </w:r>
      <w:r w:rsidR="00CB1847" w:rsidRPr="00142AC4">
        <w:rPr>
          <w:rFonts w:ascii="Times New Roman" w:hAnsi="Times New Roman" w:cs="Times New Roman"/>
          <w:sz w:val="24"/>
          <w:szCs w:val="24"/>
        </w:rPr>
        <w:t>nie</w:t>
      </w:r>
      <w:r w:rsidRPr="00142AC4">
        <w:rPr>
          <w:rFonts w:ascii="Times New Roman" w:hAnsi="Times New Roman" w:cs="Times New Roman"/>
          <w:sz w:val="24"/>
          <w:szCs w:val="24"/>
        </w:rPr>
        <w:t xml:space="preserve"> doktoranta w samodzielnej pracy badawczej od momentu rozpoczęcia kształcenia w Szkole Doktorskiej,</w:t>
      </w:r>
    </w:p>
    <w:p w14:paraId="0221CE70" w14:textId="77777777" w:rsidR="00433353" w:rsidRPr="00142AC4" w:rsidRDefault="00CB1847" w:rsidP="004A20BC">
      <w:pPr>
        <w:pStyle w:val="Bezodstpw"/>
        <w:numPr>
          <w:ilvl w:val="1"/>
          <w:numId w:val="6"/>
        </w:numPr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nadzorowanie właściwego</w:t>
      </w:r>
      <w:r w:rsidR="00433353" w:rsidRPr="00142AC4">
        <w:rPr>
          <w:rFonts w:ascii="Times New Roman" w:hAnsi="Times New Roman" w:cs="Times New Roman"/>
          <w:sz w:val="24"/>
          <w:szCs w:val="24"/>
        </w:rPr>
        <w:t xml:space="preserve"> przebieg</w:t>
      </w:r>
      <w:r w:rsidRPr="00142AC4">
        <w:rPr>
          <w:rFonts w:ascii="Times New Roman" w:hAnsi="Times New Roman" w:cs="Times New Roman"/>
          <w:sz w:val="24"/>
          <w:szCs w:val="24"/>
        </w:rPr>
        <w:t>u</w:t>
      </w:r>
      <w:r w:rsidR="00433353" w:rsidRPr="00142AC4">
        <w:rPr>
          <w:rFonts w:ascii="Times New Roman" w:hAnsi="Times New Roman" w:cs="Times New Roman"/>
          <w:sz w:val="24"/>
          <w:szCs w:val="24"/>
        </w:rPr>
        <w:t xml:space="preserve"> i terminowe</w:t>
      </w:r>
      <w:r w:rsidRPr="00142AC4">
        <w:rPr>
          <w:rFonts w:ascii="Times New Roman" w:hAnsi="Times New Roman" w:cs="Times New Roman"/>
          <w:sz w:val="24"/>
          <w:szCs w:val="24"/>
        </w:rPr>
        <w:t>go</w:t>
      </w:r>
      <w:r w:rsidR="00433353" w:rsidRPr="00142AC4">
        <w:rPr>
          <w:rFonts w:ascii="Times New Roman" w:hAnsi="Times New Roman" w:cs="Times New Roman"/>
          <w:sz w:val="24"/>
          <w:szCs w:val="24"/>
        </w:rPr>
        <w:t xml:space="preserve"> zakończeni</w:t>
      </w:r>
      <w:r w:rsidRPr="00142AC4">
        <w:rPr>
          <w:rFonts w:ascii="Times New Roman" w:hAnsi="Times New Roman" w:cs="Times New Roman"/>
          <w:sz w:val="24"/>
          <w:szCs w:val="24"/>
        </w:rPr>
        <w:t>a</w:t>
      </w:r>
      <w:r w:rsidR="00433353" w:rsidRPr="00142AC4">
        <w:rPr>
          <w:rFonts w:ascii="Times New Roman" w:hAnsi="Times New Roman" w:cs="Times New Roman"/>
          <w:sz w:val="24"/>
          <w:szCs w:val="24"/>
        </w:rPr>
        <w:t xml:space="preserve"> przez doktoranta poszczególnych semestrów kształcenia,</w:t>
      </w:r>
    </w:p>
    <w:p w14:paraId="65F93DC8" w14:textId="77777777" w:rsidR="00433353" w:rsidRPr="00142AC4" w:rsidRDefault="00433353" w:rsidP="004A20BC">
      <w:pPr>
        <w:pStyle w:val="Bezodstpw"/>
        <w:numPr>
          <w:ilvl w:val="1"/>
          <w:numId w:val="6"/>
        </w:numPr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udzielanie doktorantowi pomocy w doborze tematyki i opracowaniu harmonogramów realizacji projektu badawczego</w:t>
      </w:r>
      <w:r w:rsidR="00CB1847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25C40A1C" w14:textId="77777777" w:rsidR="00433353" w:rsidRPr="00142AC4" w:rsidRDefault="00433353" w:rsidP="004A20BC">
      <w:pPr>
        <w:pStyle w:val="Bezodstpw"/>
        <w:numPr>
          <w:ilvl w:val="1"/>
          <w:numId w:val="6"/>
        </w:numPr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dbywanie z doktorantem konsultacji i seminariów</w:t>
      </w:r>
      <w:r w:rsidR="00CB1847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6CC4A697" w14:textId="77777777" w:rsidR="0074589E" w:rsidRPr="00142AC4" w:rsidRDefault="0074589E" w:rsidP="004A20BC">
      <w:pPr>
        <w:pStyle w:val="Bezodstpw"/>
        <w:numPr>
          <w:ilvl w:val="1"/>
          <w:numId w:val="6"/>
        </w:numPr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opracowanie wraz z doktorantem indywidualnego planu badawczego, określającego </w:t>
      </w:r>
      <w:r w:rsidRPr="00142AC4">
        <w:rPr>
          <w:rFonts w:ascii="Times New Roman" w:hAnsi="Times New Roman" w:cs="Times New Roman"/>
          <w:sz w:val="24"/>
          <w:szCs w:val="24"/>
        </w:rPr>
        <w:br/>
        <w:t xml:space="preserve">w szczególności harmonogram przygotowania i </w:t>
      </w:r>
      <w:r w:rsidR="00B37618" w:rsidRPr="00142AC4">
        <w:rPr>
          <w:rFonts w:ascii="Times New Roman" w:hAnsi="Times New Roman" w:cs="Times New Roman"/>
          <w:sz w:val="24"/>
          <w:szCs w:val="24"/>
        </w:rPr>
        <w:t xml:space="preserve">realny </w:t>
      </w:r>
      <w:r w:rsidRPr="00142AC4">
        <w:rPr>
          <w:rFonts w:ascii="Times New Roman" w:hAnsi="Times New Roman" w:cs="Times New Roman"/>
          <w:sz w:val="24"/>
          <w:szCs w:val="24"/>
        </w:rPr>
        <w:t>termi</w:t>
      </w:r>
      <w:r w:rsidR="00470D62" w:rsidRPr="00142AC4">
        <w:rPr>
          <w:rFonts w:ascii="Times New Roman" w:hAnsi="Times New Roman" w:cs="Times New Roman"/>
          <w:sz w:val="24"/>
          <w:szCs w:val="24"/>
        </w:rPr>
        <w:t>n złożenia rozprawy doktorskiej,</w:t>
      </w:r>
    </w:p>
    <w:p w14:paraId="4F37E790" w14:textId="77777777" w:rsidR="00433353" w:rsidRPr="00142AC4" w:rsidRDefault="00433353" w:rsidP="004A20BC">
      <w:pPr>
        <w:pStyle w:val="Bezodstpw"/>
        <w:numPr>
          <w:ilvl w:val="1"/>
          <w:numId w:val="6"/>
        </w:numPr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nadzorowanie postępów w pracy naukowo-badawczej oraz realizacji poszczególnych etapów </w:t>
      </w:r>
      <w:r w:rsidR="00CB1847" w:rsidRPr="00142AC4">
        <w:rPr>
          <w:rFonts w:ascii="Times New Roman" w:hAnsi="Times New Roman" w:cs="Times New Roman"/>
          <w:sz w:val="24"/>
          <w:szCs w:val="24"/>
        </w:rPr>
        <w:t>IPB,</w:t>
      </w:r>
    </w:p>
    <w:p w14:paraId="2EBB7121" w14:textId="77777777" w:rsidR="005D5C61" w:rsidRPr="00142AC4" w:rsidRDefault="005D5C61" w:rsidP="004A20BC">
      <w:pPr>
        <w:pStyle w:val="Bezodstpw"/>
        <w:numPr>
          <w:ilvl w:val="1"/>
          <w:numId w:val="6"/>
        </w:numPr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sparcie merytoryczne w przygotowaniu wniosków grantowych do krajowej lub zagranicznej instytucji finansującej działalność naukową w drodze konkursowej</w:t>
      </w:r>
      <w:r w:rsidR="00E132D2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67EFD574" w14:textId="77777777" w:rsidR="00A114E1" w:rsidRPr="00142AC4" w:rsidRDefault="00A114E1" w:rsidP="004A20BC">
      <w:pPr>
        <w:pStyle w:val="Bezodstpw"/>
        <w:numPr>
          <w:ilvl w:val="1"/>
          <w:numId w:val="6"/>
        </w:numPr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wsparcie zagranicznej mobilności naukowej oraz nawiązywanie kontaktów międzynarodowych</w:t>
      </w:r>
      <w:r w:rsidR="00E132D2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76DCB481" w14:textId="77777777" w:rsidR="002B62AD" w:rsidRPr="00142AC4" w:rsidRDefault="002B62AD" w:rsidP="004A20BC">
      <w:pPr>
        <w:pStyle w:val="Bezodstpw"/>
        <w:numPr>
          <w:ilvl w:val="1"/>
          <w:numId w:val="6"/>
        </w:numPr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piniowanie rocznego sprawozdania doktoranta</w:t>
      </w:r>
      <w:r w:rsidR="00083A8B" w:rsidRPr="00142AC4">
        <w:rPr>
          <w:rFonts w:ascii="Times New Roman" w:hAnsi="Times New Roman" w:cs="Times New Roman"/>
          <w:sz w:val="24"/>
          <w:szCs w:val="24"/>
        </w:rPr>
        <w:t>,</w:t>
      </w:r>
      <w:r w:rsidR="008D7676" w:rsidRPr="00142AC4">
        <w:rPr>
          <w:rFonts w:ascii="Times New Roman" w:hAnsi="Times New Roman" w:cs="Times New Roman"/>
          <w:sz w:val="24"/>
          <w:szCs w:val="24"/>
        </w:rPr>
        <w:t xml:space="preserve"> umożliwiającym</w:t>
      </w:r>
      <w:r w:rsidR="00381A27" w:rsidRPr="00142AC4">
        <w:rPr>
          <w:rFonts w:ascii="Times New Roman" w:hAnsi="Times New Roman" w:cs="Times New Roman"/>
          <w:sz w:val="24"/>
          <w:szCs w:val="24"/>
        </w:rPr>
        <w:t xml:space="preserve"> jego terminowe złożenie</w:t>
      </w:r>
      <w:r w:rsidRPr="00142AC4">
        <w:rPr>
          <w:rFonts w:ascii="Times New Roman" w:hAnsi="Times New Roman" w:cs="Times New Roman"/>
          <w:sz w:val="24"/>
          <w:szCs w:val="24"/>
        </w:rPr>
        <w:t>,</w:t>
      </w:r>
    </w:p>
    <w:p w14:paraId="0C05B240" w14:textId="77777777" w:rsidR="00433353" w:rsidRPr="00142AC4" w:rsidRDefault="00433353" w:rsidP="004504A5">
      <w:pPr>
        <w:pStyle w:val="Bezodstpw"/>
        <w:numPr>
          <w:ilvl w:val="1"/>
          <w:numId w:val="6"/>
        </w:numPr>
        <w:tabs>
          <w:tab w:val="left" w:pos="993"/>
        </w:tabs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ustalanie, w porozumieniu z kierownikiem jednostki organizacyjnej</w:t>
      </w:r>
      <w:r w:rsidR="00276856" w:rsidRPr="00142AC4">
        <w:rPr>
          <w:rFonts w:ascii="Times New Roman" w:hAnsi="Times New Roman" w:cs="Times New Roman"/>
          <w:sz w:val="24"/>
          <w:szCs w:val="24"/>
        </w:rPr>
        <w:t>,</w:t>
      </w:r>
      <w:r w:rsidRPr="00142AC4">
        <w:rPr>
          <w:rFonts w:ascii="Times New Roman" w:hAnsi="Times New Roman" w:cs="Times New Roman"/>
          <w:sz w:val="24"/>
          <w:szCs w:val="24"/>
        </w:rPr>
        <w:t xml:space="preserve"> harmonogramu zajęć dydaktycznych prowadzonych przez doktoranta</w:t>
      </w:r>
      <w:r w:rsidR="00CB1847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5193FE9E" w14:textId="77777777" w:rsidR="007D785A" w:rsidRPr="00142AC4" w:rsidRDefault="00433353" w:rsidP="004504A5">
      <w:pPr>
        <w:pStyle w:val="Bezodstpw"/>
        <w:numPr>
          <w:ilvl w:val="1"/>
          <w:numId w:val="6"/>
        </w:numPr>
        <w:tabs>
          <w:tab w:val="left" w:pos="993"/>
        </w:tabs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lastRenderedPageBreak/>
        <w:t>ocena wypełniania przez doktoranta obowiązków w formie zatwierdzania corocznego sprawozdania przedstawianego Dyrektorowi</w:t>
      </w:r>
      <w:r w:rsidR="00CB1847" w:rsidRPr="00142AC4">
        <w:rPr>
          <w:rFonts w:ascii="Times New Roman" w:hAnsi="Times New Roman" w:cs="Times New Roman"/>
          <w:sz w:val="24"/>
          <w:szCs w:val="24"/>
        </w:rPr>
        <w:t xml:space="preserve">, w trybie określonym w § </w:t>
      </w:r>
      <w:r w:rsidR="00FB6DAD" w:rsidRPr="00142AC4">
        <w:rPr>
          <w:rFonts w:ascii="Times New Roman" w:hAnsi="Times New Roman" w:cs="Times New Roman"/>
          <w:sz w:val="24"/>
          <w:szCs w:val="24"/>
        </w:rPr>
        <w:t>5</w:t>
      </w:r>
      <w:r w:rsidR="002B0DC0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359BC42C" w14:textId="77777777" w:rsidR="00433353" w:rsidRPr="00142AC4" w:rsidRDefault="00433353" w:rsidP="004504A5">
      <w:pPr>
        <w:pStyle w:val="Bezodstpw"/>
        <w:numPr>
          <w:ilvl w:val="1"/>
          <w:numId w:val="6"/>
        </w:numPr>
        <w:tabs>
          <w:tab w:val="left" w:pos="993"/>
        </w:tabs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owiadamianie Dyrektora o ewentualnym braku postępów w realizacji przez doktoranta pracy naukowej</w:t>
      </w:r>
      <w:r w:rsidR="00046F45" w:rsidRPr="00142AC4">
        <w:rPr>
          <w:rFonts w:ascii="Times New Roman" w:hAnsi="Times New Roman" w:cs="Times New Roman"/>
          <w:sz w:val="24"/>
          <w:szCs w:val="24"/>
        </w:rPr>
        <w:t>,</w:t>
      </w:r>
    </w:p>
    <w:p w14:paraId="33C19E7B" w14:textId="77777777" w:rsidR="002B62AD" w:rsidRPr="00142AC4" w:rsidRDefault="002B62AD" w:rsidP="004A20BC">
      <w:pPr>
        <w:pStyle w:val="Bezodstpw"/>
        <w:numPr>
          <w:ilvl w:val="1"/>
          <w:numId w:val="6"/>
        </w:numPr>
        <w:tabs>
          <w:tab w:val="left" w:pos="993"/>
        </w:tabs>
        <w:ind w:left="851" w:hanging="284"/>
        <w:jc w:val="both"/>
        <w:rPr>
          <w:rStyle w:val="markedcontent"/>
          <w:rFonts w:ascii="Times New Roman" w:hAnsi="Times New Roman" w:cs="Times New Roman"/>
          <w:sz w:val="24"/>
          <w:szCs w:val="24"/>
        </w:rPr>
      </w:pPr>
      <w:r w:rsidRPr="00142AC4">
        <w:rPr>
          <w:rStyle w:val="markedcontent"/>
          <w:rFonts w:ascii="Times New Roman" w:hAnsi="Times New Roman" w:cs="Times New Roman"/>
          <w:sz w:val="24"/>
          <w:szCs w:val="24"/>
        </w:rPr>
        <w:t>stałe podnoszenie kwalifikacji – zdobywanie i pogłębianie wiedzy oraz umiejętności, w szczególności poprzez udział w konferencjach, szkoleniach lub warsztatach.</w:t>
      </w:r>
    </w:p>
    <w:p w14:paraId="25E9AE00" w14:textId="77777777" w:rsidR="00F11744" w:rsidRPr="00142AC4" w:rsidRDefault="00F673F5" w:rsidP="004A20BC">
      <w:pPr>
        <w:pStyle w:val="Bezodstpw"/>
        <w:numPr>
          <w:ilvl w:val="1"/>
          <w:numId w:val="6"/>
        </w:numPr>
        <w:tabs>
          <w:tab w:val="left" w:pos="993"/>
        </w:tabs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z</w:t>
      </w:r>
      <w:r w:rsidR="00F11744" w:rsidRPr="00142AC4">
        <w:rPr>
          <w:rFonts w:ascii="Times New Roman" w:hAnsi="Times New Roman" w:cs="Times New Roman"/>
          <w:sz w:val="24"/>
          <w:szCs w:val="24"/>
        </w:rPr>
        <w:t>łożenie do Dyrektora szczegółowych wyjaśnień w przypadku negatywnego wyniku:</w:t>
      </w:r>
    </w:p>
    <w:p w14:paraId="10C4FD43" w14:textId="77777777" w:rsidR="00F11744" w:rsidRPr="00142AC4" w:rsidRDefault="00F11744" w:rsidP="004A20BC">
      <w:pPr>
        <w:pStyle w:val="Bezodstpw"/>
        <w:numPr>
          <w:ilvl w:val="2"/>
          <w:numId w:val="28"/>
        </w:numPr>
        <w:tabs>
          <w:tab w:val="left" w:pos="993"/>
        </w:tabs>
        <w:ind w:hanging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 oceny śródokresowej doktoranta, dla którego pełniona jest funkcja promotora </w:t>
      </w:r>
    </w:p>
    <w:p w14:paraId="70349CD9" w14:textId="77777777" w:rsidR="00F11744" w:rsidRPr="00142AC4" w:rsidRDefault="00F11744" w:rsidP="004A20BC">
      <w:pPr>
        <w:pStyle w:val="Bezodstpw"/>
        <w:numPr>
          <w:ilvl w:val="2"/>
          <w:numId w:val="28"/>
        </w:numPr>
        <w:tabs>
          <w:tab w:val="left" w:pos="993"/>
        </w:tabs>
        <w:ind w:hanging="28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 xml:space="preserve">oceny jakości opieki </w:t>
      </w:r>
      <w:r w:rsidR="00F673F5" w:rsidRPr="00142AC4">
        <w:rPr>
          <w:rFonts w:ascii="Times New Roman" w:hAnsi="Times New Roman" w:cs="Times New Roman"/>
          <w:sz w:val="24"/>
          <w:szCs w:val="24"/>
        </w:rPr>
        <w:t>promotorskiej</w:t>
      </w:r>
    </w:p>
    <w:p w14:paraId="2D7222CD" w14:textId="77777777" w:rsidR="00046F45" w:rsidRPr="00142AC4" w:rsidRDefault="00046F45" w:rsidP="004A20BC">
      <w:pPr>
        <w:pStyle w:val="Bezodstpw"/>
        <w:numPr>
          <w:ilvl w:val="1"/>
          <w:numId w:val="6"/>
        </w:numPr>
        <w:tabs>
          <w:tab w:val="left" w:pos="993"/>
        </w:tabs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inne, w zakresie opieki promotorskiej.</w:t>
      </w:r>
    </w:p>
    <w:p w14:paraId="0EADD097" w14:textId="77777777" w:rsidR="00433353" w:rsidRPr="00142AC4" w:rsidRDefault="002B62AD" w:rsidP="004A20BC">
      <w:pPr>
        <w:pStyle w:val="Bezodstpw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Style w:val="markedcontent"/>
          <w:rFonts w:ascii="Times New Roman" w:hAnsi="Times New Roman" w:cs="Times New Roman"/>
          <w:sz w:val="24"/>
          <w:szCs w:val="24"/>
        </w:rPr>
        <w:t>Promotor pomocniczy pełni funkcję pomocniczą w opiece naukowej nad doktorantem,</w:t>
      </w:r>
      <w:r w:rsidRPr="00142AC4">
        <w:rPr>
          <w:rFonts w:ascii="Times New Roman" w:hAnsi="Times New Roman" w:cs="Times New Roman"/>
          <w:sz w:val="24"/>
          <w:szCs w:val="24"/>
        </w:rPr>
        <w:br/>
      </w:r>
      <w:r w:rsidRPr="00142AC4">
        <w:rPr>
          <w:rStyle w:val="markedcontent"/>
          <w:rFonts w:ascii="Times New Roman" w:hAnsi="Times New Roman" w:cs="Times New Roman"/>
          <w:sz w:val="24"/>
          <w:szCs w:val="24"/>
        </w:rPr>
        <w:t>w tym w szczególności w zakresie planowania badań, ich realizacji oraz analizy wyników</w:t>
      </w:r>
      <w:r w:rsidR="008513F4" w:rsidRPr="00142AC4">
        <w:rPr>
          <w:rStyle w:val="markedcontent"/>
          <w:rFonts w:ascii="Times New Roman" w:hAnsi="Times New Roman" w:cs="Times New Roman"/>
          <w:sz w:val="24"/>
          <w:szCs w:val="24"/>
        </w:rPr>
        <w:t>.</w:t>
      </w:r>
    </w:p>
    <w:p w14:paraId="3D27FA96" w14:textId="77777777" w:rsidR="008B290E" w:rsidRPr="00142AC4" w:rsidRDefault="006F54B2" w:rsidP="000936A5">
      <w:pPr>
        <w:pStyle w:val="Bezodstpw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</w:rPr>
        <w:br w:type="page"/>
      </w:r>
    </w:p>
    <w:p w14:paraId="41C51C24" w14:textId="77777777" w:rsidR="001E407D" w:rsidRPr="00142AC4" w:rsidRDefault="001E407D" w:rsidP="0023743F">
      <w:pPr>
        <w:pStyle w:val="Bezodstpw"/>
        <w:ind w:right="-709"/>
        <w:jc w:val="right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lastRenderedPageBreak/>
        <w:t xml:space="preserve">Załącznik </w:t>
      </w:r>
      <w:r w:rsidR="006136A4" w:rsidRPr="00142AC4">
        <w:rPr>
          <w:rFonts w:ascii="Times New Roman" w:hAnsi="Times New Roman"/>
          <w:sz w:val="18"/>
          <w:szCs w:val="18"/>
        </w:rPr>
        <w:t>N</w:t>
      </w:r>
      <w:r w:rsidRPr="00142AC4">
        <w:rPr>
          <w:rFonts w:ascii="Times New Roman" w:hAnsi="Times New Roman"/>
          <w:sz w:val="18"/>
          <w:szCs w:val="18"/>
        </w:rPr>
        <w:t>r 1</w:t>
      </w:r>
    </w:p>
    <w:p w14:paraId="41D56E24" w14:textId="77777777" w:rsidR="001E407D" w:rsidRPr="00142AC4" w:rsidRDefault="001E407D" w:rsidP="0023743F">
      <w:pPr>
        <w:pStyle w:val="Bezodstpw"/>
        <w:ind w:right="-709"/>
        <w:jc w:val="right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t xml:space="preserve">do Regulaminu Szkoły Doktorskiej </w:t>
      </w:r>
    </w:p>
    <w:p w14:paraId="33EF257C" w14:textId="77777777" w:rsidR="001E407D" w:rsidRPr="00142AC4" w:rsidRDefault="001E407D" w:rsidP="0023743F">
      <w:pPr>
        <w:pStyle w:val="Bezodstpw"/>
        <w:ind w:right="-709"/>
        <w:jc w:val="right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t>Śląskiego Uniwersytetu Medycznego w Katowicach</w:t>
      </w:r>
    </w:p>
    <w:p w14:paraId="787DC7AE" w14:textId="77777777" w:rsidR="001E407D" w:rsidRPr="00142AC4" w:rsidRDefault="001E407D" w:rsidP="001E407D">
      <w:pPr>
        <w:pStyle w:val="Bezodstpw"/>
        <w:jc w:val="both"/>
        <w:rPr>
          <w:rFonts w:ascii="Times New Roman" w:hAnsi="Times New Roman"/>
          <w:b/>
          <w:sz w:val="24"/>
          <w:szCs w:val="24"/>
        </w:rPr>
      </w:pPr>
    </w:p>
    <w:p w14:paraId="0C6262EA" w14:textId="77777777" w:rsidR="001E407D" w:rsidRPr="00142AC4" w:rsidRDefault="001E407D" w:rsidP="0023743F">
      <w:pPr>
        <w:pStyle w:val="Bezodstpw"/>
        <w:ind w:left="-426"/>
        <w:jc w:val="both"/>
        <w:rPr>
          <w:rFonts w:ascii="Times New Roman" w:hAnsi="Times New Roman"/>
          <w:sz w:val="24"/>
          <w:szCs w:val="24"/>
        </w:rPr>
      </w:pPr>
      <w:r w:rsidRPr="00142AC4">
        <w:rPr>
          <w:rFonts w:ascii="Times New Roman" w:hAnsi="Times New Roman"/>
          <w:sz w:val="24"/>
          <w:szCs w:val="24"/>
        </w:rPr>
        <w:t>Imię i Nazwisko____________________________</w:t>
      </w:r>
    </w:p>
    <w:p w14:paraId="3579527F" w14:textId="77777777" w:rsidR="001E407D" w:rsidRPr="00142AC4" w:rsidRDefault="001E407D" w:rsidP="0023743F">
      <w:pPr>
        <w:pStyle w:val="Bezodstpw"/>
        <w:ind w:left="-426"/>
        <w:jc w:val="both"/>
        <w:rPr>
          <w:rFonts w:ascii="Times New Roman" w:hAnsi="Times New Roman"/>
          <w:sz w:val="24"/>
          <w:szCs w:val="24"/>
        </w:rPr>
      </w:pPr>
      <w:r w:rsidRPr="00142AC4">
        <w:rPr>
          <w:rFonts w:ascii="Times New Roman" w:hAnsi="Times New Roman"/>
          <w:sz w:val="24"/>
          <w:szCs w:val="24"/>
        </w:rPr>
        <w:t xml:space="preserve">Rok  </w:t>
      </w:r>
      <w:r w:rsidR="002C281C" w:rsidRPr="00142AC4">
        <w:rPr>
          <w:rFonts w:ascii="Times New Roman" w:hAnsi="Times New Roman"/>
          <w:sz w:val="24"/>
          <w:szCs w:val="24"/>
        </w:rPr>
        <w:t>kształcenia</w:t>
      </w:r>
      <w:r w:rsidRPr="00142AC4">
        <w:rPr>
          <w:rFonts w:ascii="Times New Roman" w:hAnsi="Times New Roman"/>
          <w:sz w:val="24"/>
          <w:szCs w:val="24"/>
        </w:rPr>
        <w:t xml:space="preserve">  ___________________________</w:t>
      </w:r>
    </w:p>
    <w:p w14:paraId="0A5EA16A" w14:textId="77777777" w:rsidR="002C281C" w:rsidRPr="00142AC4" w:rsidRDefault="002C281C" w:rsidP="0023743F">
      <w:pPr>
        <w:pStyle w:val="Bezodstpw"/>
        <w:ind w:left="-426"/>
        <w:jc w:val="both"/>
        <w:rPr>
          <w:rFonts w:ascii="Times New Roman" w:hAnsi="Times New Roman"/>
          <w:sz w:val="24"/>
          <w:szCs w:val="24"/>
        </w:rPr>
      </w:pPr>
      <w:r w:rsidRPr="00142AC4">
        <w:rPr>
          <w:rFonts w:ascii="Times New Roman" w:hAnsi="Times New Roman"/>
          <w:sz w:val="24"/>
          <w:szCs w:val="24"/>
        </w:rPr>
        <w:t>Dyscyplina _______________________________</w:t>
      </w:r>
    </w:p>
    <w:p w14:paraId="6B6319BA" w14:textId="77777777" w:rsidR="001E407D" w:rsidRPr="00142AC4" w:rsidRDefault="001E407D" w:rsidP="00E52E3A">
      <w:pPr>
        <w:pStyle w:val="Bezodstpw"/>
        <w:ind w:left="-426"/>
        <w:jc w:val="both"/>
        <w:rPr>
          <w:rFonts w:ascii="Times New Roman" w:hAnsi="Times New Roman"/>
          <w:sz w:val="24"/>
          <w:szCs w:val="24"/>
        </w:rPr>
      </w:pPr>
      <w:r w:rsidRPr="00142AC4">
        <w:rPr>
          <w:rFonts w:ascii="Times New Roman" w:hAnsi="Times New Roman"/>
          <w:sz w:val="24"/>
          <w:szCs w:val="24"/>
        </w:rPr>
        <w:t xml:space="preserve">Imię i Nazwisko/Imiona i Nazwiska </w:t>
      </w:r>
      <w:r w:rsidR="00E52E3A" w:rsidRPr="00142AC4">
        <w:rPr>
          <w:rFonts w:ascii="Times New Roman" w:hAnsi="Times New Roman" w:cs="Times New Roman"/>
          <w:sz w:val="24"/>
          <w:szCs w:val="24"/>
        </w:rPr>
        <w:t>promotora, promotorów albo promotora i promotora pomocniczego</w:t>
      </w:r>
      <w:r w:rsidR="00E52E3A" w:rsidRPr="00142AC4">
        <w:rPr>
          <w:rFonts w:ascii="Times New Roman" w:hAnsi="Times New Roman"/>
          <w:sz w:val="24"/>
          <w:szCs w:val="24"/>
        </w:rPr>
        <w:t xml:space="preserve"> </w:t>
      </w:r>
      <w:r w:rsidR="005D0CC4" w:rsidRPr="00142AC4">
        <w:rPr>
          <w:rFonts w:ascii="Times New Roman" w:hAnsi="Times New Roman"/>
          <w:sz w:val="24"/>
          <w:szCs w:val="24"/>
        </w:rPr>
        <w:t>z zaznaczeniem funkcji</w:t>
      </w:r>
      <w:r w:rsidRPr="00142AC4">
        <w:rPr>
          <w:rFonts w:ascii="Times New Roman" w:hAnsi="Times New Roman"/>
          <w:sz w:val="24"/>
          <w:szCs w:val="24"/>
        </w:rPr>
        <w:t>:</w:t>
      </w:r>
    </w:p>
    <w:p w14:paraId="53DED394" w14:textId="77777777" w:rsidR="001E407D" w:rsidRPr="00142AC4" w:rsidRDefault="001E407D" w:rsidP="0023743F">
      <w:pPr>
        <w:pStyle w:val="Bezodstpw"/>
        <w:ind w:left="-426"/>
        <w:jc w:val="both"/>
        <w:rPr>
          <w:rFonts w:ascii="Times New Roman" w:hAnsi="Times New Roman"/>
          <w:sz w:val="24"/>
          <w:szCs w:val="24"/>
        </w:rPr>
      </w:pPr>
      <w:r w:rsidRPr="00142AC4">
        <w:rPr>
          <w:rFonts w:ascii="Times New Roman" w:hAnsi="Times New Roman"/>
          <w:sz w:val="24"/>
          <w:szCs w:val="24"/>
        </w:rPr>
        <w:t>____________________________</w:t>
      </w:r>
    </w:p>
    <w:p w14:paraId="2667BAE5" w14:textId="77777777" w:rsidR="001E407D" w:rsidRPr="00142AC4" w:rsidRDefault="001E407D" w:rsidP="0023743F">
      <w:pPr>
        <w:pStyle w:val="Bezodstpw"/>
        <w:ind w:left="-426"/>
        <w:jc w:val="both"/>
        <w:rPr>
          <w:rFonts w:ascii="Times New Roman" w:hAnsi="Times New Roman"/>
          <w:sz w:val="24"/>
          <w:szCs w:val="24"/>
        </w:rPr>
      </w:pPr>
      <w:r w:rsidRPr="00142AC4">
        <w:rPr>
          <w:rFonts w:ascii="Times New Roman" w:hAnsi="Times New Roman"/>
          <w:sz w:val="24"/>
          <w:szCs w:val="24"/>
        </w:rPr>
        <w:t>____________________________</w:t>
      </w:r>
    </w:p>
    <w:p w14:paraId="7479ACC5" w14:textId="77777777" w:rsidR="001E407D" w:rsidRPr="00142AC4" w:rsidRDefault="001E407D" w:rsidP="0023743F">
      <w:pPr>
        <w:pStyle w:val="Bezodstpw"/>
        <w:ind w:left="-426"/>
        <w:jc w:val="both"/>
        <w:rPr>
          <w:rFonts w:ascii="Times New Roman" w:hAnsi="Times New Roman"/>
          <w:sz w:val="24"/>
          <w:szCs w:val="24"/>
        </w:rPr>
      </w:pPr>
      <w:r w:rsidRPr="00142AC4">
        <w:rPr>
          <w:rFonts w:ascii="Times New Roman" w:hAnsi="Times New Roman"/>
          <w:sz w:val="24"/>
          <w:szCs w:val="24"/>
        </w:rPr>
        <w:t>____________________________</w:t>
      </w:r>
    </w:p>
    <w:p w14:paraId="7AE5E9A3" w14:textId="77777777" w:rsidR="001E407D" w:rsidRPr="00142AC4" w:rsidRDefault="001E407D" w:rsidP="001E407D">
      <w:pPr>
        <w:pStyle w:val="Bezodstpw"/>
        <w:jc w:val="both"/>
        <w:rPr>
          <w:rFonts w:ascii="Times New Roman" w:hAnsi="Times New Roman"/>
          <w:sz w:val="24"/>
          <w:szCs w:val="24"/>
        </w:rPr>
      </w:pPr>
    </w:p>
    <w:p w14:paraId="61411DF4" w14:textId="77777777" w:rsidR="00690310" w:rsidRPr="00142AC4" w:rsidRDefault="001E407D" w:rsidP="00690310">
      <w:pPr>
        <w:pStyle w:val="Bezodstpw"/>
        <w:ind w:left="4248"/>
        <w:jc w:val="both"/>
        <w:rPr>
          <w:rFonts w:ascii="Times New Roman" w:hAnsi="Times New Roman"/>
          <w:sz w:val="24"/>
          <w:szCs w:val="24"/>
        </w:rPr>
      </w:pPr>
      <w:r w:rsidRPr="00142AC4">
        <w:rPr>
          <w:rFonts w:ascii="Times New Roman" w:hAnsi="Times New Roman"/>
          <w:sz w:val="24"/>
          <w:szCs w:val="24"/>
        </w:rPr>
        <w:t xml:space="preserve">Do </w:t>
      </w:r>
      <w:r w:rsidR="00690310" w:rsidRPr="00142AC4">
        <w:rPr>
          <w:rFonts w:ascii="Times New Roman" w:hAnsi="Times New Roman"/>
          <w:sz w:val="24"/>
          <w:szCs w:val="24"/>
        </w:rPr>
        <w:t xml:space="preserve">Dyrektora </w:t>
      </w:r>
    </w:p>
    <w:p w14:paraId="1A2710B4" w14:textId="77777777" w:rsidR="00AA4476" w:rsidRPr="00142AC4" w:rsidRDefault="00690310" w:rsidP="00690310">
      <w:pPr>
        <w:pStyle w:val="Bezodstpw"/>
        <w:ind w:left="4248"/>
        <w:jc w:val="both"/>
        <w:rPr>
          <w:rFonts w:ascii="Times New Roman" w:hAnsi="Times New Roman"/>
          <w:sz w:val="24"/>
          <w:szCs w:val="24"/>
        </w:rPr>
      </w:pPr>
      <w:r w:rsidRPr="00142AC4">
        <w:rPr>
          <w:rFonts w:ascii="Times New Roman" w:hAnsi="Times New Roman"/>
          <w:sz w:val="24"/>
          <w:szCs w:val="24"/>
        </w:rPr>
        <w:t xml:space="preserve">Szkoły Doktorskiej </w:t>
      </w:r>
    </w:p>
    <w:p w14:paraId="67B894EB" w14:textId="77777777" w:rsidR="00AA4476" w:rsidRPr="00142AC4" w:rsidRDefault="00690310" w:rsidP="00690310">
      <w:pPr>
        <w:pStyle w:val="Bezodstpw"/>
        <w:ind w:left="4248"/>
        <w:jc w:val="both"/>
        <w:rPr>
          <w:rFonts w:ascii="Times New Roman" w:hAnsi="Times New Roman"/>
          <w:sz w:val="24"/>
          <w:szCs w:val="24"/>
        </w:rPr>
      </w:pPr>
      <w:r w:rsidRPr="00142AC4">
        <w:rPr>
          <w:rFonts w:ascii="Times New Roman" w:hAnsi="Times New Roman"/>
          <w:sz w:val="24"/>
          <w:szCs w:val="24"/>
        </w:rPr>
        <w:t xml:space="preserve">Śląskiego Uniwersytetu Medycznego </w:t>
      </w:r>
    </w:p>
    <w:p w14:paraId="2F35D8CF" w14:textId="77777777" w:rsidR="001E407D" w:rsidRPr="00142AC4" w:rsidRDefault="00690310" w:rsidP="00690310">
      <w:pPr>
        <w:pStyle w:val="Bezodstpw"/>
        <w:ind w:left="4248"/>
        <w:jc w:val="both"/>
        <w:rPr>
          <w:rFonts w:ascii="Times New Roman" w:hAnsi="Times New Roman"/>
          <w:sz w:val="24"/>
          <w:szCs w:val="24"/>
        </w:rPr>
      </w:pPr>
      <w:r w:rsidRPr="00142AC4">
        <w:rPr>
          <w:rFonts w:ascii="Times New Roman" w:hAnsi="Times New Roman"/>
          <w:sz w:val="24"/>
          <w:szCs w:val="24"/>
        </w:rPr>
        <w:t>w Katowicach</w:t>
      </w:r>
    </w:p>
    <w:p w14:paraId="3FCB4415" w14:textId="77777777" w:rsidR="001E407D" w:rsidRPr="00142AC4" w:rsidRDefault="001E407D" w:rsidP="001E407D">
      <w:pPr>
        <w:pStyle w:val="Bezodstpw"/>
        <w:jc w:val="both"/>
        <w:rPr>
          <w:rFonts w:ascii="Times New Roman" w:hAnsi="Times New Roman"/>
          <w:sz w:val="24"/>
          <w:szCs w:val="24"/>
        </w:rPr>
      </w:pPr>
    </w:p>
    <w:p w14:paraId="73FFAD05" w14:textId="77777777" w:rsidR="001E407D" w:rsidRPr="00142AC4" w:rsidRDefault="001E407D" w:rsidP="001E407D">
      <w:pPr>
        <w:pStyle w:val="Bezodstpw"/>
        <w:jc w:val="both"/>
        <w:rPr>
          <w:rFonts w:ascii="Times New Roman" w:hAnsi="Times New Roman"/>
          <w:sz w:val="24"/>
          <w:szCs w:val="24"/>
        </w:rPr>
      </w:pPr>
    </w:p>
    <w:p w14:paraId="329D9F64" w14:textId="77777777" w:rsidR="001E407D" w:rsidRPr="00142AC4" w:rsidRDefault="001E407D" w:rsidP="00690310">
      <w:pPr>
        <w:pStyle w:val="Bezodstpw"/>
        <w:jc w:val="center"/>
        <w:rPr>
          <w:rFonts w:ascii="Times New Roman" w:hAnsi="Times New Roman"/>
          <w:b/>
          <w:sz w:val="28"/>
          <w:szCs w:val="28"/>
        </w:rPr>
      </w:pPr>
      <w:r w:rsidRPr="00142AC4">
        <w:rPr>
          <w:rFonts w:ascii="Times New Roman" w:hAnsi="Times New Roman"/>
          <w:b/>
          <w:sz w:val="28"/>
          <w:szCs w:val="28"/>
        </w:rPr>
        <w:t xml:space="preserve">Sprawozdanie doktoranta za rok </w:t>
      </w:r>
      <w:r w:rsidR="00690310" w:rsidRPr="00142AC4">
        <w:rPr>
          <w:rFonts w:ascii="Times New Roman" w:hAnsi="Times New Roman"/>
          <w:b/>
          <w:sz w:val="28"/>
          <w:szCs w:val="28"/>
        </w:rPr>
        <w:t>_______/_______</w:t>
      </w:r>
    </w:p>
    <w:p w14:paraId="63F87B7E" w14:textId="77777777" w:rsidR="001E407D" w:rsidRPr="00142AC4" w:rsidRDefault="001E407D" w:rsidP="001E407D">
      <w:pPr>
        <w:pStyle w:val="Bezodstpw"/>
        <w:jc w:val="both"/>
        <w:rPr>
          <w:rFonts w:ascii="Times New Roman" w:hAnsi="Times New Roman"/>
          <w:sz w:val="24"/>
          <w:szCs w:val="24"/>
        </w:rPr>
      </w:pPr>
    </w:p>
    <w:p w14:paraId="4EA68B81" w14:textId="77777777" w:rsidR="001E407D" w:rsidRPr="00142AC4" w:rsidRDefault="001E407D" w:rsidP="004A20BC">
      <w:pPr>
        <w:pStyle w:val="Bezodstpw"/>
        <w:numPr>
          <w:ilvl w:val="0"/>
          <w:numId w:val="39"/>
        </w:numPr>
        <w:ind w:left="284" w:hanging="295"/>
        <w:jc w:val="both"/>
        <w:rPr>
          <w:rFonts w:ascii="Times New Roman" w:hAnsi="Times New Roman"/>
          <w:b/>
          <w:sz w:val="24"/>
          <w:szCs w:val="24"/>
        </w:rPr>
      </w:pPr>
      <w:r w:rsidRPr="00142AC4">
        <w:rPr>
          <w:rFonts w:ascii="Times New Roman" w:hAnsi="Times New Roman"/>
          <w:b/>
          <w:sz w:val="24"/>
          <w:szCs w:val="24"/>
        </w:rPr>
        <w:t>INFORMACJE OGÓLNE</w:t>
      </w:r>
    </w:p>
    <w:p w14:paraId="6642C1EE" w14:textId="77777777" w:rsidR="001E407D" w:rsidRPr="00142AC4" w:rsidRDefault="001E407D" w:rsidP="001E407D">
      <w:pPr>
        <w:pStyle w:val="Bezodstpw"/>
        <w:ind w:left="1080"/>
        <w:jc w:val="both"/>
        <w:rPr>
          <w:rFonts w:ascii="Times New Roman" w:hAnsi="Times New Roman"/>
          <w:sz w:val="24"/>
          <w:szCs w:val="24"/>
        </w:rPr>
      </w:pPr>
    </w:p>
    <w:tbl>
      <w:tblPr>
        <w:tblW w:w="1020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964"/>
        <w:gridCol w:w="1675"/>
        <w:gridCol w:w="2568"/>
      </w:tblGrid>
      <w:tr w:rsidR="00142AC4" w:rsidRPr="00142AC4" w14:paraId="5ECAB047" w14:textId="77777777" w:rsidTr="0023743F">
        <w:trPr>
          <w:trHeight w:val="246"/>
        </w:trPr>
        <w:tc>
          <w:tcPr>
            <w:tcW w:w="5964" w:type="dxa"/>
          </w:tcPr>
          <w:p w14:paraId="2A16C125" w14:textId="77777777" w:rsidR="001E407D" w:rsidRPr="00142AC4" w:rsidRDefault="001E407D" w:rsidP="00152629">
            <w:pPr>
              <w:pStyle w:val="Bezodstpw"/>
              <w:spacing w:before="120" w:after="120"/>
              <w:jc w:val="both"/>
              <w:rPr>
                <w:rFonts w:ascii="Times New Roman" w:hAnsi="Times New Roman"/>
              </w:rPr>
            </w:pPr>
            <w:r w:rsidRPr="00142AC4">
              <w:rPr>
                <w:rFonts w:ascii="Times New Roman" w:hAnsi="Times New Roman"/>
              </w:rPr>
              <w:t xml:space="preserve">Uzyskane zaliczenia </w:t>
            </w:r>
            <w:r w:rsidR="00152629" w:rsidRPr="00142AC4">
              <w:rPr>
                <w:rFonts w:ascii="Times New Roman" w:hAnsi="Times New Roman"/>
              </w:rPr>
              <w:t>przedmiotów przewidzianych w</w:t>
            </w:r>
            <w:r w:rsidR="0030750A" w:rsidRPr="00142AC4">
              <w:rPr>
                <w:rFonts w:ascii="Times New Roman" w:hAnsi="Times New Roman"/>
              </w:rPr>
              <w:t xml:space="preserve"> </w:t>
            </w:r>
            <w:r w:rsidR="00152629" w:rsidRPr="00142AC4">
              <w:rPr>
                <w:rFonts w:ascii="Times New Roman" w:hAnsi="Times New Roman"/>
              </w:rPr>
              <w:t>Programie Kształcenia</w:t>
            </w:r>
          </w:p>
        </w:tc>
        <w:tc>
          <w:tcPr>
            <w:tcW w:w="1675" w:type="dxa"/>
          </w:tcPr>
          <w:p w14:paraId="45FC81AE" w14:textId="77777777" w:rsidR="001E407D" w:rsidRPr="00142AC4" w:rsidRDefault="001E407D" w:rsidP="00433353">
            <w:pPr>
              <w:pStyle w:val="Bezodstpw"/>
              <w:spacing w:before="120" w:after="120"/>
              <w:jc w:val="center"/>
              <w:rPr>
                <w:rFonts w:ascii="Times New Roman" w:hAnsi="Times New Roman"/>
              </w:rPr>
            </w:pPr>
            <w:r w:rsidRPr="00142AC4">
              <w:rPr>
                <w:rFonts w:ascii="Times New Roman" w:hAnsi="Times New Roman"/>
              </w:rPr>
              <w:t>Tak</w:t>
            </w:r>
          </w:p>
        </w:tc>
        <w:tc>
          <w:tcPr>
            <w:tcW w:w="2568" w:type="dxa"/>
          </w:tcPr>
          <w:p w14:paraId="0307D6DE" w14:textId="77777777" w:rsidR="001E407D" w:rsidRPr="00142AC4" w:rsidRDefault="001E407D" w:rsidP="00433353">
            <w:pPr>
              <w:pStyle w:val="Bezodstpw"/>
              <w:spacing w:before="120" w:after="120"/>
              <w:jc w:val="center"/>
              <w:rPr>
                <w:rFonts w:ascii="Times New Roman" w:hAnsi="Times New Roman"/>
              </w:rPr>
            </w:pPr>
            <w:r w:rsidRPr="00142AC4">
              <w:rPr>
                <w:rFonts w:ascii="Times New Roman" w:hAnsi="Times New Roman"/>
              </w:rPr>
              <w:t>Nie</w:t>
            </w:r>
          </w:p>
        </w:tc>
      </w:tr>
      <w:tr w:rsidR="00142AC4" w:rsidRPr="00142AC4" w14:paraId="4BE1DC2D" w14:textId="77777777" w:rsidTr="0023743F">
        <w:trPr>
          <w:trHeight w:val="1068"/>
        </w:trPr>
        <w:tc>
          <w:tcPr>
            <w:tcW w:w="10207" w:type="dxa"/>
            <w:gridSpan w:val="3"/>
          </w:tcPr>
          <w:p w14:paraId="20D98564" w14:textId="77777777" w:rsidR="001E407D" w:rsidRPr="00142AC4" w:rsidRDefault="001E407D" w:rsidP="00433353">
            <w:pPr>
              <w:pStyle w:val="Bezodstpw"/>
              <w:spacing w:before="120"/>
              <w:jc w:val="both"/>
              <w:rPr>
                <w:rFonts w:ascii="Times New Roman" w:hAnsi="Times New Roman"/>
              </w:rPr>
            </w:pPr>
            <w:r w:rsidRPr="00142AC4">
              <w:rPr>
                <w:rFonts w:ascii="Times New Roman" w:hAnsi="Times New Roman"/>
              </w:rPr>
              <w:t xml:space="preserve">W przypadku niezaliczenia </w:t>
            </w:r>
            <w:r w:rsidR="00152629" w:rsidRPr="00142AC4">
              <w:rPr>
                <w:rFonts w:ascii="Times New Roman" w:hAnsi="Times New Roman"/>
              </w:rPr>
              <w:t>przedmiotów</w:t>
            </w:r>
            <w:r w:rsidRPr="00142AC4">
              <w:rPr>
                <w:rFonts w:ascii="Times New Roman" w:hAnsi="Times New Roman"/>
              </w:rPr>
              <w:t xml:space="preserve"> proszę podać powód: </w:t>
            </w:r>
          </w:p>
          <w:p w14:paraId="53DEFF87" w14:textId="77777777" w:rsidR="001E407D" w:rsidRPr="00142AC4" w:rsidRDefault="001E407D" w:rsidP="00433353">
            <w:pPr>
              <w:pStyle w:val="Bezodstpw"/>
              <w:spacing w:before="120"/>
              <w:jc w:val="both"/>
              <w:rPr>
                <w:rFonts w:ascii="Times New Roman" w:hAnsi="Times New Roman"/>
              </w:rPr>
            </w:pPr>
          </w:p>
          <w:p w14:paraId="2CFDD2B5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</w:rPr>
            </w:pPr>
          </w:p>
          <w:p w14:paraId="20893C7A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</w:rPr>
            </w:pPr>
          </w:p>
        </w:tc>
      </w:tr>
      <w:tr w:rsidR="00142AC4" w:rsidRPr="00142AC4" w14:paraId="7570549C" w14:textId="77777777" w:rsidTr="0023743F">
        <w:tc>
          <w:tcPr>
            <w:tcW w:w="5964" w:type="dxa"/>
          </w:tcPr>
          <w:p w14:paraId="32C88B9B" w14:textId="77777777" w:rsidR="001E407D" w:rsidRPr="00142AC4" w:rsidRDefault="00152629" w:rsidP="00433353">
            <w:pPr>
              <w:pStyle w:val="Bezodstpw"/>
              <w:spacing w:before="120" w:after="120"/>
              <w:jc w:val="both"/>
              <w:rPr>
                <w:rFonts w:ascii="Times New Roman" w:hAnsi="Times New Roman"/>
              </w:rPr>
            </w:pPr>
            <w:r w:rsidRPr="00142AC4">
              <w:rPr>
                <w:rFonts w:ascii="Times New Roman" w:hAnsi="Times New Roman"/>
              </w:rPr>
              <w:t>Zrealizowanie praktyk zawodowych</w:t>
            </w:r>
          </w:p>
        </w:tc>
        <w:tc>
          <w:tcPr>
            <w:tcW w:w="1675" w:type="dxa"/>
          </w:tcPr>
          <w:p w14:paraId="52A08A4E" w14:textId="77777777" w:rsidR="001E407D" w:rsidRPr="00142AC4" w:rsidRDefault="001E407D" w:rsidP="00433353">
            <w:pPr>
              <w:pStyle w:val="Bezodstpw"/>
              <w:spacing w:before="120"/>
              <w:jc w:val="center"/>
              <w:rPr>
                <w:rFonts w:ascii="Times New Roman" w:hAnsi="Times New Roman"/>
              </w:rPr>
            </w:pPr>
            <w:r w:rsidRPr="00142AC4">
              <w:rPr>
                <w:rFonts w:ascii="Times New Roman" w:hAnsi="Times New Roman"/>
              </w:rPr>
              <w:t>Tak</w:t>
            </w:r>
          </w:p>
        </w:tc>
        <w:tc>
          <w:tcPr>
            <w:tcW w:w="2568" w:type="dxa"/>
          </w:tcPr>
          <w:p w14:paraId="73E6B9BC" w14:textId="77777777" w:rsidR="001E407D" w:rsidRPr="00142AC4" w:rsidRDefault="001E407D" w:rsidP="00433353">
            <w:pPr>
              <w:pStyle w:val="Bezodstpw"/>
              <w:spacing w:before="120"/>
              <w:jc w:val="center"/>
              <w:rPr>
                <w:rFonts w:ascii="Times New Roman" w:hAnsi="Times New Roman"/>
              </w:rPr>
            </w:pPr>
            <w:r w:rsidRPr="00142AC4">
              <w:rPr>
                <w:rFonts w:ascii="Times New Roman" w:hAnsi="Times New Roman"/>
              </w:rPr>
              <w:t>Nie</w:t>
            </w:r>
          </w:p>
        </w:tc>
      </w:tr>
      <w:tr w:rsidR="00142AC4" w:rsidRPr="00142AC4" w14:paraId="367ED610" w14:textId="77777777" w:rsidTr="0023743F">
        <w:tc>
          <w:tcPr>
            <w:tcW w:w="10207" w:type="dxa"/>
            <w:gridSpan w:val="3"/>
          </w:tcPr>
          <w:p w14:paraId="716AD37D" w14:textId="77777777" w:rsidR="001E407D" w:rsidRPr="00142AC4" w:rsidRDefault="001E407D" w:rsidP="00433353">
            <w:pPr>
              <w:pStyle w:val="Bezodstpw"/>
              <w:spacing w:before="120"/>
              <w:jc w:val="both"/>
              <w:rPr>
                <w:rFonts w:ascii="Times New Roman" w:hAnsi="Times New Roman"/>
              </w:rPr>
            </w:pPr>
            <w:r w:rsidRPr="00142AC4">
              <w:rPr>
                <w:rFonts w:ascii="Times New Roman" w:hAnsi="Times New Roman"/>
              </w:rPr>
              <w:t xml:space="preserve">W przypadku </w:t>
            </w:r>
            <w:r w:rsidR="00152629" w:rsidRPr="00142AC4">
              <w:rPr>
                <w:rFonts w:ascii="Times New Roman" w:hAnsi="Times New Roman"/>
              </w:rPr>
              <w:t>niezrealizowania praktyk</w:t>
            </w:r>
            <w:r w:rsidRPr="00142AC4">
              <w:rPr>
                <w:rFonts w:ascii="Times New Roman" w:hAnsi="Times New Roman"/>
              </w:rPr>
              <w:t xml:space="preserve"> proszę podać powód:</w:t>
            </w:r>
          </w:p>
          <w:p w14:paraId="2A405521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</w:rPr>
            </w:pPr>
          </w:p>
          <w:p w14:paraId="010E8A11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</w:rPr>
            </w:pPr>
          </w:p>
          <w:p w14:paraId="25D34EB2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</w:rPr>
            </w:pPr>
          </w:p>
        </w:tc>
      </w:tr>
      <w:tr w:rsidR="00142AC4" w:rsidRPr="00142AC4" w14:paraId="5A54C375" w14:textId="77777777" w:rsidTr="0023743F">
        <w:tc>
          <w:tcPr>
            <w:tcW w:w="5964" w:type="dxa"/>
          </w:tcPr>
          <w:p w14:paraId="3AE6E929" w14:textId="77777777" w:rsidR="003A1080" w:rsidRPr="00142AC4" w:rsidRDefault="003A1080" w:rsidP="00433353">
            <w:pPr>
              <w:pStyle w:val="Bezodstpw"/>
              <w:jc w:val="both"/>
              <w:rPr>
                <w:rFonts w:ascii="Times New Roman" w:hAnsi="Times New Roman"/>
                <w:highlight w:val="yellow"/>
              </w:rPr>
            </w:pPr>
            <w:r w:rsidRPr="00142AC4">
              <w:rPr>
                <w:rFonts w:ascii="Times New Roman" w:hAnsi="Times New Roman"/>
              </w:rPr>
              <w:t>Średnia ocen w danym roku akademickim</w:t>
            </w:r>
          </w:p>
        </w:tc>
        <w:tc>
          <w:tcPr>
            <w:tcW w:w="4243" w:type="dxa"/>
            <w:gridSpan w:val="2"/>
          </w:tcPr>
          <w:p w14:paraId="478B94AC" w14:textId="77777777" w:rsidR="003A1080" w:rsidRPr="00142AC4" w:rsidRDefault="003A1080" w:rsidP="00433353">
            <w:pPr>
              <w:pStyle w:val="Bezodstpw"/>
              <w:spacing w:before="120"/>
              <w:jc w:val="center"/>
              <w:rPr>
                <w:rFonts w:ascii="Times New Roman" w:hAnsi="Times New Roman"/>
              </w:rPr>
            </w:pPr>
          </w:p>
          <w:p w14:paraId="50D36EF6" w14:textId="77777777" w:rsidR="003A1080" w:rsidRPr="00142AC4" w:rsidRDefault="003A1080" w:rsidP="00433353">
            <w:pPr>
              <w:pStyle w:val="Bezodstpw"/>
              <w:spacing w:before="120"/>
              <w:jc w:val="center"/>
              <w:rPr>
                <w:rFonts w:ascii="Times New Roman" w:hAnsi="Times New Roman"/>
              </w:rPr>
            </w:pPr>
          </w:p>
        </w:tc>
      </w:tr>
    </w:tbl>
    <w:p w14:paraId="00DB5585" w14:textId="77777777" w:rsidR="00152629" w:rsidRPr="00142AC4" w:rsidRDefault="00152629" w:rsidP="001E407D">
      <w:pPr>
        <w:pStyle w:val="Bezodstpw"/>
        <w:ind w:left="1080"/>
        <w:jc w:val="both"/>
        <w:rPr>
          <w:rFonts w:ascii="Times New Roman" w:hAnsi="Times New Roman"/>
          <w:sz w:val="24"/>
          <w:szCs w:val="24"/>
        </w:rPr>
      </w:pPr>
    </w:p>
    <w:p w14:paraId="796C8603" w14:textId="77777777" w:rsidR="001E407D" w:rsidRPr="00142AC4" w:rsidRDefault="001E407D" w:rsidP="004A20BC">
      <w:pPr>
        <w:pStyle w:val="Bezodstpw"/>
        <w:numPr>
          <w:ilvl w:val="0"/>
          <w:numId w:val="39"/>
        </w:numPr>
        <w:ind w:left="426" w:hanging="437"/>
        <w:jc w:val="both"/>
        <w:rPr>
          <w:rFonts w:ascii="Times New Roman" w:hAnsi="Times New Roman"/>
          <w:b/>
          <w:sz w:val="24"/>
          <w:szCs w:val="24"/>
        </w:rPr>
      </w:pPr>
      <w:r w:rsidRPr="00142AC4">
        <w:rPr>
          <w:rFonts w:ascii="Times New Roman" w:hAnsi="Times New Roman"/>
          <w:b/>
          <w:sz w:val="24"/>
          <w:szCs w:val="24"/>
        </w:rPr>
        <w:t xml:space="preserve">POSTĘPY W PRACY NAD </w:t>
      </w:r>
      <w:r w:rsidR="00152629" w:rsidRPr="00142AC4">
        <w:rPr>
          <w:rFonts w:ascii="Times New Roman" w:hAnsi="Times New Roman"/>
          <w:b/>
          <w:sz w:val="24"/>
          <w:szCs w:val="24"/>
        </w:rPr>
        <w:t>ROZPRAWĄ DOKTORSKĄ</w:t>
      </w:r>
      <w:r w:rsidRPr="00142AC4">
        <w:rPr>
          <w:rFonts w:ascii="Times New Roman" w:hAnsi="Times New Roman"/>
          <w:b/>
          <w:sz w:val="24"/>
          <w:szCs w:val="24"/>
        </w:rPr>
        <w:t xml:space="preserve"> </w:t>
      </w:r>
    </w:p>
    <w:p w14:paraId="535E11DB" w14:textId="77777777" w:rsidR="001E407D" w:rsidRPr="00142AC4" w:rsidRDefault="001E407D" w:rsidP="001E407D">
      <w:pPr>
        <w:pStyle w:val="Bezodstpw"/>
        <w:ind w:left="1080"/>
        <w:jc w:val="both"/>
        <w:rPr>
          <w:rFonts w:ascii="Times New Roman" w:hAnsi="Times New Roman"/>
          <w:sz w:val="24"/>
          <w:szCs w:val="24"/>
        </w:rPr>
      </w:pPr>
    </w:p>
    <w:tbl>
      <w:tblPr>
        <w:tblW w:w="1020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7"/>
      </w:tblGrid>
      <w:tr w:rsidR="00142AC4" w:rsidRPr="00142AC4" w14:paraId="5C5A663D" w14:textId="77777777" w:rsidTr="00AA4476">
        <w:trPr>
          <w:trHeight w:val="1855"/>
        </w:trPr>
        <w:tc>
          <w:tcPr>
            <w:tcW w:w="10207" w:type="dxa"/>
          </w:tcPr>
          <w:p w14:paraId="5ADFF22C" w14:textId="77777777" w:rsidR="001E407D" w:rsidRPr="00142AC4" w:rsidRDefault="001E407D" w:rsidP="00152629">
            <w:pPr>
              <w:pStyle w:val="Bezodstpw"/>
              <w:spacing w:before="12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42AC4">
              <w:rPr>
                <w:rFonts w:ascii="Times New Roman" w:hAnsi="Times New Roman"/>
                <w:sz w:val="20"/>
                <w:szCs w:val="20"/>
              </w:rPr>
              <w:t>Informacja doktoranta o pracach zrealizowanych w danym roku akademickim w związku z rozprawą doktorską (zrealizowane badania, przeprowadzone wywiady, wykonane obliczenia, napisane rozdziały</w:t>
            </w:r>
            <w:r w:rsidR="00152629" w:rsidRPr="00142AC4">
              <w:rPr>
                <w:rFonts w:ascii="Times New Roman" w:hAnsi="Times New Roman"/>
                <w:sz w:val="20"/>
                <w:szCs w:val="20"/>
              </w:rPr>
              <w:t>,</w:t>
            </w:r>
            <w:r w:rsidR="006C0842" w:rsidRPr="00142AC4">
              <w:rPr>
                <w:rFonts w:ascii="Times New Roman" w:hAnsi="Times New Roman"/>
                <w:sz w:val="20"/>
                <w:szCs w:val="20"/>
              </w:rPr>
              <w:t xml:space="preserve"> lub stopień zaawansowania przygotowania publikacji w ramach cyklu</w:t>
            </w:r>
            <w:r w:rsidR="00152629" w:rsidRPr="00142AC4">
              <w:rPr>
                <w:rFonts w:ascii="Times New Roman" w:hAnsi="Times New Roman"/>
                <w:sz w:val="20"/>
                <w:szCs w:val="20"/>
              </w:rPr>
              <w:t xml:space="preserve"> i inne</w:t>
            </w:r>
            <w:r w:rsidRPr="00142AC4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</w:tbl>
    <w:p w14:paraId="13110D5A" w14:textId="77777777" w:rsidR="001E407D" w:rsidRPr="00142AC4" w:rsidRDefault="001E407D" w:rsidP="001E407D">
      <w:pPr>
        <w:pStyle w:val="Bezodstpw"/>
        <w:jc w:val="both"/>
        <w:rPr>
          <w:rFonts w:ascii="Times New Roman" w:hAnsi="Times New Roman"/>
          <w:sz w:val="24"/>
          <w:szCs w:val="24"/>
        </w:rPr>
      </w:pPr>
    </w:p>
    <w:p w14:paraId="1039EB59" w14:textId="77777777" w:rsidR="003A1080" w:rsidRPr="00142AC4" w:rsidRDefault="003A1080" w:rsidP="001E407D">
      <w:pPr>
        <w:pStyle w:val="Bezodstpw"/>
        <w:jc w:val="both"/>
        <w:rPr>
          <w:rFonts w:ascii="Times New Roman" w:hAnsi="Times New Roman"/>
          <w:sz w:val="24"/>
          <w:szCs w:val="24"/>
        </w:rPr>
      </w:pPr>
    </w:p>
    <w:p w14:paraId="19066AE9" w14:textId="77777777" w:rsidR="00AA4476" w:rsidRPr="00142AC4" w:rsidRDefault="0023743F" w:rsidP="005D0CC4">
      <w:pPr>
        <w:pStyle w:val="Bezodstpw"/>
        <w:jc w:val="center"/>
        <w:rPr>
          <w:rFonts w:ascii="Times New Roman" w:hAnsi="Times New Roman"/>
          <w:sz w:val="24"/>
          <w:szCs w:val="24"/>
        </w:rPr>
      </w:pPr>
      <w:r w:rsidRPr="00142AC4">
        <w:rPr>
          <w:rFonts w:ascii="Times New Roman" w:hAnsi="Times New Roman"/>
          <w:sz w:val="24"/>
          <w:szCs w:val="24"/>
        </w:rPr>
        <w:t>Strona 1 z ______</w:t>
      </w:r>
      <w:r w:rsidR="00AA4476" w:rsidRPr="00142AC4">
        <w:rPr>
          <w:rFonts w:ascii="Times New Roman" w:hAnsi="Times New Roman"/>
          <w:b/>
          <w:sz w:val="24"/>
          <w:szCs w:val="24"/>
        </w:rPr>
        <w:br w:type="page"/>
      </w:r>
    </w:p>
    <w:p w14:paraId="26401B40" w14:textId="77777777" w:rsidR="001E407D" w:rsidRPr="00142AC4" w:rsidRDefault="002C281C" w:rsidP="004A20BC">
      <w:pPr>
        <w:pStyle w:val="Bezodstpw"/>
        <w:numPr>
          <w:ilvl w:val="0"/>
          <w:numId w:val="39"/>
        </w:numPr>
        <w:ind w:left="426" w:hanging="437"/>
        <w:jc w:val="both"/>
        <w:rPr>
          <w:rFonts w:ascii="Times New Roman" w:hAnsi="Times New Roman"/>
          <w:b/>
          <w:sz w:val="24"/>
          <w:szCs w:val="24"/>
        </w:rPr>
      </w:pPr>
      <w:r w:rsidRPr="00142AC4">
        <w:rPr>
          <w:rFonts w:ascii="Times New Roman" w:hAnsi="Times New Roman"/>
          <w:b/>
          <w:sz w:val="24"/>
          <w:szCs w:val="24"/>
        </w:rPr>
        <w:lastRenderedPageBreak/>
        <w:t>PRAKTYKI ZAWODOWE</w:t>
      </w:r>
    </w:p>
    <w:p w14:paraId="04623F58" w14:textId="77777777" w:rsidR="001E407D" w:rsidRPr="00142AC4" w:rsidRDefault="001E407D" w:rsidP="001E407D">
      <w:pPr>
        <w:pStyle w:val="Bezodstpw"/>
        <w:jc w:val="both"/>
        <w:rPr>
          <w:rFonts w:ascii="Times New Roman" w:hAnsi="Times New Roman"/>
          <w:sz w:val="24"/>
          <w:szCs w:val="24"/>
        </w:rPr>
      </w:pPr>
    </w:p>
    <w:tbl>
      <w:tblPr>
        <w:tblW w:w="1020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977"/>
        <w:gridCol w:w="1526"/>
        <w:gridCol w:w="3543"/>
        <w:gridCol w:w="2161"/>
      </w:tblGrid>
      <w:tr w:rsidR="00142AC4" w:rsidRPr="00142AC4" w14:paraId="45B2B707" w14:textId="77777777" w:rsidTr="0023743F">
        <w:tc>
          <w:tcPr>
            <w:tcW w:w="10207" w:type="dxa"/>
            <w:gridSpan w:val="4"/>
          </w:tcPr>
          <w:p w14:paraId="4824C552" w14:textId="77777777" w:rsidR="001E407D" w:rsidRPr="00142AC4" w:rsidRDefault="002C281C" w:rsidP="005B4EE6">
            <w:pPr>
              <w:pStyle w:val="Bezodstpw"/>
              <w:spacing w:before="120" w:after="12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42AC4">
              <w:rPr>
                <w:rFonts w:ascii="Times New Roman" w:hAnsi="Times New Roman"/>
                <w:sz w:val="20"/>
                <w:szCs w:val="20"/>
              </w:rPr>
              <w:t>Praktyki zawodowe w formie z</w:t>
            </w:r>
            <w:r w:rsidR="001E407D" w:rsidRPr="00142AC4">
              <w:rPr>
                <w:rFonts w:ascii="Times New Roman" w:hAnsi="Times New Roman"/>
                <w:sz w:val="20"/>
                <w:szCs w:val="20"/>
              </w:rPr>
              <w:t>aję</w:t>
            </w:r>
            <w:r w:rsidR="007457B0" w:rsidRPr="00142AC4">
              <w:rPr>
                <w:rFonts w:ascii="Times New Roman" w:hAnsi="Times New Roman"/>
                <w:sz w:val="20"/>
                <w:szCs w:val="20"/>
              </w:rPr>
              <w:t>ć</w:t>
            </w:r>
            <w:r w:rsidR="001E407D" w:rsidRPr="00142AC4">
              <w:rPr>
                <w:rFonts w:ascii="Times New Roman" w:hAnsi="Times New Roman"/>
                <w:sz w:val="20"/>
                <w:szCs w:val="20"/>
              </w:rPr>
              <w:t xml:space="preserve"> dydaktyczn</w:t>
            </w:r>
            <w:r w:rsidR="007457B0" w:rsidRPr="00142AC4">
              <w:rPr>
                <w:rFonts w:ascii="Times New Roman" w:hAnsi="Times New Roman"/>
                <w:sz w:val="20"/>
                <w:szCs w:val="20"/>
              </w:rPr>
              <w:t>ych</w:t>
            </w:r>
            <w:r w:rsidR="001E407D" w:rsidRPr="00142AC4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B691C" w:rsidRPr="00142AC4">
              <w:rPr>
                <w:rFonts w:ascii="Times New Roman" w:hAnsi="Times New Roman"/>
                <w:sz w:val="20"/>
                <w:szCs w:val="20"/>
              </w:rPr>
              <w:t xml:space="preserve">prowadzonych </w:t>
            </w:r>
            <w:r w:rsidR="001E407D" w:rsidRPr="00142AC4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samodzielnie</w:t>
            </w:r>
            <w:r w:rsidR="001E407D" w:rsidRPr="00142AC4">
              <w:rPr>
                <w:rFonts w:ascii="Times New Roman" w:hAnsi="Times New Roman"/>
                <w:b/>
                <w:sz w:val="20"/>
                <w:szCs w:val="20"/>
              </w:rPr>
              <w:t xml:space="preserve"> p</w:t>
            </w:r>
            <w:r w:rsidR="001E407D" w:rsidRPr="00142AC4">
              <w:rPr>
                <w:rFonts w:ascii="Times New Roman" w:hAnsi="Times New Roman"/>
                <w:sz w:val="20"/>
                <w:szCs w:val="20"/>
              </w:rPr>
              <w:t xml:space="preserve">rzez doktoranta </w:t>
            </w:r>
          </w:p>
        </w:tc>
      </w:tr>
      <w:tr w:rsidR="00142AC4" w:rsidRPr="00142AC4" w14:paraId="41F030F4" w14:textId="77777777" w:rsidTr="0023743F">
        <w:tc>
          <w:tcPr>
            <w:tcW w:w="2977" w:type="dxa"/>
          </w:tcPr>
          <w:p w14:paraId="74245205" w14:textId="77777777" w:rsidR="001E407D" w:rsidRPr="00142AC4" w:rsidRDefault="001E407D" w:rsidP="009F0AF3">
            <w:pPr>
              <w:pStyle w:val="Bezodstpw"/>
              <w:spacing w:before="120"/>
              <w:rPr>
                <w:rFonts w:ascii="Times New Roman" w:hAnsi="Times New Roman"/>
                <w:sz w:val="20"/>
                <w:szCs w:val="20"/>
              </w:rPr>
            </w:pPr>
            <w:r w:rsidRPr="00142AC4">
              <w:rPr>
                <w:rFonts w:ascii="Times New Roman" w:hAnsi="Times New Roman"/>
                <w:sz w:val="20"/>
                <w:szCs w:val="20"/>
              </w:rPr>
              <w:t xml:space="preserve">nazwa prowadzonych </w:t>
            </w:r>
            <w:r w:rsidR="00152629" w:rsidRPr="00142AC4">
              <w:rPr>
                <w:rFonts w:ascii="Times New Roman" w:hAnsi="Times New Roman"/>
                <w:sz w:val="20"/>
                <w:szCs w:val="20"/>
              </w:rPr>
              <w:t>przedmiotów</w:t>
            </w:r>
          </w:p>
        </w:tc>
        <w:tc>
          <w:tcPr>
            <w:tcW w:w="1526" w:type="dxa"/>
          </w:tcPr>
          <w:p w14:paraId="306B78C9" w14:textId="77777777" w:rsidR="001E407D" w:rsidRPr="00142AC4" w:rsidRDefault="001E407D" w:rsidP="00433353">
            <w:pPr>
              <w:pStyle w:val="Bezodstpw"/>
              <w:spacing w:before="12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42AC4">
              <w:rPr>
                <w:rFonts w:ascii="Times New Roman" w:hAnsi="Times New Roman"/>
                <w:sz w:val="20"/>
                <w:szCs w:val="20"/>
              </w:rPr>
              <w:t>rok/semestr</w:t>
            </w:r>
          </w:p>
        </w:tc>
        <w:tc>
          <w:tcPr>
            <w:tcW w:w="3543" w:type="dxa"/>
          </w:tcPr>
          <w:p w14:paraId="2605914F" w14:textId="77777777" w:rsidR="001E407D" w:rsidRPr="00142AC4" w:rsidRDefault="001E407D" w:rsidP="005B4EE6">
            <w:pPr>
              <w:pStyle w:val="Bezodstpw"/>
              <w:spacing w:before="12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42AC4">
              <w:rPr>
                <w:rFonts w:ascii="Times New Roman" w:hAnsi="Times New Roman"/>
                <w:sz w:val="20"/>
                <w:szCs w:val="20"/>
              </w:rPr>
              <w:t xml:space="preserve">nazwa jednostki organizacyjnej </w:t>
            </w:r>
            <w:r w:rsidR="005B4EE6" w:rsidRPr="00142AC4">
              <w:rPr>
                <w:rFonts w:ascii="Times New Roman" w:hAnsi="Times New Roman"/>
                <w:sz w:val="20"/>
                <w:szCs w:val="20"/>
              </w:rPr>
              <w:t>SUM</w:t>
            </w:r>
          </w:p>
        </w:tc>
        <w:tc>
          <w:tcPr>
            <w:tcW w:w="2161" w:type="dxa"/>
          </w:tcPr>
          <w:p w14:paraId="3EA458D1" w14:textId="77777777" w:rsidR="001E407D" w:rsidRPr="00142AC4" w:rsidRDefault="001E407D" w:rsidP="00433353">
            <w:pPr>
              <w:pStyle w:val="Bezodstpw"/>
              <w:spacing w:before="12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42AC4">
              <w:rPr>
                <w:rFonts w:ascii="Times New Roman" w:hAnsi="Times New Roman"/>
                <w:sz w:val="20"/>
                <w:szCs w:val="20"/>
              </w:rPr>
              <w:t>liczba godzin</w:t>
            </w:r>
          </w:p>
        </w:tc>
      </w:tr>
      <w:tr w:rsidR="00142AC4" w:rsidRPr="00142AC4" w14:paraId="1C6DE193" w14:textId="77777777" w:rsidTr="0023743F">
        <w:tc>
          <w:tcPr>
            <w:tcW w:w="2977" w:type="dxa"/>
          </w:tcPr>
          <w:p w14:paraId="3692D11D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96D2286" w14:textId="77777777" w:rsidR="0023743F" w:rsidRPr="00142AC4" w:rsidRDefault="0023743F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26" w:type="dxa"/>
          </w:tcPr>
          <w:p w14:paraId="2AD2321E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43" w:type="dxa"/>
          </w:tcPr>
          <w:p w14:paraId="5CD96EA8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1" w:type="dxa"/>
          </w:tcPr>
          <w:p w14:paraId="1C7700FE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42AC4" w:rsidRPr="00142AC4" w14:paraId="0B26B741" w14:textId="77777777" w:rsidTr="0023743F">
        <w:tc>
          <w:tcPr>
            <w:tcW w:w="2977" w:type="dxa"/>
          </w:tcPr>
          <w:p w14:paraId="3E737AF3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6F409F1B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26" w:type="dxa"/>
          </w:tcPr>
          <w:p w14:paraId="1D24BF0E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43" w:type="dxa"/>
          </w:tcPr>
          <w:p w14:paraId="25C23376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1" w:type="dxa"/>
          </w:tcPr>
          <w:p w14:paraId="263CF243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42AC4" w:rsidRPr="00142AC4" w14:paraId="713ADB79" w14:textId="77777777" w:rsidTr="0023743F">
        <w:tc>
          <w:tcPr>
            <w:tcW w:w="2977" w:type="dxa"/>
          </w:tcPr>
          <w:p w14:paraId="6750F3F4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27ABD273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26" w:type="dxa"/>
          </w:tcPr>
          <w:p w14:paraId="05B55475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43" w:type="dxa"/>
          </w:tcPr>
          <w:p w14:paraId="1875B558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1" w:type="dxa"/>
          </w:tcPr>
          <w:p w14:paraId="76BAA437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42AC4" w:rsidRPr="00142AC4" w14:paraId="505F712A" w14:textId="77777777" w:rsidTr="0023743F">
        <w:tc>
          <w:tcPr>
            <w:tcW w:w="10207" w:type="dxa"/>
            <w:gridSpan w:val="4"/>
          </w:tcPr>
          <w:p w14:paraId="7A0296C8" w14:textId="77777777" w:rsidR="001E407D" w:rsidRPr="00142AC4" w:rsidRDefault="007457B0" w:rsidP="005B4EE6">
            <w:pPr>
              <w:pStyle w:val="Bezodstpw"/>
              <w:spacing w:before="120" w:after="12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42AC4">
              <w:rPr>
                <w:rFonts w:ascii="Times New Roman" w:hAnsi="Times New Roman"/>
                <w:sz w:val="20"/>
                <w:szCs w:val="20"/>
              </w:rPr>
              <w:t xml:space="preserve">Praktyki zawodowe w formie zajęć dydaktycznych </w:t>
            </w:r>
            <w:r w:rsidR="001E407D" w:rsidRPr="00142AC4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współprowadzon</w:t>
            </w:r>
            <w:r w:rsidRPr="00142AC4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ych</w:t>
            </w:r>
            <w:r w:rsidR="001E407D" w:rsidRPr="00142AC4">
              <w:rPr>
                <w:rFonts w:ascii="Times New Roman" w:hAnsi="Times New Roman"/>
                <w:sz w:val="20"/>
                <w:szCs w:val="20"/>
              </w:rPr>
              <w:t xml:space="preserve"> przez doktoranta </w:t>
            </w:r>
          </w:p>
        </w:tc>
      </w:tr>
      <w:tr w:rsidR="00142AC4" w:rsidRPr="00142AC4" w14:paraId="6ADA3B4D" w14:textId="77777777" w:rsidTr="0023743F">
        <w:tc>
          <w:tcPr>
            <w:tcW w:w="2977" w:type="dxa"/>
          </w:tcPr>
          <w:p w14:paraId="7885317F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28C8BBCA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26" w:type="dxa"/>
          </w:tcPr>
          <w:p w14:paraId="37D90887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43" w:type="dxa"/>
          </w:tcPr>
          <w:p w14:paraId="1C28FC36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1" w:type="dxa"/>
          </w:tcPr>
          <w:p w14:paraId="6B605CEF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42AC4" w:rsidRPr="00142AC4" w14:paraId="2D1F41BF" w14:textId="77777777" w:rsidTr="0023743F">
        <w:tc>
          <w:tcPr>
            <w:tcW w:w="2977" w:type="dxa"/>
          </w:tcPr>
          <w:p w14:paraId="5121EA30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D221EF6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26" w:type="dxa"/>
          </w:tcPr>
          <w:p w14:paraId="410A8FF2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43" w:type="dxa"/>
          </w:tcPr>
          <w:p w14:paraId="4D4102D1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1" w:type="dxa"/>
          </w:tcPr>
          <w:p w14:paraId="5215E5D7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42AC4" w:rsidRPr="00142AC4" w14:paraId="68B60F47" w14:textId="77777777" w:rsidTr="0023743F">
        <w:tc>
          <w:tcPr>
            <w:tcW w:w="2977" w:type="dxa"/>
          </w:tcPr>
          <w:p w14:paraId="232A11A8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FF428A2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26" w:type="dxa"/>
          </w:tcPr>
          <w:p w14:paraId="74C79714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43" w:type="dxa"/>
          </w:tcPr>
          <w:p w14:paraId="27FBDE5E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61" w:type="dxa"/>
          </w:tcPr>
          <w:p w14:paraId="048E789F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42AC4" w:rsidRPr="00142AC4" w14:paraId="06EBC49B" w14:textId="77777777" w:rsidTr="0023743F">
        <w:tc>
          <w:tcPr>
            <w:tcW w:w="2977" w:type="dxa"/>
          </w:tcPr>
          <w:p w14:paraId="2B74F461" w14:textId="77777777" w:rsidR="001E407D" w:rsidRPr="00142AC4" w:rsidRDefault="001E407D" w:rsidP="00433353">
            <w:pPr>
              <w:pStyle w:val="Bezodstpw"/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142AC4">
              <w:rPr>
                <w:rFonts w:ascii="Times New Roman" w:hAnsi="Times New Roman"/>
                <w:b/>
                <w:sz w:val="24"/>
                <w:szCs w:val="24"/>
              </w:rPr>
              <w:t xml:space="preserve">Suma godzin </w:t>
            </w:r>
            <w:r w:rsidR="007457B0" w:rsidRPr="00142AC4">
              <w:rPr>
                <w:rFonts w:ascii="Times New Roman" w:hAnsi="Times New Roman"/>
                <w:b/>
                <w:sz w:val="24"/>
                <w:szCs w:val="24"/>
              </w:rPr>
              <w:t>praktyk zawodowych</w:t>
            </w:r>
          </w:p>
        </w:tc>
        <w:tc>
          <w:tcPr>
            <w:tcW w:w="7230" w:type="dxa"/>
            <w:gridSpan w:val="3"/>
          </w:tcPr>
          <w:p w14:paraId="40D0020F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42AC4" w:rsidRPr="00142AC4" w14:paraId="6CD9AED9" w14:textId="77777777" w:rsidTr="00594CB1">
        <w:tc>
          <w:tcPr>
            <w:tcW w:w="10207" w:type="dxa"/>
            <w:gridSpan w:val="4"/>
          </w:tcPr>
          <w:p w14:paraId="1DE228E8" w14:textId="77777777" w:rsidR="006C0842" w:rsidRPr="00142AC4" w:rsidRDefault="006C0842" w:rsidP="006C0842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2AC4">
              <w:rPr>
                <w:rFonts w:ascii="Times New Roman" w:hAnsi="Times New Roman"/>
                <w:sz w:val="24"/>
                <w:szCs w:val="24"/>
              </w:rPr>
              <w:t>Doktorant zwolniony z realizacji praktyk zawodowych z powodu:……………………………..</w:t>
            </w:r>
          </w:p>
          <w:p w14:paraId="08480169" w14:textId="77777777" w:rsidR="006C0842" w:rsidRPr="00142AC4" w:rsidRDefault="006C0842" w:rsidP="006C0842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</w:p>
          <w:p w14:paraId="4D6AC44E" w14:textId="77777777" w:rsidR="006C0842" w:rsidRPr="00142AC4" w:rsidRDefault="006C0842" w:rsidP="006C0842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</w:p>
          <w:p w14:paraId="13F9AFCB" w14:textId="77777777" w:rsidR="006C0842" w:rsidRPr="00142AC4" w:rsidRDefault="006C0842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615AC32" w14:textId="77777777" w:rsidR="001E407D" w:rsidRPr="00142AC4" w:rsidRDefault="001E407D" w:rsidP="001E407D">
      <w:pPr>
        <w:pStyle w:val="Bezodstpw"/>
        <w:jc w:val="both"/>
        <w:rPr>
          <w:rFonts w:ascii="Times New Roman" w:hAnsi="Times New Roman"/>
          <w:sz w:val="24"/>
          <w:szCs w:val="24"/>
        </w:rPr>
      </w:pPr>
    </w:p>
    <w:p w14:paraId="387BF3A0" w14:textId="77777777" w:rsidR="001E407D" w:rsidRPr="00142AC4" w:rsidRDefault="001E407D" w:rsidP="004A20BC">
      <w:pPr>
        <w:pStyle w:val="Bezodstpw"/>
        <w:numPr>
          <w:ilvl w:val="0"/>
          <w:numId w:val="39"/>
        </w:numPr>
        <w:ind w:left="426" w:hanging="437"/>
        <w:jc w:val="both"/>
        <w:rPr>
          <w:rFonts w:ascii="Times New Roman" w:hAnsi="Times New Roman"/>
          <w:sz w:val="24"/>
          <w:szCs w:val="24"/>
        </w:rPr>
      </w:pPr>
      <w:r w:rsidRPr="00142AC4">
        <w:rPr>
          <w:rFonts w:ascii="Times New Roman" w:hAnsi="Times New Roman"/>
          <w:b/>
          <w:sz w:val="24"/>
          <w:szCs w:val="24"/>
        </w:rPr>
        <w:t xml:space="preserve">PUBLIKACJE </w:t>
      </w:r>
      <w:r w:rsidR="009E2291" w:rsidRPr="00142AC4">
        <w:rPr>
          <w:rFonts w:ascii="Times New Roman" w:hAnsi="Times New Roman"/>
          <w:b/>
          <w:sz w:val="24"/>
          <w:szCs w:val="24"/>
        </w:rPr>
        <w:t xml:space="preserve">W CZASOPISMACH </w:t>
      </w:r>
    </w:p>
    <w:p w14:paraId="063E058A" w14:textId="77777777" w:rsidR="00803325" w:rsidRPr="00142AC4" w:rsidRDefault="00803325" w:rsidP="00803325">
      <w:pPr>
        <w:pStyle w:val="Bezodstpw"/>
        <w:ind w:left="426"/>
        <w:jc w:val="both"/>
        <w:rPr>
          <w:rFonts w:ascii="Times New Roman" w:hAnsi="Times New Roman"/>
          <w:sz w:val="24"/>
          <w:szCs w:val="24"/>
        </w:rPr>
      </w:pPr>
    </w:p>
    <w:tbl>
      <w:tblPr>
        <w:tblW w:w="1020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00"/>
        <w:gridCol w:w="3176"/>
        <w:gridCol w:w="2278"/>
        <w:gridCol w:w="3153"/>
      </w:tblGrid>
      <w:tr w:rsidR="00142AC4" w:rsidRPr="00142AC4" w14:paraId="18C82070" w14:textId="77777777" w:rsidTr="0023743F">
        <w:tc>
          <w:tcPr>
            <w:tcW w:w="10207" w:type="dxa"/>
            <w:gridSpan w:val="4"/>
          </w:tcPr>
          <w:p w14:paraId="14672C64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42AC4">
              <w:rPr>
                <w:rFonts w:ascii="Times New Roman" w:hAnsi="Times New Roman"/>
                <w:sz w:val="20"/>
                <w:szCs w:val="20"/>
              </w:rPr>
              <w:t>Publikacje naukowe w danym roku akademickim (</w:t>
            </w:r>
            <w:r w:rsidR="00DE0E7E" w:rsidRPr="00142AC4">
              <w:rPr>
                <w:rFonts w:ascii="Times New Roman" w:hAnsi="Times New Roman"/>
                <w:sz w:val="20"/>
                <w:szCs w:val="20"/>
              </w:rPr>
              <w:t>wydane oraz</w:t>
            </w:r>
            <w:r w:rsidRPr="00142AC4">
              <w:rPr>
                <w:rFonts w:ascii="Times New Roman" w:hAnsi="Times New Roman"/>
                <w:sz w:val="20"/>
                <w:szCs w:val="20"/>
              </w:rPr>
              <w:t xml:space="preserve"> przyjęte do druku)</w:t>
            </w:r>
          </w:p>
          <w:p w14:paraId="551EC714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 w:rsidRPr="00142AC4">
              <w:rPr>
                <w:rFonts w:ascii="Times New Roman" w:hAnsi="Times New Roman"/>
                <w:iCs/>
                <w:sz w:val="20"/>
                <w:szCs w:val="20"/>
              </w:rPr>
              <w:t>Przyjęcie do druku poświadcza redaktor naczelny czasopisma lub redaktor naukowy książki</w:t>
            </w:r>
            <w:r w:rsidRPr="00142AC4">
              <w:rPr>
                <w:rFonts w:ascii="Times New Roman" w:hAnsi="Times New Roman"/>
                <w:i/>
                <w:iCs/>
                <w:sz w:val="20"/>
                <w:szCs w:val="20"/>
              </w:rPr>
              <w:t>.</w:t>
            </w:r>
          </w:p>
        </w:tc>
      </w:tr>
      <w:tr w:rsidR="00142AC4" w:rsidRPr="00142AC4" w14:paraId="27FF5F64" w14:textId="77777777" w:rsidTr="0023743F">
        <w:tc>
          <w:tcPr>
            <w:tcW w:w="1600" w:type="dxa"/>
          </w:tcPr>
          <w:p w14:paraId="509117D1" w14:textId="77777777" w:rsidR="001E407D" w:rsidRPr="00142AC4" w:rsidRDefault="001E407D" w:rsidP="00433353">
            <w:pPr>
              <w:pStyle w:val="Bezodstpw"/>
              <w:spacing w:before="12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42AC4">
              <w:rPr>
                <w:rFonts w:ascii="Times New Roman" w:hAnsi="Times New Roman"/>
                <w:sz w:val="20"/>
                <w:szCs w:val="20"/>
              </w:rPr>
              <w:t>tytuł publikacji</w:t>
            </w:r>
          </w:p>
        </w:tc>
        <w:tc>
          <w:tcPr>
            <w:tcW w:w="3176" w:type="dxa"/>
          </w:tcPr>
          <w:p w14:paraId="694B906E" w14:textId="77777777" w:rsidR="001E407D" w:rsidRPr="00142AC4" w:rsidRDefault="001E407D" w:rsidP="00433353">
            <w:pPr>
              <w:pStyle w:val="Bezodstpw"/>
              <w:spacing w:before="12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42AC4">
              <w:rPr>
                <w:rFonts w:ascii="Times New Roman" w:hAnsi="Times New Roman"/>
                <w:sz w:val="20"/>
                <w:szCs w:val="20"/>
              </w:rPr>
              <w:t>tytuł czasopisma lub pracy zbiorowej</w:t>
            </w:r>
          </w:p>
        </w:tc>
        <w:tc>
          <w:tcPr>
            <w:tcW w:w="2278" w:type="dxa"/>
          </w:tcPr>
          <w:p w14:paraId="12F0AE32" w14:textId="77777777" w:rsidR="001E407D" w:rsidRPr="00142AC4" w:rsidRDefault="001E407D" w:rsidP="00433353">
            <w:pPr>
              <w:pStyle w:val="Bezodstpw"/>
              <w:spacing w:before="12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42AC4">
              <w:rPr>
                <w:rFonts w:ascii="Times New Roman" w:hAnsi="Times New Roman"/>
                <w:sz w:val="20"/>
                <w:szCs w:val="20"/>
              </w:rPr>
              <w:t>liczba stron artykułu lub rozdziału</w:t>
            </w:r>
          </w:p>
        </w:tc>
        <w:tc>
          <w:tcPr>
            <w:tcW w:w="3153" w:type="dxa"/>
          </w:tcPr>
          <w:p w14:paraId="36576CA9" w14:textId="77777777" w:rsidR="001E407D" w:rsidRPr="00142AC4" w:rsidRDefault="001E407D" w:rsidP="00433353">
            <w:pPr>
              <w:pStyle w:val="Bezodstpw"/>
              <w:spacing w:before="12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42AC4">
              <w:rPr>
                <w:rFonts w:ascii="Times New Roman" w:hAnsi="Times New Roman"/>
                <w:sz w:val="20"/>
                <w:szCs w:val="20"/>
              </w:rPr>
              <w:t>punktacja wg aktualnej Listy</w:t>
            </w:r>
          </w:p>
          <w:p w14:paraId="52F06796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42AC4">
              <w:rPr>
                <w:rFonts w:ascii="Times New Roman" w:hAnsi="Times New Roman"/>
                <w:sz w:val="20"/>
                <w:szCs w:val="20"/>
              </w:rPr>
              <w:t>czasopism punktowanych</w:t>
            </w:r>
          </w:p>
          <w:p w14:paraId="6BC2B750" w14:textId="77777777" w:rsidR="001E407D" w:rsidRPr="00142AC4" w:rsidRDefault="001E407D" w:rsidP="00433353">
            <w:pPr>
              <w:pStyle w:val="Bezodstpw"/>
              <w:spacing w:after="120"/>
              <w:jc w:val="both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142AC4">
              <w:rPr>
                <w:rFonts w:ascii="Times New Roman" w:hAnsi="Times New Roman"/>
                <w:sz w:val="20"/>
                <w:szCs w:val="20"/>
              </w:rPr>
              <w:t>M</w:t>
            </w:r>
            <w:r w:rsidR="00EC3CA5" w:rsidRPr="00142AC4">
              <w:rPr>
                <w:rFonts w:ascii="Times New Roman" w:hAnsi="Times New Roman"/>
                <w:sz w:val="20"/>
                <w:szCs w:val="20"/>
              </w:rPr>
              <w:t>EiN</w:t>
            </w:r>
            <w:proofErr w:type="spellEnd"/>
          </w:p>
        </w:tc>
      </w:tr>
      <w:tr w:rsidR="00142AC4" w:rsidRPr="00142AC4" w14:paraId="7A4E1682" w14:textId="77777777" w:rsidTr="0023743F">
        <w:tc>
          <w:tcPr>
            <w:tcW w:w="1600" w:type="dxa"/>
          </w:tcPr>
          <w:p w14:paraId="0AFB4564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64A1BA6F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76" w:type="dxa"/>
          </w:tcPr>
          <w:p w14:paraId="2B7A1B81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78" w:type="dxa"/>
          </w:tcPr>
          <w:p w14:paraId="067DDBEA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53" w:type="dxa"/>
          </w:tcPr>
          <w:p w14:paraId="256A4E64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42AC4" w:rsidRPr="00142AC4" w14:paraId="6BE6130B" w14:textId="77777777" w:rsidTr="0023743F">
        <w:tc>
          <w:tcPr>
            <w:tcW w:w="1600" w:type="dxa"/>
          </w:tcPr>
          <w:p w14:paraId="20C284AC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61686F4F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76" w:type="dxa"/>
          </w:tcPr>
          <w:p w14:paraId="7E8305B5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78" w:type="dxa"/>
          </w:tcPr>
          <w:p w14:paraId="037EF30F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53" w:type="dxa"/>
          </w:tcPr>
          <w:p w14:paraId="383F3521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42AC4" w:rsidRPr="00142AC4" w14:paraId="5BED7853" w14:textId="77777777" w:rsidTr="0023743F">
        <w:tc>
          <w:tcPr>
            <w:tcW w:w="10207" w:type="dxa"/>
            <w:gridSpan w:val="4"/>
          </w:tcPr>
          <w:p w14:paraId="747587F3" w14:textId="77777777" w:rsidR="001E407D" w:rsidRPr="00142AC4" w:rsidRDefault="001E407D" w:rsidP="00433353">
            <w:pPr>
              <w:pStyle w:val="Bezodstpw"/>
              <w:spacing w:before="120" w:after="12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42AC4">
              <w:rPr>
                <w:rFonts w:ascii="Times New Roman" w:hAnsi="Times New Roman"/>
                <w:sz w:val="20"/>
                <w:szCs w:val="20"/>
              </w:rPr>
              <w:t xml:space="preserve">Publikacje o charakterze popularnonaukowym, publicystycznym, które ukazały się w danym roku akademickim </w:t>
            </w:r>
          </w:p>
        </w:tc>
      </w:tr>
      <w:tr w:rsidR="00142AC4" w:rsidRPr="00142AC4" w14:paraId="2B81FD58" w14:textId="77777777" w:rsidTr="0023743F">
        <w:tc>
          <w:tcPr>
            <w:tcW w:w="1600" w:type="dxa"/>
          </w:tcPr>
          <w:p w14:paraId="402DFC84" w14:textId="77777777" w:rsidR="001E407D" w:rsidRPr="00142AC4" w:rsidRDefault="001E407D" w:rsidP="00433353">
            <w:pPr>
              <w:pStyle w:val="Bezodstpw"/>
              <w:spacing w:before="12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42AC4">
              <w:rPr>
                <w:rFonts w:ascii="Times New Roman" w:hAnsi="Times New Roman"/>
                <w:sz w:val="20"/>
                <w:szCs w:val="20"/>
              </w:rPr>
              <w:t>tytuł publikacji</w:t>
            </w:r>
          </w:p>
        </w:tc>
        <w:tc>
          <w:tcPr>
            <w:tcW w:w="3176" w:type="dxa"/>
          </w:tcPr>
          <w:p w14:paraId="3F3D312A" w14:textId="77777777" w:rsidR="001E407D" w:rsidRPr="00142AC4" w:rsidRDefault="001E407D" w:rsidP="00433353">
            <w:pPr>
              <w:pStyle w:val="Bezodstpw"/>
              <w:spacing w:before="12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42AC4">
              <w:rPr>
                <w:rFonts w:ascii="Times New Roman" w:hAnsi="Times New Roman"/>
                <w:sz w:val="20"/>
                <w:szCs w:val="20"/>
              </w:rPr>
              <w:t>tytuł czasopisma</w:t>
            </w:r>
          </w:p>
        </w:tc>
        <w:tc>
          <w:tcPr>
            <w:tcW w:w="5431" w:type="dxa"/>
            <w:gridSpan w:val="2"/>
          </w:tcPr>
          <w:p w14:paraId="2993F09A" w14:textId="77777777" w:rsidR="001E407D" w:rsidRPr="00142AC4" w:rsidRDefault="001E407D" w:rsidP="00433353">
            <w:pPr>
              <w:pStyle w:val="Bezodstpw"/>
              <w:spacing w:before="120" w:after="12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42AC4">
              <w:rPr>
                <w:rFonts w:ascii="Times New Roman" w:hAnsi="Times New Roman"/>
                <w:sz w:val="20"/>
                <w:szCs w:val="20"/>
              </w:rPr>
              <w:t>dane bibliograficzne (rok, numer, współautorzy)</w:t>
            </w:r>
          </w:p>
        </w:tc>
      </w:tr>
      <w:tr w:rsidR="00142AC4" w:rsidRPr="00142AC4" w14:paraId="0557F99A" w14:textId="77777777" w:rsidTr="0023743F">
        <w:tc>
          <w:tcPr>
            <w:tcW w:w="1600" w:type="dxa"/>
          </w:tcPr>
          <w:p w14:paraId="34E0D1B1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2FD93A09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76" w:type="dxa"/>
          </w:tcPr>
          <w:p w14:paraId="3B9430BB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431" w:type="dxa"/>
            <w:gridSpan w:val="2"/>
          </w:tcPr>
          <w:p w14:paraId="3F1E3805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42AC4" w:rsidRPr="00142AC4" w14:paraId="47C5C19E" w14:textId="77777777" w:rsidTr="0023743F">
        <w:tc>
          <w:tcPr>
            <w:tcW w:w="1600" w:type="dxa"/>
          </w:tcPr>
          <w:p w14:paraId="1B0F3DFF" w14:textId="77777777" w:rsidR="001E407D" w:rsidRPr="00142AC4" w:rsidRDefault="001E407D" w:rsidP="00433353">
            <w:pPr>
              <w:pStyle w:val="Bezodstpw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2CA2A31" w14:textId="77777777" w:rsidR="001E407D" w:rsidRPr="00142AC4" w:rsidRDefault="001E407D" w:rsidP="00433353">
            <w:pPr>
              <w:pStyle w:val="Bezodstpw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76" w:type="dxa"/>
          </w:tcPr>
          <w:p w14:paraId="10C16961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431" w:type="dxa"/>
            <w:gridSpan w:val="2"/>
          </w:tcPr>
          <w:p w14:paraId="66F45DF7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8A1B207" w14:textId="77777777" w:rsidR="003A1080" w:rsidRPr="00142AC4" w:rsidRDefault="003A1080" w:rsidP="001E407D">
      <w:pPr>
        <w:pStyle w:val="Bezodstpw"/>
        <w:jc w:val="both"/>
        <w:rPr>
          <w:rFonts w:ascii="Times New Roman" w:hAnsi="Times New Roman"/>
          <w:sz w:val="24"/>
          <w:szCs w:val="24"/>
        </w:rPr>
      </w:pPr>
    </w:p>
    <w:p w14:paraId="3E377209" w14:textId="77777777" w:rsidR="0023743F" w:rsidRPr="00142AC4" w:rsidRDefault="0023743F" w:rsidP="001E407D">
      <w:pPr>
        <w:pStyle w:val="Bezodstpw"/>
        <w:jc w:val="both"/>
        <w:rPr>
          <w:rFonts w:ascii="Times New Roman" w:hAnsi="Times New Roman"/>
          <w:sz w:val="24"/>
          <w:szCs w:val="24"/>
        </w:rPr>
      </w:pPr>
    </w:p>
    <w:p w14:paraId="701EA5A6" w14:textId="77777777" w:rsidR="0023743F" w:rsidRPr="00142AC4" w:rsidRDefault="0023743F" w:rsidP="001E407D">
      <w:pPr>
        <w:pStyle w:val="Bezodstpw"/>
        <w:jc w:val="both"/>
        <w:rPr>
          <w:rFonts w:ascii="Times New Roman" w:hAnsi="Times New Roman"/>
          <w:sz w:val="24"/>
          <w:szCs w:val="24"/>
        </w:rPr>
      </w:pPr>
    </w:p>
    <w:p w14:paraId="62C5BE19" w14:textId="77777777" w:rsidR="0023743F" w:rsidRPr="00142AC4" w:rsidRDefault="0023743F" w:rsidP="001E407D">
      <w:pPr>
        <w:pStyle w:val="Bezodstpw"/>
        <w:jc w:val="both"/>
        <w:rPr>
          <w:rFonts w:ascii="Times New Roman" w:hAnsi="Times New Roman"/>
          <w:sz w:val="24"/>
          <w:szCs w:val="24"/>
        </w:rPr>
      </w:pPr>
    </w:p>
    <w:p w14:paraId="571ABB65" w14:textId="77777777" w:rsidR="0023743F" w:rsidRPr="00142AC4" w:rsidRDefault="0023743F" w:rsidP="001E407D">
      <w:pPr>
        <w:pStyle w:val="Bezodstpw"/>
        <w:jc w:val="both"/>
        <w:rPr>
          <w:rFonts w:ascii="Times New Roman" w:hAnsi="Times New Roman"/>
          <w:sz w:val="24"/>
          <w:szCs w:val="24"/>
        </w:rPr>
      </w:pPr>
    </w:p>
    <w:p w14:paraId="3793E443" w14:textId="77777777" w:rsidR="003A1080" w:rsidRPr="00142AC4" w:rsidRDefault="0023743F" w:rsidP="00AA4476">
      <w:pPr>
        <w:pStyle w:val="Bezodstpw"/>
        <w:jc w:val="center"/>
        <w:rPr>
          <w:rFonts w:ascii="Times New Roman" w:hAnsi="Times New Roman"/>
          <w:sz w:val="24"/>
          <w:szCs w:val="24"/>
        </w:rPr>
      </w:pPr>
      <w:r w:rsidRPr="00142AC4">
        <w:rPr>
          <w:rFonts w:ascii="Times New Roman" w:hAnsi="Times New Roman"/>
          <w:sz w:val="24"/>
          <w:szCs w:val="24"/>
        </w:rPr>
        <w:t xml:space="preserve">Strona </w:t>
      </w:r>
      <w:r w:rsidR="0076005B" w:rsidRPr="00142AC4">
        <w:rPr>
          <w:rFonts w:ascii="Times New Roman" w:hAnsi="Times New Roman"/>
          <w:sz w:val="24"/>
          <w:szCs w:val="24"/>
        </w:rPr>
        <w:t>______</w:t>
      </w:r>
      <w:r w:rsidR="00AA4476" w:rsidRPr="00142AC4">
        <w:rPr>
          <w:rFonts w:ascii="Times New Roman" w:hAnsi="Times New Roman"/>
          <w:sz w:val="24"/>
          <w:szCs w:val="24"/>
        </w:rPr>
        <w:t>z _____</w:t>
      </w:r>
    </w:p>
    <w:p w14:paraId="3FA8BE9F" w14:textId="77777777" w:rsidR="001E407D" w:rsidRPr="00652192" w:rsidRDefault="00AA4476" w:rsidP="00652192">
      <w:pPr>
        <w:pStyle w:val="Akapitzlist"/>
        <w:numPr>
          <w:ilvl w:val="0"/>
          <w:numId w:val="39"/>
        </w:numPr>
        <w:spacing w:line="259" w:lineRule="auto"/>
        <w:rPr>
          <w:rFonts w:ascii="Times New Roman" w:hAnsi="Times New Roman"/>
          <w:b/>
          <w:sz w:val="24"/>
          <w:szCs w:val="24"/>
        </w:rPr>
      </w:pPr>
      <w:r w:rsidRPr="00652192">
        <w:rPr>
          <w:rFonts w:ascii="Times New Roman" w:hAnsi="Times New Roman"/>
          <w:b/>
          <w:sz w:val="24"/>
          <w:szCs w:val="24"/>
        </w:rPr>
        <w:br w:type="page"/>
      </w:r>
      <w:r w:rsidR="001E407D" w:rsidRPr="00652192">
        <w:rPr>
          <w:rFonts w:ascii="Times New Roman" w:hAnsi="Times New Roman"/>
          <w:b/>
          <w:sz w:val="24"/>
          <w:szCs w:val="24"/>
        </w:rPr>
        <w:lastRenderedPageBreak/>
        <w:t>STAŻE, KONFERENCJE, GRANTY</w:t>
      </w:r>
    </w:p>
    <w:p w14:paraId="47A5C343" w14:textId="77777777" w:rsidR="001E407D" w:rsidRPr="00142AC4" w:rsidRDefault="001E407D" w:rsidP="001E407D">
      <w:pPr>
        <w:pStyle w:val="Bezodstpw"/>
        <w:jc w:val="both"/>
        <w:rPr>
          <w:rFonts w:ascii="Times New Roman" w:hAnsi="Times New Roman"/>
          <w:sz w:val="24"/>
          <w:szCs w:val="24"/>
        </w:rPr>
      </w:pPr>
    </w:p>
    <w:tbl>
      <w:tblPr>
        <w:tblW w:w="1020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7"/>
      </w:tblGrid>
      <w:tr w:rsidR="00142AC4" w:rsidRPr="00142AC4" w14:paraId="75E9B5EF" w14:textId="77777777" w:rsidTr="0023743F">
        <w:tc>
          <w:tcPr>
            <w:tcW w:w="10207" w:type="dxa"/>
          </w:tcPr>
          <w:p w14:paraId="3D40B197" w14:textId="77777777" w:rsidR="001E407D" w:rsidRPr="00142AC4" w:rsidRDefault="001E407D" w:rsidP="00433353">
            <w:pPr>
              <w:pStyle w:val="Bezodstpw"/>
              <w:spacing w:before="120" w:after="12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42AC4">
              <w:rPr>
                <w:rFonts w:ascii="Times New Roman" w:hAnsi="Times New Roman"/>
                <w:sz w:val="20"/>
                <w:szCs w:val="20"/>
              </w:rPr>
              <w:t xml:space="preserve">Staże naukowe w danym roku akademickim </w:t>
            </w:r>
            <w:r w:rsidR="00652192">
              <w:rPr>
                <w:rFonts w:ascii="Times New Roman" w:hAnsi="Times New Roman"/>
                <w:sz w:val="20"/>
                <w:szCs w:val="20"/>
              </w:rPr>
              <w:t>(</w:t>
            </w:r>
            <w:r w:rsidR="006C0842" w:rsidRPr="00142AC4">
              <w:rPr>
                <w:rFonts w:ascii="Times New Roman" w:hAnsi="Times New Roman"/>
                <w:sz w:val="20"/>
                <w:szCs w:val="20"/>
              </w:rPr>
              <w:t>proszę podać miejsce odbywania stażu, termin) lub udział w wymianie akademickiej (Program Erasmus, wyjazdy zagraniczne, szkoła letnia)</w:t>
            </w:r>
          </w:p>
        </w:tc>
      </w:tr>
      <w:tr w:rsidR="00142AC4" w:rsidRPr="00142AC4" w14:paraId="248FE6D8" w14:textId="77777777" w:rsidTr="0023743F">
        <w:trPr>
          <w:trHeight w:val="1114"/>
        </w:trPr>
        <w:tc>
          <w:tcPr>
            <w:tcW w:w="10207" w:type="dxa"/>
          </w:tcPr>
          <w:p w14:paraId="21F587FD" w14:textId="77777777" w:rsidR="003A1080" w:rsidRPr="00142AC4" w:rsidRDefault="003A1080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636EB99E" w14:textId="77777777" w:rsidR="003A1080" w:rsidRPr="00142AC4" w:rsidRDefault="003A1080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29D3D1E5" w14:textId="77777777" w:rsidR="003A1080" w:rsidRPr="00142AC4" w:rsidRDefault="003A1080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3E27FC75" w14:textId="77777777" w:rsidR="00AA4476" w:rsidRPr="00142AC4" w:rsidRDefault="00AA4476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1F0CEC2C" w14:textId="77777777" w:rsidR="00AA4476" w:rsidRPr="00142AC4" w:rsidRDefault="00AA4476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4DCD1B64" w14:textId="77777777" w:rsidR="00AA4476" w:rsidRPr="00142AC4" w:rsidRDefault="00AA4476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50A0A923" w14:textId="77777777" w:rsidR="00AA4476" w:rsidRPr="00142AC4" w:rsidRDefault="00AA4476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3E858D70" w14:textId="77777777" w:rsidR="00AA4476" w:rsidRPr="00142AC4" w:rsidRDefault="00AA4476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42AC4" w:rsidRPr="00142AC4" w14:paraId="381C0A5C" w14:textId="77777777" w:rsidTr="0023743F">
        <w:tc>
          <w:tcPr>
            <w:tcW w:w="10207" w:type="dxa"/>
          </w:tcPr>
          <w:p w14:paraId="3F97A830" w14:textId="77777777" w:rsidR="001E407D" w:rsidRPr="00142AC4" w:rsidRDefault="006C0842" w:rsidP="00433353">
            <w:pPr>
              <w:pStyle w:val="Bezodstpw"/>
              <w:spacing w:before="120" w:after="12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42AC4">
              <w:rPr>
                <w:rFonts w:ascii="Times New Roman" w:hAnsi="Times New Roman"/>
                <w:sz w:val="20"/>
                <w:szCs w:val="20"/>
              </w:rPr>
              <w:t>Konferencje naukowe – udział czynny (proszę podać nazwę konferencji, datę, miejsce, autorów, rodzaj wystąpienia, referat/poster, tytuł wystąpienia</w:t>
            </w:r>
            <w:r w:rsidR="00803325" w:rsidRPr="00142AC4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142AC4" w:rsidRPr="00142AC4" w14:paraId="6176FA22" w14:textId="77777777" w:rsidTr="0023743F">
        <w:trPr>
          <w:trHeight w:val="1126"/>
        </w:trPr>
        <w:tc>
          <w:tcPr>
            <w:tcW w:w="10207" w:type="dxa"/>
          </w:tcPr>
          <w:p w14:paraId="26C64BDB" w14:textId="77777777" w:rsidR="003A1080" w:rsidRPr="00142AC4" w:rsidRDefault="003A1080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2058E1A2" w14:textId="77777777" w:rsidR="003A1080" w:rsidRPr="00142AC4" w:rsidRDefault="003A1080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0CD4CBDC" w14:textId="77777777" w:rsidR="003A1080" w:rsidRPr="00142AC4" w:rsidRDefault="003A1080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5A9D7FC0" w14:textId="77777777" w:rsidR="00AA4476" w:rsidRPr="00142AC4" w:rsidRDefault="00AA4476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673AD7DE" w14:textId="77777777" w:rsidR="00AA4476" w:rsidRPr="00142AC4" w:rsidRDefault="00AA4476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577847CC" w14:textId="77777777" w:rsidR="003A1080" w:rsidRPr="00142AC4" w:rsidRDefault="003A1080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3C674962" w14:textId="77777777" w:rsidR="003A1080" w:rsidRPr="00142AC4" w:rsidRDefault="003A1080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42AC4" w:rsidRPr="00142AC4" w14:paraId="00BD383B" w14:textId="77777777" w:rsidTr="0023743F">
        <w:tc>
          <w:tcPr>
            <w:tcW w:w="10207" w:type="dxa"/>
          </w:tcPr>
          <w:p w14:paraId="2C66D9C5" w14:textId="77777777" w:rsidR="001E407D" w:rsidRPr="00142AC4" w:rsidRDefault="001E407D" w:rsidP="00433353">
            <w:pPr>
              <w:pStyle w:val="Bezodstpw"/>
              <w:spacing w:before="120" w:after="12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42AC4">
              <w:rPr>
                <w:rFonts w:ascii="Times New Roman" w:hAnsi="Times New Roman"/>
                <w:sz w:val="20"/>
                <w:szCs w:val="20"/>
              </w:rPr>
              <w:t xml:space="preserve">Granty </w:t>
            </w:r>
            <w:r w:rsidR="006C0842" w:rsidRPr="00142AC4">
              <w:rPr>
                <w:rFonts w:ascii="Times New Roman" w:hAnsi="Times New Roman"/>
                <w:sz w:val="20"/>
                <w:szCs w:val="20"/>
              </w:rPr>
              <w:t xml:space="preserve">lub projekty </w:t>
            </w:r>
            <w:r w:rsidRPr="00142AC4">
              <w:rPr>
                <w:rFonts w:ascii="Times New Roman" w:hAnsi="Times New Roman"/>
                <w:sz w:val="20"/>
                <w:szCs w:val="20"/>
              </w:rPr>
              <w:t>badawcze</w:t>
            </w:r>
            <w:r w:rsidR="00280689" w:rsidRPr="00142AC4">
              <w:rPr>
                <w:rFonts w:ascii="Times New Roman" w:hAnsi="Times New Roman"/>
                <w:sz w:val="20"/>
                <w:szCs w:val="20"/>
              </w:rPr>
              <w:t xml:space="preserve"> złożone</w:t>
            </w:r>
            <w:r w:rsidRPr="00142AC4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280689" w:rsidRPr="00142AC4">
              <w:rPr>
                <w:rFonts w:ascii="Times New Roman" w:hAnsi="Times New Roman"/>
                <w:sz w:val="20"/>
                <w:szCs w:val="20"/>
              </w:rPr>
              <w:t xml:space="preserve">/ </w:t>
            </w:r>
            <w:r w:rsidRPr="00142AC4">
              <w:rPr>
                <w:rFonts w:ascii="Times New Roman" w:hAnsi="Times New Roman"/>
                <w:sz w:val="20"/>
                <w:szCs w:val="20"/>
              </w:rPr>
              <w:t>uzyskane i realizowane w danym akademickim (proszę podać nazwę projektu, okres realizacji, kwotę dofinansowania, fundatora, nazwę programu, funkcję w projekcie)</w:t>
            </w:r>
          </w:p>
        </w:tc>
      </w:tr>
      <w:tr w:rsidR="00142AC4" w:rsidRPr="00142AC4" w14:paraId="2F6542F7" w14:textId="77777777" w:rsidTr="0023743F">
        <w:trPr>
          <w:trHeight w:val="1114"/>
        </w:trPr>
        <w:tc>
          <w:tcPr>
            <w:tcW w:w="10207" w:type="dxa"/>
          </w:tcPr>
          <w:p w14:paraId="7622E4DB" w14:textId="77777777" w:rsidR="003A1080" w:rsidRPr="00142AC4" w:rsidRDefault="003A1080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33B292F5" w14:textId="77777777" w:rsidR="003A1080" w:rsidRPr="00142AC4" w:rsidRDefault="003A1080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64BC8782" w14:textId="77777777" w:rsidR="003A1080" w:rsidRPr="00142AC4" w:rsidRDefault="003A1080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2FA78382" w14:textId="77777777" w:rsidR="00AA4476" w:rsidRPr="00142AC4" w:rsidRDefault="00AA4476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486CE0AD" w14:textId="77777777" w:rsidR="00AA4476" w:rsidRPr="00142AC4" w:rsidRDefault="00AA4476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13F42D82" w14:textId="77777777" w:rsidR="00AA4476" w:rsidRPr="00142AC4" w:rsidRDefault="00AA4476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198293D8" w14:textId="77777777" w:rsidR="00AA4476" w:rsidRPr="00142AC4" w:rsidRDefault="00AA4476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416E811D" w14:textId="77777777" w:rsidR="00AA4476" w:rsidRPr="00142AC4" w:rsidRDefault="00AA4476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475BFF7D" w14:textId="77777777" w:rsidR="00AA4476" w:rsidRPr="00142AC4" w:rsidRDefault="00AA4476" w:rsidP="00433353">
            <w:pPr>
              <w:pStyle w:val="Bezodstpw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5AC6CE6D" w14:textId="77777777" w:rsidR="001E407D" w:rsidRPr="00142AC4" w:rsidRDefault="001E407D" w:rsidP="001E407D">
      <w:pPr>
        <w:pStyle w:val="Bezodstpw"/>
        <w:jc w:val="both"/>
        <w:rPr>
          <w:rFonts w:ascii="Times New Roman" w:hAnsi="Times New Roman"/>
          <w:sz w:val="24"/>
          <w:szCs w:val="24"/>
        </w:rPr>
      </w:pPr>
    </w:p>
    <w:p w14:paraId="17EA1D7E" w14:textId="77777777" w:rsidR="001E407D" w:rsidRPr="00142AC4" w:rsidRDefault="001E407D" w:rsidP="004A20BC">
      <w:pPr>
        <w:pStyle w:val="Bezodstpw"/>
        <w:numPr>
          <w:ilvl w:val="0"/>
          <w:numId w:val="39"/>
        </w:numPr>
        <w:ind w:left="567" w:hanging="491"/>
        <w:jc w:val="both"/>
        <w:rPr>
          <w:rFonts w:ascii="Times New Roman" w:hAnsi="Times New Roman"/>
          <w:b/>
          <w:sz w:val="24"/>
          <w:szCs w:val="24"/>
        </w:rPr>
      </w:pPr>
      <w:r w:rsidRPr="00142AC4">
        <w:rPr>
          <w:rFonts w:ascii="Times New Roman" w:hAnsi="Times New Roman"/>
          <w:b/>
          <w:sz w:val="24"/>
          <w:szCs w:val="24"/>
        </w:rPr>
        <w:t xml:space="preserve">DZIAŁALNOŚĆ </w:t>
      </w:r>
      <w:r w:rsidR="006C0842" w:rsidRPr="00142AC4">
        <w:rPr>
          <w:rFonts w:ascii="Times New Roman" w:hAnsi="Times New Roman"/>
          <w:b/>
          <w:sz w:val="24"/>
          <w:szCs w:val="24"/>
        </w:rPr>
        <w:t xml:space="preserve">ORGANIZACYJNA I PROMOCYJNA W TYM </w:t>
      </w:r>
      <w:r w:rsidRPr="00142AC4">
        <w:rPr>
          <w:rFonts w:ascii="Times New Roman" w:hAnsi="Times New Roman"/>
          <w:b/>
          <w:sz w:val="24"/>
          <w:szCs w:val="24"/>
        </w:rPr>
        <w:t xml:space="preserve">NA RZECZ </w:t>
      </w:r>
      <w:r w:rsidR="00DD649D" w:rsidRPr="00142AC4">
        <w:rPr>
          <w:rFonts w:ascii="Times New Roman" w:hAnsi="Times New Roman"/>
          <w:b/>
          <w:sz w:val="24"/>
          <w:szCs w:val="24"/>
        </w:rPr>
        <w:t>UCZELNI</w:t>
      </w:r>
    </w:p>
    <w:p w14:paraId="0B7A21D9" w14:textId="77777777" w:rsidR="001E407D" w:rsidRPr="00142AC4" w:rsidRDefault="001E407D" w:rsidP="001E407D">
      <w:pPr>
        <w:pStyle w:val="Bezodstpw"/>
        <w:ind w:left="360"/>
        <w:jc w:val="both"/>
        <w:rPr>
          <w:rFonts w:ascii="Times New Roman" w:hAnsi="Times New Roman"/>
          <w:sz w:val="24"/>
          <w:szCs w:val="24"/>
        </w:rPr>
      </w:pPr>
    </w:p>
    <w:tbl>
      <w:tblPr>
        <w:tblW w:w="1020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7"/>
      </w:tblGrid>
      <w:tr w:rsidR="00142AC4" w:rsidRPr="00142AC4" w14:paraId="4E7803E9" w14:textId="77777777" w:rsidTr="0023743F">
        <w:trPr>
          <w:trHeight w:val="1246"/>
        </w:trPr>
        <w:tc>
          <w:tcPr>
            <w:tcW w:w="10207" w:type="dxa"/>
          </w:tcPr>
          <w:p w14:paraId="677148B6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7FFF67DF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0440DC96" w14:textId="77777777" w:rsidR="00AA4476" w:rsidRPr="00142AC4" w:rsidRDefault="00AA4476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75B22A9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0E4D81C4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D3AD4F6" w14:textId="77777777" w:rsidR="001E407D" w:rsidRPr="00142AC4" w:rsidRDefault="001E407D" w:rsidP="0023743F">
      <w:pPr>
        <w:pStyle w:val="Bezodstpw"/>
        <w:jc w:val="both"/>
        <w:rPr>
          <w:rFonts w:ascii="Times New Roman" w:hAnsi="Times New Roman"/>
          <w:sz w:val="24"/>
          <w:szCs w:val="24"/>
        </w:rPr>
      </w:pPr>
    </w:p>
    <w:p w14:paraId="0508E0F9" w14:textId="77777777" w:rsidR="001E407D" w:rsidRPr="00142AC4" w:rsidRDefault="001E407D" w:rsidP="004A20BC">
      <w:pPr>
        <w:pStyle w:val="Bezodstpw"/>
        <w:numPr>
          <w:ilvl w:val="0"/>
          <w:numId w:val="39"/>
        </w:numPr>
        <w:ind w:left="426"/>
        <w:jc w:val="both"/>
        <w:rPr>
          <w:rFonts w:ascii="Times New Roman" w:hAnsi="Times New Roman"/>
          <w:b/>
          <w:sz w:val="24"/>
          <w:szCs w:val="24"/>
        </w:rPr>
      </w:pPr>
      <w:r w:rsidRPr="00142AC4">
        <w:rPr>
          <w:rFonts w:ascii="Times New Roman" w:hAnsi="Times New Roman"/>
          <w:b/>
          <w:sz w:val="24"/>
          <w:szCs w:val="24"/>
        </w:rPr>
        <w:t>INNE OSIĄGNIĘCIA I AKTYWNOŚĆ NAUKOWA (nagrody,</w:t>
      </w:r>
      <w:r w:rsidR="00803325" w:rsidRPr="00142AC4">
        <w:rPr>
          <w:rFonts w:ascii="Times New Roman" w:hAnsi="Times New Roman"/>
          <w:b/>
          <w:sz w:val="24"/>
          <w:szCs w:val="24"/>
        </w:rPr>
        <w:t xml:space="preserve"> </w:t>
      </w:r>
      <w:r w:rsidRPr="00142AC4">
        <w:rPr>
          <w:rFonts w:ascii="Times New Roman" w:hAnsi="Times New Roman"/>
          <w:b/>
          <w:sz w:val="24"/>
          <w:szCs w:val="24"/>
        </w:rPr>
        <w:t>udział w kołach naukowych, itp.)</w:t>
      </w:r>
    </w:p>
    <w:tbl>
      <w:tblPr>
        <w:tblW w:w="1020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7"/>
      </w:tblGrid>
      <w:tr w:rsidR="00142AC4" w:rsidRPr="00142AC4" w14:paraId="0C140341" w14:textId="77777777" w:rsidTr="0023743F">
        <w:trPr>
          <w:trHeight w:val="1559"/>
        </w:trPr>
        <w:tc>
          <w:tcPr>
            <w:tcW w:w="10207" w:type="dxa"/>
          </w:tcPr>
          <w:p w14:paraId="40AB70D2" w14:textId="77777777" w:rsidR="001E407D" w:rsidRPr="00142AC4" w:rsidRDefault="001E407D" w:rsidP="00433353">
            <w:pPr>
              <w:pStyle w:val="Bezodstpw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6CD9BB8" w14:textId="77777777" w:rsidR="001E407D" w:rsidRPr="00142AC4" w:rsidRDefault="001E407D" w:rsidP="00AA4476">
      <w:pPr>
        <w:spacing w:line="259" w:lineRule="auto"/>
        <w:rPr>
          <w:rFonts w:ascii="Times New Roman" w:hAnsi="Times New Roman"/>
          <w:sz w:val="24"/>
          <w:szCs w:val="24"/>
        </w:rPr>
      </w:pPr>
    </w:p>
    <w:p w14:paraId="48DBCA25" w14:textId="77777777" w:rsidR="00803325" w:rsidRPr="00142AC4" w:rsidRDefault="00803325" w:rsidP="00AA4476">
      <w:pPr>
        <w:spacing w:line="259" w:lineRule="auto"/>
        <w:rPr>
          <w:rFonts w:ascii="Times New Roman" w:hAnsi="Times New Roman"/>
          <w:sz w:val="24"/>
          <w:szCs w:val="24"/>
        </w:rPr>
      </w:pPr>
    </w:p>
    <w:p w14:paraId="32E6C14A" w14:textId="77777777" w:rsidR="00803325" w:rsidRPr="00142AC4" w:rsidRDefault="00803325" w:rsidP="00AA4476">
      <w:pPr>
        <w:spacing w:line="259" w:lineRule="auto"/>
        <w:rPr>
          <w:rFonts w:ascii="Times New Roman" w:hAnsi="Times New Roman"/>
          <w:sz w:val="24"/>
          <w:szCs w:val="24"/>
        </w:rPr>
      </w:pPr>
    </w:p>
    <w:p w14:paraId="5991F12C" w14:textId="77777777" w:rsidR="00803325" w:rsidRPr="00142AC4" w:rsidRDefault="00803325" w:rsidP="00803325">
      <w:pPr>
        <w:pStyle w:val="Bezodstpw"/>
        <w:jc w:val="center"/>
        <w:rPr>
          <w:rFonts w:ascii="Times New Roman" w:hAnsi="Times New Roman"/>
          <w:sz w:val="24"/>
          <w:szCs w:val="24"/>
        </w:rPr>
      </w:pPr>
      <w:r w:rsidRPr="00142AC4">
        <w:rPr>
          <w:rFonts w:ascii="Times New Roman" w:hAnsi="Times New Roman"/>
          <w:sz w:val="24"/>
          <w:szCs w:val="24"/>
        </w:rPr>
        <w:lastRenderedPageBreak/>
        <w:t>Strona ______z _____</w:t>
      </w:r>
    </w:p>
    <w:p w14:paraId="4EDE1527" w14:textId="77777777" w:rsidR="00803325" w:rsidRPr="00142AC4" w:rsidRDefault="00803325" w:rsidP="00AA4476">
      <w:pPr>
        <w:spacing w:line="259" w:lineRule="auto"/>
        <w:rPr>
          <w:rFonts w:ascii="Times New Roman" w:hAnsi="Times New Roman"/>
          <w:sz w:val="24"/>
          <w:szCs w:val="24"/>
        </w:rPr>
      </w:pPr>
    </w:p>
    <w:p w14:paraId="38DE4FC9" w14:textId="77777777" w:rsidR="001E407D" w:rsidRPr="00142AC4" w:rsidRDefault="005D0CC4" w:rsidP="001E407D">
      <w:pPr>
        <w:pStyle w:val="Bezodstpw"/>
        <w:jc w:val="both"/>
        <w:rPr>
          <w:rFonts w:ascii="Times New Roman" w:hAnsi="Times New Roman"/>
          <w:sz w:val="24"/>
          <w:szCs w:val="24"/>
        </w:rPr>
      </w:pPr>
      <w:r w:rsidRPr="00142AC4">
        <w:rPr>
          <w:rFonts w:ascii="Times New Roman" w:hAnsi="Times New Roman"/>
          <w:sz w:val="24"/>
          <w:szCs w:val="24"/>
        </w:rPr>
        <w:t>Miejscowość, data: ________________________________</w:t>
      </w:r>
    </w:p>
    <w:p w14:paraId="43A7AAF6" w14:textId="77777777" w:rsidR="005D0CC4" w:rsidRPr="00142AC4" w:rsidRDefault="005D0CC4" w:rsidP="001E407D">
      <w:pPr>
        <w:pStyle w:val="Bezodstpw"/>
        <w:jc w:val="both"/>
        <w:rPr>
          <w:rFonts w:ascii="Times New Roman" w:hAnsi="Times New Roman"/>
          <w:sz w:val="24"/>
          <w:szCs w:val="24"/>
        </w:rPr>
      </w:pPr>
    </w:p>
    <w:p w14:paraId="12566A26" w14:textId="77777777" w:rsidR="005D0CC4" w:rsidRPr="00142AC4" w:rsidRDefault="005D0CC4" w:rsidP="001E407D">
      <w:pPr>
        <w:pStyle w:val="Bezodstpw"/>
        <w:jc w:val="both"/>
        <w:rPr>
          <w:rFonts w:ascii="Times New Roman" w:hAnsi="Times New Roman"/>
          <w:sz w:val="24"/>
          <w:szCs w:val="24"/>
        </w:rPr>
      </w:pPr>
    </w:p>
    <w:p w14:paraId="1832F1EC" w14:textId="77777777" w:rsidR="00A17A6D" w:rsidRPr="00142AC4" w:rsidRDefault="00DD649D" w:rsidP="001E407D">
      <w:pPr>
        <w:pStyle w:val="Bezodstpw"/>
        <w:jc w:val="both"/>
        <w:rPr>
          <w:rFonts w:ascii="Times New Roman" w:hAnsi="Times New Roman"/>
          <w:sz w:val="24"/>
          <w:szCs w:val="24"/>
        </w:rPr>
      </w:pPr>
      <w:r w:rsidRPr="00142AC4">
        <w:rPr>
          <w:rFonts w:ascii="Times New Roman" w:hAnsi="Times New Roman"/>
          <w:sz w:val="24"/>
          <w:szCs w:val="24"/>
        </w:rPr>
        <w:t>___________________</w:t>
      </w:r>
      <w:r w:rsidRPr="00142AC4">
        <w:rPr>
          <w:rFonts w:ascii="Times New Roman" w:hAnsi="Times New Roman"/>
          <w:sz w:val="24"/>
          <w:szCs w:val="24"/>
        </w:rPr>
        <w:tab/>
      </w:r>
      <w:r w:rsidRPr="00142AC4">
        <w:rPr>
          <w:rFonts w:ascii="Times New Roman" w:hAnsi="Times New Roman"/>
          <w:sz w:val="24"/>
          <w:szCs w:val="24"/>
        </w:rPr>
        <w:tab/>
      </w:r>
    </w:p>
    <w:p w14:paraId="7577B476" w14:textId="77777777" w:rsidR="00A17A6D" w:rsidRPr="00142AC4" w:rsidRDefault="00A17A6D" w:rsidP="001E407D">
      <w:pPr>
        <w:pStyle w:val="Bezodstpw"/>
        <w:jc w:val="both"/>
        <w:rPr>
          <w:rFonts w:ascii="Times New Roman" w:hAnsi="Times New Roman"/>
          <w:sz w:val="24"/>
          <w:szCs w:val="24"/>
        </w:rPr>
      </w:pPr>
      <w:r w:rsidRPr="00142AC4">
        <w:rPr>
          <w:rFonts w:ascii="Times New Roman" w:hAnsi="Times New Roman"/>
          <w:sz w:val="18"/>
          <w:szCs w:val="18"/>
        </w:rPr>
        <w:t>podpis doktoranta</w:t>
      </w:r>
    </w:p>
    <w:p w14:paraId="0C5308E2" w14:textId="77777777" w:rsidR="00A17A6D" w:rsidRPr="00142AC4" w:rsidRDefault="00A17A6D" w:rsidP="001E407D">
      <w:pPr>
        <w:pStyle w:val="Bezodstpw"/>
        <w:jc w:val="both"/>
        <w:rPr>
          <w:rFonts w:ascii="Times New Roman" w:hAnsi="Times New Roman"/>
          <w:sz w:val="24"/>
          <w:szCs w:val="24"/>
        </w:rPr>
      </w:pPr>
    </w:p>
    <w:p w14:paraId="68887CDF" w14:textId="77777777" w:rsidR="00A17A6D" w:rsidRPr="00142AC4" w:rsidRDefault="00A17A6D" w:rsidP="001E407D">
      <w:pPr>
        <w:pStyle w:val="Bezodstpw"/>
        <w:jc w:val="both"/>
        <w:rPr>
          <w:rFonts w:ascii="Times New Roman" w:hAnsi="Times New Roman"/>
          <w:sz w:val="24"/>
          <w:szCs w:val="24"/>
        </w:rPr>
      </w:pPr>
    </w:p>
    <w:p w14:paraId="572B6EBF" w14:textId="77777777" w:rsidR="00A17A6D" w:rsidRPr="00142AC4" w:rsidRDefault="00A17A6D" w:rsidP="001E407D">
      <w:pPr>
        <w:pStyle w:val="Bezodstpw"/>
        <w:jc w:val="both"/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</w:rPr>
        <w:t>Ja, niżej podpisany/a, oświadczam, że jako promotor zapoznałem/</w:t>
      </w:r>
      <w:proofErr w:type="spellStart"/>
      <w:r w:rsidRPr="00142AC4">
        <w:rPr>
          <w:rFonts w:ascii="Times New Roman" w:hAnsi="Times New Roman" w:cs="Times New Roman"/>
        </w:rPr>
        <w:t>am</w:t>
      </w:r>
      <w:proofErr w:type="spellEnd"/>
      <w:r w:rsidRPr="00142AC4">
        <w:rPr>
          <w:rFonts w:ascii="Times New Roman" w:hAnsi="Times New Roman" w:cs="Times New Roman"/>
        </w:rPr>
        <w:t xml:space="preserve"> się z postępami pracy naukowej doktoranta oraz sprawuję nad nią regularny nadzór. </w:t>
      </w:r>
    </w:p>
    <w:p w14:paraId="38447944" w14:textId="77777777" w:rsidR="00D40715" w:rsidRPr="00142AC4" w:rsidRDefault="00D40715" w:rsidP="001E407D">
      <w:pPr>
        <w:pStyle w:val="Bezodstpw"/>
        <w:jc w:val="both"/>
        <w:rPr>
          <w:rFonts w:ascii="Times New Roman" w:hAnsi="Times New Roman" w:cs="Times New Roman"/>
          <w:sz w:val="24"/>
          <w:szCs w:val="24"/>
        </w:rPr>
      </w:pPr>
    </w:p>
    <w:p w14:paraId="35ED046A" w14:textId="77777777" w:rsidR="00A17A6D" w:rsidRPr="00142AC4" w:rsidRDefault="00A17A6D" w:rsidP="001E407D">
      <w:pPr>
        <w:pStyle w:val="Bezodstpw"/>
        <w:jc w:val="both"/>
        <w:rPr>
          <w:rFonts w:ascii="Times New Roman" w:hAnsi="Times New Roman" w:cs="Times New Roman"/>
          <w:sz w:val="24"/>
          <w:szCs w:val="24"/>
        </w:rPr>
      </w:pPr>
    </w:p>
    <w:p w14:paraId="60CF20C3" w14:textId="77777777" w:rsidR="00A17A6D" w:rsidRPr="00142AC4" w:rsidRDefault="00E52E3A" w:rsidP="00A17A6D">
      <w:pPr>
        <w:pStyle w:val="Bezodstpw"/>
        <w:jc w:val="both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24"/>
          <w:szCs w:val="24"/>
        </w:rPr>
        <w:t>______________________</w:t>
      </w:r>
      <w:r w:rsidR="00DD649D" w:rsidRPr="00142AC4">
        <w:rPr>
          <w:rFonts w:ascii="Times New Roman" w:hAnsi="Times New Roman"/>
          <w:sz w:val="24"/>
          <w:szCs w:val="24"/>
        </w:rPr>
        <w:t>________________________</w:t>
      </w:r>
      <w:r w:rsidR="001E407D" w:rsidRPr="00142AC4">
        <w:rPr>
          <w:rFonts w:ascii="Times New Roman" w:hAnsi="Times New Roman"/>
          <w:sz w:val="18"/>
          <w:szCs w:val="18"/>
        </w:rPr>
        <w:tab/>
      </w:r>
      <w:r w:rsidR="001E407D" w:rsidRPr="00142AC4">
        <w:rPr>
          <w:rFonts w:ascii="Times New Roman" w:hAnsi="Times New Roman"/>
          <w:sz w:val="18"/>
          <w:szCs w:val="18"/>
        </w:rPr>
        <w:tab/>
      </w:r>
      <w:r w:rsidR="001E407D" w:rsidRPr="00142AC4">
        <w:rPr>
          <w:rFonts w:ascii="Times New Roman" w:hAnsi="Times New Roman"/>
          <w:sz w:val="18"/>
          <w:szCs w:val="18"/>
        </w:rPr>
        <w:tab/>
      </w:r>
    </w:p>
    <w:p w14:paraId="0528B2E8" w14:textId="77777777" w:rsidR="001E407D" w:rsidRPr="00142AC4" w:rsidRDefault="001E407D" w:rsidP="00A17A6D">
      <w:pPr>
        <w:pStyle w:val="Bezodstpw"/>
        <w:jc w:val="both"/>
        <w:rPr>
          <w:rFonts w:ascii="Times New Roman" w:hAnsi="Times New Roman" w:cs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t>podpis</w:t>
      </w:r>
      <w:r w:rsidR="005D0CC4" w:rsidRPr="00142AC4">
        <w:rPr>
          <w:rFonts w:ascii="Times New Roman" w:hAnsi="Times New Roman"/>
          <w:sz w:val="18"/>
          <w:szCs w:val="18"/>
        </w:rPr>
        <w:t>y</w:t>
      </w:r>
      <w:r w:rsidRPr="00142AC4">
        <w:rPr>
          <w:rFonts w:ascii="Times New Roman" w:hAnsi="Times New Roman"/>
          <w:sz w:val="18"/>
          <w:szCs w:val="18"/>
        </w:rPr>
        <w:t xml:space="preserve"> </w:t>
      </w:r>
      <w:r w:rsidR="00E52E3A" w:rsidRPr="00142AC4">
        <w:rPr>
          <w:rFonts w:ascii="Times New Roman" w:hAnsi="Times New Roman" w:cs="Times New Roman"/>
          <w:sz w:val="18"/>
          <w:szCs w:val="18"/>
        </w:rPr>
        <w:t>promotora, promotorów albo promotora i promotora pomocniczego</w:t>
      </w:r>
    </w:p>
    <w:p w14:paraId="05642E80" w14:textId="77777777" w:rsidR="00A17A6D" w:rsidRPr="00142AC4" w:rsidRDefault="00A17A6D" w:rsidP="00A17A6D">
      <w:pPr>
        <w:pStyle w:val="Bezodstpw"/>
        <w:jc w:val="both"/>
        <w:rPr>
          <w:rFonts w:ascii="Times New Roman" w:hAnsi="Times New Roman"/>
          <w:sz w:val="24"/>
          <w:szCs w:val="24"/>
        </w:rPr>
      </w:pPr>
    </w:p>
    <w:p w14:paraId="6F588B29" w14:textId="77777777" w:rsidR="001E407D" w:rsidRPr="00142AC4" w:rsidRDefault="001E407D" w:rsidP="001E407D">
      <w:pPr>
        <w:pStyle w:val="Bezodstpw"/>
        <w:jc w:val="both"/>
        <w:rPr>
          <w:rFonts w:ascii="Times New Roman" w:hAnsi="Times New Roman"/>
          <w:sz w:val="18"/>
          <w:szCs w:val="18"/>
        </w:rPr>
      </w:pPr>
    </w:p>
    <w:p w14:paraId="32DF999C" w14:textId="77777777" w:rsidR="001E407D" w:rsidRPr="00142AC4" w:rsidRDefault="001E407D" w:rsidP="001E407D">
      <w:pPr>
        <w:pStyle w:val="Bezodstpw"/>
        <w:jc w:val="both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t xml:space="preserve">Do sprawozdania doktorant dołącza: </w:t>
      </w:r>
    </w:p>
    <w:p w14:paraId="4714B6EF" w14:textId="77777777" w:rsidR="001E407D" w:rsidRPr="00142AC4" w:rsidRDefault="001E407D" w:rsidP="004A20BC">
      <w:pPr>
        <w:pStyle w:val="Bezodstpw"/>
        <w:numPr>
          <w:ilvl w:val="0"/>
          <w:numId w:val="40"/>
        </w:numPr>
        <w:jc w:val="both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t xml:space="preserve">opinię </w:t>
      </w:r>
      <w:r w:rsidR="008A397A" w:rsidRPr="00142AC4">
        <w:rPr>
          <w:rFonts w:ascii="Times New Roman" w:hAnsi="Times New Roman"/>
          <w:sz w:val="18"/>
          <w:szCs w:val="18"/>
        </w:rPr>
        <w:t xml:space="preserve">promotora, promotorów albo promotora i promotora pomocniczego </w:t>
      </w:r>
      <w:r w:rsidRPr="00142AC4">
        <w:rPr>
          <w:rFonts w:ascii="Times New Roman" w:hAnsi="Times New Roman"/>
          <w:sz w:val="18"/>
          <w:szCs w:val="18"/>
        </w:rPr>
        <w:t xml:space="preserve">o postępie prac nad </w:t>
      </w:r>
      <w:r w:rsidR="00DD649D" w:rsidRPr="00142AC4">
        <w:rPr>
          <w:rFonts w:ascii="Times New Roman" w:hAnsi="Times New Roman"/>
          <w:sz w:val="18"/>
          <w:szCs w:val="18"/>
        </w:rPr>
        <w:t>rozprawą doktorską</w:t>
      </w:r>
      <w:r w:rsidR="008A397A" w:rsidRPr="00142AC4">
        <w:rPr>
          <w:rFonts w:ascii="Times New Roman" w:hAnsi="Times New Roman"/>
          <w:sz w:val="18"/>
          <w:szCs w:val="18"/>
        </w:rPr>
        <w:t xml:space="preserve"> i </w:t>
      </w:r>
      <w:r w:rsidRPr="00142AC4">
        <w:rPr>
          <w:rFonts w:ascii="Times New Roman" w:hAnsi="Times New Roman"/>
          <w:sz w:val="18"/>
          <w:szCs w:val="18"/>
        </w:rPr>
        <w:t xml:space="preserve">aktywności naukowej doktoranta, </w:t>
      </w:r>
    </w:p>
    <w:p w14:paraId="00BAD0AF" w14:textId="77777777" w:rsidR="001E407D" w:rsidRPr="00142AC4" w:rsidRDefault="001E407D" w:rsidP="004A20BC">
      <w:pPr>
        <w:pStyle w:val="Bezodstpw"/>
        <w:numPr>
          <w:ilvl w:val="0"/>
          <w:numId w:val="40"/>
        </w:numPr>
        <w:jc w:val="both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t>wykaz publikacji (wydrukowanych</w:t>
      </w:r>
      <w:r w:rsidR="00570189" w:rsidRPr="00142AC4">
        <w:rPr>
          <w:rFonts w:ascii="Times New Roman" w:hAnsi="Times New Roman"/>
          <w:sz w:val="18"/>
          <w:szCs w:val="18"/>
        </w:rPr>
        <w:t xml:space="preserve"> lub przyjętych</w:t>
      </w:r>
      <w:r w:rsidRPr="00142AC4">
        <w:rPr>
          <w:rFonts w:ascii="Times New Roman" w:hAnsi="Times New Roman"/>
          <w:sz w:val="18"/>
          <w:szCs w:val="18"/>
        </w:rPr>
        <w:t xml:space="preserve"> do druku</w:t>
      </w:r>
      <w:r w:rsidR="00570189" w:rsidRPr="00142AC4">
        <w:rPr>
          <w:rFonts w:ascii="Times New Roman" w:hAnsi="Times New Roman"/>
          <w:sz w:val="18"/>
          <w:szCs w:val="18"/>
        </w:rPr>
        <w:t xml:space="preserve"> – w przypadku publikacji przyjętych do druku dołączyć potwierdzenie od Redaktora Czasopisma</w:t>
      </w:r>
      <w:r w:rsidRPr="00142AC4">
        <w:rPr>
          <w:rFonts w:ascii="Times New Roman" w:hAnsi="Times New Roman"/>
          <w:sz w:val="18"/>
          <w:szCs w:val="18"/>
        </w:rPr>
        <w:t xml:space="preserve">), </w:t>
      </w:r>
    </w:p>
    <w:p w14:paraId="19E48598" w14:textId="77777777" w:rsidR="001E407D" w:rsidRPr="00142AC4" w:rsidRDefault="001E407D" w:rsidP="004A20BC">
      <w:pPr>
        <w:pStyle w:val="Bezodstpw"/>
        <w:numPr>
          <w:ilvl w:val="0"/>
          <w:numId w:val="40"/>
        </w:numPr>
        <w:jc w:val="both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t xml:space="preserve">zaświadczenie </w:t>
      </w:r>
      <w:r w:rsidRPr="00142AC4">
        <w:rPr>
          <w:rFonts w:ascii="Times New Roman" w:hAnsi="Times New Roman"/>
          <w:iCs/>
          <w:sz w:val="18"/>
          <w:szCs w:val="18"/>
        </w:rPr>
        <w:t>redaktora naczelnego czasopisma lu</w:t>
      </w:r>
      <w:r w:rsidR="00DD649D" w:rsidRPr="00142AC4">
        <w:rPr>
          <w:rFonts w:ascii="Times New Roman" w:hAnsi="Times New Roman"/>
          <w:iCs/>
          <w:sz w:val="18"/>
          <w:szCs w:val="18"/>
        </w:rPr>
        <w:t>b redaktora naukowego książki o </w:t>
      </w:r>
      <w:r w:rsidRPr="00142AC4">
        <w:rPr>
          <w:rFonts w:ascii="Times New Roman" w:hAnsi="Times New Roman"/>
          <w:iCs/>
          <w:sz w:val="18"/>
          <w:szCs w:val="18"/>
        </w:rPr>
        <w:t>przyjęciu publikacji do druku.</w:t>
      </w:r>
    </w:p>
    <w:p w14:paraId="6EE5DEA6" w14:textId="77777777" w:rsidR="001E407D" w:rsidRPr="00142AC4" w:rsidRDefault="001E407D" w:rsidP="001E407D"/>
    <w:p w14:paraId="039B881F" w14:textId="77777777" w:rsidR="00DD649D" w:rsidRPr="00142AC4" w:rsidRDefault="00DD649D" w:rsidP="00DD649D">
      <w:pPr>
        <w:pStyle w:val="Bezodstpw"/>
        <w:jc w:val="both"/>
        <w:rPr>
          <w:rFonts w:ascii="Times New Roman" w:hAnsi="Times New Roman"/>
          <w:b/>
          <w:sz w:val="24"/>
          <w:szCs w:val="24"/>
        </w:rPr>
      </w:pPr>
      <w:r w:rsidRPr="00142AC4">
        <w:rPr>
          <w:rFonts w:ascii="Times New Roman" w:hAnsi="Times New Roman"/>
          <w:b/>
          <w:sz w:val="24"/>
          <w:szCs w:val="24"/>
        </w:rPr>
        <w:t>DECYZJA DYREKTORA SZKOŁY DOKTORSKIEJ</w:t>
      </w:r>
    </w:p>
    <w:p w14:paraId="00C1C83C" w14:textId="77777777" w:rsidR="00434EB6" w:rsidRPr="00142AC4" w:rsidRDefault="00434EB6" w:rsidP="00DD649D">
      <w:pPr>
        <w:pStyle w:val="Bezodstpw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42AC4" w:rsidRPr="00142AC4" w14:paraId="37E80136" w14:textId="77777777" w:rsidTr="00433353">
        <w:tc>
          <w:tcPr>
            <w:tcW w:w="4531" w:type="dxa"/>
          </w:tcPr>
          <w:p w14:paraId="252B5767" w14:textId="77777777" w:rsidR="00DD649D" w:rsidRPr="00142AC4" w:rsidRDefault="00DD649D" w:rsidP="00433353">
            <w:pPr>
              <w:tabs>
                <w:tab w:val="left" w:pos="7530"/>
              </w:tabs>
              <w:rPr>
                <w:rFonts w:ascii="Times New Roman" w:hAnsi="Times New Roman" w:cs="Times New Roman"/>
              </w:rPr>
            </w:pPr>
            <w:r w:rsidRPr="00142AC4">
              <w:rPr>
                <w:rFonts w:ascii="Times New Roman" w:hAnsi="Times New Roman" w:cs="Times New Roman"/>
              </w:rPr>
              <w:t>ZALICZENIE ROKU AKADEMICKIEGO*</w:t>
            </w:r>
          </w:p>
          <w:p w14:paraId="0AC4C757" w14:textId="77777777" w:rsidR="00434EB6" w:rsidRPr="00142AC4" w:rsidRDefault="00A17A6D" w:rsidP="00433353">
            <w:pPr>
              <w:tabs>
                <w:tab w:val="left" w:pos="7530"/>
              </w:tabs>
              <w:rPr>
                <w:rFonts w:ascii="Times New Roman" w:hAnsi="Times New Roman" w:cs="Times New Roman"/>
              </w:rPr>
            </w:pPr>
            <w:r w:rsidRPr="00142AC4">
              <w:rPr>
                <w:rFonts w:ascii="Times New Roman" w:hAnsi="Times New Roman" w:cs="Times New Roman"/>
                <w:noProof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293EAEFF" wp14:editId="64CC4593">
                      <wp:simplePos x="0" y="0"/>
                      <wp:positionH relativeFrom="column">
                        <wp:posOffset>1117600</wp:posOffset>
                      </wp:positionH>
                      <wp:positionV relativeFrom="paragraph">
                        <wp:posOffset>33858</wp:posOffset>
                      </wp:positionV>
                      <wp:extent cx="504825" cy="219075"/>
                      <wp:effectExtent l="0" t="0" r="28575" b="28575"/>
                      <wp:wrapNone/>
                      <wp:docPr id="3" name="Prostokąt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4825" cy="2190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99B3BF0" id="Prostokąt 3" o:spid="_x0000_s1026" style="position:absolute;margin-left:88pt;margin-top:2.65pt;width:39.75pt;height:17.2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" fillcolor="white [3201]" strokecolor="black [3200]" strokeweight="1pt"/>
                  </w:pict>
                </mc:Fallback>
              </mc:AlternateContent>
            </w:r>
          </w:p>
          <w:p w14:paraId="3A200712" w14:textId="77777777" w:rsidR="00CE0C2A" w:rsidRPr="00142AC4" w:rsidRDefault="00CE0C2A" w:rsidP="00433353">
            <w:pPr>
              <w:tabs>
                <w:tab w:val="left" w:pos="753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4531" w:type="dxa"/>
          </w:tcPr>
          <w:p w14:paraId="79BC110B" w14:textId="77777777" w:rsidR="00DD649D" w:rsidRPr="00142AC4" w:rsidRDefault="00DD649D" w:rsidP="00433353">
            <w:pPr>
              <w:tabs>
                <w:tab w:val="left" w:pos="7530"/>
              </w:tabs>
              <w:rPr>
                <w:rFonts w:ascii="Times New Roman" w:hAnsi="Times New Roman" w:cs="Times New Roman"/>
              </w:rPr>
            </w:pPr>
            <w:r w:rsidRPr="00142AC4">
              <w:rPr>
                <w:rFonts w:ascii="Times New Roman" w:hAnsi="Times New Roman" w:cs="Times New Roman"/>
              </w:rPr>
              <w:t>SKREŚLENIE Z LISTY DOKTORANTÓW*</w:t>
            </w:r>
          </w:p>
          <w:p w14:paraId="3EE6D0E0" w14:textId="77777777" w:rsidR="00DD649D" w:rsidRPr="00142AC4" w:rsidRDefault="00A17A6D" w:rsidP="00433353">
            <w:pPr>
              <w:tabs>
                <w:tab w:val="left" w:pos="7530"/>
              </w:tabs>
              <w:rPr>
                <w:rFonts w:ascii="Times New Roman" w:hAnsi="Times New Roman" w:cs="Times New Roman"/>
              </w:rPr>
            </w:pPr>
            <w:r w:rsidRPr="00142AC4">
              <w:rPr>
                <w:rFonts w:ascii="Times New Roman" w:hAnsi="Times New Roman" w:cs="Times New Roman"/>
                <w:noProof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B96098C" wp14:editId="15F8FDFA">
                      <wp:simplePos x="0" y="0"/>
                      <wp:positionH relativeFrom="column">
                        <wp:posOffset>1050290</wp:posOffset>
                      </wp:positionH>
                      <wp:positionV relativeFrom="paragraph">
                        <wp:posOffset>26543</wp:posOffset>
                      </wp:positionV>
                      <wp:extent cx="504825" cy="219075"/>
                      <wp:effectExtent l="0" t="0" r="28575" b="28575"/>
                      <wp:wrapNone/>
                      <wp:docPr id="4" name="Prostokąt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4825" cy="2190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475BE58" id="Prostokąt 4" o:spid="_x0000_s1026" style="position:absolute;margin-left:82.7pt;margin-top:2.1pt;width:39.75pt;height:17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" fillcolor="white [3201]" strokecolor="black [3200]" strokeweight="1pt"/>
                  </w:pict>
                </mc:Fallback>
              </mc:AlternateContent>
            </w:r>
          </w:p>
        </w:tc>
      </w:tr>
      <w:tr w:rsidR="00142AC4" w:rsidRPr="00142AC4" w14:paraId="576ED51E" w14:textId="77777777" w:rsidTr="00433353">
        <w:tc>
          <w:tcPr>
            <w:tcW w:w="9062" w:type="dxa"/>
            <w:gridSpan w:val="2"/>
          </w:tcPr>
          <w:p w14:paraId="5A83344E" w14:textId="77777777" w:rsidR="00DD649D" w:rsidRPr="00142AC4" w:rsidRDefault="00DD649D" w:rsidP="00AA4476">
            <w:pPr>
              <w:tabs>
                <w:tab w:val="left" w:pos="7530"/>
              </w:tabs>
              <w:rPr>
                <w:rFonts w:ascii="Times New Roman" w:hAnsi="Times New Roman" w:cs="Times New Roman"/>
              </w:rPr>
            </w:pPr>
          </w:p>
          <w:p w14:paraId="767A7D4F" w14:textId="77777777" w:rsidR="00DD649D" w:rsidRPr="00142AC4" w:rsidRDefault="00DD649D" w:rsidP="00433353">
            <w:pPr>
              <w:tabs>
                <w:tab w:val="left" w:pos="7530"/>
              </w:tabs>
              <w:jc w:val="center"/>
              <w:rPr>
                <w:rFonts w:ascii="Times New Roman" w:hAnsi="Times New Roman" w:cs="Times New Roman"/>
              </w:rPr>
            </w:pPr>
            <w:r w:rsidRPr="00142AC4">
              <w:rPr>
                <w:rFonts w:ascii="Times New Roman" w:hAnsi="Times New Roman" w:cs="Times New Roman"/>
              </w:rPr>
              <w:t>_____________________________________________</w:t>
            </w:r>
          </w:p>
          <w:p w14:paraId="54262BE5" w14:textId="77777777" w:rsidR="00DD649D" w:rsidRPr="00142AC4" w:rsidRDefault="00DD649D" w:rsidP="0052044C">
            <w:pPr>
              <w:tabs>
                <w:tab w:val="left" w:pos="7530"/>
              </w:tabs>
              <w:jc w:val="center"/>
              <w:rPr>
                <w:rFonts w:ascii="Times New Roman" w:hAnsi="Times New Roman" w:cs="Times New Roman"/>
              </w:rPr>
            </w:pPr>
            <w:r w:rsidRPr="00142AC4">
              <w:rPr>
                <w:rFonts w:ascii="Times New Roman" w:hAnsi="Times New Roman" w:cs="Times New Roman"/>
              </w:rPr>
              <w:t xml:space="preserve">Podpis </w:t>
            </w:r>
            <w:r w:rsidR="0052044C" w:rsidRPr="00142AC4">
              <w:rPr>
                <w:rFonts w:ascii="Times New Roman" w:hAnsi="Times New Roman" w:cs="Times New Roman"/>
              </w:rPr>
              <w:t>Dyrektora</w:t>
            </w:r>
          </w:p>
        </w:tc>
      </w:tr>
    </w:tbl>
    <w:p w14:paraId="51F2D370" w14:textId="77777777" w:rsidR="00DD649D" w:rsidRPr="00142AC4" w:rsidRDefault="00DD649D" w:rsidP="000B3735">
      <w:pPr>
        <w:tabs>
          <w:tab w:val="left" w:pos="7530"/>
        </w:tabs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>*zaznaczyć właściwe</w:t>
      </w:r>
    </w:p>
    <w:p w14:paraId="6BA64CF9" w14:textId="77777777" w:rsidR="00803325" w:rsidRPr="00142AC4" w:rsidRDefault="00803325" w:rsidP="00803325">
      <w:pPr>
        <w:pStyle w:val="Bezodstpw"/>
        <w:jc w:val="center"/>
        <w:rPr>
          <w:rFonts w:ascii="Times New Roman" w:hAnsi="Times New Roman"/>
          <w:sz w:val="24"/>
          <w:szCs w:val="24"/>
        </w:rPr>
      </w:pPr>
    </w:p>
    <w:p w14:paraId="65E3CBC4" w14:textId="77777777" w:rsidR="00803325" w:rsidRPr="00142AC4" w:rsidRDefault="00803325" w:rsidP="00803325">
      <w:pPr>
        <w:pStyle w:val="Bezodstpw"/>
        <w:jc w:val="center"/>
        <w:rPr>
          <w:rFonts w:ascii="Times New Roman" w:hAnsi="Times New Roman"/>
          <w:sz w:val="24"/>
          <w:szCs w:val="24"/>
        </w:rPr>
      </w:pPr>
    </w:p>
    <w:p w14:paraId="6F0CF9D6" w14:textId="77777777" w:rsidR="00803325" w:rsidRPr="00142AC4" w:rsidRDefault="00803325" w:rsidP="00803325">
      <w:pPr>
        <w:pStyle w:val="Bezodstpw"/>
        <w:jc w:val="center"/>
        <w:rPr>
          <w:rFonts w:ascii="Times New Roman" w:hAnsi="Times New Roman"/>
          <w:sz w:val="24"/>
          <w:szCs w:val="24"/>
        </w:rPr>
      </w:pPr>
    </w:p>
    <w:p w14:paraId="5FD98C90" w14:textId="77777777" w:rsidR="00803325" w:rsidRPr="00142AC4" w:rsidRDefault="00803325" w:rsidP="00803325">
      <w:pPr>
        <w:pStyle w:val="Bezodstpw"/>
        <w:jc w:val="center"/>
        <w:rPr>
          <w:rFonts w:ascii="Times New Roman" w:hAnsi="Times New Roman"/>
          <w:sz w:val="24"/>
          <w:szCs w:val="24"/>
        </w:rPr>
      </w:pPr>
    </w:p>
    <w:p w14:paraId="37F25A0A" w14:textId="77777777" w:rsidR="00803325" w:rsidRPr="00142AC4" w:rsidRDefault="00803325" w:rsidP="00803325">
      <w:pPr>
        <w:pStyle w:val="Bezodstpw"/>
        <w:jc w:val="center"/>
        <w:rPr>
          <w:rFonts w:ascii="Times New Roman" w:hAnsi="Times New Roman"/>
          <w:sz w:val="24"/>
          <w:szCs w:val="24"/>
        </w:rPr>
      </w:pPr>
    </w:p>
    <w:p w14:paraId="6774F06C" w14:textId="77777777" w:rsidR="00803325" w:rsidRPr="00142AC4" w:rsidRDefault="00803325" w:rsidP="00803325">
      <w:pPr>
        <w:pStyle w:val="Bezodstpw"/>
        <w:jc w:val="center"/>
        <w:rPr>
          <w:rFonts w:ascii="Times New Roman" w:hAnsi="Times New Roman"/>
          <w:sz w:val="24"/>
          <w:szCs w:val="24"/>
        </w:rPr>
      </w:pPr>
    </w:p>
    <w:p w14:paraId="0C384152" w14:textId="77777777" w:rsidR="00803325" w:rsidRPr="00142AC4" w:rsidRDefault="00803325" w:rsidP="00803325">
      <w:pPr>
        <w:pStyle w:val="Bezodstpw"/>
        <w:jc w:val="center"/>
        <w:rPr>
          <w:rFonts w:ascii="Times New Roman" w:hAnsi="Times New Roman"/>
          <w:sz w:val="24"/>
          <w:szCs w:val="24"/>
        </w:rPr>
      </w:pPr>
    </w:p>
    <w:p w14:paraId="652E9159" w14:textId="77777777" w:rsidR="00803325" w:rsidRPr="00142AC4" w:rsidRDefault="00803325" w:rsidP="00803325">
      <w:pPr>
        <w:pStyle w:val="Bezodstpw"/>
        <w:jc w:val="center"/>
        <w:rPr>
          <w:rFonts w:ascii="Times New Roman" w:hAnsi="Times New Roman"/>
          <w:sz w:val="24"/>
          <w:szCs w:val="24"/>
        </w:rPr>
      </w:pPr>
    </w:p>
    <w:p w14:paraId="468AE3C4" w14:textId="77777777" w:rsidR="00803325" w:rsidRPr="00142AC4" w:rsidRDefault="00803325" w:rsidP="00803325">
      <w:pPr>
        <w:pStyle w:val="Bezodstpw"/>
        <w:jc w:val="center"/>
        <w:rPr>
          <w:rFonts w:ascii="Times New Roman" w:hAnsi="Times New Roman"/>
          <w:sz w:val="24"/>
          <w:szCs w:val="24"/>
        </w:rPr>
      </w:pPr>
    </w:p>
    <w:p w14:paraId="5950A746" w14:textId="77777777" w:rsidR="00803325" w:rsidRPr="00142AC4" w:rsidRDefault="00803325" w:rsidP="00803325">
      <w:pPr>
        <w:pStyle w:val="Bezodstpw"/>
        <w:jc w:val="center"/>
        <w:rPr>
          <w:rFonts w:ascii="Times New Roman" w:hAnsi="Times New Roman"/>
          <w:sz w:val="24"/>
          <w:szCs w:val="24"/>
        </w:rPr>
      </w:pPr>
    </w:p>
    <w:p w14:paraId="062E16CE" w14:textId="77777777" w:rsidR="00803325" w:rsidRPr="00142AC4" w:rsidRDefault="00803325" w:rsidP="00803325">
      <w:pPr>
        <w:pStyle w:val="Bezodstpw"/>
        <w:jc w:val="center"/>
        <w:rPr>
          <w:rFonts w:ascii="Times New Roman" w:hAnsi="Times New Roman"/>
          <w:sz w:val="24"/>
          <w:szCs w:val="24"/>
        </w:rPr>
      </w:pPr>
    </w:p>
    <w:p w14:paraId="312D7F4E" w14:textId="77777777" w:rsidR="00803325" w:rsidRPr="00142AC4" w:rsidRDefault="00803325" w:rsidP="00803325">
      <w:pPr>
        <w:pStyle w:val="Bezodstpw"/>
        <w:jc w:val="center"/>
        <w:rPr>
          <w:rFonts w:ascii="Times New Roman" w:hAnsi="Times New Roman"/>
          <w:sz w:val="24"/>
          <w:szCs w:val="24"/>
        </w:rPr>
      </w:pPr>
    </w:p>
    <w:p w14:paraId="39799C18" w14:textId="77777777" w:rsidR="00803325" w:rsidRPr="00142AC4" w:rsidRDefault="00803325" w:rsidP="00803325">
      <w:pPr>
        <w:pStyle w:val="Bezodstpw"/>
        <w:jc w:val="center"/>
        <w:rPr>
          <w:rFonts w:ascii="Times New Roman" w:hAnsi="Times New Roman"/>
          <w:sz w:val="24"/>
          <w:szCs w:val="24"/>
        </w:rPr>
      </w:pPr>
    </w:p>
    <w:p w14:paraId="09660682" w14:textId="77777777" w:rsidR="00803325" w:rsidRPr="00142AC4" w:rsidRDefault="00803325" w:rsidP="00803325">
      <w:pPr>
        <w:pStyle w:val="Bezodstpw"/>
        <w:jc w:val="center"/>
        <w:rPr>
          <w:rFonts w:ascii="Times New Roman" w:hAnsi="Times New Roman"/>
          <w:sz w:val="24"/>
          <w:szCs w:val="24"/>
        </w:rPr>
      </w:pPr>
    </w:p>
    <w:p w14:paraId="2A146F23" w14:textId="77777777" w:rsidR="00803325" w:rsidRPr="00142AC4" w:rsidRDefault="00803325" w:rsidP="00803325">
      <w:pPr>
        <w:pStyle w:val="Bezodstpw"/>
        <w:jc w:val="center"/>
        <w:rPr>
          <w:rFonts w:ascii="Times New Roman" w:hAnsi="Times New Roman"/>
          <w:sz w:val="24"/>
          <w:szCs w:val="24"/>
        </w:rPr>
      </w:pPr>
    </w:p>
    <w:p w14:paraId="6CF8573F" w14:textId="77777777" w:rsidR="00803325" w:rsidRPr="00142AC4" w:rsidRDefault="00803325" w:rsidP="00803325">
      <w:pPr>
        <w:pStyle w:val="Bezodstpw"/>
        <w:jc w:val="center"/>
        <w:rPr>
          <w:rFonts w:ascii="Times New Roman" w:hAnsi="Times New Roman"/>
          <w:sz w:val="24"/>
          <w:szCs w:val="24"/>
        </w:rPr>
      </w:pPr>
    </w:p>
    <w:p w14:paraId="0E37FB4F" w14:textId="77777777" w:rsidR="00803325" w:rsidRPr="00142AC4" w:rsidRDefault="00803325" w:rsidP="00803325">
      <w:pPr>
        <w:pStyle w:val="Bezodstpw"/>
        <w:jc w:val="center"/>
        <w:rPr>
          <w:rFonts w:ascii="Times New Roman" w:hAnsi="Times New Roman"/>
          <w:sz w:val="24"/>
          <w:szCs w:val="24"/>
        </w:rPr>
      </w:pPr>
    </w:p>
    <w:p w14:paraId="14B0BD13" w14:textId="77777777" w:rsidR="00803325" w:rsidRPr="00142AC4" w:rsidRDefault="00803325" w:rsidP="00803325">
      <w:pPr>
        <w:pStyle w:val="Bezodstpw"/>
        <w:jc w:val="center"/>
        <w:rPr>
          <w:rFonts w:ascii="Times New Roman" w:hAnsi="Times New Roman"/>
          <w:sz w:val="24"/>
          <w:szCs w:val="24"/>
        </w:rPr>
      </w:pPr>
    </w:p>
    <w:p w14:paraId="5B523E4B" w14:textId="77777777" w:rsidR="00803325" w:rsidRPr="00142AC4" w:rsidRDefault="00803325" w:rsidP="00803325">
      <w:pPr>
        <w:pStyle w:val="Bezodstpw"/>
        <w:jc w:val="center"/>
        <w:rPr>
          <w:rFonts w:ascii="Times New Roman" w:hAnsi="Times New Roman"/>
          <w:sz w:val="24"/>
          <w:szCs w:val="24"/>
        </w:rPr>
      </w:pPr>
    </w:p>
    <w:p w14:paraId="7D2CAC84" w14:textId="77777777" w:rsidR="00803325" w:rsidRPr="00142AC4" w:rsidRDefault="00803325" w:rsidP="00803325">
      <w:pPr>
        <w:pStyle w:val="Bezodstpw"/>
        <w:jc w:val="center"/>
        <w:rPr>
          <w:rFonts w:ascii="Times New Roman" w:hAnsi="Times New Roman"/>
          <w:sz w:val="24"/>
          <w:szCs w:val="24"/>
        </w:rPr>
      </w:pPr>
      <w:r w:rsidRPr="00142AC4">
        <w:rPr>
          <w:rFonts w:ascii="Times New Roman" w:hAnsi="Times New Roman"/>
          <w:sz w:val="24"/>
          <w:szCs w:val="24"/>
        </w:rPr>
        <w:t>Strona ______z _____</w:t>
      </w:r>
    </w:p>
    <w:p w14:paraId="35E34C06" w14:textId="77777777" w:rsidR="00803325" w:rsidRPr="00142AC4" w:rsidRDefault="00803325" w:rsidP="00803325">
      <w:pPr>
        <w:pStyle w:val="Bezodstpw"/>
        <w:rPr>
          <w:rFonts w:ascii="Times New Roman" w:hAnsi="Times New Roman"/>
          <w:sz w:val="24"/>
          <w:szCs w:val="24"/>
        </w:rPr>
      </w:pPr>
    </w:p>
    <w:p w14:paraId="6BE8569F" w14:textId="77777777" w:rsidR="00A17A6D" w:rsidRPr="00142AC4" w:rsidRDefault="00443C53" w:rsidP="00A17A6D">
      <w:pPr>
        <w:pStyle w:val="Bezodstpw"/>
        <w:ind w:right="-709"/>
        <w:jc w:val="right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 w:cs="Times New Roman"/>
        </w:rPr>
        <w:br w:type="page"/>
      </w:r>
      <w:r w:rsidR="00A17A6D" w:rsidRPr="00142AC4">
        <w:rPr>
          <w:rFonts w:ascii="Times New Roman" w:hAnsi="Times New Roman"/>
          <w:sz w:val="18"/>
          <w:szCs w:val="18"/>
        </w:rPr>
        <w:lastRenderedPageBreak/>
        <w:t xml:space="preserve">Załącznik </w:t>
      </w:r>
      <w:r w:rsidR="006136A4" w:rsidRPr="00142AC4">
        <w:rPr>
          <w:rFonts w:ascii="Times New Roman" w:hAnsi="Times New Roman"/>
          <w:sz w:val="18"/>
          <w:szCs w:val="18"/>
        </w:rPr>
        <w:t>Nr</w:t>
      </w:r>
      <w:r w:rsidR="00A17A6D" w:rsidRPr="00142AC4">
        <w:rPr>
          <w:rFonts w:ascii="Times New Roman" w:hAnsi="Times New Roman"/>
          <w:sz w:val="18"/>
          <w:szCs w:val="18"/>
        </w:rPr>
        <w:t xml:space="preserve"> 2</w:t>
      </w:r>
    </w:p>
    <w:p w14:paraId="4B5006CD" w14:textId="77777777" w:rsidR="00A17A6D" w:rsidRPr="00142AC4" w:rsidRDefault="00A17A6D" w:rsidP="00A17A6D">
      <w:pPr>
        <w:pStyle w:val="Bezodstpw"/>
        <w:ind w:right="-709"/>
        <w:jc w:val="right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t xml:space="preserve">do Regulaminu Szkoły Doktorskiej </w:t>
      </w:r>
    </w:p>
    <w:p w14:paraId="5821B5D2" w14:textId="77777777" w:rsidR="00A17A6D" w:rsidRPr="00142AC4" w:rsidRDefault="00A17A6D" w:rsidP="00A17A6D">
      <w:pPr>
        <w:pStyle w:val="Bezodstpw"/>
        <w:ind w:right="-709"/>
        <w:jc w:val="right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t>Śląskiego Uniwersytetu Medycznego w Katowicach</w:t>
      </w:r>
    </w:p>
    <w:p w14:paraId="204920D8" w14:textId="77777777" w:rsidR="0055003F" w:rsidRPr="00142AC4" w:rsidRDefault="0055003F" w:rsidP="00A17A6D">
      <w:pPr>
        <w:spacing w:line="259" w:lineRule="auto"/>
        <w:ind w:left="7788"/>
        <w:jc w:val="right"/>
        <w:rPr>
          <w:rFonts w:ascii="Times New Roman" w:hAnsi="Times New Roman"/>
          <w:sz w:val="18"/>
          <w:szCs w:val="18"/>
        </w:rPr>
      </w:pPr>
    </w:p>
    <w:p w14:paraId="307DB2FF" w14:textId="77777777" w:rsidR="0055003F" w:rsidRPr="00142AC4" w:rsidRDefault="0055003F" w:rsidP="0055003F">
      <w:pPr>
        <w:spacing w:before="240" w:after="0" w:line="240" w:lineRule="auto"/>
        <w:jc w:val="center"/>
        <w:rPr>
          <w:rFonts w:ascii="Times New Roman" w:eastAsia="Times New Roman" w:hAnsi="Times New Roman" w:cs="Times New Roman"/>
          <w:b/>
          <w:lang w:eastAsia="pl-PL"/>
        </w:rPr>
      </w:pPr>
      <w:r w:rsidRPr="00142AC4">
        <w:rPr>
          <w:rFonts w:ascii="Times New Roman" w:eastAsia="Times New Roman" w:hAnsi="Times New Roman" w:cs="Times New Roman"/>
          <w:b/>
          <w:lang w:eastAsia="pl-PL"/>
        </w:rPr>
        <w:t>INDYWIDUALNY PLAN BADAWCZY</w:t>
      </w:r>
    </w:p>
    <w:p w14:paraId="6148A0C6" w14:textId="77777777" w:rsidR="0055003F" w:rsidRPr="00142AC4" w:rsidRDefault="0055003F" w:rsidP="0055003F">
      <w:pPr>
        <w:spacing w:before="240" w:after="0" w:line="240" w:lineRule="auto"/>
        <w:jc w:val="center"/>
        <w:rPr>
          <w:rFonts w:ascii="Times New Roman" w:eastAsia="Times New Roman" w:hAnsi="Times New Roman" w:cs="Times New Roman"/>
          <w:b/>
          <w:lang w:eastAsia="pl-PL"/>
        </w:rPr>
      </w:pPr>
      <w:r w:rsidRPr="00142AC4">
        <w:rPr>
          <w:rFonts w:ascii="Times New Roman" w:eastAsia="Times New Roman" w:hAnsi="Times New Roman" w:cs="Times New Roman"/>
          <w:b/>
          <w:lang w:eastAsia="pl-PL"/>
        </w:rPr>
        <w:t xml:space="preserve">SZKOŁA DOKTORSKA ŚLĄSKIEGO UNIWERSYTETU MEDYCZNEGO </w:t>
      </w:r>
      <w:r w:rsidRPr="00142AC4">
        <w:rPr>
          <w:rFonts w:ascii="Times New Roman" w:eastAsia="Times New Roman" w:hAnsi="Times New Roman" w:cs="Times New Roman"/>
          <w:b/>
          <w:lang w:eastAsia="pl-PL"/>
        </w:rPr>
        <w:br/>
        <w:t>W KATOWICACH</w:t>
      </w:r>
    </w:p>
    <w:p w14:paraId="3A4CB85A" w14:textId="77777777" w:rsidR="0055003F" w:rsidRPr="00142AC4" w:rsidRDefault="0055003F" w:rsidP="0055003F">
      <w:pPr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27"/>
        <w:gridCol w:w="6061"/>
      </w:tblGrid>
      <w:tr w:rsidR="00142AC4" w:rsidRPr="00142AC4" w14:paraId="0D96BA70" w14:textId="77777777" w:rsidTr="00A27B13">
        <w:trPr>
          <w:trHeight w:val="340"/>
        </w:trPr>
        <w:tc>
          <w:tcPr>
            <w:tcW w:w="9288" w:type="dxa"/>
            <w:gridSpan w:val="2"/>
            <w:shd w:val="clear" w:color="auto" w:fill="E7E6E6" w:themeFill="background2"/>
          </w:tcPr>
          <w:p w14:paraId="2C49282B" w14:textId="77777777" w:rsidR="0055003F" w:rsidRPr="00142AC4" w:rsidRDefault="0055003F" w:rsidP="00162528">
            <w:pPr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Nazwisko i imię doktoranta</w:t>
            </w:r>
          </w:p>
        </w:tc>
      </w:tr>
      <w:tr w:rsidR="00142AC4" w:rsidRPr="00142AC4" w14:paraId="7404E92E" w14:textId="77777777" w:rsidTr="00AD39D5">
        <w:trPr>
          <w:trHeight w:val="340"/>
        </w:trPr>
        <w:tc>
          <w:tcPr>
            <w:tcW w:w="9288" w:type="dxa"/>
            <w:gridSpan w:val="2"/>
          </w:tcPr>
          <w:p w14:paraId="6A7B12BB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0E8A8B0B" w14:textId="77777777" w:rsidR="00162528" w:rsidRPr="00142AC4" w:rsidRDefault="00162528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70111691" w14:textId="77777777" w:rsidTr="00A27B13">
        <w:trPr>
          <w:trHeight w:val="340"/>
        </w:trPr>
        <w:tc>
          <w:tcPr>
            <w:tcW w:w="9288" w:type="dxa"/>
            <w:gridSpan w:val="2"/>
            <w:shd w:val="clear" w:color="auto" w:fill="E7E6E6" w:themeFill="background2"/>
          </w:tcPr>
          <w:p w14:paraId="7B726EC9" w14:textId="77777777" w:rsidR="00162528" w:rsidRPr="00142AC4" w:rsidRDefault="0055003F" w:rsidP="00F14371">
            <w:pPr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Dyscyplina</w:t>
            </w:r>
            <w:r w:rsidR="00954755"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 xml:space="preserve"> </w:t>
            </w:r>
            <w:r w:rsidR="00954755" w:rsidRPr="00142AC4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>(wpisać odpowiednio: nauki medyczne, nauki farmaceutyczne, nauki o zdrowiu)</w:t>
            </w:r>
          </w:p>
        </w:tc>
      </w:tr>
      <w:tr w:rsidR="00142AC4" w:rsidRPr="00142AC4" w14:paraId="32B91B20" w14:textId="77777777" w:rsidTr="00AD39D5">
        <w:trPr>
          <w:trHeight w:val="340"/>
        </w:trPr>
        <w:tc>
          <w:tcPr>
            <w:tcW w:w="9288" w:type="dxa"/>
            <w:gridSpan w:val="2"/>
          </w:tcPr>
          <w:p w14:paraId="5A9BBB20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23669D9B" w14:textId="77777777" w:rsidR="00162528" w:rsidRPr="00142AC4" w:rsidRDefault="00162528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2F9E52AA" w14:textId="77777777" w:rsidTr="00A27B13">
        <w:trPr>
          <w:trHeight w:val="340"/>
        </w:trPr>
        <w:tc>
          <w:tcPr>
            <w:tcW w:w="9288" w:type="dxa"/>
            <w:gridSpan w:val="2"/>
            <w:shd w:val="clear" w:color="auto" w:fill="E7E6E6" w:themeFill="background2"/>
          </w:tcPr>
          <w:p w14:paraId="02526FF9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Nazwisko i imię oraz stopień/tytuł naukowy promotora</w:t>
            </w:r>
            <w:r w:rsidR="007457B0"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/ promotorów</w:t>
            </w:r>
          </w:p>
        </w:tc>
      </w:tr>
      <w:tr w:rsidR="00142AC4" w:rsidRPr="00142AC4" w14:paraId="1AA14303" w14:textId="77777777" w:rsidTr="00AD39D5">
        <w:trPr>
          <w:trHeight w:val="340"/>
        </w:trPr>
        <w:tc>
          <w:tcPr>
            <w:tcW w:w="9288" w:type="dxa"/>
            <w:gridSpan w:val="2"/>
          </w:tcPr>
          <w:p w14:paraId="67D607DE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18F8C4C4" w14:textId="77777777" w:rsidR="00162528" w:rsidRPr="00142AC4" w:rsidRDefault="00162528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55FB3CD9" w14:textId="77777777" w:rsidTr="00A27B13">
        <w:trPr>
          <w:trHeight w:val="340"/>
        </w:trPr>
        <w:tc>
          <w:tcPr>
            <w:tcW w:w="9288" w:type="dxa"/>
            <w:gridSpan w:val="2"/>
            <w:shd w:val="clear" w:color="auto" w:fill="E7E6E6" w:themeFill="background2"/>
          </w:tcPr>
          <w:p w14:paraId="37947938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Nazwisko i imię oraz stopień/tytuł naukowy promotora pomocniczego</w:t>
            </w:r>
          </w:p>
        </w:tc>
      </w:tr>
      <w:tr w:rsidR="00142AC4" w:rsidRPr="00142AC4" w14:paraId="51435DAD" w14:textId="77777777" w:rsidTr="00AD39D5">
        <w:trPr>
          <w:trHeight w:val="340"/>
        </w:trPr>
        <w:tc>
          <w:tcPr>
            <w:tcW w:w="9288" w:type="dxa"/>
            <w:gridSpan w:val="2"/>
          </w:tcPr>
          <w:p w14:paraId="225A3311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7965CBAB" w14:textId="77777777" w:rsidR="00162528" w:rsidRPr="00142AC4" w:rsidRDefault="00162528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24FD7252" w14:textId="77777777" w:rsidTr="00A27B13">
        <w:trPr>
          <w:trHeight w:val="340"/>
        </w:trPr>
        <w:tc>
          <w:tcPr>
            <w:tcW w:w="9288" w:type="dxa"/>
            <w:gridSpan w:val="2"/>
            <w:shd w:val="clear" w:color="auto" w:fill="E7E6E6" w:themeFill="background2"/>
          </w:tcPr>
          <w:p w14:paraId="206D87BF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 xml:space="preserve">Temat </w:t>
            </w:r>
            <w:r w:rsidR="007457B0"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badawczy</w:t>
            </w:r>
          </w:p>
        </w:tc>
      </w:tr>
      <w:tr w:rsidR="00142AC4" w:rsidRPr="00142AC4" w14:paraId="379786DC" w14:textId="77777777" w:rsidTr="00AD39D5">
        <w:trPr>
          <w:trHeight w:val="340"/>
        </w:trPr>
        <w:tc>
          <w:tcPr>
            <w:tcW w:w="9288" w:type="dxa"/>
            <w:gridSpan w:val="2"/>
          </w:tcPr>
          <w:p w14:paraId="2A1775A7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6109548B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3DFD4046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45C6ACFF" w14:textId="77777777" w:rsidTr="00A27B13">
        <w:tc>
          <w:tcPr>
            <w:tcW w:w="9288" w:type="dxa"/>
            <w:gridSpan w:val="2"/>
            <w:shd w:val="clear" w:color="auto" w:fill="E7E6E6" w:themeFill="background2"/>
          </w:tcPr>
          <w:p w14:paraId="4B1D800F" w14:textId="77777777" w:rsidR="00162528" w:rsidRPr="00142AC4" w:rsidRDefault="00D83709" w:rsidP="00B90C95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 xml:space="preserve">PLANOWANY TERMIN ZŁOŻENIA ROZPRAWY DOKTORSKIEJ </w:t>
            </w:r>
            <w:r w:rsidRPr="00142AC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(należy wskazać rok i miesiąc</w:t>
            </w:r>
            <w:r w:rsidR="00162528" w:rsidRPr="00142AC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)</w:t>
            </w:r>
          </w:p>
        </w:tc>
      </w:tr>
      <w:tr w:rsidR="00142AC4" w:rsidRPr="00142AC4" w14:paraId="0E346F60" w14:textId="77777777" w:rsidTr="00B90C95">
        <w:tc>
          <w:tcPr>
            <w:tcW w:w="9288" w:type="dxa"/>
            <w:gridSpan w:val="2"/>
          </w:tcPr>
          <w:p w14:paraId="71E77B8A" w14:textId="77777777" w:rsidR="00D83709" w:rsidRPr="00142AC4" w:rsidRDefault="00D83709" w:rsidP="00B90C95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587B5338" w14:textId="77777777" w:rsidR="00162528" w:rsidRPr="00142AC4" w:rsidRDefault="00162528" w:rsidP="00B90C95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2A24F2E8" w14:textId="77777777" w:rsidTr="00A27B13">
        <w:trPr>
          <w:trHeight w:val="340"/>
        </w:trPr>
        <w:tc>
          <w:tcPr>
            <w:tcW w:w="9288" w:type="dxa"/>
            <w:gridSpan w:val="2"/>
            <w:shd w:val="clear" w:color="auto" w:fill="E7E6E6" w:themeFill="background2"/>
          </w:tcPr>
          <w:p w14:paraId="0CA17C29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Opis tematyki badań wraz z uzasadnieniem ich podjęcia (do 500 znaków)</w:t>
            </w:r>
          </w:p>
        </w:tc>
      </w:tr>
      <w:tr w:rsidR="00142AC4" w:rsidRPr="00142AC4" w14:paraId="09982EFF" w14:textId="77777777" w:rsidTr="00AD39D5">
        <w:trPr>
          <w:trHeight w:val="340"/>
        </w:trPr>
        <w:tc>
          <w:tcPr>
            <w:tcW w:w="9288" w:type="dxa"/>
            <w:gridSpan w:val="2"/>
          </w:tcPr>
          <w:p w14:paraId="66878918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78A33D40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2971B0CB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3E9BF745" w14:textId="77777777" w:rsidTr="00A27B13">
        <w:trPr>
          <w:trHeight w:val="340"/>
        </w:trPr>
        <w:tc>
          <w:tcPr>
            <w:tcW w:w="9288" w:type="dxa"/>
            <w:gridSpan w:val="2"/>
            <w:shd w:val="clear" w:color="auto" w:fill="E7E6E6" w:themeFill="background2"/>
          </w:tcPr>
          <w:p w14:paraId="2E4F988C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Pytania, tezy lub hipotezy badawcze (do 1000 znaków)</w:t>
            </w:r>
          </w:p>
        </w:tc>
      </w:tr>
      <w:tr w:rsidR="00142AC4" w:rsidRPr="00142AC4" w14:paraId="570624B0" w14:textId="77777777" w:rsidTr="00AD39D5">
        <w:trPr>
          <w:trHeight w:val="340"/>
        </w:trPr>
        <w:tc>
          <w:tcPr>
            <w:tcW w:w="9288" w:type="dxa"/>
            <w:gridSpan w:val="2"/>
          </w:tcPr>
          <w:p w14:paraId="0069E5B1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799D5FAF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256CB91C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04017490" w14:textId="77777777" w:rsidTr="00A27B13">
        <w:tc>
          <w:tcPr>
            <w:tcW w:w="9288" w:type="dxa"/>
            <w:gridSpan w:val="2"/>
            <w:shd w:val="clear" w:color="auto" w:fill="E7E6E6" w:themeFill="background2"/>
          </w:tcPr>
          <w:p w14:paraId="21BA52A6" w14:textId="77777777" w:rsidR="0055003F" w:rsidRPr="00142AC4" w:rsidRDefault="0055003F" w:rsidP="00F14371">
            <w:pPr>
              <w:spacing w:before="240"/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Harmonogram przygotowania rozprawy doktorskiej (z podziałem na lata studiów)</w:t>
            </w:r>
          </w:p>
        </w:tc>
      </w:tr>
      <w:tr w:rsidR="00142AC4" w:rsidRPr="00142AC4" w14:paraId="11EF8E27" w14:textId="77777777" w:rsidTr="00A27B13">
        <w:trPr>
          <w:trHeight w:val="307"/>
        </w:trPr>
        <w:tc>
          <w:tcPr>
            <w:tcW w:w="3227" w:type="dxa"/>
          </w:tcPr>
          <w:p w14:paraId="46E16C03" w14:textId="77777777" w:rsidR="00A27B13" w:rsidRPr="00142AC4" w:rsidRDefault="00A27B13" w:rsidP="00A27B13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  <w:i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i/>
                <w:lang w:eastAsia="pl-PL"/>
              </w:rPr>
              <w:t>Termin/ okres realizacji</w:t>
            </w:r>
          </w:p>
        </w:tc>
        <w:tc>
          <w:tcPr>
            <w:tcW w:w="6061" w:type="dxa"/>
          </w:tcPr>
          <w:p w14:paraId="50F995AA" w14:textId="77777777" w:rsidR="00A27B13" w:rsidRPr="00142AC4" w:rsidRDefault="00A27B13" w:rsidP="00A27B13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  <w:i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i/>
                <w:lang w:eastAsia="pl-PL"/>
              </w:rPr>
              <w:t>Planowane badania oraz etapy przygotowania rozprawy doktorskiej</w:t>
            </w:r>
          </w:p>
        </w:tc>
      </w:tr>
      <w:tr w:rsidR="00142AC4" w:rsidRPr="00142AC4" w14:paraId="12DE1AB9" w14:textId="77777777" w:rsidTr="00284A16">
        <w:trPr>
          <w:trHeight w:val="307"/>
        </w:trPr>
        <w:tc>
          <w:tcPr>
            <w:tcW w:w="9288" w:type="dxa"/>
            <w:gridSpan w:val="2"/>
          </w:tcPr>
          <w:p w14:paraId="2E2D1728" w14:textId="77777777" w:rsidR="00A27B13" w:rsidRPr="00142AC4" w:rsidRDefault="00A27B13" w:rsidP="00A27B13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I rok kształcenia ( rok akademicki ………………)</w:t>
            </w:r>
          </w:p>
        </w:tc>
      </w:tr>
      <w:tr w:rsidR="00142AC4" w:rsidRPr="00142AC4" w14:paraId="5AE061BE" w14:textId="77777777" w:rsidTr="00A27B13">
        <w:trPr>
          <w:trHeight w:val="307"/>
        </w:trPr>
        <w:tc>
          <w:tcPr>
            <w:tcW w:w="3227" w:type="dxa"/>
          </w:tcPr>
          <w:p w14:paraId="6DB3DFBB" w14:textId="77777777" w:rsidR="00A27B13" w:rsidRPr="00142AC4" w:rsidRDefault="00A27B13" w:rsidP="00F14371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6061" w:type="dxa"/>
          </w:tcPr>
          <w:p w14:paraId="289AEF70" w14:textId="77777777" w:rsidR="00A27B13" w:rsidRPr="00142AC4" w:rsidRDefault="00A27B13" w:rsidP="00F14371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43F349C8" w14:textId="77777777" w:rsidTr="00A27B13">
        <w:trPr>
          <w:trHeight w:val="307"/>
        </w:trPr>
        <w:tc>
          <w:tcPr>
            <w:tcW w:w="3227" w:type="dxa"/>
          </w:tcPr>
          <w:p w14:paraId="6D12AFDB" w14:textId="77777777" w:rsidR="00A27B13" w:rsidRPr="00142AC4" w:rsidRDefault="00A27B13" w:rsidP="00F14371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6061" w:type="dxa"/>
          </w:tcPr>
          <w:p w14:paraId="00F14BBD" w14:textId="77777777" w:rsidR="00A27B13" w:rsidRPr="00142AC4" w:rsidRDefault="00A27B13" w:rsidP="00F14371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25FD2612" w14:textId="77777777" w:rsidTr="00A27B13">
        <w:trPr>
          <w:trHeight w:val="307"/>
        </w:trPr>
        <w:tc>
          <w:tcPr>
            <w:tcW w:w="3227" w:type="dxa"/>
          </w:tcPr>
          <w:p w14:paraId="6762595E" w14:textId="77777777" w:rsidR="00A27B13" w:rsidRPr="00142AC4" w:rsidRDefault="00A27B13" w:rsidP="00F14371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6061" w:type="dxa"/>
          </w:tcPr>
          <w:p w14:paraId="430B5D0A" w14:textId="77777777" w:rsidR="00A27B13" w:rsidRPr="00142AC4" w:rsidRDefault="00A27B13" w:rsidP="00F14371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4E82CDA1" w14:textId="77777777" w:rsidTr="00284A16">
        <w:trPr>
          <w:trHeight w:val="307"/>
        </w:trPr>
        <w:tc>
          <w:tcPr>
            <w:tcW w:w="9288" w:type="dxa"/>
            <w:gridSpan w:val="2"/>
          </w:tcPr>
          <w:p w14:paraId="7BAA476B" w14:textId="77777777" w:rsidR="00A27B13" w:rsidRPr="00142AC4" w:rsidRDefault="00A27B13" w:rsidP="00284A16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II rok kształcenia ( rok akademicki ………………)</w:t>
            </w:r>
          </w:p>
        </w:tc>
      </w:tr>
      <w:tr w:rsidR="00142AC4" w:rsidRPr="00142AC4" w14:paraId="16B6B06D" w14:textId="77777777" w:rsidTr="00284A16">
        <w:trPr>
          <w:trHeight w:val="307"/>
        </w:trPr>
        <w:tc>
          <w:tcPr>
            <w:tcW w:w="3227" w:type="dxa"/>
          </w:tcPr>
          <w:p w14:paraId="0B1779C6" w14:textId="77777777" w:rsidR="00A27B13" w:rsidRPr="00142AC4" w:rsidRDefault="00A27B13" w:rsidP="00284A16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6061" w:type="dxa"/>
          </w:tcPr>
          <w:p w14:paraId="1EA76411" w14:textId="77777777" w:rsidR="00A27B13" w:rsidRPr="00142AC4" w:rsidRDefault="00A27B13" w:rsidP="00284A16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6435E3CC" w14:textId="77777777" w:rsidTr="00284A16">
        <w:trPr>
          <w:trHeight w:val="307"/>
        </w:trPr>
        <w:tc>
          <w:tcPr>
            <w:tcW w:w="3227" w:type="dxa"/>
          </w:tcPr>
          <w:p w14:paraId="799B0DAD" w14:textId="77777777" w:rsidR="00A27B13" w:rsidRPr="00142AC4" w:rsidRDefault="00A27B13" w:rsidP="00284A16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6061" w:type="dxa"/>
          </w:tcPr>
          <w:p w14:paraId="4C689C02" w14:textId="77777777" w:rsidR="00A27B13" w:rsidRPr="00142AC4" w:rsidRDefault="00A27B13" w:rsidP="00284A16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27CEAF13" w14:textId="77777777" w:rsidTr="00284A16">
        <w:trPr>
          <w:trHeight w:val="307"/>
        </w:trPr>
        <w:tc>
          <w:tcPr>
            <w:tcW w:w="3227" w:type="dxa"/>
          </w:tcPr>
          <w:p w14:paraId="0270F89B" w14:textId="77777777" w:rsidR="00A27B13" w:rsidRPr="00142AC4" w:rsidRDefault="00A27B13" w:rsidP="00284A16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6061" w:type="dxa"/>
          </w:tcPr>
          <w:p w14:paraId="42FE1093" w14:textId="77777777" w:rsidR="00A27B13" w:rsidRPr="00142AC4" w:rsidRDefault="00A27B13" w:rsidP="00284A16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7495085D" w14:textId="77777777" w:rsidTr="00A27B13">
        <w:trPr>
          <w:trHeight w:val="307"/>
        </w:trPr>
        <w:tc>
          <w:tcPr>
            <w:tcW w:w="3227" w:type="dxa"/>
          </w:tcPr>
          <w:p w14:paraId="3F1F23F3" w14:textId="77777777" w:rsidR="00A27B13" w:rsidRPr="00142AC4" w:rsidRDefault="00A27B13" w:rsidP="00F14371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6061" w:type="dxa"/>
          </w:tcPr>
          <w:p w14:paraId="28B2F606" w14:textId="77777777" w:rsidR="00A27B13" w:rsidRPr="00142AC4" w:rsidRDefault="00A27B13" w:rsidP="00F14371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77504578" w14:textId="77777777" w:rsidTr="00284A16">
        <w:trPr>
          <w:trHeight w:val="307"/>
        </w:trPr>
        <w:tc>
          <w:tcPr>
            <w:tcW w:w="9288" w:type="dxa"/>
            <w:gridSpan w:val="2"/>
          </w:tcPr>
          <w:p w14:paraId="146EBCDE" w14:textId="77777777" w:rsidR="00A27B13" w:rsidRPr="00142AC4" w:rsidRDefault="00A27B13" w:rsidP="00284A16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III rok kształcenia ( rok akademicki ………………)</w:t>
            </w:r>
          </w:p>
        </w:tc>
      </w:tr>
      <w:tr w:rsidR="00142AC4" w:rsidRPr="00142AC4" w14:paraId="41B533E0" w14:textId="77777777" w:rsidTr="00284A16">
        <w:trPr>
          <w:trHeight w:val="307"/>
        </w:trPr>
        <w:tc>
          <w:tcPr>
            <w:tcW w:w="3227" w:type="dxa"/>
          </w:tcPr>
          <w:p w14:paraId="5D860EF8" w14:textId="77777777" w:rsidR="00A27B13" w:rsidRPr="00142AC4" w:rsidRDefault="00A27B13" w:rsidP="00284A16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6061" w:type="dxa"/>
          </w:tcPr>
          <w:p w14:paraId="7AF91C07" w14:textId="77777777" w:rsidR="00A27B13" w:rsidRPr="00142AC4" w:rsidRDefault="00A27B13" w:rsidP="00284A16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72A605EE" w14:textId="77777777" w:rsidTr="00284A16">
        <w:trPr>
          <w:trHeight w:val="307"/>
        </w:trPr>
        <w:tc>
          <w:tcPr>
            <w:tcW w:w="3227" w:type="dxa"/>
          </w:tcPr>
          <w:p w14:paraId="5F93F19D" w14:textId="77777777" w:rsidR="00A27B13" w:rsidRPr="00142AC4" w:rsidRDefault="00A27B13" w:rsidP="00284A16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6061" w:type="dxa"/>
          </w:tcPr>
          <w:p w14:paraId="49A8FAB0" w14:textId="77777777" w:rsidR="00A27B13" w:rsidRPr="00142AC4" w:rsidRDefault="00A27B13" w:rsidP="00284A16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54637EAC" w14:textId="77777777" w:rsidTr="00284A16">
        <w:trPr>
          <w:trHeight w:val="307"/>
        </w:trPr>
        <w:tc>
          <w:tcPr>
            <w:tcW w:w="3227" w:type="dxa"/>
          </w:tcPr>
          <w:p w14:paraId="663E6D0D" w14:textId="77777777" w:rsidR="00A27B13" w:rsidRPr="00142AC4" w:rsidRDefault="00A27B13" w:rsidP="00284A16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6061" w:type="dxa"/>
          </w:tcPr>
          <w:p w14:paraId="03EA73A7" w14:textId="77777777" w:rsidR="00A27B13" w:rsidRPr="00142AC4" w:rsidRDefault="00A27B13" w:rsidP="00284A16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79AC52A1" w14:textId="77777777" w:rsidTr="00A27B13">
        <w:trPr>
          <w:trHeight w:val="307"/>
        </w:trPr>
        <w:tc>
          <w:tcPr>
            <w:tcW w:w="3227" w:type="dxa"/>
          </w:tcPr>
          <w:p w14:paraId="07FF5E62" w14:textId="77777777" w:rsidR="00A27B13" w:rsidRPr="00142AC4" w:rsidRDefault="00A27B13" w:rsidP="00F14371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6061" w:type="dxa"/>
          </w:tcPr>
          <w:p w14:paraId="6AD49D88" w14:textId="77777777" w:rsidR="00A27B13" w:rsidRPr="00142AC4" w:rsidRDefault="00A27B13" w:rsidP="00F14371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674BF04A" w14:textId="77777777" w:rsidTr="00284A16">
        <w:trPr>
          <w:trHeight w:val="307"/>
        </w:trPr>
        <w:tc>
          <w:tcPr>
            <w:tcW w:w="9288" w:type="dxa"/>
            <w:gridSpan w:val="2"/>
          </w:tcPr>
          <w:p w14:paraId="62EADDCD" w14:textId="77777777" w:rsidR="00A27B13" w:rsidRPr="00142AC4" w:rsidRDefault="00A27B13" w:rsidP="00284A16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IV</w:t>
            </w:r>
            <w:r w:rsidR="00162528"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 xml:space="preserve"> </w:t>
            </w: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rok kształcenia ( rok akademicki ………………)</w:t>
            </w:r>
          </w:p>
        </w:tc>
      </w:tr>
      <w:tr w:rsidR="00142AC4" w:rsidRPr="00142AC4" w14:paraId="3C66BCF0" w14:textId="77777777" w:rsidTr="00284A16">
        <w:trPr>
          <w:trHeight w:val="307"/>
        </w:trPr>
        <w:tc>
          <w:tcPr>
            <w:tcW w:w="3227" w:type="dxa"/>
          </w:tcPr>
          <w:p w14:paraId="674E3985" w14:textId="77777777" w:rsidR="00A27B13" w:rsidRPr="00142AC4" w:rsidRDefault="00A27B13" w:rsidP="00284A16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6061" w:type="dxa"/>
          </w:tcPr>
          <w:p w14:paraId="3F01A013" w14:textId="77777777" w:rsidR="00A27B13" w:rsidRPr="00142AC4" w:rsidRDefault="00A27B13" w:rsidP="00284A16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33AE9E4F" w14:textId="77777777" w:rsidTr="00284A16">
        <w:trPr>
          <w:trHeight w:val="307"/>
        </w:trPr>
        <w:tc>
          <w:tcPr>
            <w:tcW w:w="3227" w:type="dxa"/>
          </w:tcPr>
          <w:p w14:paraId="4C6B1A54" w14:textId="77777777" w:rsidR="00A27B13" w:rsidRPr="00142AC4" w:rsidRDefault="00A27B13" w:rsidP="00284A16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6061" w:type="dxa"/>
          </w:tcPr>
          <w:p w14:paraId="43DDEBDF" w14:textId="77777777" w:rsidR="00A27B13" w:rsidRPr="00142AC4" w:rsidRDefault="00A27B13" w:rsidP="00284A16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19378FDB" w14:textId="77777777" w:rsidTr="00284A16">
        <w:trPr>
          <w:trHeight w:val="307"/>
        </w:trPr>
        <w:tc>
          <w:tcPr>
            <w:tcW w:w="3227" w:type="dxa"/>
          </w:tcPr>
          <w:p w14:paraId="4CFBFD70" w14:textId="77777777" w:rsidR="00A27B13" w:rsidRPr="00142AC4" w:rsidRDefault="00A27B13" w:rsidP="00284A16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6061" w:type="dxa"/>
          </w:tcPr>
          <w:p w14:paraId="7A368920" w14:textId="77777777" w:rsidR="00A27B13" w:rsidRPr="00142AC4" w:rsidRDefault="00A27B13" w:rsidP="00284A16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3DD170E3" w14:textId="77777777" w:rsidTr="00A27B13">
        <w:trPr>
          <w:trHeight w:val="307"/>
        </w:trPr>
        <w:tc>
          <w:tcPr>
            <w:tcW w:w="3227" w:type="dxa"/>
          </w:tcPr>
          <w:p w14:paraId="03968886" w14:textId="77777777" w:rsidR="00A27B13" w:rsidRPr="00142AC4" w:rsidRDefault="00A27B13" w:rsidP="00F14371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6061" w:type="dxa"/>
          </w:tcPr>
          <w:p w14:paraId="4100267D" w14:textId="77777777" w:rsidR="00A27B13" w:rsidRPr="00142AC4" w:rsidRDefault="00A27B13" w:rsidP="00F14371">
            <w:pPr>
              <w:spacing w:before="240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2851023A" w14:textId="77777777" w:rsidTr="00A27B13">
        <w:tc>
          <w:tcPr>
            <w:tcW w:w="9288" w:type="dxa"/>
            <w:gridSpan w:val="2"/>
            <w:shd w:val="clear" w:color="auto" w:fill="E7E6E6" w:themeFill="background2"/>
          </w:tcPr>
          <w:p w14:paraId="26E48863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Opis zadań badawczych, w tym określenie ewentualnych planowanych badań zagranicznych (do 2000 znaków):</w:t>
            </w:r>
          </w:p>
        </w:tc>
      </w:tr>
      <w:tr w:rsidR="00142AC4" w:rsidRPr="00142AC4" w14:paraId="46E301A9" w14:textId="77777777" w:rsidTr="00F14371">
        <w:tc>
          <w:tcPr>
            <w:tcW w:w="9288" w:type="dxa"/>
            <w:gridSpan w:val="2"/>
          </w:tcPr>
          <w:p w14:paraId="46CF30C1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158E331C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0B4B683B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66EA559B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224D2974" w14:textId="77777777" w:rsidTr="00A27B13">
        <w:tc>
          <w:tcPr>
            <w:tcW w:w="9288" w:type="dxa"/>
            <w:gridSpan w:val="2"/>
            <w:shd w:val="clear" w:color="auto" w:fill="E7E6E6" w:themeFill="background2"/>
          </w:tcPr>
          <w:p w14:paraId="0DC38EE2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Opis stosowanych metod badawczych (do 2000 znaków):</w:t>
            </w:r>
          </w:p>
        </w:tc>
      </w:tr>
      <w:tr w:rsidR="00142AC4" w:rsidRPr="00142AC4" w14:paraId="5471B18D" w14:textId="77777777" w:rsidTr="00F14371">
        <w:tc>
          <w:tcPr>
            <w:tcW w:w="9288" w:type="dxa"/>
            <w:gridSpan w:val="2"/>
          </w:tcPr>
          <w:p w14:paraId="053C0735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6AED3B57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2A0A7690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6E7332D3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4F4F4BD4" w14:textId="77777777" w:rsidTr="00A27B13">
        <w:tc>
          <w:tcPr>
            <w:tcW w:w="9288" w:type="dxa"/>
            <w:gridSpan w:val="2"/>
            <w:shd w:val="clear" w:color="auto" w:fill="E7E6E6" w:themeFill="background2"/>
          </w:tcPr>
          <w:p w14:paraId="28B55374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 xml:space="preserve">Określenie </w:t>
            </w:r>
            <w:proofErr w:type="spellStart"/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ryzyk</w:t>
            </w:r>
            <w:proofErr w:type="spellEnd"/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 xml:space="preserve"> badawczych i sposobów ich minimalizowania (do 2000 znaków):</w:t>
            </w:r>
          </w:p>
        </w:tc>
      </w:tr>
      <w:tr w:rsidR="00142AC4" w:rsidRPr="00142AC4" w14:paraId="719307C1" w14:textId="77777777" w:rsidTr="00F14371">
        <w:tc>
          <w:tcPr>
            <w:tcW w:w="9288" w:type="dxa"/>
            <w:gridSpan w:val="2"/>
          </w:tcPr>
          <w:p w14:paraId="301CD0D2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5C83C2BB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45D273D9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35B32599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34B62949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4B5AB308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2261E27C" w14:textId="77777777" w:rsidTr="00A27B13">
        <w:tc>
          <w:tcPr>
            <w:tcW w:w="9288" w:type="dxa"/>
            <w:gridSpan w:val="2"/>
            <w:shd w:val="clear" w:color="auto" w:fill="E7E6E6" w:themeFill="background2"/>
          </w:tcPr>
          <w:p w14:paraId="309D6CC1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Zarys aktualnego stanu badań dotyczących zagadnień będących przedmiotem rozprawy doktorskiej, w tym literatura przedmiotu (do 2000 znaków):</w:t>
            </w:r>
          </w:p>
        </w:tc>
      </w:tr>
      <w:tr w:rsidR="00142AC4" w:rsidRPr="00142AC4" w14:paraId="2B992F31" w14:textId="77777777" w:rsidTr="00F14371">
        <w:tc>
          <w:tcPr>
            <w:tcW w:w="9288" w:type="dxa"/>
            <w:gridSpan w:val="2"/>
          </w:tcPr>
          <w:p w14:paraId="203A75A2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7DBF7F5F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36865034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59BFBBEC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52DCEEB8" w14:textId="77777777" w:rsidTr="00A27B13">
        <w:tc>
          <w:tcPr>
            <w:tcW w:w="9288" w:type="dxa"/>
            <w:gridSpan w:val="2"/>
            <w:shd w:val="clear" w:color="auto" w:fill="E7E6E6" w:themeFill="background2"/>
          </w:tcPr>
          <w:p w14:paraId="2EB43834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Planowany udział w konferencjach, warsztatach, szkołach letnich</w:t>
            </w:r>
            <w:r w:rsidR="00AB4754"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, stażach zagranicznych, wymianie akademickiej</w:t>
            </w: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 xml:space="preserve"> itp. - wskazanie liczby wydarzeń, w których planuje się wziąć udział w czasie szkoły oraz (o ile to możliwe) wskazanie konkretnych wydarzeń:</w:t>
            </w:r>
          </w:p>
        </w:tc>
      </w:tr>
      <w:tr w:rsidR="00142AC4" w:rsidRPr="00142AC4" w14:paraId="3EAB9EBC" w14:textId="77777777" w:rsidTr="00F14371">
        <w:tc>
          <w:tcPr>
            <w:tcW w:w="9288" w:type="dxa"/>
            <w:gridSpan w:val="2"/>
          </w:tcPr>
          <w:p w14:paraId="00BEDBCB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3502B125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4352AD56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55D099DD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573A2F4E" w14:textId="77777777" w:rsidTr="00A27B13">
        <w:tc>
          <w:tcPr>
            <w:tcW w:w="9288" w:type="dxa"/>
            <w:gridSpan w:val="2"/>
            <w:shd w:val="clear" w:color="auto" w:fill="E7E6E6" w:themeFill="background2"/>
          </w:tcPr>
          <w:p w14:paraId="58F557E7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Innowacyjność i znaczenie zaplanowanych badań ( do 1000 znaków):</w:t>
            </w:r>
          </w:p>
        </w:tc>
      </w:tr>
      <w:tr w:rsidR="00142AC4" w:rsidRPr="00142AC4" w14:paraId="7AEFF468" w14:textId="77777777" w:rsidTr="00F14371">
        <w:tc>
          <w:tcPr>
            <w:tcW w:w="9288" w:type="dxa"/>
            <w:gridSpan w:val="2"/>
          </w:tcPr>
          <w:p w14:paraId="6E359CDF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19D0198A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5F7086CB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6B011884" w14:textId="77777777" w:rsidTr="00AB4754">
        <w:trPr>
          <w:trHeight w:val="1205"/>
        </w:trPr>
        <w:tc>
          <w:tcPr>
            <w:tcW w:w="9288" w:type="dxa"/>
            <w:gridSpan w:val="2"/>
            <w:shd w:val="clear" w:color="auto" w:fill="E7E6E6" w:themeFill="background2"/>
          </w:tcPr>
          <w:p w14:paraId="628031BD" w14:textId="77777777" w:rsidR="00AB4754" w:rsidRPr="00142AC4" w:rsidRDefault="00AB4754" w:rsidP="00AB4754">
            <w:pPr>
              <w:pStyle w:val="Bezodstpw"/>
              <w:jc w:val="both"/>
              <w:rPr>
                <w:rFonts w:ascii="Times New Roman" w:hAnsi="Times New Roman" w:cs="Times New Roman"/>
                <w:b/>
              </w:rPr>
            </w:pPr>
            <w:r w:rsidRPr="00142AC4">
              <w:rPr>
                <w:rFonts w:ascii="Times New Roman" w:hAnsi="Times New Roman" w:cs="Times New Roman"/>
                <w:b/>
              </w:rPr>
              <w:lastRenderedPageBreak/>
              <w:t>Planowany termin oddania do druku co najmniej 1 artykułu naukowego (przeglądowego lub oryginalnego)</w:t>
            </w:r>
            <w:r w:rsidR="000D566F" w:rsidRPr="00142AC4">
              <w:rPr>
                <w:rFonts w:ascii="Times New Roman" w:hAnsi="Times New Roman" w:cs="Times New Roman"/>
                <w:b/>
              </w:rPr>
              <w:t xml:space="preserve"> z realizowanego tematu </w:t>
            </w:r>
            <w:r w:rsidRPr="00142AC4">
              <w:rPr>
                <w:rFonts w:ascii="Times New Roman" w:hAnsi="Times New Roman" w:cs="Times New Roman"/>
                <w:b/>
              </w:rPr>
              <w:t>w czasopiśmie naukowym lub 1 monografii naukowej wysłanej do wydawnictwa, które w roku składania planu badawczego jest ujęte w wykazie sporządzonym zgodnie z przepisami wydanymi na podstawie art. 267 ust. 2 pkt 2 Ustawy, albo rozdziału w takiej monografii</w:t>
            </w:r>
            <w:r w:rsidR="00A01A87" w:rsidRPr="00142AC4">
              <w:rPr>
                <w:rFonts w:ascii="Times New Roman" w:hAnsi="Times New Roman" w:cs="Times New Roman"/>
                <w:b/>
              </w:rPr>
              <w:t xml:space="preserve"> </w:t>
            </w:r>
            <w:r w:rsidR="00A01A87" w:rsidRPr="00142AC4">
              <w:rPr>
                <w:rFonts w:ascii="Times New Roman" w:hAnsi="Times New Roman" w:cs="Times New Roman"/>
                <w:b/>
                <w:sz w:val="22"/>
                <w:szCs w:val="22"/>
              </w:rPr>
              <w:t>(nie później niż do końca czerwca czwartego semestru)</w:t>
            </w:r>
          </w:p>
        </w:tc>
      </w:tr>
      <w:tr w:rsidR="00142AC4" w:rsidRPr="00142AC4" w14:paraId="4EDD23C5" w14:textId="77777777" w:rsidTr="00F14371">
        <w:tc>
          <w:tcPr>
            <w:tcW w:w="9288" w:type="dxa"/>
            <w:gridSpan w:val="2"/>
          </w:tcPr>
          <w:p w14:paraId="24167FA2" w14:textId="77777777" w:rsidR="00AB4754" w:rsidRPr="00142AC4" w:rsidRDefault="00AB4754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0E2B311D" w14:textId="77777777" w:rsidR="000D566F" w:rsidRPr="00142AC4" w:rsidRDefault="000D566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2A07CF0C" w14:textId="77777777" w:rsidR="000D566F" w:rsidRPr="00142AC4" w:rsidRDefault="000D566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089ECAF7" w14:textId="77777777" w:rsidR="00AB4754" w:rsidRPr="00142AC4" w:rsidRDefault="00AB4754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2FE74E3A" w14:textId="77777777" w:rsidTr="00DE6FE2">
        <w:tc>
          <w:tcPr>
            <w:tcW w:w="9288" w:type="dxa"/>
            <w:gridSpan w:val="2"/>
            <w:shd w:val="clear" w:color="auto" w:fill="E7E6E6" w:themeFill="background2"/>
          </w:tcPr>
          <w:p w14:paraId="14B225B2" w14:textId="77777777" w:rsidR="00837ACB" w:rsidRPr="00142AC4" w:rsidRDefault="00DE6FE2" w:rsidP="00837ACB">
            <w:pPr>
              <w:pStyle w:val="Bezodstpw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sz w:val="22"/>
                <w:szCs w:val="22"/>
                <w:lang w:eastAsia="pl-PL"/>
              </w:rPr>
              <w:t xml:space="preserve">Planowany termin </w:t>
            </w:r>
            <w:r w:rsidRPr="00142AC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złożenia wniosku grantowego do krajowej lub zagranicznej instytucji finansującej działalność naukową w drodze konkursowej ze wskazaniem nazwy instytucji, projektu </w:t>
            </w:r>
            <w:r w:rsidR="00837ACB" w:rsidRPr="00142AC4">
              <w:rPr>
                <w:rFonts w:ascii="Times New Roman" w:hAnsi="Times New Roman" w:cs="Times New Roman"/>
                <w:b/>
                <w:sz w:val="22"/>
                <w:szCs w:val="22"/>
              </w:rPr>
              <w:t>(nie później niż do końca czerwca czwartego semestru)</w:t>
            </w:r>
          </w:p>
          <w:p w14:paraId="115CCB13" w14:textId="77777777" w:rsidR="00DE6FE2" w:rsidRPr="00142AC4" w:rsidRDefault="00DE6FE2" w:rsidP="00DE6FE2">
            <w:pPr>
              <w:pStyle w:val="Bezodstpw"/>
              <w:spacing w:line="276" w:lineRule="auto"/>
              <w:jc w:val="both"/>
              <w:rPr>
                <w:rFonts w:ascii="Times New Roman" w:eastAsiaTheme="minorHAnsi" w:hAnsi="Times New Roman" w:cs="Times New Roman"/>
                <w:b/>
                <w:strike/>
                <w:sz w:val="22"/>
                <w:szCs w:val="22"/>
              </w:rPr>
            </w:pPr>
          </w:p>
        </w:tc>
      </w:tr>
      <w:tr w:rsidR="00142AC4" w:rsidRPr="00142AC4" w14:paraId="2DF3E840" w14:textId="77777777" w:rsidTr="00F14371">
        <w:tc>
          <w:tcPr>
            <w:tcW w:w="9288" w:type="dxa"/>
            <w:gridSpan w:val="2"/>
          </w:tcPr>
          <w:p w14:paraId="57B0D4FF" w14:textId="77777777" w:rsidR="00DE6FE2" w:rsidRPr="00142AC4" w:rsidRDefault="00DE6FE2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35E810E1" w14:textId="77777777" w:rsidR="00DE6FE2" w:rsidRPr="00142AC4" w:rsidRDefault="00DE6FE2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22DC6434" w14:textId="77777777" w:rsidR="00837ACB" w:rsidRPr="00142AC4" w:rsidRDefault="00837ACB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7BFCD7E8" w14:textId="77777777" w:rsidR="00DE6FE2" w:rsidRPr="00142AC4" w:rsidRDefault="00DE6FE2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05FFF672" w14:textId="77777777" w:rsidTr="00A27B13">
        <w:tc>
          <w:tcPr>
            <w:tcW w:w="9288" w:type="dxa"/>
            <w:gridSpan w:val="2"/>
            <w:shd w:val="clear" w:color="auto" w:fill="E7E6E6" w:themeFill="background2"/>
          </w:tcPr>
          <w:p w14:paraId="0121BA97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Planowane efekty badań oraz sposoby ich upowszechniania (do 2000 znaków):</w:t>
            </w:r>
          </w:p>
        </w:tc>
      </w:tr>
      <w:tr w:rsidR="00142AC4" w:rsidRPr="00142AC4" w14:paraId="12756AFD" w14:textId="77777777" w:rsidTr="00F14371">
        <w:tc>
          <w:tcPr>
            <w:tcW w:w="9288" w:type="dxa"/>
            <w:gridSpan w:val="2"/>
          </w:tcPr>
          <w:p w14:paraId="479E20BF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185B209B" w14:textId="77777777" w:rsidR="00162528" w:rsidRPr="00142AC4" w:rsidRDefault="00162528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7AFE8D08" w14:textId="77777777" w:rsidR="0055003F" w:rsidRPr="00142AC4" w:rsidRDefault="0055003F" w:rsidP="00F14371">
            <w:pPr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142AC4" w:rsidRPr="00142AC4" w14:paraId="2889851B" w14:textId="77777777" w:rsidTr="00F14371">
        <w:trPr>
          <w:trHeight w:val="794"/>
        </w:trPr>
        <w:tc>
          <w:tcPr>
            <w:tcW w:w="9288" w:type="dxa"/>
            <w:gridSpan w:val="2"/>
            <w:vAlign w:val="bottom"/>
          </w:tcPr>
          <w:p w14:paraId="3D9621C9" w14:textId="77777777" w:rsidR="00A27B13" w:rsidRPr="00142AC4" w:rsidRDefault="00A27B13" w:rsidP="00F14371">
            <w:pPr>
              <w:rPr>
                <w:rFonts w:ascii="Times New Roman" w:eastAsia="Times New Roman" w:hAnsi="Times New Roman" w:cs="Times New Roman"/>
                <w:b/>
                <w:lang w:eastAsia="pl-PL"/>
              </w:rPr>
            </w:pPr>
          </w:p>
          <w:p w14:paraId="439AE680" w14:textId="77777777" w:rsidR="00A27B13" w:rsidRPr="00142AC4" w:rsidRDefault="0055003F" w:rsidP="00F14371">
            <w:pPr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 xml:space="preserve">Podpis doktoranta </w:t>
            </w:r>
            <w:r w:rsidR="00162528"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 xml:space="preserve">            </w:t>
            </w:r>
          </w:p>
        </w:tc>
      </w:tr>
      <w:tr w:rsidR="00142AC4" w:rsidRPr="00142AC4" w14:paraId="257614AA" w14:textId="77777777" w:rsidTr="00F14371">
        <w:trPr>
          <w:trHeight w:val="794"/>
        </w:trPr>
        <w:tc>
          <w:tcPr>
            <w:tcW w:w="9288" w:type="dxa"/>
            <w:gridSpan w:val="2"/>
            <w:vAlign w:val="bottom"/>
          </w:tcPr>
          <w:p w14:paraId="3EC43706" w14:textId="77777777" w:rsidR="00A27B13" w:rsidRPr="00142AC4" w:rsidRDefault="00A27B13" w:rsidP="00F14371">
            <w:pPr>
              <w:rPr>
                <w:rFonts w:ascii="Times New Roman" w:eastAsia="Times New Roman" w:hAnsi="Times New Roman" w:cs="Times New Roman"/>
                <w:b/>
                <w:lang w:eastAsia="pl-PL"/>
              </w:rPr>
            </w:pPr>
          </w:p>
          <w:p w14:paraId="087FAF55" w14:textId="77777777" w:rsidR="00A27B13" w:rsidRPr="00142AC4" w:rsidRDefault="0055003F" w:rsidP="00F14371">
            <w:pPr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>Podpis promotora</w:t>
            </w:r>
            <w:r w:rsidR="00162528"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 xml:space="preserve">                  </w:t>
            </w:r>
          </w:p>
        </w:tc>
      </w:tr>
      <w:tr w:rsidR="0055003F" w:rsidRPr="00142AC4" w14:paraId="45F7C337" w14:textId="77777777" w:rsidTr="00F14371">
        <w:trPr>
          <w:trHeight w:val="794"/>
        </w:trPr>
        <w:tc>
          <w:tcPr>
            <w:tcW w:w="9288" w:type="dxa"/>
            <w:gridSpan w:val="2"/>
            <w:vAlign w:val="bottom"/>
          </w:tcPr>
          <w:p w14:paraId="3E038DDB" w14:textId="77777777" w:rsidR="00A27B13" w:rsidRPr="00142AC4" w:rsidRDefault="00A27B13" w:rsidP="00F14371">
            <w:pPr>
              <w:rPr>
                <w:rFonts w:ascii="Times New Roman" w:eastAsia="Times New Roman" w:hAnsi="Times New Roman" w:cs="Times New Roman"/>
                <w:b/>
                <w:lang w:eastAsia="pl-PL"/>
              </w:rPr>
            </w:pPr>
          </w:p>
          <w:p w14:paraId="2965EB11" w14:textId="77777777" w:rsidR="00A27B13" w:rsidRPr="00142AC4" w:rsidRDefault="0055003F" w:rsidP="00F14371">
            <w:pPr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 xml:space="preserve">Podpis drugiego promotora /promotora pomocniczego </w:t>
            </w:r>
            <w:r w:rsidR="00162528" w:rsidRPr="00142AC4">
              <w:rPr>
                <w:rFonts w:ascii="Times New Roman" w:eastAsia="Times New Roman" w:hAnsi="Times New Roman" w:cs="Times New Roman"/>
                <w:b/>
                <w:lang w:eastAsia="pl-PL"/>
              </w:rPr>
              <w:t xml:space="preserve">            </w:t>
            </w:r>
          </w:p>
        </w:tc>
      </w:tr>
    </w:tbl>
    <w:p w14:paraId="4D08FF3A" w14:textId="77777777" w:rsidR="0055003F" w:rsidRPr="00142AC4" w:rsidRDefault="0055003F">
      <w:pPr>
        <w:spacing w:line="259" w:lineRule="auto"/>
        <w:rPr>
          <w:rFonts w:ascii="Times New Roman" w:hAnsi="Times New Roman" w:cs="Times New Roman"/>
          <w:strike/>
        </w:rPr>
      </w:pPr>
    </w:p>
    <w:p w14:paraId="6D3443A3" w14:textId="77777777" w:rsidR="0055003F" w:rsidRPr="00142AC4" w:rsidRDefault="0055003F">
      <w:pPr>
        <w:spacing w:line="259" w:lineRule="auto"/>
        <w:rPr>
          <w:rFonts w:ascii="Times New Roman" w:hAnsi="Times New Roman" w:cs="Times New Roman"/>
          <w:strike/>
        </w:rPr>
      </w:pPr>
    </w:p>
    <w:p w14:paraId="0913AFD1" w14:textId="77777777" w:rsidR="00E65B39" w:rsidRPr="00142AC4" w:rsidRDefault="00E65B39">
      <w:pPr>
        <w:spacing w:line="259" w:lineRule="auto"/>
        <w:rPr>
          <w:rFonts w:ascii="Times New Roman" w:hAnsi="Times New Roman" w:cs="Times New Roman"/>
          <w:strike/>
        </w:rPr>
      </w:pPr>
    </w:p>
    <w:p w14:paraId="534C921B" w14:textId="77777777" w:rsidR="00E65B39" w:rsidRPr="00142AC4" w:rsidRDefault="00E65B39">
      <w:pPr>
        <w:spacing w:line="259" w:lineRule="auto"/>
        <w:rPr>
          <w:rFonts w:ascii="Times New Roman" w:hAnsi="Times New Roman" w:cs="Times New Roman"/>
          <w:strike/>
        </w:rPr>
      </w:pPr>
    </w:p>
    <w:p w14:paraId="3B8E03F4" w14:textId="77777777" w:rsidR="00E65B39" w:rsidRPr="00142AC4" w:rsidRDefault="00E65B39">
      <w:pPr>
        <w:spacing w:line="259" w:lineRule="auto"/>
        <w:rPr>
          <w:rFonts w:ascii="Times New Roman" w:hAnsi="Times New Roman" w:cs="Times New Roman"/>
          <w:strike/>
        </w:rPr>
      </w:pPr>
    </w:p>
    <w:p w14:paraId="523A81EE" w14:textId="77777777" w:rsidR="00E65B39" w:rsidRPr="00142AC4" w:rsidRDefault="00E65B39">
      <w:pPr>
        <w:spacing w:line="259" w:lineRule="auto"/>
        <w:rPr>
          <w:rFonts w:ascii="Times New Roman" w:hAnsi="Times New Roman" w:cs="Times New Roman"/>
          <w:strike/>
        </w:rPr>
      </w:pPr>
    </w:p>
    <w:p w14:paraId="29975C95" w14:textId="77777777" w:rsidR="00E65B39" w:rsidRPr="00142AC4" w:rsidRDefault="00E65B39">
      <w:pPr>
        <w:spacing w:line="259" w:lineRule="auto"/>
        <w:rPr>
          <w:rFonts w:ascii="Times New Roman" w:hAnsi="Times New Roman" w:cs="Times New Roman"/>
          <w:strike/>
        </w:rPr>
      </w:pPr>
    </w:p>
    <w:p w14:paraId="2EC780CB" w14:textId="77777777" w:rsidR="00E65B39" w:rsidRPr="00142AC4" w:rsidRDefault="00E65B39">
      <w:pPr>
        <w:spacing w:line="259" w:lineRule="auto"/>
        <w:rPr>
          <w:rFonts w:ascii="Times New Roman" w:hAnsi="Times New Roman" w:cs="Times New Roman"/>
          <w:strike/>
        </w:rPr>
      </w:pPr>
    </w:p>
    <w:p w14:paraId="36A4BC38" w14:textId="77777777" w:rsidR="00E65B39" w:rsidRPr="00142AC4" w:rsidRDefault="00E65B39">
      <w:pPr>
        <w:spacing w:line="259" w:lineRule="auto"/>
        <w:rPr>
          <w:rFonts w:ascii="Times New Roman" w:hAnsi="Times New Roman" w:cs="Times New Roman"/>
          <w:strike/>
        </w:rPr>
      </w:pPr>
    </w:p>
    <w:p w14:paraId="68D58D54" w14:textId="77777777" w:rsidR="00E65B39" w:rsidRPr="00142AC4" w:rsidRDefault="00E65B39">
      <w:pPr>
        <w:spacing w:line="259" w:lineRule="auto"/>
        <w:rPr>
          <w:rFonts w:ascii="Times New Roman" w:hAnsi="Times New Roman" w:cs="Times New Roman"/>
          <w:strike/>
        </w:rPr>
      </w:pPr>
    </w:p>
    <w:p w14:paraId="639BB950" w14:textId="77777777" w:rsidR="00E65B39" w:rsidRPr="00142AC4" w:rsidRDefault="00E65B39">
      <w:pPr>
        <w:spacing w:line="259" w:lineRule="auto"/>
        <w:rPr>
          <w:rFonts w:ascii="Times New Roman" w:hAnsi="Times New Roman" w:cs="Times New Roman"/>
          <w:strike/>
        </w:rPr>
      </w:pPr>
    </w:p>
    <w:p w14:paraId="68211E2F" w14:textId="77777777" w:rsidR="00E65B39" w:rsidRPr="00142AC4" w:rsidRDefault="00E65B39">
      <w:pPr>
        <w:spacing w:line="259" w:lineRule="auto"/>
        <w:rPr>
          <w:rFonts w:ascii="Times New Roman" w:hAnsi="Times New Roman" w:cs="Times New Roman"/>
          <w:strike/>
        </w:rPr>
      </w:pPr>
    </w:p>
    <w:p w14:paraId="598FCF08" w14:textId="77777777" w:rsidR="00E65B39" w:rsidRPr="00142AC4" w:rsidRDefault="00E65B39">
      <w:pPr>
        <w:spacing w:line="259" w:lineRule="auto"/>
        <w:rPr>
          <w:rFonts w:ascii="Times New Roman" w:hAnsi="Times New Roman" w:cs="Times New Roman"/>
          <w:strike/>
        </w:rPr>
      </w:pPr>
    </w:p>
    <w:p w14:paraId="7D065D90" w14:textId="77777777" w:rsidR="00E65B39" w:rsidRPr="00142AC4" w:rsidRDefault="00E65B39">
      <w:pPr>
        <w:spacing w:line="259" w:lineRule="auto"/>
        <w:rPr>
          <w:rFonts w:ascii="Times New Roman" w:hAnsi="Times New Roman" w:cs="Times New Roman"/>
          <w:strike/>
        </w:rPr>
      </w:pPr>
    </w:p>
    <w:p w14:paraId="78406095" w14:textId="77777777" w:rsidR="00E65B39" w:rsidRPr="00142AC4" w:rsidRDefault="00E65B39">
      <w:pPr>
        <w:spacing w:line="259" w:lineRule="auto"/>
        <w:rPr>
          <w:rFonts w:ascii="Times New Roman" w:hAnsi="Times New Roman" w:cs="Times New Roman"/>
          <w:strike/>
        </w:rPr>
      </w:pPr>
    </w:p>
    <w:p w14:paraId="58C63D52" w14:textId="77777777" w:rsidR="00E65B39" w:rsidRPr="00142AC4" w:rsidRDefault="00E65B39">
      <w:pPr>
        <w:spacing w:line="259" w:lineRule="auto"/>
        <w:rPr>
          <w:rFonts w:ascii="Times New Roman" w:hAnsi="Times New Roman" w:cs="Times New Roman"/>
          <w:strike/>
        </w:rPr>
      </w:pPr>
    </w:p>
    <w:p w14:paraId="482B631B" w14:textId="77777777" w:rsidR="00E65B39" w:rsidRPr="00142AC4" w:rsidRDefault="00E65B39">
      <w:pPr>
        <w:spacing w:line="259" w:lineRule="auto"/>
        <w:rPr>
          <w:rFonts w:ascii="Times New Roman" w:hAnsi="Times New Roman" w:cs="Times New Roman"/>
          <w:strike/>
        </w:rPr>
      </w:pPr>
    </w:p>
    <w:p w14:paraId="4385E75D" w14:textId="77777777" w:rsidR="00E65B39" w:rsidRPr="00142AC4" w:rsidRDefault="00E65B39">
      <w:pPr>
        <w:spacing w:line="259" w:lineRule="auto"/>
        <w:rPr>
          <w:rFonts w:ascii="Times New Roman" w:hAnsi="Times New Roman" w:cs="Times New Roman"/>
          <w:strike/>
        </w:rPr>
      </w:pPr>
    </w:p>
    <w:p w14:paraId="0309AB7D" w14:textId="77777777" w:rsidR="00723BE7" w:rsidRPr="00142AC4" w:rsidRDefault="00723BE7" w:rsidP="00723BE7">
      <w:pPr>
        <w:pStyle w:val="Bezodstpw"/>
        <w:ind w:right="-709"/>
        <w:jc w:val="right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 w:cs="Times New Roman"/>
          <w:sz w:val="16"/>
          <w:szCs w:val="16"/>
        </w:rPr>
        <w:t xml:space="preserve">Załącznik </w:t>
      </w:r>
      <w:r w:rsidR="006136A4" w:rsidRPr="00142AC4">
        <w:rPr>
          <w:rFonts w:ascii="Times New Roman" w:hAnsi="Times New Roman" w:cs="Times New Roman"/>
          <w:sz w:val="16"/>
          <w:szCs w:val="16"/>
        </w:rPr>
        <w:t>N</w:t>
      </w:r>
      <w:r w:rsidRPr="00142AC4">
        <w:rPr>
          <w:rFonts w:ascii="Times New Roman" w:hAnsi="Times New Roman" w:cs="Times New Roman"/>
          <w:sz w:val="16"/>
          <w:szCs w:val="16"/>
        </w:rPr>
        <w:t xml:space="preserve">r 3 </w:t>
      </w:r>
      <w:r w:rsidRPr="00142AC4">
        <w:rPr>
          <w:rFonts w:ascii="Times New Roman" w:hAnsi="Times New Roman"/>
          <w:sz w:val="18"/>
          <w:szCs w:val="18"/>
        </w:rPr>
        <w:t xml:space="preserve">do Regulaminu Szkoły Doktorskiej </w:t>
      </w:r>
    </w:p>
    <w:p w14:paraId="25047F94" w14:textId="77777777" w:rsidR="00723BE7" w:rsidRPr="00142AC4" w:rsidRDefault="00723BE7" w:rsidP="00723BE7">
      <w:pPr>
        <w:pStyle w:val="Bezodstpw"/>
        <w:ind w:right="-709"/>
        <w:jc w:val="right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t>Śląskiego Uniwersytetu Medycznego w Katowicach</w:t>
      </w:r>
    </w:p>
    <w:p w14:paraId="389F07D7" w14:textId="77777777" w:rsidR="00723BE7" w:rsidRPr="00142AC4" w:rsidRDefault="00723BE7" w:rsidP="00723BE7">
      <w:pPr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47FCA0FE" w14:textId="77777777" w:rsidR="00723BE7" w:rsidRPr="00142AC4" w:rsidRDefault="00723BE7" w:rsidP="00723BE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2AC4">
        <w:rPr>
          <w:rFonts w:ascii="Times New Roman" w:hAnsi="Times New Roman" w:cs="Times New Roman"/>
          <w:b/>
          <w:sz w:val="24"/>
          <w:szCs w:val="24"/>
        </w:rPr>
        <w:t>RAPORT OCENY ŚRÓDOKRESOWEJ DOKTORANTA SZKOŁY DOKTORSKIEJ ŚLĄSKIEGO UNIWERSYTETU MEDYCZNEGO W KATOWICACH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124"/>
        <w:gridCol w:w="6222"/>
      </w:tblGrid>
      <w:tr w:rsidR="00142AC4" w:rsidRPr="00142AC4" w14:paraId="35E33C58" w14:textId="77777777" w:rsidTr="00182865">
        <w:tc>
          <w:tcPr>
            <w:tcW w:w="3227" w:type="dxa"/>
          </w:tcPr>
          <w:p w14:paraId="41B8FA9A" w14:textId="77777777" w:rsidR="00723BE7" w:rsidRPr="00142AC4" w:rsidRDefault="00723BE7" w:rsidP="001828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AC4">
              <w:rPr>
                <w:rFonts w:ascii="Times New Roman" w:hAnsi="Times New Roman" w:cs="Times New Roman"/>
                <w:sz w:val="24"/>
                <w:szCs w:val="24"/>
              </w:rPr>
              <w:t>Nazwisko imię doktoranta</w:t>
            </w:r>
          </w:p>
          <w:p w14:paraId="7072C6FA" w14:textId="77777777" w:rsidR="00723BE7" w:rsidRPr="00142AC4" w:rsidRDefault="00723BE7" w:rsidP="001828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52" w:type="dxa"/>
          </w:tcPr>
          <w:p w14:paraId="7E484746" w14:textId="77777777" w:rsidR="00723BE7" w:rsidRPr="00142AC4" w:rsidRDefault="00723BE7" w:rsidP="0018286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42AC4" w:rsidRPr="00142AC4" w14:paraId="6A9E20A4" w14:textId="77777777" w:rsidTr="00182865">
        <w:tc>
          <w:tcPr>
            <w:tcW w:w="3227" w:type="dxa"/>
          </w:tcPr>
          <w:p w14:paraId="698ED5CE" w14:textId="77777777" w:rsidR="00723BE7" w:rsidRPr="00142AC4" w:rsidRDefault="00723BE7" w:rsidP="001828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AC4">
              <w:rPr>
                <w:rFonts w:ascii="Times New Roman" w:hAnsi="Times New Roman" w:cs="Times New Roman"/>
                <w:sz w:val="24"/>
                <w:szCs w:val="24"/>
              </w:rPr>
              <w:t>Nr albumu</w:t>
            </w:r>
          </w:p>
          <w:p w14:paraId="27AD37DF" w14:textId="77777777" w:rsidR="00723BE7" w:rsidRPr="00142AC4" w:rsidRDefault="00723BE7" w:rsidP="001828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52" w:type="dxa"/>
          </w:tcPr>
          <w:p w14:paraId="3B453F67" w14:textId="77777777" w:rsidR="00723BE7" w:rsidRPr="00142AC4" w:rsidRDefault="00723BE7" w:rsidP="0018286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42AC4" w:rsidRPr="00142AC4" w14:paraId="25229863" w14:textId="77777777" w:rsidTr="00182865">
        <w:tc>
          <w:tcPr>
            <w:tcW w:w="3227" w:type="dxa"/>
          </w:tcPr>
          <w:p w14:paraId="4F5725B1" w14:textId="77777777" w:rsidR="00723BE7" w:rsidRPr="00142AC4" w:rsidRDefault="004E6B83" w:rsidP="001828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AC4">
              <w:rPr>
                <w:rFonts w:ascii="Times New Roman" w:hAnsi="Times New Roman" w:cs="Times New Roman"/>
                <w:sz w:val="24"/>
                <w:szCs w:val="24"/>
              </w:rPr>
              <w:t>Data urodzenia</w:t>
            </w:r>
          </w:p>
          <w:p w14:paraId="5D4DE9A4" w14:textId="77777777" w:rsidR="00723BE7" w:rsidRPr="00142AC4" w:rsidRDefault="00723BE7" w:rsidP="001828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52" w:type="dxa"/>
          </w:tcPr>
          <w:p w14:paraId="11091977" w14:textId="77777777" w:rsidR="00723BE7" w:rsidRPr="00142AC4" w:rsidRDefault="00723BE7" w:rsidP="0018286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23BE7" w:rsidRPr="00142AC4" w14:paraId="118F2746" w14:textId="77777777" w:rsidTr="00182865">
        <w:tc>
          <w:tcPr>
            <w:tcW w:w="3227" w:type="dxa"/>
          </w:tcPr>
          <w:p w14:paraId="3B3CE39C" w14:textId="77777777" w:rsidR="00723BE7" w:rsidRPr="00142AC4" w:rsidRDefault="00723BE7" w:rsidP="001828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AC4">
              <w:rPr>
                <w:rFonts w:ascii="Times New Roman" w:hAnsi="Times New Roman" w:cs="Times New Roman"/>
                <w:sz w:val="24"/>
                <w:szCs w:val="24"/>
              </w:rPr>
              <w:t>Dziedzina i dyscyplina naukowa</w:t>
            </w:r>
          </w:p>
          <w:p w14:paraId="29F4A2C0" w14:textId="77777777" w:rsidR="00723BE7" w:rsidRPr="00142AC4" w:rsidRDefault="00723BE7" w:rsidP="001828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52" w:type="dxa"/>
          </w:tcPr>
          <w:p w14:paraId="291479BE" w14:textId="77777777" w:rsidR="00723BE7" w:rsidRPr="00142AC4" w:rsidRDefault="00723BE7" w:rsidP="0018286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BE25337" w14:textId="77777777" w:rsidR="00723BE7" w:rsidRPr="00142AC4" w:rsidRDefault="00723BE7" w:rsidP="00723BE7">
      <w:pPr>
        <w:jc w:val="both"/>
        <w:rPr>
          <w:rFonts w:ascii="Times New Roman" w:hAnsi="Times New Roman" w:cs="Times New Roman"/>
          <w:sz w:val="18"/>
          <w:szCs w:val="18"/>
        </w:rPr>
      </w:pPr>
    </w:p>
    <w:p w14:paraId="749F33F4" w14:textId="77777777" w:rsidR="00723BE7" w:rsidRPr="00142AC4" w:rsidRDefault="00723BE7" w:rsidP="00723BE7">
      <w:pPr>
        <w:jc w:val="both"/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  <w:b/>
        </w:rPr>
        <w:t>Temat badań:</w:t>
      </w:r>
      <w:r w:rsidRPr="00142AC4">
        <w:rPr>
          <w:rFonts w:ascii="Times New Roman" w:hAnsi="Times New Roman" w:cs="Times New Roman"/>
        </w:rPr>
        <w:t xml:space="preserve"> …………………………………………………………………………………………</w:t>
      </w:r>
    </w:p>
    <w:p w14:paraId="1A9902B7" w14:textId="77777777" w:rsidR="00723BE7" w:rsidRPr="00142AC4" w:rsidRDefault="00723BE7" w:rsidP="00723BE7">
      <w:pPr>
        <w:jc w:val="both"/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  <w:b/>
        </w:rPr>
        <w:t xml:space="preserve">Promotor/ promotorzy/: </w:t>
      </w:r>
      <w:r w:rsidRPr="00142AC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7B09EFAF" w14:textId="77777777" w:rsidR="00723BE7" w:rsidRPr="00142AC4" w:rsidRDefault="00723BE7" w:rsidP="00723BE7">
      <w:pPr>
        <w:jc w:val="both"/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  <w:b/>
        </w:rPr>
        <w:t>Promotor pomocniczy:</w:t>
      </w:r>
      <w:r w:rsidRPr="00142AC4">
        <w:rPr>
          <w:rFonts w:ascii="Times New Roman" w:hAnsi="Times New Roman" w:cs="Times New Roman"/>
        </w:rPr>
        <w:t xml:space="preserve"> …………………………………………………………………………………</w:t>
      </w:r>
    </w:p>
    <w:p w14:paraId="473CF82C" w14:textId="77777777" w:rsidR="00723BE7" w:rsidRPr="00142AC4" w:rsidRDefault="00723BE7" w:rsidP="004A20BC">
      <w:pPr>
        <w:pStyle w:val="Akapitzlist"/>
        <w:numPr>
          <w:ilvl w:val="0"/>
          <w:numId w:val="47"/>
        </w:numPr>
        <w:tabs>
          <w:tab w:val="left" w:pos="851"/>
          <w:tab w:val="left" w:pos="993"/>
        </w:tabs>
        <w:spacing w:after="0" w:line="240" w:lineRule="auto"/>
        <w:ind w:left="426" w:firstLine="0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42AC4">
        <w:rPr>
          <w:rFonts w:ascii="Times New Roman" w:hAnsi="Times New Roman" w:cs="Times New Roman"/>
          <w:b/>
          <w:sz w:val="24"/>
          <w:szCs w:val="24"/>
        </w:rPr>
        <w:t>Rozwój naukowo-badawczy doktoranta *</w:t>
      </w:r>
    </w:p>
    <w:p w14:paraId="09098388" w14:textId="77777777" w:rsidR="00D94F8B" w:rsidRPr="00142AC4" w:rsidRDefault="00D94F8B" w:rsidP="00D94F8B">
      <w:pPr>
        <w:pStyle w:val="Akapitzlist"/>
        <w:tabs>
          <w:tab w:val="left" w:pos="851"/>
          <w:tab w:val="left" w:pos="993"/>
        </w:tabs>
        <w:spacing w:after="0" w:line="240" w:lineRule="auto"/>
        <w:ind w:left="426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D07C030" w14:textId="77777777" w:rsidR="00D94F8B" w:rsidRPr="00142AC4" w:rsidRDefault="00903DA5" w:rsidP="00903DA5">
      <w:pPr>
        <w:pStyle w:val="Akapitzlist"/>
        <w:numPr>
          <w:ilvl w:val="2"/>
          <w:numId w:val="9"/>
        </w:numPr>
        <w:tabs>
          <w:tab w:val="left" w:pos="851"/>
          <w:tab w:val="left" w:pos="993"/>
        </w:tabs>
        <w:spacing w:after="0" w:line="240" w:lineRule="auto"/>
        <w:ind w:left="85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42AC4">
        <w:rPr>
          <w:rFonts w:ascii="Times New Roman" w:hAnsi="Times New Roman" w:cs="Times New Roman"/>
          <w:b/>
          <w:sz w:val="24"/>
          <w:szCs w:val="24"/>
        </w:rPr>
        <w:t>O</w:t>
      </w:r>
      <w:r w:rsidR="00D94F8B" w:rsidRPr="00142AC4">
        <w:rPr>
          <w:rFonts w:ascii="Times New Roman" w:hAnsi="Times New Roman" w:cs="Times New Roman"/>
          <w:b/>
          <w:sz w:val="24"/>
          <w:szCs w:val="24"/>
        </w:rPr>
        <w:t>bowiązkowe</w:t>
      </w:r>
      <w:r w:rsidRPr="00142AC4">
        <w:rPr>
          <w:rFonts w:ascii="Times New Roman" w:hAnsi="Times New Roman" w:cs="Times New Roman"/>
          <w:b/>
          <w:sz w:val="24"/>
          <w:szCs w:val="24"/>
        </w:rPr>
        <w:t xml:space="preserve"> aktywności</w:t>
      </w:r>
    </w:p>
    <w:p w14:paraId="3D64CBBA" w14:textId="77777777" w:rsidR="00D94F8B" w:rsidRPr="00142AC4" w:rsidRDefault="00D94F8B" w:rsidP="00D94F8B">
      <w:pPr>
        <w:tabs>
          <w:tab w:val="left" w:pos="851"/>
          <w:tab w:val="left" w:pos="993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ela-Siatka"/>
        <w:tblW w:w="10348" w:type="dxa"/>
        <w:tblInd w:w="-318" w:type="dxa"/>
        <w:tblLook w:val="04A0" w:firstRow="1" w:lastRow="0" w:firstColumn="1" w:lastColumn="0" w:noHBand="0" w:noVBand="1"/>
      </w:tblPr>
      <w:tblGrid>
        <w:gridCol w:w="426"/>
        <w:gridCol w:w="2977"/>
        <w:gridCol w:w="3402"/>
        <w:gridCol w:w="3543"/>
      </w:tblGrid>
      <w:tr w:rsidR="00142AC4" w:rsidRPr="00142AC4" w14:paraId="2234131C" w14:textId="77777777" w:rsidTr="001A5868">
        <w:tc>
          <w:tcPr>
            <w:tcW w:w="426" w:type="dxa"/>
          </w:tcPr>
          <w:p w14:paraId="5EE873B0" w14:textId="77777777" w:rsidR="00D94F8B" w:rsidRPr="00142AC4" w:rsidRDefault="00D94F8B" w:rsidP="001A5868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proofErr w:type="spellStart"/>
            <w:r w:rsidRPr="00142AC4">
              <w:rPr>
                <w:rFonts w:ascii="Times New Roman" w:hAnsi="Times New Roman" w:cs="Times New Roman"/>
                <w:i/>
                <w:sz w:val="18"/>
                <w:szCs w:val="18"/>
              </w:rPr>
              <w:t>Lp</w:t>
            </w:r>
            <w:proofErr w:type="spellEnd"/>
          </w:p>
        </w:tc>
        <w:tc>
          <w:tcPr>
            <w:tcW w:w="2977" w:type="dxa"/>
          </w:tcPr>
          <w:p w14:paraId="16AB0DF7" w14:textId="77777777" w:rsidR="00D94F8B" w:rsidRPr="00142AC4" w:rsidRDefault="00D94F8B" w:rsidP="001A5868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42AC4">
              <w:rPr>
                <w:rFonts w:ascii="Times New Roman" w:hAnsi="Times New Roman" w:cs="Times New Roman"/>
                <w:i/>
                <w:sz w:val="18"/>
                <w:szCs w:val="18"/>
              </w:rPr>
              <w:t>Rodzaj aktywności</w:t>
            </w:r>
          </w:p>
          <w:p w14:paraId="3B438D34" w14:textId="77777777" w:rsidR="00D94F8B" w:rsidRPr="00142AC4" w:rsidRDefault="00D94F8B" w:rsidP="001A5868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3402" w:type="dxa"/>
          </w:tcPr>
          <w:p w14:paraId="298CE0E1" w14:textId="77777777" w:rsidR="00D94F8B" w:rsidRPr="00142AC4" w:rsidRDefault="00D94F8B" w:rsidP="001A5868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42AC4">
              <w:rPr>
                <w:rFonts w:ascii="Times New Roman" w:hAnsi="Times New Roman" w:cs="Times New Roman"/>
                <w:i/>
                <w:sz w:val="18"/>
                <w:szCs w:val="18"/>
              </w:rPr>
              <w:t>Sposób potwierdzenia</w:t>
            </w:r>
          </w:p>
        </w:tc>
        <w:tc>
          <w:tcPr>
            <w:tcW w:w="3543" w:type="dxa"/>
          </w:tcPr>
          <w:p w14:paraId="1C9BDB2D" w14:textId="77777777" w:rsidR="00D94F8B" w:rsidRPr="00142AC4" w:rsidRDefault="00D94F8B" w:rsidP="001A5868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42AC4">
              <w:rPr>
                <w:rFonts w:ascii="Times New Roman" w:hAnsi="Times New Roman" w:cs="Times New Roman"/>
                <w:i/>
                <w:sz w:val="18"/>
                <w:szCs w:val="18"/>
              </w:rPr>
              <w:t>Opis (nazwa, data , inne)</w:t>
            </w:r>
          </w:p>
        </w:tc>
      </w:tr>
      <w:tr w:rsidR="00142AC4" w:rsidRPr="00142AC4" w14:paraId="73E62CF3" w14:textId="77777777" w:rsidTr="001A5868">
        <w:tc>
          <w:tcPr>
            <w:tcW w:w="426" w:type="dxa"/>
          </w:tcPr>
          <w:p w14:paraId="42CDD0C5" w14:textId="77777777" w:rsidR="00A01A87" w:rsidRPr="00142AC4" w:rsidRDefault="00A01A87" w:rsidP="00903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CCEE6DC" w14:textId="77777777" w:rsidR="00A01A87" w:rsidRPr="00142AC4" w:rsidRDefault="00A01A87" w:rsidP="00903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87B8932" w14:textId="77777777" w:rsidR="00903DA5" w:rsidRPr="00142AC4" w:rsidRDefault="00903DA5" w:rsidP="00903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42AC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2977" w:type="dxa"/>
          </w:tcPr>
          <w:p w14:paraId="164B25FF" w14:textId="77777777" w:rsidR="00903DA5" w:rsidRPr="00142AC4" w:rsidRDefault="00903DA5" w:rsidP="00903DA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Recenzowane publikacje (wydane lub przyjęte do druku w trakcie kształcenia w Szkole Doktorskiej)</w:t>
            </w:r>
          </w:p>
        </w:tc>
        <w:tc>
          <w:tcPr>
            <w:tcW w:w="3402" w:type="dxa"/>
          </w:tcPr>
          <w:p w14:paraId="5BFD7184" w14:textId="77777777" w:rsidR="00903DA5" w:rsidRPr="00142AC4" w:rsidRDefault="00903DA5" w:rsidP="00903DA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sz w:val="16"/>
                <w:szCs w:val="16"/>
              </w:rPr>
              <w:t>Kserokopia artykułu lub rozdziału oraz kserokopie stron zawierających:</w:t>
            </w:r>
            <w:r w:rsidR="00280689" w:rsidRPr="00142AC4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142AC4">
              <w:rPr>
                <w:rFonts w:ascii="Times New Roman" w:hAnsi="Times New Roman" w:cs="Times New Roman"/>
                <w:sz w:val="16"/>
                <w:szCs w:val="16"/>
              </w:rPr>
              <w:t>nazwisko autora, tytuł artykułu lub rozdziału,</w:t>
            </w:r>
            <w:r w:rsidR="00280689" w:rsidRPr="00142AC4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142AC4">
              <w:rPr>
                <w:rFonts w:ascii="Times New Roman" w:hAnsi="Times New Roman" w:cs="Times New Roman"/>
                <w:sz w:val="16"/>
                <w:szCs w:val="16"/>
              </w:rPr>
              <w:t>nazwę czasopisma naukowego lub tytuł monografii, numer ISBN, ISSN (jeśli został nadany), rok wydania,</w:t>
            </w:r>
            <w:r w:rsidR="00280689" w:rsidRPr="00142AC4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142AC4">
              <w:rPr>
                <w:rFonts w:ascii="Times New Roman" w:hAnsi="Times New Roman" w:cs="Times New Roman"/>
                <w:sz w:val="16"/>
                <w:szCs w:val="16"/>
              </w:rPr>
              <w:t>liczbę stron. Zaświadczenie od redaktora prowadzącego o przyjęciu publikacji do druku</w:t>
            </w:r>
          </w:p>
        </w:tc>
        <w:tc>
          <w:tcPr>
            <w:tcW w:w="3543" w:type="dxa"/>
          </w:tcPr>
          <w:p w14:paraId="24F8B28A" w14:textId="77777777" w:rsidR="00903DA5" w:rsidRPr="00142AC4" w:rsidRDefault="00903DA5" w:rsidP="00903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42AC4" w:rsidRPr="00142AC4" w14:paraId="59E76F49" w14:textId="77777777" w:rsidTr="00280689">
        <w:trPr>
          <w:trHeight w:val="329"/>
        </w:trPr>
        <w:tc>
          <w:tcPr>
            <w:tcW w:w="426" w:type="dxa"/>
          </w:tcPr>
          <w:p w14:paraId="605757CB" w14:textId="77777777" w:rsidR="00A01A87" w:rsidRPr="00142AC4" w:rsidRDefault="00A01A87" w:rsidP="00903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1CFE7C8" w14:textId="77777777" w:rsidR="00A01A87" w:rsidRPr="00142AC4" w:rsidRDefault="00A01A87" w:rsidP="00903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FFB9FBF" w14:textId="77777777" w:rsidR="00A01A87" w:rsidRPr="00142AC4" w:rsidRDefault="00A01A87" w:rsidP="00903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32C5627" w14:textId="77777777" w:rsidR="00A01A87" w:rsidRPr="00142AC4" w:rsidRDefault="00A01A87" w:rsidP="00903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6F1E211" w14:textId="77777777" w:rsidR="00903DA5" w:rsidRPr="00142AC4" w:rsidRDefault="00903DA5" w:rsidP="00903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42AC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977" w:type="dxa"/>
          </w:tcPr>
          <w:p w14:paraId="387AA674" w14:textId="77777777" w:rsidR="00A01A87" w:rsidRPr="00142AC4" w:rsidRDefault="00A01A87" w:rsidP="00903D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5088C8" w14:textId="77777777" w:rsidR="00A01A87" w:rsidRPr="00142AC4" w:rsidRDefault="00A01A87" w:rsidP="00903D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9C35ED" w14:textId="77777777" w:rsidR="00A01A87" w:rsidRPr="00142AC4" w:rsidRDefault="00A01A87" w:rsidP="00903D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CD93B2" w14:textId="77777777" w:rsidR="00903DA5" w:rsidRPr="00142AC4" w:rsidRDefault="00903DA5" w:rsidP="00903D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 xml:space="preserve">Granty naukowe </w:t>
            </w:r>
          </w:p>
        </w:tc>
        <w:tc>
          <w:tcPr>
            <w:tcW w:w="3402" w:type="dxa"/>
          </w:tcPr>
          <w:p w14:paraId="30A80242" w14:textId="77777777" w:rsidR="00903DA5" w:rsidRPr="00142AC4" w:rsidRDefault="00903DA5" w:rsidP="002806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sz w:val="16"/>
                <w:szCs w:val="16"/>
              </w:rPr>
              <w:t xml:space="preserve">Potwierdzenie złożenia wniosku grantowego, decyzja NCN, </w:t>
            </w:r>
            <w:proofErr w:type="spellStart"/>
            <w:r w:rsidRPr="00142AC4">
              <w:rPr>
                <w:rFonts w:ascii="Times New Roman" w:hAnsi="Times New Roman" w:cs="Times New Roman"/>
                <w:sz w:val="16"/>
                <w:szCs w:val="16"/>
              </w:rPr>
              <w:t>NCBiR</w:t>
            </w:r>
            <w:proofErr w:type="spellEnd"/>
            <w:r w:rsidRPr="00142AC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="00D40715" w:rsidRPr="00142AC4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="00D40715" w:rsidRPr="00142AC4">
              <w:rPr>
                <w:rFonts w:ascii="Times New Roman" w:hAnsi="Times New Roman" w:cs="Times New Roman"/>
                <w:sz w:val="16"/>
                <w:szCs w:val="16"/>
              </w:rPr>
              <w:t>MNiSW</w:t>
            </w:r>
            <w:proofErr w:type="spellEnd"/>
            <w:r w:rsidR="00D40715" w:rsidRPr="00142AC4">
              <w:rPr>
                <w:rFonts w:ascii="Times New Roman" w:hAnsi="Times New Roman" w:cs="Times New Roman"/>
                <w:sz w:val="16"/>
                <w:szCs w:val="16"/>
              </w:rPr>
              <w:t>, FNP, ABM, NAWA</w:t>
            </w:r>
            <w:r w:rsidR="00280689" w:rsidRPr="00142AC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="00D40715" w:rsidRPr="00142AC4">
              <w:rPr>
                <w:rFonts w:ascii="Times New Roman" w:hAnsi="Times New Roman" w:cs="Times New Roman"/>
                <w:sz w:val="16"/>
                <w:szCs w:val="16"/>
              </w:rPr>
              <w:t xml:space="preserve"> inne</w:t>
            </w:r>
            <w:r w:rsidRPr="00142AC4">
              <w:rPr>
                <w:rFonts w:ascii="Times New Roman" w:hAnsi="Times New Roman" w:cs="Times New Roman"/>
                <w:sz w:val="16"/>
                <w:szCs w:val="16"/>
              </w:rPr>
              <w:t xml:space="preserve"> o przyznaniu, odmowie przyznania grantu lub </w:t>
            </w:r>
            <w:r w:rsidR="00A01A87" w:rsidRPr="00142AC4">
              <w:rPr>
                <w:rFonts w:ascii="Times New Roman" w:hAnsi="Times New Roman" w:cs="Times New Roman"/>
                <w:sz w:val="16"/>
                <w:szCs w:val="16"/>
              </w:rPr>
              <w:t xml:space="preserve">wniosku grantowego do krajowej lub zagranicznej instytucji finansującej działalność naukową w drodze konkursowej ze wskazaniem nazwy instytucji, projektu </w:t>
            </w:r>
            <w:r w:rsidRPr="00142AC4">
              <w:rPr>
                <w:rFonts w:ascii="Times New Roman" w:hAnsi="Times New Roman" w:cs="Times New Roman"/>
                <w:sz w:val="16"/>
                <w:szCs w:val="16"/>
              </w:rPr>
              <w:t xml:space="preserve">potwierdzenie kierownika projektu badawczego lub decyzja o przyznaniu grantu </w:t>
            </w:r>
          </w:p>
          <w:p w14:paraId="386B7BB6" w14:textId="77777777" w:rsidR="00A01A87" w:rsidRPr="00142AC4" w:rsidRDefault="00A01A87" w:rsidP="00280689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543" w:type="dxa"/>
          </w:tcPr>
          <w:p w14:paraId="0E75D7E0" w14:textId="77777777" w:rsidR="00903DA5" w:rsidRPr="00142AC4" w:rsidRDefault="00903DA5" w:rsidP="00903DA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1EA5253A" w14:textId="77777777" w:rsidR="001A5868" w:rsidRPr="00142AC4" w:rsidRDefault="001A5868" w:rsidP="001A5868">
      <w:pPr>
        <w:pStyle w:val="Akapitzlist"/>
        <w:tabs>
          <w:tab w:val="left" w:pos="851"/>
          <w:tab w:val="left" w:pos="993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091F684" w14:textId="77777777" w:rsidR="00D94F8B" w:rsidRPr="00142AC4" w:rsidRDefault="00D94F8B" w:rsidP="00903DA5">
      <w:pPr>
        <w:pStyle w:val="Akapitzlist"/>
        <w:numPr>
          <w:ilvl w:val="2"/>
          <w:numId w:val="9"/>
        </w:numPr>
        <w:tabs>
          <w:tab w:val="left" w:pos="851"/>
          <w:tab w:val="left" w:pos="993"/>
        </w:tabs>
        <w:spacing w:after="0" w:line="240" w:lineRule="auto"/>
        <w:ind w:left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42AC4">
        <w:rPr>
          <w:rFonts w:ascii="Times New Roman" w:hAnsi="Times New Roman" w:cs="Times New Roman"/>
          <w:b/>
          <w:sz w:val="24"/>
          <w:szCs w:val="24"/>
        </w:rPr>
        <w:t xml:space="preserve">Pozostałe aktywności </w:t>
      </w:r>
      <w:r w:rsidR="001A5868" w:rsidRPr="00142AC4">
        <w:rPr>
          <w:rFonts w:ascii="Times New Roman" w:hAnsi="Times New Roman" w:cs="Times New Roman"/>
          <w:b/>
          <w:sz w:val="24"/>
          <w:szCs w:val="24"/>
        </w:rPr>
        <w:t xml:space="preserve">(obowiązkowe wskazanie minimum </w:t>
      </w:r>
      <w:r w:rsidR="00903DA5" w:rsidRPr="00142AC4">
        <w:rPr>
          <w:rFonts w:ascii="Times New Roman" w:hAnsi="Times New Roman" w:cs="Times New Roman"/>
          <w:b/>
          <w:sz w:val="24"/>
          <w:szCs w:val="24"/>
        </w:rPr>
        <w:t>jednej</w:t>
      </w:r>
      <w:r w:rsidR="001A5868" w:rsidRPr="00142AC4">
        <w:rPr>
          <w:rFonts w:ascii="Times New Roman" w:hAnsi="Times New Roman" w:cs="Times New Roman"/>
          <w:b/>
          <w:sz w:val="24"/>
          <w:szCs w:val="24"/>
        </w:rPr>
        <w:t>)</w:t>
      </w:r>
    </w:p>
    <w:p w14:paraId="3AAAF4A1" w14:textId="77777777" w:rsidR="001A5868" w:rsidRPr="00142AC4" w:rsidRDefault="001A5868" w:rsidP="001A5868">
      <w:pPr>
        <w:pStyle w:val="Akapitzlist"/>
        <w:tabs>
          <w:tab w:val="left" w:pos="851"/>
          <w:tab w:val="left" w:pos="993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ela-Siatka"/>
        <w:tblW w:w="10348" w:type="dxa"/>
        <w:tblInd w:w="-318" w:type="dxa"/>
        <w:tblLook w:val="04A0" w:firstRow="1" w:lastRow="0" w:firstColumn="1" w:lastColumn="0" w:noHBand="0" w:noVBand="1"/>
      </w:tblPr>
      <w:tblGrid>
        <w:gridCol w:w="426"/>
        <w:gridCol w:w="2977"/>
        <w:gridCol w:w="3402"/>
        <w:gridCol w:w="3543"/>
      </w:tblGrid>
      <w:tr w:rsidR="00142AC4" w:rsidRPr="00142AC4" w14:paraId="5BBE2A71" w14:textId="77777777" w:rsidTr="00182865">
        <w:tc>
          <w:tcPr>
            <w:tcW w:w="426" w:type="dxa"/>
          </w:tcPr>
          <w:p w14:paraId="4B7793B0" w14:textId="77777777" w:rsidR="00723BE7" w:rsidRPr="00142AC4" w:rsidRDefault="00723BE7" w:rsidP="00182865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proofErr w:type="spellStart"/>
            <w:r w:rsidRPr="00142AC4">
              <w:rPr>
                <w:rFonts w:ascii="Times New Roman" w:hAnsi="Times New Roman" w:cs="Times New Roman"/>
                <w:i/>
                <w:sz w:val="18"/>
                <w:szCs w:val="18"/>
              </w:rPr>
              <w:t>Lp</w:t>
            </w:r>
            <w:proofErr w:type="spellEnd"/>
          </w:p>
        </w:tc>
        <w:tc>
          <w:tcPr>
            <w:tcW w:w="2977" w:type="dxa"/>
          </w:tcPr>
          <w:p w14:paraId="4569A08D" w14:textId="77777777" w:rsidR="00723BE7" w:rsidRPr="00142AC4" w:rsidRDefault="00723BE7" w:rsidP="00182865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42AC4">
              <w:rPr>
                <w:rFonts w:ascii="Times New Roman" w:hAnsi="Times New Roman" w:cs="Times New Roman"/>
                <w:i/>
                <w:sz w:val="18"/>
                <w:szCs w:val="18"/>
              </w:rPr>
              <w:t>Rodzaj aktywności</w:t>
            </w:r>
          </w:p>
          <w:p w14:paraId="0041245B" w14:textId="77777777" w:rsidR="00723BE7" w:rsidRPr="00142AC4" w:rsidRDefault="00723BE7" w:rsidP="00182865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3402" w:type="dxa"/>
          </w:tcPr>
          <w:p w14:paraId="5E1C7672" w14:textId="77777777" w:rsidR="00723BE7" w:rsidRPr="00142AC4" w:rsidRDefault="00723BE7" w:rsidP="00182865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42AC4">
              <w:rPr>
                <w:rFonts w:ascii="Times New Roman" w:hAnsi="Times New Roman" w:cs="Times New Roman"/>
                <w:i/>
                <w:sz w:val="18"/>
                <w:szCs w:val="18"/>
              </w:rPr>
              <w:t>Sposób potwierdzenia</w:t>
            </w:r>
          </w:p>
        </w:tc>
        <w:tc>
          <w:tcPr>
            <w:tcW w:w="3543" w:type="dxa"/>
          </w:tcPr>
          <w:p w14:paraId="04F8E6E2" w14:textId="77777777" w:rsidR="00723BE7" w:rsidRPr="00142AC4" w:rsidRDefault="00723BE7" w:rsidP="00182865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42AC4">
              <w:rPr>
                <w:rFonts w:ascii="Times New Roman" w:hAnsi="Times New Roman" w:cs="Times New Roman"/>
                <w:i/>
                <w:sz w:val="18"/>
                <w:szCs w:val="18"/>
              </w:rPr>
              <w:t>Opis (nazwa, data , inne)</w:t>
            </w:r>
          </w:p>
        </w:tc>
      </w:tr>
      <w:tr w:rsidR="00142AC4" w:rsidRPr="00142AC4" w14:paraId="7813C673" w14:textId="77777777" w:rsidTr="00182865">
        <w:tc>
          <w:tcPr>
            <w:tcW w:w="426" w:type="dxa"/>
          </w:tcPr>
          <w:p w14:paraId="296F0FB0" w14:textId="77777777" w:rsidR="00723BE7" w:rsidRPr="00142AC4" w:rsidRDefault="00142AC4" w:rsidP="0018286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977" w:type="dxa"/>
          </w:tcPr>
          <w:p w14:paraId="24B9963A" w14:textId="77777777" w:rsidR="00723BE7" w:rsidRPr="00142AC4" w:rsidRDefault="002A5F25" w:rsidP="000274C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Czynny u</w:t>
            </w:r>
            <w:r w:rsidR="00723BE7" w:rsidRPr="00142AC4">
              <w:rPr>
                <w:rFonts w:ascii="Times New Roman" w:hAnsi="Times New Roman" w:cs="Times New Roman"/>
                <w:sz w:val="20"/>
                <w:szCs w:val="20"/>
              </w:rPr>
              <w:t>dział w konferencjach naukowych</w:t>
            </w:r>
          </w:p>
        </w:tc>
        <w:tc>
          <w:tcPr>
            <w:tcW w:w="3402" w:type="dxa"/>
          </w:tcPr>
          <w:p w14:paraId="7EC4E6E3" w14:textId="77777777" w:rsidR="00723BE7" w:rsidRPr="00142AC4" w:rsidRDefault="00723BE7" w:rsidP="0018286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sz w:val="16"/>
                <w:szCs w:val="16"/>
              </w:rPr>
              <w:t>zaświadczenie organizatora konferencji zawierające: nazwę konferencji, datę i miejsce konferencji, rodzaj wystąpienia, nazwisko autora, tytuł prezentowanego wykładu, komunikatu lub posteru</w:t>
            </w:r>
          </w:p>
        </w:tc>
        <w:tc>
          <w:tcPr>
            <w:tcW w:w="3543" w:type="dxa"/>
          </w:tcPr>
          <w:p w14:paraId="62DA9F07" w14:textId="77777777" w:rsidR="00723BE7" w:rsidRPr="00142AC4" w:rsidRDefault="00723BE7" w:rsidP="0018286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2AC4" w:rsidRPr="00142AC4" w14:paraId="3C25C4D6" w14:textId="77777777" w:rsidTr="00182865">
        <w:tc>
          <w:tcPr>
            <w:tcW w:w="426" w:type="dxa"/>
          </w:tcPr>
          <w:p w14:paraId="29B13419" w14:textId="77777777" w:rsidR="00723BE7" w:rsidRPr="00142AC4" w:rsidRDefault="00142AC4" w:rsidP="0018286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977" w:type="dxa"/>
          </w:tcPr>
          <w:p w14:paraId="0E28628D" w14:textId="77777777" w:rsidR="00723BE7" w:rsidRPr="00142AC4" w:rsidRDefault="00142AC4" w:rsidP="000274C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723BE7" w:rsidRPr="00142AC4">
              <w:rPr>
                <w:rFonts w:ascii="Times New Roman" w:hAnsi="Times New Roman" w:cs="Times New Roman"/>
                <w:sz w:val="20"/>
                <w:szCs w:val="20"/>
              </w:rPr>
              <w:t>plikowanie</w:t>
            </w: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 xml:space="preserve"> o </w:t>
            </w:r>
            <w:r w:rsidR="00723BE7" w:rsidRPr="00142AC4">
              <w:rPr>
                <w:rFonts w:ascii="Times New Roman" w:hAnsi="Times New Roman" w:cs="Times New Roman"/>
                <w:sz w:val="20"/>
                <w:szCs w:val="20"/>
              </w:rPr>
              <w:t>patenty (uzyskanie patentu na wynalazek, wzoru użytkowego, wdrożenie wynalazku do przemysłowego stosowania, zastosowanie wzoru użytkowego)</w:t>
            </w:r>
          </w:p>
        </w:tc>
        <w:tc>
          <w:tcPr>
            <w:tcW w:w="3402" w:type="dxa"/>
          </w:tcPr>
          <w:p w14:paraId="3E5968EE" w14:textId="77777777" w:rsidR="00723BE7" w:rsidRPr="00142AC4" w:rsidRDefault="00142AC4" w:rsidP="0018286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723BE7" w:rsidRPr="00142AC4">
              <w:rPr>
                <w:rFonts w:ascii="Times New Roman" w:hAnsi="Times New Roman" w:cs="Times New Roman"/>
                <w:sz w:val="16"/>
                <w:szCs w:val="16"/>
              </w:rPr>
              <w:t>numer patentu (wyciąg z ewidencji lub numer zgłoszenia patentowego)</w:t>
            </w:r>
          </w:p>
        </w:tc>
        <w:tc>
          <w:tcPr>
            <w:tcW w:w="3543" w:type="dxa"/>
          </w:tcPr>
          <w:p w14:paraId="071B44A9" w14:textId="77777777" w:rsidR="00723BE7" w:rsidRPr="00142AC4" w:rsidRDefault="00723BE7" w:rsidP="0018286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2AC4" w:rsidRPr="00142AC4" w14:paraId="013B5BE3" w14:textId="77777777" w:rsidTr="00182865">
        <w:tc>
          <w:tcPr>
            <w:tcW w:w="426" w:type="dxa"/>
          </w:tcPr>
          <w:p w14:paraId="0FFD1D7D" w14:textId="77777777" w:rsidR="00723BE7" w:rsidRPr="00142AC4" w:rsidRDefault="00142AC4" w:rsidP="0018286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3</w:t>
            </w:r>
          </w:p>
        </w:tc>
        <w:tc>
          <w:tcPr>
            <w:tcW w:w="2977" w:type="dxa"/>
          </w:tcPr>
          <w:p w14:paraId="7C60EC6B" w14:textId="77777777" w:rsidR="00723BE7" w:rsidRPr="00142AC4" w:rsidRDefault="00723BE7" w:rsidP="0018286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Organizacja konferencji</w:t>
            </w:r>
          </w:p>
        </w:tc>
        <w:tc>
          <w:tcPr>
            <w:tcW w:w="3402" w:type="dxa"/>
          </w:tcPr>
          <w:p w14:paraId="2D5AC4ED" w14:textId="77777777" w:rsidR="00723BE7" w:rsidRPr="00142AC4" w:rsidRDefault="00723BE7" w:rsidP="0018286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sz w:val="16"/>
                <w:szCs w:val="16"/>
              </w:rPr>
              <w:t>potwierdzenie organizatora konferencji</w:t>
            </w:r>
          </w:p>
        </w:tc>
        <w:tc>
          <w:tcPr>
            <w:tcW w:w="3543" w:type="dxa"/>
          </w:tcPr>
          <w:p w14:paraId="0E417BE9" w14:textId="77777777" w:rsidR="00723BE7" w:rsidRPr="00142AC4" w:rsidRDefault="00723BE7" w:rsidP="0018286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2AC4" w:rsidRPr="00142AC4" w14:paraId="76BDE48B" w14:textId="77777777" w:rsidTr="00182865">
        <w:tc>
          <w:tcPr>
            <w:tcW w:w="426" w:type="dxa"/>
          </w:tcPr>
          <w:p w14:paraId="5D40B674" w14:textId="77777777" w:rsidR="00723BE7" w:rsidRPr="00142AC4" w:rsidRDefault="00142AC4" w:rsidP="0018286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977" w:type="dxa"/>
          </w:tcPr>
          <w:p w14:paraId="16A479AE" w14:textId="77777777" w:rsidR="00723BE7" w:rsidRPr="00142AC4" w:rsidRDefault="00723BE7" w:rsidP="0018286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Staże naukowe</w:t>
            </w:r>
          </w:p>
        </w:tc>
        <w:tc>
          <w:tcPr>
            <w:tcW w:w="3402" w:type="dxa"/>
          </w:tcPr>
          <w:p w14:paraId="3EDCB89D" w14:textId="77777777" w:rsidR="00723BE7" w:rsidRPr="00142AC4" w:rsidRDefault="00723BE7" w:rsidP="0018286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sz w:val="16"/>
                <w:szCs w:val="16"/>
              </w:rPr>
              <w:t>opinia opiekuna stażu</w:t>
            </w:r>
          </w:p>
        </w:tc>
        <w:tc>
          <w:tcPr>
            <w:tcW w:w="3543" w:type="dxa"/>
          </w:tcPr>
          <w:p w14:paraId="34A345EA" w14:textId="77777777" w:rsidR="00723BE7" w:rsidRPr="00142AC4" w:rsidRDefault="00723BE7" w:rsidP="0018286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2AC4" w:rsidRPr="00142AC4" w14:paraId="1406F97B" w14:textId="77777777" w:rsidTr="00182865">
        <w:tc>
          <w:tcPr>
            <w:tcW w:w="426" w:type="dxa"/>
          </w:tcPr>
          <w:p w14:paraId="6DF58DB9" w14:textId="77777777" w:rsidR="00723BE7" w:rsidRPr="00142AC4" w:rsidRDefault="00142AC4" w:rsidP="0018286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977" w:type="dxa"/>
          </w:tcPr>
          <w:p w14:paraId="004ADB56" w14:textId="77777777" w:rsidR="00723BE7" w:rsidRPr="00142AC4" w:rsidRDefault="00723BE7" w:rsidP="0018286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Udział w programie wymiany ERASMUS lub innym</w:t>
            </w:r>
          </w:p>
        </w:tc>
        <w:tc>
          <w:tcPr>
            <w:tcW w:w="3402" w:type="dxa"/>
          </w:tcPr>
          <w:p w14:paraId="52CD1FB9" w14:textId="77777777" w:rsidR="00723BE7" w:rsidRPr="00142AC4" w:rsidRDefault="00723BE7" w:rsidP="0018286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sz w:val="16"/>
                <w:szCs w:val="16"/>
              </w:rPr>
              <w:t>potwierdzenie opiekuna programu</w:t>
            </w:r>
          </w:p>
        </w:tc>
        <w:tc>
          <w:tcPr>
            <w:tcW w:w="3543" w:type="dxa"/>
          </w:tcPr>
          <w:p w14:paraId="2246DFDE" w14:textId="77777777" w:rsidR="00723BE7" w:rsidRPr="00142AC4" w:rsidRDefault="00723BE7" w:rsidP="0018286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2AC4" w:rsidRPr="00142AC4" w14:paraId="1F3431B1" w14:textId="77777777" w:rsidTr="00182865">
        <w:tc>
          <w:tcPr>
            <w:tcW w:w="426" w:type="dxa"/>
          </w:tcPr>
          <w:p w14:paraId="6A9D8F24" w14:textId="77777777" w:rsidR="00723BE7" w:rsidRPr="00142AC4" w:rsidRDefault="00142AC4" w:rsidP="0018286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977" w:type="dxa"/>
          </w:tcPr>
          <w:p w14:paraId="39893F68" w14:textId="77777777" w:rsidR="00723BE7" w:rsidRPr="00142AC4" w:rsidRDefault="00723BE7" w:rsidP="0018286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Pozostałe formy aktywności naukowej</w:t>
            </w:r>
            <w:r w:rsidR="00A01A87" w:rsidRPr="00142AC4">
              <w:rPr>
                <w:rFonts w:ascii="Times New Roman" w:hAnsi="Times New Roman" w:cs="Times New Roman"/>
                <w:sz w:val="20"/>
                <w:szCs w:val="20"/>
              </w:rPr>
              <w:t xml:space="preserve"> np. umowy Młodego Naukowca, kursy, szkolenia  naukowe</w:t>
            </w:r>
          </w:p>
        </w:tc>
        <w:tc>
          <w:tcPr>
            <w:tcW w:w="3402" w:type="dxa"/>
          </w:tcPr>
          <w:p w14:paraId="61523EC3" w14:textId="77777777" w:rsidR="00723BE7" w:rsidRPr="00142AC4" w:rsidRDefault="00723BE7" w:rsidP="0018286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3" w:type="dxa"/>
          </w:tcPr>
          <w:p w14:paraId="2B3EB1B5" w14:textId="77777777" w:rsidR="00723BE7" w:rsidRPr="00142AC4" w:rsidRDefault="00723BE7" w:rsidP="0018286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0630AF9" w14:textId="77777777" w:rsidR="00723BE7" w:rsidRPr="00142AC4" w:rsidRDefault="00723BE7" w:rsidP="00723BE7">
      <w:pPr>
        <w:pStyle w:val="Akapitzlist"/>
        <w:ind w:left="-426"/>
        <w:jc w:val="both"/>
        <w:rPr>
          <w:rFonts w:ascii="Times New Roman" w:hAnsi="Times New Roman" w:cs="Times New Roman"/>
          <w:b/>
          <w:sz w:val="18"/>
          <w:szCs w:val="18"/>
        </w:rPr>
      </w:pPr>
      <w:r w:rsidRPr="00142AC4">
        <w:rPr>
          <w:rFonts w:ascii="Times New Roman" w:hAnsi="Times New Roman" w:cs="Times New Roman"/>
          <w:sz w:val="18"/>
          <w:szCs w:val="18"/>
        </w:rPr>
        <w:t xml:space="preserve">* </w:t>
      </w:r>
      <w:r w:rsidRPr="00142AC4">
        <w:rPr>
          <w:rFonts w:ascii="Times New Roman" w:hAnsi="Times New Roman" w:cs="Times New Roman"/>
          <w:b/>
          <w:sz w:val="18"/>
          <w:szCs w:val="18"/>
        </w:rPr>
        <w:t xml:space="preserve">do raportu należy </w:t>
      </w:r>
      <w:r w:rsidRPr="00142AC4">
        <w:rPr>
          <w:rFonts w:ascii="Times New Roman" w:hAnsi="Times New Roman" w:cs="Times New Roman"/>
          <w:b/>
          <w:sz w:val="18"/>
          <w:szCs w:val="18"/>
          <w:u w:val="single"/>
        </w:rPr>
        <w:t>obowiązkowo</w:t>
      </w:r>
      <w:r w:rsidRPr="00142AC4">
        <w:rPr>
          <w:rFonts w:ascii="Times New Roman" w:hAnsi="Times New Roman" w:cs="Times New Roman"/>
          <w:b/>
          <w:sz w:val="18"/>
          <w:szCs w:val="18"/>
        </w:rPr>
        <w:t xml:space="preserve"> dołączyć stosowny dokument potwierdzający aktywność.</w:t>
      </w:r>
    </w:p>
    <w:p w14:paraId="62A8CAB9" w14:textId="77777777" w:rsidR="00723BE7" w:rsidRPr="00142AC4" w:rsidRDefault="00723BE7" w:rsidP="00723BE7">
      <w:pPr>
        <w:jc w:val="both"/>
        <w:rPr>
          <w:rFonts w:ascii="Times New Roman" w:hAnsi="Times New Roman" w:cs="Times New Roman"/>
          <w:sz w:val="18"/>
          <w:szCs w:val="18"/>
        </w:rPr>
      </w:pPr>
    </w:p>
    <w:p w14:paraId="0075F400" w14:textId="77777777" w:rsidR="00723BE7" w:rsidRPr="00142AC4" w:rsidRDefault="00723BE7" w:rsidP="004A20BC">
      <w:pPr>
        <w:pStyle w:val="Akapitzlist"/>
        <w:numPr>
          <w:ilvl w:val="0"/>
          <w:numId w:val="47"/>
        </w:numPr>
        <w:tabs>
          <w:tab w:val="left" w:pos="426"/>
        </w:tabs>
        <w:spacing w:after="0" w:line="240" w:lineRule="auto"/>
        <w:ind w:left="142" w:hanging="12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42AC4">
        <w:rPr>
          <w:rFonts w:ascii="Times New Roman" w:hAnsi="Times New Roman" w:cs="Times New Roman"/>
          <w:b/>
          <w:sz w:val="24"/>
          <w:szCs w:val="24"/>
        </w:rPr>
        <w:t>Ocena realizacji Indywidualnego Planu Badawczego</w:t>
      </w:r>
    </w:p>
    <w:p w14:paraId="481E60D7" w14:textId="77777777" w:rsidR="00723BE7" w:rsidRPr="00142AC4" w:rsidRDefault="00723BE7" w:rsidP="00723BE7">
      <w:pPr>
        <w:pStyle w:val="Akapitzlist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07604D4" w14:textId="77777777" w:rsidR="00723BE7" w:rsidRPr="00142AC4" w:rsidRDefault="00723BE7" w:rsidP="004A20BC">
      <w:pPr>
        <w:pStyle w:val="Akapitzlist"/>
        <w:numPr>
          <w:ilvl w:val="1"/>
          <w:numId w:val="45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142AC4">
        <w:rPr>
          <w:rFonts w:ascii="Times New Roman" w:hAnsi="Times New Roman" w:cs="Times New Roman"/>
          <w:i/>
          <w:sz w:val="24"/>
          <w:szCs w:val="24"/>
        </w:rPr>
        <w:t>Stopień zaawansowania prac związanych z pisaniem rozprawy doktorskiej</w:t>
      </w:r>
    </w:p>
    <w:p w14:paraId="5AA40D75" w14:textId="77777777" w:rsidR="00723BE7" w:rsidRPr="00142AC4" w:rsidRDefault="00723BE7" w:rsidP="00723BE7">
      <w:pPr>
        <w:pStyle w:val="Akapitzlist"/>
        <w:ind w:left="786"/>
        <w:jc w:val="both"/>
        <w:rPr>
          <w:rFonts w:ascii="Times New Roman" w:hAnsi="Times New Roman" w:cs="Times New Roman"/>
          <w:i/>
          <w:sz w:val="24"/>
          <w:szCs w:val="24"/>
        </w:rPr>
      </w:pPr>
    </w:p>
    <w:tbl>
      <w:tblPr>
        <w:tblStyle w:val="Tabela-Siatka"/>
        <w:tblW w:w="0" w:type="auto"/>
        <w:tblInd w:w="786" w:type="dxa"/>
        <w:tblLook w:val="04A0" w:firstRow="1" w:lastRow="0" w:firstColumn="1" w:lastColumn="0" w:noHBand="0" w:noVBand="1"/>
      </w:tblPr>
      <w:tblGrid>
        <w:gridCol w:w="8560"/>
      </w:tblGrid>
      <w:tr w:rsidR="00723BE7" w:rsidRPr="00142AC4" w14:paraId="4F4EABE8" w14:textId="77777777" w:rsidTr="00182865">
        <w:tc>
          <w:tcPr>
            <w:tcW w:w="9779" w:type="dxa"/>
          </w:tcPr>
          <w:p w14:paraId="62A5368A" w14:textId="77777777" w:rsidR="00723BE7" w:rsidRPr="00142AC4" w:rsidRDefault="00723BE7" w:rsidP="00182865">
            <w:pPr>
              <w:pStyle w:val="Akapitzlist"/>
              <w:ind w:left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42AC4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Max 1200 znaków </w:t>
            </w:r>
          </w:p>
          <w:p w14:paraId="772A41B1" w14:textId="77777777" w:rsidR="00723BE7" w:rsidRPr="00142AC4" w:rsidRDefault="00723BE7" w:rsidP="00182865">
            <w:pPr>
              <w:pStyle w:val="Akapitzlist"/>
              <w:ind w:left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2B272348" w14:textId="77777777" w:rsidR="00723BE7" w:rsidRPr="00142AC4" w:rsidRDefault="00723BE7" w:rsidP="00182865">
            <w:pPr>
              <w:pStyle w:val="Akapitzlist"/>
              <w:ind w:left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17813DED" w14:textId="77777777" w:rsidR="00723BE7" w:rsidRPr="00142AC4" w:rsidRDefault="00723BE7" w:rsidP="00182865">
            <w:pPr>
              <w:pStyle w:val="Akapitzlist"/>
              <w:ind w:left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54316C7C" w14:textId="77777777" w:rsidR="00723BE7" w:rsidRPr="00142AC4" w:rsidRDefault="00723BE7" w:rsidP="00182865">
            <w:pPr>
              <w:pStyle w:val="Akapitzlist"/>
              <w:ind w:left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071BC484" w14:textId="77777777" w:rsidR="00723BE7" w:rsidRPr="00142AC4" w:rsidRDefault="00723BE7" w:rsidP="00182865">
            <w:pPr>
              <w:pStyle w:val="Akapitzlist"/>
              <w:ind w:left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14:paraId="1825C6B7" w14:textId="77777777" w:rsidR="00723BE7" w:rsidRPr="00142AC4" w:rsidRDefault="00723BE7" w:rsidP="00723BE7">
      <w:pPr>
        <w:pStyle w:val="Akapitzlist"/>
        <w:ind w:left="786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C450F60" w14:textId="77777777" w:rsidR="00723BE7" w:rsidRPr="00142AC4" w:rsidRDefault="00723BE7" w:rsidP="004A20BC">
      <w:pPr>
        <w:pStyle w:val="Akapitzlist"/>
        <w:numPr>
          <w:ilvl w:val="1"/>
          <w:numId w:val="45"/>
        </w:numPr>
        <w:spacing w:after="0" w:line="240" w:lineRule="auto"/>
        <w:contextualSpacing w:val="0"/>
        <w:rPr>
          <w:rFonts w:ascii="Times New Roman" w:hAnsi="Times New Roman" w:cs="Times New Roman"/>
          <w:i/>
          <w:sz w:val="24"/>
          <w:szCs w:val="24"/>
        </w:rPr>
      </w:pPr>
      <w:r w:rsidRPr="00142AC4">
        <w:rPr>
          <w:rFonts w:ascii="Times New Roman" w:hAnsi="Times New Roman" w:cs="Times New Roman"/>
          <w:i/>
          <w:sz w:val="24"/>
          <w:szCs w:val="24"/>
        </w:rPr>
        <w:t>Realizacja harmonogramu Indywidualnego Planu Badawczego</w:t>
      </w:r>
    </w:p>
    <w:p w14:paraId="006BDF39" w14:textId="77777777" w:rsidR="00723BE7" w:rsidRPr="00142AC4" w:rsidRDefault="00723BE7" w:rsidP="00723BE7">
      <w:pPr>
        <w:pStyle w:val="Akapitzlist"/>
        <w:ind w:left="786"/>
        <w:rPr>
          <w:rFonts w:ascii="Times New Roman" w:hAnsi="Times New Roman" w:cs="Times New Roman"/>
          <w:i/>
          <w:sz w:val="24"/>
          <w:szCs w:val="24"/>
        </w:rPr>
      </w:pPr>
    </w:p>
    <w:tbl>
      <w:tblPr>
        <w:tblStyle w:val="Tabela-Siatka"/>
        <w:tblW w:w="0" w:type="auto"/>
        <w:tblInd w:w="817" w:type="dxa"/>
        <w:tblLook w:val="04A0" w:firstRow="1" w:lastRow="0" w:firstColumn="1" w:lastColumn="0" w:noHBand="0" w:noVBand="1"/>
      </w:tblPr>
      <w:tblGrid>
        <w:gridCol w:w="8529"/>
      </w:tblGrid>
      <w:tr w:rsidR="00723BE7" w:rsidRPr="00142AC4" w14:paraId="373683E4" w14:textId="77777777" w:rsidTr="00182865">
        <w:tc>
          <w:tcPr>
            <w:tcW w:w="8962" w:type="dxa"/>
          </w:tcPr>
          <w:p w14:paraId="455F3F3C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42AC4">
              <w:rPr>
                <w:rFonts w:ascii="Times New Roman" w:hAnsi="Times New Roman" w:cs="Times New Roman"/>
                <w:i/>
                <w:sz w:val="18"/>
                <w:szCs w:val="18"/>
              </w:rPr>
              <w:t>Max 600 znaków</w:t>
            </w:r>
          </w:p>
          <w:p w14:paraId="7209BD1B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7AA8B814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35AAE076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7771D8D1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6597D4D7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0CCD3352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14:paraId="416E9706" w14:textId="77777777" w:rsidR="00723BE7" w:rsidRPr="00142AC4" w:rsidRDefault="00723BE7" w:rsidP="00723BE7">
      <w:pPr>
        <w:pStyle w:val="Akapitzlist"/>
        <w:ind w:left="0"/>
        <w:rPr>
          <w:rFonts w:ascii="Times New Roman" w:hAnsi="Times New Roman" w:cs="Times New Roman"/>
          <w:i/>
          <w:sz w:val="24"/>
          <w:szCs w:val="24"/>
        </w:rPr>
      </w:pPr>
    </w:p>
    <w:p w14:paraId="4AA488D0" w14:textId="77777777" w:rsidR="009425A2" w:rsidRPr="00142AC4" w:rsidRDefault="009425A2" w:rsidP="00723BE7">
      <w:pPr>
        <w:pStyle w:val="Akapitzlist"/>
        <w:ind w:left="0"/>
        <w:rPr>
          <w:rFonts w:ascii="Times New Roman" w:hAnsi="Times New Roman" w:cs="Times New Roman"/>
          <w:i/>
          <w:sz w:val="24"/>
          <w:szCs w:val="24"/>
        </w:rPr>
      </w:pPr>
    </w:p>
    <w:p w14:paraId="25215FEB" w14:textId="77777777" w:rsidR="009425A2" w:rsidRPr="00142AC4" w:rsidRDefault="009425A2" w:rsidP="004A20BC">
      <w:pPr>
        <w:pStyle w:val="Akapitzlist"/>
        <w:numPr>
          <w:ilvl w:val="1"/>
          <w:numId w:val="45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142AC4">
        <w:rPr>
          <w:rFonts w:ascii="Times New Roman" w:hAnsi="Times New Roman" w:cs="Times New Roman"/>
          <w:i/>
          <w:sz w:val="24"/>
          <w:szCs w:val="24"/>
        </w:rPr>
        <w:t>Wstępne wyniki badań przeprowadzonych w pierwszych dwóch latach kształcenia (opis wyników, wykresy, tabela itp.)</w:t>
      </w:r>
    </w:p>
    <w:p w14:paraId="0C69715F" w14:textId="77777777" w:rsidR="009425A2" w:rsidRPr="00142AC4" w:rsidRDefault="009425A2" w:rsidP="009425A2">
      <w:pPr>
        <w:pStyle w:val="Akapitzlist"/>
        <w:spacing w:after="0" w:line="240" w:lineRule="auto"/>
        <w:ind w:left="502"/>
        <w:rPr>
          <w:rFonts w:ascii="Times New Roman" w:hAnsi="Times New Roman" w:cs="Times New Roman"/>
          <w:i/>
          <w:sz w:val="24"/>
          <w:szCs w:val="24"/>
        </w:rPr>
      </w:pPr>
    </w:p>
    <w:tbl>
      <w:tblPr>
        <w:tblStyle w:val="Tabela-Siatka"/>
        <w:tblW w:w="8647" w:type="dxa"/>
        <w:tblInd w:w="959" w:type="dxa"/>
        <w:tblLook w:val="04A0" w:firstRow="1" w:lastRow="0" w:firstColumn="1" w:lastColumn="0" w:noHBand="0" w:noVBand="1"/>
      </w:tblPr>
      <w:tblGrid>
        <w:gridCol w:w="8647"/>
      </w:tblGrid>
      <w:tr w:rsidR="009425A2" w:rsidRPr="00142AC4" w14:paraId="5CDCE697" w14:textId="77777777" w:rsidTr="009425A2">
        <w:tc>
          <w:tcPr>
            <w:tcW w:w="8647" w:type="dxa"/>
          </w:tcPr>
          <w:p w14:paraId="442F096D" w14:textId="77777777" w:rsidR="009425A2" w:rsidRPr="00142AC4" w:rsidRDefault="002B62BE" w:rsidP="009425A2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42AC4">
              <w:rPr>
                <w:rFonts w:ascii="Times New Roman" w:hAnsi="Times New Roman" w:cs="Times New Roman"/>
                <w:i/>
                <w:sz w:val="18"/>
                <w:szCs w:val="18"/>
              </w:rPr>
              <w:t>Max 800 znaków</w:t>
            </w:r>
          </w:p>
          <w:p w14:paraId="5B89721D" w14:textId="77777777" w:rsidR="009425A2" w:rsidRPr="00142AC4" w:rsidRDefault="009425A2" w:rsidP="009425A2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42EBA25E" w14:textId="77777777" w:rsidR="009425A2" w:rsidRPr="00142AC4" w:rsidRDefault="009425A2" w:rsidP="009425A2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64C0D633" w14:textId="77777777" w:rsidR="009425A2" w:rsidRPr="00142AC4" w:rsidRDefault="009425A2" w:rsidP="009425A2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54E64B80" w14:textId="77777777" w:rsidR="009425A2" w:rsidRPr="00142AC4" w:rsidRDefault="009425A2" w:rsidP="009425A2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21EB59B3" w14:textId="77777777" w:rsidR="009425A2" w:rsidRPr="00142AC4" w:rsidRDefault="009425A2" w:rsidP="009425A2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</w:tr>
    </w:tbl>
    <w:p w14:paraId="21872266" w14:textId="77777777" w:rsidR="009425A2" w:rsidRPr="00142AC4" w:rsidRDefault="009425A2" w:rsidP="009425A2">
      <w:pPr>
        <w:pStyle w:val="Akapitzlist"/>
        <w:ind w:left="0"/>
        <w:rPr>
          <w:rFonts w:ascii="Times New Roman" w:hAnsi="Times New Roman" w:cs="Times New Roman"/>
          <w:i/>
          <w:sz w:val="18"/>
          <w:szCs w:val="18"/>
        </w:rPr>
      </w:pPr>
    </w:p>
    <w:p w14:paraId="583F59FA" w14:textId="77777777" w:rsidR="00723BE7" w:rsidRPr="00142AC4" w:rsidRDefault="00723BE7" w:rsidP="00723BE7">
      <w:pPr>
        <w:pStyle w:val="Akapitzlist"/>
        <w:ind w:left="0"/>
        <w:rPr>
          <w:rFonts w:ascii="Times New Roman" w:hAnsi="Times New Roman" w:cs="Times New Roman"/>
          <w:i/>
          <w:sz w:val="24"/>
          <w:szCs w:val="24"/>
        </w:rPr>
      </w:pPr>
      <w:r w:rsidRPr="00142AC4">
        <w:rPr>
          <w:rFonts w:ascii="Times New Roman" w:hAnsi="Times New Roman" w:cs="Times New Roman"/>
          <w:i/>
          <w:sz w:val="24"/>
          <w:szCs w:val="24"/>
        </w:rPr>
        <w:t>2.4 Ocena stopnia ryzyka związanego z realizacją Indywidualnego Planu Badawczego</w:t>
      </w:r>
    </w:p>
    <w:p w14:paraId="116BAB22" w14:textId="77777777" w:rsidR="00723BE7" w:rsidRPr="00142AC4" w:rsidRDefault="00723BE7" w:rsidP="00723BE7">
      <w:pPr>
        <w:pStyle w:val="Akapitzlist"/>
        <w:ind w:left="0"/>
        <w:rPr>
          <w:rFonts w:ascii="Times New Roman" w:hAnsi="Times New Roman" w:cs="Times New Roman"/>
          <w:i/>
          <w:sz w:val="24"/>
          <w:szCs w:val="24"/>
        </w:rPr>
      </w:pPr>
    </w:p>
    <w:tbl>
      <w:tblPr>
        <w:tblStyle w:val="Tabela-Siatka"/>
        <w:tblW w:w="0" w:type="auto"/>
        <w:tblInd w:w="817" w:type="dxa"/>
        <w:tblLook w:val="04A0" w:firstRow="1" w:lastRow="0" w:firstColumn="1" w:lastColumn="0" w:noHBand="0" w:noVBand="1"/>
      </w:tblPr>
      <w:tblGrid>
        <w:gridCol w:w="8529"/>
      </w:tblGrid>
      <w:tr w:rsidR="00723BE7" w:rsidRPr="00142AC4" w14:paraId="0FA6E0F9" w14:textId="77777777" w:rsidTr="00182865">
        <w:tc>
          <w:tcPr>
            <w:tcW w:w="8962" w:type="dxa"/>
          </w:tcPr>
          <w:p w14:paraId="6A90ECA0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42AC4">
              <w:rPr>
                <w:rFonts w:ascii="Times New Roman" w:hAnsi="Times New Roman" w:cs="Times New Roman"/>
                <w:i/>
                <w:sz w:val="18"/>
                <w:szCs w:val="18"/>
              </w:rPr>
              <w:t>Max 600 znaków</w:t>
            </w:r>
          </w:p>
          <w:p w14:paraId="54D29595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2DC15EB4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6E5AF69B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32B382A2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2BA7511A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4CDF1A87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26097CD8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55072F1A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</w:tr>
    </w:tbl>
    <w:p w14:paraId="101172D9" w14:textId="77777777" w:rsidR="00723BE7" w:rsidRPr="00142AC4" w:rsidRDefault="00723BE7" w:rsidP="00723BE7">
      <w:pPr>
        <w:pStyle w:val="Akapitzlist"/>
        <w:ind w:left="0"/>
        <w:rPr>
          <w:rFonts w:ascii="Times New Roman" w:hAnsi="Times New Roman" w:cs="Times New Roman"/>
          <w:i/>
          <w:sz w:val="18"/>
          <w:szCs w:val="18"/>
        </w:rPr>
      </w:pPr>
    </w:p>
    <w:p w14:paraId="086F9FC4" w14:textId="77777777" w:rsidR="00723BE7" w:rsidRPr="00142AC4" w:rsidRDefault="00723BE7" w:rsidP="00723BE7">
      <w:pPr>
        <w:pStyle w:val="Akapitzlist"/>
        <w:ind w:left="0"/>
        <w:rPr>
          <w:rFonts w:ascii="Times New Roman" w:hAnsi="Times New Roman" w:cs="Times New Roman"/>
          <w:i/>
          <w:sz w:val="24"/>
          <w:szCs w:val="24"/>
        </w:rPr>
      </w:pPr>
      <w:r w:rsidRPr="00142AC4">
        <w:rPr>
          <w:rFonts w:ascii="Times New Roman" w:hAnsi="Times New Roman" w:cs="Times New Roman"/>
          <w:i/>
          <w:sz w:val="24"/>
          <w:szCs w:val="24"/>
        </w:rPr>
        <w:t>2.5 Ocena promotora dotycząca realizacji Indywidualnego Planu Badawczego przez doktoranta wraz z opisem stopnia zaawansowania prac nad rozprawą doktorską</w:t>
      </w:r>
    </w:p>
    <w:p w14:paraId="3D50C6C5" w14:textId="77777777" w:rsidR="00723BE7" w:rsidRPr="00142AC4" w:rsidRDefault="00723BE7" w:rsidP="00723BE7">
      <w:pPr>
        <w:pStyle w:val="Akapitzlist"/>
        <w:ind w:left="0"/>
        <w:rPr>
          <w:rFonts w:ascii="Times New Roman" w:hAnsi="Times New Roman" w:cs="Times New Roman"/>
          <w:i/>
          <w:sz w:val="18"/>
          <w:szCs w:val="18"/>
        </w:rPr>
      </w:pPr>
    </w:p>
    <w:tbl>
      <w:tblPr>
        <w:tblStyle w:val="Tabela-Siatka"/>
        <w:tblW w:w="0" w:type="auto"/>
        <w:tblInd w:w="817" w:type="dxa"/>
        <w:tblLook w:val="04A0" w:firstRow="1" w:lastRow="0" w:firstColumn="1" w:lastColumn="0" w:noHBand="0" w:noVBand="1"/>
      </w:tblPr>
      <w:tblGrid>
        <w:gridCol w:w="8529"/>
      </w:tblGrid>
      <w:tr w:rsidR="00723BE7" w:rsidRPr="00142AC4" w14:paraId="4DD10C58" w14:textId="77777777" w:rsidTr="00182865">
        <w:tc>
          <w:tcPr>
            <w:tcW w:w="8962" w:type="dxa"/>
          </w:tcPr>
          <w:p w14:paraId="5EE63F9E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42AC4">
              <w:rPr>
                <w:rFonts w:ascii="Times New Roman" w:hAnsi="Times New Roman" w:cs="Times New Roman"/>
                <w:i/>
                <w:sz w:val="18"/>
                <w:szCs w:val="18"/>
              </w:rPr>
              <w:t>Max 600 znaków</w:t>
            </w:r>
          </w:p>
          <w:p w14:paraId="42237840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65C8FFA5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6B045952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20E38CB6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5499E793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2F55DADB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0BB9BEFB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6FE0583B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0CA5C05B" w14:textId="77777777" w:rsidR="00723BE7" w:rsidRPr="00142AC4" w:rsidRDefault="00723BE7" w:rsidP="00182865">
            <w:pPr>
              <w:pStyle w:val="Akapitzlist"/>
              <w:ind w:left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</w:tr>
    </w:tbl>
    <w:p w14:paraId="67D36907" w14:textId="77777777" w:rsidR="00723BE7" w:rsidRPr="00142AC4" w:rsidRDefault="00723BE7" w:rsidP="00723BE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4712250" w14:textId="77777777" w:rsidR="00723BE7" w:rsidRPr="00142AC4" w:rsidRDefault="00723BE7" w:rsidP="00723BE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33E18B2" w14:textId="77777777" w:rsidR="00723BE7" w:rsidRPr="00142AC4" w:rsidRDefault="00723BE7" w:rsidP="00723BE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 xml:space="preserve">     ……………………………………………                                          </w:t>
      </w:r>
      <w:r w:rsidR="00042126" w:rsidRPr="00142AC4">
        <w:rPr>
          <w:rFonts w:ascii="Times New Roman" w:hAnsi="Times New Roman" w:cs="Times New Roman"/>
          <w:sz w:val="20"/>
          <w:szCs w:val="20"/>
        </w:rPr>
        <w:t>….</w:t>
      </w:r>
      <w:r w:rsidRPr="00142AC4">
        <w:rPr>
          <w:rFonts w:ascii="Times New Roman" w:hAnsi="Times New Roman" w:cs="Times New Roman"/>
          <w:sz w:val="20"/>
          <w:szCs w:val="20"/>
        </w:rPr>
        <w:t>……………………………..</w:t>
      </w:r>
    </w:p>
    <w:p w14:paraId="3046695D" w14:textId="77777777" w:rsidR="00723BE7" w:rsidRPr="00142AC4" w:rsidRDefault="00723BE7" w:rsidP="00042126">
      <w:pPr>
        <w:spacing w:after="0" w:line="240" w:lineRule="auto"/>
        <w:ind w:left="4956" w:hanging="4814"/>
        <w:jc w:val="both"/>
        <w:rPr>
          <w:rFonts w:ascii="Times New Roman" w:hAnsi="Times New Roman" w:cs="Times New Roman"/>
          <w:sz w:val="16"/>
          <w:szCs w:val="16"/>
        </w:rPr>
      </w:pPr>
      <w:r w:rsidRPr="00142AC4">
        <w:rPr>
          <w:rFonts w:ascii="Times New Roman" w:hAnsi="Times New Roman" w:cs="Times New Roman"/>
          <w:sz w:val="16"/>
          <w:szCs w:val="16"/>
        </w:rPr>
        <w:t xml:space="preserve">                             data,</w:t>
      </w:r>
      <w:r w:rsidRPr="00142AC4">
        <w:rPr>
          <w:rFonts w:ascii="Times New Roman" w:hAnsi="Times New Roman" w:cs="Times New Roman"/>
          <w:sz w:val="20"/>
          <w:szCs w:val="20"/>
        </w:rPr>
        <w:t xml:space="preserve"> </w:t>
      </w:r>
      <w:r w:rsidRPr="00142AC4">
        <w:rPr>
          <w:rFonts w:ascii="Times New Roman" w:hAnsi="Times New Roman" w:cs="Times New Roman"/>
          <w:sz w:val="16"/>
          <w:szCs w:val="16"/>
        </w:rPr>
        <w:t>podpis doktoranta</w:t>
      </w:r>
      <w:r w:rsidRPr="00142AC4">
        <w:rPr>
          <w:rFonts w:ascii="Times New Roman" w:hAnsi="Times New Roman" w:cs="Times New Roman"/>
          <w:sz w:val="16"/>
          <w:szCs w:val="16"/>
        </w:rPr>
        <w:tab/>
      </w:r>
      <w:r w:rsidR="004E6B83" w:rsidRPr="00142AC4">
        <w:rPr>
          <w:rFonts w:ascii="Times New Roman" w:hAnsi="Times New Roman" w:cs="Times New Roman"/>
          <w:sz w:val="16"/>
          <w:szCs w:val="16"/>
        </w:rPr>
        <w:t xml:space="preserve"> </w:t>
      </w:r>
      <w:r w:rsidRPr="00142AC4">
        <w:rPr>
          <w:rFonts w:ascii="Times New Roman" w:hAnsi="Times New Roman" w:cs="Times New Roman"/>
          <w:sz w:val="16"/>
          <w:szCs w:val="16"/>
        </w:rPr>
        <w:t xml:space="preserve">   </w:t>
      </w:r>
      <w:r w:rsidR="00042126" w:rsidRPr="00142AC4">
        <w:rPr>
          <w:rFonts w:ascii="Times New Roman" w:hAnsi="Times New Roman" w:cs="Times New Roman"/>
          <w:sz w:val="16"/>
          <w:szCs w:val="16"/>
        </w:rPr>
        <w:t xml:space="preserve">czytelny </w:t>
      </w:r>
      <w:r w:rsidRPr="00142AC4">
        <w:rPr>
          <w:rFonts w:ascii="Times New Roman" w:hAnsi="Times New Roman" w:cs="Times New Roman"/>
          <w:sz w:val="16"/>
          <w:szCs w:val="16"/>
        </w:rPr>
        <w:t>podpis promotora/ promotorów</w:t>
      </w:r>
      <w:r w:rsidR="00042126" w:rsidRPr="00142AC4">
        <w:rPr>
          <w:rFonts w:ascii="Times New Roman" w:hAnsi="Times New Roman" w:cs="Times New Roman"/>
          <w:sz w:val="16"/>
          <w:szCs w:val="16"/>
        </w:rPr>
        <w:t xml:space="preserve"> lub podpis i pieczątka</w:t>
      </w:r>
    </w:p>
    <w:p w14:paraId="1844E2A3" w14:textId="77777777" w:rsidR="004E6B83" w:rsidRPr="00142AC4" w:rsidRDefault="004E6B83" w:rsidP="00723BE7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14:paraId="25B7567E" w14:textId="77777777" w:rsidR="004E6B83" w:rsidRPr="00142AC4" w:rsidRDefault="004E6B83" w:rsidP="00723BE7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14:paraId="057DD9FF" w14:textId="77777777" w:rsidR="004E6B83" w:rsidRPr="00142AC4" w:rsidRDefault="004E6B83" w:rsidP="00042126">
      <w:pPr>
        <w:spacing w:after="0" w:line="240" w:lineRule="auto"/>
        <w:ind w:left="5664" w:firstLine="6"/>
        <w:jc w:val="both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>……………………………</w:t>
      </w:r>
      <w:r w:rsidR="00042126" w:rsidRPr="00142AC4">
        <w:rPr>
          <w:rFonts w:ascii="Times New Roman" w:hAnsi="Times New Roman" w:cs="Times New Roman"/>
          <w:sz w:val="20"/>
          <w:szCs w:val="20"/>
        </w:rPr>
        <w:t>……</w:t>
      </w:r>
    </w:p>
    <w:p w14:paraId="4820C448" w14:textId="77777777" w:rsidR="00042126" w:rsidRPr="00142AC4" w:rsidRDefault="004E6B83" w:rsidP="00042126">
      <w:pPr>
        <w:spacing w:after="0" w:line="240" w:lineRule="auto"/>
        <w:ind w:left="4956" w:hanging="4814"/>
        <w:jc w:val="both"/>
        <w:rPr>
          <w:rFonts w:ascii="Times New Roman" w:hAnsi="Times New Roman" w:cs="Times New Roman"/>
          <w:sz w:val="16"/>
          <w:szCs w:val="16"/>
        </w:rPr>
      </w:pPr>
      <w:r w:rsidRPr="00142AC4">
        <w:rPr>
          <w:rFonts w:ascii="Times New Roman" w:hAnsi="Times New Roman" w:cs="Times New Roman"/>
          <w:sz w:val="16"/>
          <w:szCs w:val="16"/>
        </w:rPr>
        <w:tab/>
      </w:r>
      <w:r w:rsidRPr="00142AC4">
        <w:rPr>
          <w:rFonts w:ascii="Times New Roman" w:hAnsi="Times New Roman" w:cs="Times New Roman"/>
          <w:sz w:val="16"/>
          <w:szCs w:val="16"/>
        </w:rPr>
        <w:tab/>
      </w:r>
      <w:r w:rsidRPr="00142AC4">
        <w:rPr>
          <w:rFonts w:ascii="Times New Roman" w:hAnsi="Times New Roman" w:cs="Times New Roman"/>
          <w:sz w:val="16"/>
          <w:szCs w:val="16"/>
        </w:rPr>
        <w:tab/>
        <w:t xml:space="preserve">                </w:t>
      </w:r>
      <w:r w:rsidRPr="00142AC4">
        <w:rPr>
          <w:rFonts w:ascii="Times New Roman" w:hAnsi="Times New Roman" w:cs="Times New Roman"/>
          <w:sz w:val="16"/>
          <w:szCs w:val="16"/>
        </w:rPr>
        <w:tab/>
      </w:r>
      <w:r w:rsidRPr="00142AC4">
        <w:rPr>
          <w:rFonts w:ascii="Times New Roman" w:hAnsi="Times New Roman" w:cs="Times New Roman"/>
          <w:sz w:val="16"/>
          <w:szCs w:val="16"/>
        </w:rPr>
        <w:tab/>
      </w:r>
      <w:r w:rsidRPr="00142AC4">
        <w:rPr>
          <w:rFonts w:ascii="Times New Roman" w:hAnsi="Times New Roman" w:cs="Times New Roman"/>
          <w:sz w:val="16"/>
          <w:szCs w:val="16"/>
        </w:rPr>
        <w:tab/>
      </w:r>
      <w:r w:rsidRPr="00142AC4">
        <w:rPr>
          <w:rFonts w:ascii="Times New Roman" w:hAnsi="Times New Roman" w:cs="Times New Roman"/>
          <w:sz w:val="16"/>
          <w:szCs w:val="16"/>
        </w:rPr>
        <w:tab/>
        <w:t xml:space="preserve">                                        </w:t>
      </w:r>
      <w:r w:rsidR="00042126" w:rsidRPr="00142AC4">
        <w:rPr>
          <w:rFonts w:ascii="Times New Roman" w:hAnsi="Times New Roman" w:cs="Times New Roman"/>
          <w:sz w:val="16"/>
          <w:szCs w:val="16"/>
        </w:rPr>
        <w:t xml:space="preserve">czytelny </w:t>
      </w:r>
      <w:r w:rsidRPr="00142AC4">
        <w:rPr>
          <w:rFonts w:ascii="Times New Roman" w:hAnsi="Times New Roman" w:cs="Times New Roman"/>
          <w:sz w:val="16"/>
          <w:szCs w:val="16"/>
        </w:rPr>
        <w:t>podpis promotora pomocniczego</w:t>
      </w:r>
      <w:r w:rsidR="00042126" w:rsidRPr="00142AC4">
        <w:rPr>
          <w:rFonts w:ascii="Times New Roman" w:hAnsi="Times New Roman" w:cs="Times New Roman"/>
          <w:sz w:val="16"/>
          <w:szCs w:val="16"/>
        </w:rPr>
        <w:t xml:space="preserve"> lub podpis i pieczątka</w:t>
      </w:r>
    </w:p>
    <w:p w14:paraId="2C16E449" w14:textId="77777777" w:rsidR="00042126" w:rsidRPr="00142AC4" w:rsidRDefault="00042126" w:rsidP="00042126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14:paraId="05408E1A" w14:textId="77777777" w:rsidR="004E6B83" w:rsidRPr="00142AC4" w:rsidRDefault="004E6B83" w:rsidP="00723BE7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14:paraId="18983D29" w14:textId="77777777" w:rsidR="00723BE7" w:rsidRPr="00142AC4" w:rsidRDefault="00723BE7" w:rsidP="00723BE7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14:paraId="236F0CD6" w14:textId="77777777" w:rsidR="00723BE7" w:rsidRPr="00142AC4" w:rsidRDefault="00723BE7" w:rsidP="00723BE7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14:paraId="764C3765" w14:textId="77777777" w:rsidR="00723BE7" w:rsidRPr="00142AC4" w:rsidRDefault="00723BE7" w:rsidP="00723BE7">
      <w:pPr>
        <w:jc w:val="both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</w:rPr>
        <w:t>Spis załączników:</w:t>
      </w:r>
      <w:r w:rsidRPr="00142AC4">
        <w:rPr>
          <w:rFonts w:ascii="Times New Roman" w:hAnsi="Times New Roman" w:cs="Times New Roman"/>
          <w:sz w:val="20"/>
          <w:szCs w:val="20"/>
        </w:rPr>
        <w:t xml:space="preserve"> (należy wypisać wszystkie dołączone do raportu załączniki, o których mowa w części I Rozwój naukowo-badawczy doktoranta)</w:t>
      </w:r>
    </w:p>
    <w:p w14:paraId="64F60CBC" w14:textId="77777777" w:rsidR="00723BE7" w:rsidRPr="00142AC4" w:rsidRDefault="00723BE7" w:rsidP="004A20BC">
      <w:pPr>
        <w:pStyle w:val="Akapitzlist"/>
        <w:numPr>
          <w:ilvl w:val="0"/>
          <w:numId w:val="48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>…………………………………………………..</w:t>
      </w:r>
    </w:p>
    <w:p w14:paraId="4E5369A1" w14:textId="77777777" w:rsidR="00723BE7" w:rsidRPr="00142AC4" w:rsidRDefault="00723BE7" w:rsidP="004A20BC">
      <w:pPr>
        <w:pStyle w:val="Akapitzlist"/>
        <w:numPr>
          <w:ilvl w:val="0"/>
          <w:numId w:val="48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>…………………………………………………..</w:t>
      </w:r>
    </w:p>
    <w:p w14:paraId="71081D74" w14:textId="77777777" w:rsidR="00723BE7" w:rsidRPr="00142AC4" w:rsidRDefault="00723BE7" w:rsidP="004A20BC">
      <w:pPr>
        <w:pStyle w:val="Akapitzlist"/>
        <w:numPr>
          <w:ilvl w:val="0"/>
          <w:numId w:val="48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>…………………………………………………..</w:t>
      </w:r>
    </w:p>
    <w:p w14:paraId="5F5ECE6B" w14:textId="77777777" w:rsidR="00723BE7" w:rsidRPr="00142AC4" w:rsidRDefault="00723BE7" w:rsidP="00723BE7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5321D2A2" w14:textId="77777777" w:rsidR="00723BE7" w:rsidRPr="00142AC4" w:rsidRDefault="00723BE7" w:rsidP="00723BE7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539A830B" w14:textId="77777777" w:rsidR="00723BE7" w:rsidRPr="00142AC4" w:rsidRDefault="00723BE7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69A20FF1" w14:textId="77777777" w:rsidR="00723BE7" w:rsidRPr="00142AC4" w:rsidRDefault="00723BE7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094A6D51" w14:textId="77777777" w:rsidR="00723BE7" w:rsidRPr="00142AC4" w:rsidRDefault="00723BE7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07506AF6" w14:textId="77777777" w:rsidR="00723BE7" w:rsidRPr="00142AC4" w:rsidRDefault="00723BE7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33240B20" w14:textId="77777777" w:rsidR="00E65B39" w:rsidRPr="00142AC4" w:rsidRDefault="00E65B39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08CBA777" w14:textId="77777777" w:rsidR="00E65B39" w:rsidRPr="00142AC4" w:rsidRDefault="00E65B39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07E435BC" w14:textId="77777777" w:rsidR="00E65B39" w:rsidRPr="00142AC4" w:rsidRDefault="00E65B39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58EE14EF" w14:textId="77777777" w:rsidR="00E65B39" w:rsidRPr="00142AC4" w:rsidRDefault="00E65B39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40A5F209" w14:textId="77777777" w:rsidR="00E65B39" w:rsidRPr="00142AC4" w:rsidRDefault="00E65B39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39431B9C" w14:textId="77777777" w:rsidR="00E65B39" w:rsidRPr="00142AC4" w:rsidRDefault="00E65B39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5E870F6E" w14:textId="77777777" w:rsidR="00E65B39" w:rsidRPr="00142AC4" w:rsidRDefault="00E65B39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7E67CE0B" w14:textId="77777777" w:rsidR="00E65B39" w:rsidRPr="00142AC4" w:rsidRDefault="00E65B39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6F586917" w14:textId="77777777" w:rsidR="00E65B39" w:rsidRPr="00142AC4" w:rsidRDefault="00E65B39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2DC4832E" w14:textId="77777777" w:rsidR="00142AC4" w:rsidRPr="00142AC4" w:rsidRDefault="00142AC4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66E93DDF" w14:textId="77777777" w:rsidR="00142AC4" w:rsidRPr="00142AC4" w:rsidRDefault="00142AC4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1CF77CC4" w14:textId="77777777" w:rsidR="00142AC4" w:rsidRPr="00142AC4" w:rsidRDefault="00142AC4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5D7A1C21" w14:textId="77777777" w:rsidR="00142AC4" w:rsidRPr="00142AC4" w:rsidRDefault="00142AC4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30960F48" w14:textId="77777777" w:rsidR="00142AC4" w:rsidRPr="00142AC4" w:rsidRDefault="00142AC4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07D50936" w14:textId="77777777" w:rsidR="00142AC4" w:rsidRPr="00142AC4" w:rsidRDefault="00142AC4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12CF1E1C" w14:textId="77777777" w:rsidR="00142AC4" w:rsidRPr="00142AC4" w:rsidRDefault="00142AC4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2EC2C235" w14:textId="77777777" w:rsidR="00142AC4" w:rsidRPr="00142AC4" w:rsidRDefault="00142AC4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00A14147" w14:textId="77777777" w:rsidR="00E65B39" w:rsidRPr="00142AC4" w:rsidRDefault="00E65B39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4551E1FC" w14:textId="77777777" w:rsidR="00E65B39" w:rsidRPr="00142AC4" w:rsidRDefault="00E65B39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71576C4B" w14:textId="77777777" w:rsidR="00E65B39" w:rsidRPr="00142AC4" w:rsidRDefault="00E65B39" w:rsidP="00723BE7">
      <w:pPr>
        <w:pStyle w:val="Akapitzlist"/>
        <w:spacing w:line="36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41E26631" w14:textId="77777777" w:rsidR="00D200AB" w:rsidRPr="00142AC4" w:rsidRDefault="00D200AB" w:rsidP="00D200AB">
      <w:pPr>
        <w:pStyle w:val="Bezodstpw"/>
        <w:ind w:right="-709"/>
        <w:jc w:val="right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 w:cs="Times New Roman"/>
          <w:sz w:val="18"/>
          <w:szCs w:val="18"/>
        </w:rPr>
        <w:lastRenderedPageBreak/>
        <w:t xml:space="preserve">Załącznik </w:t>
      </w:r>
      <w:r w:rsidR="006136A4" w:rsidRPr="00142AC4">
        <w:rPr>
          <w:rFonts w:ascii="Times New Roman" w:hAnsi="Times New Roman" w:cs="Times New Roman"/>
          <w:sz w:val="18"/>
          <w:szCs w:val="18"/>
        </w:rPr>
        <w:t>N</w:t>
      </w:r>
      <w:r w:rsidRPr="00142AC4">
        <w:rPr>
          <w:rFonts w:ascii="Times New Roman" w:hAnsi="Times New Roman" w:cs="Times New Roman"/>
          <w:sz w:val="18"/>
          <w:szCs w:val="18"/>
        </w:rPr>
        <w:t xml:space="preserve">r 4 </w:t>
      </w:r>
      <w:r w:rsidRPr="00142AC4">
        <w:rPr>
          <w:rFonts w:ascii="Times New Roman" w:hAnsi="Times New Roman"/>
          <w:sz w:val="18"/>
          <w:szCs w:val="18"/>
        </w:rPr>
        <w:t xml:space="preserve">do Regulaminu Szkoły Doktorskiej </w:t>
      </w:r>
    </w:p>
    <w:p w14:paraId="257743D6" w14:textId="77777777" w:rsidR="00D200AB" w:rsidRPr="00142AC4" w:rsidRDefault="00D200AB" w:rsidP="00D200AB">
      <w:pPr>
        <w:pStyle w:val="Bezodstpw"/>
        <w:ind w:right="-709"/>
        <w:jc w:val="right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t>Śląskiego Uniwersytetu Medycznego w Katowicach</w:t>
      </w:r>
    </w:p>
    <w:p w14:paraId="6B724101" w14:textId="77777777" w:rsidR="00A946E6" w:rsidRPr="00142AC4" w:rsidRDefault="00A946E6" w:rsidP="00D200AB">
      <w:pPr>
        <w:pStyle w:val="Bezodstpw"/>
        <w:ind w:right="-709"/>
        <w:jc w:val="center"/>
        <w:rPr>
          <w:rFonts w:ascii="Times New Roman" w:hAnsi="Times New Roman" w:cs="Times New Roman"/>
          <w:sz w:val="18"/>
          <w:szCs w:val="18"/>
        </w:rPr>
      </w:pPr>
    </w:p>
    <w:p w14:paraId="1934C285" w14:textId="77777777" w:rsidR="00A946E6" w:rsidRPr="00142AC4" w:rsidRDefault="00A946E6" w:rsidP="00A946E6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142AC4">
        <w:rPr>
          <w:rFonts w:ascii="Times New Roman" w:hAnsi="Times New Roman" w:cs="Times New Roman"/>
          <w:b/>
          <w:sz w:val="20"/>
          <w:szCs w:val="20"/>
        </w:rPr>
        <w:t>PROTOKÓŁ Z POSIEDZENIA KOMISJI DS. OCENY ŚRÓDOKRESOWEJ DOKTORANTA SZKOŁY DOKTORSKIEJ ŚLĄSKIEGO UNIWERSYTETU MEDYCZNEGO W KATOWICACH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118"/>
        <w:gridCol w:w="6228"/>
      </w:tblGrid>
      <w:tr w:rsidR="00142AC4" w:rsidRPr="00142AC4" w14:paraId="499B5C7C" w14:textId="77777777" w:rsidTr="0023649C">
        <w:trPr>
          <w:trHeight w:val="649"/>
        </w:trPr>
        <w:tc>
          <w:tcPr>
            <w:tcW w:w="3175" w:type="dxa"/>
          </w:tcPr>
          <w:p w14:paraId="1817253C" w14:textId="77777777" w:rsidR="00A946E6" w:rsidRPr="00142AC4" w:rsidRDefault="00A946E6" w:rsidP="0018286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Nazwisko imię doktoranta</w:t>
            </w:r>
          </w:p>
        </w:tc>
        <w:tc>
          <w:tcPr>
            <w:tcW w:w="6397" w:type="dxa"/>
          </w:tcPr>
          <w:p w14:paraId="4AFC3C1F" w14:textId="77777777" w:rsidR="00A946E6" w:rsidRPr="00142AC4" w:rsidRDefault="00A946E6" w:rsidP="00182865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42AC4" w:rsidRPr="00142AC4" w14:paraId="3478B227" w14:textId="77777777" w:rsidTr="0023649C">
        <w:trPr>
          <w:trHeight w:val="649"/>
        </w:trPr>
        <w:tc>
          <w:tcPr>
            <w:tcW w:w="3175" w:type="dxa"/>
          </w:tcPr>
          <w:p w14:paraId="6837D81D" w14:textId="77777777" w:rsidR="00A946E6" w:rsidRPr="00142AC4" w:rsidRDefault="00A946E6" w:rsidP="0018286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Nr albumu</w:t>
            </w:r>
          </w:p>
        </w:tc>
        <w:tc>
          <w:tcPr>
            <w:tcW w:w="6397" w:type="dxa"/>
          </w:tcPr>
          <w:p w14:paraId="416AACEC" w14:textId="77777777" w:rsidR="00A946E6" w:rsidRPr="00142AC4" w:rsidRDefault="00A946E6" w:rsidP="00182865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42AC4" w:rsidRPr="00142AC4" w14:paraId="5052A19E" w14:textId="77777777" w:rsidTr="0023649C">
        <w:tc>
          <w:tcPr>
            <w:tcW w:w="3175" w:type="dxa"/>
          </w:tcPr>
          <w:p w14:paraId="15574289" w14:textId="77777777" w:rsidR="00A946E6" w:rsidRPr="00142AC4" w:rsidRDefault="00A946E6" w:rsidP="0018286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Dziedzina i dyscyplina</w:t>
            </w:r>
          </w:p>
        </w:tc>
        <w:tc>
          <w:tcPr>
            <w:tcW w:w="6397" w:type="dxa"/>
          </w:tcPr>
          <w:p w14:paraId="4FA0365E" w14:textId="77777777" w:rsidR="00A946E6" w:rsidRPr="00142AC4" w:rsidRDefault="00A946E6" w:rsidP="00182865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E0B8D" w:rsidRPr="00142AC4" w14:paraId="29976FED" w14:textId="77777777" w:rsidTr="0023649C">
        <w:tc>
          <w:tcPr>
            <w:tcW w:w="3175" w:type="dxa"/>
          </w:tcPr>
          <w:p w14:paraId="0D0F12B4" w14:textId="77777777" w:rsidR="001E0B8D" w:rsidRPr="00142AC4" w:rsidRDefault="001E0B8D" w:rsidP="0018286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Temat badawczy</w:t>
            </w:r>
          </w:p>
          <w:p w14:paraId="164D30E0" w14:textId="77777777" w:rsidR="001E0B8D" w:rsidRPr="00142AC4" w:rsidRDefault="001E0B8D" w:rsidP="0018286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97" w:type="dxa"/>
          </w:tcPr>
          <w:p w14:paraId="2A58BEAB" w14:textId="77777777" w:rsidR="001E0B8D" w:rsidRPr="00142AC4" w:rsidRDefault="001E0B8D" w:rsidP="00182865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31ADADB7" w14:textId="77777777" w:rsidR="00A946E6" w:rsidRPr="00142AC4" w:rsidRDefault="00A946E6" w:rsidP="00A946E6">
      <w:pPr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6EEE1E6B" w14:textId="77777777" w:rsidR="00A946E6" w:rsidRPr="00142AC4" w:rsidRDefault="00A946E6" w:rsidP="00A946E6">
      <w:pPr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42AC4">
        <w:rPr>
          <w:rFonts w:ascii="Times New Roman" w:hAnsi="Times New Roman" w:cs="Times New Roman"/>
          <w:sz w:val="22"/>
          <w:szCs w:val="22"/>
        </w:rPr>
        <w:t xml:space="preserve">Pan/ Pani ……………………………. przystąpił w dniu …………. do oceny śródokresowej </w:t>
      </w:r>
      <w:r w:rsidRPr="00142AC4">
        <w:rPr>
          <w:rFonts w:ascii="Times New Roman" w:hAnsi="Times New Roman" w:cs="Times New Roman"/>
          <w:sz w:val="22"/>
          <w:szCs w:val="22"/>
        </w:rPr>
        <w:br/>
        <w:t>w Szkole Doktorskiej Śląskiego Uniwersytetu Medycznego w Katowicach w dyscyplinie …………. przed Komisją ds. oceny śródokresowej w składzie:</w:t>
      </w:r>
    </w:p>
    <w:p w14:paraId="4011E003" w14:textId="77777777" w:rsidR="00A946E6" w:rsidRPr="00142AC4" w:rsidRDefault="00A946E6" w:rsidP="004A20BC">
      <w:pPr>
        <w:pStyle w:val="Akapitzlist"/>
        <w:numPr>
          <w:ilvl w:val="0"/>
          <w:numId w:val="49"/>
        </w:numPr>
        <w:spacing w:after="0" w:line="360" w:lineRule="auto"/>
        <w:contextualSpacing w:val="0"/>
        <w:jc w:val="both"/>
        <w:rPr>
          <w:rFonts w:ascii="Times New Roman" w:hAnsi="Times New Roman" w:cs="Times New Roman"/>
          <w:sz w:val="22"/>
          <w:szCs w:val="22"/>
        </w:rPr>
      </w:pPr>
      <w:r w:rsidRPr="00142AC4">
        <w:rPr>
          <w:rFonts w:ascii="Times New Roman" w:hAnsi="Times New Roman" w:cs="Times New Roman"/>
          <w:sz w:val="22"/>
          <w:szCs w:val="22"/>
        </w:rPr>
        <w:t>…………………………………… - Przewodniczący Komisji</w:t>
      </w:r>
    </w:p>
    <w:p w14:paraId="08CBB7B9" w14:textId="77777777" w:rsidR="00A946E6" w:rsidRPr="00142AC4" w:rsidRDefault="00A946E6" w:rsidP="004A20BC">
      <w:pPr>
        <w:pStyle w:val="Akapitzlist"/>
        <w:numPr>
          <w:ilvl w:val="0"/>
          <w:numId w:val="49"/>
        </w:numPr>
        <w:spacing w:after="0" w:line="360" w:lineRule="auto"/>
        <w:contextualSpacing w:val="0"/>
        <w:jc w:val="both"/>
        <w:rPr>
          <w:rFonts w:ascii="Times New Roman" w:hAnsi="Times New Roman" w:cs="Times New Roman"/>
          <w:sz w:val="22"/>
          <w:szCs w:val="22"/>
        </w:rPr>
      </w:pPr>
      <w:r w:rsidRPr="00142AC4">
        <w:rPr>
          <w:rFonts w:ascii="Times New Roman" w:hAnsi="Times New Roman" w:cs="Times New Roman"/>
          <w:sz w:val="22"/>
          <w:szCs w:val="22"/>
        </w:rPr>
        <w:t xml:space="preserve">…………………………………… - członek z </w:t>
      </w:r>
      <w:r w:rsidR="00754D61" w:rsidRPr="00142AC4">
        <w:rPr>
          <w:rFonts w:ascii="Times New Roman" w:hAnsi="Times New Roman" w:cs="Times New Roman"/>
          <w:sz w:val="22"/>
          <w:szCs w:val="22"/>
        </w:rPr>
        <w:t>Ś</w:t>
      </w:r>
      <w:r w:rsidRPr="00142AC4">
        <w:rPr>
          <w:rFonts w:ascii="Times New Roman" w:hAnsi="Times New Roman" w:cs="Times New Roman"/>
          <w:sz w:val="22"/>
          <w:szCs w:val="22"/>
        </w:rPr>
        <w:t>UM</w:t>
      </w:r>
    </w:p>
    <w:p w14:paraId="0A53E583" w14:textId="77777777" w:rsidR="00A946E6" w:rsidRPr="00142AC4" w:rsidRDefault="00A946E6" w:rsidP="004A20BC">
      <w:pPr>
        <w:pStyle w:val="Akapitzlist"/>
        <w:numPr>
          <w:ilvl w:val="0"/>
          <w:numId w:val="49"/>
        </w:numPr>
        <w:spacing w:after="0" w:line="360" w:lineRule="auto"/>
        <w:contextualSpacing w:val="0"/>
        <w:jc w:val="both"/>
        <w:rPr>
          <w:rFonts w:ascii="Times New Roman" w:hAnsi="Times New Roman" w:cs="Times New Roman"/>
          <w:sz w:val="22"/>
          <w:szCs w:val="22"/>
        </w:rPr>
      </w:pPr>
      <w:r w:rsidRPr="00142AC4">
        <w:rPr>
          <w:rFonts w:ascii="Times New Roman" w:hAnsi="Times New Roman" w:cs="Times New Roman"/>
          <w:sz w:val="22"/>
          <w:szCs w:val="22"/>
        </w:rPr>
        <w:t xml:space="preserve">…………………………………… - członek spoza </w:t>
      </w:r>
      <w:r w:rsidR="00754D61" w:rsidRPr="00142AC4">
        <w:rPr>
          <w:rFonts w:ascii="Times New Roman" w:hAnsi="Times New Roman" w:cs="Times New Roman"/>
          <w:sz w:val="22"/>
          <w:szCs w:val="22"/>
        </w:rPr>
        <w:t>Ś</w:t>
      </w:r>
      <w:r w:rsidRPr="00142AC4">
        <w:rPr>
          <w:rFonts w:ascii="Times New Roman" w:hAnsi="Times New Roman" w:cs="Times New Roman"/>
          <w:sz w:val="22"/>
          <w:szCs w:val="22"/>
        </w:rPr>
        <w:t>UM</w:t>
      </w:r>
    </w:p>
    <w:p w14:paraId="4F9899FF" w14:textId="77777777" w:rsidR="006D04D2" w:rsidRPr="00142AC4" w:rsidRDefault="006D04D2" w:rsidP="006D04D2">
      <w:pPr>
        <w:pStyle w:val="Akapitzlist"/>
        <w:spacing w:after="0" w:line="360" w:lineRule="auto"/>
        <w:ind w:left="1068"/>
        <w:contextualSpacing w:val="0"/>
        <w:jc w:val="both"/>
        <w:rPr>
          <w:rFonts w:ascii="Times New Roman" w:hAnsi="Times New Roman" w:cs="Times New Roman"/>
          <w:sz w:val="22"/>
          <w:szCs w:val="22"/>
        </w:rPr>
      </w:pPr>
    </w:p>
    <w:p w14:paraId="2C58A973" w14:textId="77777777" w:rsidR="00A946E6" w:rsidRPr="00142AC4" w:rsidRDefault="006D04D2" w:rsidP="004A20BC">
      <w:pPr>
        <w:pStyle w:val="Akapitzlist"/>
        <w:numPr>
          <w:ilvl w:val="0"/>
          <w:numId w:val="51"/>
        </w:numPr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42AC4">
        <w:rPr>
          <w:rFonts w:ascii="Times New Roman" w:hAnsi="Times New Roman" w:cs="Times New Roman"/>
          <w:sz w:val="22"/>
          <w:szCs w:val="22"/>
        </w:rPr>
        <w:t>Ocena rozwoju naukowo-badawczego doktoranta:</w:t>
      </w:r>
    </w:p>
    <w:p w14:paraId="60696423" w14:textId="77777777" w:rsidR="00E10070" w:rsidRPr="00142AC4" w:rsidRDefault="000D566F" w:rsidP="00E10070">
      <w:pPr>
        <w:pStyle w:val="Bezodstpw"/>
        <w:numPr>
          <w:ilvl w:val="2"/>
          <w:numId w:val="9"/>
        </w:numPr>
        <w:spacing w:line="360" w:lineRule="auto"/>
        <w:ind w:left="1418"/>
        <w:jc w:val="both"/>
        <w:rPr>
          <w:rFonts w:ascii="Times New Roman" w:hAnsi="Times New Roman" w:cs="Times New Roman"/>
          <w:sz w:val="22"/>
          <w:szCs w:val="22"/>
        </w:rPr>
      </w:pPr>
      <w:r w:rsidRPr="00142AC4">
        <w:rPr>
          <w:rFonts w:ascii="Times New Roman" w:hAnsi="Times New Roman" w:cs="Times New Roman"/>
          <w:sz w:val="22"/>
          <w:szCs w:val="22"/>
        </w:rPr>
        <w:t>Obowiązkowe aktywności</w:t>
      </w:r>
    </w:p>
    <w:tbl>
      <w:tblPr>
        <w:tblStyle w:val="Tabela-Siatka"/>
        <w:tblW w:w="0" w:type="auto"/>
        <w:tblInd w:w="1242" w:type="dxa"/>
        <w:tblLook w:val="04A0" w:firstRow="1" w:lastRow="0" w:firstColumn="1" w:lastColumn="0" w:noHBand="0" w:noVBand="1"/>
      </w:tblPr>
      <w:tblGrid>
        <w:gridCol w:w="4336"/>
        <w:gridCol w:w="1901"/>
      </w:tblGrid>
      <w:tr w:rsidR="00142AC4" w:rsidRPr="00142AC4" w14:paraId="3AD413DB" w14:textId="77777777" w:rsidTr="00E10070">
        <w:tc>
          <w:tcPr>
            <w:tcW w:w="4336" w:type="dxa"/>
          </w:tcPr>
          <w:p w14:paraId="463377DE" w14:textId="77777777" w:rsidR="000D566F" w:rsidRPr="00142AC4" w:rsidRDefault="000D566F" w:rsidP="00E10070">
            <w:pPr>
              <w:pStyle w:val="Bezodstpw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142AC4">
              <w:rPr>
                <w:rFonts w:ascii="Times New Roman" w:hAnsi="Times New Roman" w:cs="Times New Roman"/>
                <w:sz w:val="22"/>
                <w:szCs w:val="22"/>
              </w:rPr>
              <w:t>recenzowane publikacje (wydane lub przyjęte do druku w trakcie kształcenia w Szkole Doktorskiej)</w:t>
            </w:r>
          </w:p>
        </w:tc>
        <w:tc>
          <w:tcPr>
            <w:tcW w:w="1901" w:type="dxa"/>
          </w:tcPr>
          <w:p w14:paraId="3F8A61BB" w14:textId="77777777" w:rsidR="000D566F" w:rsidRPr="00142AC4" w:rsidRDefault="000D566F" w:rsidP="000D566F">
            <w:pPr>
              <w:pStyle w:val="Bezodstpw"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42AC4">
              <w:rPr>
                <w:rFonts w:ascii="Times New Roman" w:hAnsi="Times New Roman" w:cs="Times New Roman"/>
                <w:sz w:val="22"/>
                <w:szCs w:val="22"/>
              </w:rPr>
              <w:t>TAK/ NIE*</w:t>
            </w:r>
          </w:p>
        </w:tc>
      </w:tr>
      <w:tr w:rsidR="000D566F" w:rsidRPr="00142AC4" w14:paraId="2985337D" w14:textId="77777777" w:rsidTr="00E10070">
        <w:tc>
          <w:tcPr>
            <w:tcW w:w="4336" w:type="dxa"/>
          </w:tcPr>
          <w:p w14:paraId="750A98FD" w14:textId="77777777" w:rsidR="000D566F" w:rsidRPr="00142AC4" w:rsidRDefault="000D566F" w:rsidP="000D566F">
            <w:pPr>
              <w:pStyle w:val="Bezodstpw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142AC4">
              <w:rPr>
                <w:rFonts w:ascii="Times New Roman" w:hAnsi="Times New Roman" w:cs="Times New Roman"/>
                <w:sz w:val="22"/>
                <w:szCs w:val="22"/>
              </w:rPr>
              <w:t>złożenie wniosku grantowego do krajowej lub zagranicznej instytucji finansującej działalność naukową w drodze konkursowej</w:t>
            </w:r>
          </w:p>
        </w:tc>
        <w:tc>
          <w:tcPr>
            <w:tcW w:w="1901" w:type="dxa"/>
          </w:tcPr>
          <w:p w14:paraId="329C1959" w14:textId="77777777" w:rsidR="000D566F" w:rsidRPr="00142AC4" w:rsidRDefault="000D566F" w:rsidP="000D566F">
            <w:pPr>
              <w:pStyle w:val="Bezodstpw"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42AC4">
              <w:rPr>
                <w:rFonts w:ascii="Times New Roman" w:hAnsi="Times New Roman" w:cs="Times New Roman"/>
                <w:sz w:val="22"/>
                <w:szCs w:val="22"/>
              </w:rPr>
              <w:t>TAK/ NIE*</w:t>
            </w:r>
          </w:p>
        </w:tc>
      </w:tr>
    </w:tbl>
    <w:p w14:paraId="7615192D" w14:textId="77777777" w:rsidR="00E10070" w:rsidRPr="00142AC4" w:rsidRDefault="00E10070" w:rsidP="00E10070">
      <w:pPr>
        <w:pStyle w:val="Bezodstpw"/>
        <w:spacing w:line="360" w:lineRule="auto"/>
        <w:ind w:left="1418"/>
        <w:jc w:val="both"/>
        <w:rPr>
          <w:rFonts w:ascii="Times New Roman" w:hAnsi="Times New Roman" w:cs="Times New Roman"/>
          <w:sz w:val="22"/>
          <w:szCs w:val="22"/>
        </w:rPr>
      </w:pPr>
    </w:p>
    <w:p w14:paraId="2273BA3A" w14:textId="77777777" w:rsidR="00E10070" w:rsidRPr="00142AC4" w:rsidRDefault="00E10070" w:rsidP="00E10070">
      <w:pPr>
        <w:pStyle w:val="Akapitzlist"/>
        <w:numPr>
          <w:ilvl w:val="2"/>
          <w:numId w:val="9"/>
        </w:numPr>
        <w:spacing w:line="360" w:lineRule="auto"/>
        <w:ind w:left="1418"/>
        <w:jc w:val="both"/>
        <w:rPr>
          <w:rFonts w:ascii="Times New Roman" w:hAnsi="Times New Roman" w:cs="Times New Roman"/>
          <w:sz w:val="22"/>
          <w:szCs w:val="22"/>
        </w:rPr>
      </w:pPr>
      <w:r w:rsidRPr="00142AC4">
        <w:rPr>
          <w:rFonts w:ascii="Times New Roman" w:hAnsi="Times New Roman" w:cs="Times New Roman"/>
          <w:sz w:val="22"/>
          <w:szCs w:val="22"/>
        </w:rPr>
        <w:t>Inne aktywności naukowe</w:t>
      </w:r>
    </w:p>
    <w:tbl>
      <w:tblPr>
        <w:tblStyle w:val="Tabela-Siatka"/>
        <w:tblW w:w="0" w:type="auto"/>
        <w:tblInd w:w="1242" w:type="dxa"/>
        <w:tblLook w:val="04A0" w:firstRow="1" w:lastRow="0" w:firstColumn="1" w:lastColumn="0" w:noHBand="0" w:noVBand="1"/>
      </w:tblPr>
      <w:tblGrid>
        <w:gridCol w:w="4181"/>
        <w:gridCol w:w="2056"/>
      </w:tblGrid>
      <w:tr w:rsidR="00142AC4" w:rsidRPr="00142AC4" w14:paraId="6432D068" w14:textId="77777777" w:rsidTr="00E10070">
        <w:trPr>
          <w:trHeight w:val="270"/>
        </w:trPr>
        <w:tc>
          <w:tcPr>
            <w:tcW w:w="6237" w:type="dxa"/>
            <w:gridSpan w:val="2"/>
          </w:tcPr>
          <w:p w14:paraId="4CBC05AE" w14:textId="77777777" w:rsidR="00077919" w:rsidRPr="00142AC4" w:rsidRDefault="00077919" w:rsidP="00E10070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Aktywności zrealizowane przez doktoranta na I </w:t>
            </w:r>
            <w:proofErr w:type="spellStart"/>
            <w:r w:rsidRPr="00142AC4">
              <w:rPr>
                <w:rFonts w:ascii="Times New Roman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142AC4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II roku kształcenia</w:t>
            </w:r>
            <w:r w:rsidR="006B3964" w:rsidRPr="00142AC4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(co najmniej </w:t>
            </w:r>
            <w:r w:rsidR="00D50A6E" w:rsidRPr="00142AC4">
              <w:rPr>
                <w:rFonts w:ascii="Times New Roman" w:hAnsi="Times New Roman" w:cs="Times New Roman"/>
                <w:i/>
                <w:sz w:val="20"/>
                <w:szCs w:val="20"/>
              </w:rPr>
              <w:t>jedna</w:t>
            </w:r>
            <w:r w:rsidR="006B3964" w:rsidRPr="00142AC4">
              <w:rPr>
                <w:rFonts w:ascii="Times New Roman" w:hAnsi="Times New Roman" w:cs="Times New Roman"/>
                <w:i/>
                <w:sz w:val="20"/>
                <w:szCs w:val="20"/>
              </w:rPr>
              <w:t>)</w:t>
            </w:r>
            <w:r w:rsidRPr="00142AC4">
              <w:rPr>
                <w:rFonts w:ascii="Times New Roman" w:hAnsi="Times New Roman" w:cs="Times New Roman"/>
                <w:i/>
                <w:sz w:val="20"/>
                <w:szCs w:val="20"/>
              </w:rPr>
              <w:t>:</w:t>
            </w:r>
          </w:p>
        </w:tc>
      </w:tr>
      <w:tr w:rsidR="00142AC4" w:rsidRPr="00142AC4" w14:paraId="5864DB88" w14:textId="77777777" w:rsidTr="00077919">
        <w:tc>
          <w:tcPr>
            <w:tcW w:w="4181" w:type="dxa"/>
          </w:tcPr>
          <w:p w14:paraId="0C720AB7" w14:textId="77777777" w:rsidR="006B3964" w:rsidRPr="00142AC4" w:rsidRDefault="000D566F" w:rsidP="006B3964">
            <w:pPr>
              <w:pStyle w:val="Akapitzlist"/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142AC4">
              <w:rPr>
                <w:rFonts w:ascii="Times New Roman" w:hAnsi="Times New Roman" w:cs="Times New Roman"/>
                <w:sz w:val="22"/>
                <w:szCs w:val="22"/>
              </w:rPr>
              <w:t xml:space="preserve">czynny </w:t>
            </w:r>
            <w:r w:rsidR="006B3964" w:rsidRPr="00142AC4">
              <w:rPr>
                <w:rFonts w:ascii="Times New Roman" w:hAnsi="Times New Roman" w:cs="Times New Roman"/>
                <w:sz w:val="22"/>
                <w:szCs w:val="22"/>
              </w:rPr>
              <w:t>udział w konferencjach naukowych</w:t>
            </w:r>
          </w:p>
        </w:tc>
        <w:tc>
          <w:tcPr>
            <w:tcW w:w="2056" w:type="dxa"/>
          </w:tcPr>
          <w:p w14:paraId="0E11B54C" w14:textId="77777777" w:rsidR="006B3964" w:rsidRPr="00142AC4" w:rsidRDefault="006B3964" w:rsidP="006B3964">
            <w:pPr>
              <w:pStyle w:val="Akapitzlist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42AC4">
              <w:rPr>
                <w:rFonts w:ascii="Times New Roman" w:hAnsi="Times New Roman" w:cs="Times New Roman"/>
                <w:sz w:val="22"/>
                <w:szCs w:val="22"/>
              </w:rPr>
              <w:t>TAK/NIE*</w:t>
            </w:r>
          </w:p>
        </w:tc>
      </w:tr>
      <w:tr w:rsidR="00142AC4" w:rsidRPr="00142AC4" w14:paraId="12CF0D5C" w14:textId="77777777" w:rsidTr="00077919">
        <w:tc>
          <w:tcPr>
            <w:tcW w:w="4181" w:type="dxa"/>
          </w:tcPr>
          <w:p w14:paraId="3046CFB7" w14:textId="77777777" w:rsidR="000D566F" w:rsidRPr="00142AC4" w:rsidRDefault="000D566F" w:rsidP="006B3964">
            <w:pPr>
              <w:pStyle w:val="Akapitzlist"/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142AC4">
              <w:rPr>
                <w:rFonts w:ascii="Times New Roman" w:hAnsi="Times New Roman" w:cs="Times New Roman"/>
                <w:sz w:val="22"/>
                <w:szCs w:val="22"/>
              </w:rPr>
              <w:t>aplikowanie o patenty</w:t>
            </w:r>
          </w:p>
        </w:tc>
        <w:tc>
          <w:tcPr>
            <w:tcW w:w="2056" w:type="dxa"/>
          </w:tcPr>
          <w:p w14:paraId="279B7B1F" w14:textId="77777777" w:rsidR="000D566F" w:rsidRPr="00142AC4" w:rsidRDefault="000D566F" w:rsidP="006B3964">
            <w:pPr>
              <w:pStyle w:val="Akapitzlist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42AC4">
              <w:rPr>
                <w:rFonts w:ascii="Times New Roman" w:hAnsi="Times New Roman" w:cs="Times New Roman"/>
                <w:sz w:val="22"/>
                <w:szCs w:val="22"/>
              </w:rPr>
              <w:t>TAK/ NIE*</w:t>
            </w:r>
          </w:p>
        </w:tc>
      </w:tr>
      <w:tr w:rsidR="00142AC4" w:rsidRPr="00142AC4" w14:paraId="26668980" w14:textId="77777777" w:rsidTr="00077919">
        <w:tc>
          <w:tcPr>
            <w:tcW w:w="4181" w:type="dxa"/>
          </w:tcPr>
          <w:p w14:paraId="2C4045A2" w14:textId="77777777" w:rsidR="006B3964" w:rsidRPr="00142AC4" w:rsidRDefault="006B3964" w:rsidP="006B3964">
            <w:pPr>
              <w:pStyle w:val="Akapitzlist"/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142AC4">
              <w:rPr>
                <w:rFonts w:ascii="Times New Roman" w:hAnsi="Times New Roman" w:cs="Times New Roman"/>
                <w:sz w:val="22"/>
                <w:szCs w:val="22"/>
              </w:rPr>
              <w:t>organizacja konferencji</w:t>
            </w:r>
          </w:p>
        </w:tc>
        <w:tc>
          <w:tcPr>
            <w:tcW w:w="2056" w:type="dxa"/>
          </w:tcPr>
          <w:p w14:paraId="38BC2F12" w14:textId="77777777" w:rsidR="006B3964" w:rsidRPr="00142AC4" w:rsidRDefault="006B3964" w:rsidP="006B3964">
            <w:pPr>
              <w:pStyle w:val="Akapitzlist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42AC4">
              <w:rPr>
                <w:rFonts w:ascii="Times New Roman" w:hAnsi="Times New Roman" w:cs="Times New Roman"/>
                <w:sz w:val="22"/>
                <w:szCs w:val="22"/>
              </w:rPr>
              <w:t>TAK/NIE*</w:t>
            </w:r>
          </w:p>
        </w:tc>
      </w:tr>
      <w:tr w:rsidR="00142AC4" w:rsidRPr="00142AC4" w14:paraId="6899A549" w14:textId="77777777" w:rsidTr="00077919">
        <w:tc>
          <w:tcPr>
            <w:tcW w:w="4181" w:type="dxa"/>
          </w:tcPr>
          <w:p w14:paraId="46B5C3AC" w14:textId="77777777" w:rsidR="006B3964" w:rsidRPr="00142AC4" w:rsidRDefault="006B3964" w:rsidP="006B3964">
            <w:pPr>
              <w:pStyle w:val="Akapitzlist"/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142AC4">
              <w:rPr>
                <w:rFonts w:ascii="Times New Roman" w:hAnsi="Times New Roman" w:cs="Times New Roman"/>
                <w:sz w:val="22"/>
                <w:szCs w:val="22"/>
              </w:rPr>
              <w:t>udział w stażach naukowych</w:t>
            </w:r>
          </w:p>
        </w:tc>
        <w:tc>
          <w:tcPr>
            <w:tcW w:w="2056" w:type="dxa"/>
          </w:tcPr>
          <w:p w14:paraId="462084F6" w14:textId="77777777" w:rsidR="006B3964" w:rsidRPr="00142AC4" w:rsidRDefault="006B3964" w:rsidP="006B3964">
            <w:pPr>
              <w:pStyle w:val="Akapitzlist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42AC4">
              <w:rPr>
                <w:rFonts w:ascii="Times New Roman" w:hAnsi="Times New Roman" w:cs="Times New Roman"/>
                <w:sz w:val="22"/>
                <w:szCs w:val="22"/>
              </w:rPr>
              <w:t>TAK/NIE*</w:t>
            </w:r>
          </w:p>
        </w:tc>
      </w:tr>
      <w:tr w:rsidR="00142AC4" w:rsidRPr="00142AC4" w14:paraId="03113B9F" w14:textId="77777777" w:rsidTr="00077919">
        <w:tc>
          <w:tcPr>
            <w:tcW w:w="4181" w:type="dxa"/>
          </w:tcPr>
          <w:p w14:paraId="6966CC24" w14:textId="77777777" w:rsidR="006B3964" w:rsidRPr="00142AC4" w:rsidRDefault="006B3964" w:rsidP="006B3964">
            <w:pPr>
              <w:pStyle w:val="Akapitzlist"/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142AC4">
              <w:rPr>
                <w:rFonts w:ascii="Times New Roman" w:hAnsi="Times New Roman" w:cs="Times New Roman"/>
                <w:sz w:val="22"/>
                <w:szCs w:val="22"/>
              </w:rPr>
              <w:t xml:space="preserve">udział w </w:t>
            </w:r>
            <w:r w:rsidR="000D566F" w:rsidRPr="00142AC4">
              <w:rPr>
                <w:rFonts w:ascii="Times New Roman" w:hAnsi="Times New Roman" w:cs="Times New Roman"/>
                <w:sz w:val="22"/>
                <w:szCs w:val="22"/>
              </w:rPr>
              <w:t xml:space="preserve">programie </w:t>
            </w:r>
            <w:r w:rsidRPr="00142AC4">
              <w:rPr>
                <w:rFonts w:ascii="Times New Roman" w:hAnsi="Times New Roman" w:cs="Times New Roman"/>
                <w:sz w:val="22"/>
                <w:szCs w:val="22"/>
              </w:rPr>
              <w:t>wymian</w:t>
            </w:r>
            <w:r w:rsidR="000D566F" w:rsidRPr="00142AC4">
              <w:rPr>
                <w:rFonts w:ascii="Times New Roman" w:hAnsi="Times New Roman" w:cs="Times New Roman"/>
                <w:sz w:val="22"/>
                <w:szCs w:val="22"/>
              </w:rPr>
              <w:t>y</w:t>
            </w:r>
            <w:r w:rsidRPr="00142AC4">
              <w:rPr>
                <w:rFonts w:ascii="Times New Roman" w:hAnsi="Times New Roman" w:cs="Times New Roman"/>
                <w:sz w:val="22"/>
                <w:szCs w:val="22"/>
              </w:rPr>
              <w:t xml:space="preserve"> Erasmus lub </w:t>
            </w:r>
            <w:r w:rsidR="000D566F" w:rsidRPr="00142AC4">
              <w:rPr>
                <w:rFonts w:ascii="Times New Roman" w:hAnsi="Times New Roman" w:cs="Times New Roman"/>
                <w:sz w:val="22"/>
                <w:szCs w:val="22"/>
              </w:rPr>
              <w:t xml:space="preserve">innym </w:t>
            </w:r>
          </w:p>
        </w:tc>
        <w:tc>
          <w:tcPr>
            <w:tcW w:w="2056" w:type="dxa"/>
          </w:tcPr>
          <w:p w14:paraId="27B26D20" w14:textId="77777777" w:rsidR="006B3964" w:rsidRPr="00142AC4" w:rsidRDefault="006B3964" w:rsidP="006B3964">
            <w:pPr>
              <w:pStyle w:val="Akapitzlist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42AC4">
              <w:rPr>
                <w:rFonts w:ascii="Times New Roman" w:hAnsi="Times New Roman" w:cs="Times New Roman"/>
                <w:sz w:val="22"/>
                <w:szCs w:val="22"/>
              </w:rPr>
              <w:t>TAK/NIE*</w:t>
            </w:r>
          </w:p>
        </w:tc>
      </w:tr>
      <w:tr w:rsidR="00142AC4" w:rsidRPr="00142AC4" w14:paraId="71119B38" w14:textId="77777777" w:rsidTr="00077919">
        <w:tc>
          <w:tcPr>
            <w:tcW w:w="4181" w:type="dxa"/>
          </w:tcPr>
          <w:p w14:paraId="4728F1D1" w14:textId="77777777" w:rsidR="006B3964" w:rsidRPr="00142AC4" w:rsidRDefault="006B3964" w:rsidP="006B3964">
            <w:pPr>
              <w:pStyle w:val="Akapitzlist"/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142AC4">
              <w:rPr>
                <w:rFonts w:ascii="Times New Roman" w:hAnsi="Times New Roman" w:cs="Times New Roman"/>
                <w:sz w:val="22"/>
                <w:szCs w:val="22"/>
              </w:rPr>
              <w:t>inne aktywności (jakie………….)</w:t>
            </w:r>
          </w:p>
        </w:tc>
        <w:tc>
          <w:tcPr>
            <w:tcW w:w="2056" w:type="dxa"/>
          </w:tcPr>
          <w:p w14:paraId="08D1BB78" w14:textId="77777777" w:rsidR="006B3964" w:rsidRPr="00142AC4" w:rsidRDefault="006B3964" w:rsidP="006B3964">
            <w:pPr>
              <w:pStyle w:val="Akapitzlist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42AC4">
              <w:rPr>
                <w:rFonts w:ascii="Times New Roman" w:hAnsi="Times New Roman" w:cs="Times New Roman"/>
                <w:sz w:val="22"/>
                <w:szCs w:val="22"/>
              </w:rPr>
              <w:t>TAK/NIE*</w:t>
            </w:r>
          </w:p>
        </w:tc>
      </w:tr>
    </w:tbl>
    <w:p w14:paraId="4B7CAF20" w14:textId="77777777" w:rsidR="00077919" w:rsidRPr="00142AC4" w:rsidRDefault="00077919" w:rsidP="00A946E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9573B2A" w14:textId="77777777" w:rsidR="00142AC4" w:rsidRPr="00142AC4" w:rsidRDefault="00142AC4" w:rsidP="00A946E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2857A3E" w14:textId="77777777" w:rsidR="00142AC4" w:rsidRPr="00142AC4" w:rsidRDefault="00142AC4" w:rsidP="00A946E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5AFA160" w14:textId="77777777" w:rsidR="00142AC4" w:rsidRPr="00142AC4" w:rsidRDefault="00142AC4" w:rsidP="00A946E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DCE954D" w14:textId="77777777" w:rsidR="00077919" w:rsidRPr="00142AC4" w:rsidRDefault="00077919" w:rsidP="00A946E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142AC4">
        <w:rPr>
          <w:rFonts w:ascii="Times New Roman" w:hAnsi="Times New Roman" w:cs="Times New Roman"/>
          <w:b/>
          <w:sz w:val="24"/>
          <w:szCs w:val="24"/>
        </w:rPr>
        <w:lastRenderedPageBreak/>
        <w:t>Ocena rozwoju naukowo-badawczego doktoranta: POZYTYWNA/ NEGATYWNA *</w:t>
      </w:r>
    </w:p>
    <w:p w14:paraId="39427201" w14:textId="77777777" w:rsidR="00A946E6" w:rsidRPr="00142AC4" w:rsidRDefault="00077919" w:rsidP="004A20BC">
      <w:pPr>
        <w:pStyle w:val="Akapitzlist"/>
        <w:numPr>
          <w:ilvl w:val="0"/>
          <w:numId w:val="5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Ocena postępów w realizacji Indywidualnego Planu Badawczego</w:t>
      </w:r>
    </w:p>
    <w:tbl>
      <w:tblPr>
        <w:tblStyle w:val="Tabela-Siatka"/>
        <w:tblW w:w="0" w:type="auto"/>
        <w:tblInd w:w="817" w:type="dxa"/>
        <w:tblLook w:val="04A0" w:firstRow="1" w:lastRow="0" w:firstColumn="1" w:lastColumn="0" w:noHBand="0" w:noVBand="1"/>
      </w:tblPr>
      <w:tblGrid>
        <w:gridCol w:w="4111"/>
        <w:gridCol w:w="2551"/>
      </w:tblGrid>
      <w:tr w:rsidR="00142AC4" w:rsidRPr="00142AC4" w14:paraId="6F4291A1" w14:textId="77777777" w:rsidTr="00887281">
        <w:tc>
          <w:tcPr>
            <w:tcW w:w="6662" w:type="dxa"/>
            <w:gridSpan w:val="2"/>
          </w:tcPr>
          <w:p w14:paraId="451C71B2" w14:textId="77777777" w:rsidR="00077919" w:rsidRPr="00142AC4" w:rsidRDefault="00077919" w:rsidP="000779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Temat rozprawy doktorskiej</w:t>
            </w:r>
          </w:p>
        </w:tc>
      </w:tr>
      <w:tr w:rsidR="00142AC4" w:rsidRPr="00142AC4" w14:paraId="10CB535B" w14:textId="77777777" w:rsidTr="00887281">
        <w:tc>
          <w:tcPr>
            <w:tcW w:w="6662" w:type="dxa"/>
            <w:gridSpan w:val="2"/>
          </w:tcPr>
          <w:p w14:paraId="67D9B0C4" w14:textId="77777777" w:rsidR="00077919" w:rsidRPr="00142AC4" w:rsidRDefault="00077919" w:rsidP="000779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5F42F8" w14:textId="77777777" w:rsidR="00E10070" w:rsidRPr="00142AC4" w:rsidRDefault="00E10070" w:rsidP="000779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98EFEC" w14:textId="77777777" w:rsidR="00D50A6E" w:rsidRPr="00142AC4" w:rsidRDefault="00D50A6E" w:rsidP="000779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3903AE" w14:textId="77777777" w:rsidR="00D50A6E" w:rsidRPr="00142AC4" w:rsidRDefault="00D50A6E" w:rsidP="000779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4F06F9" w14:textId="77777777" w:rsidR="00077919" w:rsidRPr="00142AC4" w:rsidRDefault="00077919" w:rsidP="000779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2AC4" w:rsidRPr="00142AC4" w14:paraId="40E67264" w14:textId="77777777" w:rsidTr="00887281">
        <w:tc>
          <w:tcPr>
            <w:tcW w:w="4111" w:type="dxa"/>
          </w:tcPr>
          <w:p w14:paraId="634975D1" w14:textId="77777777" w:rsidR="00077919" w:rsidRPr="00142AC4" w:rsidRDefault="00077919" w:rsidP="000779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Badania realizowane są zgodnie z harmonogramem zaplanowanym w IPB</w:t>
            </w:r>
            <w:r w:rsidR="00D36F3A" w:rsidRPr="00142AC4">
              <w:rPr>
                <w:rFonts w:ascii="Times New Roman" w:hAnsi="Times New Roman" w:cs="Times New Roman"/>
                <w:sz w:val="20"/>
                <w:szCs w:val="20"/>
              </w:rPr>
              <w:t xml:space="preserve"> lub w przypadku opóźnienia w harmonogramie czy został wypracowany racjonalny program naprawczy</w:t>
            </w:r>
          </w:p>
          <w:p w14:paraId="1439AFC4" w14:textId="77777777" w:rsidR="00D50A6E" w:rsidRPr="00142AC4" w:rsidRDefault="00D50A6E" w:rsidP="000779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14:paraId="0418A7B5" w14:textId="77777777" w:rsidR="00077919" w:rsidRPr="00142AC4" w:rsidRDefault="00077919" w:rsidP="008872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TAK/NIE*</w:t>
            </w:r>
          </w:p>
        </w:tc>
      </w:tr>
      <w:tr w:rsidR="00142AC4" w:rsidRPr="00142AC4" w14:paraId="2EE62D91" w14:textId="77777777" w:rsidTr="00887281">
        <w:tc>
          <w:tcPr>
            <w:tcW w:w="4111" w:type="dxa"/>
          </w:tcPr>
          <w:p w14:paraId="63BF4389" w14:textId="77777777" w:rsidR="00887281" w:rsidRPr="00142AC4" w:rsidRDefault="00887281" w:rsidP="000779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Uzyskane dotychczas wyniki badań są istotne dla zrealizowania rozprawy doktorskiej</w:t>
            </w:r>
          </w:p>
          <w:p w14:paraId="3B8EDD79" w14:textId="77777777" w:rsidR="00D50A6E" w:rsidRPr="00142AC4" w:rsidRDefault="00D50A6E" w:rsidP="000779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14:paraId="72D34AB6" w14:textId="77777777" w:rsidR="00887281" w:rsidRPr="00142AC4" w:rsidRDefault="00887281" w:rsidP="008872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TAK/NIE*</w:t>
            </w:r>
          </w:p>
        </w:tc>
      </w:tr>
      <w:tr w:rsidR="00142AC4" w:rsidRPr="00142AC4" w14:paraId="3AFB6BAD" w14:textId="77777777" w:rsidTr="00887281">
        <w:tc>
          <w:tcPr>
            <w:tcW w:w="4111" w:type="dxa"/>
          </w:tcPr>
          <w:p w14:paraId="4F6EDA7B" w14:textId="77777777" w:rsidR="00077919" w:rsidRPr="00142AC4" w:rsidRDefault="00887281" w:rsidP="000779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Jakość wykonywania zadań wynikająca z harmonogramu przygotowania rozprawy doktorskiej jest zadawalająca</w:t>
            </w:r>
          </w:p>
          <w:p w14:paraId="6AC09379" w14:textId="77777777" w:rsidR="00D50A6E" w:rsidRPr="00142AC4" w:rsidRDefault="00D50A6E" w:rsidP="000779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14:paraId="78E66D48" w14:textId="77777777" w:rsidR="00077919" w:rsidRPr="00142AC4" w:rsidRDefault="00887281" w:rsidP="008872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TAK/NIE*</w:t>
            </w:r>
          </w:p>
        </w:tc>
      </w:tr>
      <w:tr w:rsidR="00077919" w:rsidRPr="00142AC4" w14:paraId="0C607340" w14:textId="77777777" w:rsidTr="00887281">
        <w:tc>
          <w:tcPr>
            <w:tcW w:w="4111" w:type="dxa"/>
          </w:tcPr>
          <w:p w14:paraId="5A5EA3E3" w14:textId="77777777" w:rsidR="00077919" w:rsidRPr="00142AC4" w:rsidRDefault="00887281" w:rsidP="000779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Oczekiwane wyniki badań naukowych i/ lub aplikacyjnych są możliwe do uzyskania w okresie kolejnych 2 lat</w:t>
            </w:r>
          </w:p>
          <w:p w14:paraId="7BC225B6" w14:textId="77777777" w:rsidR="00D50A6E" w:rsidRPr="00142AC4" w:rsidRDefault="00D50A6E" w:rsidP="000779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14:paraId="622DA6AF" w14:textId="77777777" w:rsidR="00077919" w:rsidRPr="00142AC4" w:rsidRDefault="00887281" w:rsidP="008872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sz w:val="20"/>
                <w:szCs w:val="20"/>
              </w:rPr>
              <w:t>TAK/NIE*</w:t>
            </w:r>
          </w:p>
        </w:tc>
      </w:tr>
    </w:tbl>
    <w:p w14:paraId="6B321266" w14:textId="77777777" w:rsidR="00887281" w:rsidRPr="00142AC4" w:rsidRDefault="00887281" w:rsidP="00887281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AF8BD13" w14:textId="77777777" w:rsidR="00D50A6E" w:rsidRPr="00142AC4" w:rsidRDefault="00D50A6E" w:rsidP="00887281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37A8301" w14:textId="77777777" w:rsidR="00D50A6E" w:rsidRPr="00142AC4" w:rsidRDefault="00D50A6E" w:rsidP="00887281">
      <w:pPr>
        <w:jc w:val="both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>Rekomendacja Komisji (jeśli dotyczy)</w:t>
      </w:r>
    </w:p>
    <w:p w14:paraId="7E009600" w14:textId="77777777" w:rsidR="00D50A6E" w:rsidRPr="00142AC4" w:rsidRDefault="00D50A6E" w:rsidP="00887281">
      <w:pPr>
        <w:jc w:val="both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</w:t>
      </w:r>
    </w:p>
    <w:p w14:paraId="778779A1" w14:textId="77777777" w:rsidR="00D50A6E" w:rsidRPr="00142AC4" w:rsidRDefault="00D50A6E" w:rsidP="00887281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23520A9A" w14:textId="77777777" w:rsidR="00887281" w:rsidRPr="00142AC4" w:rsidRDefault="00887281" w:rsidP="00887281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142AC4">
        <w:rPr>
          <w:rFonts w:ascii="Times New Roman" w:hAnsi="Times New Roman" w:cs="Times New Roman"/>
          <w:b/>
          <w:sz w:val="20"/>
          <w:szCs w:val="20"/>
        </w:rPr>
        <w:t xml:space="preserve">Ocena postępów w realizacji Indywidualnego Planu Badawczego: </w:t>
      </w:r>
      <w:r w:rsidRPr="00142AC4">
        <w:rPr>
          <w:rFonts w:ascii="Times New Roman" w:hAnsi="Times New Roman" w:cs="Times New Roman"/>
          <w:b/>
          <w:sz w:val="24"/>
          <w:szCs w:val="24"/>
        </w:rPr>
        <w:t>POZYTYWNA/ NEGATYWNA*</w:t>
      </w:r>
    </w:p>
    <w:p w14:paraId="1D6D8C31" w14:textId="77777777" w:rsidR="00887281" w:rsidRPr="00142AC4" w:rsidRDefault="00887281" w:rsidP="004A20BC">
      <w:pPr>
        <w:pStyle w:val="Akapitzlist"/>
        <w:numPr>
          <w:ilvl w:val="0"/>
          <w:numId w:val="50"/>
        </w:numPr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Doktorant zaprezentował realizację Indywidulanego Planu Badawczego, w tym stan prac nad rozprawą doktorską oraz udzielał odpowiedzi na zadane przez Komisję pytania.</w:t>
      </w:r>
    </w:p>
    <w:p w14:paraId="0EA7E9E7" w14:textId="77777777" w:rsidR="00887281" w:rsidRPr="00142AC4" w:rsidRDefault="00887281" w:rsidP="004A20BC">
      <w:pPr>
        <w:pStyle w:val="Akapitzlist"/>
        <w:numPr>
          <w:ilvl w:val="0"/>
          <w:numId w:val="50"/>
        </w:numPr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42AC4">
        <w:rPr>
          <w:rFonts w:ascii="Times New Roman" w:hAnsi="Times New Roman" w:cs="Times New Roman"/>
          <w:sz w:val="24"/>
          <w:szCs w:val="24"/>
        </w:rPr>
        <w:t>Przeprowadzono głosowanie nad uchwałą w sprawie oceny śródokresowej doktoranta.</w:t>
      </w:r>
    </w:p>
    <w:p w14:paraId="5AC4FBF0" w14:textId="77777777" w:rsidR="00887281" w:rsidRPr="00142AC4" w:rsidRDefault="00887281" w:rsidP="004A20BC">
      <w:pPr>
        <w:pStyle w:val="Akapitzlist"/>
        <w:numPr>
          <w:ilvl w:val="0"/>
          <w:numId w:val="50"/>
        </w:numPr>
        <w:spacing w:after="0" w:line="360" w:lineRule="auto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42AC4">
        <w:rPr>
          <w:rFonts w:ascii="Times New Roman" w:hAnsi="Times New Roman" w:cs="Times New Roman"/>
          <w:b/>
          <w:sz w:val="24"/>
          <w:szCs w:val="24"/>
        </w:rPr>
        <w:t>Podjęto uchwałę o pozytywnym/ negatywnym* wyniku oceny śródokresowej.</w:t>
      </w:r>
    </w:p>
    <w:p w14:paraId="520208CB" w14:textId="77777777" w:rsidR="00887281" w:rsidRPr="00142AC4" w:rsidRDefault="00887281" w:rsidP="00887281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3182F16" w14:textId="77777777" w:rsidR="00887281" w:rsidRPr="00142AC4" w:rsidRDefault="00887281" w:rsidP="00887281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41D32294" w14:textId="77777777" w:rsidR="00077919" w:rsidRPr="00142AC4" w:rsidRDefault="00077919" w:rsidP="00077919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5BE25B76" w14:textId="77777777" w:rsidR="00A946E6" w:rsidRPr="00142AC4" w:rsidRDefault="00A946E6" w:rsidP="00A946E6">
      <w:pPr>
        <w:ind w:left="2832"/>
        <w:jc w:val="both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>Podpis Przewodniczącego Komisji: ………………………………………..</w:t>
      </w:r>
    </w:p>
    <w:p w14:paraId="15DB9397" w14:textId="77777777" w:rsidR="00887281" w:rsidRPr="00142AC4" w:rsidRDefault="00887281" w:rsidP="00A946E6">
      <w:pPr>
        <w:ind w:left="2832"/>
        <w:jc w:val="both"/>
        <w:rPr>
          <w:rFonts w:ascii="Times New Roman" w:hAnsi="Times New Roman" w:cs="Times New Roman"/>
          <w:sz w:val="20"/>
          <w:szCs w:val="20"/>
        </w:rPr>
      </w:pPr>
    </w:p>
    <w:p w14:paraId="23B9B38A" w14:textId="77777777" w:rsidR="00887281" w:rsidRPr="00142AC4" w:rsidRDefault="00887281" w:rsidP="00A946E6">
      <w:pPr>
        <w:ind w:left="2832"/>
        <w:jc w:val="both"/>
        <w:rPr>
          <w:rFonts w:ascii="Times New Roman" w:hAnsi="Times New Roman" w:cs="Times New Roman"/>
          <w:sz w:val="20"/>
          <w:szCs w:val="20"/>
        </w:rPr>
      </w:pPr>
    </w:p>
    <w:p w14:paraId="26298B01" w14:textId="77777777" w:rsidR="00887281" w:rsidRPr="00142AC4" w:rsidRDefault="00887281" w:rsidP="00A946E6">
      <w:pPr>
        <w:ind w:left="2832"/>
        <w:jc w:val="both"/>
        <w:rPr>
          <w:rFonts w:ascii="Times New Roman" w:hAnsi="Times New Roman" w:cs="Times New Roman"/>
          <w:sz w:val="20"/>
          <w:szCs w:val="20"/>
        </w:rPr>
      </w:pPr>
    </w:p>
    <w:p w14:paraId="22C65EFC" w14:textId="77777777" w:rsidR="00D200AB" w:rsidRPr="00142AC4" w:rsidRDefault="00A946E6" w:rsidP="00887281">
      <w:pPr>
        <w:jc w:val="both"/>
        <w:rPr>
          <w:rFonts w:ascii="Times New Roman" w:hAnsi="Times New Roman" w:cs="Times New Roman"/>
          <w:sz w:val="16"/>
          <w:szCs w:val="16"/>
        </w:rPr>
      </w:pPr>
      <w:r w:rsidRPr="00142AC4">
        <w:rPr>
          <w:rFonts w:ascii="Times New Roman" w:hAnsi="Times New Roman" w:cs="Times New Roman"/>
          <w:sz w:val="16"/>
          <w:szCs w:val="16"/>
        </w:rPr>
        <w:t>*właściwe podkreś</w:t>
      </w:r>
      <w:r w:rsidR="00887281" w:rsidRPr="00142AC4">
        <w:rPr>
          <w:rFonts w:ascii="Times New Roman" w:hAnsi="Times New Roman" w:cs="Times New Roman"/>
          <w:sz w:val="16"/>
          <w:szCs w:val="16"/>
        </w:rPr>
        <w:t>lić</w:t>
      </w:r>
    </w:p>
    <w:p w14:paraId="2F36B72D" w14:textId="77777777" w:rsidR="007457B0" w:rsidRPr="00142AC4" w:rsidRDefault="007457B0" w:rsidP="007457B0">
      <w:pPr>
        <w:pStyle w:val="Bezodstpw"/>
        <w:ind w:right="-709"/>
        <w:jc w:val="right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lastRenderedPageBreak/>
        <w:t xml:space="preserve">Załącznik </w:t>
      </w:r>
      <w:r w:rsidR="006136A4" w:rsidRPr="00142AC4">
        <w:rPr>
          <w:rFonts w:ascii="Times New Roman" w:hAnsi="Times New Roman"/>
          <w:sz w:val="18"/>
          <w:szCs w:val="18"/>
        </w:rPr>
        <w:t>N</w:t>
      </w:r>
      <w:r w:rsidRPr="00142AC4">
        <w:rPr>
          <w:rFonts w:ascii="Times New Roman" w:hAnsi="Times New Roman"/>
          <w:sz w:val="18"/>
          <w:szCs w:val="18"/>
        </w:rPr>
        <w:t xml:space="preserve">r </w:t>
      </w:r>
      <w:r w:rsidR="00020CF5" w:rsidRPr="00142AC4">
        <w:rPr>
          <w:rFonts w:ascii="Times New Roman" w:hAnsi="Times New Roman"/>
          <w:sz w:val="18"/>
          <w:szCs w:val="18"/>
        </w:rPr>
        <w:t>5</w:t>
      </w:r>
    </w:p>
    <w:p w14:paraId="611DF3B7" w14:textId="77777777" w:rsidR="007457B0" w:rsidRPr="00142AC4" w:rsidRDefault="007457B0" w:rsidP="007457B0">
      <w:pPr>
        <w:pStyle w:val="Bezodstpw"/>
        <w:ind w:right="-709"/>
        <w:jc w:val="right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t xml:space="preserve">do Regulaminu Szkoły Doktorskiej </w:t>
      </w:r>
    </w:p>
    <w:p w14:paraId="551BA06D" w14:textId="77777777" w:rsidR="007457B0" w:rsidRPr="00142AC4" w:rsidRDefault="007457B0" w:rsidP="007457B0">
      <w:pPr>
        <w:pStyle w:val="Bezodstpw"/>
        <w:ind w:right="-709"/>
        <w:jc w:val="right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t>Śląskiego Uniwersytetu Medycznego w Katowicach</w:t>
      </w:r>
    </w:p>
    <w:p w14:paraId="1FE6537C" w14:textId="77777777" w:rsidR="007457B0" w:rsidRPr="00142AC4" w:rsidRDefault="007457B0" w:rsidP="0001013C">
      <w:pPr>
        <w:spacing w:after="0"/>
        <w:rPr>
          <w:rFonts w:ascii="Times New Roman" w:hAnsi="Times New Roman" w:cs="Times New Roman"/>
          <w:sz w:val="23"/>
          <w:szCs w:val="23"/>
        </w:rPr>
      </w:pPr>
    </w:p>
    <w:p w14:paraId="621D8660" w14:textId="77777777" w:rsidR="00530255" w:rsidRPr="00142AC4" w:rsidRDefault="00530255" w:rsidP="00530255">
      <w:pPr>
        <w:pStyle w:val="Default"/>
        <w:spacing w:line="276" w:lineRule="auto"/>
        <w:rPr>
          <w:color w:val="auto"/>
          <w:sz w:val="23"/>
          <w:szCs w:val="23"/>
        </w:rPr>
      </w:pPr>
      <w:r w:rsidRPr="00142AC4">
        <w:rPr>
          <w:color w:val="auto"/>
          <w:sz w:val="23"/>
          <w:szCs w:val="23"/>
        </w:rPr>
        <w:t>__________________________</w:t>
      </w:r>
      <w:r w:rsidRPr="00142AC4">
        <w:rPr>
          <w:color w:val="auto"/>
          <w:sz w:val="23"/>
          <w:szCs w:val="23"/>
        </w:rPr>
        <w:tab/>
      </w:r>
      <w:r w:rsidRPr="00142AC4">
        <w:rPr>
          <w:color w:val="auto"/>
          <w:sz w:val="23"/>
          <w:szCs w:val="23"/>
        </w:rPr>
        <w:tab/>
        <w:t xml:space="preserve">             </w:t>
      </w:r>
      <w:r w:rsidRPr="00142AC4">
        <w:rPr>
          <w:color w:val="auto"/>
          <w:sz w:val="23"/>
          <w:szCs w:val="23"/>
        </w:rPr>
        <w:tab/>
        <w:t xml:space="preserve">          </w:t>
      </w:r>
      <w:r w:rsidRPr="00142AC4">
        <w:rPr>
          <w:color w:val="auto"/>
          <w:sz w:val="23"/>
          <w:szCs w:val="23"/>
        </w:rPr>
        <w:tab/>
        <w:t>___________________</w:t>
      </w:r>
    </w:p>
    <w:p w14:paraId="21B8F1E9" w14:textId="77777777" w:rsidR="00530255" w:rsidRPr="00142AC4" w:rsidRDefault="00530255" w:rsidP="00530255">
      <w:pPr>
        <w:pStyle w:val="Default"/>
        <w:spacing w:line="276" w:lineRule="auto"/>
        <w:rPr>
          <w:color w:val="auto"/>
          <w:sz w:val="23"/>
          <w:szCs w:val="23"/>
        </w:rPr>
      </w:pPr>
      <w:r w:rsidRPr="00142AC4">
        <w:rPr>
          <w:color w:val="auto"/>
          <w:sz w:val="16"/>
          <w:szCs w:val="16"/>
        </w:rPr>
        <w:t>imię i nazwisko wnioskodawcy</w:t>
      </w:r>
      <w:r w:rsidRPr="00142AC4">
        <w:rPr>
          <w:color w:val="auto"/>
          <w:sz w:val="23"/>
          <w:szCs w:val="23"/>
        </w:rPr>
        <w:t xml:space="preserve"> </w:t>
      </w:r>
      <w:r w:rsidRPr="00142AC4">
        <w:rPr>
          <w:color w:val="auto"/>
          <w:sz w:val="23"/>
          <w:szCs w:val="23"/>
        </w:rPr>
        <w:tab/>
        <w:t xml:space="preserve">  </w:t>
      </w:r>
      <w:r w:rsidRPr="00142AC4">
        <w:rPr>
          <w:color w:val="auto"/>
          <w:sz w:val="23"/>
          <w:szCs w:val="23"/>
        </w:rPr>
        <w:tab/>
        <w:t xml:space="preserve">                                </w:t>
      </w:r>
      <w:r w:rsidRPr="00142AC4">
        <w:rPr>
          <w:color w:val="auto"/>
          <w:sz w:val="23"/>
          <w:szCs w:val="23"/>
        </w:rPr>
        <w:tab/>
      </w:r>
      <w:r w:rsidRPr="00142AC4">
        <w:rPr>
          <w:color w:val="auto"/>
          <w:sz w:val="23"/>
          <w:szCs w:val="23"/>
        </w:rPr>
        <w:tab/>
      </w:r>
      <w:r w:rsidRPr="00142AC4">
        <w:rPr>
          <w:color w:val="auto"/>
          <w:sz w:val="23"/>
          <w:szCs w:val="23"/>
        </w:rPr>
        <w:tab/>
      </w:r>
      <w:r w:rsidRPr="00142AC4">
        <w:rPr>
          <w:color w:val="auto"/>
          <w:sz w:val="23"/>
          <w:szCs w:val="23"/>
        </w:rPr>
        <w:tab/>
      </w:r>
      <w:r w:rsidRPr="00142AC4">
        <w:rPr>
          <w:color w:val="auto"/>
          <w:sz w:val="16"/>
          <w:szCs w:val="16"/>
        </w:rPr>
        <w:t>miejscowość, data</w:t>
      </w:r>
      <w:r w:rsidRPr="00142AC4">
        <w:rPr>
          <w:color w:val="auto"/>
          <w:sz w:val="23"/>
          <w:szCs w:val="23"/>
        </w:rPr>
        <w:t xml:space="preserve">   </w:t>
      </w:r>
    </w:p>
    <w:p w14:paraId="4F2533BD" w14:textId="77777777" w:rsidR="00530255" w:rsidRPr="00142AC4" w:rsidRDefault="00530255" w:rsidP="00530255">
      <w:pPr>
        <w:pStyle w:val="Default"/>
        <w:spacing w:line="276" w:lineRule="auto"/>
        <w:rPr>
          <w:color w:val="auto"/>
          <w:sz w:val="23"/>
          <w:szCs w:val="23"/>
        </w:rPr>
      </w:pPr>
      <w:r w:rsidRPr="00142AC4">
        <w:rPr>
          <w:color w:val="auto"/>
          <w:sz w:val="23"/>
          <w:szCs w:val="23"/>
        </w:rPr>
        <w:t>__________________________</w:t>
      </w:r>
    </w:p>
    <w:p w14:paraId="613EA70F" w14:textId="77777777" w:rsidR="00530255" w:rsidRPr="00142AC4" w:rsidRDefault="00530255" w:rsidP="00530255">
      <w:pPr>
        <w:pStyle w:val="Default"/>
        <w:spacing w:line="276" w:lineRule="auto"/>
        <w:rPr>
          <w:color w:val="auto"/>
          <w:sz w:val="16"/>
          <w:szCs w:val="16"/>
        </w:rPr>
      </w:pPr>
      <w:r w:rsidRPr="00142AC4">
        <w:rPr>
          <w:color w:val="auto"/>
          <w:sz w:val="16"/>
          <w:szCs w:val="16"/>
        </w:rPr>
        <w:t>adres do korespondencji</w:t>
      </w:r>
    </w:p>
    <w:p w14:paraId="3B9BDCA4" w14:textId="77777777" w:rsidR="00530255" w:rsidRPr="00142AC4" w:rsidRDefault="00530255" w:rsidP="00530255">
      <w:pPr>
        <w:pStyle w:val="Default"/>
        <w:spacing w:line="276" w:lineRule="auto"/>
        <w:rPr>
          <w:color w:val="auto"/>
          <w:sz w:val="23"/>
          <w:szCs w:val="23"/>
        </w:rPr>
      </w:pPr>
      <w:r w:rsidRPr="00142AC4">
        <w:rPr>
          <w:color w:val="auto"/>
          <w:sz w:val="23"/>
          <w:szCs w:val="23"/>
        </w:rPr>
        <w:t>__________________________</w:t>
      </w:r>
    </w:p>
    <w:p w14:paraId="656C5286" w14:textId="77777777" w:rsidR="00530255" w:rsidRPr="00142AC4" w:rsidRDefault="00530255" w:rsidP="00530255">
      <w:pPr>
        <w:pStyle w:val="Default"/>
        <w:rPr>
          <w:color w:val="auto"/>
          <w:sz w:val="16"/>
          <w:szCs w:val="16"/>
        </w:rPr>
      </w:pPr>
      <w:r w:rsidRPr="00142AC4">
        <w:rPr>
          <w:color w:val="auto"/>
          <w:sz w:val="16"/>
          <w:szCs w:val="16"/>
        </w:rPr>
        <w:t>nr telefonu i adres e-mail</w:t>
      </w:r>
    </w:p>
    <w:p w14:paraId="07A6BB72" w14:textId="77777777" w:rsidR="00530255" w:rsidRPr="00142AC4" w:rsidRDefault="00530255" w:rsidP="00530255">
      <w:pPr>
        <w:pStyle w:val="Default"/>
        <w:rPr>
          <w:color w:val="auto"/>
          <w:sz w:val="16"/>
          <w:szCs w:val="16"/>
        </w:rPr>
      </w:pPr>
    </w:p>
    <w:p w14:paraId="2271B2F2" w14:textId="77777777" w:rsidR="001C7EBD" w:rsidRPr="00142AC4" w:rsidRDefault="001C7EBD" w:rsidP="001C7EBD">
      <w:pPr>
        <w:spacing w:after="0" w:line="240" w:lineRule="auto"/>
        <w:ind w:left="5387" w:firstLine="4"/>
        <w:rPr>
          <w:rFonts w:ascii="Times New Roman" w:hAnsi="Times New Roman" w:cs="Times New Roman"/>
          <w:b/>
          <w:sz w:val="23"/>
          <w:szCs w:val="23"/>
        </w:rPr>
      </w:pPr>
      <w:r w:rsidRPr="00142AC4">
        <w:rPr>
          <w:rFonts w:ascii="Times New Roman" w:hAnsi="Times New Roman" w:cs="Times New Roman"/>
          <w:b/>
          <w:sz w:val="23"/>
          <w:szCs w:val="23"/>
        </w:rPr>
        <w:t>Do Dyrektora Szkoły Doktorskiej</w:t>
      </w:r>
    </w:p>
    <w:p w14:paraId="7EEAC008" w14:textId="77777777" w:rsidR="001C7EBD" w:rsidRPr="00142AC4" w:rsidRDefault="001C7EBD" w:rsidP="001C7EBD">
      <w:pPr>
        <w:spacing w:after="0" w:line="240" w:lineRule="auto"/>
        <w:ind w:left="5387" w:firstLine="4"/>
        <w:rPr>
          <w:rFonts w:ascii="Times New Roman" w:hAnsi="Times New Roman" w:cs="Times New Roman"/>
          <w:b/>
          <w:sz w:val="23"/>
          <w:szCs w:val="23"/>
        </w:rPr>
      </w:pPr>
      <w:r w:rsidRPr="00142AC4">
        <w:rPr>
          <w:rFonts w:ascii="Times New Roman" w:hAnsi="Times New Roman" w:cs="Times New Roman"/>
          <w:b/>
          <w:sz w:val="23"/>
          <w:szCs w:val="23"/>
        </w:rPr>
        <w:t xml:space="preserve">Śląskiego Uniwersytetu Medycznego </w:t>
      </w:r>
    </w:p>
    <w:p w14:paraId="0ED5F61C" w14:textId="77777777" w:rsidR="001C7EBD" w:rsidRPr="00142AC4" w:rsidRDefault="001C7EBD" w:rsidP="001C7EBD">
      <w:pPr>
        <w:spacing w:after="0" w:line="240" w:lineRule="auto"/>
        <w:ind w:left="5387" w:firstLine="4"/>
        <w:rPr>
          <w:rFonts w:ascii="Times New Roman" w:hAnsi="Times New Roman" w:cs="Times New Roman"/>
          <w:b/>
          <w:sz w:val="23"/>
          <w:szCs w:val="23"/>
        </w:rPr>
      </w:pPr>
      <w:r w:rsidRPr="00142AC4">
        <w:rPr>
          <w:rFonts w:ascii="Times New Roman" w:hAnsi="Times New Roman" w:cs="Times New Roman"/>
          <w:b/>
          <w:sz w:val="23"/>
          <w:szCs w:val="23"/>
        </w:rPr>
        <w:t>w Katowicach</w:t>
      </w:r>
    </w:p>
    <w:p w14:paraId="414F45BF" w14:textId="77777777" w:rsidR="001C7EBD" w:rsidRPr="00142AC4" w:rsidRDefault="001C7EBD" w:rsidP="001C7EBD">
      <w:pPr>
        <w:spacing w:after="0"/>
        <w:rPr>
          <w:rFonts w:ascii="Times New Roman" w:hAnsi="Times New Roman" w:cs="Times New Roman"/>
          <w:strike/>
          <w:sz w:val="23"/>
          <w:szCs w:val="23"/>
        </w:rPr>
      </w:pPr>
    </w:p>
    <w:p w14:paraId="1933855C" w14:textId="77777777" w:rsidR="001C7EBD" w:rsidRPr="00142AC4" w:rsidRDefault="001C7EBD" w:rsidP="001C7EBD">
      <w:pPr>
        <w:spacing w:after="0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142AC4">
        <w:rPr>
          <w:rFonts w:ascii="Times New Roman" w:hAnsi="Times New Roman" w:cs="Times New Roman"/>
          <w:b/>
          <w:sz w:val="23"/>
          <w:szCs w:val="23"/>
        </w:rPr>
        <w:t>WNIOSEK O WYZNACZENIE PROMOTORA, PROMOTORÓW A</w:t>
      </w:r>
      <w:r w:rsidR="00904070" w:rsidRPr="00142AC4">
        <w:rPr>
          <w:rFonts w:ascii="Times New Roman" w:hAnsi="Times New Roman" w:cs="Times New Roman"/>
          <w:b/>
          <w:sz w:val="23"/>
          <w:szCs w:val="23"/>
        </w:rPr>
        <w:t>L</w:t>
      </w:r>
      <w:r w:rsidRPr="00142AC4">
        <w:rPr>
          <w:rFonts w:ascii="Times New Roman" w:hAnsi="Times New Roman" w:cs="Times New Roman"/>
          <w:b/>
          <w:sz w:val="23"/>
          <w:szCs w:val="23"/>
        </w:rPr>
        <w:t xml:space="preserve">BO PROMOTORA </w:t>
      </w:r>
      <w:r w:rsidR="002C5BCA" w:rsidRPr="00142AC4">
        <w:rPr>
          <w:rFonts w:ascii="Times New Roman" w:hAnsi="Times New Roman" w:cs="Times New Roman"/>
          <w:b/>
          <w:sz w:val="23"/>
          <w:szCs w:val="23"/>
        </w:rPr>
        <w:br/>
      </w:r>
      <w:r w:rsidRPr="00142AC4">
        <w:rPr>
          <w:rFonts w:ascii="Times New Roman" w:hAnsi="Times New Roman" w:cs="Times New Roman"/>
          <w:b/>
          <w:sz w:val="23"/>
          <w:szCs w:val="23"/>
        </w:rPr>
        <w:t>I PROMOTORA POMOCNICZEGO</w:t>
      </w:r>
    </w:p>
    <w:p w14:paraId="688FCD25" w14:textId="77777777" w:rsidR="001C7EBD" w:rsidRPr="00142AC4" w:rsidRDefault="001C7EBD" w:rsidP="001C7EBD">
      <w:pPr>
        <w:spacing w:after="0"/>
        <w:rPr>
          <w:rFonts w:ascii="Times New Roman" w:hAnsi="Times New Roman" w:cs="Times New Roman"/>
          <w:sz w:val="23"/>
          <w:szCs w:val="23"/>
        </w:rPr>
      </w:pPr>
    </w:p>
    <w:p w14:paraId="6FBE0384" w14:textId="77777777" w:rsidR="001C7EBD" w:rsidRPr="00142AC4" w:rsidRDefault="001C7EBD" w:rsidP="001C7EBD">
      <w:pPr>
        <w:jc w:val="both"/>
        <w:rPr>
          <w:rFonts w:ascii="Times New Roman" w:hAnsi="Times New Roman" w:cs="Times New Roman"/>
          <w:sz w:val="23"/>
          <w:szCs w:val="23"/>
        </w:rPr>
      </w:pPr>
      <w:r w:rsidRPr="00142AC4">
        <w:rPr>
          <w:rFonts w:ascii="Times New Roman" w:hAnsi="Times New Roman" w:cs="Times New Roman"/>
          <w:sz w:val="23"/>
          <w:szCs w:val="23"/>
        </w:rPr>
        <w:t>Proszę o wyznaczenie promotora, promotorów albo promotora i promotora pomocniczego mojej rozprawy doktorskiej.</w:t>
      </w:r>
    </w:p>
    <w:p w14:paraId="6799E18D" w14:textId="77777777" w:rsidR="001C7EBD" w:rsidRPr="00142AC4" w:rsidRDefault="001C7EBD" w:rsidP="001C7EBD">
      <w:pPr>
        <w:jc w:val="both"/>
        <w:rPr>
          <w:rFonts w:ascii="Times New Roman" w:hAnsi="Times New Roman" w:cs="Times New Roman"/>
          <w:b/>
          <w:sz w:val="23"/>
          <w:szCs w:val="23"/>
        </w:rPr>
      </w:pPr>
      <w:r w:rsidRPr="00142AC4">
        <w:rPr>
          <w:rFonts w:ascii="Times New Roman" w:hAnsi="Times New Roman" w:cs="Times New Roman"/>
          <w:b/>
          <w:sz w:val="23"/>
          <w:szCs w:val="23"/>
        </w:rPr>
        <w:t xml:space="preserve">Proponowany temat badawczy: </w:t>
      </w:r>
    </w:p>
    <w:p w14:paraId="156ECF24" w14:textId="77777777" w:rsidR="001C7EBD" w:rsidRPr="00142AC4" w:rsidRDefault="001C7EBD" w:rsidP="001C7EBD">
      <w:pPr>
        <w:jc w:val="both"/>
        <w:rPr>
          <w:rFonts w:ascii="Times New Roman" w:hAnsi="Times New Roman" w:cs="Times New Roman"/>
          <w:sz w:val="23"/>
          <w:szCs w:val="23"/>
        </w:rPr>
      </w:pPr>
      <w:r w:rsidRPr="00142AC4">
        <w:rPr>
          <w:rFonts w:ascii="Times New Roman" w:hAnsi="Times New Roman" w:cs="Times New Roman"/>
          <w:sz w:val="23"/>
          <w:szCs w:val="23"/>
        </w:rPr>
        <w:t>____________________________________________________________________________________________________________________________________________________________</w:t>
      </w:r>
    </w:p>
    <w:p w14:paraId="570D67A7" w14:textId="77777777" w:rsidR="001C7EBD" w:rsidRPr="00142AC4" w:rsidRDefault="001C7EBD" w:rsidP="001C7EBD">
      <w:pPr>
        <w:jc w:val="both"/>
        <w:rPr>
          <w:rFonts w:ascii="Times New Roman" w:hAnsi="Times New Roman" w:cs="Times New Roman"/>
          <w:b/>
          <w:sz w:val="23"/>
          <w:szCs w:val="23"/>
        </w:rPr>
      </w:pPr>
      <w:r w:rsidRPr="00142AC4">
        <w:rPr>
          <w:rFonts w:ascii="Times New Roman" w:hAnsi="Times New Roman" w:cs="Times New Roman"/>
          <w:sz w:val="23"/>
          <w:szCs w:val="23"/>
        </w:rPr>
        <w:t xml:space="preserve">Dziedzina: </w:t>
      </w:r>
      <w:r w:rsidRPr="00142AC4">
        <w:rPr>
          <w:rFonts w:ascii="Times New Roman" w:hAnsi="Times New Roman" w:cs="Times New Roman"/>
          <w:b/>
          <w:sz w:val="23"/>
          <w:szCs w:val="23"/>
        </w:rPr>
        <w:t>nauki medyczne i nauki o zdrowiu</w:t>
      </w:r>
    </w:p>
    <w:p w14:paraId="384E47C3" w14:textId="77777777" w:rsidR="001C7EBD" w:rsidRPr="00142AC4" w:rsidRDefault="001C7EBD" w:rsidP="001C7EBD">
      <w:pPr>
        <w:spacing w:after="0"/>
        <w:jc w:val="both"/>
        <w:rPr>
          <w:rFonts w:ascii="Times New Roman" w:hAnsi="Times New Roman" w:cs="Times New Roman"/>
          <w:sz w:val="23"/>
          <w:szCs w:val="23"/>
        </w:rPr>
      </w:pPr>
      <w:r w:rsidRPr="00142AC4">
        <w:rPr>
          <w:rFonts w:ascii="Times New Roman" w:hAnsi="Times New Roman" w:cs="Times New Roman"/>
          <w:sz w:val="23"/>
          <w:szCs w:val="23"/>
        </w:rPr>
        <w:t>Dyscyplina: ________________________________________</w:t>
      </w:r>
    </w:p>
    <w:p w14:paraId="2E23D25E" w14:textId="77777777" w:rsidR="001C7EBD" w:rsidRPr="00142AC4" w:rsidRDefault="001C7EBD" w:rsidP="001C7EBD">
      <w:pPr>
        <w:spacing w:after="0"/>
        <w:jc w:val="both"/>
        <w:rPr>
          <w:rFonts w:ascii="Times New Roman" w:hAnsi="Times New Roman" w:cs="Times New Roman"/>
          <w:sz w:val="16"/>
          <w:szCs w:val="16"/>
        </w:rPr>
      </w:pPr>
      <w:r w:rsidRPr="00142AC4">
        <w:rPr>
          <w:rFonts w:ascii="Times New Roman" w:hAnsi="Times New Roman" w:cs="Times New Roman"/>
          <w:sz w:val="23"/>
          <w:szCs w:val="23"/>
        </w:rPr>
        <w:tab/>
      </w:r>
      <w:r w:rsidRPr="00142AC4">
        <w:rPr>
          <w:rFonts w:ascii="Times New Roman" w:hAnsi="Times New Roman" w:cs="Times New Roman"/>
          <w:sz w:val="16"/>
          <w:szCs w:val="16"/>
        </w:rPr>
        <w:t xml:space="preserve">      (do wyboru: nauki medyczne, nauki farmaceutyczne, nauki o zdrowiu)</w:t>
      </w:r>
    </w:p>
    <w:p w14:paraId="2F4A216A" w14:textId="77777777" w:rsidR="001C7EBD" w:rsidRPr="00142AC4" w:rsidRDefault="001C7EBD" w:rsidP="001C7EBD">
      <w:pPr>
        <w:jc w:val="both"/>
        <w:rPr>
          <w:rFonts w:ascii="Times New Roman" w:hAnsi="Times New Roman" w:cs="Times New Roman"/>
          <w:sz w:val="16"/>
          <w:szCs w:val="16"/>
        </w:rPr>
      </w:pPr>
    </w:p>
    <w:p w14:paraId="49F09B00" w14:textId="77777777" w:rsidR="001C7EBD" w:rsidRPr="00142AC4" w:rsidRDefault="001C7EBD" w:rsidP="001C7EBD">
      <w:pPr>
        <w:jc w:val="both"/>
        <w:rPr>
          <w:rFonts w:ascii="Times New Roman" w:hAnsi="Times New Roman" w:cs="Times New Roman"/>
          <w:u w:val="single"/>
        </w:rPr>
      </w:pPr>
      <w:r w:rsidRPr="00142AC4">
        <w:rPr>
          <w:rFonts w:ascii="Times New Roman" w:hAnsi="Times New Roman" w:cs="Times New Roman"/>
        </w:rPr>
        <w:t>Propozycja osoby promotora, promotorów albo promotora i promotora pomocniczego</w:t>
      </w:r>
      <w:r w:rsidR="00530255" w:rsidRPr="00142AC4">
        <w:rPr>
          <w:rFonts w:ascii="Times New Roman" w:hAnsi="Times New Roman" w:cs="Times New Roman"/>
        </w:rPr>
        <w:t xml:space="preserve"> </w:t>
      </w:r>
      <w:r w:rsidRPr="00142AC4">
        <w:rPr>
          <w:rFonts w:ascii="Times New Roman" w:hAnsi="Times New Roman" w:cs="Times New Roman"/>
        </w:rPr>
        <w:t>:</w:t>
      </w:r>
    </w:p>
    <w:tbl>
      <w:tblPr>
        <w:tblStyle w:val="Tabela-Siatka"/>
        <w:tblW w:w="9354" w:type="dxa"/>
        <w:jc w:val="center"/>
        <w:tblLook w:val="04A0" w:firstRow="1" w:lastRow="0" w:firstColumn="1" w:lastColumn="0" w:noHBand="0" w:noVBand="1"/>
      </w:tblPr>
      <w:tblGrid>
        <w:gridCol w:w="1951"/>
        <w:gridCol w:w="4711"/>
        <w:gridCol w:w="2692"/>
      </w:tblGrid>
      <w:tr w:rsidR="00142AC4" w:rsidRPr="00142AC4" w14:paraId="619546D9" w14:textId="77777777" w:rsidTr="00F60F17">
        <w:trPr>
          <w:trHeight w:hRule="exact" w:val="1386"/>
          <w:jc w:val="center"/>
        </w:trPr>
        <w:tc>
          <w:tcPr>
            <w:tcW w:w="1951" w:type="dxa"/>
          </w:tcPr>
          <w:p w14:paraId="2E773162" w14:textId="77777777" w:rsidR="00530255" w:rsidRPr="00142AC4" w:rsidRDefault="00530255" w:rsidP="00530255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i/>
                <w:sz w:val="20"/>
                <w:szCs w:val="20"/>
              </w:rPr>
              <w:t>Funkcja</w:t>
            </w:r>
          </w:p>
        </w:tc>
        <w:tc>
          <w:tcPr>
            <w:tcW w:w="4711" w:type="dxa"/>
          </w:tcPr>
          <w:p w14:paraId="2DAE4309" w14:textId="77777777" w:rsidR="00530255" w:rsidRPr="00142AC4" w:rsidRDefault="00530255" w:rsidP="00530255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Stopień/ tytuł </w:t>
            </w:r>
            <w:r w:rsidR="00847841" w:rsidRPr="00142AC4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naukowy </w:t>
            </w:r>
            <w:r w:rsidRPr="00142AC4">
              <w:rPr>
                <w:rFonts w:ascii="Times New Roman" w:hAnsi="Times New Roman" w:cs="Times New Roman"/>
                <w:i/>
                <w:sz w:val="20"/>
                <w:szCs w:val="20"/>
              </w:rPr>
              <w:t>nazwisko imię</w:t>
            </w:r>
          </w:p>
        </w:tc>
        <w:tc>
          <w:tcPr>
            <w:tcW w:w="2692" w:type="dxa"/>
          </w:tcPr>
          <w:p w14:paraId="114E8039" w14:textId="77777777" w:rsidR="00530255" w:rsidRPr="00142AC4" w:rsidRDefault="00530255" w:rsidP="00530255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i/>
                <w:sz w:val="20"/>
                <w:szCs w:val="20"/>
              </w:rPr>
              <w:t>Zgoda na pełnienie funkcji</w:t>
            </w:r>
            <w:r w:rsidR="00F60F17" w:rsidRPr="00142AC4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i przyjęcie obowiązków promotora wynikających </w:t>
            </w:r>
            <w:r w:rsidR="00F60F17" w:rsidRPr="00142AC4">
              <w:rPr>
                <w:rFonts w:ascii="Times New Roman" w:hAnsi="Times New Roman" w:cs="Times New Roman"/>
                <w:i/>
                <w:sz w:val="20"/>
                <w:szCs w:val="20"/>
              </w:rPr>
              <w:br/>
              <w:t xml:space="preserve">z Ustawy i Regulaminu Szkoły Doktorskiej, </w:t>
            </w:r>
            <w:r w:rsidRPr="00142AC4">
              <w:rPr>
                <w:rFonts w:ascii="Times New Roman" w:hAnsi="Times New Roman" w:cs="Times New Roman"/>
                <w:i/>
                <w:sz w:val="20"/>
                <w:szCs w:val="20"/>
              </w:rPr>
              <w:t>podpis</w:t>
            </w:r>
          </w:p>
          <w:p w14:paraId="0B99B6EB" w14:textId="77777777" w:rsidR="00F60F17" w:rsidRPr="00142AC4" w:rsidRDefault="00F60F17" w:rsidP="00530255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230B0F4B" w14:textId="77777777" w:rsidR="00F60F17" w:rsidRPr="00142AC4" w:rsidRDefault="00F60F17" w:rsidP="00530255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7A567361" w14:textId="77777777" w:rsidR="00F60F17" w:rsidRPr="00142AC4" w:rsidRDefault="00F60F17" w:rsidP="00530255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142AC4" w:rsidRPr="00142AC4" w14:paraId="0CF7CCF7" w14:textId="77777777" w:rsidTr="00F60F17">
        <w:trPr>
          <w:trHeight w:hRule="exact" w:val="543"/>
          <w:jc w:val="center"/>
        </w:trPr>
        <w:tc>
          <w:tcPr>
            <w:tcW w:w="1951" w:type="dxa"/>
            <w:vAlign w:val="center"/>
          </w:tcPr>
          <w:p w14:paraId="36CBE15A" w14:textId="77777777" w:rsidR="00530255" w:rsidRPr="00142AC4" w:rsidRDefault="00530255" w:rsidP="00F57124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142AC4">
              <w:rPr>
                <w:rFonts w:ascii="Times New Roman" w:hAnsi="Times New Roman" w:cs="Times New Roman"/>
                <w:b/>
                <w:sz w:val="23"/>
                <w:szCs w:val="23"/>
              </w:rPr>
              <w:t>PROMOTOR</w:t>
            </w:r>
          </w:p>
        </w:tc>
        <w:tc>
          <w:tcPr>
            <w:tcW w:w="4711" w:type="dxa"/>
          </w:tcPr>
          <w:p w14:paraId="46911076" w14:textId="77777777" w:rsidR="00530255" w:rsidRPr="00142AC4" w:rsidRDefault="00530255" w:rsidP="001C7E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3165BE" w14:textId="77777777" w:rsidR="001F5D17" w:rsidRPr="00142AC4" w:rsidRDefault="001F5D17" w:rsidP="001C7E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2" w:type="dxa"/>
          </w:tcPr>
          <w:p w14:paraId="701912EC" w14:textId="77777777" w:rsidR="00530255" w:rsidRPr="00142AC4" w:rsidRDefault="00530255" w:rsidP="001C7E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2AC4" w:rsidRPr="00142AC4" w14:paraId="1C27AD01" w14:textId="77777777" w:rsidTr="00F60F17">
        <w:trPr>
          <w:trHeight w:val="545"/>
          <w:jc w:val="center"/>
        </w:trPr>
        <w:tc>
          <w:tcPr>
            <w:tcW w:w="1951" w:type="dxa"/>
            <w:vAlign w:val="center"/>
          </w:tcPr>
          <w:p w14:paraId="197EE27F" w14:textId="77777777" w:rsidR="00530255" w:rsidRPr="00142AC4" w:rsidRDefault="00530255" w:rsidP="00F57124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142AC4">
              <w:rPr>
                <w:rFonts w:ascii="Times New Roman" w:hAnsi="Times New Roman" w:cs="Times New Roman"/>
                <w:b/>
                <w:sz w:val="23"/>
                <w:szCs w:val="23"/>
              </w:rPr>
              <w:t>PROMOTOR</w:t>
            </w:r>
            <w:r w:rsidR="00DC1F06" w:rsidRPr="00142AC4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</w:t>
            </w:r>
            <w:r w:rsidR="00DC1F06" w:rsidRPr="00142AC4">
              <w:rPr>
                <w:rFonts w:ascii="Times New Roman" w:hAnsi="Times New Roman" w:cs="Times New Roman"/>
                <w:sz w:val="16"/>
                <w:szCs w:val="16"/>
              </w:rPr>
              <w:t>(uzupełnić</w:t>
            </w:r>
            <w:r w:rsidR="000C4360" w:rsidRPr="00142AC4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DC1F06" w:rsidRPr="00142AC4">
              <w:rPr>
                <w:rFonts w:ascii="Times New Roman" w:hAnsi="Times New Roman" w:cs="Times New Roman"/>
                <w:sz w:val="16"/>
                <w:szCs w:val="16"/>
              </w:rPr>
              <w:t>jeśli dotyczy)</w:t>
            </w:r>
          </w:p>
        </w:tc>
        <w:tc>
          <w:tcPr>
            <w:tcW w:w="4711" w:type="dxa"/>
          </w:tcPr>
          <w:p w14:paraId="33C3CF8B" w14:textId="77777777" w:rsidR="00530255" w:rsidRPr="00142AC4" w:rsidRDefault="00530255" w:rsidP="001C7E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2" w:type="dxa"/>
          </w:tcPr>
          <w:p w14:paraId="79FDE42E" w14:textId="77777777" w:rsidR="00530255" w:rsidRPr="00142AC4" w:rsidRDefault="00530255" w:rsidP="001C7E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4DCF" w:rsidRPr="00142AC4" w14:paraId="3B766F84" w14:textId="77777777" w:rsidTr="00F60F17">
        <w:trPr>
          <w:trHeight w:hRule="exact" w:val="715"/>
          <w:jc w:val="center"/>
        </w:trPr>
        <w:tc>
          <w:tcPr>
            <w:tcW w:w="1951" w:type="dxa"/>
            <w:vAlign w:val="center"/>
          </w:tcPr>
          <w:p w14:paraId="3924AF3E" w14:textId="77777777" w:rsidR="00530255" w:rsidRPr="00142AC4" w:rsidRDefault="00530255" w:rsidP="00F57124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142AC4">
              <w:rPr>
                <w:rFonts w:ascii="Times New Roman" w:hAnsi="Times New Roman" w:cs="Times New Roman"/>
                <w:b/>
                <w:sz w:val="23"/>
                <w:szCs w:val="23"/>
              </w:rPr>
              <w:t>PROMOTOR POMOCNICZY</w:t>
            </w:r>
          </w:p>
          <w:p w14:paraId="4F63B9FC" w14:textId="77777777" w:rsidR="00DC1F06" w:rsidRPr="00142AC4" w:rsidRDefault="00DC1F06" w:rsidP="00F57124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142AC4">
              <w:rPr>
                <w:rFonts w:ascii="Times New Roman" w:hAnsi="Times New Roman" w:cs="Times New Roman"/>
                <w:sz w:val="16"/>
                <w:szCs w:val="16"/>
              </w:rPr>
              <w:t>(uzupełnić jeśli dotyczy)</w:t>
            </w:r>
          </w:p>
        </w:tc>
        <w:tc>
          <w:tcPr>
            <w:tcW w:w="4711" w:type="dxa"/>
          </w:tcPr>
          <w:p w14:paraId="3FE2D7EE" w14:textId="77777777" w:rsidR="00530255" w:rsidRPr="00142AC4" w:rsidRDefault="00530255" w:rsidP="001C7E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2" w:type="dxa"/>
          </w:tcPr>
          <w:p w14:paraId="7C82A810" w14:textId="77777777" w:rsidR="00530255" w:rsidRPr="00142AC4" w:rsidRDefault="00530255" w:rsidP="001C7E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9A0DE9D" w14:textId="77777777" w:rsidR="001C7EBD" w:rsidRPr="00142AC4" w:rsidRDefault="001C7EBD" w:rsidP="001C7EBD">
      <w:pPr>
        <w:jc w:val="both"/>
        <w:rPr>
          <w:rFonts w:ascii="Times New Roman" w:hAnsi="Times New Roman" w:cs="Times New Roman"/>
          <w:sz w:val="23"/>
          <w:szCs w:val="23"/>
        </w:rPr>
      </w:pPr>
    </w:p>
    <w:p w14:paraId="3B8907B3" w14:textId="77777777" w:rsidR="001C7EBD" w:rsidRPr="00142AC4" w:rsidRDefault="00530255" w:rsidP="001C7EBD">
      <w:pPr>
        <w:spacing w:after="0"/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  <w:sz w:val="23"/>
          <w:szCs w:val="23"/>
        </w:rPr>
        <w:t xml:space="preserve">Uzasadnienie wyboru </w:t>
      </w:r>
      <w:r w:rsidRPr="00142AC4">
        <w:rPr>
          <w:rFonts w:ascii="Times New Roman" w:hAnsi="Times New Roman" w:cs="Times New Roman"/>
        </w:rPr>
        <w:t>promotora, promotorów albo promotora i promotora pomocniczego:</w:t>
      </w:r>
    </w:p>
    <w:p w14:paraId="12F92FA1" w14:textId="77777777" w:rsidR="00904070" w:rsidRPr="00142AC4" w:rsidRDefault="00530255" w:rsidP="00530255">
      <w:pPr>
        <w:jc w:val="both"/>
        <w:rPr>
          <w:rFonts w:ascii="Times New Roman" w:hAnsi="Times New Roman" w:cs="Times New Roman"/>
          <w:sz w:val="23"/>
          <w:szCs w:val="23"/>
        </w:rPr>
      </w:pPr>
      <w:r w:rsidRPr="00142AC4">
        <w:rPr>
          <w:rFonts w:ascii="Times New Roman" w:hAnsi="Times New Roman" w:cs="Times New Roman"/>
          <w:sz w:val="23"/>
          <w:szCs w:val="23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  <w:r w:rsidR="00723BE7" w:rsidRPr="00142AC4">
        <w:rPr>
          <w:rFonts w:ascii="Times New Roman" w:hAnsi="Times New Roman" w:cs="Times New Roman"/>
          <w:sz w:val="23"/>
          <w:szCs w:val="23"/>
        </w:rPr>
        <w:t>_________</w:t>
      </w:r>
    </w:p>
    <w:p w14:paraId="7CA4DF8B" w14:textId="77777777" w:rsidR="00904070" w:rsidRPr="00142AC4" w:rsidRDefault="00904070" w:rsidP="00F57124">
      <w:pPr>
        <w:spacing w:after="0" w:line="240" w:lineRule="auto"/>
        <w:ind w:left="6237"/>
        <w:jc w:val="center"/>
        <w:rPr>
          <w:rFonts w:ascii="Times New Roman" w:hAnsi="Times New Roman" w:cs="Times New Roman"/>
          <w:sz w:val="16"/>
          <w:szCs w:val="16"/>
        </w:rPr>
      </w:pPr>
      <w:r w:rsidRPr="00142AC4">
        <w:rPr>
          <w:rFonts w:ascii="Times New Roman" w:hAnsi="Times New Roman" w:cs="Times New Roman"/>
        </w:rPr>
        <w:t>______________</w:t>
      </w:r>
      <w:r w:rsidR="002C5BCA" w:rsidRPr="00142AC4">
        <w:rPr>
          <w:rFonts w:ascii="Times New Roman" w:hAnsi="Times New Roman" w:cs="Times New Roman"/>
        </w:rPr>
        <w:br/>
      </w:r>
      <w:r w:rsidRPr="00142AC4">
        <w:rPr>
          <w:rFonts w:ascii="Times New Roman" w:hAnsi="Times New Roman" w:cs="Times New Roman"/>
          <w:sz w:val="16"/>
          <w:szCs w:val="16"/>
        </w:rPr>
        <w:t>Podpis Doktoranta</w:t>
      </w:r>
    </w:p>
    <w:p w14:paraId="5C20D034" w14:textId="77777777" w:rsidR="009A689F" w:rsidRPr="00142AC4" w:rsidRDefault="009A689F" w:rsidP="00904070">
      <w:pPr>
        <w:pStyle w:val="Bezodstpw"/>
        <w:ind w:right="-709"/>
        <w:jc w:val="right"/>
        <w:rPr>
          <w:rFonts w:ascii="Times New Roman" w:hAnsi="Times New Roman"/>
          <w:sz w:val="18"/>
          <w:szCs w:val="18"/>
        </w:rPr>
      </w:pPr>
    </w:p>
    <w:p w14:paraId="71E04CB4" w14:textId="77777777" w:rsidR="00904070" w:rsidRPr="00142AC4" w:rsidRDefault="00904070" w:rsidP="00904070">
      <w:pPr>
        <w:pStyle w:val="Bezodstpw"/>
        <w:ind w:right="-709"/>
        <w:jc w:val="right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lastRenderedPageBreak/>
        <w:t xml:space="preserve">Załącznik </w:t>
      </w:r>
      <w:r w:rsidR="006136A4" w:rsidRPr="00142AC4">
        <w:rPr>
          <w:rFonts w:ascii="Times New Roman" w:hAnsi="Times New Roman"/>
          <w:sz w:val="18"/>
          <w:szCs w:val="18"/>
        </w:rPr>
        <w:t>N</w:t>
      </w:r>
      <w:r w:rsidRPr="00142AC4">
        <w:rPr>
          <w:rFonts w:ascii="Times New Roman" w:hAnsi="Times New Roman"/>
          <w:sz w:val="18"/>
          <w:szCs w:val="18"/>
        </w:rPr>
        <w:t xml:space="preserve">r </w:t>
      </w:r>
      <w:r w:rsidR="00020CF5" w:rsidRPr="00142AC4">
        <w:rPr>
          <w:rFonts w:ascii="Times New Roman" w:hAnsi="Times New Roman"/>
          <w:sz w:val="18"/>
          <w:szCs w:val="18"/>
        </w:rPr>
        <w:t>6</w:t>
      </w:r>
    </w:p>
    <w:p w14:paraId="44EB9239" w14:textId="77777777" w:rsidR="00904070" w:rsidRPr="00142AC4" w:rsidRDefault="00904070" w:rsidP="00904070">
      <w:pPr>
        <w:pStyle w:val="Bezodstpw"/>
        <w:ind w:right="-709"/>
        <w:jc w:val="right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t xml:space="preserve">do Regulaminu Szkoły Doktorskiej </w:t>
      </w:r>
    </w:p>
    <w:p w14:paraId="1C555FDD" w14:textId="77777777" w:rsidR="00904070" w:rsidRPr="00142AC4" w:rsidRDefault="00904070" w:rsidP="00904070">
      <w:pPr>
        <w:pStyle w:val="Bezodstpw"/>
        <w:ind w:right="-709"/>
        <w:jc w:val="right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t>Śląskiego Uniwersytetu Medycznego w Katowicach</w:t>
      </w:r>
    </w:p>
    <w:p w14:paraId="124B5BE2" w14:textId="77777777" w:rsidR="00904070" w:rsidRPr="00142AC4" w:rsidRDefault="00904070" w:rsidP="00904070">
      <w:pPr>
        <w:spacing w:after="0"/>
        <w:ind w:left="6237"/>
        <w:jc w:val="right"/>
        <w:rPr>
          <w:rFonts w:ascii="Times New Roman" w:hAnsi="Times New Roman" w:cs="Times New Roman"/>
          <w:sz w:val="24"/>
          <w:szCs w:val="24"/>
        </w:rPr>
      </w:pPr>
    </w:p>
    <w:p w14:paraId="7010A239" w14:textId="77777777" w:rsidR="00904070" w:rsidRPr="00142AC4" w:rsidRDefault="00904070" w:rsidP="00904070">
      <w:pPr>
        <w:spacing w:after="0"/>
        <w:rPr>
          <w:rFonts w:ascii="Times New Roman" w:hAnsi="Times New Roman" w:cs="Times New Roman"/>
          <w:sz w:val="23"/>
          <w:szCs w:val="23"/>
        </w:rPr>
      </w:pPr>
    </w:p>
    <w:p w14:paraId="492C5C98" w14:textId="77777777" w:rsidR="00904070" w:rsidRPr="00142AC4" w:rsidRDefault="00904070" w:rsidP="00904070">
      <w:pPr>
        <w:pStyle w:val="Default"/>
        <w:spacing w:line="276" w:lineRule="auto"/>
        <w:rPr>
          <w:color w:val="auto"/>
          <w:sz w:val="23"/>
          <w:szCs w:val="23"/>
        </w:rPr>
      </w:pPr>
      <w:r w:rsidRPr="00142AC4">
        <w:rPr>
          <w:color w:val="auto"/>
          <w:sz w:val="23"/>
          <w:szCs w:val="23"/>
        </w:rPr>
        <w:t>__________________________</w:t>
      </w:r>
      <w:r w:rsidRPr="00142AC4">
        <w:rPr>
          <w:color w:val="auto"/>
          <w:sz w:val="23"/>
          <w:szCs w:val="23"/>
        </w:rPr>
        <w:tab/>
      </w:r>
      <w:r w:rsidRPr="00142AC4">
        <w:rPr>
          <w:color w:val="auto"/>
          <w:sz w:val="23"/>
          <w:szCs w:val="23"/>
        </w:rPr>
        <w:tab/>
        <w:t xml:space="preserve">             </w:t>
      </w:r>
      <w:r w:rsidRPr="00142AC4">
        <w:rPr>
          <w:color w:val="auto"/>
          <w:sz w:val="23"/>
          <w:szCs w:val="23"/>
        </w:rPr>
        <w:tab/>
        <w:t xml:space="preserve">          </w:t>
      </w:r>
      <w:r w:rsidRPr="00142AC4">
        <w:rPr>
          <w:color w:val="auto"/>
          <w:sz w:val="23"/>
          <w:szCs w:val="23"/>
        </w:rPr>
        <w:tab/>
        <w:t>___________________</w:t>
      </w:r>
    </w:p>
    <w:p w14:paraId="45E8FEAC" w14:textId="77777777" w:rsidR="00904070" w:rsidRPr="00142AC4" w:rsidRDefault="00904070" w:rsidP="00904070">
      <w:pPr>
        <w:pStyle w:val="Default"/>
        <w:spacing w:line="276" w:lineRule="auto"/>
        <w:rPr>
          <w:color w:val="auto"/>
          <w:sz w:val="23"/>
          <w:szCs w:val="23"/>
        </w:rPr>
      </w:pPr>
      <w:r w:rsidRPr="00142AC4">
        <w:rPr>
          <w:color w:val="auto"/>
          <w:sz w:val="16"/>
          <w:szCs w:val="16"/>
        </w:rPr>
        <w:t>imię i nazwisko wnioskodawcy</w:t>
      </w:r>
      <w:r w:rsidRPr="00142AC4">
        <w:rPr>
          <w:color w:val="auto"/>
          <w:sz w:val="23"/>
          <w:szCs w:val="23"/>
        </w:rPr>
        <w:t xml:space="preserve"> </w:t>
      </w:r>
      <w:r w:rsidRPr="00142AC4">
        <w:rPr>
          <w:color w:val="auto"/>
          <w:sz w:val="23"/>
          <w:szCs w:val="23"/>
        </w:rPr>
        <w:tab/>
        <w:t xml:space="preserve">                                  </w:t>
      </w:r>
      <w:r w:rsidRPr="00142AC4">
        <w:rPr>
          <w:color w:val="auto"/>
          <w:sz w:val="23"/>
          <w:szCs w:val="23"/>
        </w:rPr>
        <w:tab/>
      </w:r>
      <w:r w:rsidRPr="00142AC4">
        <w:rPr>
          <w:color w:val="auto"/>
          <w:sz w:val="23"/>
          <w:szCs w:val="23"/>
        </w:rPr>
        <w:tab/>
      </w:r>
      <w:r w:rsidRPr="00142AC4">
        <w:rPr>
          <w:color w:val="auto"/>
          <w:sz w:val="23"/>
          <w:szCs w:val="23"/>
        </w:rPr>
        <w:tab/>
      </w:r>
      <w:r w:rsidRPr="00142AC4">
        <w:rPr>
          <w:color w:val="auto"/>
          <w:sz w:val="23"/>
          <w:szCs w:val="23"/>
        </w:rPr>
        <w:tab/>
      </w:r>
      <w:r w:rsidRPr="00142AC4">
        <w:rPr>
          <w:color w:val="auto"/>
          <w:sz w:val="16"/>
          <w:szCs w:val="16"/>
        </w:rPr>
        <w:t>miejscowość, data</w:t>
      </w:r>
      <w:r w:rsidRPr="00142AC4">
        <w:rPr>
          <w:color w:val="auto"/>
          <w:sz w:val="23"/>
          <w:szCs w:val="23"/>
        </w:rPr>
        <w:t xml:space="preserve">   </w:t>
      </w:r>
    </w:p>
    <w:p w14:paraId="167EE2F4" w14:textId="77777777" w:rsidR="00904070" w:rsidRPr="00142AC4" w:rsidRDefault="00904070" w:rsidP="00904070">
      <w:pPr>
        <w:pStyle w:val="Default"/>
        <w:spacing w:line="276" w:lineRule="auto"/>
        <w:rPr>
          <w:color w:val="auto"/>
          <w:sz w:val="23"/>
          <w:szCs w:val="23"/>
        </w:rPr>
      </w:pPr>
      <w:r w:rsidRPr="00142AC4">
        <w:rPr>
          <w:color w:val="auto"/>
          <w:sz w:val="23"/>
          <w:szCs w:val="23"/>
        </w:rPr>
        <w:t>__________________________</w:t>
      </w:r>
    </w:p>
    <w:p w14:paraId="1CD575A5" w14:textId="77777777" w:rsidR="00904070" w:rsidRPr="00142AC4" w:rsidRDefault="00904070" w:rsidP="00904070">
      <w:pPr>
        <w:pStyle w:val="Default"/>
        <w:spacing w:line="276" w:lineRule="auto"/>
        <w:rPr>
          <w:color w:val="auto"/>
          <w:sz w:val="16"/>
          <w:szCs w:val="16"/>
        </w:rPr>
      </w:pPr>
      <w:r w:rsidRPr="00142AC4">
        <w:rPr>
          <w:color w:val="auto"/>
          <w:sz w:val="16"/>
          <w:szCs w:val="16"/>
        </w:rPr>
        <w:t>adres do korespondencji</w:t>
      </w:r>
    </w:p>
    <w:p w14:paraId="440F0DF6" w14:textId="77777777" w:rsidR="00904070" w:rsidRPr="00142AC4" w:rsidRDefault="00904070" w:rsidP="00904070">
      <w:pPr>
        <w:pStyle w:val="Default"/>
        <w:spacing w:line="276" w:lineRule="auto"/>
        <w:rPr>
          <w:color w:val="auto"/>
          <w:sz w:val="23"/>
          <w:szCs w:val="23"/>
        </w:rPr>
      </w:pPr>
      <w:r w:rsidRPr="00142AC4">
        <w:rPr>
          <w:color w:val="auto"/>
          <w:sz w:val="23"/>
          <w:szCs w:val="23"/>
        </w:rPr>
        <w:t>__________________________</w:t>
      </w:r>
    </w:p>
    <w:p w14:paraId="10977A1A" w14:textId="77777777" w:rsidR="00904070" w:rsidRPr="00142AC4" w:rsidRDefault="00904070" w:rsidP="00904070">
      <w:pPr>
        <w:pStyle w:val="Default"/>
        <w:rPr>
          <w:color w:val="auto"/>
          <w:sz w:val="16"/>
          <w:szCs w:val="16"/>
        </w:rPr>
      </w:pPr>
      <w:r w:rsidRPr="00142AC4">
        <w:rPr>
          <w:color w:val="auto"/>
          <w:sz w:val="16"/>
          <w:szCs w:val="16"/>
        </w:rPr>
        <w:t>nr telefonu i adres e-mail</w:t>
      </w:r>
    </w:p>
    <w:p w14:paraId="1E33E1DB" w14:textId="77777777" w:rsidR="00904070" w:rsidRPr="00142AC4" w:rsidRDefault="00904070" w:rsidP="00904070">
      <w:pPr>
        <w:pStyle w:val="Default"/>
        <w:rPr>
          <w:color w:val="auto"/>
          <w:sz w:val="16"/>
          <w:szCs w:val="16"/>
        </w:rPr>
      </w:pPr>
    </w:p>
    <w:p w14:paraId="476C610E" w14:textId="77777777" w:rsidR="00904070" w:rsidRPr="00142AC4" w:rsidRDefault="00904070" w:rsidP="00904070">
      <w:pPr>
        <w:spacing w:after="0"/>
        <w:rPr>
          <w:rFonts w:ascii="Times New Roman" w:hAnsi="Times New Roman" w:cs="Times New Roman"/>
          <w:strike/>
          <w:sz w:val="23"/>
          <w:szCs w:val="23"/>
        </w:rPr>
      </w:pPr>
    </w:p>
    <w:p w14:paraId="23D42F67" w14:textId="77777777" w:rsidR="00904070" w:rsidRPr="00142AC4" w:rsidRDefault="00904070" w:rsidP="00904070">
      <w:pPr>
        <w:spacing w:after="0" w:line="240" w:lineRule="auto"/>
        <w:ind w:left="5387" w:firstLine="4"/>
        <w:rPr>
          <w:rFonts w:ascii="Times New Roman" w:hAnsi="Times New Roman" w:cs="Times New Roman"/>
          <w:b/>
          <w:sz w:val="23"/>
          <w:szCs w:val="23"/>
        </w:rPr>
      </w:pPr>
      <w:r w:rsidRPr="00142AC4">
        <w:rPr>
          <w:rFonts w:ascii="Times New Roman" w:hAnsi="Times New Roman" w:cs="Times New Roman"/>
          <w:b/>
          <w:sz w:val="23"/>
          <w:szCs w:val="23"/>
        </w:rPr>
        <w:t>Do Dyrektora Szkoły Doktorskiej</w:t>
      </w:r>
    </w:p>
    <w:p w14:paraId="1E2B49AD" w14:textId="77777777" w:rsidR="00904070" w:rsidRPr="00142AC4" w:rsidRDefault="00904070" w:rsidP="00904070">
      <w:pPr>
        <w:spacing w:after="0" w:line="240" w:lineRule="auto"/>
        <w:ind w:left="5387" w:firstLine="4"/>
        <w:rPr>
          <w:rFonts w:ascii="Times New Roman" w:hAnsi="Times New Roman" w:cs="Times New Roman"/>
          <w:b/>
          <w:sz w:val="23"/>
          <w:szCs w:val="23"/>
        </w:rPr>
      </w:pPr>
      <w:r w:rsidRPr="00142AC4">
        <w:rPr>
          <w:rFonts w:ascii="Times New Roman" w:hAnsi="Times New Roman" w:cs="Times New Roman"/>
          <w:b/>
          <w:sz w:val="23"/>
          <w:szCs w:val="23"/>
        </w:rPr>
        <w:t xml:space="preserve">Śląskiego Uniwersytetu Medycznego </w:t>
      </w:r>
    </w:p>
    <w:p w14:paraId="7DB641B8" w14:textId="77777777" w:rsidR="00904070" w:rsidRPr="00142AC4" w:rsidRDefault="00904070" w:rsidP="00904070">
      <w:pPr>
        <w:spacing w:after="0" w:line="240" w:lineRule="auto"/>
        <w:ind w:left="5387" w:firstLine="4"/>
        <w:rPr>
          <w:rFonts w:ascii="Times New Roman" w:hAnsi="Times New Roman" w:cs="Times New Roman"/>
          <w:b/>
          <w:sz w:val="23"/>
          <w:szCs w:val="23"/>
        </w:rPr>
      </w:pPr>
      <w:r w:rsidRPr="00142AC4">
        <w:rPr>
          <w:rFonts w:ascii="Times New Roman" w:hAnsi="Times New Roman" w:cs="Times New Roman"/>
          <w:b/>
          <w:sz w:val="23"/>
          <w:szCs w:val="23"/>
        </w:rPr>
        <w:t>w Katowicach</w:t>
      </w:r>
    </w:p>
    <w:p w14:paraId="540421CF" w14:textId="77777777" w:rsidR="00904070" w:rsidRPr="00142AC4" w:rsidRDefault="00904070" w:rsidP="00904070">
      <w:pPr>
        <w:spacing w:after="0"/>
        <w:rPr>
          <w:rFonts w:ascii="Times New Roman" w:hAnsi="Times New Roman" w:cs="Times New Roman"/>
          <w:strike/>
          <w:sz w:val="23"/>
          <w:szCs w:val="23"/>
        </w:rPr>
      </w:pPr>
    </w:p>
    <w:p w14:paraId="3D91E6AE" w14:textId="77777777" w:rsidR="00904070" w:rsidRPr="00142AC4" w:rsidRDefault="00904070" w:rsidP="00904070">
      <w:pPr>
        <w:spacing w:after="0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142AC4">
        <w:rPr>
          <w:rFonts w:ascii="Times New Roman" w:hAnsi="Times New Roman" w:cs="Times New Roman"/>
          <w:b/>
          <w:sz w:val="23"/>
          <w:szCs w:val="23"/>
        </w:rPr>
        <w:t xml:space="preserve">WNIOSEK </w:t>
      </w:r>
      <w:r w:rsidRPr="00142AC4">
        <w:rPr>
          <w:rFonts w:ascii="Times New Roman" w:hAnsi="Times New Roman" w:cs="Times New Roman"/>
          <w:b/>
          <w:sz w:val="23"/>
          <w:szCs w:val="23"/>
          <w:u w:val="single"/>
        </w:rPr>
        <w:t>O ZMIANĘ</w:t>
      </w:r>
      <w:r w:rsidRPr="00142AC4">
        <w:rPr>
          <w:rFonts w:ascii="Times New Roman" w:hAnsi="Times New Roman" w:cs="Times New Roman"/>
          <w:b/>
          <w:sz w:val="23"/>
          <w:szCs w:val="23"/>
        </w:rPr>
        <w:t xml:space="preserve"> PROMOTORA, PROMOTORÓW ALBO PROMOTORA </w:t>
      </w:r>
      <w:r w:rsidRPr="00142AC4">
        <w:rPr>
          <w:rFonts w:ascii="Times New Roman" w:hAnsi="Times New Roman" w:cs="Times New Roman"/>
          <w:b/>
          <w:sz w:val="23"/>
          <w:szCs w:val="23"/>
        </w:rPr>
        <w:br/>
        <w:t>POMOCNICZEGO</w:t>
      </w:r>
      <w:r w:rsidR="004E6B83" w:rsidRPr="00142AC4">
        <w:rPr>
          <w:rFonts w:ascii="Times New Roman" w:hAnsi="Times New Roman" w:cs="Times New Roman"/>
          <w:b/>
          <w:sz w:val="23"/>
          <w:szCs w:val="23"/>
        </w:rPr>
        <w:t xml:space="preserve"> lub POWOŁANIE DRUGIEGO PROMOTORA, PROMOTORA POMOCNICZEGO</w:t>
      </w:r>
    </w:p>
    <w:p w14:paraId="214B6AF1" w14:textId="77777777" w:rsidR="00904070" w:rsidRPr="00142AC4" w:rsidRDefault="00904070" w:rsidP="00904070">
      <w:pPr>
        <w:spacing w:after="0"/>
        <w:rPr>
          <w:rFonts w:ascii="Times New Roman" w:hAnsi="Times New Roman" w:cs="Times New Roman"/>
          <w:sz w:val="23"/>
          <w:szCs w:val="23"/>
        </w:rPr>
      </w:pPr>
    </w:p>
    <w:p w14:paraId="65526F33" w14:textId="77777777" w:rsidR="004E6B83" w:rsidRPr="00142AC4" w:rsidRDefault="004E6B83" w:rsidP="004E6B83">
      <w:pPr>
        <w:jc w:val="both"/>
        <w:rPr>
          <w:rFonts w:ascii="Times New Roman" w:hAnsi="Times New Roman" w:cs="Times New Roman"/>
          <w:sz w:val="23"/>
          <w:szCs w:val="23"/>
        </w:rPr>
      </w:pPr>
      <w:r w:rsidRPr="00142AC4">
        <w:rPr>
          <w:rFonts w:ascii="Times New Roman" w:hAnsi="Times New Roman" w:cs="Times New Roman"/>
          <w:noProof/>
          <w:sz w:val="23"/>
          <w:szCs w:val="23"/>
          <w:lang w:eastAsia="pl-PL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C34298E" wp14:editId="482AD5DF">
                <wp:simplePos x="0" y="0"/>
                <wp:positionH relativeFrom="column">
                  <wp:posOffset>-242570</wp:posOffset>
                </wp:positionH>
                <wp:positionV relativeFrom="paragraph">
                  <wp:posOffset>295910</wp:posOffset>
                </wp:positionV>
                <wp:extent cx="171450" cy="133350"/>
                <wp:effectExtent l="0" t="0" r="19050" b="1905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333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879513" id="Prostokąt 1" o:spid="_x0000_s1026" style="position:absolute;margin-left:-19.1pt;margin-top:23.3pt;width:13.5pt;height:10.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" fillcolor="white [3201]" strokecolor="black [3213]" strokeweight="1pt"/>
            </w:pict>
          </mc:Fallback>
        </mc:AlternateContent>
      </w:r>
      <w:r w:rsidRPr="00142AC4">
        <w:rPr>
          <w:rFonts w:ascii="Times New Roman" w:hAnsi="Times New Roman" w:cs="Times New Roman"/>
          <w:sz w:val="23"/>
          <w:szCs w:val="23"/>
        </w:rPr>
        <w:t>Proszę o:</w:t>
      </w:r>
    </w:p>
    <w:p w14:paraId="2680D497" w14:textId="77777777" w:rsidR="004E6B83" w:rsidRPr="00142AC4" w:rsidRDefault="004E6B83" w:rsidP="004E6B83">
      <w:pPr>
        <w:rPr>
          <w:rFonts w:ascii="Times New Roman" w:hAnsi="Times New Roman" w:cs="Times New Roman"/>
          <w:sz w:val="23"/>
          <w:szCs w:val="23"/>
        </w:rPr>
      </w:pPr>
      <w:r w:rsidRPr="00142AC4">
        <w:rPr>
          <w:rFonts w:ascii="Times New Roman" w:hAnsi="Times New Roman" w:cs="Times New Roman"/>
          <w:noProof/>
          <w:sz w:val="23"/>
          <w:szCs w:val="23"/>
          <w:lang w:eastAsia="pl-PL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E5BA913" wp14:editId="0D72084F">
                <wp:simplePos x="0" y="0"/>
                <wp:positionH relativeFrom="column">
                  <wp:posOffset>-238125</wp:posOffset>
                </wp:positionH>
                <wp:positionV relativeFrom="paragraph">
                  <wp:posOffset>221615</wp:posOffset>
                </wp:positionV>
                <wp:extent cx="171450" cy="133350"/>
                <wp:effectExtent l="0" t="0" r="19050" b="1905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333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8FE689" id="Prostokąt 2" o:spid="_x0000_s1026" style="position:absolute;margin-left:-18.75pt;margin-top:17.45pt;width:13.5pt;height:10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" fillcolor="white [3201]" strokecolor="black [3213]" strokeweight="1pt"/>
            </w:pict>
          </mc:Fallback>
        </mc:AlternateContent>
      </w:r>
      <w:r w:rsidRPr="00142AC4">
        <w:rPr>
          <w:rFonts w:ascii="Times New Roman" w:hAnsi="Times New Roman" w:cs="Times New Roman"/>
          <w:sz w:val="23"/>
          <w:szCs w:val="23"/>
        </w:rPr>
        <w:t>zmianę promotora lub promotora pomocniczego mojej rozprawy doktorskiej,</w:t>
      </w:r>
      <w:r w:rsidRPr="00142AC4">
        <w:rPr>
          <w:rFonts w:ascii="Times New Roman" w:hAnsi="Times New Roman" w:cs="Times New Roman"/>
          <w:sz w:val="23"/>
          <w:szCs w:val="23"/>
        </w:rPr>
        <w:br/>
        <w:t>powołanie drugiego promotora lub promotora pomocniczego mojej rozprawy doktorskiej</w:t>
      </w:r>
    </w:p>
    <w:p w14:paraId="37686F43" w14:textId="77777777" w:rsidR="00904070" w:rsidRPr="00142AC4" w:rsidRDefault="00904070" w:rsidP="00904070">
      <w:pPr>
        <w:spacing w:after="0"/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  <w:sz w:val="23"/>
          <w:szCs w:val="23"/>
        </w:rPr>
        <w:t>Uzasadnienie</w:t>
      </w:r>
      <w:r w:rsidRPr="00142AC4">
        <w:rPr>
          <w:rFonts w:ascii="Times New Roman" w:hAnsi="Times New Roman" w:cs="Times New Roman"/>
        </w:rPr>
        <w:t>:</w:t>
      </w:r>
    </w:p>
    <w:p w14:paraId="3C811EFA" w14:textId="77777777" w:rsidR="00904070" w:rsidRPr="00142AC4" w:rsidRDefault="00904070" w:rsidP="00D94F8B">
      <w:pPr>
        <w:jc w:val="both"/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  <w:sz w:val="23"/>
          <w:szCs w:val="23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142AC4">
        <w:rPr>
          <w:rFonts w:ascii="Times New Roman" w:hAnsi="Times New Roman" w:cs="Times New Roman"/>
        </w:rPr>
        <w:t xml:space="preserve"> </w:t>
      </w:r>
    </w:p>
    <w:p w14:paraId="408E3B28" w14:textId="77777777" w:rsidR="00904070" w:rsidRPr="00142AC4" w:rsidRDefault="00904070" w:rsidP="00904070">
      <w:pPr>
        <w:jc w:val="both"/>
        <w:rPr>
          <w:rFonts w:ascii="Times New Roman" w:hAnsi="Times New Roman" w:cs="Times New Roman"/>
          <w:u w:val="single"/>
        </w:rPr>
      </w:pPr>
      <w:r w:rsidRPr="00142AC4">
        <w:rPr>
          <w:rFonts w:ascii="Times New Roman" w:hAnsi="Times New Roman" w:cs="Times New Roman"/>
        </w:rPr>
        <w:t xml:space="preserve">Propozycja </w:t>
      </w:r>
      <w:r w:rsidRPr="00142AC4">
        <w:rPr>
          <w:rFonts w:ascii="Times New Roman" w:hAnsi="Times New Roman" w:cs="Times New Roman"/>
          <w:b/>
        </w:rPr>
        <w:t>nowej</w:t>
      </w:r>
      <w:r w:rsidRPr="00142AC4">
        <w:rPr>
          <w:rFonts w:ascii="Times New Roman" w:hAnsi="Times New Roman" w:cs="Times New Roman"/>
        </w:rPr>
        <w:t xml:space="preserve"> osoby promotora, promotorów albo promotora i promotora pomocniczego:</w:t>
      </w:r>
    </w:p>
    <w:tbl>
      <w:tblPr>
        <w:tblStyle w:val="Tabela-Siatka"/>
        <w:tblW w:w="9354" w:type="dxa"/>
        <w:jc w:val="center"/>
        <w:tblLook w:val="04A0" w:firstRow="1" w:lastRow="0" w:firstColumn="1" w:lastColumn="0" w:noHBand="0" w:noVBand="1"/>
      </w:tblPr>
      <w:tblGrid>
        <w:gridCol w:w="1951"/>
        <w:gridCol w:w="3718"/>
        <w:gridCol w:w="3685"/>
      </w:tblGrid>
      <w:tr w:rsidR="00142AC4" w:rsidRPr="00142AC4" w14:paraId="18FE59ED" w14:textId="77777777" w:rsidTr="00D94F8B">
        <w:trPr>
          <w:trHeight w:hRule="exact" w:val="969"/>
          <w:jc w:val="center"/>
        </w:trPr>
        <w:tc>
          <w:tcPr>
            <w:tcW w:w="1951" w:type="dxa"/>
          </w:tcPr>
          <w:p w14:paraId="2B803B4F" w14:textId="77777777" w:rsidR="00904070" w:rsidRPr="00142AC4" w:rsidRDefault="00904070" w:rsidP="00C45DE8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i/>
                <w:sz w:val="20"/>
                <w:szCs w:val="20"/>
              </w:rPr>
              <w:t>Funkcja</w:t>
            </w:r>
          </w:p>
        </w:tc>
        <w:tc>
          <w:tcPr>
            <w:tcW w:w="3718" w:type="dxa"/>
          </w:tcPr>
          <w:p w14:paraId="71700E01" w14:textId="77777777" w:rsidR="00904070" w:rsidRPr="00142AC4" w:rsidRDefault="00904070" w:rsidP="00C45DE8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i/>
                <w:sz w:val="20"/>
                <w:szCs w:val="20"/>
              </w:rPr>
              <w:t>Stopień/ tytuł</w:t>
            </w:r>
            <w:r w:rsidR="00847841" w:rsidRPr="00142AC4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naukowy</w:t>
            </w:r>
            <w:r w:rsidRPr="00142AC4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nazwisko imię</w:t>
            </w:r>
          </w:p>
        </w:tc>
        <w:tc>
          <w:tcPr>
            <w:tcW w:w="3685" w:type="dxa"/>
          </w:tcPr>
          <w:p w14:paraId="72D62110" w14:textId="77777777" w:rsidR="00F60F17" w:rsidRPr="00142AC4" w:rsidRDefault="00F60F17" w:rsidP="00F60F17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42AC4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Zgoda na pełnienie funkcji i przyjęcie obowiązków promotora wynikających </w:t>
            </w:r>
            <w:r w:rsidRPr="00142AC4">
              <w:rPr>
                <w:rFonts w:ascii="Times New Roman" w:hAnsi="Times New Roman" w:cs="Times New Roman"/>
                <w:i/>
                <w:sz w:val="20"/>
                <w:szCs w:val="20"/>
              </w:rPr>
              <w:br/>
              <w:t>z Ustawy i Regulaminu Szkoły Doktorskiej, podpis</w:t>
            </w:r>
          </w:p>
          <w:p w14:paraId="1BBF67D0" w14:textId="77777777" w:rsidR="00904070" w:rsidRPr="00142AC4" w:rsidRDefault="00904070" w:rsidP="00C45DE8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142AC4" w:rsidRPr="00142AC4" w14:paraId="5F976625" w14:textId="77777777" w:rsidTr="00D94F8B">
        <w:trPr>
          <w:trHeight w:hRule="exact" w:val="571"/>
          <w:jc w:val="center"/>
        </w:trPr>
        <w:tc>
          <w:tcPr>
            <w:tcW w:w="1951" w:type="dxa"/>
            <w:vAlign w:val="center"/>
          </w:tcPr>
          <w:p w14:paraId="70CC97E3" w14:textId="77777777" w:rsidR="00904070" w:rsidRPr="00142AC4" w:rsidRDefault="00904070" w:rsidP="00F57124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142AC4">
              <w:rPr>
                <w:rFonts w:ascii="Times New Roman" w:hAnsi="Times New Roman" w:cs="Times New Roman"/>
                <w:b/>
                <w:sz w:val="23"/>
                <w:szCs w:val="23"/>
              </w:rPr>
              <w:t>PROMOTOR</w:t>
            </w:r>
          </w:p>
          <w:p w14:paraId="73EBC18B" w14:textId="77777777" w:rsidR="00F57124" w:rsidRPr="00142AC4" w:rsidRDefault="00F57124" w:rsidP="00F5712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sz w:val="16"/>
                <w:szCs w:val="16"/>
              </w:rPr>
              <w:t>(uzupełnić jeśli dotyczy)</w:t>
            </w:r>
          </w:p>
          <w:p w14:paraId="366CE8DC" w14:textId="77777777" w:rsidR="001F5D17" w:rsidRPr="00142AC4" w:rsidRDefault="001F5D17" w:rsidP="00F57124">
            <w:pPr>
              <w:jc w:val="center"/>
              <w:rPr>
                <w:b/>
                <w:sz w:val="23"/>
                <w:szCs w:val="23"/>
              </w:rPr>
            </w:pPr>
          </w:p>
          <w:p w14:paraId="0B2E010A" w14:textId="77777777" w:rsidR="001F5D17" w:rsidRPr="00142AC4" w:rsidRDefault="001F5D17" w:rsidP="00F57124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  <w:p w14:paraId="7EEA8A30" w14:textId="77777777" w:rsidR="00F57124" w:rsidRPr="00142AC4" w:rsidRDefault="00F57124" w:rsidP="00F57124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3718" w:type="dxa"/>
          </w:tcPr>
          <w:p w14:paraId="06C43E10" w14:textId="77777777" w:rsidR="00904070" w:rsidRPr="00142AC4" w:rsidRDefault="00904070" w:rsidP="00C45DE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8DB192" w14:textId="77777777" w:rsidR="001F5D17" w:rsidRPr="00142AC4" w:rsidRDefault="001F5D17" w:rsidP="00C45DE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E20C00" w14:textId="77777777" w:rsidR="001F5D17" w:rsidRPr="00142AC4" w:rsidRDefault="001F5D17" w:rsidP="00C45DE8">
            <w:pPr>
              <w:jc w:val="both"/>
              <w:rPr>
                <w:sz w:val="24"/>
                <w:szCs w:val="24"/>
              </w:rPr>
            </w:pPr>
          </w:p>
          <w:p w14:paraId="31F32D4C" w14:textId="77777777" w:rsidR="001F5D17" w:rsidRPr="00142AC4" w:rsidRDefault="001F5D17" w:rsidP="00C45DE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5" w:type="dxa"/>
          </w:tcPr>
          <w:p w14:paraId="591D9985" w14:textId="77777777" w:rsidR="00904070" w:rsidRPr="00142AC4" w:rsidRDefault="00904070" w:rsidP="00C45DE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2AC4" w:rsidRPr="00142AC4" w14:paraId="6E05EFCE" w14:textId="77777777" w:rsidTr="00D94F8B">
        <w:trPr>
          <w:trHeight w:val="545"/>
          <w:jc w:val="center"/>
        </w:trPr>
        <w:tc>
          <w:tcPr>
            <w:tcW w:w="1951" w:type="dxa"/>
            <w:vAlign w:val="center"/>
          </w:tcPr>
          <w:p w14:paraId="4E3689AF" w14:textId="77777777" w:rsidR="00904070" w:rsidRPr="00142AC4" w:rsidRDefault="00904070" w:rsidP="00F57124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142AC4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PROMOTOR </w:t>
            </w:r>
          </w:p>
          <w:p w14:paraId="1D4CDC29" w14:textId="77777777" w:rsidR="00F57124" w:rsidRPr="00142AC4" w:rsidRDefault="00F57124" w:rsidP="00F57124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142AC4">
              <w:rPr>
                <w:rFonts w:ascii="Times New Roman" w:hAnsi="Times New Roman" w:cs="Times New Roman"/>
                <w:sz w:val="16"/>
                <w:szCs w:val="16"/>
              </w:rPr>
              <w:t>(uzupełni</w:t>
            </w:r>
            <w:r w:rsidR="000C4360" w:rsidRPr="00142AC4">
              <w:rPr>
                <w:rFonts w:ascii="Times New Roman" w:hAnsi="Times New Roman" w:cs="Times New Roman"/>
                <w:sz w:val="16"/>
                <w:szCs w:val="16"/>
              </w:rPr>
              <w:t>ć</w:t>
            </w:r>
            <w:r w:rsidRPr="00142AC4">
              <w:rPr>
                <w:rFonts w:ascii="Times New Roman" w:hAnsi="Times New Roman" w:cs="Times New Roman"/>
                <w:sz w:val="16"/>
                <w:szCs w:val="16"/>
              </w:rPr>
              <w:t xml:space="preserve"> jeśli dotyczy)</w:t>
            </w:r>
          </w:p>
        </w:tc>
        <w:tc>
          <w:tcPr>
            <w:tcW w:w="3718" w:type="dxa"/>
          </w:tcPr>
          <w:p w14:paraId="28A6E5B7" w14:textId="77777777" w:rsidR="00904070" w:rsidRPr="00142AC4" w:rsidRDefault="00904070" w:rsidP="00C45DE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5" w:type="dxa"/>
          </w:tcPr>
          <w:p w14:paraId="25C768A3" w14:textId="77777777" w:rsidR="00904070" w:rsidRPr="00142AC4" w:rsidRDefault="00904070" w:rsidP="00C45DE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4DCF" w:rsidRPr="00142AC4" w14:paraId="7889EB12" w14:textId="77777777" w:rsidTr="00D94F8B">
        <w:trPr>
          <w:trHeight w:hRule="exact" w:val="728"/>
          <w:jc w:val="center"/>
        </w:trPr>
        <w:tc>
          <w:tcPr>
            <w:tcW w:w="1951" w:type="dxa"/>
            <w:vAlign w:val="center"/>
          </w:tcPr>
          <w:p w14:paraId="74CDB3AF" w14:textId="77777777" w:rsidR="00904070" w:rsidRPr="00142AC4" w:rsidRDefault="00904070" w:rsidP="00F57124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142AC4">
              <w:rPr>
                <w:rFonts w:ascii="Times New Roman" w:hAnsi="Times New Roman" w:cs="Times New Roman"/>
                <w:b/>
                <w:sz w:val="23"/>
                <w:szCs w:val="23"/>
              </w:rPr>
              <w:t>PROMOTOR POMOCNICZY</w:t>
            </w:r>
          </w:p>
          <w:p w14:paraId="1273388A" w14:textId="77777777" w:rsidR="00F57124" w:rsidRPr="00142AC4" w:rsidRDefault="00F57124" w:rsidP="00F57124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142AC4">
              <w:rPr>
                <w:rFonts w:ascii="Times New Roman" w:hAnsi="Times New Roman" w:cs="Times New Roman"/>
                <w:sz w:val="16"/>
                <w:szCs w:val="16"/>
              </w:rPr>
              <w:t>(uzupełnić jeśli dotyczy)</w:t>
            </w:r>
          </w:p>
        </w:tc>
        <w:tc>
          <w:tcPr>
            <w:tcW w:w="3718" w:type="dxa"/>
          </w:tcPr>
          <w:p w14:paraId="694CB243" w14:textId="77777777" w:rsidR="00904070" w:rsidRPr="00142AC4" w:rsidRDefault="00904070" w:rsidP="00C45DE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5" w:type="dxa"/>
          </w:tcPr>
          <w:p w14:paraId="3E5FB405" w14:textId="77777777" w:rsidR="00904070" w:rsidRPr="00142AC4" w:rsidRDefault="00904070" w:rsidP="00C45DE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E0C07C6" w14:textId="77777777" w:rsidR="00E65B39" w:rsidRPr="00142AC4" w:rsidRDefault="00E65B39" w:rsidP="00904070">
      <w:pPr>
        <w:spacing w:after="0" w:line="240" w:lineRule="auto"/>
        <w:ind w:left="6237"/>
        <w:jc w:val="center"/>
        <w:rPr>
          <w:rFonts w:ascii="Times New Roman" w:hAnsi="Times New Roman" w:cs="Times New Roman"/>
          <w:sz w:val="16"/>
          <w:szCs w:val="16"/>
        </w:rPr>
      </w:pPr>
    </w:p>
    <w:p w14:paraId="0E93290C" w14:textId="77777777" w:rsidR="00E65B39" w:rsidRPr="00142AC4" w:rsidRDefault="00E65B39" w:rsidP="00904070">
      <w:pPr>
        <w:spacing w:after="0" w:line="240" w:lineRule="auto"/>
        <w:ind w:left="6237"/>
        <w:jc w:val="center"/>
        <w:rPr>
          <w:rFonts w:ascii="Times New Roman" w:hAnsi="Times New Roman" w:cs="Times New Roman"/>
          <w:sz w:val="16"/>
          <w:szCs w:val="16"/>
        </w:rPr>
      </w:pPr>
    </w:p>
    <w:p w14:paraId="3E9A7D56" w14:textId="77777777" w:rsidR="00904070" w:rsidRPr="00142AC4" w:rsidRDefault="00904070" w:rsidP="00904070">
      <w:pPr>
        <w:spacing w:after="0" w:line="240" w:lineRule="auto"/>
        <w:ind w:left="6237"/>
        <w:jc w:val="center"/>
        <w:rPr>
          <w:rFonts w:ascii="Times New Roman" w:hAnsi="Times New Roman" w:cs="Times New Roman"/>
          <w:sz w:val="16"/>
          <w:szCs w:val="16"/>
        </w:rPr>
      </w:pPr>
      <w:r w:rsidRPr="00142AC4">
        <w:rPr>
          <w:rFonts w:ascii="Times New Roman" w:hAnsi="Times New Roman" w:cs="Times New Roman"/>
          <w:sz w:val="16"/>
          <w:szCs w:val="16"/>
        </w:rPr>
        <w:t>podpis Doktoranta</w:t>
      </w:r>
    </w:p>
    <w:p w14:paraId="47C72D20" w14:textId="77777777" w:rsidR="00200372" w:rsidRPr="00142AC4" w:rsidRDefault="00200372" w:rsidP="00904070">
      <w:pPr>
        <w:spacing w:after="0" w:line="240" w:lineRule="auto"/>
        <w:ind w:left="6237"/>
        <w:jc w:val="center"/>
        <w:rPr>
          <w:rFonts w:ascii="Times New Roman" w:hAnsi="Times New Roman" w:cs="Times New Roman"/>
          <w:sz w:val="16"/>
          <w:szCs w:val="16"/>
        </w:rPr>
      </w:pPr>
    </w:p>
    <w:p w14:paraId="3F1AF925" w14:textId="77777777" w:rsidR="00D94F8B" w:rsidRPr="00142AC4" w:rsidRDefault="00D94F8B" w:rsidP="00904070">
      <w:pPr>
        <w:spacing w:after="0" w:line="240" w:lineRule="auto"/>
        <w:ind w:left="6237"/>
        <w:jc w:val="center"/>
        <w:rPr>
          <w:rFonts w:ascii="Times New Roman" w:hAnsi="Times New Roman" w:cs="Times New Roman"/>
          <w:sz w:val="22"/>
          <w:szCs w:val="22"/>
        </w:rPr>
      </w:pPr>
      <w:r w:rsidRPr="00142AC4">
        <w:rPr>
          <w:rFonts w:ascii="Times New Roman" w:hAnsi="Times New Roman" w:cs="Times New Roman"/>
          <w:sz w:val="22"/>
          <w:szCs w:val="22"/>
        </w:rPr>
        <w:t>________________________</w:t>
      </w:r>
    </w:p>
    <w:p w14:paraId="08D4D617" w14:textId="77777777" w:rsidR="00D94F8B" w:rsidRPr="00142AC4" w:rsidRDefault="00D94F8B" w:rsidP="00904070">
      <w:pPr>
        <w:spacing w:after="0" w:line="240" w:lineRule="auto"/>
        <w:ind w:left="6237"/>
        <w:jc w:val="center"/>
        <w:rPr>
          <w:rFonts w:ascii="Times New Roman" w:hAnsi="Times New Roman" w:cs="Times New Roman"/>
          <w:sz w:val="22"/>
          <w:szCs w:val="22"/>
        </w:rPr>
      </w:pPr>
    </w:p>
    <w:p w14:paraId="6825D511" w14:textId="77777777" w:rsidR="00D94F8B" w:rsidRPr="00142AC4" w:rsidRDefault="00D94F8B" w:rsidP="00D94F8B">
      <w:p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0E6BED88" w14:textId="77777777" w:rsidR="00D94F8B" w:rsidRPr="00142AC4" w:rsidRDefault="00D94F8B" w:rsidP="00D94F8B">
      <w:p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42AC4">
        <w:rPr>
          <w:rFonts w:ascii="Times New Roman" w:hAnsi="Times New Roman" w:cs="Times New Roman"/>
          <w:sz w:val="22"/>
          <w:szCs w:val="22"/>
        </w:rPr>
        <w:t>Akceptacja zmiany przez dotychczasowego promotora: ________________________________</w:t>
      </w:r>
    </w:p>
    <w:p w14:paraId="5D8433A6" w14:textId="77777777" w:rsidR="00D94F8B" w:rsidRPr="00142AC4" w:rsidRDefault="00D94F8B" w:rsidP="00904070">
      <w:pPr>
        <w:spacing w:after="0" w:line="240" w:lineRule="auto"/>
        <w:ind w:left="6237"/>
        <w:jc w:val="center"/>
        <w:rPr>
          <w:rFonts w:ascii="Times New Roman" w:hAnsi="Times New Roman" w:cs="Times New Roman"/>
          <w:sz w:val="16"/>
          <w:szCs w:val="16"/>
        </w:rPr>
      </w:pPr>
    </w:p>
    <w:p w14:paraId="33BE5ED1" w14:textId="77777777" w:rsidR="00D94F8B" w:rsidRPr="00142AC4" w:rsidRDefault="00D94F8B" w:rsidP="00904070">
      <w:pPr>
        <w:spacing w:after="0" w:line="240" w:lineRule="auto"/>
        <w:ind w:left="6237"/>
        <w:jc w:val="center"/>
        <w:rPr>
          <w:rFonts w:ascii="Times New Roman" w:hAnsi="Times New Roman" w:cs="Times New Roman"/>
          <w:sz w:val="16"/>
          <w:szCs w:val="16"/>
        </w:rPr>
      </w:pPr>
    </w:p>
    <w:p w14:paraId="294846E7" w14:textId="77777777" w:rsidR="00D94F8B" w:rsidRPr="00142AC4" w:rsidRDefault="00D94F8B" w:rsidP="00904070">
      <w:pPr>
        <w:spacing w:after="0" w:line="240" w:lineRule="auto"/>
        <w:ind w:left="6237"/>
        <w:jc w:val="center"/>
        <w:rPr>
          <w:rFonts w:ascii="Times New Roman" w:hAnsi="Times New Roman" w:cs="Times New Roman"/>
          <w:sz w:val="16"/>
          <w:szCs w:val="16"/>
        </w:rPr>
      </w:pPr>
    </w:p>
    <w:p w14:paraId="54D4D0A0" w14:textId="77777777" w:rsidR="00D94F8B" w:rsidRPr="00142AC4" w:rsidRDefault="00D94F8B" w:rsidP="00904070">
      <w:pPr>
        <w:spacing w:after="0" w:line="240" w:lineRule="auto"/>
        <w:ind w:left="6237"/>
        <w:jc w:val="center"/>
        <w:rPr>
          <w:rFonts w:ascii="Times New Roman" w:hAnsi="Times New Roman" w:cs="Times New Roman"/>
          <w:sz w:val="16"/>
          <w:szCs w:val="16"/>
        </w:rPr>
      </w:pPr>
    </w:p>
    <w:p w14:paraId="0354799F" w14:textId="77777777" w:rsidR="00D94F8B" w:rsidRPr="00142AC4" w:rsidRDefault="00D94F8B" w:rsidP="00904070">
      <w:pPr>
        <w:spacing w:after="0" w:line="240" w:lineRule="auto"/>
        <w:ind w:left="6237"/>
        <w:jc w:val="center"/>
        <w:rPr>
          <w:rFonts w:ascii="Times New Roman" w:hAnsi="Times New Roman" w:cs="Times New Roman"/>
          <w:sz w:val="16"/>
          <w:szCs w:val="16"/>
        </w:rPr>
      </w:pPr>
    </w:p>
    <w:p w14:paraId="5ACA8707" w14:textId="77777777" w:rsidR="00D94F8B" w:rsidRPr="00142AC4" w:rsidRDefault="00D94F8B" w:rsidP="00904070">
      <w:pPr>
        <w:spacing w:after="0" w:line="240" w:lineRule="auto"/>
        <w:ind w:left="6237"/>
        <w:jc w:val="center"/>
        <w:rPr>
          <w:rFonts w:ascii="Times New Roman" w:hAnsi="Times New Roman" w:cs="Times New Roman"/>
          <w:sz w:val="16"/>
          <w:szCs w:val="16"/>
        </w:rPr>
      </w:pPr>
    </w:p>
    <w:p w14:paraId="26AAEF37" w14:textId="77777777" w:rsidR="00E65B39" w:rsidRPr="00142AC4" w:rsidRDefault="00E65B39" w:rsidP="00904070">
      <w:pPr>
        <w:spacing w:after="0" w:line="240" w:lineRule="auto"/>
        <w:ind w:left="6237"/>
        <w:jc w:val="center"/>
        <w:rPr>
          <w:rFonts w:ascii="Times New Roman" w:hAnsi="Times New Roman" w:cs="Times New Roman"/>
          <w:sz w:val="16"/>
          <w:szCs w:val="16"/>
        </w:rPr>
      </w:pPr>
    </w:p>
    <w:p w14:paraId="06A7C908" w14:textId="77777777" w:rsidR="00E65B39" w:rsidRPr="00142AC4" w:rsidRDefault="00E65B39" w:rsidP="00904070">
      <w:pPr>
        <w:spacing w:after="0" w:line="240" w:lineRule="auto"/>
        <w:ind w:left="6237"/>
        <w:jc w:val="center"/>
        <w:rPr>
          <w:rFonts w:ascii="Times New Roman" w:hAnsi="Times New Roman" w:cs="Times New Roman"/>
          <w:sz w:val="16"/>
          <w:szCs w:val="16"/>
        </w:rPr>
      </w:pPr>
    </w:p>
    <w:p w14:paraId="6DD7E649" w14:textId="77777777" w:rsidR="00200372" w:rsidRPr="00142AC4" w:rsidRDefault="00200372" w:rsidP="00200372">
      <w:pPr>
        <w:pStyle w:val="Bezodstpw"/>
        <w:ind w:right="-425"/>
        <w:jc w:val="right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t>Załącznik</w:t>
      </w:r>
      <w:r w:rsidR="006136A4" w:rsidRPr="00142AC4">
        <w:rPr>
          <w:rFonts w:ascii="Times New Roman" w:hAnsi="Times New Roman"/>
          <w:sz w:val="18"/>
          <w:szCs w:val="18"/>
        </w:rPr>
        <w:t xml:space="preserve"> N</w:t>
      </w:r>
      <w:r w:rsidRPr="00142AC4">
        <w:rPr>
          <w:rFonts w:ascii="Times New Roman" w:hAnsi="Times New Roman"/>
          <w:sz w:val="18"/>
          <w:szCs w:val="18"/>
        </w:rPr>
        <w:t>r 7</w:t>
      </w:r>
    </w:p>
    <w:p w14:paraId="0EAA6912" w14:textId="77777777" w:rsidR="00200372" w:rsidRPr="00142AC4" w:rsidRDefault="00200372" w:rsidP="00200372">
      <w:pPr>
        <w:pStyle w:val="Bezodstpw"/>
        <w:ind w:right="-425"/>
        <w:jc w:val="right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t xml:space="preserve">do Regulaminu Szkoły Doktorskiej </w:t>
      </w:r>
    </w:p>
    <w:p w14:paraId="3A8D9668" w14:textId="77777777" w:rsidR="00200372" w:rsidRPr="00142AC4" w:rsidRDefault="00200372" w:rsidP="00200372">
      <w:pPr>
        <w:ind w:right="-425" w:firstLine="708"/>
        <w:jc w:val="right"/>
        <w:rPr>
          <w:sz w:val="28"/>
          <w:szCs w:val="28"/>
        </w:rPr>
      </w:pPr>
      <w:r w:rsidRPr="00142AC4">
        <w:rPr>
          <w:rFonts w:ascii="Times New Roman" w:hAnsi="Times New Roman"/>
          <w:sz w:val="18"/>
          <w:szCs w:val="18"/>
        </w:rPr>
        <w:t>Śląskiego Uniwersytetu Medycznego w Katowicach</w:t>
      </w:r>
    </w:p>
    <w:p w14:paraId="64CFD677" w14:textId="77777777" w:rsidR="00200372" w:rsidRPr="00142AC4" w:rsidRDefault="00200372" w:rsidP="002003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2AC4">
        <w:rPr>
          <w:rFonts w:ascii="Times New Roman" w:hAnsi="Times New Roman" w:cs="Times New Roman"/>
          <w:b/>
          <w:sz w:val="24"/>
          <w:szCs w:val="24"/>
        </w:rPr>
        <w:t>Wykaz godzin dydaktycznych zrealizowanych w ramach praktyk zawodowych</w:t>
      </w:r>
    </w:p>
    <w:p w14:paraId="14638666" w14:textId="77777777" w:rsidR="00200372" w:rsidRPr="00142AC4" w:rsidRDefault="00200372" w:rsidP="00200372">
      <w:pPr>
        <w:jc w:val="center"/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</w:rPr>
        <w:t>Rok akademicki ………..</w:t>
      </w:r>
    </w:p>
    <w:p w14:paraId="4927B180" w14:textId="77777777" w:rsidR="00200372" w:rsidRPr="00142AC4" w:rsidRDefault="00200372" w:rsidP="00200372">
      <w:pPr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  <w:b/>
        </w:rPr>
        <w:t>Imię i nazwisko doktoranta:</w:t>
      </w:r>
      <w:r w:rsidRPr="00142AC4">
        <w:rPr>
          <w:rFonts w:ascii="Times New Roman" w:hAnsi="Times New Roman" w:cs="Times New Roman"/>
        </w:rPr>
        <w:t xml:space="preserve"> ……………………………………………………………………………</w:t>
      </w:r>
    </w:p>
    <w:p w14:paraId="12D1490E" w14:textId="77777777" w:rsidR="00200372" w:rsidRPr="00142AC4" w:rsidRDefault="00200372" w:rsidP="00200372">
      <w:pPr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</w:rPr>
        <w:t>Nazwa (lub pieczęć) Jednostki, w której realizowane były praktyki zawodowe:</w:t>
      </w:r>
    </w:p>
    <w:p w14:paraId="01EC517E" w14:textId="77777777" w:rsidR="00200372" w:rsidRPr="00142AC4" w:rsidRDefault="00200372" w:rsidP="00200372">
      <w:pPr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</w:rPr>
        <w:t>……………………………………………………………………………………………………………</w:t>
      </w:r>
    </w:p>
    <w:p w14:paraId="61FEF31D" w14:textId="77777777" w:rsidR="00200372" w:rsidRPr="00142AC4" w:rsidRDefault="00200372" w:rsidP="00200372">
      <w:pPr>
        <w:rPr>
          <w:rFonts w:ascii="Times New Roman" w:hAnsi="Times New Roman" w:cs="Times New Roman"/>
          <w:b/>
        </w:rPr>
      </w:pPr>
      <w:r w:rsidRPr="00142AC4">
        <w:rPr>
          <w:rFonts w:ascii="Times New Roman" w:hAnsi="Times New Roman" w:cs="Times New Roman"/>
          <w:b/>
        </w:rPr>
        <w:t>PAŹDZIERNIK</w:t>
      </w:r>
    </w:p>
    <w:tbl>
      <w:tblPr>
        <w:tblStyle w:val="Tabela-Siatka"/>
        <w:tblW w:w="9538" w:type="dxa"/>
        <w:tblLook w:val="04A0" w:firstRow="1" w:lastRow="0" w:firstColumn="1" w:lastColumn="0" w:noHBand="0" w:noVBand="1"/>
      </w:tblPr>
      <w:tblGrid>
        <w:gridCol w:w="962"/>
        <w:gridCol w:w="2152"/>
        <w:gridCol w:w="2321"/>
        <w:gridCol w:w="4103"/>
      </w:tblGrid>
      <w:tr w:rsidR="00142AC4" w:rsidRPr="00142AC4" w14:paraId="28CA022C" w14:textId="77777777" w:rsidTr="002D4A2D">
        <w:trPr>
          <w:trHeight w:hRule="exact" w:val="830"/>
        </w:trPr>
        <w:tc>
          <w:tcPr>
            <w:tcW w:w="962" w:type="dxa"/>
          </w:tcPr>
          <w:p w14:paraId="0CC17D0D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>Daty zajęć</w:t>
            </w:r>
          </w:p>
        </w:tc>
        <w:tc>
          <w:tcPr>
            <w:tcW w:w="2152" w:type="dxa"/>
          </w:tcPr>
          <w:p w14:paraId="75E71A36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Liczba godzin </w:t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 xml:space="preserve">prowadzenia </w:t>
            </w: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zajęć ze studentami </w:t>
            </w:r>
          </w:p>
          <w:p w14:paraId="3DE57630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2321" w:type="dxa"/>
          </w:tcPr>
          <w:p w14:paraId="26F3F0EC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Liczba godzin </w:t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 xml:space="preserve">uczestniczenia </w:t>
            </w:r>
            <w:r w:rsidR="00C31831"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br/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w prowadzeniu</w:t>
            </w: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zajęć ze studentami </w:t>
            </w:r>
          </w:p>
          <w:p w14:paraId="776E4D45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5D975177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4103" w:type="dxa"/>
          </w:tcPr>
          <w:p w14:paraId="111D36BF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>Tematyka prowadzonych zajęć</w:t>
            </w:r>
          </w:p>
        </w:tc>
      </w:tr>
      <w:tr w:rsidR="00142AC4" w:rsidRPr="00142AC4" w14:paraId="14B17CDD" w14:textId="77777777" w:rsidTr="002D4A2D">
        <w:trPr>
          <w:trHeight w:hRule="exact" w:val="340"/>
        </w:trPr>
        <w:tc>
          <w:tcPr>
            <w:tcW w:w="962" w:type="dxa"/>
          </w:tcPr>
          <w:p w14:paraId="68C22215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2" w:type="dxa"/>
          </w:tcPr>
          <w:p w14:paraId="7AA26022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21" w:type="dxa"/>
          </w:tcPr>
          <w:p w14:paraId="424EF6C1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03" w:type="dxa"/>
          </w:tcPr>
          <w:p w14:paraId="6A5D346F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</w:tr>
      <w:tr w:rsidR="00C31831" w:rsidRPr="00142AC4" w14:paraId="1FBAED35" w14:textId="77777777" w:rsidTr="002D4A2D">
        <w:trPr>
          <w:trHeight w:hRule="exact" w:val="340"/>
        </w:trPr>
        <w:tc>
          <w:tcPr>
            <w:tcW w:w="962" w:type="dxa"/>
          </w:tcPr>
          <w:p w14:paraId="780FEB65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2" w:type="dxa"/>
          </w:tcPr>
          <w:p w14:paraId="15C67BFA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21" w:type="dxa"/>
          </w:tcPr>
          <w:p w14:paraId="7A8EEA14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03" w:type="dxa"/>
          </w:tcPr>
          <w:p w14:paraId="57B6ED50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</w:tr>
    </w:tbl>
    <w:p w14:paraId="612AC73E" w14:textId="77777777" w:rsidR="00200372" w:rsidRPr="00142AC4" w:rsidRDefault="00200372" w:rsidP="00200372">
      <w:pPr>
        <w:rPr>
          <w:rFonts w:ascii="Times New Roman" w:hAnsi="Times New Roman" w:cs="Times New Roman"/>
        </w:rPr>
      </w:pPr>
    </w:p>
    <w:p w14:paraId="412A902E" w14:textId="77777777" w:rsidR="00200372" w:rsidRPr="00142AC4" w:rsidRDefault="00200372" w:rsidP="00200372">
      <w:pPr>
        <w:rPr>
          <w:rFonts w:ascii="Times New Roman" w:hAnsi="Times New Roman" w:cs="Times New Roman"/>
          <w:b/>
        </w:rPr>
      </w:pPr>
      <w:r w:rsidRPr="00142AC4">
        <w:rPr>
          <w:rFonts w:ascii="Times New Roman" w:hAnsi="Times New Roman" w:cs="Times New Roman"/>
          <w:b/>
        </w:rPr>
        <w:t>LISTOPAD</w:t>
      </w:r>
    </w:p>
    <w:tbl>
      <w:tblPr>
        <w:tblStyle w:val="Tabela-Siatka"/>
        <w:tblW w:w="9538" w:type="dxa"/>
        <w:tblLook w:val="04A0" w:firstRow="1" w:lastRow="0" w:firstColumn="1" w:lastColumn="0" w:noHBand="0" w:noVBand="1"/>
      </w:tblPr>
      <w:tblGrid>
        <w:gridCol w:w="962"/>
        <w:gridCol w:w="2152"/>
        <w:gridCol w:w="2321"/>
        <w:gridCol w:w="4103"/>
      </w:tblGrid>
      <w:tr w:rsidR="00142AC4" w:rsidRPr="00142AC4" w14:paraId="60F7715C" w14:textId="77777777" w:rsidTr="002D4A2D">
        <w:trPr>
          <w:trHeight w:hRule="exact" w:val="830"/>
        </w:trPr>
        <w:tc>
          <w:tcPr>
            <w:tcW w:w="962" w:type="dxa"/>
          </w:tcPr>
          <w:p w14:paraId="18EA1BD1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>Daty zajęć</w:t>
            </w:r>
          </w:p>
        </w:tc>
        <w:tc>
          <w:tcPr>
            <w:tcW w:w="2152" w:type="dxa"/>
          </w:tcPr>
          <w:p w14:paraId="6839D200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Liczba godzin </w:t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 xml:space="preserve">prowadzenia </w:t>
            </w: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zajęć ze studentami </w:t>
            </w:r>
          </w:p>
          <w:p w14:paraId="0D3A493B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2321" w:type="dxa"/>
          </w:tcPr>
          <w:p w14:paraId="1018203F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Liczba godzin </w:t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 xml:space="preserve">uczestniczenia </w:t>
            </w:r>
            <w:r w:rsidR="00C31831"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br/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w prowadzeniu</w:t>
            </w: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zajęć ze studentami </w:t>
            </w:r>
          </w:p>
          <w:p w14:paraId="0899D321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10453BFC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4103" w:type="dxa"/>
          </w:tcPr>
          <w:p w14:paraId="4B1ADF5B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>Tematyka prowadzonych zajęć</w:t>
            </w:r>
          </w:p>
        </w:tc>
      </w:tr>
      <w:tr w:rsidR="00142AC4" w:rsidRPr="00142AC4" w14:paraId="5B3F9115" w14:textId="77777777" w:rsidTr="002D4A2D">
        <w:trPr>
          <w:trHeight w:hRule="exact" w:val="340"/>
        </w:trPr>
        <w:tc>
          <w:tcPr>
            <w:tcW w:w="962" w:type="dxa"/>
          </w:tcPr>
          <w:p w14:paraId="0FC4C552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2" w:type="dxa"/>
          </w:tcPr>
          <w:p w14:paraId="0AD287AD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21" w:type="dxa"/>
          </w:tcPr>
          <w:p w14:paraId="49ABA3C1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03" w:type="dxa"/>
          </w:tcPr>
          <w:p w14:paraId="58B60DE3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</w:tr>
      <w:tr w:rsidR="00C31831" w:rsidRPr="00142AC4" w14:paraId="36349EFB" w14:textId="77777777" w:rsidTr="002D4A2D">
        <w:trPr>
          <w:trHeight w:hRule="exact" w:val="340"/>
        </w:trPr>
        <w:tc>
          <w:tcPr>
            <w:tcW w:w="962" w:type="dxa"/>
          </w:tcPr>
          <w:p w14:paraId="30ADC7BE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2" w:type="dxa"/>
          </w:tcPr>
          <w:p w14:paraId="15D49A32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21" w:type="dxa"/>
          </w:tcPr>
          <w:p w14:paraId="182C1F4C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03" w:type="dxa"/>
          </w:tcPr>
          <w:p w14:paraId="6FB963C0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</w:tr>
    </w:tbl>
    <w:p w14:paraId="1BC3E21F" w14:textId="77777777" w:rsidR="00200372" w:rsidRPr="00142AC4" w:rsidRDefault="00200372" w:rsidP="00200372">
      <w:pPr>
        <w:rPr>
          <w:rFonts w:ascii="Times New Roman" w:hAnsi="Times New Roman" w:cs="Times New Roman"/>
        </w:rPr>
      </w:pPr>
    </w:p>
    <w:p w14:paraId="44C6780F" w14:textId="77777777" w:rsidR="00200372" w:rsidRPr="00142AC4" w:rsidRDefault="00200372" w:rsidP="00200372">
      <w:pPr>
        <w:rPr>
          <w:rFonts w:ascii="Times New Roman" w:hAnsi="Times New Roman" w:cs="Times New Roman"/>
          <w:b/>
        </w:rPr>
      </w:pPr>
      <w:r w:rsidRPr="00142AC4">
        <w:rPr>
          <w:rFonts w:ascii="Times New Roman" w:hAnsi="Times New Roman" w:cs="Times New Roman"/>
          <w:b/>
        </w:rPr>
        <w:t>GRUDZIEŃ</w:t>
      </w:r>
    </w:p>
    <w:tbl>
      <w:tblPr>
        <w:tblStyle w:val="Tabela-Siatka"/>
        <w:tblW w:w="9538" w:type="dxa"/>
        <w:tblLook w:val="04A0" w:firstRow="1" w:lastRow="0" w:firstColumn="1" w:lastColumn="0" w:noHBand="0" w:noVBand="1"/>
      </w:tblPr>
      <w:tblGrid>
        <w:gridCol w:w="962"/>
        <w:gridCol w:w="2152"/>
        <w:gridCol w:w="2321"/>
        <w:gridCol w:w="4103"/>
      </w:tblGrid>
      <w:tr w:rsidR="00142AC4" w:rsidRPr="00142AC4" w14:paraId="28212103" w14:textId="77777777" w:rsidTr="002D4A2D">
        <w:trPr>
          <w:trHeight w:hRule="exact" w:val="830"/>
        </w:trPr>
        <w:tc>
          <w:tcPr>
            <w:tcW w:w="962" w:type="dxa"/>
          </w:tcPr>
          <w:p w14:paraId="0CF8A527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>Daty zajęć</w:t>
            </w:r>
          </w:p>
        </w:tc>
        <w:tc>
          <w:tcPr>
            <w:tcW w:w="2152" w:type="dxa"/>
          </w:tcPr>
          <w:p w14:paraId="39E48A82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Liczba godzin </w:t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 xml:space="preserve">prowadzenia </w:t>
            </w: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zajęć ze studentami </w:t>
            </w:r>
          </w:p>
          <w:p w14:paraId="0FA25FB1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2321" w:type="dxa"/>
          </w:tcPr>
          <w:p w14:paraId="633DC132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Liczba godzin </w:t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 xml:space="preserve">uczestniczenia </w:t>
            </w:r>
            <w:r w:rsidR="00C31831"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br/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w prowadzeniu</w:t>
            </w: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zajęć ze studentami </w:t>
            </w:r>
          </w:p>
          <w:p w14:paraId="53298855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7B6017AA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4103" w:type="dxa"/>
          </w:tcPr>
          <w:p w14:paraId="3078DF74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>Tematyka prowadzonych zajęć</w:t>
            </w:r>
          </w:p>
        </w:tc>
      </w:tr>
      <w:tr w:rsidR="00142AC4" w:rsidRPr="00142AC4" w14:paraId="58350CCC" w14:textId="77777777" w:rsidTr="002D4A2D">
        <w:trPr>
          <w:trHeight w:hRule="exact" w:val="340"/>
        </w:trPr>
        <w:tc>
          <w:tcPr>
            <w:tcW w:w="962" w:type="dxa"/>
          </w:tcPr>
          <w:p w14:paraId="19FC2897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2" w:type="dxa"/>
          </w:tcPr>
          <w:p w14:paraId="79ADDAAE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21" w:type="dxa"/>
          </w:tcPr>
          <w:p w14:paraId="1DAB3D66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03" w:type="dxa"/>
          </w:tcPr>
          <w:p w14:paraId="4D5F3304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</w:tr>
      <w:tr w:rsidR="00C31831" w:rsidRPr="00142AC4" w14:paraId="72DB4E7A" w14:textId="77777777" w:rsidTr="002D4A2D">
        <w:trPr>
          <w:trHeight w:hRule="exact" w:val="340"/>
        </w:trPr>
        <w:tc>
          <w:tcPr>
            <w:tcW w:w="962" w:type="dxa"/>
          </w:tcPr>
          <w:p w14:paraId="0638E0FA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2" w:type="dxa"/>
          </w:tcPr>
          <w:p w14:paraId="4F1B9BC1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21" w:type="dxa"/>
          </w:tcPr>
          <w:p w14:paraId="71331925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03" w:type="dxa"/>
          </w:tcPr>
          <w:p w14:paraId="50589F12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</w:tr>
    </w:tbl>
    <w:p w14:paraId="625E8F76" w14:textId="77777777" w:rsidR="00200372" w:rsidRPr="00142AC4" w:rsidRDefault="00200372" w:rsidP="00200372">
      <w:pPr>
        <w:rPr>
          <w:rFonts w:ascii="Times New Roman" w:hAnsi="Times New Roman" w:cs="Times New Roman"/>
        </w:rPr>
      </w:pPr>
    </w:p>
    <w:p w14:paraId="60B2867F" w14:textId="77777777" w:rsidR="00200372" w:rsidRPr="00142AC4" w:rsidRDefault="00200372" w:rsidP="00200372">
      <w:pPr>
        <w:rPr>
          <w:rFonts w:ascii="Times New Roman" w:hAnsi="Times New Roman" w:cs="Times New Roman"/>
          <w:b/>
        </w:rPr>
      </w:pPr>
      <w:r w:rsidRPr="00142AC4">
        <w:rPr>
          <w:rFonts w:ascii="Times New Roman" w:hAnsi="Times New Roman" w:cs="Times New Roman"/>
          <w:b/>
        </w:rPr>
        <w:t>STYCZEŃ</w:t>
      </w:r>
    </w:p>
    <w:tbl>
      <w:tblPr>
        <w:tblStyle w:val="Tabela-Siatka"/>
        <w:tblW w:w="9538" w:type="dxa"/>
        <w:tblLook w:val="04A0" w:firstRow="1" w:lastRow="0" w:firstColumn="1" w:lastColumn="0" w:noHBand="0" w:noVBand="1"/>
      </w:tblPr>
      <w:tblGrid>
        <w:gridCol w:w="962"/>
        <w:gridCol w:w="2152"/>
        <w:gridCol w:w="2321"/>
        <w:gridCol w:w="4103"/>
      </w:tblGrid>
      <w:tr w:rsidR="00142AC4" w:rsidRPr="00142AC4" w14:paraId="7B25DC58" w14:textId="77777777" w:rsidTr="002D4A2D">
        <w:trPr>
          <w:trHeight w:hRule="exact" w:val="830"/>
        </w:trPr>
        <w:tc>
          <w:tcPr>
            <w:tcW w:w="962" w:type="dxa"/>
          </w:tcPr>
          <w:p w14:paraId="3BDE8DCE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>Daty zajęć</w:t>
            </w:r>
          </w:p>
        </w:tc>
        <w:tc>
          <w:tcPr>
            <w:tcW w:w="2152" w:type="dxa"/>
          </w:tcPr>
          <w:p w14:paraId="63F2DF3E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Liczba godzin </w:t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 xml:space="preserve">prowadzenia </w:t>
            </w: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zajęć ze studentami </w:t>
            </w:r>
          </w:p>
          <w:p w14:paraId="776B2B55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2321" w:type="dxa"/>
          </w:tcPr>
          <w:p w14:paraId="656A459A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Liczba godzin </w:t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uczestniczenia</w:t>
            </w:r>
            <w:r w:rsidR="00C31831"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br/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 xml:space="preserve"> w prowadzeniu</w:t>
            </w: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zajęć ze studentami </w:t>
            </w:r>
          </w:p>
          <w:p w14:paraId="38FD0A2D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5E7C2308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4103" w:type="dxa"/>
          </w:tcPr>
          <w:p w14:paraId="5B58DD12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>Tematyka prowadzonych zajęć</w:t>
            </w:r>
          </w:p>
        </w:tc>
      </w:tr>
      <w:tr w:rsidR="00142AC4" w:rsidRPr="00142AC4" w14:paraId="0FBCC433" w14:textId="77777777" w:rsidTr="002D4A2D">
        <w:trPr>
          <w:trHeight w:hRule="exact" w:val="340"/>
        </w:trPr>
        <w:tc>
          <w:tcPr>
            <w:tcW w:w="962" w:type="dxa"/>
          </w:tcPr>
          <w:p w14:paraId="76830FE1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2" w:type="dxa"/>
          </w:tcPr>
          <w:p w14:paraId="1D052AF1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21" w:type="dxa"/>
          </w:tcPr>
          <w:p w14:paraId="6A4D314C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03" w:type="dxa"/>
          </w:tcPr>
          <w:p w14:paraId="2E6910F8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</w:tr>
      <w:tr w:rsidR="00142AC4" w:rsidRPr="00142AC4" w14:paraId="72648AA7" w14:textId="77777777" w:rsidTr="002D4A2D">
        <w:trPr>
          <w:trHeight w:hRule="exact" w:val="340"/>
        </w:trPr>
        <w:tc>
          <w:tcPr>
            <w:tcW w:w="962" w:type="dxa"/>
          </w:tcPr>
          <w:p w14:paraId="57BFA4A7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2" w:type="dxa"/>
          </w:tcPr>
          <w:p w14:paraId="6E1C897C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21" w:type="dxa"/>
          </w:tcPr>
          <w:p w14:paraId="57D34CB0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03" w:type="dxa"/>
          </w:tcPr>
          <w:p w14:paraId="6031D27A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</w:tr>
    </w:tbl>
    <w:p w14:paraId="16281DEF" w14:textId="77777777" w:rsidR="00200372" w:rsidRPr="00142AC4" w:rsidRDefault="00200372" w:rsidP="00200372">
      <w:pPr>
        <w:rPr>
          <w:rFonts w:ascii="Times New Roman" w:hAnsi="Times New Roman" w:cs="Times New Roman"/>
        </w:rPr>
      </w:pPr>
    </w:p>
    <w:p w14:paraId="1C1117A5" w14:textId="77777777" w:rsidR="00142AC4" w:rsidRPr="00142AC4" w:rsidRDefault="00142AC4" w:rsidP="00200372">
      <w:pPr>
        <w:rPr>
          <w:rFonts w:ascii="Times New Roman" w:hAnsi="Times New Roman" w:cs="Times New Roman"/>
        </w:rPr>
      </w:pPr>
    </w:p>
    <w:p w14:paraId="56C4C2CC" w14:textId="77777777" w:rsidR="00142AC4" w:rsidRPr="00142AC4" w:rsidRDefault="00142AC4" w:rsidP="00200372">
      <w:pPr>
        <w:rPr>
          <w:rFonts w:ascii="Times New Roman" w:hAnsi="Times New Roman" w:cs="Times New Roman"/>
        </w:rPr>
      </w:pPr>
    </w:p>
    <w:p w14:paraId="5571EC3E" w14:textId="77777777" w:rsidR="00142AC4" w:rsidRPr="00142AC4" w:rsidRDefault="00142AC4" w:rsidP="00200372">
      <w:pPr>
        <w:rPr>
          <w:rFonts w:ascii="Times New Roman" w:hAnsi="Times New Roman" w:cs="Times New Roman"/>
        </w:rPr>
      </w:pPr>
    </w:p>
    <w:p w14:paraId="0E80E217" w14:textId="77777777" w:rsidR="00200372" w:rsidRPr="00142AC4" w:rsidRDefault="00200372" w:rsidP="00200372">
      <w:pPr>
        <w:rPr>
          <w:rFonts w:ascii="Times New Roman" w:hAnsi="Times New Roman" w:cs="Times New Roman"/>
          <w:b/>
        </w:rPr>
      </w:pPr>
      <w:r w:rsidRPr="00142AC4">
        <w:rPr>
          <w:rFonts w:ascii="Times New Roman" w:hAnsi="Times New Roman" w:cs="Times New Roman"/>
          <w:b/>
        </w:rPr>
        <w:lastRenderedPageBreak/>
        <w:t>LUTY</w:t>
      </w:r>
    </w:p>
    <w:tbl>
      <w:tblPr>
        <w:tblStyle w:val="Tabela-Siatka"/>
        <w:tblW w:w="9538" w:type="dxa"/>
        <w:tblLook w:val="04A0" w:firstRow="1" w:lastRow="0" w:firstColumn="1" w:lastColumn="0" w:noHBand="0" w:noVBand="1"/>
      </w:tblPr>
      <w:tblGrid>
        <w:gridCol w:w="962"/>
        <w:gridCol w:w="2152"/>
        <w:gridCol w:w="2321"/>
        <w:gridCol w:w="4103"/>
      </w:tblGrid>
      <w:tr w:rsidR="00142AC4" w:rsidRPr="00142AC4" w14:paraId="41766275" w14:textId="77777777" w:rsidTr="002D4A2D">
        <w:trPr>
          <w:trHeight w:hRule="exact" w:val="830"/>
        </w:trPr>
        <w:tc>
          <w:tcPr>
            <w:tcW w:w="962" w:type="dxa"/>
          </w:tcPr>
          <w:p w14:paraId="016E3E7D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>Daty zajęć</w:t>
            </w:r>
          </w:p>
        </w:tc>
        <w:tc>
          <w:tcPr>
            <w:tcW w:w="2152" w:type="dxa"/>
          </w:tcPr>
          <w:p w14:paraId="7D5FE260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Liczba godzin </w:t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 xml:space="preserve">prowadzenia </w:t>
            </w: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zajęć ze studentami </w:t>
            </w:r>
          </w:p>
          <w:p w14:paraId="627C7A14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2321" w:type="dxa"/>
          </w:tcPr>
          <w:p w14:paraId="5C644AB9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Liczba godzin </w:t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 xml:space="preserve">uczestniczenia </w:t>
            </w:r>
            <w:r w:rsidR="00C31831"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br/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w prowadzeniu</w:t>
            </w: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zajęć ze studentami </w:t>
            </w:r>
          </w:p>
          <w:p w14:paraId="0E9385E9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4C84E1EF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4103" w:type="dxa"/>
          </w:tcPr>
          <w:p w14:paraId="20DC60B2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>Tematyka prowadzonych zajęć</w:t>
            </w:r>
          </w:p>
        </w:tc>
      </w:tr>
      <w:tr w:rsidR="00142AC4" w:rsidRPr="00142AC4" w14:paraId="00A1E387" w14:textId="77777777" w:rsidTr="002D4A2D">
        <w:trPr>
          <w:trHeight w:hRule="exact" w:val="340"/>
        </w:trPr>
        <w:tc>
          <w:tcPr>
            <w:tcW w:w="962" w:type="dxa"/>
          </w:tcPr>
          <w:p w14:paraId="75ABFB84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2" w:type="dxa"/>
          </w:tcPr>
          <w:p w14:paraId="61DCEF10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21" w:type="dxa"/>
          </w:tcPr>
          <w:p w14:paraId="73CC193E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03" w:type="dxa"/>
          </w:tcPr>
          <w:p w14:paraId="77F156F5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</w:tr>
      <w:tr w:rsidR="00C31831" w:rsidRPr="00142AC4" w14:paraId="32D555CB" w14:textId="77777777" w:rsidTr="002D4A2D">
        <w:trPr>
          <w:trHeight w:hRule="exact" w:val="340"/>
        </w:trPr>
        <w:tc>
          <w:tcPr>
            <w:tcW w:w="962" w:type="dxa"/>
          </w:tcPr>
          <w:p w14:paraId="5DA26285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2" w:type="dxa"/>
          </w:tcPr>
          <w:p w14:paraId="39AA762A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21" w:type="dxa"/>
          </w:tcPr>
          <w:p w14:paraId="5B83F323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03" w:type="dxa"/>
          </w:tcPr>
          <w:p w14:paraId="7013634C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</w:tr>
    </w:tbl>
    <w:p w14:paraId="3D4917E6" w14:textId="77777777" w:rsidR="00200372" w:rsidRPr="00142AC4" w:rsidRDefault="00200372" w:rsidP="00200372">
      <w:pPr>
        <w:rPr>
          <w:rFonts w:ascii="Times New Roman" w:hAnsi="Times New Roman" w:cs="Times New Roman"/>
        </w:rPr>
      </w:pPr>
    </w:p>
    <w:p w14:paraId="3826B383" w14:textId="77777777" w:rsidR="00200372" w:rsidRPr="00142AC4" w:rsidRDefault="00200372" w:rsidP="00200372">
      <w:pPr>
        <w:rPr>
          <w:rFonts w:ascii="Times New Roman" w:hAnsi="Times New Roman" w:cs="Times New Roman"/>
          <w:b/>
        </w:rPr>
      </w:pPr>
      <w:r w:rsidRPr="00142AC4">
        <w:rPr>
          <w:rFonts w:ascii="Times New Roman" w:hAnsi="Times New Roman" w:cs="Times New Roman"/>
          <w:b/>
        </w:rPr>
        <w:t>MARZEC</w:t>
      </w:r>
    </w:p>
    <w:tbl>
      <w:tblPr>
        <w:tblStyle w:val="Tabela-Siatka"/>
        <w:tblW w:w="9538" w:type="dxa"/>
        <w:tblLook w:val="04A0" w:firstRow="1" w:lastRow="0" w:firstColumn="1" w:lastColumn="0" w:noHBand="0" w:noVBand="1"/>
      </w:tblPr>
      <w:tblGrid>
        <w:gridCol w:w="962"/>
        <w:gridCol w:w="2152"/>
        <w:gridCol w:w="2321"/>
        <w:gridCol w:w="4103"/>
      </w:tblGrid>
      <w:tr w:rsidR="00142AC4" w:rsidRPr="00142AC4" w14:paraId="1B0C65FB" w14:textId="77777777" w:rsidTr="002D4A2D">
        <w:trPr>
          <w:trHeight w:hRule="exact" w:val="830"/>
        </w:trPr>
        <w:tc>
          <w:tcPr>
            <w:tcW w:w="962" w:type="dxa"/>
          </w:tcPr>
          <w:p w14:paraId="3FC18414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>Daty zajęć</w:t>
            </w:r>
          </w:p>
        </w:tc>
        <w:tc>
          <w:tcPr>
            <w:tcW w:w="2152" w:type="dxa"/>
          </w:tcPr>
          <w:p w14:paraId="7DF4C4C9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Liczba godzin </w:t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 xml:space="preserve">prowadzenia </w:t>
            </w: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zajęć ze studentami </w:t>
            </w:r>
          </w:p>
          <w:p w14:paraId="322E44D6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2321" w:type="dxa"/>
          </w:tcPr>
          <w:p w14:paraId="34139C49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Liczba godzin </w:t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uczestniczenia</w:t>
            </w:r>
            <w:r w:rsidR="00C31831"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br/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 xml:space="preserve"> w prowadzeniu</w:t>
            </w: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zajęć ze studentami </w:t>
            </w:r>
          </w:p>
          <w:p w14:paraId="6F5F6E7D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3B1EA6AC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4103" w:type="dxa"/>
          </w:tcPr>
          <w:p w14:paraId="21ECF8AA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>Tematyka prowadzonych zajęć</w:t>
            </w:r>
          </w:p>
        </w:tc>
      </w:tr>
      <w:tr w:rsidR="00142AC4" w:rsidRPr="00142AC4" w14:paraId="4BE853AA" w14:textId="77777777" w:rsidTr="002D4A2D">
        <w:trPr>
          <w:trHeight w:hRule="exact" w:val="340"/>
        </w:trPr>
        <w:tc>
          <w:tcPr>
            <w:tcW w:w="962" w:type="dxa"/>
          </w:tcPr>
          <w:p w14:paraId="45B107F4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2" w:type="dxa"/>
          </w:tcPr>
          <w:p w14:paraId="338AF734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21" w:type="dxa"/>
          </w:tcPr>
          <w:p w14:paraId="753A5E61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03" w:type="dxa"/>
          </w:tcPr>
          <w:p w14:paraId="5B439CEF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</w:tr>
      <w:tr w:rsidR="00C31831" w:rsidRPr="00142AC4" w14:paraId="04AA9422" w14:textId="77777777" w:rsidTr="002D4A2D">
        <w:trPr>
          <w:trHeight w:hRule="exact" w:val="340"/>
        </w:trPr>
        <w:tc>
          <w:tcPr>
            <w:tcW w:w="962" w:type="dxa"/>
          </w:tcPr>
          <w:p w14:paraId="2ADE8E9B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2" w:type="dxa"/>
          </w:tcPr>
          <w:p w14:paraId="37118EBA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21" w:type="dxa"/>
          </w:tcPr>
          <w:p w14:paraId="379D34D0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03" w:type="dxa"/>
          </w:tcPr>
          <w:p w14:paraId="24FFCEBB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</w:tr>
    </w:tbl>
    <w:p w14:paraId="1F0198AC" w14:textId="77777777" w:rsidR="00200372" w:rsidRPr="00142AC4" w:rsidRDefault="00200372" w:rsidP="00200372">
      <w:pPr>
        <w:rPr>
          <w:rFonts w:ascii="Times New Roman" w:hAnsi="Times New Roman" w:cs="Times New Roman"/>
        </w:rPr>
      </w:pPr>
    </w:p>
    <w:p w14:paraId="1B4ABA6E" w14:textId="77777777" w:rsidR="00200372" w:rsidRPr="00142AC4" w:rsidRDefault="00200372" w:rsidP="00200372">
      <w:pPr>
        <w:rPr>
          <w:rFonts w:ascii="Times New Roman" w:hAnsi="Times New Roman" w:cs="Times New Roman"/>
          <w:b/>
        </w:rPr>
      </w:pPr>
      <w:r w:rsidRPr="00142AC4">
        <w:rPr>
          <w:rFonts w:ascii="Times New Roman" w:hAnsi="Times New Roman" w:cs="Times New Roman"/>
          <w:b/>
        </w:rPr>
        <w:t>KWIECIEŃ</w:t>
      </w:r>
    </w:p>
    <w:tbl>
      <w:tblPr>
        <w:tblStyle w:val="Tabela-Siatka"/>
        <w:tblW w:w="9538" w:type="dxa"/>
        <w:tblLook w:val="04A0" w:firstRow="1" w:lastRow="0" w:firstColumn="1" w:lastColumn="0" w:noHBand="0" w:noVBand="1"/>
      </w:tblPr>
      <w:tblGrid>
        <w:gridCol w:w="962"/>
        <w:gridCol w:w="2152"/>
        <w:gridCol w:w="2321"/>
        <w:gridCol w:w="4103"/>
      </w:tblGrid>
      <w:tr w:rsidR="00142AC4" w:rsidRPr="00142AC4" w14:paraId="07B3AF4B" w14:textId="77777777" w:rsidTr="002D4A2D">
        <w:trPr>
          <w:trHeight w:hRule="exact" w:val="830"/>
        </w:trPr>
        <w:tc>
          <w:tcPr>
            <w:tcW w:w="962" w:type="dxa"/>
          </w:tcPr>
          <w:p w14:paraId="1CDECD6D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>Daty zajęć</w:t>
            </w:r>
          </w:p>
        </w:tc>
        <w:tc>
          <w:tcPr>
            <w:tcW w:w="2152" w:type="dxa"/>
          </w:tcPr>
          <w:p w14:paraId="2A7BA2AB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Liczba godzin </w:t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 xml:space="preserve">prowadzenia </w:t>
            </w: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zajęć ze studentami </w:t>
            </w:r>
          </w:p>
          <w:p w14:paraId="641C4C51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2321" w:type="dxa"/>
          </w:tcPr>
          <w:p w14:paraId="2CA8A33B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Liczba godzin </w:t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 xml:space="preserve">uczestniczenia </w:t>
            </w:r>
            <w:r w:rsidR="00C31831"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br/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w prowadzeniu</w:t>
            </w: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zajęć ze studentami </w:t>
            </w:r>
          </w:p>
          <w:p w14:paraId="5C8AE62C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57AD1AB9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4103" w:type="dxa"/>
          </w:tcPr>
          <w:p w14:paraId="26E704E6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>Tematyka prowadzonych zajęć</w:t>
            </w:r>
          </w:p>
        </w:tc>
      </w:tr>
      <w:tr w:rsidR="00142AC4" w:rsidRPr="00142AC4" w14:paraId="658EC61B" w14:textId="77777777" w:rsidTr="002D4A2D">
        <w:trPr>
          <w:trHeight w:hRule="exact" w:val="340"/>
        </w:trPr>
        <w:tc>
          <w:tcPr>
            <w:tcW w:w="962" w:type="dxa"/>
          </w:tcPr>
          <w:p w14:paraId="13588B84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2" w:type="dxa"/>
          </w:tcPr>
          <w:p w14:paraId="46ED146E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21" w:type="dxa"/>
          </w:tcPr>
          <w:p w14:paraId="103592C3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03" w:type="dxa"/>
          </w:tcPr>
          <w:p w14:paraId="724BEB4C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</w:tr>
      <w:tr w:rsidR="00C31831" w:rsidRPr="00142AC4" w14:paraId="6B2B66D1" w14:textId="77777777" w:rsidTr="002D4A2D">
        <w:trPr>
          <w:trHeight w:hRule="exact" w:val="340"/>
        </w:trPr>
        <w:tc>
          <w:tcPr>
            <w:tcW w:w="962" w:type="dxa"/>
          </w:tcPr>
          <w:p w14:paraId="3152F19F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2" w:type="dxa"/>
          </w:tcPr>
          <w:p w14:paraId="560C253F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21" w:type="dxa"/>
          </w:tcPr>
          <w:p w14:paraId="2AFDBC7A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03" w:type="dxa"/>
          </w:tcPr>
          <w:p w14:paraId="63345EF2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</w:tr>
    </w:tbl>
    <w:p w14:paraId="7B145842" w14:textId="77777777" w:rsidR="00200372" w:rsidRPr="00142AC4" w:rsidRDefault="00200372" w:rsidP="00200372">
      <w:pPr>
        <w:rPr>
          <w:rFonts w:ascii="Times New Roman" w:hAnsi="Times New Roman" w:cs="Times New Roman"/>
        </w:rPr>
      </w:pPr>
    </w:p>
    <w:p w14:paraId="568AD163" w14:textId="77777777" w:rsidR="00200372" w:rsidRPr="00142AC4" w:rsidRDefault="00200372" w:rsidP="00200372">
      <w:pPr>
        <w:rPr>
          <w:rFonts w:ascii="Times New Roman" w:hAnsi="Times New Roman" w:cs="Times New Roman"/>
          <w:b/>
        </w:rPr>
      </w:pPr>
      <w:r w:rsidRPr="00142AC4">
        <w:rPr>
          <w:rFonts w:ascii="Times New Roman" w:hAnsi="Times New Roman" w:cs="Times New Roman"/>
          <w:b/>
        </w:rPr>
        <w:t>MAJ</w:t>
      </w:r>
    </w:p>
    <w:tbl>
      <w:tblPr>
        <w:tblStyle w:val="Tabela-Siatka"/>
        <w:tblW w:w="9538" w:type="dxa"/>
        <w:tblLook w:val="04A0" w:firstRow="1" w:lastRow="0" w:firstColumn="1" w:lastColumn="0" w:noHBand="0" w:noVBand="1"/>
      </w:tblPr>
      <w:tblGrid>
        <w:gridCol w:w="962"/>
        <w:gridCol w:w="2152"/>
        <w:gridCol w:w="2321"/>
        <w:gridCol w:w="4103"/>
      </w:tblGrid>
      <w:tr w:rsidR="00142AC4" w:rsidRPr="00142AC4" w14:paraId="40934EE9" w14:textId="77777777" w:rsidTr="002D4A2D">
        <w:trPr>
          <w:trHeight w:hRule="exact" w:val="830"/>
        </w:trPr>
        <w:tc>
          <w:tcPr>
            <w:tcW w:w="962" w:type="dxa"/>
          </w:tcPr>
          <w:p w14:paraId="268FB515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>Daty zajęć</w:t>
            </w:r>
          </w:p>
        </w:tc>
        <w:tc>
          <w:tcPr>
            <w:tcW w:w="2152" w:type="dxa"/>
          </w:tcPr>
          <w:p w14:paraId="7222B29A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Liczba godzin </w:t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 xml:space="preserve">prowadzenia </w:t>
            </w: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zajęć ze studentami </w:t>
            </w:r>
          </w:p>
          <w:p w14:paraId="382AC531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2321" w:type="dxa"/>
          </w:tcPr>
          <w:p w14:paraId="5BDBBD65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Liczba godzin </w:t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 xml:space="preserve">uczestniczenia </w:t>
            </w:r>
            <w:r w:rsidR="00C31831"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br/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w prowadzeniu</w:t>
            </w: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zajęć ze studentami </w:t>
            </w:r>
          </w:p>
          <w:p w14:paraId="17FDA84E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792E7F4A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4103" w:type="dxa"/>
          </w:tcPr>
          <w:p w14:paraId="07D63A9D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>Tematyka prowadzonych zajęć</w:t>
            </w:r>
          </w:p>
        </w:tc>
      </w:tr>
      <w:tr w:rsidR="00142AC4" w:rsidRPr="00142AC4" w14:paraId="1102C52F" w14:textId="77777777" w:rsidTr="002D4A2D">
        <w:trPr>
          <w:trHeight w:hRule="exact" w:val="340"/>
        </w:trPr>
        <w:tc>
          <w:tcPr>
            <w:tcW w:w="962" w:type="dxa"/>
          </w:tcPr>
          <w:p w14:paraId="6E470B1F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2" w:type="dxa"/>
          </w:tcPr>
          <w:p w14:paraId="3682933B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21" w:type="dxa"/>
          </w:tcPr>
          <w:p w14:paraId="4A5718B9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03" w:type="dxa"/>
          </w:tcPr>
          <w:p w14:paraId="0A5C4654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</w:tr>
      <w:tr w:rsidR="00C31831" w:rsidRPr="00142AC4" w14:paraId="6EF0D2AF" w14:textId="77777777" w:rsidTr="002D4A2D">
        <w:trPr>
          <w:trHeight w:hRule="exact" w:val="340"/>
        </w:trPr>
        <w:tc>
          <w:tcPr>
            <w:tcW w:w="962" w:type="dxa"/>
          </w:tcPr>
          <w:p w14:paraId="3253462F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2" w:type="dxa"/>
          </w:tcPr>
          <w:p w14:paraId="3FB85610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21" w:type="dxa"/>
          </w:tcPr>
          <w:p w14:paraId="1DCA6740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03" w:type="dxa"/>
          </w:tcPr>
          <w:p w14:paraId="78E7C801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</w:tr>
    </w:tbl>
    <w:p w14:paraId="27CF7B63" w14:textId="77777777" w:rsidR="00200372" w:rsidRPr="00142AC4" w:rsidRDefault="00200372" w:rsidP="00200372">
      <w:pPr>
        <w:rPr>
          <w:rFonts w:ascii="Times New Roman" w:hAnsi="Times New Roman" w:cs="Times New Roman"/>
        </w:rPr>
      </w:pPr>
    </w:p>
    <w:p w14:paraId="5DBD4986" w14:textId="77777777" w:rsidR="00200372" w:rsidRPr="00142AC4" w:rsidRDefault="00200372" w:rsidP="00200372">
      <w:pPr>
        <w:rPr>
          <w:rFonts w:ascii="Times New Roman" w:hAnsi="Times New Roman" w:cs="Times New Roman"/>
          <w:b/>
        </w:rPr>
      </w:pPr>
      <w:r w:rsidRPr="00142AC4">
        <w:rPr>
          <w:rFonts w:ascii="Times New Roman" w:hAnsi="Times New Roman" w:cs="Times New Roman"/>
          <w:b/>
        </w:rPr>
        <w:t>CZERWIEC</w:t>
      </w:r>
    </w:p>
    <w:tbl>
      <w:tblPr>
        <w:tblStyle w:val="Tabela-Siatka"/>
        <w:tblW w:w="9538" w:type="dxa"/>
        <w:tblLook w:val="04A0" w:firstRow="1" w:lastRow="0" w:firstColumn="1" w:lastColumn="0" w:noHBand="0" w:noVBand="1"/>
      </w:tblPr>
      <w:tblGrid>
        <w:gridCol w:w="962"/>
        <w:gridCol w:w="2152"/>
        <w:gridCol w:w="2321"/>
        <w:gridCol w:w="4103"/>
      </w:tblGrid>
      <w:tr w:rsidR="00142AC4" w:rsidRPr="00142AC4" w14:paraId="0AB04566" w14:textId="77777777" w:rsidTr="002D4A2D">
        <w:trPr>
          <w:trHeight w:hRule="exact" w:val="830"/>
        </w:trPr>
        <w:tc>
          <w:tcPr>
            <w:tcW w:w="962" w:type="dxa"/>
          </w:tcPr>
          <w:p w14:paraId="41BA7B3D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>Daty zajęć</w:t>
            </w:r>
          </w:p>
        </w:tc>
        <w:tc>
          <w:tcPr>
            <w:tcW w:w="2152" w:type="dxa"/>
          </w:tcPr>
          <w:p w14:paraId="2A1699AB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Liczba godzin </w:t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 xml:space="preserve">prowadzenia </w:t>
            </w: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zajęć ze studentami </w:t>
            </w:r>
          </w:p>
          <w:p w14:paraId="40120C0A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2321" w:type="dxa"/>
          </w:tcPr>
          <w:p w14:paraId="0F64AA16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Liczba godzin </w:t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 xml:space="preserve">uczestniczenia </w:t>
            </w:r>
            <w:r w:rsidR="00C31831"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br/>
            </w:r>
            <w:r w:rsidRPr="00142AC4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w prowadzeniu</w:t>
            </w: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zajęć ze studentami </w:t>
            </w:r>
          </w:p>
          <w:p w14:paraId="23DDC84A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0E597E80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4103" w:type="dxa"/>
          </w:tcPr>
          <w:p w14:paraId="1A56B025" w14:textId="77777777" w:rsidR="00200372" w:rsidRPr="00142AC4" w:rsidRDefault="00200372" w:rsidP="002D4A2D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142AC4">
              <w:rPr>
                <w:rFonts w:ascii="Times New Roman" w:hAnsi="Times New Roman" w:cs="Times New Roman"/>
                <w:i/>
                <w:sz w:val="16"/>
                <w:szCs w:val="16"/>
              </w:rPr>
              <w:t>Tematyka prowadzonych zajęć</w:t>
            </w:r>
          </w:p>
        </w:tc>
      </w:tr>
      <w:tr w:rsidR="00142AC4" w:rsidRPr="00142AC4" w14:paraId="0B7C6080" w14:textId="77777777" w:rsidTr="002D4A2D">
        <w:trPr>
          <w:trHeight w:hRule="exact" w:val="340"/>
        </w:trPr>
        <w:tc>
          <w:tcPr>
            <w:tcW w:w="962" w:type="dxa"/>
          </w:tcPr>
          <w:p w14:paraId="2763183F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2" w:type="dxa"/>
          </w:tcPr>
          <w:p w14:paraId="1FA5F996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21" w:type="dxa"/>
          </w:tcPr>
          <w:p w14:paraId="3D64BB05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03" w:type="dxa"/>
          </w:tcPr>
          <w:p w14:paraId="5C678C40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</w:tr>
      <w:tr w:rsidR="00C31831" w:rsidRPr="00142AC4" w14:paraId="4423E811" w14:textId="77777777" w:rsidTr="002D4A2D">
        <w:trPr>
          <w:trHeight w:hRule="exact" w:val="340"/>
        </w:trPr>
        <w:tc>
          <w:tcPr>
            <w:tcW w:w="962" w:type="dxa"/>
          </w:tcPr>
          <w:p w14:paraId="3D8EBB88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2" w:type="dxa"/>
          </w:tcPr>
          <w:p w14:paraId="27BD309E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21" w:type="dxa"/>
          </w:tcPr>
          <w:p w14:paraId="1FFED991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03" w:type="dxa"/>
          </w:tcPr>
          <w:p w14:paraId="0EED640C" w14:textId="77777777" w:rsidR="00200372" w:rsidRPr="00142AC4" w:rsidRDefault="00200372" w:rsidP="002D4A2D">
            <w:pPr>
              <w:rPr>
                <w:rFonts w:ascii="Times New Roman" w:hAnsi="Times New Roman" w:cs="Times New Roman"/>
              </w:rPr>
            </w:pPr>
          </w:p>
        </w:tc>
      </w:tr>
    </w:tbl>
    <w:p w14:paraId="308AA77F" w14:textId="77777777" w:rsidR="00200372" w:rsidRPr="00142AC4" w:rsidRDefault="00200372" w:rsidP="00200372">
      <w:pPr>
        <w:rPr>
          <w:rFonts w:ascii="Times New Roman" w:hAnsi="Times New Roman" w:cs="Times New Roman"/>
        </w:rPr>
      </w:pPr>
    </w:p>
    <w:p w14:paraId="52488C60" w14:textId="77777777" w:rsidR="00200372" w:rsidRPr="00142AC4" w:rsidRDefault="00200372" w:rsidP="00200372">
      <w:pPr>
        <w:spacing w:line="360" w:lineRule="auto"/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</w:rPr>
        <w:t>Data i podpis doktoranta:     ……………………………………………………………………………..</w:t>
      </w:r>
    </w:p>
    <w:p w14:paraId="443E2587" w14:textId="77777777" w:rsidR="00200372" w:rsidRPr="00142AC4" w:rsidRDefault="00200372" w:rsidP="00200372">
      <w:pPr>
        <w:spacing w:line="360" w:lineRule="auto"/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</w:rPr>
        <w:t>Data i podpis promotora:      ……………………………………………………………………………..</w:t>
      </w:r>
    </w:p>
    <w:p w14:paraId="1F32800A" w14:textId="77777777" w:rsidR="00200372" w:rsidRPr="00142AC4" w:rsidRDefault="00200372" w:rsidP="00200372">
      <w:pPr>
        <w:spacing w:line="360" w:lineRule="auto"/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</w:rPr>
        <w:t>Data i podpis kierownika Jednostki, w której odbywały się praktyki zawodowe:</w:t>
      </w:r>
    </w:p>
    <w:p w14:paraId="6F66CADC" w14:textId="77777777" w:rsidR="00200372" w:rsidRPr="00142AC4" w:rsidRDefault="00200372" w:rsidP="00200372">
      <w:pPr>
        <w:spacing w:line="360" w:lineRule="auto"/>
        <w:rPr>
          <w:rFonts w:ascii="Times New Roman" w:hAnsi="Times New Roman" w:cs="Times New Roman"/>
        </w:rPr>
      </w:pPr>
      <w:r w:rsidRPr="00142AC4">
        <w:rPr>
          <w:rFonts w:ascii="Times New Roman" w:hAnsi="Times New Roman" w:cs="Times New Roman"/>
        </w:rPr>
        <w:t xml:space="preserve">                                               ……………………………………………………………………………..</w:t>
      </w:r>
    </w:p>
    <w:p w14:paraId="558141D9" w14:textId="77777777" w:rsidR="000B6F3C" w:rsidRPr="00142AC4" w:rsidRDefault="000B6F3C" w:rsidP="00200372">
      <w:pPr>
        <w:spacing w:line="360" w:lineRule="auto"/>
        <w:rPr>
          <w:rFonts w:ascii="Times New Roman" w:hAnsi="Times New Roman" w:cs="Times New Roman"/>
        </w:rPr>
      </w:pPr>
    </w:p>
    <w:p w14:paraId="5AC7F946" w14:textId="77777777" w:rsidR="000B6F3C" w:rsidRPr="00142AC4" w:rsidRDefault="000B6F3C" w:rsidP="000B6F3C">
      <w:pPr>
        <w:pStyle w:val="Bezodstpw"/>
        <w:ind w:right="-709"/>
        <w:jc w:val="right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lastRenderedPageBreak/>
        <w:t xml:space="preserve">Załącznik </w:t>
      </w:r>
      <w:r w:rsidR="006136A4" w:rsidRPr="00142AC4">
        <w:rPr>
          <w:rFonts w:ascii="Times New Roman" w:hAnsi="Times New Roman"/>
          <w:sz w:val="18"/>
          <w:szCs w:val="18"/>
        </w:rPr>
        <w:t>N</w:t>
      </w:r>
      <w:r w:rsidRPr="00142AC4">
        <w:rPr>
          <w:rFonts w:ascii="Times New Roman" w:hAnsi="Times New Roman"/>
          <w:sz w:val="18"/>
          <w:szCs w:val="18"/>
        </w:rPr>
        <w:t>r 8</w:t>
      </w:r>
    </w:p>
    <w:p w14:paraId="44B2CB4B" w14:textId="77777777" w:rsidR="000B6F3C" w:rsidRPr="00142AC4" w:rsidRDefault="000B6F3C" w:rsidP="000B6F3C">
      <w:pPr>
        <w:pStyle w:val="Bezodstpw"/>
        <w:ind w:right="-709"/>
        <w:jc w:val="right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t xml:space="preserve">do Regulaminu Szkoły Doktorskiej </w:t>
      </w:r>
    </w:p>
    <w:p w14:paraId="1A2DE66C" w14:textId="77777777" w:rsidR="000B6F3C" w:rsidRPr="00142AC4" w:rsidRDefault="000B6F3C" w:rsidP="000B6F3C">
      <w:pPr>
        <w:pStyle w:val="Bezodstpw"/>
        <w:ind w:right="-709"/>
        <w:jc w:val="right"/>
        <w:rPr>
          <w:rFonts w:ascii="Times New Roman" w:hAnsi="Times New Roman"/>
          <w:sz w:val="18"/>
          <w:szCs w:val="18"/>
        </w:rPr>
      </w:pPr>
      <w:r w:rsidRPr="00142AC4">
        <w:rPr>
          <w:rFonts w:ascii="Times New Roman" w:hAnsi="Times New Roman"/>
          <w:sz w:val="18"/>
          <w:szCs w:val="18"/>
        </w:rPr>
        <w:t>Śląskiego Uniwersytetu Medycznego w Katowicach</w:t>
      </w:r>
    </w:p>
    <w:p w14:paraId="6DED7F78" w14:textId="77777777" w:rsidR="000B6F3C" w:rsidRPr="00142AC4" w:rsidRDefault="000B6F3C" w:rsidP="000B6F3C">
      <w:pPr>
        <w:spacing w:after="0"/>
        <w:rPr>
          <w:rFonts w:ascii="Times New Roman" w:hAnsi="Times New Roman" w:cs="Times New Roman"/>
          <w:sz w:val="23"/>
          <w:szCs w:val="23"/>
        </w:rPr>
      </w:pPr>
    </w:p>
    <w:p w14:paraId="4B400E50" w14:textId="77777777" w:rsidR="000B6F3C" w:rsidRPr="00142AC4" w:rsidRDefault="000B6F3C" w:rsidP="000B6F3C">
      <w:pPr>
        <w:pStyle w:val="Default"/>
        <w:spacing w:line="276" w:lineRule="auto"/>
        <w:rPr>
          <w:color w:val="auto"/>
          <w:sz w:val="23"/>
          <w:szCs w:val="23"/>
        </w:rPr>
      </w:pPr>
      <w:r w:rsidRPr="00142AC4">
        <w:rPr>
          <w:color w:val="auto"/>
          <w:sz w:val="23"/>
          <w:szCs w:val="23"/>
        </w:rPr>
        <w:t>__________________________</w:t>
      </w:r>
      <w:r w:rsidRPr="00142AC4">
        <w:rPr>
          <w:color w:val="auto"/>
          <w:sz w:val="23"/>
          <w:szCs w:val="23"/>
        </w:rPr>
        <w:tab/>
      </w:r>
      <w:r w:rsidRPr="00142AC4">
        <w:rPr>
          <w:color w:val="auto"/>
          <w:sz w:val="23"/>
          <w:szCs w:val="23"/>
        </w:rPr>
        <w:tab/>
        <w:t xml:space="preserve">             </w:t>
      </w:r>
      <w:r w:rsidRPr="00142AC4">
        <w:rPr>
          <w:color w:val="auto"/>
          <w:sz w:val="23"/>
          <w:szCs w:val="23"/>
        </w:rPr>
        <w:tab/>
        <w:t xml:space="preserve">          </w:t>
      </w:r>
      <w:r w:rsidRPr="00142AC4">
        <w:rPr>
          <w:color w:val="auto"/>
          <w:sz w:val="23"/>
          <w:szCs w:val="23"/>
        </w:rPr>
        <w:tab/>
        <w:t>___________________</w:t>
      </w:r>
    </w:p>
    <w:p w14:paraId="7371E64E" w14:textId="77777777" w:rsidR="000B6F3C" w:rsidRPr="00142AC4" w:rsidRDefault="000B6F3C" w:rsidP="000B6F3C">
      <w:pPr>
        <w:pStyle w:val="Default"/>
        <w:spacing w:line="276" w:lineRule="auto"/>
        <w:rPr>
          <w:color w:val="auto"/>
          <w:sz w:val="23"/>
          <w:szCs w:val="23"/>
        </w:rPr>
      </w:pPr>
      <w:r w:rsidRPr="00142AC4">
        <w:rPr>
          <w:color w:val="auto"/>
          <w:sz w:val="16"/>
          <w:szCs w:val="16"/>
        </w:rPr>
        <w:t>imię i nazwisko wnioskodawcy</w:t>
      </w:r>
      <w:r w:rsidRPr="00142AC4">
        <w:rPr>
          <w:color w:val="auto"/>
          <w:sz w:val="23"/>
          <w:szCs w:val="23"/>
        </w:rPr>
        <w:t xml:space="preserve"> </w:t>
      </w:r>
      <w:r w:rsidRPr="00142AC4">
        <w:rPr>
          <w:color w:val="auto"/>
          <w:sz w:val="23"/>
          <w:szCs w:val="23"/>
        </w:rPr>
        <w:tab/>
        <w:t xml:space="preserve">  </w:t>
      </w:r>
      <w:r w:rsidRPr="00142AC4">
        <w:rPr>
          <w:color w:val="auto"/>
          <w:sz w:val="23"/>
          <w:szCs w:val="23"/>
        </w:rPr>
        <w:tab/>
        <w:t xml:space="preserve">                                </w:t>
      </w:r>
      <w:r w:rsidRPr="00142AC4">
        <w:rPr>
          <w:color w:val="auto"/>
          <w:sz w:val="23"/>
          <w:szCs w:val="23"/>
        </w:rPr>
        <w:tab/>
      </w:r>
      <w:r w:rsidRPr="00142AC4">
        <w:rPr>
          <w:color w:val="auto"/>
          <w:sz w:val="23"/>
          <w:szCs w:val="23"/>
        </w:rPr>
        <w:tab/>
      </w:r>
      <w:r w:rsidRPr="00142AC4">
        <w:rPr>
          <w:color w:val="auto"/>
          <w:sz w:val="23"/>
          <w:szCs w:val="23"/>
        </w:rPr>
        <w:tab/>
      </w:r>
      <w:r w:rsidRPr="00142AC4">
        <w:rPr>
          <w:color w:val="auto"/>
          <w:sz w:val="23"/>
          <w:szCs w:val="23"/>
        </w:rPr>
        <w:tab/>
      </w:r>
      <w:r w:rsidRPr="00142AC4">
        <w:rPr>
          <w:color w:val="auto"/>
          <w:sz w:val="16"/>
          <w:szCs w:val="16"/>
        </w:rPr>
        <w:t>miejscowość, data</w:t>
      </w:r>
      <w:r w:rsidRPr="00142AC4">
        <w:rPr>
          <w:color w:val="auto"/>
          <w:sz w:val="23"/>
          <w:szCs w:val="23"/>
        </w:rPr>
        <w:t xml:space="preserve">   </w:t>
      </w:r>
    </w:p>
    <w:p w14:paraId="739D36F8" w14:textId="77777777" w:rsidR="000B6F3C" w:rsidRPr="00142AC4" w:rsidRDefault="000B6F3C" w:rsidP="000B6F3C">
      <w:pPr>
        <w:pStyle w:val="Default"/>
        <w:spacing w:line="276" w:lineRule="auto"/>
        <w:rPr>
          <w:color w:val="auto"/>
          <w:sz w:val="23"/>
          <w:szCs w:val="23"/>
        </w:rPr>
      </w:pPr>
      <w:r w:rsidRPr="00142AC4">
        <w:rPr>
          <w:color w:val="auto"/>
          <w:sz w:val="23"/>
          <w:szCs w:val="23"/>
        </w:rPr>
        <w:t>__________________________</w:t>
      </w:r>
    </w:p>
    <w:p w14:paraId="7152B304" w14:textId="77777777" w:rsidR="000B6F3C" w:rsidRPr="00142AC4" w:rsidRDefault="004A20BC" w:rsidP="000B6F3C">
      <w:pPr>
        <w:pStyle w:val="Default"/>
        <w:spacing w:line="276" w:lineRule="auto"/>
        <w:rPr>
          <w:color w:val="auto"/>
          <w:sz w:val="16"/>
          <w:szCs w:val="16"/>
        </w:rPr>
      </w:pPr>
      <w:r w:rsidRPr="00142AC4">
        <w:rPr>
          <w:color w:val="auto"/>
          <w:sz w:val="16"/>
          <w:szCs w:val="16"/>
        </w:rPr>
        <w:t>Rok kształcenia</w:t>
      </w:r>
    </w:p>
    <w:p w14:paraId="0CAA8217" w14:textId="77777777" w:rsidR="000B6F3C" w:rsidRPr="00142AC4" w:rsidRDefault="000B6F3C" w:rsidP="000B6F3C">
      <w:pPr>
        <w:pStyle w:val="Default"/>
        <w:spacing w:line="276" w:lineRule="auto"/>
        <w:rPr>
          <w:color w:val="auto"/>
          <w:sz w:val="23"/>
          <w:szCs w:val="23"/>
        </w:rPr>
      </w:pPr>
      <w:r w:rsidRPr="00142AC4">
        <w:rPr>
          <w:color w:val="auto"/>
          <w:sz w:val="23"/>
          <w:szCs w:val="23"/>
        </w:rPr>
        <w:t>__________________________</w:t>
      </w:r>
    </w:p>
    <w:p w14:paraId="044D538C" w14:textId="77777777" w:rsidR="000B6F3C" w:rsidRPr="00142AC4" w:rsidRDefault="004A20BC" w:rsidP="000B6F3C">
      <w:pPr>
        <w:pStyle w:val="Default"/>
        <w:rPr>
          <w:color w:val="auto"/>
          <w:sz w:val="16"/>
          <w:szCs w:val="16"/>
        </w:rPr>
      </w:pPr>
      <w:r w:rsidRPr="00142AC4">
        <w:rPr>
          <w:color w:val="auto"/>
          <w:sz w:val="16"/>
          <w:szCs w:val="16"/>
        </w:rPr>
        <w:t xml:space="preserve">Dyscyplina </w:t>
      </w:r>
    </w:p>
    <w:p w14:paraId="258AD543" w14:textId="77777777" w:rsidR="000B6F3C" w:rsidRPr="00142AC4" w:rsidRDefault="000B6F3C" w:rsidP="000B6F3C">
      <w:pPr>
        <w:pStyle w:val="Default"/>
        <w:rPr>
          <w:color w:val="auto"/>
          <w:sz w:val="16"/>
          <w:szCs w:val="16"/>
        </w:rPr>
      </w:pPr>
    </w:p>
    <w:p w14:paraId="5A24360B" w14:textId="77777777" w:rsidR="000B6F3C" w:rsidRPr="00142AC4" w:rsidRDefault="000B6F3C" w:rsidP="000B6F3C">
      <w:pPr>
        <w:spacing w:after="0" w:line="240" w:lineRule="auto"/>
        <w:ind w:left="5387" w:firstLine="4"/>
        <w:rPr>
          <w:rFonts w:ascii="Times New Roman" w:hAnsi="Times New Roman" w:cs="Times New Roman"/>
          <w:b/>
          <w:sz w:val="20"/>
          <w:szCs w:val="20"/>
        </w:rPr>
      </w:pPr>
      <w:r w:rsidRPr="00142AC4">
        <w:rPr>
          <w:rFonts w:ascii="Times New Roman" w:hAnsi="Times New Roman" w:cs="Times New Roman"/>
          <w:b/>
          <w:sz w:val="20"/>
          <w:szCs w:val="20"/>
        </w:rPr>
        <w:t>Do Dyrektora Szkoły Doktorskiej</w:t>
      </w:r>
    </w:p>
    <w:p w14:paraId="3A3A2182" w14:textId="77777777" w:rsidR="000B6F3C" w:rsidRPr="00142AC4" w:rsidRDefault="000B6F3C" w:rsidP="000B6F3C">
      <w:pPr>
        <w:spacing w:after="0" w:line="240" w:lineRule="auto"/>
        <w:ind w:left="5387" w:firstLine="4"/>
        <w:rPr>
          <w:rFonts w:ascii="Times New Roman" w:hAnsi="Times New Roman" w:cs="Times New Roman"/>
          <w:b/>
          <w:sz w:val="20"/>
          <w:szCs w:val="20"/>
        </w:rPr>
      </w:pPr>
      <w:r w:rsidRPr="00142AC4">
        <w:rPr>
          <w:rFonts w:ascii="Times New Roman" w:hAnsi="Times New Roman" w:cs="Times New Roman"/>
          <w:b/>
          <w:sz w:val="20"/>
          <w:szCs w:val="20"/>
        </w:rPr>
        <w:t xml:space="preserve">Śląskiego Uniwersytetu Medycznego </w:t>
      </w:r>
    </w:p>
    <w:p w14:paraId="63244613" w14:textId="77777777" w:rsidR="000B6F3C" w:rsidRPr="00142AC4" w:rsidRDefault="000B6F3C" w:rsidP="000B6F3C">
      <w:pPr>
        <w:spacing w:after="0" w:line="240" w:lineRule="auto"/>
        <w:ind w:left="5387" w:firstLine="4"/>
        <w:rPr>
          <w:rFonts w:ascii="Times New Roman" w:hAnsi="Times New Roman" w:cs="Times New Roman"/>
          <w:b/>
          <w:sz w:val="20"/>
          <w:szCs w:val="20"/>
        </w:rPr>
      </w:pPr>
      <w:r w:rsidRPr="00142AC4">
        <w:rPr>
          <w:rFonts w:ascii="Times New Roman" w:hAnsi="Times New Roman" w:cs="Times New Roman"/>
          <w:b/>
          <w:sz w:val="20"/>
          <w:szCs w:val="20"/>
        </w:rPr>
        <w:t>w Katowicach</w:t>
      </w:r>
    </w:p>
    <w:p w14:paraId="01A13C8B" w14:textId="77777777" w:rsidR="000B6F3C" w:rsidRPr="00142AC4" w:rsidRDefault="000B6F3C" w:rsidP="000B6F3C">
      <w:pPr>
        <w:spacing w:after="0"/>
        <w:rPr>
          <w:rFonts w:ascii="Times New Roman" w:hAnsi="Times New Roman" w:cs="Times New Roman"/>
          <w:strike/>
          <w:sz w:val="20"/>
          <w:szCs w:val="20"/>
        </w:rPr>
      </w:pPr>
    </w:p>
    <w:p w14:paraId="219C5AB8" w14:textId="77777777" w:rsidR="000B6F3C" w:rsidRPr="00142AC4" w:rsidRDefault="000B6F3C" w:rsidP="000B6F3C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142AC4">
        <w:rPr>
          <w:rFonts w:ascii="Times New Roman" w:hAnsi="Times New Roman" w:cs="Times New Roman"/>
          <w:b/>
          <w:sz w:val="20"/>
          <w:szCs w:val="20"/>
        </w:rPr>
        <w:t xml:space="preserve">WNIOSEK O </w:t>
      </w:r>
      <w:r w:rsidR="00C82FFB" w:rsidRPr="00142AC4">
        <w:rPr>
          <w:rFonts w:ascii="Times New Roman" w:hAnsi="Times New Roman" w:cs="Times New Roman"/>
          <w:b/>
          <w:sz w:val="20"/>
          <w:szCs w:val="20"/>
        </w:rPr>
        <w:t>PRZEDŁUŻENIE TERMINU ZŁOŻENIA ROZPRAWY DOKTORSKIEJ</w:t>
      </w:r>
    </w:p>
    <w:p w14:paraId="0650FD7F" w14:textId="77777777" w:rsidR="000B6F3C" w:rsidRPr="00142AC4" w:rsidRDefault="000B6F3C" w:rsidP="00200372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6C199609" w14:textId="77777777" w:rsidR="00C82FFB" w:rsidRPr="00142AC4" w:rsidRDefault="00C82FFB" w:rsidP="00200372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>Temat rozprawy doktorskiej: _____________________________________________________________</w:t>
      </w:r>
    </w:p>
    <w:p w14:paraId="2C9DD5DD" w14:textId="77777777" w:rsidR="00754D61" w:rsidRPr="00142AC4" w:rsidRDefault="00754D61" w:rsidP="00200372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>Planowany termin złożenia rozprawy doktorskiej określony w IPB: ____________________</w:t>
      </w:r>
    </w:p>
    <w:p w14:paraId="3E224173" w14:textId="77777777" w:rsidR="00C82FFB" w:rsidRPr="00142AC4" w:rsidRDefault="00C82FFB" w:rsidP="00200372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>Proponowany nowy termin złożenia rozprawy: ____________________________________</w:t>
      </w:r>
    </w:p>
    <w:p w14:paraId="43359B2A" w14:textId="77777777" w:rsidR="00C82FFB" w:rsidRPr="00142AC4" w:rsidRDefault="00C82FFB" w:rsidP="00200372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>Powód przedłużenia złożenia rozprawy doktorskiej (właściwe podkreślić):</w:t>
      </w:r>
    </w:p>
    <w:p w14:paraId="7A8E718C" w14:textId="77777777" w:rsidR="00C82FFB" w:rsidRPr="00142AC4" w:rsidRDefault="00C82FFB" w:rsidP="000378A2">
      <w:pPr>
        <w:pStyle w:val="Bezodstpw"/>
        <w:numPr>
          <w:ilvl w:val="1"/>
          <w:numId w:val="7"/>
        </w:numPr>
        <w:spacing w:line="276" w:lineRule="auto"/>
        <w:ind w:left="1276" w:hanging="425"/>
        <w:jc w:val="both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 xml:space="preserve">wystąpienie zdarzeń losowych, </w:t>
      </w:r>
    </w:p>
    <w:p w14:paraId="45A6F927" w14:textId="77777777" w:rsidR="00C82FFB" w:rsidRPr="00142AC4" w:rsidRDefault="00C82FFB" w:rsidP="000378A2">
      <w:pPr>
        <w:pStyle w:val="Bezodstpw"/>
        <w:numPr>
          <w:ilvl w:val="1"/>
          <w:numId w:val="7"/>
        </w:numPr>
        <w:spacing w:line="276" w:lineRule="auto"/>
        <w:ind w:left="1276" w:hanging="425"/>
        <w:jc w:val="both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>czasowa niezdolność do odbywania kształcenia spowodowana chorobą,</w:t>
      </w:r>
    </w:p>
    <w:p w14:paraId="31B11939" w14:textId="77777777" w:rsidR="00C82FFB" w:rsidRPr="00142AC4" w:rsidRDefault="00C82FFB" w:rsidP="000378A2">
      <w:pPr>
        <w:pStyle w:val="Bezodstpw"/>
        <w:numPr>
          <w:ilvl w:val="1"/>
          <w:numId w:val="7"/>
        </w:numPr>
        <w:spacing w:line="276" w:lineRule="auto"/>
        <w:ind w:left="1276" w:hanging="425"/>
        <w:jc w:val="both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>konieczność sprawowania osobistej opieki nad chorym członkiem rodziny,</w:t>
      </w:r>
      <w:r w:rsidRPr="00142AC4">
        <w:rPr>
          <w:rFonts w:ascii="Times New Roman" w:hAnsi="Times New Roman" w:cs="Times New Roman"/>
          <w:noProof/>
          <w:sz w:val="20"/>
          <w:szCs w:val="20"/>
        </w:rPr>
        <w:t xml:space="preserve"> </w:t>
      </w:r>
    </w:p>
    <w:p w14:paraId="72216131" w14:textId="77777777" w:rsidR="00C82FFB" w:rsidRPr="00142AC4" w:rsidRDefault="00C82FFB" w:rsidP="000378A2">
      <w:pPr>
        <w:pStyle w:val="Bezodstpw"/>
        <w:numPr>
          <w:ilvl w:val="1"/>
          <w:numId w:val="7"/>
        </w:numPr>
        <w:spacing w:line="276" w:lineRule="auto"/>
        <w:ind w:left="1276" w:hanging="425"/>
        <w:jc w:val="both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 xml:space="preserve">konieczność sprawowania osobistej opieki nad dzieckiem do czwartego roku życia lub dzieckiem </w:t>
      </w:r>
      <w:r w:rsidR="000378A2">
        <w:rPr>
          <w:rFonts w:ascii="Times New Roman" w:hAnsi="Times New Roman" w:cs="Times New Roman"/>
          <w:sz w:val="20"/>
          <w:szCs w:val="20"/>
        </w:rPr>
        <w:br/>
      </w:r>
      <w:r w:rsidRPr="00142AC4">
        <w:rPr>
          <w:rFonts w:ascii="Times New Roman" w:hAnsi="Times New Roman" w:cs="Times New Roman"/>
          <w:sz w:val="20"/>
          <w:szCs w:val="20"/>
        </w:rPr>
        <w:t>o orzeczonej niepełnosprawności,</w:t>
      </w:r>
    </w:p>
    <w:p w14:paraId="059A8B91" w14:textId="77777777" w:rsidR="00C82FFB" w:rsidRPr="00142AC4" w:rsidRDefault="00C82FFB" w:rsidP="000378A2">
      <w:pPr>
        <w:pStyle w:val="Bezodstpw"/>
        <w:numPr>
          <w:ilvl w:val="1"/>
          <w:numId w:val="7"/>
        </w:numPr>
        <w:spacing w:line="276" w:lineRule="auto"/>
        <w:ind w:left="1276" w:hanging="425"/>
        <w:jc w:val="both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>konieczność prowadzenia długotrwałych badań naukowych.</w:t>
      </w:r>
    </w:p>
    <w:p w14:paraId="14E8E968" w14:textId="77777777" w:rsidR="00C82FFB" w:rsidRPr="00142AC4" w:rsidRDefault="00C82FFB" w:rsidP="00C82FFB">
      <w:pPr>
        <w:pStyle w:val="Bezodstpw"/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64F094E" w14:textId="77777777" w:rsidR="00DA7DF4" w:rsidRPr="00142AC4" w:rsidRDefault="00DA7DF4" w:rsidP="00C82FFB">
      <w:pPr>
        <w:pStyle w:val="Bezodstpw"/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 xml:space="preserve">Uzasadnienie przedłużenia terminu złożenia rozprawy doktorskiej </w:t>
      </w:r>
      <w:r w:rsidRPr="00142AC4">
        <w:rPr>
          <w:rFonts w:ascii="Times New Roman" w:hAnsi="Times New Roman" w:cs="Times New Roman"/>
          <w:sz w:val="16"/>
          <w:szCs w:val="16"/>
        </w:rPr>
        <w:t>(do 5 000 znaków ze spacjami</w:t>
      </w:r>
      <w:r w:rsidR="002A5F25" w:rsidRPr="00142AC4">
        <w:rPr>
          <w:rFonts w:ascii="Times New Roman" w:hAnsi="Times New Roman" w:cs="Times New Roman"/>
          <w:sz w:val="16"/>
          <w:szCs w:val="16"/>
        </w:rPr>
        <w:t>, ze</w:t>
      </w:r>
      <w:r w:rsidR="00142AC4" w:rsidRPr="00142AC4">
        <w:rPr>
          <w:rFonts w:ascii="Times New Roman" w:hAnsi="Times New Roman" w:cs="Times New Roman"/>
          <w:sz w:val="16"/>
          <w:szCs w:val="16"/>
        </w:rPr>
        <w:t xml:space="preserve"> </w:t>
      </w:r>
      <w:r w:rsidR="002A5F25" w:rsidRPr="00142AC4">
        <w:rPr>
          <w:rFonts w:ascii="Times New Roman" w:hAnsi="Times New Roman" w:cs="Times New Roman"/>
          <w:sz w:val="16"/>
          <w:szCs w:val="16"/>
        </w:rPr>
        <w:t>szczegółowym uzasadnieniem powodu opóźnienia i wskazania planu naprawczego)</w:t>
      </w:r>
      <w:r w:rsidRPr="00142AC4">
        <w:rPr>
          <w:rFonts w:ascii="Times New Roman" w:hAnsi="Times New Roman" w:cs="Times New Roman"/>
          <w:sz w:val="20"/>
          <w:szCs w:val="20"/>
        </w:rPr>
        <w:t>:</w:t>
      </w:r>
    </w:p>
    <w:p w14:paraId="6124DCF6" w14:textId="77777777" w:rsidR="00DA7DF4" w:rsidRPr="00142AC4" w:rsidRDefault="00DA7DF4" w:rsidP="00C82FFB">
      <w:pPr>
        <w:pStyle w:val="Bezodstpw"/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</w:t>
      </w:r>
    </w:p>
    <w:p w14:paraId="5E3DAB39" w14:textId="77777777" w:rsidR="00DA7DF4" w:rsidRPr="00142AC4" w:rsidRDefault="00DA7DF4" w:rsidP="00C82FFB">
      <w:pPr>
        <w:pStyle w:val="Bezodstpw"/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EDE8C16" w14:textId="77777777" w:rsidR="00DA7DF4" w:rsidRPr="00142AC4" w:rsidRDefault="00DA7DF4" w:rsidP="00C82FFB">
      <w:pPr>
        <w:pStyle w:val="Bezodstpw"/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  <w:t>___________________________</w:t>
      </w:r>
    </w:p>
    <w:p w14:paraId="3AB114CA" w14:textId="77777777" w:rsidR="00DA7DF4" w:rsidRPr="00142AC4" w:rsidRDefault="00DA7DF4" w:rsidP="00C82FFB">
      <w:pPr>
        <w:pStyle w:val="Bezodstpw"/>
        <w:spacing w:line="276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18"/>
          <w:szCs w:val="18"/>
        </w:rPr>
        <w:t>data, podpis Doktoranta</w:t>
      </w:r>
    </w:p>
    <w:p w14:paraId="36775955" w14:textId="77777777" w:rsidR="00DA7DF4" w:rsidRPr="00142AC4" w:rsidRDefault="00DA7DF4" w:rsidP="00C82FFB">
      <w:pPr>
        <w:pStyle w:val="Bezodstpw"/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1BAAE474" w14:textId="77777777" w:rsidR="00DA7DF4" w:rsidRPr="00142AC4" w:rsidRDefault="00DA7DF4" w:rsidP="00C82FFB">
      <w:pPr>
        <w:pStyle w:val="Bezodstpw"/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</w:p>
    <w:p w14:paraId="060AF010" w14:textId="77777777" w:rsidR="00DA7DF4" w:rsidRPr="00142AC4" w:rsidRDefault="00DA7DF4" w:rsidP="00C82FFB">
      <w:pPr>
        <w:pStyle w:val="Bezodstpw"/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>Opinia Promotora/ promotorów i promotora pomocniczego</w:t>
      </w:r>
      <w:r w:rsidR="004A20BC" w:rsidRPr="00142AC4">
        <w:rPr>
          <w:rFonts w:ascii="Times New Roman" w:hAnsi="Times New Roman" w:cs="Times New Roman"/>
          <w:sz w:val="20"/>
          <w:szCs w:val="20"/>
        </w:rPr>
        <w:t>– w przypadku zaznaczenia poz. 5</w:t>
      </w:r>
    </w:p>
    <w:p w14:paraId="6CA858F2" w14:textId="77777777" w:rsidR="002A5F25" w:rsidRPr="00142AC4" w:rsidRDefault="002A5F25" w:rsidP="00C82FFB">
      <w:pPr>
        <w:pStyle w:val="Bezodstpw"/>
        <w:spacing w:line="276" w:lineRule="auto"/>
        <w:jc w:val="both"/>
        <w:rPr>
          <w:rFonts w:ascii="Times New Roman" w:hAnsi="Times New Roman" w:cs="Times New Roman"/>
          <w:sz w:val="16"/>
          <w:szCs w:val="16"/>
        </w:rPr>
      </w:pPr>
      <w:r w:rsidRPr="00142AC4">
        <w:rPr>
          <w:rFonts w:ascii="Times New Roman" w:hAnsi="Times New Roman" w:cs="Times New Roman"/>
          <w:sz w:val="16"/>
          <w:szCs w:val="16"/>
        </w:rPr>
        <w:t>(do 5 000 znaków ze spacjami</w:t>
      </w:r>
      <w:r w:rsidR="006B6B26" w:rsidRPr="00142AC4">
        <w:rPr>
          <w:rFonts w:ascii="Times New Roman" w:hAnsi="Times New Roman" w:cs="Times New Roman"/>
          <w:sz w:val="16"/>
          <w:szCs w:val="16"/>
        </w:rPr>
        <w:t>, uzasadnienie potwierdzające rokowania do złożenia rozprawy doktorskiej po wprowadzenia planu naprawczego</w:t>
      </w:r>
      <w:r w:rsidRPr="00142AC4">
        <w:rPr>
          <w:rFonts w:ascii="Times New Roman" w:hAnsi="Times New Roman" w:cs="Times New Roman"/>
          <w:sz w:val="16"/>
          <w:szCs w:val="16"/>
        </w:rPr>
        <w:t>)</w:t>
      </w:r>
    </w:p>
    <w:p w14:paraId="11693287" w14:textId="77777777" w:rsidR="00DA7DF4" w:rsidRPr="00142AC4" w:rsidRDefault="00DA7DF4" w:rsidP="00DA7DF4">
      <w:pPr>
        <w:pStyle w:val="Bezodstpw"/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</w:t>
      </w:r>
    </w:p>
    <w:p w14:paraId="0BC42D34" w14:textId="77777777" w:rsidR="00C82FFB" w:rsidRPr="00142AC4" w:rsidRDefault="00DA7DF4" w:rsidP="00200372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  <w:t>___________________________</w:t>
      </w:r>
    </w:p>
    <w:p w14:paraId="0006D44C" w14:textId="77777777" w:rsidR="00DA7DF4" w:rsidRPr="00142AC4" w:rsidRDefault="00DA7DF4" w:rsidP="00200372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18"/>
          <w:szCs w:val="18"/>
        </w:rPr>
        <w:t xml:space="preserve">   data, podpis</w:t>
      </w:r>
      <w:r w:rsidRPr="00142AC4">
        <w:rPr>
          <w:rFonts w:ascii="Times New Roman" w:hAnsi="Times New Roman" w:cs="Times New Roman"/>
          <w:sz w:val="20"/>
          <w:szCs w:val="20"/>
        </w:rPr>
        <w:t xml:space="preserve"> Promotora/Promotorów</w:t>
      </w:r>
    </w:p>
    <w:p w14:paraId="210B2820" w14:textId="77777777" w:rsidR="00DA7DF4" w:rsidRPr="00142AC4" w:rsidRDefault="00DA7DF4" w:rsidP="00200372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>Decyzja Dyrektora Szkoły Doktorskiej:</w:t>
      </w:r>
    </w:p>
    <w:p w14:paraId="440F162A" w14:textId="77777777" w:rsidR="00DA7DF4" w:rsidRPr="00142AC4" w:rsidRDefault="00DA7DF4">
      <w:pPr>
        <w:rPr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</w:t>
      </w:r>
    </w:p>
    <w:p w14:paraId="11D215C3" w14:textId="77777777" w:rsidR="00DA7DF4" w:rsidRPr="00142AC4" w:rsidRDefault="00DA7DF4" w:rsidP="00200372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  <w:t>____________________________</w:t>
      </w:r>
    </w:p>
    <w:p w14:paraId="43999EC6" w14:textId="77777777" w:rsidR="00DA7DF4" w:rsidRPr="00142AC4" w:rsidRDefault="00DA7DF4" w:rsidP="00200372">
      <w:pPr>
        <w:spacing w:line="360" w:lineRule="auto"/>
        <w:rPr>
          <w:rFonts w:ascii="Times New Roman" w:hAnsi="Times New Roman" w:cs="Times New Roman"/>
          <w:sz w:val="18"/>
          <w:szCs w:val="18"/>
        </w:rPr>
      </w:pP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20"/>
          <w:szCs w:val="20"/>
        </w:rPr>
        <w:tab/>
      </w:r>
      <w:r w:rsidRPr="00142AC4">
        <w:rPr>
          <w:rFonts w:ascii="Times New Roman" w:hAnsi="Times New Roman" w:cs="Times New Roman"/>
          <w:sz w:val="18"/>
          <w:szCs w:val="18"/>
        </w:rPr>
        <w:tab/>
        <w:t>Data, podpis i pieczątka Dyrektora</w:t>
      </w:r>
    </w:p>
    <w:p w14:paraId="776CEFF6" w14:textId="77777777" w:rsidR="00DA7DF4" w:rsidRPr="00142AC4" w:rsidRDefault="00DA7DF4" w:rsidP="00200372">
      <w:pPr>
        <w:spacing w:line="360" w:lineRule="auto"/>
        <w:rPr>
          <w:rFonts w:ascii="Times New Roman" w:hAnsi="Times New Roman" w:cs="Times New Roman"/>
          <w:sz w:val="18"/>
          <w:szCs w:val="18"/>
        </w:rPr>
      </w:pPr>
      <w:r w:rsidRPr="00142AC4">
        <w:rPr>
          <w:rFonts w:ascii="Times New Roman" w:hAnsi="Times New Roman" w:cs="Times New Roman"/>
          <w:sz w:val="18"/>
          <w:szCs w:val="18"/>
        </w:rPr>
        <w:t>Załączniki:</w:t>
      </w:r>
      <w:r w:rsidR="004A20BC" w:rsidRPr="00142AC4">
        <w:rPr>
          <w:rFonts w:ascii="Times New Roman" w:hAnsi="Times New Roman" w:cs="Times New Roman"/>
          <w:sz w:val="18"/>
          <w:szCs w:val="18"/>
        </w:rPr>
        <w:t xml:space="preserve"> Dowód uzasadniający przedłużenie terminu złożenia rozprawy doktorskiej – w przypadku zaznaczenia poz. 1-4</w:t>
      </w:r>
    </w:p>
    <w:sectPr w:rsidR="00DA7DF4" w:rsidRPr="00142AC4" w:rsidSect="00FC74F7">
      <w:footerReference w:type="default" r:id="rId8"/>
      <w:pgSz w:w="11906" w:h="16838"/>
      <w:pgMar w:top="709" w:right="1133" w:bottom="993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5A12D" w14:textId="77777777" w:rsidR="003A3923" w:rsidRDefault="003A3923" w:rsidP="0023743F">
      <w:pPr>
        <w:spacing w:after="0" w:line="240" w:lineRule="auto"/>
      </w:pPr>
      <w:r>
        <w:separator/>
      </w:r>
    </w:p>
  </w:endnote>
  <w:endnote w:type="continuationSeparator" w:id="0">
    <w:p w14:paraId="10029BD6" w14:textId="77777777" w:rsidR="003A3923" w:rsidRDefault="003A3923" w:rsidP="002374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nion Pro">
    <w:altName w:val="Minion Pro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4835731"/>
      <w:docPartObj>
        <w:docPartGallery w:val="Page Numbers (Bottom of Page)"/>
        <w:docPartUnique/>
      </w:docPartObj>
    </w:sdtPr>
    <w:sdtEndPr/>
    <w:sdtContent>
      <w:p w14:paraId="43B83284" w14:textId="77777777" w:rsidR="003A3923" w:rsidRDefault="003A3923">
        <w:pPr>
          <w:pStyle w:val="Stopka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C76C281" w14:textId="77777777" w:rsidR="003A3923" w:rsidRDefault="003A3923" w:rsidP="0023743F">
    <w:pPr>
      <w:pStyle w:val="Stopk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58056" w14:textId="77777777" w:rsidR="003A3923" w:rsidRDefault="003A3923" w:rsidP="0023743F">
      <w:pPr>
        <w:spacing w:after="0" w:line="240" w:lineRule="auto"/>
      </w:pPr>
      <w:r>
        <w:separator/>
      </w:r>
    </w:p>
  </w:footnote>
  <w:footnote w:type="continuationSeparator" w:id="0">
    <w:p w14:paraId="0E25988B" w14:textId="77777777" w:rsidR="003A3923" w:rsidRDefault="003A3923" w:rsidP="002374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12F04"/>
    <w:multiLevelType w:val="hybridMultilevel"/>
    <w:tmpl w:val="326CAAE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53762BBC">
      <w:start w:val="1"/>
      <w:numFmt w:val="decimal"/>
      <w:lvlText w:val="%2)"/>
      <w:lvlJc w:val="left"/>
      <w:pPr>
        <w:ind w:left="1211" w:hanging="360"/>
      </w:pPr>
      <w:rPr>
        <w:strike w:val="0"/>
      </w:rPr>
    </w:lvl>
    <w:lvl w:ilvl="2" w:tplc="EE84FB22">
      <w:start w:val="6"/>
      <w:numFmt w:val="upperRoman"/>
      <w:lvlText w:val="%3."/>
      <w:lvlJc w:val="left"/>
      <w:pPr>
        <w:ind w:left="3408" w:hanging="720"/>
      </w:pPr>
      <w:rPr>
        <w:rFonts w:hint="default"/>
      </w:rPr>
    </w:lvl>
    <w:lvl w:ilvl="3" w:tplc="2C343526">
      <w:start w:val="1"/>
      <w:numFmt w:val="decimal"/>
      <w:lvlText w:val="%4."/>
      <w:lvlJc w:val="left"/>
      <w:pPr>
        <w:ind w:left="3588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32A1FAF"/>
    <w:multiLevelType w:val="hybridMultilevel"/>
    <w:tmpl w:val="538C9DF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C12A10"/>
    <w:multiLevelType w:val="hybridMultilevel"/>
    <w:tmpl w:val="17B608B4"/>
    <w:lvl w:ilvl="0" w:tplc="3070A63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E87964"/>
    <w:multiLevelType w:val="hybridMultilevel"/>
    <w:tmpl w:val="78969F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457731"/>
    <w:multiLevelType w:val="hybridMultilevel"/>
    <w:tmpl w:val="BD60C1E6"/>
    <w:lvl w:ilvl="0" w:tplc="6E308312">
      <w:start w:val="1"/>
      <w:numFmt w:val="decimal"/>
      <w:lvlText w:val="%1)"/>
      <w:lvlJc w:val="left"/>
      <w:pPr>
        <w:ind w:left="23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060" w:hanging="360"/>
      </w:pPr>
    </w:lvl>
    <w:lvl w:ilvl="2" w:tplc="0415001B" w:tentative="1">
      <w:start w:val="1"/>
      <w:numFmt w:val="lowerRoman"/>
      <w:lvlText w:val="%3."/>
      <w:lvlJc w:val="right"/>
      <w:pPr>
        <w:ind w:left="3780" w:hanging="180"/>
      </w:pPr>
    </w:lvl>
    <w:lvl w:ilvl="3" w:tplc="0415000F" w:tentative="1">
      <w:start w:val="1"/>
      <w:numFmt w:val="decimal"/>
      <w:lvlText w:val="%4."/>
      <w:lvlJc w:val="left"/>
      <w:pPr>
        <w:ind w:left="4500" w:hanging="360"/>
      </w:pPr>
    </w:lvl>
    <w:lvl w:ilvl="4" w:tplc="04150019" w:tentative="1">
      <w:start w:val="1"/>
      <w:numFmt w:val="lowerLetter"/>
      <w:lvlText w:val="%5."/>
      <w:lvlJc w:val="left"/>
      <w:pPr>
        <w:ind w:left="5220" w:hanging="360"/>
      </w:pPr>
    </w:lvl>
    <w:lvl w:ilvl="5" w:tplc="0415001B" w:tentative="1">
      <w:start w:val="1"/>
      <w:numFmt w:val="lowerRoman"/>
      <w:lvlText w:val="%6."/>
      <w:lvlJc w:val="right"/>
      <w:pPr>
        <w:ind w:left="5940" w:hanging="180"/>
      </w:pPr>
    </w:lvl>
    <w:lvl w:ilvl="6" w:tplc="0415000F" w:tentative="1">
      <w:start w:val="1"/>
      <w:numFmt w:val="decimal"/>
      <w:lvlText w:val="%7."/>
      <w:lvlJc w:val="left"/>
      <w:pPr>
        <w:ind w:left="6660" w:hanging="360"/>
      </w:pPr>
    </w:lvl>
    <w:lvl w:ilvl="7" w:tplc="04150019" w:tentative="1">
      <w:start w:val="1"/>
      <w:numFmt w:val="lowerLetter"/>
      <w:lvlText w:val="%8."/>
      <w:lvlJc w:val="left"/>
      <w:pPr>
        <w:ind w:left="7380" w:hanging="360"/>
      </w:pPr>
    </w:lvl>
    <w:lvl w:ilvl="8" w:tplc="0415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5" w15:restartNumberingAfterBreak="0">
    <w:nsid w:val="071908AF"/>
    <w:multiLevelType w:val="hybridMultilevel"/>
    <w:tmpl w:val="753A8E16"/>
    <w:lvl w:ilvl="0" w:tplc="609A8822">
      <w:start w:val="1"/>
      <w:numFmt w:val="decimal"/>
      <w:lvlText w:val="%1)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6302E3"/>
    <w:multiLevelType w:val="hybridMultilevel"/>
    <w:tmpl w:val="1DB0417A"/>
    <w:lvl w:ilvl="0" w:tplc="7278BF8A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0F">
      <w:start w:val="1"/>
      <w:numFmt w:val="decimal"/>
      <w:lvlText w:val="%3.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734194"/>
    <w:multiLevelType w:val="hybridMultilevel"/>
    <w:tmpl w:val="373C60EA"/>
    <w:lvl w:ilvl="0" w:tplc="4596DCD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4E13D2"/>
    <w:multiLevelType w:val="hybridMultilevel"/>
    <w:tmpl w:val="21287828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B114536"/>
    <w:multiLevelType w:val="hybridMultilevel"/>
    <w:tmpl w:val="0A083B3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E0C0634">
      <w:start w:val="1"/>
      <w:numFmt w:val="decimal"/>
      <w:lvlText w:val="%2)"/>
      <w:lvlJc w:val="left"/>
      <w:pPr>
        <w:ind w:left="1440" w:hanging="360"/>
      </w:pPr>
      <w:rPr>
        <w:color w:val="auto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210CF9"/>
    <w:multiLevelType w:val="hybridMultilevel"/>
    <w:tmpl w:val="DA14AE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224CEF"/>
    <w:multiLevelType w:val="hybridMultilevel"/>
    <w:tmpl w:val="3E7A1ECE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108E4642"/>
    <w:multiLevelType w:val="hybridMultilevel"/>
    <w:tmpl w:val="BC5ED2D4"/>
    <w:lvl w:ilvl="0" w:tplc="A288EE0C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111B743A"/>
    <w:multiLevelType w:val="hybridMultilevel"/>
    <w:tmpl w:val="0EE85B0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42006ED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09612A"/>
    <w:multiLevelType w:val="hybridMultilevel"/>
    <w:tmpl w:val="AF84F08E"/>
    <w:lvl w:ilvl="0" w:tplc="306C230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466A17"/>
    <w:multiLevelType w:val="hybridMultilevel"/>
    <w:tmpl w:val="BDE0C72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CA92E8F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5E3A6B"/>
    <w:multiLevelType w:val="hybridMultilevel"/>
    <w:tmpl w:val="EAD6D51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6BB2C29"/>
    <w:multiLevelType w:val="hybridMultilevel"/>
    <w:tmpl w:val="B854E8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F876BC"/>
    <w:multiLevelType w:val="hybridMultilevel"/>
    <w:tmpl w:val="B4B03E28"/>
    <w:lvl w:ilvl="0" w:tplc="02060A5A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E26C55"/>
    <w:multiLevelType w:val="hybridMultilevel"/>
    <w:tmpl w:val="21D8CEB4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F907EC8"/>
    <w:multiLevelType w:val="hybridMultilevel"/>
    <w:tmpl w:val="59B29730"/>
    <w:lvl w:ilvl="0" w:tplc="B90CB0F6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21F61DF5"/>
    <w:multiLevelType w:val="hybridMultilevel"/>
    <w:tmpl w:val="DDA4A122"/>
    <w:lvl w:ilvl="0" w:tplc="0AD61CA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22357CFD"/>
    <w:multiLevelType w:val="hybridMultilevel"/>
    <w:tmpl w:val="3A38DC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E9DC611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C19E57DA">
      <w:start w:val="1"/>
      <w:numFmt w:val="decimal"/>
      <w:lvlText w:val="%3."/>
      <w:lvlJc w:val="left"/>
      <w:pPr>
        <w:ind w:left="180" w:hanging="180"/>
      </w:pPr>
      <w:rPr>
        <w:strike w:val="0"/>
        <w:color w:val="auto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2D3442C"/>
    <w:multiLevelType w:val="hybridMultilevel"/>
    <w:tmpl w:val="F6FCEA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7DA1DB6"/>
    <w:multiLevelType w:val="multilevel"/>
    <w:tmpl w:val="2A5C88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9BA0D2F"/>
    <w:multiLevelType w:val="hybridMultilevel"/>
    <w:tmpl w:val="25A826B0"/>
    <w:lvl w:ilvl="0" w:tplc="80FA5C6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CEE6672"/>
    <w:multiLevelType w:val="hybridMultilevel"/>
    <w:tmpl w:val="141CC5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5754C1CA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2ECF6B8D"/>
    <w:multiLevelType w:val="hybridMultilevel"/>
    <w:tmpl w:val="34948A98"/>
    <w:lvl w:ilvl="0" w:tplc="48E861C6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FE470F5"/>
    <w:multiLevelType w:val="hybridMultilevel"/>
    <w:tmpl w:val="4EDEF8B6"/>
    <w:lvl w:ilvl="0" w:tplc="62FA8EE4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13036DD"/>
    <w:multiLevelType w:val="hybridMultilevel"/>
    <w:tmpl w:val="5B2C32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8C42CA"/>
    <w:multiLevelType w:val="hybridMultilevel"/>
    <w:tmpl w:val="8DD46680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9DAAF89E">
      <w:start w:val="1"/>
      <w:numFmt w:val="decimal"/>
      <w:lvlText w:val="%2)"/>
      <w:lvlJc w:val="left"/>
      <w:pPr>
        <w:ind w:left="2160" w:hanging="360"/>
      </w:pPr>
      <w:rPr>
        <w:rFonts w:ascii="Times New Roman" w:eastAsiaTheme="minorHAnsi" w:hAnsi="Times New Roman"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358207A5"/>
    <w:multiLevelType w:val="hybridMultilevel"/>
    <w:tmpl w:val="1C00929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456B4">
      <w:start w:val="1"/>
      <w:numFmt w:val="decimal"/>
      <w:lvlText w:val="%2)"/>
      <w:lvlJc w:val="left"/>
      <w:pPr>
        <w:ind w:left="1495" w:hanging="360"/>
      </w:pPr>
      <w:rPr>
        <w:rFonts w:ascii="Times New Roman" w:eastAsiaTheme="minorEastAsia" w:hAnsi="Times New Roman" w:cs="Times New Roman"/>
      </w:rPr>
    </w:lvl>
    <w:lvl w:ilvl="2" w:tplc="4566DE94">
      <w:start w:val="1"/>
      <w:numFmt w:val="decimal"/>
      <w:lvlText w:val="%3)"/>
      <w:lvlJc w:val="left"/>
      <w:pPr>
        <w:ind w:left="2340" w:hanging="360"/>
      </w:pPr>
      <w:rPr>
        <w:rFonts w:ascii="Times New Roman" w:eastAsiaTheme="minorEastAsia" w:hAnsi="Times New Roman" w:cs="Times New Roman"/>
        <w:strike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8717923"/>
    <w:multiLevelType w:val="hybridMultilevel"/>
    <w:tmpl w:val="440A8B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B06050C"/>
    <w:multiLevelType w:val="hybridMultilevel"/>
    <w:tmpl w:val="D35267C0"/>
    <w:lvl w:ilvl="0" w:tplc="04150011">
      <w:start w:val="1"/>
      <w:numFmt w:val="decimal"/>
      <w:lvlText w:val="%1)"/>
      <w:lvlJc w:val="left"/>
      <w:pPr>
        <w:ind w:left="1866" w:hanging="360"/>
      </w:pPr>
    </w:lvl>
    <w:lvl w:ilvl="1" w:tplc="73724846">
      <w:start w:val="1"/>
      <w:numFmt w:val="decimal"/>
      <w:lvlText w:val="%2)"/>
      <w:lvlJc w:val="left"/>
      <w:pPr>
        <w:ind w:left="2586" w:hanging="360"/>
      </w:pPr>
      <w:rPr>
        <w:rFonts w:ascii="Times New Roman" w:eastAsiaTheme="minorHAnsi" w:hAnsi="Times New Roman" w:cs="Times New Roman"/>
      </w:rPr>
    </w:lvl>
    <w:lvl w:ilvl="2" w:tplc="B702389E">
      <w:start w:val="1"/>
      <w:numFmt w:val="lowerLetter"/>
      <w:lvlText w:val="%3)"/>
      <w:lvlJc w:val="left"/>
      <w:pPr>
        <w:ind w:left="348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4" w15:restartNumberingAfterBreak="0">
    <w:nsid w:val="3B544F32"/>
    <w:multiLevelType w:val="hybridMultilevel"/>
    <w:tmpl w:val="F9C21972"/>
    <w:lvl w:ilvl="0" w:tplc="7D2A5308">
      <w:start w:val="1"/>
      <w:numFmt w:val="upperRoman"/>
      <w:lvlText w:val="%1."/>
      <w:lvlJc w:val="left"/>
      <w:pPr>
        <w:ind w:left="1080" w:hanging="720"/>
      </w:pPr>
      <w:rPr>
        <w:rFonts w:ascii="Times New Roman" w:eastAsiaTheme="minorHAns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23124E8"/>
    <w:multiLevelType w:val="hybridMultilevel"/>
    <w:tmpl w:val="1B26E3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AAC496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A01CDA56">
      <w:start w:val="1"/>
      <w:numFmt w:val="decimal"/>
      <w:lvlText w:val="%3)"/>
      <w:lvlJc w:val="left"/>
      <w:pPr>
        <w:ind w:left="2340" w:hanging="360"/>
      </w:pPr>
      <w:rPr>
        <w:rFonts w:ascii="Times New Roman" w:eastAsiaTheme="minorEastAsia" w:hAnsi="Times New Roman" w:cs="Times New Roman"/>
        <w:i w:val="0"/>
      </w:rPr>
    </w:lvl>
    <w:lvl w:ilvl="3" w:tplc="BDAAD1A0">
      <w:start w:val="1"/>
      <w:numFmt w:val="upp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2736A7E"/>
    <w:multiLevelType w:val="hybridMultilevel"/>
    <w:tmpl w:val="71649D0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3222D7F"/>
    <w:multiLevelType w:val="hybridMultilevel"/>
    <w:tmpl w:val="3652541A"/>
    <w:lvl w:ilvl="0" w:tplc="0060B5FC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4AA25EF4"/>
    <w:multiLevelType w:val="multilevel"/>
    <w:tmpl w:val="977C128E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ascii="Times New Roman" w:eastAsiaTheme="minorEastAsia" w:hAnsi="Times New Roman" w:cs="Times New Roman"/>
      </w:rPr>
    </w:lvl>
    <w:lvl w:ilvl="2">
      <w:start w:val="1"/>
      <w:numFmt w:val="decimal"/>
      <w:lvlText w:val="%3)"/>
      <w:lvlJc w:val="left"/>
      <w:pPr>
        <w:ind w:left="2340" w:hanging="360"/>
      </w:pPr>
      <w:rPr>
        <w:rFonts w:ascii="Times New Roman" w:eastAsiaTheme="minorEastAsia" w:hAnsi="Times New Roman" w:cs="Times New Roman"/>
        <w:strike w:val="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F7C1E0D"/>
    <w:multiLevelType w:val="hybridMultilevel"/>
    <w:tmpl w:val="945E7C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F4F0649E">
      <w:start w:val="1"/>
      <w:numFmt w:val="decimal"/>
      <w:lvlText w:val="%2)"/>
      <w:lvlJc w:val="left"/>
      <w:pPr>
        <w:ind w:left="1440" w:hanging="360"/>
      </w:pPr>
      <w:rPr>
        <w:color w:val="auto"/>
      </w:rPr>
    </w:lvl>
    <w:lvl w:ilvl="2" w:tplc="13D8BF1A">
      <w:start w:val="1"/>
      <w:numFmt w:val="decimal"/>
      <w:lvlText w:val="%3)"/>
      <w:lvlJc w:val="left"/>
      <w:pPr>
        <w:ind w:left="2340" w:hanging="360"/>
      </w:pPr>
      <w:rPr>
        <w:rFonts w:ascii="Times New Roman" w:eastAsiaTheme="minorEastAsia" w:hAnsi="Times New Roman"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06C0558"/>
    <w:multiLevelType w:val="hybridMultilevel"/>
    <w:tmpl w:val="5C64E35E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508B34F5"/>
    <w:multiLevelType w:val="hybridMultilevel"/>
    <w:tmpl w:val="A1ACE68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EC5295A8">
      <w:start w:val="1"/>
      <w:numFmt w:val="decimal"/>
      <w:lvlText w:val="%2)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4CB2B5D4">
      <w:start w:val="1"/>
      <w:numFmt w:val="decimal"/>
      <w:lvlText w:val="%3."/>
      <w:lvlJc w:val="left"/>
      <w:pPr>
        <w:ind w:left="2340" w:hanging="360"/>
      </w:pPr>
      <w:rPr>
        <w:rFonts w:hint="default"/>
        <w:strike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23B5605"/>
    <w:multiLevelType w:val="hybridMultilevel"/>
    <w:tmpl w:val="B704A3E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897CEE38">
      <w:start w:val="1"/>
      <w:numFmt w:val="decimal"/>
      <w:lvlText w:val="%2)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EE34CFBA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4C418BD"/>
    <w:multiLevelType w:val="multilevel"/>
    <w:tmpl w:val="528E68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4" w15:restartNumberingAfterBreak="0">
    <w:nsid w:val="57CA21F4"/>
    <w:multiLevelType w:val="hybridMultilevel"/>
    <w:tmpl w:val="7E76F29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915394B"/>
    <w:multiLevelType w:val="hybridMultilevel"/>
    <w:tmpl w:val="4CC48760"/>
    <w:lvl w:ilvl="0" w:tplc="B84A80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00EA03C">
      <w:start w:val="1"/>
      <w:numFmt w:val="decimal"/>
      <w:lvlText w:val="%2)"/>
      <w:lvlJc w:val="left"/>
      <w:pPr>
        <w:ind w:left="1515" w:hanging="435"/>
      </w:pPr>
      <w:rPr>
        <w:rFonts w:hint="default"/>
      </w:rPr>
    </w:lvl>
    <w:lvl w:ilvl="2" w:tplc="E30A9B0E">
      <w:start w:val="1"/>
      <w:numFmt w:val="upperRoman"/>
      <w:lvlText w:val="%3&gt;"/>
      <w:lvlJc w:val="left"/>
      <w:pPr>
        <w:ind w:left="2700" w:hanging="720"/>
      </w:pPr>
      <w:rPr>
        <w:rFonts w:hint="default"/>
      </w:rPr>
    </w:lvl>
    <w:lvl w:ilvl="3" w:tplc="F740F784">
      <w:start w:val="1"/>
      <w:numFmt w:val="upperRoman"/>
      <w:lvlText w:val="%4."/>
      <w:lvlJc w:val="left"/>
      <w:pPr>
        <w:ind w:left="3240" w:hanging="72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572E60"/>
    <w:multiLevelType w:val="hybridMultilevel"/>
    <w:tmpl w:val="7C94CFC2"/>
    <w:lvl w:ilvl="0" w:tplc="DF02E674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A17790C"/>
    <w:multiLevelType w:val="hybridMultilevel"/>
    <w:tmpl w:val="14BCDFF6"/>
    <w:lvl w:ilvl="0" w:tplc="D1A4FC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B4F2F0F"/>
    <w:multiLevelType w:val="hybridMultilevel"/>
    <w:tmpl w:val="49AE1656"/>
    <w:lvl w:ilvl="0" w:tplc="E0CA4A62">
      <w:start w:val="21"/>
      <w:numFmt w:val="decimal"/>
      <w:lvlText w:val="%1."/>
      <w:lvlJc w:val="left"/>
      <w:pPr>
        <w:ind w:left="28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04" w:hanging="360"/>
      </w:pPr>
    </w:lvl>
    <w:lvl w:ilvl="2" w:tplc="4560ED36">
      <w:start w:val="1"/>
      <w:numFmt w:val="lowerLetter"/>
      <w:lvlText w:val="%3)"/>
      <w:lvlJc w:val="right"/>
      <w:pPr>
        <w:ind w:left="1724" w:hanging="180"/>
      </w:pPr>
      <w:rPr>
        <w:rFonts w:ascii="Times New Roman" w:eastAsiaTheme="minorHAnsi" w:hAnsi="Times New Roman" w:cs="Times New Roman"/>
      </w:rPr>
    </w:lvl>
    <w:lvl w:ilvl="3" w:tplc="0415000F" w:tentative="1">
      <w:start w:val="1"/>
      <w:numFmt w:val="decimal"/>
      <w:lvlText w:val="%4."/>
      <w:lvlJc w:val="left"/>
      <w:pPr>
        <w:ind w:left="2444" w:hanging="360"/>
      </w:pPr>
    </w:lvl>
    <w:lvl w:ilvl="4" w:tplc="04150019" w:tentative="1">
      <w:start w:val="1"/>
      <w:numFmt w:val="lowerLetter"/>
      <w:lvlText w:val="%5."/>
      <w:lvlJc w:val="left"/>
      <w:pPr>
        <w:ind w:left="3164" w:hanging="360"/>
      </w:pPr>
    </w:lvl>
    <w:lvl w:ilvl="5" w:tplc="0415001B" w:tentative="1">
      <w:start w:val="1"/>
      <w:numFmt w:val="lowerRoman"/>
      <w:lvlText w:val="%6."/>
      <w:lvlJc w:val="right"/>
      <w:pPr>
        <w:ind w:left="3884" w:hanging="180"/>
      </w:pPr>
    </w:lvl>
    <w:lvl w:ilvl="6" w:tplc="0415000F" w:tentative="1">
      <w:start w:val="1"/>
      <w:numFmt w:val="decimal"/>
      <w:lvlText w:val="%7."/>
      <w:lvlJc w:val="left"/>
      <w:pPr>
        <w:ind w:left="4604" w:hanging="360"/>
      </w:pPr>
    </w:lvl>
    <w:lvl w:ilvl="7" w:tplc="04150019" w:tentative="1">
      <w:start w:val="1"/>
      <w:numFmt w:val="lowerLetter"/>
      <w:lvlText w:val="%8."/>
      <w:lvlJc w:val="left"/>
      <w:pPr>
        <w:ind w:left="5324" w:hanging="360"/>
      </w:pPr>
    </w:lvl>
    <w:lvl w:ilvl="8" w:tplc="0415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49" w15:restartNumberingAfterBreak="0">
    <w:nsid w:val="5E257872"/>
    <w:multiLevelType w:val="hybridMultilevel"/>
    <w:tmpl w:val="14F0B3F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610413C9"/>
    <w:multiLevelType w:val="hybridMultilevel"/>
    <w:tmpl w:val="DFA0B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93D124E"/>
    <w:multiLevelType w:val="hybridMultilevel"/>
    <w:tmpl w:val="2152ADD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15800F14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E3E110B"/>
    <w:multiLevelType w:val="hybridMultilevel"/>
    <w:tmpl w:val="5AD2BDD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9F60C0A">
      <w:start w:val="1"/>
      <w:numFmt w:val="lowerLetter"/>
      <w:lvlText w:val="%2)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E771A2E"/>
    <w:multiLevelType w:val="hybridMultilevel"/>
    <w:tmpl w:val="518CEFB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931C4098">
      <w:start w:val="1"/>
      <w:numFmt w:val="decimal"/>
      <w:lvlText w:val="%2)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3CC608B6">
      <w:start w:val="1"/>
      <w:numFmt w:val="lowerLetter"/>
      <w:lvlText w:val="%3)"/>
      <w:lvlJc w:val="right"/>
      <w:pPr>
        <w:ind w:left="2160" w:hanging="180"/>
      </w:pPr>
      <w:rPr>
        <w:rFonts w:ascii="Times New Roman" w:eastAsiaTheme="minorHAnsi" w:hAnsi="Times New Roman" w:cs="Times New Roman"/>
      </w:rPr>
    </w:lvl>
    <w:lvl w:ilvl="3" w:tplc="07022E38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14E07EC"/>
    <w:multiLevelType w:val="hybridMultilevel"/>
    <w:tmpl w:val="2DF2020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8563D30"/>
    <w:multiLevelType w:val="hybridMultilevel"/>
    <w:tmpl w:val="ABC4FA0E"/>
    <w:lvl w:ilvl="0" w:tplc="0415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6" w15:restartNumberingAfterBreak="0">
    <w:nsid w:val="79004C91"/>
    <w:multiLevelType w:val="hybridMultilevel"/>
    <w:tmpl w:val="175A5E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B4F5E7D"/>
    <w:multiLevelType w:val="hybridMultilevel"/>
    <w:tmpl w:val="0ABE7F0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8BA2118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7CFC650A">
      <w:start w:val="1"/>
      <w:numFmt w:val="decimal"/>
      <w:lvlText w:val="%3)"/>
      <w:lvlJc w:val="left"/>
      <w:pPr>
        <w:ind w:left="1980" w:hanging="360"/>
      </w:pPr>
      <w:rPr>
        <w:rFonts w:ascii="Times New Roman" w:eastAsiaTheme="minorEastAsia" w:hAnsi="Times New Roman" w:cs="Times New Roman"/>
        <w:color w:val="auto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7E6B32EF"/>
    <w:multiLevelType w:val="hybridMultilevel"/>
    <w:tmpl w:val="9586B96C"/>
    <w:lvl w:ilvl="0" w:tplc="08E6AD60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EAE39B5"/>
    <w:multiLevelType w:val="hybridMultilevel"/>
    <w:tmpl w:val="0FFC8A64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AB882C98">
      <w:start w:val="1"/>
      <w:numFmt w:val="decimal"/>
      <w:lvlText w:val="%2)"/>
      <w:lvlJc w:val="left"/>
      <w:pPr>
        <w:ind w:left="786" w:hanging="360"/>
      </w:pPr>
      <w:rPr>
        <w:strike w:val="0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57"/>
  </w:num>
  <w:num w:numId="2">
    <w:abstractNumId w:val="26"/>
  </w:num>
  <w:num w:numId="3">
    <w:abstractNumId w:val="15"/>
  </w:num>
  <w:num w:numId="4">
    <w:abstractNumId w:val="35"/>
  </w:num>
  <w:num w:numId="5">
    <w:abstractNumId w:val="25"/>
  </w:num>
  <w:num w:numId="6">
    <w:abstractNumId w:val="45"/>
  </w:num>
  <w:num w:numId="7">
    <w:abstractNumId w:val="0"/>
  </w:num>
  <w:num w:numId="8">
    <w:abstractNumId w:val="59"/>
  </w:num>
  <w:num w:numId="9">
    <w:abstractNumId w:val="33"/>
  </w:num>
  <w:num w:numId="10">
    <w:abstractNumId w:val="39"/>
  </w:num>
  <w:num w:numId="11">
    <w:abstractNumId w:val="30"/>
  </w:num>
  <w:num w:numId="12">
    <w:abstractNumId w:val="42"/>
  </w:num>
  <w:num w:numId="13">
    <w:abstractNumId w:val="3"/>
  </w:num>
  <w:num w:numId="14">
    <w:abstractNumId w:val="41"/>
  </w:num>
  <w:num w:numId="15">
    <w:abstractNumId w:val="1"/>
  </w:num>
  <w:num w:numId="16">
    <w:abstractNumId w:val="22"/>
  </w:num>
  <w:num w:numId="17">
    <w:abstractNumId w:val="49"/>
  </w:num>
  <w:num w:numId="18">
    <w:abstractNumId w:val="58"/>
  </w:num>
  <w:num w:numId="19">
    <w:abstractNumId w:val="6"/>
  </w:num>
  <w:num w:numId="20">
    <w:abstractNumId w:val="51"/>
  </w:num>
  <w:num w:numId="21">
    <w:abstractNumId w:val="18"/>
  </w:num>
  <w:num w:numId="22">
    <w:abstractNumId w:val="8"/>
  </w:num>
  <w:num w:numId="23">
    <w:abstractNumId w:val="40"/>
  </w:num>
  <w:num w:numId="24">
    <w:abstractNumId w:val="36"/>
  </w:num>
  <w:num w:numId="25">
    <w:abstractNumId w:val="13"/>
  </w:num>
  <w:num w:numId="26">
    <w:abstractNumId w:val="44"/>
  </w:num>
  <w:num w:numId="27">
    <w:abstractNumId w:val="2"/>
  </w:num>
  <w:num w:numId="28">
    <w:abstractNumId w:val="53"/>
  </w:num>
  <w:num w:numId="29">
    <w:abstractNumId w:val="31"/>
  </w:num>
  <w:num w:numId="30">
    <w:abstractNumId w:val="54"/>
  </w:num>
  <w:num w:numId="31">
    <w:abstractNumId w:val="28"/>
  </w:num>
  <w:num w:numId="32">
    <w:abstractNumId w:val="23"/>
  </w:num>
  <w:num w:numId="33">
    <w:abstractNumId w:val="52"/>
  </w:num>
  <w:num w:numId="34">
    <w:abstractNumId w:val="32"/>
  </w:num>
  <w:num w:numId="35">
    <w:abstractNumId w:val="9"/>
  </w:num>
  <w:num w:numId="36">
    <w:abstractNumId w:val="27"/>
  </w:num>
  <w:num w:numId="37">
    <w:abstractNumId w:val="50"/>
  </w:num>
  <w:num w:numId="38">
    <w:abstractNumId w:val="46"/>
  </w:num>
  <w:num w:numId="39">
    <w:abstractNumId w:val="37"/>
  </w:num>
  <w:num w:numId="40">
    <w:abstractNumId w:val="11"/>
  </w:num>
  <w:num w:numId="41">
    <w:abstractNumId w:val="17"/>
  </w:num>
  <w:num w:numId="42">
    <w:abstractNumId w:val="12"/>
  </w:num>
  <w:num w:numId="43">
    <w:abstractNumId w:val="20"/>
  </w:num>
  <w:num w:numId="44">
    <w:abstractNumId w:val="16"/>
  </w:num>
  <w:num w:numId="45">
    <w:abstractNumId w:val="43"/>
  </w:num>
  <w:num w:numId="46">
    <w:abstractNumId w:val="47"/>
  </w:num>
  <w:num w:numId="47">
    <w:abstractNumId w:val="34"/>
  </w:num>
  <w:num w:numId="48">
    <w:abstractNumId w:val="29"/>
  </w:num>
  <w:num w:numId="49">
    <w:abstractNumId w:val="55"/>
  </w:num>
  <w:num w:numId="50">
    <w:abstractNumId w:val="56"/>
  </w:num>
  <w:num w:numId="51">
    <w:abstractNumId w:val="14"/>
  </w:num>
  <w:num w:numId="52">
    <w:abstractNumId w:val="48"/>
  </w:num>
  <w:num w:numId="53">
    <w:abstractNumId w:val="7"/>
  </w:num>
  <w:num w:numId="54">
    <w:abstractNumId w:val="10"/>
  </w:num>
  <w:num w:numId="55">
    <w:abstractNumId w:val="21"/>
  </w:num>
  <w:num w:numId="56">
    <w:abstractNumId w:val="19"/>
  </w:num>
  <w:num w:numId="57">
    <w:abstractNumId w:val="4"/>
  </w:num>
  <w:num w:numId="58">
    <w:abstractNumId w:val="38"/>
  </w:num>
  <w:num w:numId="59">
    <w:abstractNumId w:val="5"/>
  </w:num>
  <w:num w:numId="6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DIyMTUwNgICUyUdpeDU4uLM/DyQAvNaAGZW8A0sAAAA"/>
  </w:docVars>
  <w:rsids>
    <w:rsidRoot w:val="003A158A"/>
    <w:rsid w:val="00002084"/>
    <w:rsid w:val="0000295E"/>
    <w:rsid w:val="000064F7"/>
    <w:rsid w:val="000072FD"/>
    <w:rsid w:val="0001013C"/>
    <w:rsid w:val="000142DD"/>
    <w:rsid w:val="0001543E"/>
    <w:rsid w:val="00015C0E"/>
    <w:rsid w:val="00016297"/>
    <w:rsid w:val="00020CF5"/>
    <w:rsid w:val="000274C1"/>
    <w:rsid w:val="00027A82"/>
    <w:rsid w:val="0003059B"/>
    <w:rsid w:val="00031081"/>
    <w:rsid w:val="000364EE"/>
    <w:rsid w:val="000378A2"/>
    <w:rsid w:val="00042126"/>
    <w:rsid w:val="00042787"/>
    <w:rsid w:val="00042BA3"/>
    <w:rsid w:val="00044A54"/>
    <w:rsid w:val="00044F6B"/>
    <w:rsid w:val="00046F45"/>
    <w:rsid w:val="000519C0"/>
    <w:rsid w:val="0005308B"/>
    <w:rsid w:val="000543B2"/>
    <w:rsid w:val="00057942"/>
    <w:rsid w:val="00057D9B"/>
    <w:rsid w:val="00063E5D"/>
    <w:rsid w:val="00065C47"/>
    <w:rsid w:val="00067C74"/>
    <w:rsid w:val="00072CA7"/>
    <w:rsid w:val="00072EFF"/>
    <w:rsid w:val="0007382D"/>
    <w:rsid w:val="00076AD0"/>
    <w:rsid w:val="00077269"/>
    <w:rsid w:val="00077919"/>
    <w:rsid w:val="00083A8B"/>
    <w:rsid w:val="000907C0"/>
    <w:rsid w:val="000936A5"/>
    <w:rsid w:val="000A1C4D"/>
    <w:rsid w:val="000A7BE9"/>
    <w:rsid w:val="000B10B9"/>
    <w:rsid w:val="000B3735"/>
    <w:rsid w:val="000B41F1"/>
    <w:rsid w:val="000B6F3C"/>
    <w:rsid w:val="000C425C"/>
    <w:rsid w:val="000C4360"/>
    <w:rsid w:val="000C496C"/>
    <w:rsid w:val="000C6E44"/>
    <w:rsid w:val="000C73A3"/>
    <w:rsid w:val="000C7492"/>
    <w:rsid w:val="000D4EEC"/>
    <w:rsid w:val="000D566F"/>
    <w:rsid w:val="000D7617"/>
    <w:rsid w:val="000E23E2"/>
    <w:rsid w:val="000E539B"/>
    <w:rsid w:val="000E5662"/>
    <w:rsid w:val="000E6CA7"/>
    <w:rsid w:val="000F07CD"/>
    <w:rsid w:val="000F454B"/>
    <w:rsid w:val="000F7310"/>
    <w:rsid w:val="00100550"/>
    <w:rsid w:val="00110111"/>
    <w:rsid w:val="001163EB"/>
    <w:rsid w:val="001206A1"/>
    <w:rsid w:val="001224F0"/>
    <w:rsid w:val="00122ECD"/>
    <w:rsid w:val="00123B02"/>
    <w:rsid w:val="00130A5C"/>
    <w:rsid w:val="0013101F"/>
    <w:rsid w:val="001357F9"/>
    <w:rsid w:val="0013699A"/>
    <w:rsid w:val="001407FE"/>
    <w:rsid w:val="00142A5C"/>
    <w:rsid w:val="00142AC4"/>
    <w:rsid w:val="00144B17"/>
    <w:rsid w:val="00152629"/>
    <w:rsid w:val="00152B46"/>
    <w:rsid w:val="001537A0"/>
    <w:rsid w:val="0015495A"/>
    <w:rsid w:val="001552EA"/>
    <w:rsid w:val="00162528"/>
    <w:rsid w:val="00163595"/>
    <w:rsid w:val="00165A69"/>
    <w:rsid w:val="00165CD7"/>
    <w:rsid w:val="001721B4"/>
    <w:rsid w:val="00176AA8"/>
    <w:rsid w:val="00176C97"/>
    <w:rsid w:val="001803A8"/>
    <w:rsid w:val="00182865"/>
    <w:rsid w:val="001828A3"/>
    <w:rsid w:val="00191623"/>
    <w:rsid w:val="001935A6"/>
    <w:rsid w:val="001969E0"/>
    <w:rsid w:val="00196FFD"/>
    <w:rsid w:val="001A3C4E"/>
    <w:rsid w:val="001A5868"/>
    <w:rsid w:val="001B3225"/>
    <w:rsid w:val="001B6F68"/>
    <w:rsid w:val="001C0834"/>
    <w:rsid w:val="001C18F1"/>
    <w:rsid w:val="001C2F4D"/>
    <w:rsid w:val="001C4DC6"/>
    <w:rsid w:val="001C51B2"/>
    <w:rsid w:val="001C7EBD"/>
    <w:rsid w:val="001D0ACD"/>
    <w:rsid w:val="001D3482"/>
    <w:rsid w:val="001D406F"/>
    <w:rsid w:val="001D643B"/>
    <w:rsid w:val="001D7686"/>
    <w:rsid w:val="001D777A"/>
    <w:rsid w:val="001E031B"/>
    <w:rsid w:val="001E0B8D"/>
    <w:rsid w:val="001E1D70"/>
    <w:rsid w:val="001E407D"/>
    <w:rsid w:val="001E58D1"/>
    <w:rsid w:val="001F14BB"/>
    <w:rsid w:val="001F3EA0"/>
    <w:rsid w:val="001F4E77"/>
    <w:rsid w:val="001F5D17"/>
    <w:rsid w:val="001F619B"/>
    <w:rsid w:val="00200372"/>
    <w:rsid w:val="00201A5E"/>
    <w:rsid w:val="00202B7E"/>
    <w:rsid w:val="00203AF7"/>
    <w:rsid w:val="00204DFF"/>
    <w:rsid w:val="00206271"/>
    <w:rsid w:val="00214C71"/>
    <w:rsid w:val="00214E2D"/>
    <w:rsid w:val="002173A2"/>
    <w:rsid w:val="00220182"/>
    <w:rsid w:val="002224E3"/>
    <w:rsid w:val="002244CD"/>
    <w:rsid w:val="00224D2F"/>
    <w:rsid w:val="00227F2D"/>
    <w:rsid w:val="00232876"/>
    <w:rsid w:val="002347A1"/>
    <w:rsid w:val="002359C4"/>
    <w:rsid w:val="0023649C"/>
    <w:rsid w:val="0023743F"/>
    <w:rsid w:val="002401A1"/>
    <w:rsid w:val="00240A61"/>
    <w:rsid w:val="00242C1C"/>
    <w:rsid w:val="002454FA"/>
    <w:rsid w:val="00245854"/>
    <w:rsid w:val="00250651"/>
    <w:rsid w:val="002538D2"/>
    <w:rsid w:val="00253A98"/>
    <w:rsid w:val="00256336"/>
    <w:rsid w:val="00260B31"/>
    <w:rsid w:val="002662F4"/>
    <w:rsid w:val="00272B5E"/>
    <w:rsid w:val="00276856"/>
    <w:rsid w:val="00280689"/>
    <w:rsid w:val="00284695"/>
    <w:rsid w:val="00284A16"/>
    <w:rsid w:val="0028524D"/>
    <w:rsid w:val="0029069D"/>
    <w:rsid w:val="00291EEC"/>
    <w:rsid w:val="00292C3E"/>
    <w:rsid w:val="00295A0B"/>
    <w:rsid w:val="00296FEA"/>
    <w:rsid w:val="002A18EA"/>
    <w:rsid w:val="002A2CB0"/>
    <w:rsid w:val="002A3BF4"/>
    <w:rsid w:val="002A5F25"/>
    <w:rsid w:val="002A6AB0"/>
    <w:rsid w:val="002B0DC0"/>
    <w:rsid w:val="002B0F9E"/>
    <w:rsid w:val="002B29DF"/>
    <w:rsid w:val="002B5D10"/>
    <w:rsid w:val="002B62AD"/>
    <w:rsid w:val="002B62BE"/>
    <w:rsid w:val="002B6FBE"/>
    <w:rsid w:val="002B7818"/>
    <w:rsid w:val="002C07E6"/>
    <w:rsid w:val="002C0AE5"/>
    <w:rsid w:val="002C281C"/>
    <w:rsid w:val="002C5BCA"/>
    <w:rsid w:val="002C6CEC"/>
    <w:rsid w:val="002D4A2D"/>
    <w:rsid w:val="002E31E2"/>
    <w:rsid w:val="002E3A5E"/>
    <w:rsid w:val="002F08DC"/>
    <w:rsid w:val="002F2C08"/>
    <w:rsid w:val="002F3411"/>
    <w:rsid w:val="002F7E32"/>
    <w:rsid w:val="003023BE"/>
    <w:rsid w:val="00302F2D"/>
    <w:rsid w:val="003049F4"/>
    <w:rsid w:val="003062FA"/>
    <w:rsid w:val="00306F5B"/>
    <w:rsid w:val="0030750A"/>
    <w:rsid w:val="00312CA5"/>
    <w:rsid w:val="00315E5A"/>
    <w:rsid w:val="00320C9A"/>
    <w:rsid w:val="003268B4"/>
    <w:rsid w:val="00336B52"/>
    <w:rsid w:val="00346642"/>
    <w:rsid w:val="00351E76"/>
    <w:rsid w:val="00352321"/>
    <w:rsid w:val="00352CE2"/>
    <w:rsid w:val="00352E43"/>
    <w:rsid w:val="003578A8"/>
    <w:rsid w:val="00357AB3"/>
    <w:rsid w:val="003601E5"/>
    <w:rsid w:val="00360A69"/>
    <w:rsid w:val="00364857"/>
    <w:rsid w:val="003703A1"/>
    <w:rsid w:val="003715FF"/>
    <w:rsid w:val="003744F7"/>
    <w:rsid w:val="00375792"/>
    <w:rsid w:val="00375B8E"/>
    <w:rsid w:val="00376505"/>
    <w:rsid w:val="00381A27"/>
    <w:rsid w:val="00381DAE"/>
    <w:rsid w:val="00386706"/>
    <w:rsid w:val="003867F9"/>
    <w:rsid w:val="00392178"/>
    <w:rsid w:val="003A1080"/>
    <w:rsid w:val="003A158A"/>
    <w:rsid w:val="003A3923"/>
    <w:rsid w:val="003A3998"/>
    <w:rsid w:val="003A4DCF"/>
    <w:rsid w:val="003B156B"/>
    <w:rsid w:val="003B15E2"/>
    <w:rsid w:val="003B2442"/>
    <w:rsid w:val="003C00FF"/>
    <w:rsid w:val="003C13D7"/>
    <w:rsid w:val="003C3C16"/>
    <w:rsid w:val="003C5397"/>
    <w:rsid w:val="003C705E"/>
    <w:rsid w:val="003D7944"/>
    <w:rsid w:val="003D79A1"/>
    <w:rsid w:val="003E1DB0"/>
    <w:rsid w:val="003E737A"/>
    <w:rsid w:val="003E7FC3"/>
    <w:rsid w:val="003F17F9"/>
    <w:rsid w:val="00400DB6"/>
    <w:rsid w:val="00402590"/>
    <w:rsid w:val="0040282E"/>
    <w:rsid w:val="00402CB7"/>
    <w:rsid w:val="0040522C"/>
    <w:rsid w:val="004067ED"/>
    <w:rsid w:val="00410E8E"/>
    <w:rsid w:val="00412A5B"/>
    <w:rsid w:val="00415A9D"/>
    <w:rsid w:val="00416BD4"/>
    <w:rsid w:val="004212F0"/>
    <w:rsid w:val="0042188E"/>
    <w:rsid w:val="00422182"/>
    <w:rsid w:val="0042267A"/>
    <w:rsid w:val="00424589"/>
    <w:rsid w:val="00426CD5"/>
    <w:rsid w:val="00433353"/>
    <w:rsid w:val="00434182"/>
    <w:rsid w:val="00434EB6"/>
    <w:rsid w:val="00435359"/>
    <w:rsid w:val="004403AD"/>
    <w:rsid w:val="00443C53"/>
    <w:rsid w:val="004504A5"/>
    <w:rsid w:val="00452D5E"/>
    <w:rsid w:val="00455511"/>
    <w:rsid w:val="004567E3"/>
    <w:rsid w:val="0046273D"/>
    <w:rsid w:val="00462972"/>
    <w:rsid w:val="00470D62"/>
    <w:rsid w:val="00470F37"/>
    <w:rsid w:val="00471C2D"/>
    <w:rsid w:val="0047281E"/>
    <w:rsid w:val="00472A1B"/>
    <w:rsid w:val="004809D7"/>
    <w:rsid w:val="00480A63"/>
    <w:rsid w:val="00482C0F"/>
    <w:rsid w:val="00483951"/>
    <w:rsid w:val="004844A8"/>
    <w:rsid w:val="00486A6A"/>
    <w:rsid w:val="004875D9"/>
    <w:rsid w:val="00497CD4"/>
    <w:rsid w:val="004A20BC"/>
    <w:rsid w:val="004A2B89"/>
    <w:rsid w:val="004A7C02"/>
    <w:rsid w:val="004B074A"/>
    <w:rsid w:val="004B3A05"/>
    <w:rsid w:val="004B681C"/>
    <w:rsid w:val="004C1B41"/>
    <w:rsid w:val="004C3C86"/>
    <w:rsid w:val="004D0E6A"/>
    <w:rsid w:val="004D7AC6"/>
    <w:rsid w:val="004E4592"/>
    <w:rsid w:val="004E46AF"/>
    <w:rsid w:val="004E6B83"/>
    <w:rsid w:val="004F00A3"/>
    <w:rsid w:val="004F1BEB"/>
    <w:rsid w:val="0050011D"/>
    <w:rsid w:val="00501667"/>
    <w:rsid w:val="00502750"/>
    <w:rsid w:val="00506DC4"/>
    <w:rsid w:val="00510293"/>
    <w:rsid w:val="0051361E"/>
    <w:rsid w:val="00513781"/>
    <w:rsid w:val="005148DC"/>
    <w:rsid w:val="00516DB5"/>
    <w:rsid w:val="0052044C"/>
    <w:rsid w:val="00524D91"/>
    <w:rsid w:val="005266F8"/>
    <w:rsid w:val="00530255"/>
    <w:rsid w:val="00531F2D"/>
    <w:rsid w:val="00535EB2"/>
    <w:rsid w:val="00537775"/>
    <w:rsid w:val="005377D8"/>
    <w:rsid w:val="00541512"/>
    <w:rsid w:val="0054305C"/>
    <w:rsid w:val="00543167"/>
    <w:rsid w:val="00547E53"/>
    <w:rsid w:val="0055003F"/>
    <w:rsid w:val="00551666"/>
    <w:rsid w:val="00551A52"/>
    <w:rsid w:val="00554EE9"/>
    <w:rsid w:val="00555768"/>
    <w:rsid w:val="00555F28"/>
    <w:rsid w:val="00564E7B"/>
    <w:rsid w:val="005671E9"/>
    <w:rsid w:val="00570189"/>
    <w:rsid w:val="00572E94"/>
    <w:rsid w:val="00575C6E"/>
    <w:rsid w:val="005812CC"/>
    <w:rsid w:val="005814EA"/>
    <w:rsid w:val="005853C7"/>
    <w:rsid w:val="00586A42"/>
    <w:rsid w:val="00586DFE"/>
    <w:rsid w:val="00586F57"/>
    <w:rsid w:val="005871AA"/>
    <w:rsid w:val="00592C4D"/>
    <w:rsid w:val="00594CB1"/>
    <w:rsid w:val="00595AB2"/>
    <w:rsid w:val="005A034F"/>
    <w:rsid w:val="005A144A"/>
    <w:rsid w:val="005A240B"/>
    <w:rsid w:val="005A3007"/>
    <w:rsid w:val="005A5FCF"/>
    <w:rsid w:val="005A656F"/>
    <w:rsid w:val="005A7DCA"/>
    <w:rsid w:val="005B0F47"/>
    <w:rsid w:val="005B410F"/>
    <w:rsid w:val="005B4EE6"/>
    <w:rsid w:val="005C19E9"/>
    <w:rsid w:val="005C2A58"/>
    <w:rsid w:val="005C46CE"/>
    <w:rsid w:val="005C4971"/>
    <w:rsid w:val="005C5AB7"/>
    <w:rsid w:val="005D0CC4"/>
    <w:rsid w:val="005D1B19"/>
    <w:rsid w:val="005D3149"/>
    <w:rsid w:val="005D3EA4"/>
    <w:rsid w:val="005D50E3"/>
    <w:rsid w:val="005D5C61"/>
    <w:rsid w:val="005E332A"/>
    <w:rsid w:val="005E3482"/>
    <w:rsid w:val="005E3EBA"/>
    <w:rsid w:val="005E409E"/>
    <w:rsid w:val="005E6FD6"/>
    <w:rsid w:val="005E7C3F"/>
    <w:rsid w:val="005F2AB0"/>
    <w:rsid w:val="005F3520"/>
    <w:rsid w:val="005F45DA"/>
    <w:rsid w:val="005F703D"/>
    <w:rsid w:val="00602D73"/>
    <w:rsid w:val="00604318"/>
    <w:rsid w:val="0060528F"/>
    <w:rsid w:val="00607BAF"/>
    <w:rsid w:val="00612491"/>
    <w:rsid w:val="006136A4"/>
    <w:rsid w:val="00615E8A"/>
    <w:rsid w:val="0061672C"/>
    <w:rsid w:val="00621972"/>
    <w:rsid w:val="0062293C"/>
    <w:rsid w:val="00626338"/>
    <w:rsid w:val="00627C2A"/>
    <w:rsid w:val="006308E6"/>
    <w:rsid w:val="006331D2"/>
    <w:rsid w:val="00634B72"/>
    <w:rsid w:val="00641059"/>
    <w:rsid w:val="00642C71"/>
    <w:rsid w:val="00644AE0"/>
    <w:rsid w:val="00645A51"/>
    <w:rsid w:val="00651DC8"/>
    <w:rsid w:val="00652192"/>
    <w:rsid w:val="006525A2"/>
    <w:rsid w:val="00652767"/>
    <w:rsid w:val="00653AE6"/>
    <w:rsid w:val="006544E2"/>
    <w:rsid w:val="0065707B"/>
    <w:rsid w:val="00660D9C"/>
    <w:rsid w:val="00662214"/>
    <w:rsid w:val="00664698"/>
    <w:rsid w:val="00664D80"/>
    <w:rsid w:val="0066644C"/>
    <w:rsid w:val="00671056"/>
    <w:rsid w:val="00674BB5"/>
    <w:rsid w:val="00675C86"/>
    <w:rsid w:val="00676FBD"/>
    <w:rsid w:val="0068150D"/>
    <w:rsid w:val="006871F1"/>
    <w:rsid w:val="00687B67"/>
    <w:rsid w:val="00690310"/>
    <w:rsid w:val="00690576"/>
    <w:rsid w:val="00690DB1"/>
    <w:rsid w:val="00692665"/>
    <w:rsid w:val="0069404E"/>
    <w:rsid w:val="006A102B"/>
    <w:rsid w:val="006A13F2"/>
    <w:rsid w:val="006A181F"/>
    <w:rsid w:val="006A4699"/>
    <w:rsid w:val="006A49C9"/>
    <w:rsid w:val="006A603E"/>
    <w:rsid w:val="006B01C1"/>
    <w:rsid w:val="006B19CF"/>
    <w:rsid w:val="006B3964"/>
    <w:rsid w:val="006B691C"/>
    <w:rsid w:val="006B6B26"/>
    <w:rsid w:val="006C03CD"/>
    <w:rsid w:val="006C060D"/>
    <w:rsid w:val="006C0842"/>
    <w:rsid w:val="006C3B1B"/>
    <w:rsid w:val="006C6099"/>
    <w:rsid w:val="006D04D2"/>
    <w:rsid w:val="006D4B14"/>
    <w:rsid w:val="006D4B50"/>
    <w:rsid w:val="006E1E4A"/>
    <w:rsid w:val="006E2D2B"/>
    <w:rsid w:val="006E496B"/>
    <w:rsid w:val="006E55DC"/>
    <w:rsid w:val="006E6DF5"/>
    <w:rsid w:val="006E6E57"/>
    <w:rsid w:val="006F54B2"/>
    <w:rsid w:val="007063FE"/>
    <w:rsid w:val="00710F6C"/>
    <w:rsid w:val="007126AC"/>
    <w:rsid w:val="007227B0"/>
    <w:rsid w:val="00723BE7"/>
    <w:rsid w:val="00725D48"/>
    <w:rsid w:val="0072658C"/>
    <w:rsid w:val="007300D9"/>
    <w:rsid w:val="00730D8A"/>
    <w:rsid w:val="0073306C"/>
    <w:rsid w:val="007345EA"/>
    <w:rsid w:val="007355C6"/>
    <w:rsid w:val="007457B0"/>
    <w:rsid w:val="0074589E"/>
    <w:rsid w:val="00747DC7"/>
    <w:rsid w:val="00747ED9"/>
    <w:rsid w:val="0075275D"/>
    <w:rsid w:val="00753373"/>
    <w:rsid w:val="007545D8"/>
    <w:rsid w:val="00754D61"/>
    <w:rsid w:val="007570D5"/>
    <w:rsid w:val="0076005B"/>
    <w:rsid w:val="0076023F"/>
    <w:rsid w:val="00760F5F"/>
    <w:rsid w:val="007627E7"/>
    <w:rsid w:val="00766FEF"/>
    <w:rsid w:val="007675C3"/>
    <w:rsid w:val="00770E84"/>
    <w:rsid w:val="00771805"/>
    <w:rsid w:val="007777B7"/>
    <w:rsid w:val="00780778"/>
    <w:rsid w:val="00781E81"/>
    <w:rsid w:val="00785BC7"/>
    <w:rsid w:val="00786760"/>
    <w:rsid w:val="0079160E"/>
    <w:rsid w:val="00791A29"/>
    <w:rsid w:val="0079207D"/>
    <w:rsid w:val="00796590"/>
    <w:rsid w:val="007A01D0"/>
    <w:rsid w:val="007A0382"/>
    <w:rsid w:val="007A1D39"/>
    <w:rsid w:val="007A5F16"/>
    <w:rsid w:val="007A621D"/>
    <w:rsid w:val="007A7B48"/>
    <w:rsid w:val="007B0059"/>
    <w:rsid w:val="007B0801"/>
    <w:rsid w:val="007B08AF"/>
    <w:rsid w:val="007B3B9F"/>
    <w:rsid w:val="007C3198"/>
    <w:rsid w:val="007C4014"/>
    <w:rsid w:val="007C54B8"/>
    <w:rsid w:val="007C5F5C"/>
    <w:rsid w:val="007D14F5"/>
    <w:rsid w:val="007D5FC5"/>
    <w:rsid w:val="007D6236"/>
    <w:rsid w:val="007D785A"/>
    <w:rsid w:val="007E0119"/>
    <w:rsid w:val="007F684E"/>
    <w:rsid w:val="007F7CD8"/>
    <w:rsid w:val="008002AF"/>
    <w:rsid w:val="00800784"/>
    <w:rsid w:val="00803325"/>
    <w:rsid w:val="0080335E"/>
    <w:rsid w:val="00806508"/>
    <w:rsid w:val="00806617"/>
    <w:rsid w:val="00823205"/>
    <w:rsid w:val="0082365F"/>
    <w:rsid w:val="00827D9B"/>
    <w:rsid w:val="00837ACB"/>
    <w:rsid w:val="00841831"/>
    <w:rsid w:val="00842E38"/>
    <w:rsid w:val="008440F6"/>
    <w:rsid w:val="00845594"/>
    <w:rsid w:val="00846D8C"/>
    <w:rsid w:val="00847841"/>
    <w:rsid w:val="00850BD1"/>
    <w:rsid w:val="008513F4"/>
    <w:rsid w:val="008524C5"/>
    <w:rsid w:val="00852909"/>
    <w:rsid w:val="00855469"/>
    <w:rsid w:val="00855DDF"/>
    <w:rsid w:val="00856617"/>
    <w:rsid w:val="008630B2"/>
    <w:rsid w:val="0086397B"/>
    <w:rsid w:val="00866BF0"/>
    <w:rsid w:val="00867E69"/>
    <w:rsid w:val="008700A7"/>
    <w:rsid w:val="00870592"/>
    <w:rsid w:val="00872077"/>
    <w:rsid w:val="00873165"/>
    <w:rsid w:val="00874082"/>
    <w:rsid w:val="00875EC9"/>
    <w:rsid w:val="0088264B"/>
    <w:rsid w:val="008854BF"/>
    <w:rsid w:val="00886FD6"/>
    <w:rsid w:val="00887281"/>
    <w:rsid w:val="00890F5F"/>
    <w:rsid w:val="008A15E7"/>
    <w:rsid w:val="008A160D"/>
    <w:rsid w:val="008A397A"/>
    <w:rsid w:val="008A4499"/>
    <w:rsid w:val="008A7981"/>
    <w:rsid w:val="008B1FAA"/>
    <w:rsid w:val="008B290E"/>
    <w:rsid w:val="008B6A68"/>
    <w:rsid w:val="008C1F58"/>
    <w:rsid w:val="008D2568"/>
    <w:rsid w:val="008D3B16"/>
    <w:rsid w:val="008D570F"/>
    <w:rsid w:val="008D617D"/>
    <w:rsid w:val="008D7676"/>
    <w:rsid w:val="008E1348"/>
    <w:rsid w:val="008E24E2"/>
    <w:rsid w:val="008E5A27"/>
    <w:rsid w:val="008E7C2E"/>
    <w:rsid w:val="008F10AF"/>
    <w:rsid w:val="008F1E6E"/>
    <w:rsid w:val="008F2F81"/>
    <w:rsid w:val="008F7CB6"/>
    <w:rsid w:val="00901213"/>
    <w:rsid w:val="00902067"/>
    <w:rsid w:val="00903DA5"/>
    <w:rsid w:val="00904070"/>
    <w:rsid w:val="0090708F"/>
    <w:rsid w:val="009103E6"/>
    <w:rsid w:val="00912C2E"/>
    <w:rsid w:val="00915E47"/>
    <w:rsid w:val="00920A24"/>
    <w:rsid w:val="00924F14"/>
    <w:rsid w:val="00927BEC"/>
    <w:rsid w:val="00931148"/>
    <w:rsid w:val="00932E95"/>
    <w:rsid w:val="009425A2"/>
    <w:rsid w:val="00953897"/>
    <w:rsid w:val="00954755"/>
    <w:rsid w:val="0096307A"/>
    <w:rsid w:val="00963165"/>
    <w:rsid w:val="00963C4F"/>
    <w:rsid w:val="00967977"/>
    <w:rsid w:val="0097743A"/>
    <w:rsid w:val="00981D84"/>
    <w:rsid w:val="00982C06"/>
    <w:rsid w:val="00984783"/>
    <w:rsid w:val="00985790"/>
    <w:rsid w:val="00987ED1"/>
    <w:rsid w:val="009902A8"/>
    <w:rsid w:val="009949FF"/>
    <w:rsid w:val="009A0643"/>
    <w:rsid w:val="009A1C7A"/>
    <w:rsid w:val="009A273E"/>
    <w:rsid w:val="009A2A52"/>
    <w:rsid w:val="009A689F"/>
    <w:rsid w:val="009B13BC"/>
    <w:rsid w:val="009B1A74"/>
    <w:rsid w:val="009B2DAE"/>
    <w:rsid w:val="009B38FC"/>
    <w:rsid w:val="009B62F9"/>
    <w:rsid w:val="009C50F1"/>
    <w:rsid w:val="009C5D4E"/>
    <w:rsid w:val="009D3B9F"/>
    <w:rsid w:val="009D5BAD"/>
    <w:rsid w:val="009D7ED1"/>
    <w:rsid w:val="009E2291"/>
    <w:rsid w:val="009E54DD"/>
    <w:rsid w:val="009F0AF3"/>
    <w:rsid w:val="00A01A87"/>
    <w:rsid w:val="00A04663"/>
    <w:rsid w:val="00A07AA8"/>
    <w:rsid w:val="00A114E1"/>
    <w:rsid w:val="00A12594"/>
    <w:rsid w:val="00A13A9C"/>
    <w:rsid w:val="00A1568C"/>
    <w:rsid w:val="00A158F3"/>
    <w:rsid w:val="00A17A6D"/>
    <w:rsid w:val="00A2516A"/>
    <w:rsid w:val="00A2652B"/>
    <w:rsid w:val="00A271B0"/>
    <w:rsid w:val="00A27B13"/>
    <w:rsid w:val="00A32098"/>
    <w:rsid w:val="00A32C91"/>
    <w:rsid w:val="00A34C02"/>
    <w:rsid w:val="00A41458"/>
    <w:rsid w:val="00A46EFF"/>
    <w:rsid w:val="00A50385"/>
    <w:rsid w:val="00A50CE7"/>
    <w:rsid w:val="00A51BA3"/>
    <w:rsid w:val="00A52903"/>
    <w:rsid w:val="00A652E5"/>
    <w:rsid w:val="00A6650B"/>
    <w:rsid w:val="00A67D17"/>
    <w:rsid w:val="00A7018F"/>
    <w:rsid w:val="00A71358"/>
    <w:rsid w:val="00A82461"/>
    <w:rsid w:val="00A8308C"/>
    <w:rsid w:val="00A946E6"/>
    <w:rsid w:val="00A974F3"/>
    <w:rsid w:val="00AA169D"/>
    <w:rsid w:val="00AA3799"/>
    <w:rsid w:val="00AA4476"/>
    <w:rsid w:val="00AA45B8"/>
    <w:rsid w:val="00AA5D37"/>
    <w:rsid w:val="00AA6E43"/>
    <w:rsid w:val="00AA7561"/>
    <w:rsid w:val="00AB13DB"/>
    <w:rsid w:val="00AB1CD8"/>
    <w:rsid w:val="00AB4754"/>
    <w:rsid w:val="00AB651D"/>
    <w:rsid w:val="00AC1CFC"/>
    <w:rsid w:val="00AC50EC"/>
    <w:rsid w:val="00AC6749"/>
    <w:rsid w:val="00AC6AAD"/>
    <w:rsid w:val="00AD0664"/>
    <w:rsid w:val="00AD1412"/>
    <w:rsid w:val="00AD1D9E"/>
    <w:rsid w:val="00AD39D5"/>
    <w:rsid w:val="00AD481B"/>
    <w:rsid w:val="00AD6CE8"/>
    <w:rsid w:val="00AE1407"/>
    <w:rsid w:val="00AE24FA"/>
    <w:rsid w:val="00AE2A47"/>
    <w:rsid w:val="00AE3B36"/>
    <w:rsid w:val="00AE464F"/>
    <w:rsid w:val="00AE5D1E"/>
    <w:rsid w:val="00AF1DAD"/>
    <w:rsid w:val="00AF7AC1"/>
    <w:rsid w:val="00B04FA1"/>
    <w:rsid w:val="00B11025"/>
    <w:rsid w:val="00B11EA6"/>
    <w:rsid w:val="00B160CF"/>
    <w:rsid w:val="00B16483"/>
    <w:rsid w:val="00B21092"/>
    <w:rsid w:val="00B23AA1"/>
    <w:rsid w:val="00B2679A"/>
    <w:rsid w:val="00B329FB"/>
    <w:rsid w:val="00B32DDF"/>
    <w:rsid w:val="00B37618"/>
    <w:rsid w:val="00B41700"/>
    <w:rsid w:val="00B424CC"/>
    <w:rsid w:val="00B4271D"/>
    <w:rsid w:val="00B42F9D"/>
    <w:rsid w:val="00B433EA"/>
    <w:rsid w:val="00B43DD6"/>
    <w:rsid w:val="00B46812"/>
    <w:rsid w:val="00B4779A"/>
    <w:rsid w:val="00B56232"/>
    <w:rsid w:val="00B56ADE"/>
    <w:rsid w:val="00B6054A"/>
    <w:rsid w:val="00B656C6"/>
    <w:rsid w:val="00B7449A"/>
    <w:rsid w:val="00B82079"/>
    <w:rsid w:val="00B82FF8"/>
    <w:rsid w:val="00B839C6"/>
    <w:rsid w:val="00B85184"/>
    <w:rsid w:val="00B903F2"/>
    <w:rsid w:val="00B90C95"/>
    <w:rsid w:val="00B927FC"/>
    <w:rsid w:val="00B93378"/>
    <w:rsid w:val="00B962C2"/>
    <w:rsid w:val="00BA1DD3"/>
    <w:rsid w:val="00BA3853"/>
    <w:rsid w:val="00BA3ED5"/>
    <w:rsid w:val="00BA7A9E"/>
    <w:rsid w:val="00BB00D3"/>
    <w:rsid w:val="00BB2849"/>
    <w:rsid w:val="00BB35CF"/>
    <w:rsid w:val="00BB4224"/>
    <w:rsid w:val="00BB5754"/>
    <w:rsid w:val="00BC0F63"/>
    <w:rsid w:val="00BD3C21"/>
    <w:rsid w:val="00BD6D65"/>
    <w:rsid w:val="00BE35FA"/>
    <w:rsid w:val="00BE4AD7"/>
    <w:rsid w:val="00BE6B09"/>
    <w:rsid w:val="00BE6DB8"/>
    <w:rsid w:val="00BF01D0"/>
    <w:rsid w:val="00BF24FE"/>
    <w:rsid w:val="00BF3CC7"/>
    <w:rsid w:val="00BF3E0B"/>
    <w:rsid w:val="00BF5854"/>
    <w:rsid w:val="00BF69C8"/>
    <w:rsid w:val="00BF7218"/>
    <w:rsid w:val="00C0321C"/>
    <w:rsid w:val="00C04EDC"/>
    <w:rsid w:val="00C06903"/>
    <w:rsid w:val="00C06A89"/>
    <w:rsid w:val="00C06ADF"/>
    <w:rsid w:val="00C1001E"/>
    <w:rsid w:val="00C12A9F"/>
    <w:rsid w:val="00C13A62"/>
    <w:rsid w:val="00C14009"/>
    <w:rsid w:val="00C31831"/>
    <w:rsid w:val="00C36098"/>
    <w:rsid w:val="00C37E7D"/>
    <w:rsid w:val="00C44EEA"/>
    <w:rsid w:val="00C45BC5"/>
    <w:rsid w:val="00C45DE8"/>
    <w:rsid w:val="00C50EA5"/>
    <w:rsid w:val="00C51221"/>
    <w:rsid w:val="00C53613"/>
    <w:rsid w:val="00C538E4"/>
    <w:rsid w:val="00C555E9"/>
    <w:rsid w:val="00C56465"/>
    <w:rsid w:val="00C622A4"/>
    <w:rsid w:val="00C6323E"/>
    <w:rsid w:val="00C635FA"/>
    <w:rsid w:val="00C65251"/>
    <w:rsid w:val="00C65ED6"/>
    <w:rsid w:val="00C71216"/>
    <w:rsid w:val="00C80E10"/>
    <w:rsid w:val="00C82FFB"/>
    <w:rsid w:val="00C83927"/>
    <w:rsid w:val="00C872F5"/>
    <w:rsid w:val="00C90271"/>
    <w:rsid w:val="00C9171A"/>
    <w:rsid w:val="00C92E2E"/>
    <w:rsid w:val="00C95C7C"/>
    <w:rsid w:val="00CA22F7"/>
    <w:rsid w:val="00CA24E1"/>
    <w:rsid w:val="00CA6981"/>
    <w:rsid w:val="00CA7169"/>
    <w:rsid w:val="00CB0CB1"/>
    <w:rsid w:val="00CB1847"/>
    <w:rsid w:val="00CB609F"/>
    <w:rsid w:val="00CC0D28"/>
    <w:rsid w:val="00CC5CD3"/>
    <w:rsid w:val="00CC6CB8"/>
    <w:rsid w:val="00CC6FFD"/>
    <w:rsid w:val="00CD1D2E"/>
    <w:rsid w:val="00CD62BD"/>
    <w:rsid w:val="00CD7055"/>
    <w:rsid w:val="00CE0C2A"/>
    <w:rsid w:val="00CE4498"/>
    <w:rsid w:val="00CE756D"/>
    <w:rsid w:val="00CF1C13"/>
    <w:rsid w:val="00CF4411"/>
    <w:rsid w:val="00CF52E7"/>
    <w:rsid w:val="00CF7511"/>
    <w:rsid w:val="00D01348"/>
    <w:rsid w:val="00D06064"/>
    <w:rsid w:val="00D07DD6"/>
    <w:rsid w:val="00D10AC3"/>
    <w:rsid w:val="00D15018"/>
    <w:rsid w:val="00D16198"/>
    <w:rsid w:val="00D16414"/>
    <w:rsid w:val="00D200AB"/>
    <w:rsid w:val="00D20EC2"/>
    <w:rsid w:val="00D240C7"/>
    <w:rsid w:val="00D269A1"/>
    <w:rsid w:val="00D31B1F"/>
    <w:rsid w:val="00D345BE"/>
    <w:rsid w:val="00D3511E"/>
    <w:rsid w:val="00D351BD"/>
    <w:rsid w:val="00D36F3A"/>
    <w:rsid w:val="00D40715"/>
    <w:rsid w:val="00D4219A"/>
    <w:rsid w:val="00D4735E"/>
    <w:rsid w:val="00D50A6E"/>
    <w:rsid w:val="00D53422"/>
    <w:rsid w:val="00D56699"/>
    <w:rsid w:val="00D612D7"/>
    <w:rsid w:val="00D72EEE"/>
    <w:rsid w:val="00D74ED9"/>
    <w:rsid w:val="00D778F3"/>
    <w:rsid w:val="00D81C9D"/>
    <w:rsid w:val="00D83709"/>
    <w:rsid w:val="00D843CC"/>
    <w:rsid w:val="00D8619A"/>
    <w:rsid w:val="00D8697B"/>
    <w:rsid w:val="00D86D47"/>
    <w:rsid w:val="00D914CB"/>
    <w:rsid w:val="00D9233C"/>
    <w:rsid w:val="00D93296"/>
    <w:rsid w:val="00D94F8B"/>
    <w:rsid w:val="00D97099"/>
    <w:rsid w:val="00DA30A6"/>
    <w:rsid w:val="00DA4C62"/>
    <w:rsid w:val="00DA6BA0"/>
    <w:rsid w:val="00DA6E58"/>
    <w:rsid w:val="00DA7DF4"/>
    <w:rsid w:val="00DB07C2"/>
    <w:rsid w:val="00DB2E29"/>
    <w:rsid w:val="00DB6D45"/>
    <w:rsid w:val="00DB7C72"/>
    <w:rsid w:val="00DB7E71"/>
    <w:rsid w:val="00DC1F06"/>
    <w:rsid w:val="00DC29DA"/>
    <w:rsid w:val="00DC3BB4"/>
    <w:rsid w:val="00DD09A7"/>
    <w:rsid w:val="00DD123D"/>
    <w:rsid w:val="00DD248B"/>
    <w:rsid w:val="00DD5DF0"/>
    <w:rsid w:val="00DD649D"/>
    <w:rsid w:val="00DD679E"/>
    <w:rsid w:val="00DE0326"/>
    <w:rsid w:val="00DE0E7E"/>
    <w:rsid w:val="00DE2F02"/>
    <w:rsid w:val="00DE34B8"/>
    <w:rsid w:val="00DE5FE6"/>
    <w:rsid w:val="00DE6FE2"/>
    <w:rsid w:val="00DF7E48"/>
    <w:rsid w:val="00E06157"/>
    <w:rsid w:val="00E07077"/>
    <w:rsid w:val="00E10070"/>
    <w:rsid w:val="00E132D2"/>
    <w:rsid w:val="00E15B25"/>
    <w:rsid w:val="00E165D1"/>
    <w:rsid w:val="00E27051"/>
    <w:rsid w:val="00E41E26"/>
    <w:rsid w:val="00E43756"/>
    <w:rsid w:val="00E43DE4"/>
    <w:rsid w:val="00E510AC"/>
    <w:rsid w:val="00E51B3E"/>
    <w:rsid w:val="00E527E9"/>
    <w:rsid w:val="00E52E3A"/>
    <w:rsid w:val="00E52E8A"/>
    <w:rsid w:val="00E54420"/>
    <w:rsid w:val="00E5525B"/>
    <w:rsid w:val="00E56FAD"/>
    <w:rsid w:val="00E60688"/>
    <w:rsid w:val="00E60E9C"/>
    <w:rsid w:val="00E656ED"/>
    <w:rsid w:val="00E65B39"/>
    <w:rsid w:val="00E677D6"/>
    <w:rsid w:val="00E7160D"/>
    <w:rsid w:val="00E7779D"/>
    <w:rsid w:val="00E85C27"/>
    <w:rsid w:val="00E86F78"/>
    <w:rsid w:val="00E92352"/>
    <w:rsid w:val="00E93306"/>
    <w:rsid w:val="00E9460B"/>
    <w:rsid w:val="00E9764E"/>
    <w:rsid w:val="00EA655C"/>
    <w:rsid w:val="00EA78D9"/>
    <w:rsid w:val="00EB0AF3"/>
    <w:rsid w:val="00EB5123"/>
    <w:rsid w:val="00EB519C"/>
    <w:rsid w:val="00EB77AE"/>
    <w:rsid w:val="00EC019D"/>
    <w:rsid w:val="00EC32CC"/>
    <w:rsid w:val="00EC398D"/>
    <w:rsid w:val="00EC3CA5"/>
    <w:rsid w:val="00EC4636"/>
    <w:rsid w:val="00EC4DD0"/>
    <w:rsid w:val="00EC597D"/>
    <w:rsid w:val="00EC7977"/>
    <w:rsid w:val="00ED451A"/>
    <w:rsid w:val="00ED5911"/>
    <w:rsid w:val="00ED68FF"/>
    <w:rsid w:val="00ED74C9"/>
    <w:rsid w:val="00ED7E44"/>
    <w:rsid w:val="00EE1D66"/>
    <w:rsid w:val="00EE55ED"/>
    <w:rsid w:val="00EF218B"/>
    <w:rsid w:val="00EF38C4"/>
    <w:rsid w:val="00EF4003"/>
    <w:rsid w:val="00EF7754"/>
    <w:rsid w:val="00F06599"/>
    <w:rsid w:val="00F11000"/>
    <w:rsid w:val="00F1154F"/>
    <w:rsid w:val="00F11744"/>
    <w:rsid w:val="00F12C17"/>
    <w:rsid w:val="00F14371"/>
    <w:rsid w:val="00F21622"/>
    <w:rsid w:val="00F25934"/>
    <w:rsid w:val="00F268F5"/>
    <w:rsid w:val="00F323AF"/>
    <w:rsid w:val="00F3692F"/>
    <w:rsid w:val="00F40157"/>
    <w:rsid w:val="00F402C6"/>
    <w:rsid w:val="00F41319"/>
    <w:rsid w:val="00F43C01"/>
    <w:rsid w:val="00F43F09"/>
    <w:rsid w:val="00F452FE"/>
    <w:rsid w:val="00F50A90"/>
    <w:rsid w:val="00F516DA"/>
    <w:rsid w:val="00F57124"/>
    <w:rsid w:val="00F60F17"/>
    <w:rsid w:val="00F64909"/>
    <w:rsid w:val="00F673F5"/>
    <w:rsid w:val="00F704F8"/>
    <w:rsid w:val="00F75A07"/>
    <w:rsid w:val="00F8399C"/>
    <w:rsid w:val="00F92678"/>
    <w:rsid w:val="00F94ABC"/>
    <w:rsid w:val="00FA520D"/>
    <w:rsid w:val="00FA65DD"/>
    <w:rsid w:val="00FA6828"/>
    <w:rsid w:val="00FB229B"/>
    <w:rsid w:val="00FB2418"/>
    <w:rsid w:val="00FB388B"/>
    <w:rsid w:val="00FB6DAD"/>
    <w:rsid w:val="00FB765F"/>
    <w:rsid w:val="00FC0596"/>
    <w:rsid w:val="00FC4451"/>
    <w:rsid w:val="00FC4731"/>
    <w:rsid w:val="00FC6738"/>
    <w:rsid w:val="00FC67DD"/>
    <w:rsid w:val="00FC74F7"/>
    <w:rsid w:val="00FC7638"/>
    <w:rsid w:val="00FC7E8B"/>
    <w:rsid w:val="00FD11D3"/>
    <w:rsid w:val="00FD2A9A"/>
    <w:rsid w:val="00FE0BED"/>
    <w:rsid w:val="00FE5BFA"/>
    <w:rsid w:val="00FE6884"/>
    <w:rsid w:val="00FE78C9"/>
    <w:rsid w:val="00FF308D"/>
    <w:rsid w:val="00FF3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470AAC"/>
  <w15:docId w15:val="{96D1BCD9-F645-4709-A61D-6D230892D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l-PL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86DFE"/>
  </w:style>
  <w:style w:type="paragraph" w:styleId="Nagwek1">
    <w:name w:val="heading 1"/>
    <w:basedOn w:val="Normalny"/>
    <w:next w:val="Normalny"/>
    <w:link w:val="Nagwek1Znak"/>
    <w:uiPriority w:val="9"/>
    <w:qFormat/>
    <w:rsid w:val="008630B2"/>
    <w:pPr>
      <w:keepNext/>
      <w:keepLines/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586DF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86DF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586DF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586DF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586DF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586DF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586DF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586DF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86DFE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434182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B82FF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82FF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82FF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82FF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82FF8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82F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82FF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F2162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DD64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2374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3743F"/>
  </w:style>
  <w:style w:type="paragraph" w:styleId="Stopka">
    <w:name w:val="footer"/>
    <w:basedOn w:val="Normalny"/>
    <w:link w:val="StopkaZnak"/>
    <w:uiPriority w:val="99"/>
    <w:unhideWhenUsed/>
    <w:rsid w:val="002374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3743F"/>
  </w:style>
  <w:style w:type="paragraph" w:styleId="Tekstprzypisukocowego">
    <w:name w:val="endnote text"/>
    <w:basedOn w:val="Normalny"/>
    <w:link w:val="TekstprzypisukocowegoZnak"/>
    <w:semiHidden/>
    <w:rsid w:val="005E348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5E3482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586DFE"/>
    <w:rPr>
      <w:rFonts w:asciiTheme="majorHAnsi" w:eastAsiaTheme="majorEastAsia" w:hAnsiTheme="majorHAnsi" w:cstheme="majorBidi"/>
      <w:caps/>
      <w:sz w:val="28"/>
      <w:szCs w:val="28"/>
    </w:rPr>
  </w:style>
  <w:style w:type="character" w:styleId="Pogrubienie">
    <w:name w:val="Strong"/>
    <w:basedOn w:val="Domylnaczcionkaakapitu"/>
    <w:uiPriority w:val="22"/>
    <w:qFormat/>
    <w:rsid w:val="00586DFE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customStyle="1" w:styleId="markedcontent">
    <w:name w:val="markedcontent"/>
    <w:basedOn w:val="Domylnaczcionkaakapitu"/>
    <w:rsid w:val="00214E2D"/>
  </w:style>
  <w:style w:type="character" w:styleId="Odwoanieprzypisukocowego">
    <w:name w:val="endnote reference"/>
    <w:basedOn w:val="Domylnaczcionkaakapitu"/>
    <w:uiPriority w:val="99"/>
    <w:semiHidden/>
    <w:unhideWhenUsed/>
    <w:rsid w:val="00D83709"/>
    <w:rPr>
      <w:vertAlign w:val="superscript"/>
    </w:rPr>
  </w:style>
  <w:style w:type="character" w:customStyle="1" w:styleId="Nagwek1Znak">
    <w:name w:val="Nagłówek 1 Znak"/>
    <w:basedOn w:val="Domylnaczcionkaakapitu"/>
    <w:link w:val="Nagwek1"/>
    <w:uiPriority w:val="9"/>
    <w:rsid w:val="008630B2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86DFE"/>
    <w:pPr>
      <w:outlineLvl w:val="9"/>
    </w:pPr>
  </w:style>
  <w:style w:type="paragraph" w:styleId="Spistreci1">
    <w:name w:val="toc 1"/>
    <w:basedOn w:val="Normalny"/>
    <w:next w:val="Normalny"/>
    <w:autoRedefine/>
    <w:uiPriority w:val="39"/>
    <w:unhideWhenUsed/>
    <w:rsid w:val="00FC74F7"/>
    <w:pPr>
      <w:spacing w:after="100"/>
    </w:pPr>
  </w:style>
  <w:style w:type="character" w:styleId="Hipercze">
    <w:name w:val="Hyperlink"/>
    <w:basedOn w:val="Domylnaczcionkaakapitu"/>
    <w:uiPriority w:val="99"/>
    <w:unhideWhenUsed/>
    <w:rsid w:val="00FC74F7"/>
    <w:rPr>
      <w:color w:val="0563C1" w:themeColor="hyperlink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586DFE"/>
    <w:rPr>
      <w:rFonts w:asciiTheme="majorHAnsi" w:eastAsiaTheme="majorEastAsia" w:hAnsiTheme="majorHAnsi" w:cstheme="majorBidi"/>
      <w:sz w:val="36"/>
      <w:szCs w:val="36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586DFE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586DFE"/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586DFE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586DFE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586DFE"/>
    <w:rPr>
      <w:rFonts w:asciiTheme="majorHAnsi" w:eastAsiaTheme="majorEastAsia" w:hAnsiTheme="majorHAnsi" w:cstheme="majorBidi"/>
      <w:caps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586DFE"/>
    <w:rPr>
      <w:rFonts w:asciiTheme="majorHAnsi" w:eastAsiaTheme="majorEastAsia" w:hAnsiTheme="majorHAnsi" w:cstheme="majorBidi"/>
      <w:i/>
      <w:iCs/>
      <w:caps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586DFE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ytu">
    <w:name w:val="Title"/>
    <w:basedOn w:val="Normalny"/>
    <w:next w:val="Normalny"/>
    <w:link w:val="TytuZnak"/>
    <w:uiPriority w:val="10"/>
    <w:qFormat/>
    <w:rsid w:val="00586DFE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ytuZnak">
    <w:name w:val="Tytuł Znak"/>
    <w:basedOn w:val="Domylnaczcionkaakapitu"/>
    <w:link w:val="Tytu"/>
    <w:uiPriority w:val="10"/>
    <w:rsid w:val="00586DFE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86DFE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586DFE"/>
    <w:rPr>
      <w:color w:val="000000" w:themeColor="text1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586DFE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Cytat">
    <w:name w:val="Quote"/>
    <w:basedOn w:val="Normalny"/>
    <w:next w:val="Normalny"/>
    <w:link w:val="CytatZnak"/>
    <w:uiPriority w:val="29"/>
    <w:qFormat/>
    <w:rsid w:val="00586DFE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586DFE"/>
    <w:rPr>
      <w:rFonts w:asciiTheme="majorHAnsi" w:eastAsiaTheme="majorEastAsia" w:hAnsiTheme="majorHAnsi" w:cstheme="majorBidi"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86DFE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86DFE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586DFE"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qFormat/>
    <w:rsid w:val="00586DFE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Odwoaniedelikatne">
    <w:name w:val="Subtle Reference"/>
    <w:basedOn w:val="Domylnaczcionkaakapitu"/>
    <w:uiPriority w:val="31"/>
    <w:qFormat/>
    <w:rsid w:val="00586DFE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586DFE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Tytuksiki">
    <w:name w:val="Book Title"/>
    <w:basedOn w:val="Domylnaczcionkaakapitu"/>
    <w:uiPriority w:val="33"/>
    <w:qFormat/>
    <w:rsid w:val="00586DFE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80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F0CEC7-0633-4FE6-8E19-AC5FEB988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8</Pages>
  <Words>10338</Words>
  <Characters>62033</Characters>
  <Application>Microsoft Office Word</Application>
  <DocSecurity>4</DocSecurity>
  <Lines>516</Lines>
  <Paragraphs>14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nieszka</dc:creator>
  <cp:lastModifiedBy>Beata Łysakowska</cp:lastModifiedBy>
  <cp:revision>2</cp:revision>
  <cp:lastPrinted>2025-10-15T07:06:00Z</cp:lastPrinted>
  <dcterms:created xsi:type="dcterms:W3CDTF">2025-10-29T10:17:00Z</dcterms:created>
  <dcterms:modified xsi:type="dcterms:W3CDTF">2025-10-29T10:17:00Z</dcterms:modified>
</cp:coreProperties>
</file>